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875EB2" w14:textId="3D959FE1" w:rsidR="00710198" w:rsidRDefault="00710198" w:rsidP="0071019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UDIA PODYPLOMOWE: RACHUNKOWOŚĆ I FINANSE</w:t>
      </w:r>
    </w:p>
    <w:p w14:paraId="701D58E8" w14:textId="30235926" w:rsidR="00710198" w:rsidRDefault="00710198" w:rsidP="00710198">
      <w:pPr>
        <w:jc w:val="center"/>
        <w:rPr>
          <w:rFonts w:ascii="Arial" w:hAnsi="Arial" w:cs="Arial"/>
          <w:b/>
          <w:bCs/>
        </w:rPr>
      </w:pPr>
    </w:p>
    <w:p w14:paraId="571FDB8C" w14:textId="77777777" w:rsidR="00710198" w:rsidRDefault="00710198" w:rsidP="00710198">
      <w:pPr>
        <w:jc w:val="center"/>
        <w:rPr>
          <w:rFonts w:ascii="Arial" w:hAnsi="Arial" w:cs="Arial"/>
          <w:b/>
          <w:bCs/>
        </w:rPr>
      </w:pPr>
    </w:p>
    <w:p w14:paraId="1BE52A10" w14:textId="30F0F8D9" w:rsidR="00F72D5A" w:rsidRDefault="00710198" w:rsidP="00710198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ERIAŁY DO PRZEDMIOTU</w:t>
      </w:r>
    </w:p>
    <w:p w14:paraId="418B67E0" w14:textId="77777777" w:rsidR="00F72D5A" w:rsidRDefault="00F72D5A" w:rsidP="00F72D5A">
      <w:pPr>
        <w:rPr>
          <w:rFonts w:ascii="Arial" w:hAnsi="Arial" w:cs="Arial"/>
          <w:b/>
          <w:bCs/>
        </w:rPr>
      </w:pPr>
    </w:p>
    <w:p w14:paraId="1C1CE1D5" w14:textId="77777777" w:rsidR="00F72D5A" w:rsidRDefault="00F72D5A" w:rsidP="00F72D5A">
      <w:pPr>
        <w:rPr>
          <w:rFonts w:ascii="Arial" w:hAnsi="Arial" w:cs="Arial"/>
          <w:b/>
          <w:bCs/>
        </w:rPr>
      </w:pPr>
    </w:p>
    <w:p w14:paraId="1B10599C" w14:textId="1868411C" w:rsidR="00F72D5A" w:rsidRDefault="00B90C85" w:rsidP="00713707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GRAMY INFORMATYCZNE W RACHUNKOWOŚCI</w:t>
      </w:r>
    </w:p>
    <w:p w14:paraId="5D4A761C" w14:textId="77777777" w:rsidR="00713707" w:rsidRDefault="00713707" w:rsidP="00713707">
      <w:pPr>
        <w:jc w:val="center"/>
        <w:rPr>
          <w:rFonts w:ascii="Arial" w:hAnsi="Arial" w:cs="Arial"/>
          <w:b/>
          <w:bCs/>
        </w:rPr>
      </w:pPr>
    </w:p>
    <w:p w14:paraId="3BD1B8CC" w14:textId="77777777" w:rsidR="00713707" w:rsidRDefault="00713707" w:rsidP="00713707">
      <w:pPr>
        <w:jc w:val="center"/>
        <w:rPr>
          <w:rFonts w:ascii="Arial" w:hAnsi="Arial" w:cs="Arial"/>
          <w:b/>
          <w:bCs/>
        </w:rPr>
      </w:pPr>
    </w:p>
    <w:p w14:paraId="77AB2C6B" w14:textId="77777777" w:rsidR="00713707" w:rsidRDefault="00713707" w:rsidP="00FC46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ZĘŚĆ I</w:t>
      </w:r>
    </w:p>
    <w:p w14:paraId="7CD3FB8E" w14:textId="77777777" w:rsidR="00713707" w:rsidRDefault="00713707" w:rsidP="00713707">
      <w:pPr>
        <w:jc w:val="center"/>
        <w:rPr>
          <w:rFonts w:ascii="Arial" w:hAnsi="Arial" w:cs="Arial"/>
          <w:b/>
          <w:bCs/>
        </w:rPr>
      </w:pPr>
    </w:p>
    <w:p w14:paraId="6B666BFF" w14:textId="77777777" w:rsidR="00F72D5A" w:rsidRDefault="00F72D5A" w:rsidP="00F72D5A">
      <w:pPr>
        <w:rPr>
          <w:rFonts w:ascii="Arial" w:hAnsi="Arial" w:cs="Arial"/>
          <w:b/>
          <w:bCs/>
        </w:rPr>
      </w:pPr>
    </w:p>
    <w:p w14:paraId="534A07C0" w14:textId="77777777" w:rsidR="00F72D5A" w:rsidRDefault="00F72D5A" w:rsidP="00FE562E">
      <w:pPr>
        <w:pStyle w:val="Nagwek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t>ZAKŁADANIE I KONFIGURACJA NOWEJ FIRMY</w:t>
      </w:r>
    </w:p>
    <w:p w14:paraId="5A18432A" w14:textId="77777777" w:rsidR="00F72D5A" w:rsidRDefault="00F72D5A" w:rsidP="00F72D5A">
      <w:pPr>
        <w:rPr>
          <w:rFonts w:ascii="Arial" w:hAnsi="Arial" w:cs="Arial"/>
          <w:b/>
          <w:bCs/>
        </w:rPr>
      </w:pPr>
    </w:p>
    <w:p w14:paraId="6E202491" w14:textId="77777777" w:rsidR="00F72D5A" w:rsidRDefault="00F72D5A" w:rsidP="00F72D5A">
      <w:pPr>
        <w:rPr>
          <w:rFonts w:ascii="Arial" w:hAnsi="Arial" w:cs="Arial"/>
          <w:b/>
          <w:bCs/>
        </w:rPr>
      </w:pPr>
    </w:p>
    <w:p w14:paraId="6227CB21" w14:textId="77777777" w:rsidR="00F72D5A" w:rsidRPr="00206A47" w:rsidRDefault="00F72D5A" w:rsidP="008907FB">
      <w:pPr>
        <w:numPr>
          <w:ilvl w:val="0"/>
          <w:numId w:val="1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Zakładanie firmy</w:t>
      </w:r>
    </w:p>
    <w:p w14:paraId="2BA8A5F4" w14:textId="77777777" w:rsidR="001E313B" w:rsidRPr="001E313B" w:rsidRDefault="005E0322" w:rsidP="008907FB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4CBFCF" wp14:editId="1267432A">
                <wp:simplePos x="0" y="0"/>
                <wp:positionH relativeFrom="column">
                  <wp:posOffset>1075055</wp:posOffset>
                </wp:positionH>
                <wp:positionV relativeFrom="paragraph">
                  <wp:posOffset>134620</wp:posOffset>
                </wp:positionV>
                <wp:extent cx="2012950" cy="565150"/>
                <wp:effectExtent l="31750" t="15240" r="12700" b="67310"/>
                <wp:wrapNone/>
                <wp:docPr id="33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012950" cy="56515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Dot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6E00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84.65pt;margin-top:10.6pt;width:158.5pt;height:44.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" strokeweight="1.5pt">
                <v:stroke dashstyle="dashDot" endarrow="block"/>
              </v:shape>
            </w:pict>
          </mc:Fallback>
        </mc:AlternateContent>
      </w:r>
      <w:r w:rsidR="00F72D5A">
        <w:rPr>
          <w:rFonts w:ascii="Arial" w:hAnsi="Arial" w:cs="Arial"/>
        </w:rPr>
        <w:t xml:space="preserve">W okienku logowania należy wybrać ikonę </w:t>
      </w:r>
      <w:r w:rsidR="001E313B" w:rsidRPr="001E313B">
        <w:rPr>
          <w:rFonts w:ascii="Arial" w:hAnsi="Arial" w:cs="Arial"/>
          <w:b/>
          <w:iCs/>
        </w:rPr>
        <w:t>MODUŁY</w:t>
      </w:r>
    </w:p>
    <w:p w14:paraId="7FF349DE" w14:textId="77777777" w:rsidR="001E313B" w:rsidRDefault="001E313B" w:rsidP="001E313B">
      <w:pPr>
        <w:ind w:left="720"/>
        <w:rPr>
          <w:rFonts w:ascii="Arial" w:hAnsi="Arial" w:cs="Arial"/>
        </w:rPr>
      </w:pPr>
    </w:p>
    <w:p w14:paraId="3365CDC0" w14:textId="77777777" w:rsidR="001E313B" w:rsidRDefault="001E313B" w:rsidP="001E313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i zaznaczyć wszystkie dostępne moduły</w:t>
      </w:r>
    </w:p>
    <w:p w14:paraId="6392FB37" w14:textId="77777777" w:rsidR="001E313B" w:rsidRDefault="005E0322" w:rsidP="001E313B">
      <w:pPr>
        <w:ind w:left="72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88695E" wp14:editId="723EFD15">
                <wp:simplePos x="0" y="0"/>
                <wp:positionH relativeFrom="column">
                  <wp:posOffset>3469005</wp:posOffset>
                </wp:positionH>
                <wp:positionV relativeFrom="paragraph">
                  <wp:posOffset>852170</wp:posOffset>
                </wp:positionV>
                <wp:extent cx="977900" cy="1130300"/>
                <wp:effectExtent l="53975" t="56515" r="15875" b="13335"/>
                <wp:wrapNone/>
                <wp:docPr id="33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977900" cy="113030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Dot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DE08C7" id="AutoShape 7" o:spid="_x0000_s1026" type="#_x0000_t32" style="position:absolute;margin-left:273.15pt;margin-top:67.1pt;width:77pt;height:89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" strokeweight="1.5pt">
                <v:stroke dashstyle="dashDot"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8008D6" wp14:editId="4BDFDD79">
                <wp:simplePos x="0" y="0"/>
                <wp:positionH relativeFrom="column">
                  <wp:posOffset>2859405</wp:posOffset>
                </wp:positionH>
                <wp:positionV relativeFrom="paragraph">
                  <wp:posOffset>369570</wp:posOffset>
                </wp:positionV>
                <wp:extent cx="412750" cy="1612900"/>
                <wp:effectExtent l="15875" t="31115" r="66675" b="13335"/>
                <wp:wrapNone/>
                <wp:docPr id="33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12750" cy="161290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Dot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D49C72" id="AutoShape 6" o:spid="_x0000_s1026" type="#_x0000_t32" style="position:absolute;margin-left:225.15pt;margin-top:29.1pt;width:32.5pt;height:127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" strokeweight="1.5pt">
                <v:stroke dashstyle="dashDot" endarrow="block"/>
              </v:shape>
            </w:pict>
          </mc:Fallback>
        </mc:AlternateContent>
      </w:r>
      <w:r w:rsidR="001E313B">
        <w:rPr>
          <w:rFonts w:ascii="Arial" w:hAnsi="Arial" w:cs="Arial"/>
          <w:noProof/>
        </w:rPr>
        <w:drawing>
          <wp:inline distT="0" distB="0" distL="0" distR="0" wp14:anchorId="66403BCD" wp14:editId="4943274D">
            <wp:extent cx="2542327" cy="1860550"/>
            <wp:effectExtent l="19050" t="0" r="0" b="0"/>
            <wp:docPr id="13" name="Obraz 12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2327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313B">
        <w:rPr>
          <w:rFonts w:ascii="Arial" w:hAnsi="Arial" w:cs="Arial"/>
          <w:noProof/>
        </w:rPr>
        <w:drawing>
          <wp:inline distT="0" distB="0" distL="0" distR="0" wp14:anchorId="30478A2B" wp14:editId="438C5B41">
            <wp:extent cx="2520950" cy="1847033"/>
            <wp:effectExtent l="19050" t="0" r="0" b="0"/>
            <wp:docPr id="14" name="Obraz 13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950" cy="184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C5D3A" w14:textId="77777777" w:rsidR="001E313B" w:rsidRDefault="001E313B" w:rsidP="001E313B">
      <w:pPr>
        <w:ind w:left="720"/>
        <w:rPr>
          <w:rFonts w:ascii="Arial" w:hAnsi="Arial" w:cs="Arial"/>
        </w:rPr>
      </w:pPr>
    </w:p>
    <w:p w14:paraId="0D51314C" w14:textId="77777777" w:rsidR="001E313B" w:rsidRDefault="001E313B" w:rsidP="001E313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stępnie należy wrócić na zakładkę </w:t>
      </w:r>
      <w:r w:rsidRPr="001E313B">
        <w:rPr>
          <w:rFonts w:ascii="Arial" w:hAnsi="Arial" w:cs="Arial"/>
          <w:b/>
        </w:rPr>
        <w:t>OGÓLNE</w:t>
      </w:r>
      <w:r>
        <w:rPr>
          <w:rFonts w:ascii="Arial" w:hAnsi="Arial" w:cs="Arial"/>
        </w:rPr>
        <w:t xml:space="preserve"> i nacisnąć na ikonę </w:t>
      </w:r>
      <w:r w:rsidRPr="001E313B">
        <w:rPr>
          <w:rFonts w:ascii="Arial" w:hAnsi="Arial" w:cs="Arial"/>
          <w:b/>
        </w:rPr>
        <w:t>FIRMA</w:t>
      </w:r>
    </w:p>
    <w:p w14:paraId="7EDCDF10" w14:textId="77777777" w:rsidR="001E313B" w:rsidRDefault="001E313B" w:rsidP="001E313B">
      <w:pPr>
        <w:ind w:left="720"/>
        <w:rPr>
          <w:rFonts w:ascii="Arial" w:hAnsi="Arial" w:cs="Arial"/>
        </w:rPr>
      </w:pPr>
    </w:p>
    <w:p w14:paraId="7A665A53" w14:textId="77777777" w:rsidR="00F72D5A" w:rsidRDefault="00F72D5A" w:rsidP="008907FB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 za pomocą zielonego plusa </w:t>
      </w:r>
      <w:r>
        <w:rPr>
          <w:noProof/>
        </w:rPr>
        <w:drawing>
          <wp:inline distT="0" distB="0" distL="0" distR="0" wp14:anchorId="7A9598F6" wp14:editId="581A1917">
            <wp:extent cx="180975" cy="161925"/>
            <wp:effectExtent l="19050" t="0" r="9525" b="0"/>
            <wp:docPr id="1" name="Obraz 1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rFonts w:ascii="Arial" w:hAnsi="Arial" w:cs="Arial"/>
        </w:rPr>
        <w:t>dodać do listy nową firmę w następujący sposób:</w:t>
      </w:r>
    </w:p>
    <w:p w14:paraId="43A4298C" w14:textId="77777777" w:rsidR="00F72D5A" w:rsidRDefault="005E0322" w:rsidP="008907FB">
      <w:pPr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416DC7" wp14:editId="751D771B">
                <wp:simplePos x="0" y="0"/>
                <wp:positionH relativeFrom="column">
                  <wp:posOffset>1773555</wp:posOffset>
                </wp:positionH>
                <wp:positionV relativeFrom="paragraph">
                  <wp:posOffset>28575</wp:posOffset>
                </wp:positionV>
                <wp:extent cx="355600" cy="2794000"/>
                <wp:effectExtent l="63500" t="15240" r="9525" b="29210"/>
                <wp:wrapNone/>
                <wp:docPr id="33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55600" cy="279400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E3AFE6" id="AutoShape 8" o:spid="_x0000_s1026" type="#_x0000_t32" style="position:absolute;margin-left:139.65pt;margin-top:2.25pt;width:28pt;height:220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" strokeweight="1.5pt">
                <v:stroke dashstyle="dash" endarrow="block"/>
              </v:shape>
            </w:pict>
          </mc:Fallback>
        </mc:AlternateContent>
      </w:r>
      <w:r w:rsidR="00F72D5A">
        <w:rPr>
          <w:rFonts w:ascii="Arial" w:hAnsi="Arial" w:cs="Arial"/>
        </w:rPr>
        <w:t xml:space="preserve">Nazwa: podać swoje </w:t>
      </w:r>
      <w:r w:rsidR="001E313B" w:rsidRPr="001E313B">
        <w:rPr>
          <w:rFonts w:ascii="Arial" w:hAnsi="Arial" w:cs="Arial"/>
          <w:b/>
        </w:rPr>
        <w:t>N</w:t>
      </w:r>
      <w:r w:rsidR="00F72D5A" w:rsidRPr="001E313B">
        <w:rPr>
          <w:rFonts w:ascii="Arial" w:hAnsi="Arial" w:cs="Arial"/>
          <w:b/>
        </w:rPr>
        <w:t xml:space="preserve">azwisko </w:t>
      </w:r>
      <w:proofErr w:type="spellStart"/>
      <w:r w:rsidR="00F72D5A" w:rsidRPr="001E313B">
        <w:rPr>
          <w:rFonts w:ascii="Arial" w:hAnsi="Arial" w:cs="Arial"/>
          <w:b/>
        </w:rPr>
        <w:t>sp.z</w:t>
      </w:r>
      <w:proofErr w:type="spellEnd"/>
      <w:r w:rsidR="001E313B" w:rsidRPr="001E313B">
        <w:rPr>
          <w:rFonts w:ascii="Arial" w:hAnsi="Arial" w:cs="Arial"/>
          <w:b/>
        </w:rPr>
        <w:t xml:space="preserve"> </w:t>
      </w:r>
      <w:r w:rsidR="00F72D5A" w:rsidRPr="001E313B">
        <w:rPr>
          <w:rFonts w:ascii="Arial" w:hAnsi="Arial" w:cs="Arial"/>
          <w:b/>
        </w:rPr>
        <w:t>o</w:t>
      </w:r>
      <w:r w:rsidR="001E313B" w:rsidRPr="001E313B">
        <w:rPr>
          <w:rFonts w:ascii="Arial" w:hAnsi="Arial" w:cs="Arial"/>
          <w:b/>
        </w:rPr>
        <w:t>.</w:t>
      </w:r>
      <w:r w:rsidR="00F72D5A" w:rsidRPr="001E313B">
        <w:rPr>
          <w:rFonts w:ascii="Arial" w:hAnsi="Arial" w:cs="Arial"/>
          <w:b/>
        </w:rPr>
        <w:t>o</w:t>
      </w:r>
      <w:r w:rsidR="001E313B" w:rsidRPr="001E313B">
        <w:rPr>
          <w:rFonts w:ascii="Arial" w:hAnsi="Arial" w:cs="Arial"/>
          <w:b/>
        </w:rPr>
        <w:t>.</w:t>
      </w:r>
      <w:r w:rsidR="00F72D5A">
        <w:rPr>
          <w:rFonts w:ascii="Arial" w:hAnsi="Arial" w:cs="Arial"/>
        </w:rPr>
        <w:t xml:space="preserve"> (czyli np. Małysz </w:t>
      </w:r>
      <w:proofErr w:type="spellStart"/>
      <w:r w:rsidR="00F72D5A">
        <w:rPr>
          <w:rFonts w:ascii="Arial" w:hAnsi="Arial" w:cs="Arial"/>
        </w:rPr>
        <w:t>sp.zoo</w:t>
      </w:r>
      <w:proofErr w:type="spellEnd"/>
      <w:r w:rsidR="00F72D5A">
        <w:rPr>
          <w:rFonts w:ascii="Arial" w:hAnsi="Arial" w:cs="Arial"/>
        </w:rPr>
        <w:t>)</w:t>
      </w:r>
    </w:p>
    <w:p w14:paraId="0BDAC265" w14:textId="77777777" w:rsidR="00F72D5A" w:rsidRDefault="00F72D5A" w:rsidP="008907FB">
      <w:pPr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 opisie wpisać: </w:t>
      </w:r>
      <w:r w:rsidR="0076133B">
        <w:rPr>
          <w:rFonts w:ascii="Arial" w:hAnsi="Arial" w:cs="Arial"/>
          <w:b/>
        </w:rPr>
        <w:t>Studia Podyplomowe</w:t>
      </w:r>
    </w:p>
    <w:p w14:paraId="62604AB2" w14:textId="77777777" w:rsidR="00F72D5A" w:rsidRDefault="00F72D5A" w:rsidP="008907FB">
      <w:pPr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acisnąć na ikonę </w:t>
      </w:r>
      <w:r>
        <w:rPr>
          <w:rFonts w:ascii="Arial" w:hAnsi="Arial" w:cs="Arial"/>
          <w:i/>
          <w:iCs/>
        </w:rPr>
        <w:t xml:space="preserve">DALEJ... i ZAKOŃCZ </w:t>
      </w:r>
      <w:r>
        <w:rPr>
          <w:rFonts w:ascii="Arial" w:hAnsi="Arial" w:cs="Arial"/>
        </w:rPr>
        <w:t xml:space="preserve"> - rozpocznie się proces tworzenia nowej firmy.</w:t>
      </w:r>
    </w:p>
    <w:p w14:paraId="231E7CBC" w14:textId="77777777" w:rsidR="001E313B" w:rsidRDefault="001E313B" w:rsidP="001E313B">
      <w:pPr>
        <w:rPr>
          <w:rFonts w:ascii="Arial" w:hAnsi="Arial" w:cs="Arial"/>
        </w:rPr>
      </w:pPr>
    </w:p>
    <w:p w14:paraId="63A40B9E" w14:textId="77777777" w:rsidR="001E313B" w:rsidRDefault="001E313B" w:rsidP="001E313B">
      <w:pPr>
        <w:rPr>
          <w:rFonts w:ascii="Arial" w:hAnsi="Arial" w:cs="Arial"/>
        </w:rPr>
      </w:pPr>
    </w:p>
    <w:p w14:paraId="275E85A4" w14:textId="77777777" w:rsidR="001E313B" w:rsidRDefault="005E0322" w:rsidP="001E313B">
      <w:pPr>
        <w:ind w:firstLine="709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066F44EB" wp14:editId="75B39374">
                <wp:simplePos x="0" y="0"/>
                <wp:positionH relativeFrom="column">
                  <wp:posOffset>3507105</wp:posOffset>
                </wp:positionH>
                <wp:positionV relativeFrom="paragraph">
                  <wp:posOffset>1324610</wp:posOffset>
                </wp:positionV>
                <wp:extent cx="1257300" cy="298450"/>
                <wp:effectExtent l="6350" t="6350" r="12700" b="9525"/>
                <wp:wrapNone/>
                <wp:docPr id="335" name="Rectangl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85F2B" w14:textId="77777777" w:rsidR="00602705" w:rsidRPr="0076133B" w:rsidRDefault="00602705">
                            <w:pPr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6F44EB" id="Rectangle 162" o:spid="_x0000_s1026" style="position:absolute;left:0;text-align:left;margin-left:276.15pt;margin-top:104.3pt;width:99pt;height:23.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">
                <v:textbox>
                  <w:txbxContent>
                    <w:p w14:paraId="32785F2B" w14:textId="77777777" w:rsidR="00602705" w:rsidRPr="0076133B" w:rsidRDefault="00602705">
                      <w:pPr>
                        <w:rPr>
                          <w:sz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52CD02A" wp14:editId="233A9B06">
                <wp:simplePos x="0" y="0"/>
                <wp:positionH relativeFrom="column">
                  <wp:posOffset>3507105</wp:posOffset>
                </wp:positionH>
                <wp:positionV relativeFrom="paragraph">
                  <wp:posOffset>1324610</wp:posOffset>
                </wp:positionV>
                <wp:extent cx="1257300" cy="298450"/>
                <wp:effectExtent l="6350" t="6350" r="12700" b="9525"/>
                <wp:wrapNone/>
                <wp:docPr id="334" name="Rectangl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915B79" id="Rectangle 104" o:spid="_x0000_s1026" style="position:absolute;margin-left:276.15pt;margin-top:104.3pt;width:99pt;height:23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"/>
            </w:pict>
          </mc:Fallback>
        </mc:AlternateContent>
      </w:r>
      <w:r w:rsidR="001E313B">
        <w:rPr>
          <w:rFonts w:ascii="Arial" w:hAnsi="Arial" w:cs="Arial"/>
          <w:noProof/>
        </w:rPr>
        <w:drawing>
          <wp:inline distT="0" distB="0" distL="0" distR="0" wp14:anchorId="1A59FEC3" wp14:editId="098F408E">
            <wp:extent cx="2098661" cy="2257425"/>
            <wp:effectExtent l="19050" t="0" r="0" b="0"/>
            <wp:docPr id="15" name="Obraz 14" descr="2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b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661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313B">
        <w:rPr>
          <w:rFonts w:ascii="Arial" w:hAnsi="Arial" w:cs="Arial"/>
          <w:noProof/>
        </w:rPr>
        <w:drawing>
          <wp:inline distT="0" distB="0" distL="0" distR="0" wp14:anchorId="57AC4686" wp14:editId="071A72B4">
            <wp:extent cx="2934140" cy="2257530"/>
            <wp:effectExtent l="19050" t="0" r="0" b="0"/>
            <wp:docPr id="34" name="Obraz 33" descr="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c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3944" cy="2257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E967E" w14:textId="77777777" w:rsidR="00F72D5A" w:rsidRDefault="00F72D5A" w:rsidP="008907FB">
      <w:pPr>
        <w:numPr>
          <w:ilvl w:val="0"/>
          <w:numId w:val="2"/>
        </w:numPr>
        <w:spacing w:after="120"/>
        <w:ind w:left="714" w:hanging="357"/>
        <w:rPr>
          <w:rFonts w:ascii="Arial" w:hAnsi="Arial" w:cs="Arial"/>
        </w:rPr>
      </w:pPr>
      <w:r>
        <w:rPr>
          <w:rFonts w:ascii="Arial" w:hAnsi="Arial" w:cs="Arial"/>
        </w:rPr>
        <w:t xml:space="preserve">Po utworzeniu firmy należy ją wybrać z listy za pomocą </w:t>
      </w:r>
      <w:r>
        <w:rPr>
          <w:rFonts w:ascii="Arial" w:hAnsi="Arial" w:cs="Arial"/>
          <w:noProof/>
        </w:rPr>
        <w:drawing>
          <wp:inline distT="0" distB="0" distL="0" distR="0" wp14:anchorId="1CAF05B6" wp14:editId="017AD1F1">
            <wp:extent cx="171450" cy="152400"/>
            <wp:effectExtent l="19050" t="0" r="0" b="0"/>
            <wp:docPr id="2" name="Obraz 2" descr="hacz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aczyk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oraz wybrać dowolnego operatora (np. ADMIN) i ponownie za pomocą </w:t>
      </w:r>
      <w:r>
        <w:rPr>
          <w:rFonts w:ascii="Arial" w:hAnsi="Arial" w:cs="Arial"/>
          <w:noProof/>
        </w:rPr>
        <w:drawing>
          <wp:inline distT="0" distB="0" distL="0" distR="0" wp14:anchorId="5FD4AE37" wp14:editId="7D2C5F80">
            <wp:extent cx="190500" cy="171450"/>
            <wp:effectExtent l="19050" t="0" r="0" b="0"/>
            <wp:docPr id="3" name="Obraz 3" descr="hacz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czyk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zalogować się do programu.</w:t>
      </w:r>
    </w:p>
    <w:p w14:paraId="200039FD" w14:textId="77777777" w:rsidR="001E313B" w:rsidRPr="00EF718A" w:rsidRDefault="00F72D5A" w:rsidP="008907FB">
      <w:pPr>
        <w:numPr>
          <w:ilvl w:val="0"/>
          <w:numId w:val="2"/>
        </w:numPr>
        <w:rPr>
          <w:rFonts w:ascii="Arial" w:hAnsi="Arial" w:cs="Arial"/>
        </w:rPr>
      </w:pPr>
      <w:r w:rsidRPr="00EF718A">
        <w:rPr>
          <w:rFonts w:ascii="Arial" w:hAnsi="Arial" w:cs="Arial"/>
        </w:rPr>
        <w:lastRenderedPageBreak/>
        <w:t xml:space="preserve">Po zalogowaniu się do programu pojawi się informacja, </w:t>
      </w:r>
      <w:r w:rsidR="00EF718A">
        <w:rPr>
          <w:rFonts w:ascii="Arial" w:hAnsi="Arial" w:cs="Arial"/>
        </w:rPr>
        <w:br/>
      </w:r>
      <w:r w:rsidR="00EF718A">
        <w:rPr>
          <w:rFonts w:ascii="Arial" w:hAnsi="Arial" w:cs="Arial"/>
        </w:rPr>
        <w:tab/>
      </w:r>
      <w:r w:rsidR="00EF718A">
        <w:rPr>
          <w:rFonts w:ascii="Arial" w:hAnsi="Arial" w:cs="Arial"/>
        </w:rPr>
        <w:tab/>
      </w:r>
      <w:r w:rsidR="00EF718A">
        <w:rPr>
          <w:rFonts w:ascii="Arial" w:hAnsi="Arial" w:cs="Arial"/>
        </w:rPr>
        <w:tab/>
      </w:r>
      <w:r w:rsidR="00EF718A">
        <w:rPr>
          <w:rFonts w:ascii="Arial" w:hAnsi="Arial" w:cs="Arial"/>
        </w:rPr>
        <w:tab/>
      </w:r>
      <w:r w:rsidRPr="00EF718A">
        <w:rPr>
          <w:rFonts w:ascii="Arial" w:hAnsi="Arial" w:cs="Arial"/>
        </w:rPr>
        <w:t xml:space="preserve">że program działa w TRYBIE STARTOWYM </w:t>
      </w:r>
    </w:p>
    <w:p w14:paraId="43BD6D0F" w14:textId="77777777" w:rsidR="001E313B" w:rsidRDefault="005E0322" w:rsidP="001E313B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58AFE8" wp14:editId="27611B3E">
                <wp:simplePos x="0" y="0"/>
                <wp:positionH relativeFrom="column">
                  <wp:posOffset>4008755</wp:posOffset>
                </wp:positionH>
                <wp:positionV relativeFrom="paragraph">
                  <wp:posOffset>1064895</wp:posOffset>
                </wp:positionV>
                <wp:extent cx="349250" cy="196850"/>
                <wp:effectExtent l="41275" t="53340" r="9525" b="6985"/>
                <wp:wrapNone/>
                <wp:docPr id="33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49250" cy="196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A1596" id="AutoShape 9" o:spid="_x0000_s1026" type="#_x0000_t32" style="position:absolute;margin-left:315.65pt;margin-top:83.85pt;width:27.5pt;height:15.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">
                <v:stroke endarrow="block"/>
              </v:shape>
            </w:pict>
          </mc:Fallback>
        </mc:AlternateContent>
      </w:r>
      <w:r w:rsidR="001E313B">
        <w:rPr>
          <w:rFonts w:ascii="Arial" w:hAnsi="Arial" w:cs="Arial"/>
          <w:noProof/>
        </w:rPr>
        <w:drawing>
          <wp:inline distT="0" distB="0" distL="0" distR="0" wp14:anchorId="535EE9B2" wp14:editId="7B383923">
            <wp:extent cx="3667125" cy="1108821"/>
            <wp:effectExtent l="19050" t="0" r="9525" b="0"/>
            <wp:docPr id="35" name="Obraz 34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10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DC399" w14:textId="77777777" w:rsidR="001E313B" w:rsidRDefault="001E313B" w:rsidP="001E313B">
      <w:pPr>
        <w:ind w:left="720"/>
        <w:rPr>
          <w:rFonts w:ascii="Arial" w:hAnsi="Arial" w:cs="Arial"/>
        </w:rPr>
      </w:pPr>
    </w:p>
    <w:p w14:paraId="0C1594AF" w14:textId="77777777" w:rsidR="00F72D5A" w:rsidRPr="00206A47" w:rsidRDefault="001E313B" w:rsidP="001E313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WSZYSTKO JEST W PORZĄDKU - </w:t>
      </w:r>
      <w:r w:rsidR="00F72D5A">
        <w:rPr>
          <w:rFonts w:ascii="Arial" w:hAnsi="Arial" w:cs="Arial"/>
        </w:rPr>
        <w:t xml:space="preserve">to tryb edukacyjny – naciskamy </w:t>
      </w:r>
      <w:r w:rsidRPr="001E313B">
        <w:rPr>
          <w:rFonts w:ascii="Arial" w:hAnsi="Arial" w:cs="Arial"/>
          <w:b/>
        </w:rPr>
        <w:t>OK</w:t>
      </w:r>
      <w:r w:rsidR="00F72D5A">
        <w:rPr>
          <w:rFonts w:ascii="Arial" w:hAnsi="Arial" w:cs="Arial"/>
        </w:rPr>
        <w:t xml:space="preserve"> i przechodzimy do </w:t>
      </w:r>
      <w:r w:rsidR="00F72D5A" w:rsidRPr="00206A47">
        <w:rPr>
          <w:rFonts w:ascii="Arial" w:hAnsi="Arial" w:cs="Arial"/>
          <w:i/>
        </w:rPr>
        <w:t>Konfiguracji parametrów firmy</w:t>
      </w:r>
    </w:p>
    <w:p w14:paraId="32F5B7B8" w14:textId="77777777" w:rsidR="00F72D5A" w:rsidRDefault="00F72D5A" w:rsidP="00F72D5A">
      <w:pPr>
        <w:rPr>
          <w:rFonts w:ascii="Arial" w:hAnsi="Arial" w:cs="Arial"/>
          <w:i/>
        </w:rPr>
      </w:pPr>
    </w:p>
    <w:p w14:paraId="1795E5E3" w14:textId="77777777" w:rsidR="00F72D5A" w:rsidRPr="00EF718A" w:rsidRDefault="00F72D5A" w:rsidP="00EF71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080"/>
        <w:jc w:val="center"/>
        <w:rPr>
          <w:rFonts w:ascii="Arial" w:hAnsi="Arial" w:cs="Arial"/>
          <w:b/>
          <w:smallCaps/>
          <w:sz w:val="22"/>
        </w:rPr>
      </w:pPr>
      <w:r w:rsidRPr="00EF718A">
        <w:rPr>
          <w:rFonts w:ascii="Arial" w:hAnsi="Arial" w:cs="Arial"/>
          <w:b/>
          <w:smallCaps/>
          <w:sz w:val="22"/>
        </w:rPr>
        <w:t>Konfiguracja parametrów firmy</w:t>
      </w:r>
    </w:p>
    <w:p w14:paraId="6CA0F959" w14:textId="77777777" w:rsidR="00F72D5A" w:rsidRPr="00206A47" w:rsidRDefault="00F72D5A" w:rsidP="00F72D5A">
      <w:pPr>
        <w:rPr>
          <w:rFonts w:ascii="Arial" w:hAnsi="Arial" w:cs="Arial"/>
          <w:b/>
        </w:rPr>
      </w:pPr>
    </w:p>
    <w:p w14:paraId="768ABAE6" w14:textId="77777777" w:rsidR="00F72D5A" w:rsidRDefault="00F72D5A" w:rsidP="008907FB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ybieramy </w:t>
      </w:r>
      <w:r>
        <w:rPr>
          <w:rFonts w:ascii="Arial" w:hAnsi="Arial" w:cs="Arial"/>
          <w:b/>
          <w:i/>
        </w:rPr>
        <w:t xml:space="preserve">Standardową </w:t>
      </w:r>
      <w:r>
        <w:rPr>
          <w:rFonts w:ascii="Arial" w:hAnsi="Arial" w:cs="Arial"/>
        </w:rPr>
        <w:t>opcję konfiguracji</w:t>
      </w:r>
    </w:p>
    <w:p w14:paraId="4330F53A" w14:textId="77777777" w:rsidR="005C69C9" w:rsidRDefault="005E0322" w:rsidP="005C69C9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6F4EE00" wp14:editId="6D5B3A42">
                <wp:simplePos x="0" y="0"/>
                <wp:positionH relativeFrom="column">
                  <wp:posOffset>3545205</wp:posOffset>
                </wp:positionH>
                <wp:positionV relativeFrom="paragraph">
                  <wp:posOffset>1283335</wp:posOffset>
                </wp:positionV>
                <wp:extent cx="247650" cy="1054100"/>
                <wp:effectExtent l="6350" t="26670" r="60325" b="5080"/>
                <wp:wrapNone/>
                <wp:docPr id="33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47650" cy="1054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66A5BC" id="AutoShape 10" o:spid="_x0000_s1026" type="#_x0000_t32" style="position:absolute;margin-left:279.15pt;margin-top:101.05pt;width:19.5pt;height:83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">
                <v:stroke endarrow="block"/>
              </v:shape>
            </w:pict>
          </mc:Fallback>
        </mc:AlternateContent>
      </w:r>
      <w:r w:rsidR="005C69C9">
        <w:rPr>
          <w:rFonts w:ascii="Arial" w:hAnsi="Arial" w:cs="Arial"/>
          <w:noProof/>
        </w:rPr>
        <w:drawing>
          <wp:inline distT="0" distB="0" distL="0" distR="0" wp14:anchorId="5FD6E206" wp14:editId="51A9D752">
            <wp:extent cx="2832100" cy="2330749"/>
            <wp:effectExtent l="19050" t="0" r="6350" b="0"/>
            <wp:docPr id="36" name="Obraz 35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32100" cy="2330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69C9">
        <w:rPr>
          <w:rFonts w:ascii="Arial" w:hAnsi="Arial" w:cs="Arial"/>
          <w:noProof/>
        </w:rPr>
        <w:drawing>
          <wp:inline distT="0" distB="0" distL="0" distR="0" wp14:anchorId="7BB64824" wp14:editId="1AFA87BD">
            <wp:extent cx="2857500" cy="2334522"/>
            <wp:effectExtent l="19050" t="0" r="0" b="0"/>
            <wp:docPr id="37" name="Obraz 36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33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C8CA9" w14:textId="77777777" w:rsidR="00F72D5A" w:rsidRPr="005C69C9" w:rsidRDefault="00F72D5A" w:rsidP="008907FB">
      <w:pPr>
        <w:numPr>
          <w:ilvl w:val="0"/>
          <w:numId w:val="2"/>
        </w:numPr>
        <w:tabs>
          <w:tab w:val="clear" w:pos="720"/>
          <w:tab w:val="num" w:pos="284"/>
        </w:tabs>
        <w:spacing w:after="120"/>
        <w:ind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Wybór modułów do skonfigurowania wybieramy </w:t>
      </w:r>
      <w:r w:rsidRPr="00EF718A">
        <w:rPr>
          <w:rFonts w:ascii="Arial" w:hAnsi="Arial" w:cs="Arial"/>
          <w:u w:val="single"/>
        </w:rPr>
        <w:t>tylko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i/>
        </w:rPr>
        <w:t>Księgowość</w:t>
      </w:r>
    </w:p>
    <w:p w14:paraId="55ECFA06" w14:textId="77777777" w:rsidR="00F72D5A" w:rsidRPr="005C69C9" w:rsidRDefault="00F72D5A" w:rsidP="008907FB">
      <w:pPr>
        <w:numPr>
          <w:ilvl w:val="0"/>
          <w:numId w:val="2"/>
        </w:numPr>
        <w:tabs>
          <w:tab w:val="clear" w:pos="720"/>
          <w:tab w:val="num" w:pos="284"/>
        </w:tabs>
        <w:ind w:left="284" w:hanging="284"/>
        <w:rPr>
          <w:rFonts w:ascii="Arial" w:hAnsi="Arial" w:cs="Arial"/>
        </w:rPr>
      </w:pPr>
      <w:r w:rsidRPr="005C69C9">
        <w:rPr>
          <w:rFonts w:ascii="Arial" w:hAnsi="Arial" w:cs="Arial"/>
        </w:rPr>
        <w:t>Dane firmy wypełniamy następująco</w:t>
      </w:r>
      <w:r w:rsidR="005C69C9" w:rsidRPr="005C69C9">
        <w:rPr>
          <w:rFonts w:ascii="Arial" w:hAnsi="Arial" w:cs="Arial"/>
        </w:rPr>
        <w:t xml:space="preserve"> (w</w:t>
      </w:r>
      <w:r w:rsidRPr="005C69C9">
        <w:rPr>
          <w:rFonts w:ascii="Arial" w:hAnsi="Arial" w:cs="Arial"/>
        </w:rPr>
        <w:t>pisujemy swoje imię i nazwisko</w:t>
      </w:r>
      <w:r w:rsidR="005C69C9" w:rsidRPr="005C69C9">
        <w:rPr>
          <w:rFonts w:ascii="Arial" w:hAnsi="Arial" w:cs="Arial"/>
        </w:rPr>
        <w:t>)</w:t>
      </w:r>
    </w:p>
    <w:p w14:paraId="7F408EB8" w14:textId="77777777" w:rsidR="00F72D5A" w:rsidRDefault="005C69C9" w:rsidP="005C69C9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8361E7A" wp14:editId="6F3BE65D">
            <wp:extent cx="3548658" cy="2908300"/>
            <wp:effectExtent l="19050" t="0" r="0" b="0"/>
            <wp:docPr id="38" name="Obraz 37" descr="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63903" cy="292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0212D" w14:textId="77777777" w:rsidR="005C69C9" w:rsidRDefault="005C69C9" w:rsidP="005C69C9">
      <w:pPr>
        <w:ind w:left="720"/>
        <w:jc w:val="center"/>
        <w:rPr>
          <w:rFonts w:ascii="Arial" w:hAnsi="Arial" w:cs="Arial"/>
        </w:rPr>
      </w:pPr>
    </w:p>
    <w:p w14:paraId="01F5B0C4" w14:textId="77777777" w:rsidR="00EF718A" w:rsidRDefault="00EF718A" w:rsidP="008907FB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Określamy dane właściciela</w:t>
      </w:r>
      <w:r w:rsidR="00620B2B">
        <w:rPr>
          <w:rFonts w:ascii="Arial" w:hAnsi="Arial" w:cs="Arial"/>
        </w:rPr>
        <w:t>/przedstawiciela</w:t>
      </w:r>
      <w:r>
        <w:rPr>
          <w:rFonts w:ascii="Arial" w:hAnsi="Arial" w:cs="Arial"/>
        </w:rPr>
        <w:t xml:space="preserve"> i urzędu skarbowego</w:t>
      </w:r>
    </w:p>
    <w:p w14:paraId="498AF484" w14:textId="77777777" w:rsidR="00EF718A" w:rsidRDefault="00EF718A" w:rsidP="00620B2B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80178E4" wp14:editId="1B87AD74">
            <wp:extent cx="3227570" cy="2647950"/>
            <wp:effectExtent l="19050" t="0" r="0" b="0"/>
            <wp:docPr id="40" name="Obraz 39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2757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35753" w14:textId="77777777" w:rsidR="00EF718A" w:rsidRDefault="00EF718A" w:rsidP="00EF718A">
      <w:pPr>
        <w:jc w:val="center"/>
        <w:rPr>
          <w:rFonts w:ascii="Arial" w:hAnsi="Arial" w:cs="Arial"/>
        </w:rPr>
      </w:pPr>
    </w:p>
    <w:p w14:paraId="30CA0729" w14:textId="77777777" w:rsidR="00EF718A" w:rsidRDefault="00EF718A" w:rsidP="00EF718A">
      <w:pPr>
        <w:rPr>
          <w:rFonts w:ascii="Arial" w:hAnsi="Arial" w:cs="Arial"/>
        </w:rPr>
      </w:pPr>
    </w:p>
    <w:p w14:paraId="51817B0C" w14:textId="77777777" w:rsidR="00F72D5A" w:rsidRDefault="00F72D5A" w:rsidP="008907FB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efiniujemy rachunek bankowy [80 1030 1944 7145 0000 0026 0852]</w:t>
      </w:r>
    </w:p>
    <w:p w14:paraId="6F5A5C50" w14:textId="77777777" w:rsidR="00F72D5A" w:rsidRDefault="00F72D5A" w:rsidP="00F72D5A">
      <w:pPr>
        <w:ind w:left="720"/>
        <w:rPr>
          <w:rFonts w:ascii="Arial" w:hAnsi="Arial" w:cs="Arial"/>
        </w:rPr>
      </w:pPr>
    </w:p>
    <w:p w14:paraId="78946AE9" w14:textId="77777777" w:rsidR="00F72D5A" w:rsidRDefault="00F72D5A" w:rsidP="00620B2B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F1600D3" wp14:editId="4A2A75A5">
            <wp:extent cx="3371850" cy="781050"/>
            <wp:effectExtent l="19050" t="0" r="0" b="0"/>
            <wp:docPr id="5" name="Obraz 5" descr="Rachb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achbank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6649A" w14:textId="77777777" w:rsidR="00EF718A" w:rsidRDefault="00EF718A" w:rsidP="00F72D5A">
      <w:pPr>
        <w:ind w:left="720"/>
        <w:rPr>
          <w:rFonts w:ascii="Arial" w:hAnsi="Arial" w:cs="Arial"/>
        </w:rPr>
      </w:pPr>
    </w:p>
    <w:p w14:paraId="6BDE60CD" w14:textId="77777777" w:rsidR="00F72D5A" w:rsidRDefault="00F72D5A" w:rsidP="00F72D5A">
      <w:pPr>
        <w:ind w:left="720"/>
        <w:rPr>
          <w:rFonts w:ascii="Arial" w:hAnsi="Arial" w:cs="Arial"/>
        </w:rPr>
      </w:pPr>
    </w:p>
    <w:p w14:paraId="4D34983A" w14:textId="77777777" w:rsidR="00F72D5A" w:rsidRDefault="00F72D5A" w:rsidP="008907FB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Konfigurujemy parametry księgowe w następujący sposób</w:t>
      </w:r>
    </w:p>
    <w:p w14:paraId="75C0B75E" w14:textId="77777777" w:rsidR="00620B2B" w:rsidRDefault="00620B2B" w:rsidP="00620B2B">
      <w:pPr>
        <w:rPr>
          <w:rFonts w:ascii="Arial" w:hAnsi="Arial" w:cs="Arial"/>
        </w:rPr>
      </w:pPr>
    </w:p>
    <w:p w14:paraId="7D478A3B" w14:textId="77777777" w:rsidR="00620B2B" w:rsidRDefault="00620B2B" w:rsidP="00620B2B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WYBIERAMY KSIĘGOWOŚĆ KONTOWĄ</w:t>
      </w:r>
    </w:p>
    <w:p w14:paraId="3C8EE7A7" w14:textId="77777777" w:rsidR="00F72D5A" w:rsidRDefault="00F72D5A" w:rsidP="00F72D5A">
      <w:pPr>
        <w:ind w:left="720"/>
        <w:rPr>
          <w:rFonts w:ascii="Arial" w:hAnsi="Arial" w:cs="Arial"/>
        </w:rPr>
      </w:pPr>
    </w:p>
    <w:p w14:paraId="5159D300" w14:textId="77777777" w:rsidR="00F72D5A" w:rsidRDefault="00620B2B" w:rsidP="00620B2B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9F0105C" wp14:editId="69B075F5">
            <wp:extent cx="3448050" cy="2823498"/>
            <wp:effectExtent l="19050" t="0" r="0" b="0"/>
            <wp:docPr id="41" name="Obraz 40" descr="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jp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2823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07EF6" w14:textId="77777777" w:rsidR="00F72D5A" w:rsidRDefault="00F72D5A" w:rsidP="00F72D5A">
      <w:pPr>
        <w:ind w:left="720"/>
        <w:rPr>
          <w:rFonts w:ascii="Arial" w:hAnsi="Arial" w:cs="Arial"/>
        </w:rPr>
      </w:pPr>
    </w:p>
    <w:p w14:paraId="7413AD02" w14:textId="77777777" w:rsidR="00620B2B" w:rsidRDefault="00620B2B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1E1197E" w14:textId="77777777" w:rsidR="00620B2B" w:rsidRDefault="00620B2B" w:rsidP="00F72D5A">
      <w:pPr>
        <w:ind w:left="720"/>
        <w:rPr>
          <w:rFonts w:ascii="Arial" w:hAnsi="Arial" w:cs="Arial"/>
        </w:rPr>
      </w:pPr>
    </w:p>
    <w:p w14:paraId="239BC2AE" w14:textId="77777777" w:rsidR="00620B2B" w:rsidRDefault="00620B2B" w:rsidP="00620B2B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ORAZ USTALAMY </w:t>
      </w:r>
    </w:p>
    <w:p w14:paraId="298840C3" w14:textId="77777777" w:rsidR="00620B2B" w:rsidRDefault="00620B2B" w:rsidP="00620B2B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</w:rPr>
        <w:t>PARAMETRY PROWADZENIA EWIDENCJI KSIĘGOWEJ</w:t>
      </w:r>
    </w:p>
    <w:p w14:paraId="6B29517A" w14:textId="77777777" w:rsidR="00620B2B" w:rsidRDefault="005E0322" w:rsidP="00620B2B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1AA1E5B" wp14:editId="665B678B">
                <wp:simplePos x="0" y="0"/>
                <wp:positionH relativeFrom="column">
                  <wp:posOffset>3583305</wp:posOffset>
                </wp:positionH>
                <wp:positionV relativeFrom="paragraph">
                  <wp:posOffset>1119505</wp:posOffset>
                </wp:positionV>
                <wp:extent cx="615950" cy="190500"/>
                <wp:effectExtent l="6350" t="9525" r="6350" b="9525"/>
                <wp:wrapNone/>
                <wp:docPr id="331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595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E77B4" w14:textId="59FFE7EB" w:rsidR="00602705" w:rsidRPr="00C00039" w:rsidRDefault="00600FE3">
                            <w:pPr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  <w:r w:rsidR="00602705">
                              <w:rPr>
                                <w:sz w:val="14"/>
                              </w:rPr>
                              <w:t>-01-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AA1E5B" id="Rectangle 72" o:spid="_x0000_s1027" style="position:absolute;left:0;text-align:left;margin-left:282.15pt;margin-top:88.15pt;width:48.5pt;height:1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">
                <v:textbox>
                  <w:txbxContent>
                    <w:p w14:paraId="2DCE77B4" w14:textId="59FFE7EB" w:rsidR="00602705" w:rsidRPr="00C00039" w:rsidRDefault="00600FE3">
                      <w:pPr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  <w:r w:rsidR="00602705">
                        <w:rPr>
                          <w:sz w:val="14"/>
                        </w:rPr>
                        <w:t>-01-01</w:t>
                      </w:r>
                    </w:p>
                  </w:txbxContent>
                </v:textbox>
              </v:rect>
            </w:pict>
          </mc:Fallback>
        </mc:AlternateContent>
      </w:r>
      <w:r w:rsidR="00C14DD4">
        <w:rPr>
          <w:rFonts w:ascii="Arial" w:hAnsi="Arial" w:cs="Arial"/>
          <w:noProof/>
        </w:rPr>
        <w:drawing>
          <wp:inline distT="0" distB="0" distL="0" distR="0" wp14:anchorId="5BA01B35" wp14:editId="2840A6AF">
            <wp:extent cx="5048250" cy="4143375"/>
            <wp:effectExtent l="19050" t="0" r="0" b="0"/>
            <wp:docPr id="4" name="Obraz 3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7B0F4" w14:textId="77777777" w:rsidR="00620B2B" w:rsidRDefault="00620B2B" w:rsidP="00F72D5A">
      <w:pPr>
        <w:ind w:left="720"/>
        <w:rPr>
          <w:rFonts w:ascii="Arial" w:hAnsi="Arial" w:cs="Arial"/>
        </w:rPr>
      </w:pPr>
    </w:p>
    <w:p w14:paraId="2CBC4F64" w14:textId="77777777" w:rsidR="00F72D5A" w:rsidRDefault="00F72D5A" w:rsidP="00F72D5A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…. i zatwierdzamy </w:t>
      </w:r>
    </w:p>
    <w:p w14:paraId="4F3E857F" w14:textId="77777777" w:rsidR="006B3302" w:rsidRDefault="006B3302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C942EA2" w14:textId="77777777" w:rsidR="00F72D5A" w:rsidRDefault="00F72D5A" w:rsidP="00F72D5A">
      <w:pPr>
        <w:ind w:left="720"/>
        <w:rPr>
          <w:rFonts w:ascii="Arial" w:hAnsi="Arial" w:cs="Arial"/>
        </w:rPr>
      </w:pPr>
    </w:p>
    <w:p w14:paraId="4BCDB9FE" w14:textId="77777777" w:rsidR="00F72D5A" w:rsidRPr="00620B2B" w:rsidRDefault="00F72D5A" w:rsidP="00620B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mallCaps/>
        </w:rPr>
      </w:pPr>
      <w:r w:rsidRPr="00620B2B">
        <w:rPr>
          <w:rFonts w:ascii="Arial" w:hAnsi="Arial" w:cs="Arial"/>
          <w:b/>
          <w:smallCaps/>
        </w:rPr>
        <w:t>Baza danych i operatorzy</w:t>
      </w:r>
    </w:p>
    <w:p w14:paraId="2E652781" w14:textId="77777777" w:rsidR="00F72D5A" w:rsidRDefault="00F72D5A" w:rsidP="00F72D5A">
      <w:pPr>
        <w:ind w:left="720"/>
        <w:rPr>
          <w:rFonts w:ascii="Arial" w:hAnsi="Arial" w:cs="Arial"/>
        </w:rPr>
      </w:pPr>
    </w:p>
    <w:p w14:paraId="79A95EB8" w14:textId="77777777" w:rsidR="00620B2B" w:rsidRDefault="00F72D5A" w:rsidP="008907FB">
      <w:pPr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 programie należy wejść na pasku narzędzi </w:t>
      </w:r>
    </w:p>
    <w:p w14:paraId="71A3B765" w14:textId="77777777" w:rsidR="00620B2B" w:rsidRDefault="00620B2B" w:rsidP="00620B2B">
      <w:pPr>
        <w:ind w:left="720"/>
        <w:rPr>
          <w:rFonts w:ascii="Arial" w:hAnsi="Arial" w:cs="Arial"/>
        </w:rPr>
      </w:pPr>
    </w:p>
    <w:p w14:paraId="30BF95F4" w14:textId="77777777" w:rsidR="00620B2B" w:rsidRPr="00620B2B" w:rsidRDefault="00F72D5A" w:rsidP="00620B2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do opcji </w:t>
      </w:r>
      <w:r>
        <w:rPr>
          <w:rFonts w:ascii="Arial" w:hAnsi="Arial" w:cs="Arial"/>
          <w:i/>
          <w:iCs/>
        </w:rPr>
        <w:t xml:space="preserve">System/Konfiguracja </w:t>
      </w:r>
    </w:p>
    <w:p w14:paraId="40E879A6" w14:textId="77777777" w:rsidR="00620B2B" w:rsidRPr="00620B2B" w:rsidRDefault="005E0322" w:rsidP="00620B2B">
      <w:pPr>
        <w:ind w:left="72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34746AA" wp14:editId="706EBF59">
                <wp:simplePos x="0" y="0"/>
                <wp:positionH relativeFrom="column">
                  <wp:posOffset>1303655</wp:posOffset>
                </wp:positionH>
                <wp:positionV relativeFrom="paragraph">
                  <wp:posOffset>13970</wp:posOffset>
                </wp:positionV>
                <wp:extent cx="76200" cy="635000"/>
                <wp:effectExtent l="12700" t="8890" r="53975" b="22860"/>
                <wp:wrapNone/>
                <wp:docPr id="33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0" cy="635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887304" id="AutoShape 11" o:spid="_x0000_s1026" type="#_x0000_t32" style="position:absolute;margin-left:102.65pt;margin-top:1.1pt;width:6pt;height:5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">
                <v:stroke endarrow="block"/>
              </v:shape>
            </w:pict>
          </mc:Fallback>
        </mc:AlternateContent>
      </w:r>
    </w:p>
    <w:p w14:paraId="318F9E23" w14:textId="77777777" w:rsidR="00620B2B" w:rsidRPr="00620B2B" w:rsidRDefault="00620B2B" w:rsidP="00620B2B">
      <w:pPr>
        <w:ind w:left="72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3AFA022" wp14:editId="639F1A48">
            <wp:extent cx="3768725" cy="1018399"/>
            <wp:effectExtent l="19050" t="0" r="3175" b="0"/>
            <wp:docPr id="57" name="Obraz 56" descr="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jp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8725" cy="101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6D78" w14:textId="77777777" w:rsidR="00620B2B" w:rsidRPr="00620B2B" w:rsidRDefault="00620B2B" w:rsidP="00620B2B">
      <w:pPr>
        <w:ind w:left="720"/>
        <w:rPr>
          <w:rFonts w:ascii="Arial" w:hAnsi="Arial" w:cs="Arial"/>
        </w:rPr>
      </w:pPr>
    </w:p>
    <w:p w14:paraId="711E7CBE" w14:textId="77777777" w:rsidR="006B3302" w:rsidRPr="006B3302" w:rsidRDefault="00F72D5A" w:rsidP="008907FB">
      <w:pPr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 tam wybrać opcję </w:t>
      </w:r>
      <w:r>
        <w:rPr>
          <w:rFonts w:ascii="Arial" w:hAnsi="Arial" w:cs="Arial"/>
          <w:i/>
          <w:iCs/>
        </w:rPr>
        <w:t xml:space="preserve">Program/Użytkowe/Bazy danych </w:t>
      </w:r>
    </w:p>
    <w:p w14:paraId="39A47172" w14:textId="77777777" w:rsidR="006B3302" w:rsidRPr="006B3302" w:rsidRDefault="006B3302" w:rsidP="006B3302">
      <w:pPr>
        <w:ind w:left="720"/>
        <w:rPr>
          <w:rFonts w:ascii="Arial" w:hAnsi="Arial" w:cs="Arial"/>
        </w:rPr>
      </w:pPr>
    </w:p>
    <w:p w14:paraId="74A0F5F5" w14:textId="77777777" w:rsidR="006B3302" w:rsidRPr="006B3302" w:rsidRDefault="005E0322" w:rsidP="006B3302">
      <w:pPr>
        <w:ind w:left="72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C02581" wp14:editId="0B6BAE8B">
                <wp:simplePos x="0" y="0"/>
                <wp:positionH relativeFrom="column">
                  <wp:posOffset>2268855</wp:posOffset>
                </wp:positionH>
                <wp:positionV relativeFrom="paragraph">
                  <wp:posOffset>722630</wp:posOffset>
                </wp:positionV>
                <wp:extent cx="190500" cy="2330450"/>
                <wp:effectExtent l="53975" t="24130" r="12700" b="7620"/>
                <wp:wrapNone/>
                <wp:docPr id="329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90500" cy="2330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5EC5B" id="AutoShape 15" o:spid="_x0000_s1026" type="#_x0000_t32" style="position:absolute;margin-left:178.65pt;margin-top:56.9pt;width:15pt;height:183.5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13B475" wp14:editId="37FEBB8E">
                <wp:simplePos x="0" y="0"/>
                <wp:positionH relativeFrom="column">
                  <wp:posOffset>3640455</wp:posOffset>
                </wp:positionH>
                <wp:positionV relativeFrom="paragraph">
                  <wp:posOffset>1465580</wp:posOffset>
                </wp:positionV>
                <wp:extent cx="914400" cy="1746250"/>
                <wp:effectExtent l="6350" t="43180" r="60325" b="10795"/>
                <wp:wrapNone/>
                <wp:docPr id="328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14400" cy="1746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AB254E" id="AutoShape 14" o:spid="_x0000_s1026" type="#_x0000_t32" style="position:absolute;margin-left:286.65pt;margin-top:115.4pt;width:1in;height:137.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6E0244" wp14:editId="1159AFB7">
                <wp:simplePos x="0" y="0"/>
                <wp:positionH relativeFrom="column">
                  <wp:posOffset>503555</wp:posOffset>
                </wp:positionH>
                <wp:positionV relativeFrom="paragraph">
                  <wp:posOffset>341630</wp:posOffset>
                </wp:positionV>
                <wp:extent cx="101600" cy="90805"/>
                <wp:effectExtent l="22225" t="24130" r="28575" b="18415"/>
                <wp:wrapNone/>
                <wp:docPr id="327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90805"/>
                        </a:xfrm>
                        <a:prstGeom prst="star5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E19E7B" id="AutoShape 13" o:spid="_x0000_s1026" style="position:absolute;margin-left:39.65pt;margin-top:26.9pt;width:8pt;height:7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01600,90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" path="m,34684r38808,1l50800,,62792,34685r38808,-1l70204,56120,82196,90805,50800,69368,19404,90805,31396,56120,,34684xe">
                <v:stroke joinstyle="miter"/>
                <v:path o:connecttype="custom" o:connectlocs="0,34684;38808,34685;50800,0;62792,34685;101600,34684;70204,56120;82196,90805;50800,69368;19404,90805;31396,56120;0,34684" o:connectangles="0,0,0,0,0,0,0,0,0,0,0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B6BE1F" wp14:editId="55A87F68">
                <wp:simplePos x="0" y="0"/>
                <wp:positionH relativeFrom="column">
                  <wp:posOffset>643255</wp:posOffset>
                </wp:positionH>
                <wp:positionV relativeFrom="paragraph">
                  <wp:posOffset>1903730</wp:posOffset>
                </wp:positionV>
                <wp:extent cx="330200" cy="939800"/>
                <wp:effectExtent l="9525" t="33655" r="60325" b="7620"/>
                <wp:wrapNone/>
                <wp:docPr id="326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30200" cy="939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17E323" id="AutoShape 12" o:spid="_x0000_s1026" type="#_x0000_t32" style="position:absolute;margin-left:50.65pt;margin-top:149.9pt;width:26pt;height:74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">
                <v:stroke endarrow="block"/>
              </v:shape>
            </w:pict>
          </mc:Fallback>
        </mc:AlternateContent>
      </w:r>
      <w:r w:rsidR="006B3302">
        <w:rPr>
          <w:rFonts w:ascii="Arial" w:hAnsi="Arial" w:cs="Arial"/>
          <w:noProof/>
        </w:rPr>
        <w:drawing>
          <wp:inline distT="0" distB="0" distL="0" distR="0" wp14:anchorId="3C2C91F2" wp14:editId="14E7D09A">
            <wp:extent cx="4338460" cy="2921000"/>
            <wp:effectExtent l="19050" t="0" r="4940" b="0"/>
            <wp:docPr id="58" name="Obraz 57" descr="1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A.jp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44478" cy="2925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8A626" w14:textId="77777777" w:rsidR="006B3302" w:rsidRDefault="006B3302" w:rsidP="006B3302">
      <w:pPr>
        <w:ind w:left="720"/>
        <w:rPr>
          <w:rFonts w:ascii="Arial" w:hAnsi="Arial" w:cs="Arial"/>
        </w:rPr>
      </w:pPr>
    </w:p>
    <w:p w14:paraId="0CDADA3F" w14:textId="77777777" w:rsidR="00F72D5A" w:rsidRPr="001E313B" w:rsidRDefault="006B3302" w:rsidP="006B3302">
      <w:pPr>
        <w:ind w:left="720"/>
        <w:rPr>
          <w:rFonts w:ascii="Arial" w:hAnsi="Arial" w:cs="Arial"/>
        </w:rPr>
      </w:pPr>
      <w:r w:rsidRPr="006B3302">
        <w:rPr>
          <w:rFonts w:ascii="Arial" w:hAnsi="Arial" w:cs="Arial"/>
          <w:b/>
        </w:rPr>
        <w:t>TAM</w:t>
      </w:r>
      <w:r w:rsidR="00F72D5A">
        <w:rPr>
          <w:rFonts w:ascii="Arial" w:hAnsi="Arial" w:cs="Arial"/>
        </w:rPr>
        <w:t xml:space="preserve"> należy sprawdzić czy baza DEMO jest obecna, jeśli </w:t>
      </w:r>
      <w:r>
        <w:rPr>
          <w:rFonts w:ascii="Arial" w:hAnsi="Arial" w:cs="Arial"/>
        </w:rPr>
        <w:t>NIE</w:t>
      </w:r>
      <w:r w:rsidR="00F72D5A">
        <w:rPr>
          <w:rFonts w:ascii="Arial" w:hAnsi="Arial" w:cs="Arial"/>
        </w:rPr>
        <w:t xml:space="preserve"> należy ją zaimportować za pomocą opcji (dostępna po prawej stronie) </w:t>
      </w:r>
      <w:r w:rsidR="00F72D5A">
        <w:rPr>
          <w:rFonts w:ascii="Arial" w:hAnsi="Arial" w:cs="Arial"/>
          <w:i/>
          <w:iCs/>
        </w:rPr>
        <w:t>odtwórz bazę z kopii bezpieczeństwa.</w:t>
      </w:r>
    </w:p>
    <w:p w14:paraId="42F35F94" w14:textId="77777777" w:rsidR="001E313B" w:rsidRDefault="001E313B" w:rsidP="001E313B">
      <w:pPr>
        <w:ind w:left="720"/>
        <w:rPr>
          <w:rFonts w:ascii="Arial" w:hAnsi="Arial" w:cs="Arial"/>
        </w:rPr>
      </w:pPr>
    </w:p>
    <w:p w14:paraId="0DA68F8E" w14:textId="77777777" w:rsidR="006B3302" w:rsidRDefault="00F72D5A" w:rsidP="008907FB">
      <w:pPr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ędąc nadal w konfiguracji należy przejść poziom wyżej do lokalizacji </w:t>
      </w:r>
      <w:r>
        <w:rPr>
          <w:rFonts w:ascii="Arial" w:hAnsi="Arial" w:cs="Arial"/>
          <w:i/>
          <w:iCs/>
        </w:rPr>
        <w:t>Program/Użytkowe/ Operatorzy</w:t>
      </w:r>
      <w:r>
        <w:rPr>
          <w:rFonts w:ascii="Arial" w:hAnsi="Arial" w:cs="Arial"/>
        </w:rPr>
        <w:t xml:space="preserve"> </w:t>
      </w:r>
    </w:p>
    <w:p w14:paraId="49DDE572" w14:textId="77777777" w:rsidR="006B3302" w:rsidRDefault="005E0322" w:rsidP="006B3302">
      <w:pPr>
        <w:ind w:left="72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3A55B3" wp14:editId="04F67EE2">
                <wp:simplePos x="0" y="0"/>
                <wp:positionH relativeFrom="column">
                  <wp:posOffset>802005</wp:posOffset>
                </wp:positionH>
                <wp:positionV relativeFrom="paragraph">
                  <wp:posOffset>37465</wp:posOffset>
                </wp:positionV>
                <wp:extent cx="971550" cy="1492250"/>
                <wp:effectExtent l="6350" t="12065" r="50800" b="38735"/>
                <wp:wrapNone/>
                <wp:docPr id="325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1550" cy="1492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C761BE" id="AutoShape 16" o:spid="_x0000_s1026" type="#_x0000_t32" style="position:absolute;margin-left:63.15pt;margin-top:2.95pt;width:76.5pt;height:117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">
                <v:stroke endarrow="block"/>
              </v:shape>
            </w:pict>
          </mc:Fallback>
        </mc:AlternateContent>
      </w:r>
      <w:r w:rsidR="006B3302">
        <w:rPr>
          <w:rFonts w:ascii="Arial" w:hAnsi="Arial" w:cs="Arial"/>
          <w:noProof/>
        </w:rPr>
        <w:drawing>
          <wp:inline distT="0" distB="0" distL="0" distR="0" wp14:anchorId="7F6E692F" wp14:editId="49C61C0C">
            <wp:extent cx="3503606" cy="2360453"/>
            <wp:effectExtent l="19050" t="0" r="1594" b="0"/>
            <wp:docPr id="59" name="Obraz 58" descr="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jp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2375" cy="235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81C5B" w14:textId="77777777" w:rsidR="006B3302" w:rsidRDefault="006B3302" w:rsidP="006B3302">
      <w:pPr>
        <w:ind w:left="720"/>
        <w:rPr>
          <w:rFonts w:ascii="Arial" w:hAnsi="Arial" w:cs="Arial"/>
        </w:rPr>
      </w:pPr>
    </w:p>
    <w:p w14:paraId="1224B603" w14:textId="77777777" w:rsidR="00F72D5A" w:rsidRDefault="000445AB" w:rsidP="008907FB">
      <w:pPr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Nacisną myszką na swoim nazwisku lub</w:t>
      </w:r>
      <w:r w:rsidR="00F72D5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jeśli nie ma </w:t>
      </w:r>
      <w:r w:rsidR="00F72D5A">
        <w:rPr>
          <w:rFonts w:ascii="Arial" w:hAnsi="Arial" w:cs="Arial"/>
        </w:rPr>
        <w:t xml:space="preserve">za pomocą </w:t>
      </w:r>
      <w:r w:rsidR="00F72D5A">
        <w:rPr>
          <w:noProof/>
        </w:rPr>
        <w:drawing>
          <wp:inline distT="0" distB="0" distL="0" distR="0" wp14:anchorId="502EC875" wp14:editId="2DCD1103">
            <wp:extent cx="180975" cy="161925"/>
            <wp:effectExtent l="19050" t="0" r="9525" b="0"/>
            <wp:docPr id="7" name="Obraz 7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rFonts w:ascii="Arial" w:hAnsi="Arial" w:cs="Arial"/>
        </w:rPr>
        <w:t xml:space="preserve"> dodać siebie jako operatora w następujący sposób:</w:t>
      </w:r>
    </w:p>
    <w:p w14:paraId="25675A99" w14:textId="77777777" w:rsidR="00F72D5A" w:rsidRDefault="005E0322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F127822" wp14:editId="7297743C">
                <wp:simplePos x="0" y="0"/>
                <wp:positionH relativeFrom="column">
                  <wp:posOffset>732155</wp:posOffset>
                </wp:positionH>
                <wp:positionV relativeFrom="paragraph">
                  <wp:posOffset>98425</wp:posOffset>
                </wp:positionV>
                <wp:extent cx="152400" cy="1035050"/>
                <wp:effectExtent l="60325" t="8890" r="6350" b="22860"/>
                <wp:wrapNone/>
                <wp:docPr id="324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52400" cy="1035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0B9A4" id="AutoShape 18" o:spid="_x0000_s1026" type="#_x0000_t32" style="position:absolute;margin-left:57.65pt;margin-top:7.75pt;width:12pt;height:81.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">
                <v:stroke endarrow="block"/>
              </v:shape>
            </w:pict>
          </mc:Fallback>
        </mc:AlternateContent>
      </w:r>
      <w:r w:rsidR="006B3302">
        <w:rPr>
          <w:rFonts w:ascii="Arial" w:hAnsi="Arial" w:cs="Arial"/>
        </w:rPr>
        <w:t>Identyfikator: Podać swoje Imię</w:t>
      </w:r>
    </w:p>
    <w:p w14:paraId="090B5A54" w14:textId="77777777" w:rsidR="006B3302" w:rsidRDefault="006B3302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Imię i Nazwisko: Podać swoje Imię i Nazwisko</w:t>
      </w:r>
    </w:p>
    <w:p w14:paraId="13950B94" w14:textId="77777777" w:rsidR="00F72D5A" w:rsidRDefault="00F72D5A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ako firmę startową należy wybrać z listy (nacisnąć na ikonę </w:t>
      </w:r>
      <w:r>
        <w:rPr>
          <w:rFonts w:ascii="Arial" w:hAnsi="Arial" w:cs="Arial"/>
          <w:i/>
          <w:iCs/>
        </w:rPr>
        <w:t>Firma</w:t>
      </w:r>
      <w:r>
        <w:rPr>
          <w:rFonts w:ascii="Arial" w:hAnsi="Arial" w:cs="Arial"/>
        </w:rPr>
        <w:t>) swoją firmę</w:t>
      </w:r>
    </w:p>
    <w:p w14:paraId="57E9F60B" w14:textId="77777777" w:rsidR="00F72D5A" w:rsidRPr="006B3302" w:rsidRDefault="00F72D5A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Zaznaczyć w prawym górnym rogu </w:t>
      </w:r>
      <w:r>
        <w:rPr>
          <w:rFonts w:ascii="Arial" w:hAnsi="Arial" w:cs="Arial"/>
          <w:noProof/>
        </w:rPr>
        <w:drawing>
          <wp:inline distT="0" distB="0" distL="0" distR="0" wp14:anchorId="3753115E" wp14:editId="08CE0876">
            <wp:extent cx="133350" cy="142875"/>
            <wp:effectExtent l="19050" t="0" r="0" b="0"/>
            <wp:docPr id="8" name="Obraz 8" descr="malyhac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alyhaczy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przy opcji </w:t>
      </w:r>
      <w:r>
        <w:rPr>
          <w:rFonts w:ascii="Arial" w:hAnsi="Arial" w:cs="Arial"/>
          <w:i/>
          <w:iCs/>
        </w:rPr>
        <w:t xml:space="preserve">administrator </w:t>
      </w:r>
    </w:p>
    <w:p w14:paraId="4590F690" w14:textId="77777777" w:rsidR="006B3302" w:rsidRPr="006B3302" w:rsidRDefault="006B3302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  <w:iCs/>
        </w:rPr>
        <w:t xml:space="preserve">sprawdzić czy moduły są zaznaczone odpowiednio </w:t>
      </w:r>
    </w:p>
    <w:p w14:paraId="654FC1BC" w14:textId="77777777" w:rsidR="006B3302" w:rsidRDefault="005E0322" w:rsidP="006B3302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274B04" wp14:editId="7575C279">
                <wp:simplePos x="0" y="0"/>
                <wp:positionH relativeFrom="column">
                  <wp:posOffset>1964055</wp:posOffset>
                </wp:positionH>
                <wp:positionV relativeFrom="paragraph">
                  <wp:posOffset>10795</wp:posOffset>
                </wp:positionV>
                <wp:extent cx="882650" cy="1479550"/>
                <wp:effectExtent l="6350" t="8890" r="53975" b="45085"/>
                <wp:wrapNone/>
                <wp:docPr id="32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2650" cy="1479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26D378" id="AutoShape 20" o:spid="_x0000_s1026" type="#_x0000_t32" style="position:absolute;margin-left:154.65pt;margin-top:.85pt;width:69.5pt;height:11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">
                <v:stroke endarrow="block"/>
              </v:shape>
            </w:pict>
          </mc:Fallback>
        </mc:AlternateContent>
      </w:r>
      <w:r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B29CFC" wp14:editId="7C3D414A">
                <wp:simplePos x="0" y="0"/>
                <wp:positionH relativeFrom="column">
                  <wp:posOffset>2649855</wp:posOffset>
                </wp:positionH>
                <wp:positionV relativeFrom="paragraph">
                  <wp:posOffset>10795</wp:posOffset>
                </wp:positionV>
                <wp:extent cx="1155700" cy="482600"/>
                <wp:effectExtent l="34925" t="8890" r="9525" b="60960"/>
                <wp:wrapNone/>
                <wp:docPr id="322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155700" cy="482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49DE6F" id="AutoShape 19" o:spid="_x0000_s1026" type="#_x0000_t32" style="position:absolute;margin-left:208.65pt;margin-top:.85pt;width:91pt;height:38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">
                <v:stroke endarrow="block"/>
              </v:shape>
            </w:pict>
          </mc:Fallback>
        </mc:AlternateContent>
      </w:r>
    </w:p>
    <w:p w14:paraId="3FC837D1" w14:textId="77777777" w:rsidR="006B3302" w:rsidRDefault="006B3302" w:rsidP="006B3302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w:drawing>
          <wp:inline distT="0" distB="0" distL="0" distR="0" wp14:anchorId="54FEBA9A" wp14:editId="4B499690">
            <wp:extent cx="5760720" cy="3634740"/>
            <wp:effectExtent l="19050" t="0" r="0" b="0"/>
            <wp:docPr id="60" name="Obraz 59" descr="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jp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23B0" w14:textId="77777777" w:rsidR="006B3302" w:rsidRDefault="006B3302" w:rsidP="006B3302">
      <w:pPr>
        <w:rPr>
          <w:rFonts w:ascii="Arial" w:hAnsi="Arial" w:cs="Arial"/>
          <w:i/>
          <w:iCs/>
        </w:rPr>
      </w:pPr>
    </w:p>
    <w:p w14:paraId="75F0242D" w14:textId="77777777" w:rsidR="006B3302" w:rsidRDefault="006B3302" w:rsidP="006B3302">
      <w:pPr>
        <w:rPr>
          <w:rFonts w:ascii="Arial" w:hAnsi="Arial" w:cs="Arial"/>
        </w:rPr>
      </w:pPr>
    </w:p>
    <w:p w14:paraId="18A8BB53" w14:textId="77777777" w:rsidR="00F72D5A" w:rsidRDefault="005E0322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21EC60" wp14:editId="6D760573">
                <wp:simplePos x="0" y="0"/>
                <wp:positionH relativeFrom="column">
                  <wp:posOffset>262255</wp:posOffset>
                </wp:positionH>
                <wp:positionV relativeFrom="paragraph">
                  <wp:posOffset>294005</wp:posOffset>
                </wp:positionV>
                <wp:extent cx="3225800" cy="1714500"/>
                <wp:effectExtent l="38100" t="12065" r="12700" b="54610"/>
                <wp:wrapNone/>
                <wp:docPr id="321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225800" cy="1714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E9F16" id="AutoShape 22" o:spid="_x0000_s1026" type="#_x0000_t32" style="position:absolute;margin-left:20.65pt;margin-top:23.15pt;width:254pt;height:13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3BC002A" wp14:editId="3E5F40F8">
                <wp:simplePos x="0" y="0"/>
                <wp:positionH relativeFrom="column">
                  <wp:posOffset>586105</wp:posOffset>
                </wp:positionH>
                <wp:positionV relativeFrom="paragraph">
                  <wp:posOffset>109855</wp:posOffset>
                </wp:positionV>
                <wp:extent cx="1574800" cy="838200"/>
                <wp:effectExtent l="38100" t="8890" r="6350" b="57785"/>
                <wp:wrapNone/>
                <wp:docPr id="320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574800" cy="838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9E8553" id="AutoShape 21" o:spid="_x0000_s1026" type="#_x0000_t32" style="position:absolute;margin-left:46.15pt;margin-top:8.65pt;width:124pt;height:66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">
                <v:stroke endarrow="block"/>
              </v:shape>
            </w:pict>
          </mc:Fallback>
        </mc:AlternateContent>
      </w:r>
      <w:r w:rsidR="00F72D5A">
        <w:rPr>
          <w:rFonts w:ascii="Arial" w:hAnsi="Arial" w:cs="Arial"/>
        </w:rPr>
        <w:t xml:space="preserve">Przejść na zakładkę </w:t>
      </w:r>
      <w:r w:rsidR="00F72D5A" w:rsidRPr="006B3302">
        <w:rPr>
          <w:rFonts w:ascii="Arial" w:hAnsi="Arial" w:cs="Arial"/>
          <w:b/>
        </w:rPr>
        <w:t>parametry</w:t>
      </w:r>
      <w:r w:rsidR="00F72D5A">
        <w:rPr>
          <w:rFonts w:ascii="Arial" w:hAnsi="Arial" w:cs="Arial"/>
        </w:rPr>
        <w:t xml:space="preserve"> i zaznaczyć </w:t>
      </w:r>
      <w:r w:rsidR="000445AB">
        <w:rPr>
          <w:rFonts w:ascii="Arial" w:hAnsi="Arial" w:cs="Arial"/>
        </w:rPr>
        <w:br/>
      </w:r>
      <w:r w:rsidR="00F72D5A">
        <w:rPr>
          <w:rFonts w:ascii="Arial" w:hAnsi="Arial" w:cs="Arial"/>
        </w:rPr>
        <w:t xml:space="preserve">w lewym górnym rogu opcje </w:t>
      </w:r>
      <w:r w:rsidR="00F72D5A">
        <w:rPr>
          <w:rFonts w:ascii="Arial" w:hAnsi="Arial" w:cs="Arial"/>
          <w:noProof/>
        </w:rPr>
        <w:drawing>
          <wp:inline distT="0" distB="0" distL="0" distR="0" wp14:anchorId="674C51A4" wp14:editId="75E501D4">
            <wp:extent cx="133350" cy="142875"/>
            <wp:effectExtent l="19050" t="0" r="0" b="0"/>
            <wp:docPr id="9" name="Obraz 9" descr="malyhac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lyhaczy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rFonts w:ascii="Arial" w:hAnsi="Arial" w:cs="Arial"/>
        </w:rPr>
        <w:t xml:space="preserve"> </w:t>
      </w:r>
      <w:r w:rsidR="00F72D5A" w:rsidRPr="000445AB">
        <w:rPr>
          <w:rFonts w:ascii="Arial" w:hAnsi="Arial" w:cs="Arial"/>
          <w:b/>
          <w:i/>
          <w:iCs/>
        </w:rPr>
        <w:t>prawo operacji na księdze głównej</w:t>
      </w:r>
      <w:r w:rsidR="00F72D5A">
        <w:rPr>
          <w:rFonts w:ascii="Arial" w:hAnsi="Arial" w:cs="Arial"/>
          <w:i/>
          <w:iCs/>
        </w:rPr>
        <w:t xml:space="preserve"> - </w:t>
      </w:r>
      <w:r w:rsidR="00F72D5A">
        <w:rPr>
          <w:rFonts w:ascii="Arial" w:hAnsi="Arial" w:cs="Arial"/>
        </w:rPr>
        <w:t>co oznacza możliwość księgowania nie tylko do bufora ale i również do księgi głównej</w:t>
      </w:r>
      <w:r w:rsidR="000445AB">
        <w:rPr>
          <w:rFonts w:ascii="Arial" w:hAnsi="Arial" w:cs="Arial"/>
        </w:rPr>
        <w:br/>
      </w:r>
    </w:p>
    <w:p w14:paraId="1C272510" w14:textId="77777777" w:rsidR="006B3302" w:rsidRPr="000445AB" w:rsidRDefault="00F72D5A" w:rsidP="008907FB">
      <w:pPr>
        <w:numPr>
          <w:ilvl w:val="1"/>
          <w:numId w:val="21"/>
        </w:numPr>
        <w:rPr>
          <w:rFonts w:ascii="Arial" w:hAnsi="Arial" w:cs="Arial"/>
        </w:rPr>
      </w:pPr>
      <w:r w:rsidRPr="000445AB">
        <w:rPr>
          <w:rFonts w:ascii="Arial" w:hAnsi="Arial" w:cs="Arial"/>
        </w:rPr>
        <w:t xml:space="preserve">Należy zapisać operatora za pomocą ikony </w:t>
      </w:r>
      <w:r w:rsidRPr="000445AB">
        <w:rPr>
          <w:rFonts w:ascii="Arial" w:hAnsi="Arial" w:cs="Arial"/>
          <w:b/>
        </w:rPr>
        <w:t>dyskietki</w:t>
      </w:r>
      <w:r w:rsidRPr="000445AB">
        <w:rPr>
          <w:rFonts w:ascii="Arial" w:hAnsi="Arial" w:cs="Arial"/>
        </w:rPr>
        <w:t xml:space="preserve">, zamknąć konfigurację </w:t>
      </w:r>
    </w:p>
    <w:p w14:paraId="24C59C59" w14:textId="77777777" w:rsidR="006B3302" w:rsidRDefault="005E0322" w:rsidP="006B3302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D840884" wp14:editId="7D479C5F">
                <wp:simplePos x="0" y="0"/>
                <wp:positionH relativeFrom="column">
                  <wp:posOffset>3805555</wp:posOffset>
                </wp:positionH>
                <wp:positionV relativeFrom="paragraph">
                  <wp:posOffset>16510</wp:posOffset>
                </wp:positionV>
                <wp:extent cx="1619250" cy="400050"/>
                <wp:effectExtent l="9525" t="12065" r="28575" b="54610"/>
                <wp:wrapNone/>
                <wp:docPr id="319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19250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F83F6B" id="AutoShape 23" o:spid="_x0000_s1026" type="#_x0000_t32" style="position:absolute;margin-left:299.65pt;margin-top:1.3pt;width:127.5pt;height:31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">
                <v:stroke endarrow="block"/>
              </v:shape>
            </w:pict>
          </mc:Fallback>
        </mc:AlternateContent>
      </w:r>
      <w:r w:rsidR="006B3302">
        <w:rPr>
          <w:rFonts w:ascii="Arial" w:hAnsi="Arial" w:cs="Arial"/>
          <w:noProof/>
        </w:rPr>
        <w:drawing>
          <wp:inline distT="0" distB="0" distL="0" distR="0" wp14:anchorId="3F46E26C" wp14:editId="1D691118">
            <wp:extent cx="5760720" cy="1479550"/>
            <wp:effectExtent l="19050" t="0" r="0" b="0"/>
            <wp:docPr id="61" name="Obraz 60" descr="1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A.jp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BCB63" w14:textId="77777777" w:rsidR="006B3302" w:rsidRDefault="006B3302" w:rsidP="006B3302">
      <w:pPr>
        <w:rPr>
          <w:rFonts w:ascii="Arial" w:hAnsi="Arial" w:cs="Arial"/>
        </w:rPr>
      </w:pPr>
    </w:p>
    <w:p w14:paraId="7B86729F" w14:textId="77777777" w:rsidR="000445AB" w:rsidRDefault="000445AB" w:rsidP="006B3302">
      <w:pPr>
        <w:rPr>
          <w:rFonts w:ascii="Arial" w:hAnsi="Arial" w:cs="Arial"/>
        </w:rPr>
      </w:pPr>
    </w:p>
    <w:p w14:paraId="6FE83FE9" w14:textId="77777777" w:rsidR="000445AB" w:rsidRDefault="000445AB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 za pomocą </w:t>
      </w:r>
      <w:r>
        <w:rPr>
          <w:rFonts w:ascii="Arial" w:hAnsi="Arial" w:cs="Arial"/>
          <w:i/>
          <w:iCs/>
        </w:rPr>
        <w:t xml:space="preserve">System/logowanie </w:t>
      </w:r>
      <w:r>
        <w:rPr>
          <w:rFonts w:ascii="Arial" w:hAnsi="Arial" w:cs="Arial"/>
        </w:rPr>
        <w:t>ponownie się zalogować używając swojego operatora i swojej firmy.</w:t>
      </w:r>
    </w:p>
    <w:p w14:paraId="3BE8BB1E" w14:textId="77777777" w:rsidR="000445AB" w:rsidRDefault="000445AB" w:rsidP="006B3302">
      <w:pPr>
        <w:rPr>
          <w:rFonts w:ascii="Arial" w:hAnsi="Arial" w:cs="Arial"/>
        </w:rPr>
      </w:pPr>
    </w:p>
    <w:p w14:paraId="6A5F2FE8" w14:textId="77777777" w:rsidR="00F72D5A" w:rsidRDefault="00F72D5A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o zalogowaniu należy sprawdzić na samej górze (na niebieskim tle) czy jesteśmy </w:t>
      </w:r>
      <w:r w:rsidR="000445AB">
        <w:rPr>
          <w:rFonts w:ascii="Arial" w:hAnsi="Arial" w:cs="Arial"/>
        </w:rPr>
        <w:br/>
      </w:r>
      <w:r>
        <w:rPr>
          <w:rFonts w:ascii="Arial" w:hAnsi="Arial" w:cs="Arial"/>
        </w:rPr>
        <w:t>w swojej firmie oraz w prawym dolnym rogu czy jesteśmy zalogowani na własnym operatorze (na szarym tle).</w:t>
      </w:r>
    </w:p>
    <w:p w14:paraId="60BDD875" w14:textId="77777777" w:rsidR="0076133B" w:rsidRDefault="0076133B" w:rsidP="0076133B">
      <w:pPr>
        <w:pStyle w:val="Akapitzlist"/>
        <w:rPr>
          <w:rFonts w:ascii="Arial" w:hAnsi="Arial" w:cs="Arial"/>
        </w:rPr>
      </w:pPr>
    </w:p>
    <w:p w14:paraId="6E25E009" w14:textId="77777777" w:rsidR="0076133B" w:rsidRDefault="0076133B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E10A9D0" w14:textId="77777777" w:rsidR="000445AB" w:rsidRPr="000445AB" w:rsidRDefault="00F72D5A" w:rsidP="008907FB">
      <w:pPr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o utworzeniu firmy należy za pomocą </w:t>
      </w:r>
      <w:r>
        <w:rPr>
          <w:rFonts w:ascii="Arial" w:hAnsi="Arial" w:cs="Arial"/>
          <w:i/>
          <w:iCs/>
        </w:rPr>
        <w:t xml:space="preserve">Narzędzia/Importy/Import z innej bazy danych </w:t>
      </w:r>
    </w:p>
    <w:p w14:paraId="204F63CF" w14:textId="77777777" w:rsidR="000445AB" w:rsidRPr="000445AB" w:rsidRDefault="005E0322" w:rsidP="000445AB">
      <w:pPr>
        <w:ind w:left="72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2C1809C" wp14:editId="346FD809">
                <wp:simplePos x="0" y="0"/>
                <wp:positionH relativeFrom="column">
                  <wp:posOffset>3075305</wp:posOffset>
                </wp:positionH>
                <wp:positionV relativeFrom="paragraph">
                  <wp:posOffset>64770</wp:posOffset>
                </wp:positionV>
                <wp:extent cx="400050" cy="1460500"/>
                <wp:effectExtent l="60325" t="5715" r="6350" b="29210"/>
                <wp:wrapNone/>
                <wp:docPr id="318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00050" cy="1460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5E373" id="AutoShape 24" o:spid="_x0000_s1026" type="#_x0000_t32" style="position:absolute;margin-left:242.15pt;margin-top:5.1pt;width:31.5pt;height:11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">
                <v:stroke endarrow="block"/>
              </v:shape>
            </w:pict>
          </mc:Fallback>
        </mc:AlternateContent>
      </w:r>
    </w:p>
    <w:p w14:paraId="20B4CE79" w14:textId="77777777" w:rsidR="000445AB" w:rsidRPr="000445AB" w:rsidRDefault="000445AB" w:rsidP="000445AB">
      <w:pPr>
        <w:ind w:left="72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1BF924F" wp14:editId="6D5CADA6">
            <wp:extent cx="4867275" cy="2562225"/>
            <wp:effectExtent l="19050" t="0" r="9525" b="0"/>
            <wp:docPr id="63" name="Obraz 62" descr="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jp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1BC5E" w14:textId="77777777" w:rsidR="000445AB" w:rsidRPr="000445AB" w:rsidRDefault="000445AB" w:rsidP="000445AB">
      <w:pPr>
        <w:ind w:left="720"/>
        <w:rPr>
          <w:rFonts w:ascii="Arial" w:hAnsi="Arial" w:cs="Arial"/>
        </w:rPr>
      </w:pPr>
    </w:p>
    <w:p w14:paraId="678435C4" w14:textId="77777777" w:rsidR="00F72D5A" w:rsidRDefault="000445AB" w:rsidP="000445A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leży </w:t>
      </w:r>
      <w:r w:rsidR="00F72D5A">
        <w:rPr>
          <w:rFonts w:ascii="Arial" w:hAnsi="Arial" w:cs="Arial"/>
        </w:rPr>
        <w:t>dokonać importu „wszystkich rzeczy” z bazy DEMO, w tym celu:</w:t>
      </w:r>
    </w:p>
    <w:p w14:paraId="560F9551" w14:textId="77777777" w:rsidR="00F72D5A" w:rsidRDefault="00F72D5A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W polu nazwa firmy wybieramy DEMO [żółty pasek]</w:t>
      </w:r>
    </w:p>
    <w:p w14:paraId="2EE01A98" w14:textId="77777777" w:rsidR="00F72D5A" w:rsidRDefault="005E0322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77EA80D" wp14:editId="7101C02E">
                <wp:simplePos x="0" y="0"/>
                <wp:positionH relativeFrom="column">
                  <wp:posOffset>846455</wp:posOffset>
                </wp:positionH>
                <wp:positionV relativeFrom="paragraph">
                  <wp:posOffset>156845</wp:posOffset>
                </wp:positionV>
                <wp:extent cx="2825750" cy="1346200"/>
                <wp:effectExtent l="41275" t="5715" r="9525" b="57785"/>
                <wp:wrapNone/>
                <wp:docPr id="31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825750" cy="1346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226F0D" id="AutoShape 26" o:spid="_x0000_s1026" type="#_x0000_t32" style="position:absolute;margin-left:66.65pt;margin-top:12.35pt;width:222.5pt;height:10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B368D29" wp14:editId="26D23FD4">
                <wp:simplePos x="0" y="0"/>
                <wp:positionH relativeFrom="column">
                  <wp:posOffset>1837055</wp:posOffset>
                </wp:positionH>
                <wp:positionV relativeFrom="paragraph">
                  <wp:posOffset>17145</wp:posOffset>
                </wp:positionV>
                <wp:extent cx="882650" cy="958850"/>
                <wp:effectExtent l="50800" t="8890" r="9525" b="51435"/>
                <wp:wrapNone/>
                <wp:docPr id="316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882650" cy="958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3A6A36" id="AutoShape 25" o:spid="_x0000_s1026" type="#_x0000_t32" style="position:absolute;margin-left:144.65pt;margin-top:1.35pt;width:69.5pt;height:75.5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">
                <v:stroke endarrow="block"/>
              </v:shape>
            </w:pict>
          </mc:Fallback>
        </mc:AlternateContent>
      </w:r>
      <w:r w:rsidR="00F72D5A">
        <w:rPr>
          <w:rFonts w:ascii="Arial" w:hAnsi="Arial" w:cs="Arial"/>
        </w:rPr>
        <w:t xml:space="preserve">Poniżej zaznaczamy pierwszą pozycję (np. Grupa kontrahentów) za pomocą </w:t>
      </w:r>
      <w:r w:rsidR="00F72D5A">
        <w:rPr>
          <w:rFonts w:ascii="Arial" w:hAnsi="Arial" w:cs="Arial"/>
          <w:noProof/>
        </w:rPr>
        <w:drawing>
          <wp:inline distT="0" distB="0" distL="0" distR="0" wp14:anchorId="6AE76B13" wp14:editId="4B03A78C">
            <wp:extent cx="133350" cy="142875"/>
            <wp:effectExtent l="19050" t="0" r="0" b="0"/>
            <wp:docPr id="10" name="Obraz 10" descr="malyhac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alyhaczy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rFonts w:ascii="Arial" w:hAnsi="Arial" w:cs="Arial"/>
        </w:rPr>
        <w:t xml:space="preserve">, a następnie naciskamy na </w:t>
      </w:r>
      <w:proofErr w:type="spellStart"/>
      <w:r w:rsidR="00F72D5A">
        <w:rPr>
          <w:rFonts w:ascii="Arial" w:hAnsi="Arial" w:cs="Arial"/>
        </w:rPr>
        <w:t>Ctrl+A</w:t>
      </w:r>
      <w:proofErr w:type="spellEnd"/>
      <w:r w:rsidR="00F72D5A">
        <w:rPr>
          <w:rFonts w:ascii="Arial" w:hAnsi="Arial" w:cs="Arial"/>
        </w:rPr>
        <w:t xml:space="preserve">, aby zaznaczyć wszystkie pozycje i za pomocą ikony błyskawicy </w:t>
      </w:r>
      <w:r w:rsidR="00F72D5A">
        <w:rPr>
          <w:rFonts w:ascii="Arial" w:hAnsi="Arial" w:cs="Arial"/>
          <w:noProof/>
        </w:rPr>
        <w:drawing>
          <wp:inline distT="0" distB="0" distL="0" distR="0" wp14:anchorId="663F7236" wp14:editId="2B0D5EFB">
            <wp:extent cx="200025" cy="180975"/>
            <wp:effectExtent l="19050" t="0" r="9525" b="0"/>
            <wp:docPr id="11" name="Obraz 11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rFonts w:ascii="Arial" w:hAnsi="Arial" w:cs="Arial"/>
        </w:rPr>
        <w:t xml:space="preserve"> dokonujemy importu</w:t>
      </w:r>
    </w:p>
    <w:p w14:paraId="66690EB6" w14:textId="77777777" w:rsidR="000445AB" w:rsidRDefault="005E0322" w:rsidP="000445AB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B018319" wp14:editId="440F2D99">
                <wp:simplePos x="0" y="0"/>
                <wp:positionH relativeFrom="column">
                  <wp:posOffset>1684655</wp:posOffset>
                </wp:positionH>
                <wp:positionV relativeFrom="paragraph">
                  <wp:posOffset>7620</wp:posOffset>
                </wp:positionV>
                <wp:extent cx="3124200" cy="406400"/>
                <wp:effectExtent l="12700" t="8890" r="25400" b="60960"/>
                <wp:wrapNone/>
                <wp:docPr id="315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24200" cy="406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8A0346" id="AutoShape 27" o:spid="_x0000_s1026" type="#_x0000_t32" style="position:absolute;margin-left:132.65pt;margin-top:.6pt;width:246pt;height:3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">
                <v:stroke endarrow="block"/>
              </v:shape>
            </w:pict>
          </mc:Fallback>
        </mc:AlternateContent>
      </w:r>
    </w:p>
    <w:p w14:paraId="67663F9F" w14:textId="77777777" w:rsidR="000445AB" w:rsidRDefault="000445AB" w:rsidP="000445AB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555266B" wp14:editId="7EAF968F">
            <wp:extent cx="4610100" cy="1940186"/>
            <wp:effectExtent l="19050" t="0" r="0" b="0"/>
            <wp:docPr id="64" name="Obraz 63" descr="1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A.jp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11117" cy="194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398FE" w14:textId="77777777" w:rsidR="000445AB" w:rsidRDefault="000445AB" w:rsidP="000445AB">
      <w:pPr>
        <w:rPr>
          <w:rFonts w:ascii="Arial" w:hAnsi="Arial" w:cs="Arial"/>
        </w:rPr>
      </w:pPr>
    </w:p>
    <w:p w14:paraId="17312723" w14:textId="77777777" w:rsidR="00F72D5A" w:rsidRDefault="00F72D5A" w:rsidP="008907FB">
      <w:pPr>
        <w:numPr>
          <w:ilvl w:val="1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o dokonaniu importu pojawia się raport, który moglibyśmy zapisać, wydrukować i włożyć do dokumentacji, ale nie ma takiej potrzeby więc zamykamy za pomocą </w:t>
      </w:r>
      <w:r>
        <w:rPr>
          <w:rFonts w:ascii="Arial" w:hAnsi="Arial" w:cs="Arial"/>
          <w:noProof/>
        </w:rPr>
        <w:drawing>
          <wp:inline distT="0" distB="0" distL="0" distR="0" wp14:anchorId="312FD4ED" wp14:editId="13084E02">
            <wp:extent cx="180975" cy="161925"/>
            <wp:effectExtent l="19050" t="0" r="9525" b="0"/>
            <wp:docPr id="12" name="Obraz 12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X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raport oraz okienko interfejsu importu.</w:t>
      </w:r>
    </w:p>
    <w:p w14:paraId="53B71B8B" w14:textId="77777777" w:rsidR="000445AB" w:rsidRDefault="000445AB" w:rsidP="000445AB">
      <w:pPr>
        <w:rPr>
          <w:rFonts w:ascii="Arial" w:hAnsi="Arial" w:cs="Arial"/>
        </w:rPr>
      </w:pPr>
    </w:p>
    <w:p w14:paraId="32A87552" w14:textId="77777777" w:rsidR="000445AB" w:rsidRPr="000445AB" w:rsidRDefault="005E0322" w:rsidP="008907FB">
      <w:pPr>
        <w:numPr>
          <w:ilvl w:val="0"/>
          <w:numId w:val="21"/>
        </w:numPr>
        <w:ind w:left="708"/>
        <w:rPr>
          <w:rFonts w:ascii="Arial" w:hAnsi="Arial" w:cs="Arial"/>
          <w:b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A56843" wp14:editId="249D9B66">
                <wp:simplePos x="0" y="0"/>
                <wp:positionH relativeFrom="column">
                  <wp:posOffset>541655</wp:posOffset>
                </wp:positionH>
                <wp:positionV relativeFrom="paragraph">
                  <wp:posOffset>177800</wp:posOffset>
                </wp:positionV>
                <wp:extent cx="2578100" cy="736600"/>
                <wp:effectExtent l="31750" t="8890" r="9525" b="54610"/>
                <wp:wrapNone/>
                <wp:docPr id="314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578100" cy="736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1B786A" id="AutoShape 28" o:spid="_x0000_s1026" type="#_x0000_t32" style="position:absolute;margin-left:42.65pt;margin-top:14pt;width:203pt;height:58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">
                <v:stroke endarrow="block"/>
              </v:shape>
            </w:pict>
          </mc:Fallback>
        </mc:AlternateContent>
      </w:r>
      <w:r w:rsidR="00F72D5A" w:rsidRPr="000445AB">
        <w:rPr>
          <w:rFonts w:ascii="Arial" w:hAnsi="Arial" w:cs="Arial"/>
        </w:rPr>
        <w:t xml:space="preserve">Po dokonaniu importu wchodzimy do </w:t>
      </w:r>
      <w:r w:rsidR="000445AB" w:rsidRPr="000445AB">
        <w:rPr>
          <w:rFonts w:ascii="Arial" w:hAnsi="Arial" w:cs="Arial"/>
          <w:b/>
          <w:i/>
        </w:rPr>
        <w:t>Ogólne</w:t>
      </w:r>
      <w:r w:rsidR="000445AB" w:rsidRPr="000445AB">
        <w:rPr>
          <w:rFonts w:ascii="Arial" w:hAnsi="Arial" w:cs="Arial"/>
          <w:b/>
        </w:rPr>
        <w:t xml:space="preserve"> </w:t>
      </w:r>
      <w:r w:rsidR="00F72D5A" w:rsidRPr="000445AB">
        <w:rPr>
          <w:rFonts w:ascii="Arial" w:hAnsi="Arial" w:cs="Arial"/>
          <w:b/>
          <w:i/>
          <w:iCs/>
        </w:rPr>
        <w:t>/ Kontrahenci</w:t>
      </w:r>
      <w:r w:rsidR="00F72D5A" w:rsidRPr="000445AB">
        <w:rPr>
          <w:rFonts w:ascii="Arial" w:hAnsi="Arial" w:cs="Arial"/>
          <w:i/>
          <w:iCs/>
        </w:rPr>
        <w:t xml:space="preserve"> </w:t>
      </w:r>
      <w:r w:rsidR="00F72D5A" w:rsidRPr="000445AB">
        <w:rPr>
          <w:rFonts w:ascii="Arial" w:hAnsi="Arial" w:cs="Arial"/>
        </w:rPr>
        <w:t>i sprawdzamy czy są zaimportowani z bazy DEMO kontrahenci.</w:t>
      </w:r>
    </w:p>
    <w:p w14:paraId="03A98BC2" w14:textId="77777777" w:rsidR="000445AB" w:rsidRDefault="005E0322" w:rsidP="000445AB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D5F4F5A" wp14:editId="5C740B7B">
                <wp:simplePos x="0" y="0"/>
                <wp:positionH relativeFrom="column">
                  <wp:posOffset>2719705</wp:posOffset>
                </wp:positionH>
                <wp:positionV relativeFrom="paragraph">
                  <wp:posOffset>19050</wp:posOffset>
                </wp:positionV>
                <wp:extent cx="901700" cy="304800"/>
                <wp:effectExtent l="9525" t="8890" r="31750" b="57785"/>
                <wp:wrapNone/>
                <wp:docPr id="313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1700" cy="304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8F7142" id="AutoShape 30" o:spid="_x0000_s1026" type="#_x0000_t32" style="position:absolute;margin-left:214.15pt;margin-top:1.5pt;width:71pt;height:2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">
                <v:stroke endarrow="block"/>
              </v:shape>
            </w:pict>
          </mc:Fallback>
        </mc:AlternateContent>
      </w:r>
    </w:p>
    <w:p w14:paraId="1A633119" w14:textId="77777777" w:rsidR="000445AB" w:rsidRPr="000445AB" w:rsidRDefault="000445AB" w:rsidP="000445AB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6AE95B14" wp14:editId="1557EF9A">
            <wp:extent cx="3324225" cy="889404"/>
            <wp:effectExtent l="19050" t="0" r="9525" b="0"/>
            <wp:docPr id="65" name="Obraz 64" descr="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jp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0423" cy="89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698F989F" wp14:editId="44DEF603">
            <wp:extent cx="2252104" cy="1041400"/>
            <wp:effectExtent l="19050" t="0" r="0" b="0"/>
            <wp:docPr id="66" name="Obraz 65" descr="1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A.jp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792" cy="104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F5895" w14:textId="77777777" w:rsidR="00FC46EC" w:rsidRDefault="00FC46EC">
      <w:pPr>
        <w:spacing w:after="200" w:line="276" w:lineRule="auto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br w:type="page"/>
      </w:r>
    </w:p>
    <w:p w14:paraId="66D6376D" w14:textId="77777777" w:rsidR="009275C7" w:rsidRPr="009275C7" w:rsidRDefault="00230F5B" w:rsidP="00230F5B">
      <w:pPr>
        <w:pStyle w:val="Akapitzlis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004"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DZIENNIKI KSIĘGOWE</w:t>
      </w:r>
    </w:p>
    <w:p w14:paraId="43192EA2" w14:textId="77777777" w:rsidR="009275C7" w:rsidRPr="009275C7" w:rsidRDefault="009275C7" w:rsidP="009275C7">
      <w:pPr>
        <w:jc w:val="center"/>
        <w:rPr>
          <w:rFonts w:ascii="Arial" w:hAnsi="Arial" w:cs="Arial"/>
          <w:b/>
          <w:bCs/>
        </w:rPr>
      </w:pPr>
    </w:p>
    <w:p w14:paraId="381ED51E" w14:textId="77777777" w:rsidR="00F72D5A" w:rsidRPr="00372535" w:rsidRDefault="00F72D5A" w:rsidP="008907FB">
      <w:pPr>
        <w:numPr>
          <w:ilvl w:val="1"/>
          <w:numId w:val="1"/>
        </w:numPr>
        <w:tabs>
          <w:tab w:val="clear" w:pos="1440"/>
          <w:tab w:val="num" w:pos="567"/>
        </w:tabs>
        <w:ind w:left="1418" w:hanging="1418"/>
        <w:rPr>
          <w:rFonts w:ascii="Arial" w:hAnsi="Arial" w:cs="Arial"/>
        </w:rPr>
      </w:pPr>
      <w:r>
        <w:rPr>
          <w:rFonts w:ascii="Arial" w:hAnsi="Arial" w:cs="Arial"/>
        </w:rPr>
        <w:t xml:space="preserve">Konfiguracja modułu Księga Handlowa, należy wejść do </w:t>
      </w:r>
      <w:r>
        <w:rPr>
          <w:rFonts w:ascii="Arial" w:hAnsi="Arial" w:cs="Arial"/>
          <w:i/>
          <w:iCs/>
        </w:rPr>
        <w:t>System/Konfiguracja/Firma/Księgowość i</w:t>
      </w:r>
      <w:r>
        <w:rPr>
          <w:rFonts w:ascii="Arial" w:hAnsi="Arial" w:cs="Arial"/>
        </w:rPr>
        <w:t xml:space="preserve">:sprawdzamy następujące elementy i ewentualnie korygujemy – zasadniczo trzeba skorygować </w:t>
      </w:r>
      <w:r>
        <w:rPr>
          <w:rFonts w:ascii="Arial" w:hAnsi="Arial" w:cs="Arial"/>
          <w:b/>
        </w:rPr>
        <w:t>podkreślone</w:t>
      </w:r>
    </w:p>
    <w:p w14:paraId="11E2B8B1" w14:textId="77777777" w:rsidR="00372535" w:rsidRDefault="00372535" w:rsidP="00372535">
      <w:pPr>
        <w:ind w:left="1418"/>
        <w:rPr>
          <w:rFonts w:ascii="Arial" w:hAnsi="Arial" w:cs="Arial"/>
          <w:b/>
        </w:rPr>
      </w:pPr>
    </w:p>
    <w:p w14:paraId="41D41B25" w14:textId="77777777" w:rsidR="00372535" w:rsidRDefault="00372535" w:rsidP="00372535">
      <w:pPr>
        <w:spacing w:after="240"/>
        <w:ind w:left="1418"/>
        <w:rPr>
          <w:rFonts w:ascii="Arial" w:hAnsi="Arial" w:cs="Arial"/>
        </w:rPr>
      </w:pPr>
      <w:r>
        <w:rPr>
          <w:rFonts w:ascii="Arial" w:hAnsi="Arial" w:cs="Arial"/>
        </w:rPr>
        <w:t xml:space="preserve">UWAGA!!! Wszystkie zmiany zapisujemy za pomocą </w:t>
      </w:r>
      <w:r>
        <w:rPr>
          <w:rFonts w:ascii="Tahoma" w:hAnsi="Tahoma" w:cs="Tahoma"/>
          <w:noProof/>
          <w:szCs w:val="18"/>
        </w:rPr>
        <w:drawing>
          <wp:inline distT="0" distB="0" distL="0" distR="0" wp14:anchorId="38909A4C" wp14:editId="1E7C1AD8">
            <wp:extent cx="219075" cy="190500"/>
            <wp:effectExtent l="19050" t="0" r="9525" b="0"/>
            <wp:docPr id="70" name="Obraz 17" descr="F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FDD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(również w dalszych ćwiczeniach)</w:t>
      </w:r>
    </w:p>
    <w:p w14:paraId="012220CE" w14:textId="77777777" w:rsidR="00372535" w:rsidRDefault="00372535" w:rsidP="00372535">
      <w:pPr>
        <w:ind w:left="1418"/>
        <w:rPr>
          <w:rFonts w:ascii="Arial" w:hAnsi="Arial" w:cs="Arial"/>
        </w:rPr>
      </w:pPr>
    </w:p>
    <w:p w14:paraId="15512175" w14:textId="2AFFAC1A" w:rsidR="00F72D5A" w:rsidRDefault="00F72D5A" w:rsidP="008907FB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Okresy obrachunkowe </w:t>
      </w:r>
      <w:r>
        <w:rPr>
          <w:rFonts w:ascii="Arial" w:hAnsi="Arial" w:cs="Arial"/>
        </w:rPr>
        <w:t xml:space="preserve">i </w:t>
      </w:r>
      <w:r w:rsidR="00372535">
        <w:rPr>
          <w:rFonts w:ascii="Arial" w:hAnsi="Arial" w:cs="Arial"/>
        </w:rPr>
        <w:t xml:space="preserve">jeśli </w:t>
      </w:r>
      <w:r w:rsidR="00372535" w:rsidRPr="00372535">
        <w:rPr>
          <w:rFonts w:ascii="Arial" w:hAnsi="Arial" w:cs="Arial"/>
          <w:b/>
        </w:rPr>
        <w:t xml:space="preserve">NIE MA okresu </w:t>
      </w:r>
      <w:r w:rsidR="00600FE3">
        <w:rPr>
          <w:rFonts w:ascii="Arial" w:hAnsi="Arial" w:cs="Arial"/>
          <w:b/>
        </w:rPr>
        <w:t>2024</w:t>
      </w:r>
      <w:r w:rsidR="00372535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za pomocą </w:t>
      </w:r>
      <w:r>
        <w:rPr>
          <w:noProof/>
        </w:rPr>
        <w:drawing>
          <wp:inline distT="0" distB="0" distL="0" distR="0" wp14:anchorId="1A1EA404" wp14:editId="2486F53D">
            <wp:extent cx="180975" cy="161925"/>
            <wp:effectExtent l="19050" t="0" r="9525" b="0"/>
            <wp:docPr id="16" name="Obraz 16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dodać nowy okres o symbolu </w:t>
      </w:r>
      <w:r w:rsidR="00600FE3">
        <w:rPr>
          <w:rFonts w:ascii="Arial" w:hAnsi="Arial" w:cs="Arial"/>
          <w:b/>
        </w:rPr>
        <w:t>2024</w:t>
      </w:r>
      <w:r>
        <w:rPr>
          <w:rFonts w:ascii="Arial" w:hAnsi="Arial" w:cs="Arial"/>
        </w:rPr>
        <w:t xml:space="preserve"> i zapisać, a na pytanie czy ustawić ten okres jako bieżący odpowiedzieć </w:t>
      </w:r>
      <w:r w:rsidRPr="005C3A67">
        <w:rPr>
          <w:rFonts w:ascii="Arial" w:hAnsi="Arial" w:cs="Arial"/>
          <w:bCs/>
        </w:rPr>
        <w:t>TAK</w:t>
      </w:r>
    </w:p>
    <w:p w14:paraId="647D35D5" w14:textId="77777777" w:rsidR="00F72D5A" w:rsidRPr="00372535" w:rsidRDefault="00F72D5A" w:rsidP="008907FB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Parametry – </w:t>
      </w:r>
      <w:r>
        <w:rPr>
          <w:rFonts w:ascii="Arial" w:hAnsi="Arial" w:cs="Arial"/>
        </w:rPr>
        <w:t xml:space="preserve">zaznaczyć </w:t>
      </w:r>
      <w:r>
        <w:rPr>
          <w:rFonts w:ascii="Arial" w:hAnsi="Arial" w:cs="Arial"/>
          <w:i/>
          <w:iCs/>
        </w:rPr>
        <w:t xml:space="preserve">księgowość kontową </w:t>
      </w:r>
      <w:r>
        <w:rPr>
          <w:rFonts w:ascii="Arial" w:hAnsi="Arial" w:cs="Arial"/>
        </w:rPr>
        <w:t xml:space="preserve">oraz księgowanie dokumentów z </w:t>
      </w:r>
      <w:r w:rsidRPr="005C3A67">
        <w:rPr>
          <w:rFonts w:ascii="Arial" w:hAnsi="Arial" w:cs="Arial"/>
          <w:b/>
        </w:rPr>
        <w:t xml:space="preserve">datą </w:t>
      </w:r>
      <w:r w:rsidRPr="005C3A67">
        <w:rPr>
          <w:rFonts w:ascii="Arial" w:hAnsi="Arial" w:cs="Arial"/>
          <w:b/>
          <w:i/>
          <w:iCs/>
        </w:rPr>
        <w:t>bieżącą</w:t>
      </w:r>
    </w:p>
    <w:p w14:paraId="328717CA" w14:textId="77777777" w:rsidR="00372535" w:rsidRDefault="00372535" w:rsidP="00372535">
      <w:pPr>
        <w:ind w:firstLine="1843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87AD915" wp14:editId="4BE6F61C">
            <wp:extent cx="3441700" cy="673376"/>
            <wp:effectExtent l="19050" t="0" r="6350" b="0"/>
            <wp:docPr id="67" name="Obraz 66" descr="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jp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1700" cy="67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875A8" w14:textId="77777777" w:rsidR="00F72D5A" w:rsidRDefault="00F72D5A" w:rsidP="008907FB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Księgowość kontowa: </w:t>
      </w:r>
      <w:r>
        <w:rPr>
          <w:rFonts w:ascii="Arial" w:hAnsi="Arial" w:cs="Arial"/>
        </w:rPr>
        <w:t xml:space="preserve">zaznaczyć </w:t>
      </w:r>
      <w:r w:rsidRPr="005C3A67">
        <w:rPr>
          <w:rFonts w:ascii="Arial" w:hAnsi="Arial" w:cs="Arial"/>
          <w:b/>
        </w:rPr>
        <w:t xml:space="preserve">[1] </w:t>
      </w:r>
      <w:r w:rsidRPr="005C3A67">
        <w:rPr>
          <w:rFonts w:ascii="Arial" w:hAnsi="Arial" w:cs="Arial"/>
          <w:b/>
          <w:i/>
          <w:iCs/>
        </w:rPr>
        <w:t>księgowanie faktur VAT poprzez rejestr VAT</w:t>
      </w:r>
      <w:r>
        <w:rPr>
          <w:rFonts w:ascii="Arial" w:hAnsi="Arial" w:cs="Arial"/>
        </w:rPr>
        <w:t xml:space="preserve">  oraz [2] automatyczne zakładanie kont słownikowych wg kodu oraz nr inwentarzowego/kodu oraz </w:t>
      </w:r>
    </w:p>
    <w:p w14:paraId="70B65644" w14:textId="77777777" w:rsidR="00372535" w:rsidRDefault="005E0322" w:rsidP="008907FB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67C7732" wp14:editId="1FF5B001">
                <wp:simplePos x="0" y="0"/>
                <wp:positionH relativeFrom="column">
                  <wp:posOffset>1151255</wp:posOffset>
                </wp:positionH>
                <wp:positionV relativeFrom="paragraph">
                  <wp:posOffset>175895</wp:posOffset>
                </wp:positionV>
                <wp:extent cx="482600" cy="196850"/>
                <wp:effectExtent l="12700" t="12065" r="9525" b="10160"/>
                <wp:wrapNone/>
                <wp:docPr id="312" name="Rectangle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600" cy="19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3A215" w14:textId="45AE6C47" w:rsidR="00602705" w:rsidRPr="00BB4A68" w:rsidRDefault="00600FE3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C7732" id="Rectangle 145" o:spid="_x0000_s1028" style="position:absolute;left:0;text-align:left;margin-left:90.65pt;margin-top:13.85pt;width:38pt;height:15.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">
                <v:textbox>
                  <w:txbxContent>
                    <w:p w14:paraId="0F93A215" w14:textId="45AE6C47" w:rsidR="00602705" w:rsidRPr="00BB4A68" w:rsidRDefault="00600FE3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372535">
        <w:rPr>
          <w:rFonts w:ascii="Arial" w:hAnsi="Arial" w:cs="Arial"/>
          <w:noProof/>
        </w:rPr>
        <w:drawing>
          <wp:inline distT="0" distB="0" distL="0" distR="0" wp14:anchorId="2F6DCD23" wp14:editId="22638917">
            <wp:extent cx="3733800" cy="1481929"/>
            <wp:effectExtent l="19050" t="0" r="0" b="0"/>
            <wp:docPr id="68" name="Obraz 67" descr="16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A.jp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481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85D4D" w14:textId="77777777" w:rsidR="00F72D5A" w:rsidRDefault="005E0322" w:rsidP="008907FB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F8EF4DF" wp14:editId="0A54EDBA">
                <wp:simplePos x="0" y="0"/>
                <wp:positionH relativeFrom="column">
                  <wp:posOffset>3126105</wp:posOffset>
                </wp:positionH>
                <wp:positionV relativeFrom="paragraph">
                  <wp:posOffset>130175</wp:posOffset>
                </wp:positionV>
                <wp:extent cx="2393950" cy="1428750"/>
                <wp:effectExtent l="6350" t="9525" r="38100" b="57150"/>
                <wp:wrapNone/>
                <wp:docPr id="31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93950" cy="1428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C9F08" id="AutoShape 31" o:spid="_x0000_s1026" type="#_x0000_t32" style="position:absolute;margin-left:246.15pt;margin-top:10.25pt;width:188.5pt;height:112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">
                <v:stroke endarrow="block"/>
              </v:shape>
            </w:pict>
          </mc:Fallback>
        </mc:AlternateContent>
      </w:r>
      <w:r w:rsidR="00F72D5A">
        <w:rPr>
          <w:rFonts w:ascii="Arial" w:hAnsi="Arial" w:cs="Arial"/>
          <w:i/>
          <w:iCs/>
        </w:rPr>
        <w:t xml:space="preserve">Dzienniki: </w:t>
      </w:r>
      <w:r w:rsidR="00F72D5A">
        <w:rPr>
          <w:rFonts w:ascii="Arial" w:hAnsi="Arial" w:cs="Arial"/>
        </w:rPr>
        <w:t xml:space="preserve">należy założyć </w:t>
      </w:r>
      <w:r w:rsidR="00372535">
        <w:rPr>
          <w:rFonts w:ascii="Arial" w:hAnsi="Arial" w:cs="Arial"/>
        </w:rPr>
        <w:t xml:space="preserve">- </w:t>
      </w:r>
      <w:r w:rsidR="00372535" w:rsidRPr="00372535">
        <w:rPr>
          <w:rFonts w:ascii="Arial" w:hAnsi="Arial" w:cs="Arial"/>
          <w:b/>
        </w:rPr>
        <w:t>DODAĆ</w:t>
      </w:r>
      <w:r w:rsidR="00372535">
        <w:rPr>
          <w:rFonts w:ascii="Arial" w:hAnsi="Arial" w:cs="Arial"/>
        </w:rPr>
        <w:t xml:space="preserve"> </w:t>
      </w:r>
      <w:r w:rsidR="00F72D5A">
        <w:rPr>
          <w:rFonts w:ascii="Arial" w:hAnsi="Arial" w:cs="Arial"/>
        </w:rPr>
        <w:t>dzienniki o symbolu [opis]</w:t>
      </w:r>
    </w:p>
    <w:p w14:paraId="27C00A59" w14:textId="77777777" w:rsidR="00F72D5A" w:rsidRDefault="00F72D5A" w:rsidP="008907FB">
      <w:pPr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ZAKUP – [Dziennik zakupu]</w:t>
      </w:r>
    </w:p>
    <w:p w14:paraId="0D59B4BA" w14:textId="77777777" w:rsidR="00F72D5A" w:rsidRPr="005C3A67" w:rsidRDefault="00F72D5A" w:rsidP="008907FB">
      <w:pPr>
        <w:numPr>
          <w:ilvl w:val="1"/>
          <w:numId w:val="3"/>
        </w:numPr>
        <w:rPr>
          <w:rFonts w:ascii="Arial" w:hAnsi="Arial" w:cs="Arial"/>
          <w:b/>
        </w:rPr>
      </w:pPr>
      <w:r w:rsidRPr="005C3A67">
        <w:rPr>
          <w:rFonts w:ascii="Arial" w:hAnsi="Arial" w:cs="Arial"/>
          <w:b/>
        </w:rPr>
        <w:t>KOSZTY – [Dziennik kosztów]</w:t>
      </w:r>
    </w:p>
    <w:p w14:paraId="4577067B" w14:textId="77777777" w:rsidR="00F72D5A" w:rsidRDefault="00F72D5A" w:rsidP="008907FB">
      <w:pPr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SPRZEDAŻ – [Dziennik sprzedaży]</w:t>
      </w:r>
    </w:p>
    <w:p w14:paraId="02407E65" w14:textId="77777777" w:rsidR="00F72D5A" w:rsidRDefault="00F72D5A" w:rsidP="008907FB">
      <w:pPr>
        <w:numPr>
          <w:ilvl w:val="1"/>
          <w:numId w:val="3"/>
        </w:numPr>
        <w:rPr>
          <w:rFonts w:ascii="Arial" w:hAnsi="Arial" w:cs="Arial"/>
          <w:b/>
        </w:rPr>
      </w:pPr>
      <w:r w:rsidRPr="005C3A67">
        <w:rPr>
          <w:rFonts w:ascii="Arial" w:hAnsi="Arial" w:cs="Arial"/>
          <w:b/>
        </w:rPr>
        <w:t>MAGAZYN – [Dziennik operacji magazynowych]</w:t>
      </w:r>
    </w:p>
    <w:p w14:paraId="7F3D96C5" w14:textId="77777777" w:rsidR="00F72D5A" w:rsidRPr="005C3A67" w:rsidRDefault="00F72D5A" w:rsidP="008907FB">
      <w:pPr>
        <w:numPr>
          <w:ilvl w:val="1"/>
          <w:numId w:val="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Ś TRWAŁE – [Dziennik środków trwałych]</w:t>
      </w:r>
    </w:p>
    <w:p w14:paraId="78CDF89B" w14:textId="77777777" w:rsidR="00F72D5A" w:rsidRDefault="005E0322" w:rsidP="008907FB">
      <w:pPr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309C75" wp14:editId="1EEF34EF">
                <wp:simplePos x="0" y="0"/>
                <wp:positionH relativeFrom="column">
                  <wp:posOffset>4015105</wp:posOffset>
                </wp:positionH>
                <wp:positionV relativeFrom="paragraph">
                  <wp:posOffset>130175</wp:posOffset>
                </wp:positionV>
                <wp:extent cx="298450" cy="1524000"/>
                <wp:effectExtent l="9525" t="9525" r="53975" b="28575"/>
                <wp:wrapNone/>
                <wp:docPr id="310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8450" cy="1524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CF4EB2" id="AutoShape 32" o:spid="_x0000_s1026" type="#_x0000_t32" style="position:absolute;margin-left:316.15pt;margin-top:10.25pt;width:23.5pt;height:12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">
                <v:stroke endarrow="block"/>
              </v:shape>
            </w:pict>
          </mc:Fallback>
        </mc:AlternateContent>
      </w:r>
      <w:r w:rsidR="00F72D5A">
        <w:rPr>
          <w:rFonts w:ascii="Arial" w:hAnsi="Arial" w:cs="Arial"/>
        </w:rPr>
        <w:t>BANK [Dziennik operacji bankowych]</w:t>
      </w:r>
    </w:p>
    <w:p w14:paraId="10C73897" w14:textId="77777777" w:rsidR="00F72D5A" w:rsidRDefault="00F72D5A" w:rsidP="008907FB">
      <w:pPr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KASA [Dziennik operacji kasowych]</w:t>
      </w:r>
    </w:p>
    <w:p w14:paraId="45D2AA15" w14:textId="77777777" w:rsidR="00F72D5A" w:rsidRDefault="00F72D5A" w:rsidP="008907FB">
      <w:pPr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INNE – [pozostałe operacje gospodarcze]</w:t>
      </w:r>
    </w:p>
    <w:p w14:paraId="3DD3CE6E" w14:textId="77777777" w:rsidR="00372535" w:rsidRDefault="003832BB" w:rsidP="00372535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59CE7530" wp14:editId="60728D66">
                <wp:simplePos x="0" y="0"/>
                <wp:positionH relativeFrom="column">
                  <wp:posOffset>1875155</wp:posOffset>
                </wp:positionH>
                <wp:positionV relativeFrom="paragraph">
                  <wp:posOffset>142875</wp:posOffset>
                </wp:positionV>
                <wp:extent cx="1187450" cy="247650"/>
                <wp:effectExtent l="0" t="0" r="12700" b="19050"/>
                <wp:wrapNone/>
                <wp:docPr id="437" name="Prostokąt 4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0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306616" w14:textId="7E6053BA" w:rsidR="00602705" w:rsidRDefault="00600FE3" w:rsidP="003832BB">
                            <w:pPr>
                              <w:jc w:val="center"/>
                            </w:pPr>
                            <w: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CE7530" id="Prostokąt 437" o:spid="_x0000_s1029" style="position:absolute;margin-left:147.65pt;margin-top:11.25pt;width:93.5pt;height:19.5pt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" fillcolor="white [3201]" strokecolor="#4f81bd [3204]" strokeweight="2pt">
                <v:textbox>
                  <w:txbxContent>
                    <w:p w14:paraId="64306616" w14:textId="7E6053BA" w:rsidR="00602705" w:rsidRDefault="00600FE3" w:rsidP="003832BB">
                      <w:pPr>
                        <w:jc w:val="center"/>
                      </w:pPr>
                      <w: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372535">
        <w:rPr>
          <w:rFonts w:ascii="Arial" w:hAnsi="Arial" w:cs="Arial"/>
          <w:noProof/>
        </w:rPr>
        <w:drawing>
          <wp:inline distT="0" distB="0" distL="0" distR="0" wp14:anchorId="25A76F87" wp14:editId="236E4FFB">
            <wp:extent cx="5760720" cy="2131695"/>
            <wp:effectExtent l="19050" t="0" r="0" b="0"/>
            <wp:docPr id="69" name="Obraz 68" descr="16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B.jp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333E5" w14:textId="77777777" w:rsidR="00F72D5A" w:rsidRDefault="00F72D5A" w:rsidP="008907FB">
      <w:pPr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ależy wejść </w:t>
      </w:r>
      <w:r>
        <w:rPr>
          <w:rFonts w:ascii="Arial" w:hAnsi="Arial" w:cs="Arial"/>
          <w:i/>
          <w:iCs/>
        </w:rPr>
        <w:t xml:space="preserve">Firma/Dane firmy/ Deklaracje </w:t>
      </w:r>
      <w:r>
        <w:rPr>
          <w:rFonts w:ascii="Arial" w:hAnsi="Arial" w:cs="Arial"/>
        </w:rPr>
        <w:t>i po prawej stronie zaznaczyć przy deklaracji VAT-7 – numer 05</w:t>
      </w:r>
    </w:p>
    <w:p w14:paraId="6D0A9B2D" w14:textId="77777777" w:rsidR="00230F5B" w:rsidRDefault="00230F5B" w:rsidP="00230F5B">
      <w:pPr>
        <w:rPr>
          <w:rFonts w:ascii="Arial" w:hAnsi="Arial" w:cs="Arial"/>
        </w:rPr>
      </w:pPr>
    </w:p>
    <w:p w14:paraId="4AEFF606" w14:textId="77777777" w:rsidR="00230F5B" w:rsidRPr="009275C7" w:rsidRDefault="00230F5B" w:rsidP="00230F5B">
      <w:pPr>
        <w:pStyle w:val="Akapitzlis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004" w:hanging="1004"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KARTOTEKI</w:t>
      </w:r>
    </w:p>
    <w:p w14:paraId="72BE201D" w14:textId="77777777" w:rsidR="00230F5B" w:rsidRDefault="00230F5B" w:rsidP="00230F5B">
      <w:pPr>
        <w:rPr>
          <w:rFonts w:ascii="Arial" w:hAnsi="Arial" w:cs="Arial"/>
        </w:rPr>
      </w:pPr>
    </w:p>
    <w:p w14:paraId="02E2F3DF" w14:textId="77777777" w:rsidR="00230F5B" w:rsidRPr="00C53A3F" w:rsidRDefault="00230F5B" w:rsidP="008907FB">
      <w:pPr>
        <w:pStyle w:val="Akapitzlist"/>
        <w:numPr>
          <w:ilvl w:val="3"/>
          <w:numId w:val="1"/>
        </w:numPr>
        <w:tabs>
          <w:tab w:val="clear" w:pos="2880"/>
          <w:tab w:val="num" w:pos="284"/>
        </w:tabs>
        <w:ind w:hanging="2880"/>
        <w:rPr>
          <w:rFonts w:ascii="Arial" w:hAnsi="Arial" w:cs="Arial"/>
        </w:rPr>
      </w:pPr>
      <w:r w:rsidRPr="00C53A3F">
        <w:rPr>
          <w:rFonts w:ascii="Arial" w:hAnsi="Arial" w:cs="Arial"/>
        </w:rPr>
        <w:t>Zakładamy nową grupę kontrahentów w Konfiguracji / Firma / Ogólne / Grupy Kontrahentów</w:t>
      </w:r>
    </w:p>
    <w:p w14:paraId="57B264E3" w14:textId="77777777" w:rsidR="00230F5B" w:rsidRDefault="005E0322" w:rsidP="00230F5B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59FF2407" wp14:editId="2C160433">
                <wp:simplePos x="0" y="0"/>
                <wp:positionH relativeFrom="column">
                  <wp:posOffset>4859655</wp:posOffset>
                </wp:positionH>
                <wp:positionV relativeFrom="paragraph">
                  <wp:posOffset>17145</wp:posOffset>
                </wp:positionV>
                <wp:extent cx="666750" cy="946150"/>
                <wp:effectExtent l="6350" t="12700" r="50800" b="41275"/>
                <wp:wrapNone/>
                <wp:docPr id="309" name="AutoShap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6750" cy="9461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F93FA" id="AutoShape 196" o:spid="_x0000_s1026" type="#_x0000_t32" style="position:absolute;margin-left:382.65pt;margin-top:1.35pt;width:52.5pt;height:74.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63ABE254" wp14:editId="5416AD7F">
                <wp:simplePos x="0" y="0"/>
                <wp:positionH relativeFrom="column">
                  <wp:posOffset>1214755</wp:posOffset>
                </wp:positionH>
                <wp:positionV relativeFrom="paragraph">
                  <wp:posOffset>17145</wp:posOffset>
                </wp:positionV>
                <wp:extent cx="3308350" cy="1968500"/>
                <wp:effectExtent l="38100" t="12700" r="6350" b="57150"/>
                <wp:wrapNone/>
                <wp:docPr id="308" name="AutoShape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308350" cy="1968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A74383" id="AutoShape 195" o:spid="_x0000_s1026" type="#_x0000_t32" style="position:absolute;margin-left:95.65pt;margin-top:1.35pt;width:260.5pt;height:155pt;flip:x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">
                <v:stroke endarrow="block"/>
              </v:shape>
            </w:pict>
          </mc:Fallback>
        </mc:AlternateContent>
      </w:r>
    </w:p>
    <w:p w14:paraId="71D53F1E" w14:textId="77777777" w:rsidR="00230F5B" w:rsidRDefault="00230F5B" w:rsidP="00230F5B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050ABA15" wp14:editId="07915C0C">
            <wp:extent cx="5760720" cy="2176145"/>
            <wp:effectExtent l="19050" t="0" r="0" b="0"/>
            <wp:docPr id="219" name="Obraz 218" descr="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34CE6" w14:textId="77777777" w:rsidR="00230F5B" w:rsidRDefault="00230F5B" w:rsidP="00230F5B">
      <w:pPr>
        <w:rPr>
          <w:rFonts w:ascii="Arial" w:hAnsi="Arial" w:cs="Arial"/>
        </w:rPr>
      </w:pPr>
    </w:p>
    <w:p w14:paraId="5709D5B7" w14:textId="77777777" w:rsidR="00230F5B" w:rsidRDefault="00C53A3F" w:rsidP="00230F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dodajemy grupę </w:t>
      </w:r>
      <w:r>
        <w:rPr>
          <w:rFonts w:ascii="Arial" w:hAnsi="Arial" w:cs="Arial"/>
          <w:noProof/>
        </w:rPr>
        <w:drawing>
          <wp:inline distT="0" distB="0" distL="0" distR="0" wp14:anchorId="6E84F679" wp14:editId="7DF0700C">
            <wp:extent cx="3079750" cy="211521"/>
            <wp:effectExtent l="19050" t="0" r="6350" b="0"/>
            <wp:docPr id="220" name="Obraz 219" descr="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211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i zapisujemy </w:t>
      </w:r>
      <w:r>
        <w:rPr>
          <w:rFonts w:ascii="Arial" w:hAnsi="Arial" w:cs="Arial"/>
          <w:noProof/>
        </w:rPr>
        <w:drawing>
          <wp:inline distT="0" distB="0" distL="0" distR="0" wp14:anchorId="0C077260" wp14:editId="14BB83A7">
            <wp:extent cx="282575" cy="287713"/>
            <wp:effectExtent l="19050" t="0" r="3175" b="0"/>
            <wp:docPr id="221" name="Obraz 220" descr="S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VE.jp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2575" cy="287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8B63B" w14:textId="77777777" w:rsidR="00230F5B" w:rsidRDefault="00230F5B" w:rsidP="00230F5B">
      <w:pPr>
        <w:rPr>
          <w:rFonts w:ascii="Arial" w:hAnsi="Arial" w:cs="Arial"/>
        </w:rPr>
      </w:pPr>
    </w:p>
    <w:p w14:paraId="7953CCB9" w14:textId="77777777" w:rsidR="00230F5B" w:rsidRDefault="005E0322" w:rsidP="008907FB">
      <w:pPr>
        <w:pStyle w:val="Akapitzlist"/>
        <w:numPr>
          <w:ilvl w:val="1"/>
          <w:numId w:val="1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78B648AC" wp14:editId="040EF8BB">
                <wp:simplePos x="0" y="0"/>
                <wp:positionH relativeFrom="column">
                  <wp:posOffset>452755</wp:posOffset>
                </wp:positionH>
                <wp:positionV relativeFrom="paragraph">
                  <wp:posOffset>123825</wp:posOffset>
                </wp:positionV>
                <wp:extent cx="2489200" cy="431800"/>
                <wp:effectExtent l="28575" t="9525" r="6350" b="53975"/>
                <wp:wrapNone/>
                <wp:docPr id="307" name="AutoShape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489200" cy="431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AD3ED1" id="AutoShape 197" o:spid="_x0000_s1026" type="#_x0000_t32" style="position:absolute;margin-left:35.65pt;margin-top:9.75pt;width:196pt;height:34pt;flip:x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">
                <v:stroke endarrow="block"/>
              </v:shape>
            </w:pict>
          </mc:Fallback>
        </mc:AlternateContent>
      </w:r>
      <w:r w:rsidR="00C53A3F">
        <w:rPr>
          <w:rFonts w:ascii="Arial" w:hAnsi="Arial" w:cs="Arial"/>
        </w:rPr>
        <w:t>Opuszczamy konfigurację i w</w:t>
      </w:r>
      <w:r w:rsidR="00230F5B" w:rsidRPr="00C53A3F">
        <w:rPr>
          <w:rFonts w:ascii="Arial" w:hAnsi="Arial" w:cs="Arial"/>
        </w:rPr>
        <w:t xml:space="preserve">chodzimy do kartoteki kontrahentów </w:t>
      </w:r>
      <w:r w:rsidR="00C53A3F">
        <w:rPr>
          <w:rFonts w:ascii="Arial" w:hAnsi="Arial" w:cs="Arial"/>
        </w:rPr>
        <w:t>(OGÓLNE + KONTRAHENCI)</w:t>
      </w:r>
    </w:p>
    <w:p w14:paraId="1EE1C680" w14:textId="77777777" w:rsidR="00C53A3F" w:rsidRDefault="00C53A3F" w:rsidP="00C53A3F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D68D65B" wp14:editId="49F43248">
            <wp:extent cx="1146175" cy="868467"/>
            <wp:effectExtent l="19050" t="0" r="0" b="0"/>
            <wp:docPr id="223" name="Obraz 222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6175" cy="86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noProof/>
        </w:rPr>
        <w:drawing>
          <wp:inline distT="0" distB="0" distL="0" distR="0" wp14:anchorId="3839CA1A" wp14:editId="1C0B0809">
            <wp:extent cx="3238500" cy="657225"/>
            <wp:effectExtent l="19050" t="0" r="0" b="0"/>
            <wp:docPr id="224" name="Obraz 223" descr="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jp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E88D" w14:textId="77777777" w:rsidR="00C53A3F" w:rsidRPr="00C53A3F" w:rsidRDefault="00C53A3F" w:rsidP="00C53A3F">
      <w:pPr>
        <w:rPr>
          <w:rFonts w:ascii="Arial" w:hAnsi="Arial" w:cs="Arial"/>
        </w:rPr>
      </w:pPr>
    </w:p>
    <w:p w14:paraId="5D4E5112" w14:textId="77777777" w:rsidR="00230F5B" w:rsidRDefault="00C53A3F" w:rsidP="00230F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zaznaczamy na dole KLIENCI VIP i odbiorca i dodajemy </w:t>
      </w:r>
      <w:r w:rsidR="00AA70AD">
        <w:rPr>
          <w:rFonts w:ascii="Arial" w:hAnsi="Arial" w:cs="Arial"/>
        </w:rPr>
        <w:t>klienta w następujący sposób</w:t>
      </w:r>
    </w:p>
    <w:p w14:paraId="2089164D" w14:textId="77777777" w:rsidR="00AA70AD" w:rsidRDefault="00AA70AD" w:rsidP="00230F5B">
      <w:pPr>
        <w:rPr>
          <w:rFonts w:ascii="Arial" w:hAnsi="Arial" w:cs="Arial"/>
        </w:rPr>
      </w:pPr>
    </w:p>
    <w:p w14:paraId="46295DFE" w14:textId="77777777" w:rsidR="00AA70AD" w:rsidRDefault="00AA70AD" w:rsidP="00AA70AD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E400AC6" wp14:editId="29EA2F0A">
            <wp:extent cx="4203700" cy="3894632"/>
            <wp:effectExtent l="19050" t="0" r="6350" b="0"/>
            <wp:docPr id="225" name="Obraz 224" descr="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jp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4626" cy="389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A0D5" w14:textId="77777777" w:rsidR="00AA70AD" w:rsidRDefault="00AA70AD" w:rsidP="00AA70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W zakładce płatności dodajemy następujące warunki płatności </w:t>
      </w:r>
    </w:p>
    <w:p w14:paraId="0BB1D0C4" w14:textId="77777777" w:rsidR="00AA70AD" w:rsidRDefault="005E0322" w:rsidP="00AA70AD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181B55B2" wp14:editId="6BB356F1">
                <wp:simplePos x="0" y="0"/>
                <wp:positionH relativeFrom="column">
                  <wp:posOffset>1259205</wp:posOffset>
                </wp:positionH>
                <wp:positionV relativeFrom="paragraph">
                  <wp:posOffset>2116455</wp:posOffset>
                </wp:positionV>
                <wp:extent cx="3340100" cy="736600"/>
                <wp:effectExtent l="6350" t="57150" r="25400" b="6350"/>
                <wp:wrapNone/>
                <wp:docPr id="306" name="Auto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340100" cy="736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417887" id="AutoShape 202" o:spid="_x0000_s1026" type="#_x0000_t32" style="position:absolute;margin-left:99.15pt;margin-top:166.65pt;width:263pt;height:58pt;flip:y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5A1B4E1D" wp14:editId="6490A465">
                <wp:simplePos x="0" y="0"/>
                <wp:positionH relativeFrom="column">
                  <wp:posOffset>2580005</wp:posOffset>
                </wp:positionH>
                <wp:positionV relativeFrom="paragraph">
                  <wp:posOffset>902970</wp:posOffset>
                </wp:positionV>
                <wp:extent cx="1149350" cy="635"/>
                <wp:effectExtent l="12700" t="5715" r="9525" b="12700"/>
                <wp:wrapNone/>
                <wp:docPr id="305" name="AutoShap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93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3FCB34" id="AutoShape 200" o:spid="_x0000_s1026" type="#_x0000_t32" style="position:absolute;margin-left:203.15pt;margin-top:71.1pt;width:90.5pt;height:.0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" strokecolor="red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BFFAC2E" wp14:editId="3A7D335C">
                <wp:simplePos x="0" y="0"/>
                <wp:positionH relativeFrom="column">
                  <wp:posOffset>4034155</wp:posOffset>
                </wp:positionH>
                <wp:positionV relativeFrom="paragraph">
                  <wp:posOffset>1170305</wp:posOffset>
                </wp:positionV>
                <wp:extent cx="1149350" cy="635"/>
                <wp:effectExtent l="9525" t="6350" r="12700" b="12065"/>
                <wp:wrapNone/>
                <wp:docPr id="304" name="AutoShape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93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AE4196" id="AutoShape 201" o:spid="_x0000_s1026" type="#_x0000_t32" style="position:absolute;margin-left:317.65pt;margin-top:92.15pt;width:90.5pt;height:.0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" strokecolor="red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7028114F" wp14:editId="4C2CE914">
                <wp:simplePos x="0" y="0"/>
                <wp:positionH relativeFrom="column">
                  <wp:posOffset>1157605</wp:posOffset>
                </wp:positionH>
                <wp:positionV relativeFrom="paragraph">
                  <wp:posOffset>903605</wp:posOffset>
                </wp:positionV>
                <wp:extent cx="1149350" cy="635"/>
                <wp:effectExtent l="9525" t="6350" r="12700" b="12065"/>
                <wp:wrapNone/>
                <wp:docPr id="303" name="AutoShap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93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898D15" id="AutoShape 199" o:spid="_x0000_s1026" type="#_x0000_t32" style="position:absolute;margin-left:91.15pt;margin-top:71.15pt;width:90.5pt;height:.0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" strokecolor="red"/>
            </w:pict>
          </mc:Fallback>
        </mc:AlternateContent>
      </w:r>
      <w:r w:rsidR="00AA70AD">
        <w:rPr>
          <w:rFonts w:ascii="Arial" w:hAnsi="Arial" w:cs="Arial"/>
          <w:noProof/>
        </w:rPr>
        <w:drawing>
          <wp:inline distT="0" distB="0" distL="0" distR="0" wp14:anchorId="71F674F6" wp14:editId="16F1F343">
            <wp:extent cx="5137150" cy="2594057"/>
            <wp:effectExtent l="19050" t="0" r="6350" b="0"/>
            <wp:docPr id="226" name="Obraz 225" descr="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jp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38283" cy="259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2AA52" w14:textId="77777777" w:rsidR="00AA70AD" w:rsidRDefault="00AA70AD" w:rsidP="00AA70AD">
      <w:pPr>
        <w:rPr>
          <w:rFonts w:ascii="Arial" w:hAnsi="Arial" w:cs="Arial"/>
        </w:rPr>
      </w:pPr>
    </w:p>
    <w:p w14:paraId="5E6CF1B1" w14:textId="77777777" w:rsidR="00AA70AD" w:rsidRDefault="00AA70AD" w:rsidP="00AA70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oraz za pomocą </w:t>
      </w:r>
      <w:r>
        <w:rPr>
          <w:rFonts w:ascii="Arial" w:hAnsi="Arial" w:cs="Arial"/>
          <w:noProof/>
        </w:rPr>
        <w:drawing>
          <wp:inline distT="0" distB="0" distL="0" distR="0" wp14:anchorId="5B0E0869" wp14:editId="44659164">
            <wp:extent cx="273050" cy="248671"/>
            <wp:effectExtent l="19050" t="0" r="0" b="0"/>
            <wp:docPr id="228" name="Obraz 227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050" cy="24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dodajemy rachunek bankowy kontrahenta i zapisujemy</w:t>
      </w:r>
      <w:r>
        <w:rPr>
          <w:rFonts w:ascii="Arial" w:hAnsi="Arial" w:cs="Arial"/>
          <w:noProof/>
        </w:rPr>
        <w:drawing>
          <wp:inline distT="0" distB="0" distL="0" distR="0" wp14:anchorId="07877CBA" wp14:editId="73C8A56A">
            <wp:extent cx="250825" cy="255385"/>
            <wp:effectExtent l="19050" t="0" r="0" b="0"/>
            <wp:docPr id="229" name="Obraz 228" descr="S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VE.jp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825" cy="25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EE57" w14:textId="77777777" w:rsidR="00AA70AD" w:rsidRDefault="005E0322" w:rsidP="00AA70AD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737EB609" wp14:editId="5F1A7213">
                <wp:simplePos x="0" y="0"/>
                <wp:positionH relativeFrom="column">
                  <wp:posOffset>4497705</wp:posOffset>
                </wp:positionH>
                <wp:positionV relativeFrom="paragraph">
                  <wp:posOffset>40005</wp:posOffset>
                </wp:positionV>
                <wp:extent cx="317500" cy="368300"/>
                <wp:effectExtent l="6350" t="12065" r="47625" b="48260"/>
                <wp:wrapNone/>
                <wp:docPr id="302" name="AutoShape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7500" cy="368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EF649" id="AutoShape 203" o:spid="_x0000_s1026" type="#_x0000_t32" style="position:absolute;margin-left:354.15pt;margin-top:3.15pt;width:25pt;height:29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">
                <v:stroke endarrow="block"/>
              </v:shape>
            </w:pict>
          </mc:Fallback>
        </mc:AlternateContent>
      </w:r>
    </w:p>
    <w:p w14:paraId="31444DAF" w14:textId="77777777" w:rsidR="00AA70AD" w:rsidRDefault="00AA70AD" w:rsidP="00230F5B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4973805" wp14:editId="084CC7A0">
            <wp:extent cx="5189733" cy="1503947"/>
            <wp:effectExtent l="19050" t="0" r="0" b="0"/>
            <wp:docPr id="227" name="Obraz 226" descr="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jp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90877" cy="150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4F064" w14:textId="77777777" w:rsidR="00230F5B" w:rsidRDefault="00230F5B" w:rsidP="00230F5B">
      <w:pPr>
        <w:rPr>
          <w:rFonts w:ascii="Arial" w:hAnsi="Arial" w:cs="Arial"/>
        </w:rPr>
      </w:pPr>
    </w:p>
    <w:p w14:paraId="4F67008C" w14:textId="77777777" w:rsidR="00A97D23" w:rsidRDefault="00AA70AD" w:rsidP="00230F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W zakładce </w:t>
      </w:r>
      <w:r w:rsidR="00A97D23">
        <w:rPr>
          <w:rFonts w:ascii="Arial" w:hAnsi="Arial" w:cs="Arial"/>
        </w:rPr>
        <w:t>HANDLOWE ustalamy następujące warunki:</w:t>
      </w:r>
      <w:r w:rsidR="00A97D23">
        <w:rPr>
          <w:rFonts w:ascii="Arial" w:hAnsi="Arial" w:cs="Arial"/>
          <w:noProof/>
        </w:rPr>
        <w:drawing>
          <wp:inline distT="0" distB="0" distL="0" distR="0" wp14:anchorId="0492F442" wp14:editId="14B1451F">
            <wp:extent cx="2838450" cy="1504379"/>
            <wp:effectExtent l="19050" t="0" r="0" b="0"/>
            <wp:docPr id="230" name="Obraz 229" descr="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.jp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150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D23">
        <w:rPr>
          <w:rFonts w:ascii="Arial" w:hAnsi="Arial" w:cs="Arial"/>
          <w:noProof/>
        </w:rPr>
        <w:drawing>
          <wp:inline distT="0" distB="0" distL="0" distR="0" wp14:anchorId="6FB57220" wp14:editId="1EE83ADA">
            <wp:extent cx="1323975" cy="571500"/>
            <wp:effectExtent l="19050" t="0" r="9525" b="0"/>
            <wp:docPr id="231" name="Obraz 230" descr="Bez nazw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z nazwy.jp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CDAFE" w14:textId="77777777" w:rsidR="00A97D23" w:rsidRDefault="00A97D23" w:rsidP="00230F5B">
      <w:pPr>
        <w:rPr>
          <w:rFonts w:ascii="Arial" w:hAnsi="Arial" w:cs="Arial"/>
        </w:rPr>
      </w:pPr>
    </w:p>
    <w:p w14:paraId="5FBA1DD6" w14:textId="77777777" w:rsidR="00A97D23" w:rsidRDefault="00A97D23" w:rsidP="00230F5B">
      <w:pPr>
        <w:rPr>
          <w:rFonts w:ascii="Arial" w:hAnsi="Arial" w:cs="Arial"/>
        </w:rPr>
      </w:pPr>
      <w:r>
        <w:rPr>
          <w:rFonts w:ascii="Arial" w:hAnsi="Arial" w:cs="Arial"/>
        </w:rPr>
        <w:t>W zakładce KSIĘGOWE należy wprowadzić w następujący sposób:</w:t>
      </w:r>
    </w:p>
    <w:p w14:paraId="0217733D" w14:textId="77777777" w:rsidR="00A97D23" w:rsidRDefault="00A97D23" w:rsidP="00230F5B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E266F2C" wp14:editId="3383CABE">
            <wp:extent cx="2266950" cy="937240"/>
            <wp:effectExtent l="19050" t="0" r="0" b="0"/>
            <wp:docPr id="232" name="Obraz 231" descr="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.jp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93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8C21" w14:textId="77777777" w:rsidR="00A97D23" w:rsidRDefault="00A97D23" w:rsidP="00230F5B">
      <w:pPr>
        <w:rPr>
          <w:rFonts w:ascii="Arial" w:hAnsi="Arial" w:cs="Arial"/>
        </w:rPr>
      </w:pPr>
    </w:p>
    <w:p w14:paraId="6E88A4D4" w14:textId="77777777" w:rsidR="00A97D23" w:rsidRDefault="00A97D23" w:rsidP="00230F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zapisujemy kartę kontrahenta </w:t>
      </w:r>
      <w:r>
        <w:rPr>
          <w:rFonts w:ascii="Arial" w:hAnsi="Arial" w:cs="Arial"/>
          <w:noProof/>
        </w:rPr>
        <w:drawing>
          <wp:inline distT="0" distB="0" distL="0" distR="0" wp14:anchorId="6205BA1B" wp14:editId="10C18AE8">
            <wp:extent cx="231775" cy="235989"/>
            <wp:effectExtent l="19050" t="0" r="0" b="0"/>
            <wp:docPr id="233" name="Obraz 232" descr="S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VE.jp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775" cy="23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5DDE" w14:textId="77777777" w:rsidR="00A97D23" w:rsidRDefault="00A97D23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6A5C313" w14:textId="77777777" w:rsidR="00A97D23" w:rsidRDefault="00A97D23" w:rsidP="00230F5B">
      <w:pPr>
        <w:rPr>
          <w:rFonts w:ascii="Arial" w:hAnsi="Arial" w:cs="Arial"/>
        </w:rPr>
      </w:pPr>
    </w:p>
    <w:p w14:paraId="403976EF" w14:textId="77777777" w:rsidR="00372535" w:rsidRPr="00372535" w:rsidRDefault="00372535" w:rsidP="003725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 w:rsidRPr="00372535">
        <w:rPr>
          <w:rFonts w:ascii="Arial" w:hAnsi="Arial" w:cs="Arial"/>
          <w:b/>
        </w:rPr>
        <w:t>PLAN KONT</w:t>
      </w:r>
    </w:p>
    <w:p w14:paraId="77949027" w14:textId="77777777" w:rsidR="00372535" w:rsidRDefault="00372535" w:rsidP="00372535">
      <w:pPr>
        <w:rPr>
          <w:rFonts w:ascii="Arial" w:hAnsi="Arial" w:cs="Arial"/>
        </w:rPr>
      </w:pPr>
    </w:p>
    <w:p w14:paraId="196B2680" w14:textId="77777777" w:rsidR="00372535" w:rsidRDefault="005E0322" w:rsidP="00372535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BFAABBD" wp14:editId="0A9B5A1D">
                <wp:simplePos x="0" y="0"/>
                <wp:positionH relativeFrom="column">
                  <wp:posOffset>1678305</wp:posOffset>
                </wp:positionH>
                <wp:positionV relativeFrom="paragraph">
                  <wp:posOffset>788670</wp:posOffset>
                </wp:positionV>
                <wp:extent cx="768350" cy="514350"/>
                <wp:effectExtent l="44450" t="50165" r="6350" b="6985"/>
                <wp:wrapNone/>
                <wp:docPr id="301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768350" cy="5143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A774DE" id="AutoShape 33" o:spid="_x0000_s1026" type="#_x0000_t32" style="position:absolute;margin-left:132.15pt;margin-top:62.1pt;width:60.5pt;height:40.5pt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">
                <v:stroke endarrow="block"/>
              </v:shape>
            </w:pict>
          </mc:Fallback>
        </mc:AlternateContent>
      </w:r>
      <w:r w:rsidR="00372535">
        <w:rPr>
          <w:rFonts w:ascii="Arial" w:hAnsi="Arial" w:cs="Arial"/>
          <w:noProof/>
        </w:rPr>
        <w:drawing>
          <wp:inline distT="0" distB="0" distL="0" distR="0" wp14:anchorId="04DCC61B" wp14:editId="24A8BCCC">
            <wp:extent cx="4498975" cy="1156879"/>
            <wp:effectExtent l="19050" t="0" r="0" b="0"/>
            <wp:docPr id="71" name="Obraz 70" descr="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jp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8975" cy="115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0B991" w14:textId="77777777" w:rsidR="00372535" w:rsidRDefault="00372535" w:rsidP="00372535">
      <w:pPr>
        <w:rPr>
          <w:rFonts w:ascii="Arial" w:hAnsi="Arial" w:cs="Arial"/>
        </w:rPr>
      </w:pPr>
    </w:p>
    <w:p w14:paraId="1CCBCAF1" w14:textId="77777777" w:rsidR="00F72D5A" w:rsidRDefault="00F72D5A" w:rsidP="008907FB">
      <w:pPr>
        <w:numPr>
          <w:ilvl w:val="1"/>
          <w:numId w:val="1"/>
        </w:numPr>
        <w:tabs>
          <w:tab w:val="clear" w:pos="1440"/>
          <w:tab w:val="num" w:pos="567"/>
        </w:tabs>
        <w:ind w:left="567" w:hanging="567"/>
        <w:rPr>
          <w:rFonts w:ascii="Arial" w:hAnsi="Arial" w:cs="Arial"/>
        </w:rPr>
      </w:pPr>
      <w:r>
        <w:rPr>
          <w:rFonts w:ascii="Arial" w:hAnsi="Arial" w:cs="Arial"/>
        </w:rPr>
        <w:t xml:space="preserve">Należy wejść do </w:t>
      </w:r>
      <w:r>
        <w:rPr>
          <w:rFonts w:ascii="Arial" w:hAnsi="Arial" w:cs="Arial"/>
          <w:i/>
          <w:iCs/>
        </w:rPr>
        <w:t>Księgowość</w:t>
      </w:r>
      <w:r w:rsidR="00372535"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</w:rPr>
        <w:t xml:space="preserve">– </w:t>
      </w:r>
      <w:r w:rsidRPr="00372535">
        <w:rPr>
          <w:rFonts w:ascii="Arial" w:hAnsi="Arial" w:cs="Arial"/>
          <w:b/>
          <w:i/>
          <w:iCs/>
        </w:rPr>
        <w:t>plan kont</w:t>
      </w:r>
      <w:r>
        <w:rPr>
          <w:rFonts w:ascii="Arial" w:hAnsi="Arial" w:cs="Arial"/>
        </w:rPr>
        <w:t xml:space="preserve"> (jeśli okno puste można wygenerować zakładowy plan kont &gt;&gt;&gt; ikona w lewym dolnym rogu</w:t>
      </w:r>
      <w:r>
        <w:rPr>
          <w:rFonts w:ascii="Tahoma" w:hAnsi="Tahoma" w:cs="Tahoma"/>
          <w:noProof/>
          <w:szCs w:val="18"/>
        </w:rPr>
        <w:t xml:space="preserve"> </w:t>
      </w:r>
      <w:r>
        <w:rPr>
          <w:rFonts w:ascii="Tahoma" w:hAnsi="Tahoma" w:cs="Tahoma"/>
          <w:noProof/>
          <w:szCs w:val="18"/>
        </w:rPr>
        <w:drawing>
          <wp:inline distT="0" distB="0" distL="0" distR="0" wp14:anchorId="785FA06B" wp14:editId="079A1F90">
            <wp:extent cx="333375" cy="228600"/>
            <wp:effectExtent l="19050" t="0" r="9525" b="0"/>
            <wp:docPr id="18" name="Obraz 18" descr="ge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gener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dla </w:t>
      </w:r>
      <w:proofErr w:type="spellStart"/>
      <w:r>
        <w:rPr>
          <w:rFonts w:ascii="Arial" w:hAnsi="Arial" w:cs="Arial"/>
        </w:rPr>
        <w:t>sp.zoo</w:t>
      </w:r>
      <w:proofErr w:type="spellEnd"/>
      <w:r>
        <w:rPr>
          <w:rFonts w:ascii="Arial" w:hAnsi="Arial" w:cs="Arial"/>
        </w:rPr>
        <w:t>., działalność: produkcyjna, usługowa i handlowa, konta 4 i 5),  a następnie:</w:t>
      </w:r>
    </w:p>
    <w:p w14:paraId="51353C2B" w14:textId="77777777" w:rsidR="00F72D5A" w:rsidRDefault="00F72D5A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Sprawdzić czy konto 201-2-1 jest słownikowe (wejść do środka);</w:t>
      </w:r>
    </w:p>
    <w:p w14:paraId="02521571" w14:textId="77777777" w:rsidR="00F72D5A" w:rsidRDefault="00F72D5A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 planie kont zaznaczyć na dole parametr </w:t>
      </w:r>
      <w:r w:rsidR="00372535">
        <w:rPr>
          <w:rFonts w:ascii="Arial" w:hAnsi="Arial" w:cs="Arial"/>
        </w:rPr>
        <w:t>POKAZUJ KONTA SŁOWNIKOWE</w:t>
      </w:r>
    </w:p>
    <w:p w14:paraId="220D3F08" w14:textId="77777777" w:rsidR="00372535" w:rsidRDefault="005E0322" w:rsidP="00372535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EB98000" wp14:editId="6D704BAD">
                <wp:simplePos x="0" y="0"/>
                <wp:positionH relativeFrom="column">
                  <wp:posOffset>3272155</wp:posOffset>
                </wp:positionH>
                <wp:positionV relativeFrom="paragraph">
                  <wp:posOffset>24130</wp:posOffset>
                </wp:positionV>
                <wp:extent cx="622300" cy="1123950"/>
                <wp:effectExtent l="57150" t="8255" r="6350" b="39370"/>
                <wp:wrapNone/>
                <wp:docPr id="300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22300" cy="1123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71F51E" id="AutoShape 34" o:spid="_x0000_s1026" type="#_x0000_t32" style="position:absolute;margin-left:257.65pt;margin-top:1.9pt;width:49pt;height:88.5pt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">
                <v:stroke endarrow="block"/>
              </v:shape>
            </w:pict>
          </mc:Fallback>
        </mc:AlternateContent>
      </w:r>
    </w:p>
    <w:p w14:paraId="7137EB79" w14:textId="77777777" w:rsidR="00372535" w:rsidRDefault="0053000B" w:rsidP="0053000B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8141739" wp14:editId="05CBA46D">
            <wp:extent cx="3000375" cy="1373573"/>
            <wp:effectExtent l="19050" t="0" r="9525" b="0"/>
            <wp:docPr id="72" name="Obraz 71" descr="17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B.jp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37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18270" w14:textId="77777777" w:rsidR="00F72D5A" w:rsidRDefault="00F72D5A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jąc zaznaczone konto 201-2-1 dodać konto analityczne (obok </w:t>
      </w:r>
      <w:r>
        <w:rPr>
          <w:rFonts w:ascii="Arial" w:hAnsi="Arial" w:cs="Arial"/>
          <w:noProof/>
        </w:rPr>
        <w:drawing>
          <wp:inline distT="0" distB="0" distL="0" distR="0" wp14:anchorId="706F9E58" wp14:editId="051A9161">
            <wp:extent cx="285750" cy="190500"/>
            <wp:effectExtent l="19050" t="0" r="0" b="0"/>
            <wp:docPr id="19" name="Obraz 19" descr="plusikstr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lusikstrz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strzałka w dół i dodaj konto na niższym poziomie), a następnie wybrać kontrahenta Aloza i zapisać</w:t>
      </w:r>
    </w:p>
    <w:p w14:paraId="1705B15F" w14:textId="77777777" w:rsidR="0053000B" w:rsidRPr="0053000B" w:rsidRDefault="003832BB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6747F002" wp14:editId="4DCF584A">
                <wp:simplePos x="0" y="0"/>
                <wp:positionH relativeFrom="column">
                  <wp:posOffset>3843655</wp:posOffset>
                </wp:positionH>
                <wp:positionV relativeFrom="paragraph">
                  <wp:posOffset>2256790</wp:posOffset>
                </wp:positionV>
                <wp:extent cx="793750" cy="393700"/>
                <wp:effectExtent l="0" t="0" r="25400" b="25400"/>
                <wp:wrapNone/>
                <wp:docPr id="438" name="Prostokąt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" cy="393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1D72C7" w14:textId="77777777" w:rsidR="00602705" w:rsidRPr="003832BB" w:rsidRDefault="00602705" w:rsidP="003832BB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7F002" id="Prostokąt 438" o:spid="_x0000_s1030" style="position:absolute;left:0;text-align:left;margin-left:302.65pt;margin-top:177.7pt;width:62.5pt;height:31pt;z-index:251950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" fillcolor="white [3201]" strokecolor="#4f81bd [3204]" strokeweight="2pt">
                <v:textbox>
                  <w:txbxContent>
                    <w:p w14:paraId="591D72C7" w14:textId="77777777" w:rsidR="00602705" w:rsidRPr="003832BB" w:rsidRDefault="00602705" w:rsidP="003832BB">
                      <w:pPr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67AE760" wp14:editId="540B1535">
                <wp:simplePos x="0" y="0"/>
                <wp:positionH relativeFrom="column">
                  <wp:posOffset>1322705</wp:posOffset>
                </wp:positionH>
                <wp:positionV relativeFrom="paragraph">
                  <wp:posOffset>325120</wp:posOffset>
                </wp:positionV>
                <wp:extent cx="558800" cy="1695450"/>
                <wp:effectExtent l="60325" t="5080" r="9525" b="33020"/>
                <wp:wrapNone/>
                <wp:docPr id="299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58800" cy="1695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1C20E7" id="AutoShape 35" o:spid="_x0000_s1026" type="#_x0000_t32" style="position:absolute;margin-left:104.15pt;margin-top:25.6pt;width:44pt;height:133.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">
                <v:stroke endarrow="block"/>
              </v:shape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8396918" wp14:editId="5D81AB90">
                <wp:simplePos x="0" y="0"/>
                <wp:positionH relativeFrom="column">
                  <wp:posOffset>3272155</wp:posOffset>
                </wp:positionH>
                <wp:positionV relativeFrom="paragraph">
                  <wp:posOffset>325120</wp:posOffset>
                </wp:positionV>
                <wp:extent cx="622300" cy="1631950"/>
                <wp:effectExtent l="57150" t="5080" r="6350" b="39370"/>
                <wp:wrapNone/>
                <wp:docPr id="298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22300" cy="1631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96706" id="AutoShape 37" o:spid="_x0000_s1026" type="#_x0000_t32" style="position:absolute;margin-left:257.65pt;margin-top:25.6pt;width:49pt;height:128.5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">
                <v:stroke endarrow="block"/>
              </v:shape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9F9817" wp14:editId="4F9A8FF5">
                <wp:simplePos x="0" y="0"/>
                <wp:positionH relativeFrom="column">
                  <wp:posOffset>2402205</wp:posOffset>
                </wp:positionH>
                <wp:positionV relativeFrom="paragraph">
                  <wp:posOffset>325120</wp:posOffset>
                </wp:positionV>
                <wp:extent cx="330200" cy="1695450"/>
                <wp:effectExtent l="53975" t="5080" r="6350" b="23495"/>
                <wp:wrapNone/>
                <wp:docPr id="297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30200" cy="1695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D0C6C7" id="AutoShape 36" o:spid="_x0000_s1026" type="#_x0000_t32" style="position:absolute;margin-left:189.15pt;margin-top:25.6pt;width:26pt;height:133.5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">
                <v:stroke endarrow="block"/>
              </v:shape>
            </w:pict>
          </mc:Fallback>
        </mc:AlternateContent>
      </w:r>
      <w:r w:rsidR="00F72D5A" w:rsidRPr="0053000B">
        <w:rPr>
          <w:rFonts w:ascii="Arial" w:hAnsi="Arial" w:cs="Arial"/>
        </w:rPr>
        <w:t xml:space="preserve">Znaleźć konto 330 – Towary, edytować i zaznaczyć w nim </w:t>
      </w:r>
      <w:r w:rsidR="0053000B" w:rsidRPr="0053000B">
        <w:rPr>
          <w:rFonts w:ascii="Arial" w:hAnsi="Arial" w:cs="Arial"/>
        </w:rPr>
        <w:br/>
      </w:r>
      <w:r w:rsidR="00F72D5A" w:rsidRPr="0053000B">
        <w:rPr>
          <w:rFonts w:ascii="Arial" w:hAnsi="Arial" w:cs="Arial"/>
        </w:rPr>
        <w:t xml:space="preserve">parametr </w:t>
      </w:r>
      <w:r w:rsidR="00F72D5A" w:rsidRPr="0053000B">
        <w:rPr>
          <w:rFonts w:ascii="Arial" w:hAnsi="Arial" w:cs="Arial"/>
          <w:b/>
          <w:i/>
          <w:iCs/>
        </w:rPr>
        <w:t>słownikowe</w:t>
      </w:r>
      <w:r w:rsidR="0053000B">
        <w:rPr>
          <w:rFonts w:ascii="Arial" w:hAnsi="Arial" w:cs="Arial"/>
          <w:b/>
          <w:i/>
          <w:iCs/>
        </w:rPr>
        <w:t xml:space="preserve">, słownik towary </w:t>
      </w:r>
      <w:r w:rsidR="00F72D5A" w:rsidRPr="0053000B">
        <w:rPr>
          <w:rFonts w:ascii="Arial" w:hAnsi="Arial" w:cs="Arial"/>
        </w:rPr>
        <w:t xml:space="preserve">oraz </w:t>
      </w:r>
      <w:r w:rsidR="00F72D5A" w:rsidRPr="0053000B">
        <w:rPr>
          <w:rFonts w:ascii="Arial" w:hAnsi="Arial" w:cs="Arial"/>
          <w:b/>
          <w:i/>
          <w:iCs/>
        </w:rPr>
        <w:t>podział wg grup</w:t>
      </w:r>
      <w:r w:rsidR="00F72D5A" w:rsidRPr="0053000B">
        <w:rPr>
          <w:rFonts w:ascii="Arial" w:hAnsi="Arial" w:cs="Arial"/>
          <w:i/>
          <w:iCs/>
        </w:rPr>
        <w:t xml:space="preserve">. </w:t>
      </w:r>
      <w:r w:rsidR="0053000B">
        <w:rPr>
          <w:rFonts w:ascii="Arial" w:hAnsi="Arial" w:cs="Arial"/>
          <w:noProof/>
        </w:rPr>
        <w:drawing>
          <wp:inline distT="0" distB="0" distL="0" distR="0" wp14:anchorId="77918F87" wp14:editId="263C32F8">
            <wp:extent cx="3937000" cy="2446361"/>
            <wp:effectExtent l="19050" t="0" r="6350" b="0"/>
            <wp:docPr id="73" name="Obraz 72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244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4335" w14:textId="77777777" w:rsidR="0053000B" w:rsidRPr="0053000B" w:rsidRDefault="0053000B" w:rsidP="0053000B">
      <w:pPr>
        <w:spacing w:after="200" w:line="276" w:lineRule="auto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br w:type="page"/>
      </w:r>
    </w:p>
    <w:p w14:paraId="4A891CD9" w14:textId="77777777" w:rsidR="0053000B" w:rsidRPr="0053000B" w:rsidRDefault="005E0322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  <w:i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E7C108F" wp14:editId="28942E32">
                <wp:simplePos x="0" y="0"/>
                <wp:positionH relativeFrom="column">
                  <wp:posOffset>2802255</wp:posOffset>
                </wp:positionH>
                <wp:positionV relativeFrom="paragraph">
                  <wp:posOffset>407670</wp:posOffset>
                </wp:positionV>
                <wp:extent cx="565150" cy="450850"/>
                <wp:effectExtent l="6350" t="12065" r="47625" b="51435"/>
                <wp:wrapNone/>
                <wp:docPr id="29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150" cy="450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BA180" id="AutoShape 39" o:spid="_x0000_s1026" type="#_x0000_t32" style="position:absolute;margin-left:220.65pt;margin-top:32.1pt;width:44.5pt;height:35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7BCEB89" wp14:editId="05A4C987">
                <wp:simplePos x="0" y="0"/>
                <wp:positionH relativeFrom="column">
                  <wp:posOffset>903605</wp:posOffset>
                </wp:positionH>
                <wp:positionV relativeFrom="paragraph">
                  <wp:posOffset>236220</wp:posOffset>
                </wp:positionV>
                <wp:extent cx="165100" cy="660400"/>
                <wp:effectExtent l="60325" t="12065" r="12700" b="32385"/>
                <wp:wrapNone/>
                <wp:docPr id="295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5100" cy="660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17933" id="AutoShape 38" o:spid="_x0000_s1026" type="#_x0000_t32" style="position:absolute;margin-left:71.15pt;margin-top:18.6pt;width:13pt;height:52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">
                <v:stroke endarrow="block"/>
              </v:shape>
            </w:pict>
          </mc:Fallback>
        </mc:AlternateContent>
      </w:r>
      <w:r w:rsidR="0053000B">
        <w:rPr>
          <w:rFonts w:ascii="Arial" w:hAnsi="Arial" w:cs="Arial"/>
          <w:iCs/>
        </w:rPr>
        <w:t>Następnie wyjść z edycji konta i</w:t>
      </w:r>
      <w:r w:rsidR="0053000B">
        <w:rPr>
          <w:rFonts w:ascii="Arial" w:hAnsi="Arial" w:cs="Arial"/>
        </w:rPr>
        <w:t xml:space="preserve"> dodać do niego konta analityczne </w:t>
      </w:r>
      <w:r w:rsidR="0053000B">
        <w:rPr>
          <w:rFonts w:ascii="Arial" w:hAnsi="Arial" w:cs="Arial"/>
        </w:rPr>
        <w:br/>
        <w:t xml:space="preserve">I – poziom </w:t>
      </w:r>
      <w:r w:rsidR="0053000B">
        <w:rPr>
          <w:rFonts w:ascii="Arial" w:hAnsi="Arial" w:cs="Arial"/>
          <w:i/>
          <w:iCs/>
        </w:rPr>
        <w:t xml:space="preserve">Akcesoria </w:t>
      </w:r>
      <w:r w:rsidR="0053000B">
        <w:rPr>
          <w:rFonts w:ascii="Arial" w:hAnsi="Arial" w:cs="Arial"/>
        </w:rPr>
        <w:t xml:space="preserve">i </w:t>
      </w:r>
      <w:r w:rsidR="0053000B">
        <w:rPr>
          <w:rFonts w:ascii="Arial" w:hAnsi="Arial" w:cs="Arial"/>
        </w:rPr>
        <w:br/>
        <w:t xml:space="preserve">II poziom – </w:t>
      </w:r>
      <w:r w:rsidR="0053000B">
        <w:rPr>
          <w:rFonts w:ascii="Arial" w:hAnsi="Arial" w:cs="Arial"/>
          <w:i/>
          <w:iCs/>
        </w:rPr>
        <w:t>piła elektryczna</w:t>
      </w:r>
    </w:p>
    <w:p w14:paraId="09248D72" w14:textId="77777777" w:rsidR="0053000B" w:rsidRPr="0053000B" w:rsidRDefault="003832BB" w:rsidP="0053000B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1DD402F5" wp14:editId="69822C58">
                <wp:simplePos x="0" y="0"/>
                <wp:positionH relativeFrom="column">
                  <wp:posOffset>4751705</wp:posOffset>
                </wp:positionH>
                <wp:positionV relativeFrom="paragraph">
                  <wp:posOffset>1297305</wp:posOffset>
                </wp:positionV>
                <wp:extent cx="793750" cy="393700"/>
                <wp:effectExtent l="0" t="0" r="25400" b="25400"/>
                <wp:wrapNone/>
                <wp:docPr id="439" name="Prostokąt 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" cy="393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2BC0404" w14:textId="77777777" w:rsidR="00602705" w:rsidRPr="003832BB" w:rsidRDefault="00602705" w:rsidP="003832BB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402F5" id="Prostokąt 439" o:spid="_x0000_s1031" style="position:absolute;margin-left:374.15pt;margin-top:102.15pt;width:62.5pt;height:31pt;z-index:251952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" fillcolor="window" strokecolor="#4f81bd" strokeweight="2pt">
                <v:textbox>
                  <w:txbxContent>
                    <w:p w14:paraId="12BC0404" w14:textId="77777777" w:rsidR="00602705" w:rsidRPr="003832BB" w:rsidRDefault="00602705" w:rsidP="003832BB">
                      <w:pPr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3000B">
        <w:rPr>
          <w:rFonts w:ascii="Arial" w:hAnsi="Arial" w:cs="Arial"/>
          <w:noProof/>
        </w:rPr>
        <w:drawing>
          <wp:inline distT="0" distB="0" distL="0" distR="0" wp14:anchorId="41EC26C7" wp14:editId="1B986EF8">
            <wp:extent cx="2800350" cy="1733789"/>
            <wp:effectExtent l="19050" t="0" r="0" b="0"/>
            <wp:docPr id="74" name="Obraz 73" descr="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b.jp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0153" cy="1733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000B">
        <w:rPr>
          <w:rFonts w:ascii="Arial" w:hAnsi="Arial" w:cs="Arial"/>
          <w:noProof/>
        </w:rPr>
        <w:drawing>
          <wp:inline distT="0" distB="0" distL="0" distR="0" wp14:anchorId="41E5EF4B" wp14:editId="2D19E9DD">
            <wp:extent cx="2827887" cy="1733550"/>
            <wp:effectExtent l="19050" t="0" r="0" b="0"/>
            <wp:docPr id="75" name="Obraz 74" descr="1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c.jp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32994" cy="173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155F" w14:textId="77777777" w:rsidR="0053000B" w:rsidRPr="0053000B" w:rsidRDefault="0053000B" w:rsidP="0053000B">
      <w:pPr>
        <w:ind w:left="1776"/>
        <w:jc w:val="center"/>
        <w:rPr>
          <w:rFonts w:ascii="Arial" w:hAnsi="Arial" w:cs="Arial"/>
        </w:rPr>
      </w:pPr>
    </w:p>
    <w:p w14:paraId="4067B7E0" w14:textId="77777777" w:rsidR="00F72D5A" w:rsidRDefault="00F72D5A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Do konta 330 należy dodać analitykę I – Rośliny, a do niej na drugim poziomie</w:t>
      </w:r>
    </w:p>
    <w:p w14:paraId="6605E876" w14:textId="77777777" w:rsidR="00F72D5A" w:rsidRDefault="00F72D5A" w:rsidP="008907FB">
      <w:pPr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GLAKI_CYPRYS</w:t>
      </w:r>
    </w:p>
    <w:p w14:paraId="0BB3D9C7" w14:textId="77777777" w:rsidR="00F72D5A" w:rsidRDefault="00F72D5A" w:rsidP="008907FB">
      <w:pPr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GLAKI_JAŁOWIEC</w:t>
      </w:r>
    </w:p>
    <w:p w14:paraId="0DB651C8" w14:textId="77777777" w:rsidR="00F72D5A" w:rsidRDefault="00F72D5A" w:rsidP="008907FB">
      <w:pPr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RÓŻA_PN</w:t>
      </w:r>
    </w:p>
    <w:p w14:paraId="266C18C2" w14:textId="77777777" w:rsidR="00F72D5A" w:rsidRDefault="00F72D5A" w:rsidP="008907FB">
      <w:pPr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TUJE_3L</w:t>
      </w:r>
    </w:p>
    <w:p w14:paraId="1BFE9FAC" w14:textId="77777777" w:rsidR="0053000B" w:rsidRDefault="0053000B" w:rsidP="0053000B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62D800D" wp14:editId="2A96587A">
            <wp:extent cx="5760720" cy="1075690"/>
            <wp:effectExtent l="19050" t="0" r="0" b="0"/>
            <wp:docPr id="76" name="Obraz 75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0511E" w14:textId="77777777" w:rsidR="0053000B" w:rsidRPr="009B1C4A" w:rsidRDefault="0053000B" w:rsidP="0053000B">
      <w:pPr>
        <w:rPr>
          <w:rFonts w:ascii="Arial" w:hAnsi="Arial" w:cs="Arial"/>
        </w:rPr>
      </w:pPr>
    </w:p>
    <w:p w14:paraId="4874B840" w14:textId="77777777" w:rsidR="0053000B" w:rsidRPr="00F818E0" w:rsidRDefault="003832BB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64CD0D6B" wp14:editId="2988BE8E">
                <wp:simplePos x="0" y="0"/>
                <wp:positionH relativeFrom="column">
                  <wp:posOffset>3900805</wp:posOffset>
                </wp:positionH>
                <wp:positionV relativeFrom="paragraph">
                  <wp:posOffset>2253615</wp:posOffset>
                </wp:positionV>
                <wp:extent cx="793750" cy="393700"/>
                <wp:effectExtent l="0" t="0" r="25400" b="25400"/>
                <wp:wrapNone/>
                <wp:docPr id="440" name="Prostokąt 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" cy="393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CA8F08C" w14:textId="77777777" w:rsidR="00602705" w:rsidRPr="003832BB" w:rsidRDefault="00602705" w:rsidP="003832BB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CD0D6B" id="Prostokąt 440" o:spid="_x0000_s1032" style="position:absolute;left:0;text-align:left;margin-left:307.15pt;margin-top:177.45pt;width:62.5pt;height:31pt;z-index:251954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" fillcolor="window" strokecolor="#4f81bd" strokeweight="2pt">
                <v:textbox>
                  <w:txbxContent>
                    <w:p w14:paraId="6CA8F08C" w14:textId="77777777" w:rsidR="00602705" w:rsidRPr="003832BB" w:rsidRDefault="00602705" w:rsidP="003832BB">
                      <w:pPr>
                        <w:jc w:val="center"/>
                        <w:rPr>
                          <w:sz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2D5A" w:rsidRPr="0053000B">
        <w:rPr>
          <w:rFonts w:ascii="Arial" w:hAnsi="Arial" w:cs="Arial"/>
          <w:iCs/>
        </w:rPr>
        <w:t xml:space="preserve">Znaleźć konto 131 – bieżący rachunek bankowy, edytować i zaznaczyć parametr </w:t>
      </w:r>
      <w:r w:rsidR="00F72D5A" w:rsidRPr="0053000B">
        <w:rPr>
          <w:rFonts w:ascii="Arial" w:hAnsi="Arial" w:cs="Arial"/>
          <w:i/>
          <w:iCs/>
        </w:rPr>
        <w:t xml:space="preserve">słownikowe </w:t>
      </w:r>
      <w:r w:rsidR="00F72D5A" w:rsidRPr="0053000B">
        <w:rPr>
          <w:rFonts w:ascii="Arial" w:hAnsi="Arial" w:cs="Arial"/>
          <w:iCs/>
        </w:rPr>
        <w:t xml:space="preserve">na podstawie słownika </w:t>
      </w:r>
      <w:r w:rsidR="00F72D5A" w:rsidRPr="0053000B">
        <w:rPr>
          <w:rFonts w:ascii="Arial" w:hAnsi="Arial" w:cs="Arial"/>
          <w:i/>
          <w:iCs/>
        </w:rPr>
        <w:t xml:space="preserve">banki, </w:t>
      </w:r>
      <w:r w:rsidR="0053000B">
        <w:rPr>
          <w:rFonts w:ascii="Arial" w:hAnsi="Arial" w:cs="Arial"/>
          <w:noProof/>
        </w:rPr>
        <w:drawing>
          <wp:inline distT="0" distB="0" distL="0" distR="0" wp14:anchorId="7E030AA6" wp14:editId="55BC83EE">
            <wp:extent cx="3937000" cy="2439228"/>
            <wp:effectExtent l="19050" t="0" r="6350" b="0"/>
            <wp:docPr id="77" name="Obraz 76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243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D4C9C" w14:textId="77777777" w:rsidR="00F818E0" w:rsidRDefault="00F818E0">
      <w:pPr>
        <w:spacing w:after="200" w:line="276" w:lineRule="auto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br w:type="page"/>
      </w:r>
    </w:p>
    <w:p w14:paraId="1F00E2F4" w14:textId="77777777" w:rsidR="00F818E0" w:rsidRPr="0053000B" w:rsidRDefault="00F818E0" w:rsidP="00F818E0">
      <w:pPr>
        <w:ind w:left="1776"/>
        <w:rPr>
          <w:rFonts w:ascii="Arial" w:hAnsi="Arial" w:cs="Arial"/>
        </w:rPr>
      </w:pPr>
    </w:p>
    <w:p w14:paraId="000F5BCC" w14:textId="77777777" w:rsidR="0053000B" w:rsidRPr="0053000B" w:rsidRDefault="0053000B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  <w:iCs/>
        </w:rPr>
        <w:t>następnie należy do konta dodać dwa konta analityczne na podstawie BRE o./Kraków i BPH O.I/Kraków.</w:t>
      </w:r>
    </w:p>
    <w:p w14:paraId="68415A94" w14:textId="77777777" w:rsidR="0053000B" w:rsidRDefault="0053000B" w:rsidP="0053000B">
      <w:pPr>
        <w:rPr>
          <w:rFonts w:ascii="Arial" w:hAnsi="Arial" w:cs="Arial"/>
        </w:rPr>
      </w:pPr>
    </w:p>
    <w:p w14:paraId="2E3CC5D2" w14:textId="77777777" w:rsidR="0053000B" w:rsidRDefault="0053000B" w:rsidP="0053000B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C1E2497" wp14:editId="6B6E9A9B">
            <wp:extent cx="2816831" cy="1518538"/>
            <wp:effectExtent l="19050" t="0" r="2569" b="0"/>
            <wp:docPr id="86" name="Obraz 85" descr="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a.jp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9279" cy="151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18E0">
        <w:rPr>
          <w:rFonts w:ascii="Arial" w:hAnsi="Arial" w:cs="Arial"/>
          <w:noProof/>
        </w:rPr>
        <w:drawing>
          <wp:inline distT="0" distB="0" distL="0" distR="0" wp14:anchorId="0D2E1FC7" wp14:editId="3D85C553">
            <wp:extent cx="2825178" cy="1501775"/>
            <wp:effectExtent l="19050" t="0" r="0" b="0"/>
            <wp:docPr id="90" name="Obraz 89" descr="4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A.jp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25178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DD989" w14:textId="77777777" w:rsidR="0053000B" w:rsidRDefault="0053000B" w:rsidP="0053000B">
      <w:pPr>
        <w:rPr>
          <w:rFonts w:ascii="Arial" w:hAnsi="Arial" w:cs="Arial"/>
        </w:rPr>
      </w:pPr>
    </w:p>
    <w:p w14:paraId="330F4B37" w14:textId="77777777" w:rsidR="00F818E0" w:rsidRDefault="00F818E0" w:rsidP="00F818E0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FEFC530" wp14:editId="3C6C9994">
            <wp:extent cx="1362075" cy="733425"/>
            <wp:effectExtent l="19050" t="0" r="9525" b="0"/>
            <wp:docPr id="88" name="Obraz 87" descr="3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d.jp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54CED" w14:textId="77777777" w:rsidR="00F818E0" w:rsidRPr="0053000B" w:rsidRDefault="00F818E0" w:rsidP="0053000B">
      <w:pPr>
        <w:rPr>
          <w:rFonts w:ascii="Arial" w:hAnsi="Arial" w:cs="Arial"/>
        </w:rPr>
      </w:pPr>
    </w:p>
    <w:p w14:paraId="68251908" w14:textId="77777777" w:rsidR="00F72D5A" w:rsidRPr="00F818E0" w:rsidRDefault="00F72D5A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  <w:iCs/>
        </w:rPr>
        <w:t xml:space="preserve">Znaleźć konto 464 – </w:t>
      </w:r>
      <w:r>
        <w:rPr>
          <w:rFonts w:ascii="Arial" w:hAnsi="Arial" w:cs="Arial"/>
          <w:i/>
          <w:iCs/>
        </w:rPr>
        <w:t xml:space="preserve">Koszty reprezentacji i reklamy </w:t>
      </w:r>
      <w:r>
        <w:rPr>
          <w:rFonts w:ascii="Arial" w:hAnsi="Arial" w:cs="Arial"/>
          <w:iCs/>
        </w:rPr>
        <w:t>i usunąć analitykę dla tego konta</w:t>
      </w:r>
      <w:r w:rsidR="00F818E0">
        <w:rPr>
          <w:rFonts w:ascii="Arial" w:hAnsi="Arial" w:cs="Arial"/>
          <w:iCs/>
        </w:rPr>
        <w:t xml:space="preserve"> (464-1 oraz 464-2) </w:t>
      </w:r>
      <w:r>
        <w:rPr>
          <w:rFonts w:ascii="Arial" w:hAnsi="Arial" w:cs="Arial"/>
          <w:iCs/>
        </w:rPr>
        <w:t xml:space="preserve">, następnie wejść do edycji konta i skorygować nazwę na </w:t>
      </w:r>
      <w:r>
        <w:rPr>
          <w:rFonts w:ascii="Arial" w:hAnsi="Arial" w:cs="Arial"/>
          <w:i/>
          <w:iCs/>
        </w:rPr>
        <w:t>Koszty reklamy</w:t>
      </w:r>
    </w:p>
    <w:p w14:paraId="723E2856" w14:textId="77777777" w:rsidR="00F818E0" w:rsidRDefault="005E0322" w:rsidP="00F818E0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D4CA61F" wp14:editId="708DC78E">
                <wp:simplePos x="0" y="0"/>
                <wp:positionH relativeFrom="column">
                  <wp:posOffset>1932305</wp:posOffset>
                </wp:positionH>
                <wp:positionV relativeFrom="paragraph">
                  <wp:posOffset>48260</wp:posOffset>
                </wp:positionV>
                <wp:extent cx="298450" cy="679450"/>
                <wp:effectExtent l="12700" t="8890" r="60325" b="35560"/>
                <wp:wrapNone/>
                <wp:docPr id="294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8450" cy="679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36E0AF" id="AutoShape 40" o:spid="_x0000_s1026" type="#_x0000_t32" style="position:absolute;margin-left:152.15pt;margin-top:3.8pt;width:23.5pt;height:53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">
                <v:stroke endarrow="block"/>
              </v:shape>
            </w:pict>
          </mc:Fallback>
        </mc:AlternateContent>
      </w:r>
    </w:p>
    <w:p w14:paraId="559E62AD" w14:textId="77777777" w:rsidR="00F818E0" w:rsidRDefault="003832BB" w:rsidP="00F818E0">
      <w:pPr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0A2D79B1" wp14:editId="0DA22C62">
                <wp:simplePos x="0" y="0"/>
                <wp:positionH relativeFrom="column">
                  <wp:posOffset>3567430</wp:posOffset>
                </wp:positionH>
                <wp:positionV relativeFrom="paragraph">
                  <wp:posOffset>1864995</wp:posOffset>
                </wp:positionV>
                <wp:extent cx="793750" cy="215900"/>
                <wp:effectExtent l="0" t="0" r="25400" b="12700"/>
                <wp:wrapNone/>
                <wp:docPr id="441" name="Prostokąt 4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" cy="215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4484BC" w14:textId="4EDA621B" w:rsidR="00602705" w:rsidRPr="003832BB" w:rsidRDefault="00600FE3" w:rsidP="003832BB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  <w:r w:rsidR="00602705">
                              <w:rPr>
                                <w:sz w:val="14"/>
                              </w:rPr>
                              <w:t>-</w:t>
                            </w:r>
                            <w:r w:rsidR="00B81AD2">
                              <w:rPr>
                                <w:sz w:val="14"/>
                              </w:rPr>
                              <w:t>02</w:t>
                            </w:r>
                            <w:r w:rsidR="00602705">
                              <w:rPr>
                                <w:sz w:val="14"/>
                              </w:rPr>
                              <w:t>-1</w:t>
                            </w:r>
                            <w:r w:rsidR="00B81AD2">
                              <w:rPr>
                                <w:sz w:val="14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2D79B1" id="Prostokąt 441" o:spid="_x0000_s1033" style="position:absolute;left:0;text-align:left;margin-left:280.9pt;margin-top:146.85pt;width:62.5pt;height:17pt;z-index:251956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" fillcolor="window" strokecolor="#4f81bd" strokeweight="2pt">
                <v:textbox>
                  <w:txbxContent>
                    <w:p w14:paraId="1A4484BC" w14:textId="4EDA621B" w:rsidR="00602705" w:rsidRPr="003832BB" w:rsidRDefault="00600FE3" w:rsidP="003832BB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  <w:r w:rsidR="00602705">
                        <w:rPr>
                          <w:sz w:val="14"/>
                        </w:rPr>
                        <w:t>-</w:t>
                      </w:r>
                      <w:r w:rsidR="00B81AD2">
                        <w:rPr>
                          <w:sz w:val="14"/>
                        </w:rPr>
                        <w:t>02</w:t>
                      </w:r>
                      <w:r w:rsidR="00602705">
                        <w:rPr>
                          <w:sz w:val="14"/>
                        </w:rPr>
                        <w:t>-1</w:t>
                      </w:r>
                      <w:r w:rsidR="00B81AD2">
                        <w:rPr>
                          <w:sz w:val="14"/>
                        </w:rPr>
                        <w:t>9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18D5E1B" wp14:editId="475FF59E">
                <wp:simplePos x="0" y="0"/>
                <wp:positionH relativeFrom="column">
                  <wp:posOffset>4167505</wp:posOffset>
                </wp:positionH>
                <wp:positionV relativeFrom="paragraph">
                  <wp:posOffset>1737360</wp:posOffset>
                </wp:positionV>
                <wp:extent cx="1181100" cy="584200"/>
                <wp:effectExtent l="38100" t="53340" r="9525" b="10160"/>
                <wp:wrapNone/>
                <wp:docPr id="293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181100" cy="584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89DA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1" o:spid="_x0000_s1026" type="#_x0000_t32" style="position:absolute;margin-left:328.15pt;margin-top:136.8pt;width:93pt;height:46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">
                <v:stroke endarrow="block"/>
              </v:shape>
            </w:pict>
          </mc:Fallback>
        </mc:AlternateContent>
      </w:r>
      <w:r w:rsidR="00F818E0">
        <w:rPr>
          <w:rFonts w:ascii="Arial" w:hAnsi="Arial" w:cs="Arial"/>
          <w:i/>
          <w:iCs/>
          <w:noProof/>
        </w:rPr>
        <w:drawing>
          <wp:inline distT="0" distB="0" distL="0" distR="0" wp14:anchorId="475E9700" wp14:editId="12D3A45C">
            <wp:extent cx="3543300" cy="2201724"/>
            <wp:effectExtent l="19050" t="0" r="0" b="0"/>
            <wp:docPr id="89" name="Obraz 88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20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C755E" w14:textId="77777777" w:rsidR="00F818E0" w:rsidRPr="009C37B3" w:rsidRDefault="00F818E0" w:rsidP="00F818E0">
      <w:pPr>
        <w:rPr>
          <w:rFonts w:ascii="Arial" w:hAnsi="Arial" w:cs="Arial"/>
        </w:rPr>
      </w:pPr>
    </w:p>
    <w:p w14:paraId="026F6DEB" w14:textId="77777777" w:rsidR="00F72D5A" w:rsidRPr="00F818E0" w:rsidRDefault="00F72D5A" w:rsidP="008907FB">
      <w:pPr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  <w:iCs/>
        </w:rPr>
        <w:t xml:space="preserve">Dla kont 419, </w:t>
      </w:r>
      <w:r w:rsidR="00D11CD7">
        <w:rPr>
          <w:rFonts w:ascii="Arial" w:hAnsi="Arial" w:cs="Arial"/>
          <w:iCs/>
        </w:rPr>
        <w:t xml:space="preserve">426, </w:t>
      </w:r>
      <w:r>
        <w:rPr>
          <w:rFonts w:ascii="Arial" w:hAnsi="Arial" w:cs="Arial"/>
          <w:iCs/>
        </w:rPr>
        <w:t xml:space="preserve">427, 429 oraz 464 zaznaczyć przy </w:t>
      </w:r>
      <w:r>
        <w:rPr>
          <w:rFonts w:ascii="Arial" w:hAnsi="Arial" w:cs="Arial"/>
          <w:i/>
          <w:iCs/>
        </w:rPr>
        <w:t>Kontrola budżetu w</w:t>
      </w:r>
      <w:r>
        <w:rPr>
          <w:rFonts w:ascii="Arial" w:hAnsi="Arial" w:cs="Arial"/>
          <w:iCs/>
        </w:rPr>
        <w:t xml:space="preserve">g </w:t>
      </w:r>
      <w:r w:rsidR="00F818E0" w:rsidRPr="00F818E0">
        <w:rPr>
          <w:rFonts w:ascii="Arial" w:hAnsi="Arial" w:cs="Arial"/>
          <w:b/>
          <w:i/>
          <w:iCs/>
        </w:rPr>
        <w:t>O</w:t>
      </w:r>
      <w:r w:rsidRPr="00F818E0">
        <w:rPr>
          <w:rFonts w:ascii="Arial" w:hAnsi="Arial" w:cs="Arial"/>
          <w:b/>
          <w:i/>
          <w:iCs/>
        </w:rPr>
        <w:t xml:space="preserve">broty </w:t>
      </w:r>
      <w:proofErr w:type="spellStart"/>
      <w:r w:rsidRPr="00F818E0">
        <w:rPr>
          <w:rFonts w:ascii="Arial" w:hAnsi="Arial" w:cs="Arial"/>
          <w:b/>
          <w:i/>
          <w:iCs/>
        </w:rPr>
        <w:t>Wn</w:t>
      </w:r>
      <w:proofErr w:type="spellEnd"/>
      <w:r>
        <w:rPr>
          <w:rFonts w:ascii="Arial" w:hAnsi="Arial" w:cs="Arial"/>
          <w:iCs/>
        </w:rPr>
        <w:t xml:space="preserve"> </w:t>
      </w:r>
    </w:p>
    <w:p w14:paraId="07D890E3" w14:textId="77777777" w:rsidR="00F818E0" w:rsidRDefault="00F818E0">
      <w:pPr>
        <w:spacing w:after="200" w:line="276" w:lineRule="auto"/>
        <w:rPr>
          <w:rFonts w:ascii="Arial" w:hAnsi="Arial" w:cs="Arial"/>
          <w:iCs/>
        </w:rPr>
      </w:pPr>
    </w:p>
    <w:p w14:paraId="1A3B1702" w14:textId="77777777" w:rsidR="00DF5394" w:rsidRDefault="005E0322" w:rsidP="00DF5394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5C550A3A" wp14:editId="457644BD">
                <wp:simplePos x="0" y="0"/>
                <wp:positionH relativeFrom="column">
                  <wp:posOffset>2078355</wp:posOffset>
                </wp:positionH>
                <wp:positionV relativeFrom="paragraph">
                  <wp:posOffset>465455</wp:posOffset>
                </wp:positionV>
                <wp:extent cx="615950" cy="304800"/>
                <wp:effectExtent l="6350" t="55245" r="34925" b="11430"/>
                <wp:wrapNone/>
                <wp:docPr id="292" name="AutoShape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5950" cy="304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6816EB" id="AutoShape 207" o:spid="_x0000_s1026" type="#_x0000_t32" style="position:absolute;margin-left:163.65pt;margin-top:36.65pt;width:48.5pt;height:24pt;flip:y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6537CF30" wp14:editId="29145E0C">
                <wp:simplePos x="0" y="0"/>
                <wp:positionH relativeFrom="column">
                  <wp:posOffset>1449705</wp:posOffset>
                </wp:positionH>
                <wp:positionV relativeFrom="paragraph">
                  <wp:posOffset>236855</wp:posOffset>
                </wp:positionV>
                <wp:extent cx="3587750" cy="501650"/>
                <wp:effectExtent l="6350" t="55245" r="25400" b="5080"/>
                <wp:wrapNone/>
                <wp:docPr id="291" name="AutoShape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587750" cy="501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5CD1EF" id="AutoShape 206" o:spid="_x0000_s1026" type="#_x0000_t32" style="position:absolute;margin-left:114.15pt;margin-top:18.65pt;width:282.5pt;height:39.5pt;flip:y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">
                <v:stroke endarrow="block"/>
              </v:shape>
            </w:pict>
          </mc:Fallback>
        </mc:AlternateContent>
      </w:r>
      <w:r w:rsidR="00DF5394">
        <w:rPr>
          <w:rFonts w:ascii="Arial" w:hAnsi="Arial" w:cs="Arial"/>
        </w:rPr>
        <w:t>W planie kont (Księgowość / Plan kont)</w:t>
      </w:r>
      <w:r w:rsidR="00DF5394">
        <w:rPr>
          <w:rFonts w:ascii="Arial" w:hAnsi="Arial" w:cs="Arial"/>
        </w:rPr>
        <w:tab/>
      </w:r>
      <w:r w:rsidR="00DF5394">
        <w:rPr>
          <w:rFonts w:ascii="Arial" w:hAnsi="Arial" w:cs="Arial"/>
        </w:rPr>
        <w:tab/>
      </w:r>
      <w:r w:rsidR="00DF5394">
        <w:rPr>
          <w:rFonts w:ascii="Arial" w:hAnsi="Arial" w:cs="Arial"/>
          <w:noProof/>
        </w:rPr>
        <w:drawing>
          <wp:inline distT="0" distB="0" distL="0" distR="0" wp14:anchorId="0D68C4A2" wp14:editId="074C3F44">
            <wp:extent cx="2895743" cy="868230"/>
            <wp:effectExtent l="19050" t="0" r="0" b="0"/>
            <wp:docPr id="237" name="Obraz 233" descr="Plan k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n kont.jpg"/>
                    <pic:cNvPicPr/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02566" cy="870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E5738" w14:textId="77777777" w:rsidR="00DF5394" w:rsidRDefault="00DF5394" w:rsidP="00DF5394">
      <w:pPr>
        <w:rPr>
          <w:rFonts w:ascii="Arial" w:hAnsi="Arial" w:cs="Arial"/>
        </w:rPr>
      </w:pPr>
    </w:p>
    <w:p w14:paraId="3D94F671" w14:textId="77777777" w:rsidR="00DF5394" w:rsidRDefault="00DF5394" w:rsidP="00DF5394">
      <w:pPr>
        <w:rPr>
          <w:rFonts w:ascii="Arial" w:hAnsi="Arial" w:cs="Arial"/>
        </w:rPr>
      </w:pPr>
      <w:r>
        <w:rPr>
          <w:rFonts w:ascii="Arial" w:hAnsi="Arial" w:cs="Arial"/>
        </w:rPr>
        <w:t>Dodajemy konta analityczne związane z kontrahentem ALFA do konta:</w:t>
      </w:r>
    </w:p>
    <w:p w14:paraId="16BF2F36" w14:textId="77777777" w:rsidR="00DF5394" w:rsidRDefault="00DF5394" w:rsidP="00DF5394">
      <w:pPr>
        <w:rPr>
          <w:rFonts w:ascii="Arial" w:hAnsi="Arial" w:cs="Arial"/>
        </w:rPr>
      </w:pPr>
    </w:p>
    <w:p w14:paraId="3F82DC25" w14:textId="77777777" w:rsidR="00DF5394" w:rsidRPr="00A97D23" w:rsidRDefault="00DF5394" w:rsidP="008907FB">
      <w:pPr>
        <w:pStyle w:val="Akapitzlist"/>
        <w:numPr>
          <w:ilvl w:val="0"/>
          <w:numId w:val="29"/>
        </w:numPr>
        <w:rPr>
          <w:rFonts w:ascii="Arial" w:hAnsi="Arial" w:cs="Arial"/>
          <w:b/>
        </w:rPr>
      </w:pPr>
      <w:r w:rsidRPr="00A97D23">
        <w:rPr>
          <w:rFonts w:ascii="Arial" w:hAnsi="Arial" w:cs="Arial"/>
          <w:b/>
        </w:rPr>
        <w:t>201-2-1</w:t>
      </w:r>
    </w:p>
    <w:p w14:paraId="1A4453C1" w14:textId="77777777" w:rsidR="00DF5394" w:rsidRDefault="00DF5394" w:rsidP="00DF5394">
      <w:pPr>
        <w:rPr>
          <w:rFonts w:ascii="Arial" w:hAnsi="Arial" w:cs="Arial"/>
        </w:rPr>
      </w:pPr>
    </w:p>
    <w:p w14:paraId="4A4DE48F" w14:textId="77777777" w:rsidR="00DF5394" w:rsidRDefault="00DF5394" w:rsidP="00DF5394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323C0F6" wp14:editId="5DAE6C1E">
            <wp:extent cx="4147080" cy="732778"/>
            <wp:effectExtent l="19050" t="0" r="5820" b="0"/>
            <wp:docPr id="238" name="Obraz 234" descr="201 Al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 Alfa.jp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63122" cy="73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62CCC" w14:textId="77777777" w:rsidR="00DF5394" w:rsidRDefault="00DF5394" w:rsidP="00DF5394">
      <w:pPr>
        <w:rPr>
          <w:rFonts w:ascii="Arial" w:hAnsi="Arial" w:cs="Arial"/>
        </w:rPr>
      </w:pPr>
    </w:p>
    <w:p w14:paraId="043168B4" w14:textId="77777777" w:rsidR="00DF5394" w:rsidRPr="00A97D23" w:rsidRDefault="00DF5394" w:rsidP="008907FB">
      <w:pPr>
        <w:pStyle w:val="Akapitzlist"/>
        <w:numPr>
          <w:ilvl w:val="0"/>
          <w:numId w:val="30"/>
        </w:numPr>
        <w:rPr>
          <w:rFonts w:ascii="Arial" w:hAnsi="Arial" w:cs="Arial"/>
          <w:b/>
        </w:rPr>
      </w:pPr>
      <w:r w:rsidRPr="00A97D23">
        <w:rPr>
          <w:rFonts w:ascii="Arial" w:hAnsi="Arial" w:cs="Arial"/>
          <w:b/>
        </w:rPr>
        <w:t>202-2-1</w:t>
      </w:r>
    </w:p>
    <w:p w14:paraId="768A65A7" w14:textId="77777777" w:rsidR="00DF5394" w:rsidRDefault="00DF5394" w:rsidP="00DF5394">
      <w:pPr>
        <w:rPr>
          <w:rFonts w:ascii="Arial" w:hAnsi="Arial" w:cs="Arial"/>
        </w:rPr>
      </w:pPr>
    </w:p>
    <w:p w14:paraId="366AB493" w14:textId="77777777" w:rsidR="00DF5394" w:rsidRDefault="00DF5394" w:rsidP="00DF5394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7769112" wp14:editId="6AA80EAB">
            <wp:extent cx="4197350" cy="612114"/>
            <wp:effectExtent l="19050" t="0" r="0" b="0"/>
            <wp:docPr id="239" name="Obraz 235" descr="202 Al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2 Alfa.jp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6889" cy="6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E3D73" w14:textId="77777777" w:rsidR="00DF5394" w:rsidRDefault="00DF5394" w:rsidP="00DF5394">
      <w:pPr>
        <w:rPr>
          <w:rFonts w:ascii="Arial" w:hAnsi="Arial" w:cs="Arial"/>
        </w:rPr>
      </w:pPr>
    </w:p>
    <w:p w14:paraId="6FA83AA5" w14:textId="1739F6FB" w:rsidR="00600FE3" w:rsidRDefault="00600FE3">
      <w:pPr>
        <w:spacing w:after="200" w:line="276" w:lineRule="auto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br w:type="page"/>
      </w:r>
    </w:p>
    <w:p w14:paraId="25C4C152" w14:textId="77777777" w:rsidR="00DF5394" w:rsidRDefault="00DF5394">
      <w:pPr>
        <w:spacing w:after="200" w:line="276" w:lineRule="auto"/>
        <w:rPr>
          <w:rFonts w:ascii="Arial" w:hAnsi="Arial" w:cs="Arial"/>
          <w:iCs/>
        </w:rPr>
      </w:pPr>
    </w:p>
    <w:p w14:paraId="23DEABED" w14:textId="77777777" w:rsidR="00F818E0" w:rsidRPr="00F818E0" w:rsidRDefault="00F818E0" w:rsidP="00F818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 w:rsidRPr="00F818E0">
        <w:rPr>
          <w:rFonts w:ascii="Arial" w:hAnsi="Arial" w:cs="Arial"/>
          <w:b/>
        </w:rPr>
        <w:t>BILANS OTWARCIA</w:t>
      </w:r>
    </w:p>
    <w:p w14:paraId="307670CD" w14:textId="77777777" w:rsidR="00F818E0" w:rsidRDefault="00F818E0" w:rsidP="00F818E0">
      <w:pPr>
        <w:ind w:left="1418"/>
        <w:rPr>
          <w:rFonts w:ascii="Arial" w:hAnsi="Arial" w:cs="Arial"/>
        </w:rPr>
      </w:pPr>
    </w:p>
    <w:p w14:paraId="4AD229CF" w14:textId="77777777" w:rsidR="00F818E0" w:rsidRDefault="005E0322" w:rsidP="00F818E0">
      <w:pPr>
        <w:ind w:left="1418" w:hanging="1418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4799A0" wp14:editId="71DD715A">
                <wp:simplePos x="0" y="0"/>
                <wp:positionH relativeFrom="column">
                  <wp:posOffset>2834005</wp:posOffset>
                </wp:positionH>
                <wp:positionV relativeFrom="paragraph">
                  <wp:posOffset>1087120</wp:posOffset>
                </wp:positionV>
                <wp:extent cx="412750" cy="539750"/>
                <wp:effectExtent l="57150" t="45085" r="6350" b="5715"/>
                <wp:wrapNone/>
                <wp:docPr id="290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412750" cy="539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DCD032" id="AutoShape 42" o:spid="_x0000_s1026" type="#_x0000_t32" style="position:absolute;margin-left:223.15pt;margin-top:85.6pt;width:32.5pt;height:42.5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">
                <v:stroke endarrow="block"/>
              </v:shape>
            </w:pict>
          </mc:Fallback>
        </mc:AlternateContent>
      </w:r>
      <w:r w:rsidR="00F818E0">
        <w:rPr>
          <w:rFonts w:ascii="Arial" w:hAnsi="Arial" w:cs="Arial"/>
          <w:noProof/>
        </w:rPr>
        <w:drawing>
          <wp:inline distT="0" distB="0" distL="0" distR="0" wp14:anchorId="57528EEB" wp14:editId="1541A5B7">
            <wp:extent cx="3679825" cy="1489645"/>
            <wp:effectExtent l="19050" t="0" r="0" b="0"/>
            <wp:docPr id="91" name="Obraz 90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9825" cy="148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AD305" w14:textId="77777777" w:rsidR="00F818E0" w:rsidRDefault="00F818E0" w:rsidP="00F818E0">
      <w:pPr>
        <w:ind w:left="1418"/>
        <w:rPr>
          <w:rFonts w:ascii="Arial" w:hAnsi="Arial" w:cs="Arial"/>
        </w:rPr>
      </w:pPr>
    </w:p>
    <w:p w14:paraId="7D9E6B70" w14:textId="77777777" w:rsidR="00F72D5A" w:rsidRDefault="00FE562E" w:rsidP="00FE562E">
      <w:pPr>
        <w:ind w:left="1080" w:hanging="1080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F72D5A">
        <w:rPr>
          <w:rFonts w:ascii="Arial" w:hAnsi="Arial" w:cs="Arial"/>
        </w:rPr>
        <w:t xml:space="preserve">Należy wejść do </w:t>
      </w:r>
      <w:r w:rsidR="00F72D5A">
        <w:rPr>
          <w:rFonts w:ascii="Arial" w:hAnsi="Arial" w:cs="Arial"/>
          <w:i/>
          <w:iCs/>
        </w:rPr>
        <w:t xml:space="preserve">Księgowość/księgowość – Dokumenty BO </w:t>
      </w:r>
      <w:r w:rsidR="00F72D5A">
        <w:rPr>
          <w:rFonts w:ascii="Arial" w:hAnsi="Arial" w:cs="Arial"/>
        </w:rPr>
        <w:t>i wprowadzić bilans otwarcia w następujący sposób:</w:t>
      </w:r>
    </w:p>
    <w:p w14:paraId="418C9502" w14:textId="77777777" w:rsidR="00F72D5A" w:rsidRDefault="00F72D5A" w:rsidP="008907FB">
      <w:pPr>
        <w:numPr>
          <w:ilvl w:val="0"/>
          <w:numId w:val="5"/>
        </w:numPr>
        <w:rPr>
          <w:rFonts w:ascii="Arial" w:hAnsi="Arial" w:cs="Arial"/>
          <w:szCs w:val="18"/>
        </w:rPr>
      </w:pPr>
      <w:r>
        <w:rPr>
          <w:rFonts w:ascii="Tahoma" w:hAnsi="Tahoma" w:cs="Tahoma"/>
          <w:szCs w:val="18"/>
        </w:rPr>
        <w:t>w</w:t>
      </w:r>
      <w:r>
        <w:rPr>
          <w:rFonts w:ascii="Arial" w:hAnsi="Arial" w:cs="Arial"/>
          <w:szCs w:val="18"/>
        </w:rPr>
        <w:t>prowadzamy datę księgowania dokumentu bilansu otwarcia – data dzisiejsza</w:t>
      </w:r>
    </w:p>
    <w:p w14:paraId="493D482A" w14:textId="77777777" w:rsidR="00F72D5A" w:rsidRDefault="00F72D5A" w:rsidP="008907FB">
      <w:pPr>
        <w:numPr>
          <w:ilvl w:val="0"/>
          <w:numId w:val="5"/>
        </w:numPr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>pozostawiamy zaznaczony bufor.</w:t>
      </w:r>
    </w:p>
    <w:p w14:paraId="4F065650" w14:textId="77777777" w:rsidR="00F72D5A" w:rsidRDefault="00F72D5A" w:rsidP="008907FB">
      <w:pPr>
        <w:numPr>
          <w:ilvl w:val="0"/>
          <w:numId w:val="5"/>
        </w:numPr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 xml:space="preserve">Następnie przystępujemy do wprowadzania kolejnych pozycji bilansu otwarcia. Każdą pozycje dodajemy po ustawieniu się na liście i naciskając przycisk </w:t>
      </w:r>
      <w:r>
        <w:rPr>
          <w:noProof/>
        </w:rPr>
        <w:drawing>
          <wp:inline distT="0" distB="0" distL="0" distR="0" wp14:anchorId="127F16E1" wp14:editId="309D6E76">
            <wp:extent cx="180975" cy="161925"/>
            <wp:effectExtent l="19050" t="0" r="9525" b="0"/>
            <wp:docPr id="20" name="Obraz 20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rFonts w:ascii="Arial" w:hAnsi="Arial" w:cs="Arial"/>
          <w:szCs w:val="18"/>
        </w:rPr>
        <w:t>Dodaj  lub klawisz &lt;</w:t>
      </w:r>
      <w:proofErr w:type="spellStart"/>
      <w:r>
        <w:rPr>
          <w:rFonts w:ascii="Arial" w:hAnsi="Arial" w:cs="Arial"/>
          <w:b/>
          <w:szCs w:val="18"/>
        </w:rPr>
        <w:t>Ins</w:t>
      </w:r>
      <w:proofErr w:type="spellEnd"/>
      <w:r>
        <w:rPr>
          <w:rFonts w:ascii="Arial" w:hAnsi="Arial" w:cs="Arial"/>
          <w:szCs w:val="18"/>
        </w:rPr>
        <w:t>&gt;.</w:t>
      </w:r>
    </w:p>
    <w:p w14:paraId="412A19D9" w14:textId="77777777" w:rsidR="00F72D5A" w:rsidRDefault="00F72D5A" w:rsidP="00F72D5A">
      <w:pPr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>Wprowadzamy bilans otwarcia na poszczególnych kontach wg tabelki umieszczonej poniżej:</w:t>
      </w:r>
    </w:p>
    <w:p w14:paraId="072E6B0F" w14:textId="77777777" w:rsidR="00F72D5A" w:rsidRDefault="00F72D5A" w:rsidP="00F72D5A">
      <w:pPr>
        <w:rPr>
          <w:rFonts w:ascii="Arial" w:hAnsi="Arial" w:cs="Arial"/>
          <w:szCs w:val="18"/>
        </w:rPr>
      </w:pPr>
      <w:r>
        <w:rPr>
          <w:rFonts w:ascii="Arial" w:hAnsi="Arial" w:cs="Arial"/>
          <w:b/>
          <w:szCs w:val="18"/>
        </w:rPr>
        <w:t>Przykład</w:t>
      </w:r>
      <w:r>
        <w:rPr>
          <w:rFonts w:ascii="Arial" w:hAnsi="Arial" w:cs="Arial"/>
          <w:szCs w:val="18"/>
        </w:rPr>
        <w:t xml:space="preserve">: </w:t>
      </w:r>
    </w:p>
    <w:p w14:paraId="1ACDCE08" w14:textId="77777777" w:rsidR="00F72D5A" w:rsidRDefault="00F72D5A" w:rsidP="00F72D5A">
      <w:pPr>
        <w:spacing w:after="120"/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t xml:space="preserve">konto </w:t>
      </w:r>
      <w:r>
        <w:rPr>
          <w:rFonts w:ascii="Arial" w:hAnsi="Arial" w:cs="Arial"/>
          <w:b/>
          <w:bCs/>
          <w:szCs w:val="18"/>
        </w:rPr>
        <w:t>011 -0 (Grunty własne)</w:t>
      </w:r>
      <w:r>
        <w:rPr>
          <w:rFonts w:ascii="Arial" w:hAnsi="Arial" w:cs="Arial"/>
          <w:szCs w:val="18"/>
        </w:rPr>
        <w:t xml:space="preserve"> &lt;z ręki lub wybieramy go z listy po naciśnięciu prawego przycisku myszy&gt;, wprowadzamy wartość po stronie Debet konta </w:t>
      </w:r>
      <w:r>
        <w:rPr>
          <w:rFonts w:ascii="Arial" w:hAnsi="Arial" w:cs="Arial"/>
          <w:b/>
          <w:szCs w:val="18"/>
        </w:rPr>
        <w:t>50 000</w:t>
      </w:r>
      <w:r>
        <w:rPr>
          <w:rFonts w:ascii="Arial" w:hAnsi="Arial" w:cs="Arial"/>
          <w:b/>
          <w:bCs/>
          <w:szCs w:val="18"/>
        </w:rPr>
        <w:t>.00</w:t>
      </w:r>
      <w:r>
        <w:rPr>
          <w:rFonts w:ascii="Arial" w:hAnsi="Arial" w:cs="Arial"/>
          <w:szCs w:val="18"/>
        </w:rPr>
        <w:t>, zapisujemy pozycję (klawisz &lt;</w:t>
      </w:r>
      <w:proofErr w:type="spellStart"/>
      <w:r>
        <w:rPr>
          <w:rFonts w:ascii="Arial" w:hAnsi="Arial" w:cs="Arial"/>
          <w:szCs w:val="18"/>
        </w:rPr>
        <w:t>Enter</w:t>
      </w:r>
      <w:proofErr w:type="spellEnd"/>
      <w:r>
        <w:rPr>
          <w:rFonts w:ascii="Arial" w:hAnsi="Arial" w:cs="Arial"/>
          <w:szCs w:val="18"/>
        </w:rPr>
        <w:t xml:space="preserve">&gt;). </w:t>
      </w:r>
    </w:p>
    <w:tbl>
      <w:tblPr>
        <w:tblW w:w="0" w:type="auto"/>
        <w:tblInd w:w="4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6"/>
        <w:gridCol w:w="3394"/>
        <w:gridCol w:w="1440"/>
        <w:gridCol w:w="1402"/>
      </w:tblGrid>
      <w:tr w:rsidR="00F72D5A" w14:paraId="7B61C247" w14:textId="77777777" w:rsidTr="00C502B2">
        <w:tc>
          <w:tcPr>
            <w:tcW w:w="2546" w:type="dxa"/>
          </w:tcPr>
          <w:p w14:paraId="6465C97E" w14:textId="77777777" w:rsidR="00F72D5A" w:rsidRDefault="00F72D5A" w:rsidP="00C502B2">
            <w:pPr>
              <w:pStyle w:val="Nagwek6"/>
              <w:keepLines w:val="0"/>
              <w:spacing w:before="12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Numer konta</w:t>
            </w:r>
          </w:p>
        </w:tc>
        <w:tc>
          <w:tcPr>
            <w:tcW w:w="3394" w:type="dxa"/>
          </w:tcPr>
          <w:p w14:paraId="2FEFD6A5" w14:textId="77777777" w:rsidR="00F72D5A" w:rsidRDefault="00F72D5A" w:rsidP="00C502B2">
            <w:pPr>
              <w:pStyle w:val="Nagwek6"/>
              <w:keepLines w:val="0"/>
              <w:spacing w:before="12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Nazwa konta</w:t>
            </w:r>
          </w:p>
        </w:tc>
        <w:tc>
          <w:tcPr>
            <w:tcW w:w="1440" w:type="dxa"/>
          </w:tcPr>
          <w:p w14:paraId="1F0A32B0" w14:textId="77777777" w:rsidR="00F72D5A" w:rsidRDefault="00F72D5A" w:rsidP="00C502B2">
            <w:pPr>
              <w:pStyle w:val="Nagwek6"/>
              <w:keepLines w:val="0"/>
              <w:spacing w:before="12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Strona Debet</w:t>
            </w:r>
          </w:p>
        </w:tc>
        <w:tc>
          <w:tcPr>
            <w:tcW w:w="1402" w:type="dxa"/>
          </w:tcPr>
          <w:p w14:paraId="65474CFF" w14:textId="77777777" w:rsidR="00F72D5A" w:rsidRDefault="00F72D5A" w:rsidP="00C502B2">
            <w:pPr>
              <w:pStyle w:val="Nagwek6"/>
              <w:keepLines w:val="0"/>
              <w:spacing w:before="120"/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 xml:space="preserve">Strona </w:t>
            </w:r>
            <w:proofErr w:type="spellStart"/>
            <w:r>
              <w:rPr>
                <w:rFonts w:ascii="Arial" w:hAnsi="Arial" w:cs="Arial"/>
                <w:sz w:val="20"/>
                <w:szCs w:val="18"/>
              </w:rPr>
              <w:t>Credit</w:t>
            </w:r>
            <w:proofErr w:type="spellEnd"/>
          </w:p>
        </w:tc>
      </w:tr>
      <w:tr w:rsidR="00F72D5A" w14:paraId="442F01D1" w14:textId="77777777" w:rsidTr="00C502B2">
        <w:tc>
          <w:tcPr>
            <w:tcW w:w="2546" w:type="dxa"/>
          </w:tcPr>
          <w:p w14:paraId="7067105B" w14:textId="77777777" w:rsidR="00F72D5A" w:rsidRDefault="00F72D5A" w:rsidP="00C502B2">
            <w:pPr>
              <w:pStyle w:val="Nagwek9"/>
              <w:rPr>
                <w:rFonts w:cs="Arial"/>
                <w:sz w:val="20"/>
                <w:szCs w:val="18"/>
              </w:rPr>
            </w:pPr>
            <w:r>
              <w:rPr>
                <w:rFonts w:cs="Arial"/>
                <w:sz w:val="20"/>
                <w:szCs w:val="18"/>
              </w:rPr>
              <w:t>O11-0</w:t>
            </w:r>
          </w:p>
        </w:tc>
        <w:tc>
          <w:tcPr>
            <w:tcW w:w="3394" w:type="dxa"/>
          </w:tcPr>
          <w:p w14:paraId="3CEB68EC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Grunty własne</w:t>
            </w:r>
          </w:p>
        </w:tc>
        <w:tc>
          <w:tcPr>
            <w:tcW w:w="1440" w:type="dxa"/>
          </w:tcPr>
          <w:p w14:paraId="2E24F4EF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50 000</w:t>
            </w:r>
          </w:p>
        </w:tc>
        <w:tc>
          <w:tcPr>
            <w:tcW w:w="1402" w:type="dxa"/>
          </w:tcPr>
          <w:p w14:paraId="5AD54E7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3FA59662" w14:textId="77777777" w:rsidTr="00C502B2">
        <w:tc>
          <w:tcPr>
            <w:tcW w:w="2546" w:type="dxa"/>
          </w:tcPr>
          <w:p w14:paraId="5A6594AD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011-1</w:t>
            </w:r>
          </w:p>
        </w:tc>
        <w:tc>
          <w:tcPr>
            <w:tcW w:w="3394" w:type="dxa"/>
          </w:tcPr>
          <w:p w14:paraId="0605A451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Budynki i lokale</w:t>
            </w:r>
          </w:p>
        </w:tc>
        <w:tc>
          <w:tcPr>
            <w:tcW w:w="1440" w:type="dxa"/>
          </w:tcPr>
          <w:p w14:paraId="217D6762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150 000</w:t>
            </w:r>
          </w:p>
        </w:tc>
        <w:tc>
          <w:tcPr>
            <w:tcW w:w="1402" w:type="dxa"/>
          </w:tcPr>
          <w:p w14:paraId="62F3D7AB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77D67C1E" w14:textId="77777777" w:rsidTr="00C502B2">
        <w:tc>
          <w:tcPr>
            <w:tcW w:w="2546" w:type="dxa"/>
          </w:tcPr>
          <w:p w14:paraId="4E871095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011-2</w:t>
            </w:r>
          </w:p>
        </w:tc>
        <w:tc>
          <w:tcPr>
            <w:tcW w:w="3394" w:type="dxa"/>
          </w:tcPr>
          <w:p w14:paraId="2E93FBF2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Urządzenia techniczne i maszyny</w:t>
            </w:r>
          </w:p>
        </w:tc>
        <w:tc>
          <w:tcPr>
            <w:tcW w:w="1440" w:type="dxa"/>
          </w:tcPr>
          <w:p w14:paraId="7E354841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90 000</w:t>
            </w:r>
          </w:p>
        </w:tc>
        <w:tc>
          <w:tcPr>
            <w:tcW w:w="1402" w:type="dxa"/>
          </w:tcPr>
          <w:p w14:paraId="5D21E18B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5E80F0D4" w14:textId="77777777" w:rsidTr="00C502B2">
        <w:tc>
          <w:tcPr>
            <w:tcW w:w="2546" w:type="dxa"/>
          </w:tcPr>
          <w:p w14:paraId="7A6476F1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011-3</w:t>
            </w:r>
          </w:p>
        </w:tc>
        <w:tc>
          <w:tcPr>
            <w:tcW w:w="3394" w:type="dxa"/>
          </w:tcPr>
          <w:p w14:paraId="7B33F90D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Środki transportu</w:t>
            </w:r>
          </w:p>
        </w:tc>
        <w:tc>
          <w:tcPr>
            <w:tcW w:w="1440" w:type="dxa"/>
          </w:tcPr>
          <w:p w14:paraId="13E67185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60 000</w:t>
            </w:r>
          </w:p>
        </w:tc>
        <w:tc>
          <w:tcPr>
            <w:tcW w:w="1402" w:type="dxa"/>
          </w:tcPr>
          <w:p w14:paraId="0A9DB04B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04540D2A" w14:textId="77777777" w:rsidTr="00C502B2">
        <w:tc>
          <w:tcPr>
            <w:tcW w:w="2546" w:type="dxa"/>
          </w:tcPr>
          <w:p w14:paraId="13A3EF14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011-4</w:t>
            </w:r>
          </w:p>
        </w:tc>
        <w:tc>
          <w:tcPr>
            <w:tcW w:w="3394" w:type="dxa"/>
          </w:tcPr>
          <w:p w14:paraId="131781A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Inne środki trwałe.</w:t>
            </w:r>
          </w:p>
        </w:tc>
        <w:tc>
          <w:tcPr>
            <w:tcW w:w="1440" w:type="dxa"/>
          </w:tcPr>
          <w:p w14:paraId="07D482D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30 000</w:t>
            </w:r>
          </w:p>
        </w:tc>
        <w:tc>
          <w:tcPr>
            <w:tcW w:w="1402" w:type="dxa"/>
          </w:tcPr>
          <w:p w14:paraId="7EAB151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1467A968" w14:textId="77777777" w:rsidTr="00C502B2">
        <w:tc>
          <w:tcPr>
            <w:tcW w:w="2546" w:type="dxa"/>
          </w:tcPr>
          <w:p w14:paraId="2789AB99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020-3</w:t>
            </w:r>
          </w:p>
        </w:tc>
        <w:tc>
          <w:tcPr>
            <w:tcW w:w="3394" w:type="dxa"/>
          </w:tcPr>
          <w:p w14:paraId="6788CDEB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 xml:space="preserve">Inne wartości </w:t>
            </w:r>
            <w:proofErr w:type="spellStart"/>
            <w:r>
              <w:rPr>
                <w:rFonts w:ascii="Arial" w:hAnsi="Arial" w:cs="Arial"/>
                <w:szCs w:val="18"/>
              </w:rPr>
              <w:t>niemat</w:t>
            </w:r>
            <w:proofErr w:type="spellEnd"/>
            <w:r>
              <w:rPr>
                <w:rFonts w:ascii="Arial" w:hAnsi="Arial" w:cs="Arial"/>
                <w:szCs w:val="18"/>
              </w:rPr>
              <w:t>. i praw.</w:t>
            </w:r>
          </w:p>
        </w:tc>
        <w:tc>
          <w:tcPr>
            <w:tcW w:w="1440" w:type="dxa"/>
          </w:tcPr>
          <w:p w14:paraId="06509933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10 000</w:t>
            </w:r>
          </w:p>
        </w:tc>
        <w:tc>
          <w:tcPr>
            <w:tcW w:w="1402" w:type="dxa"/>
          </w:tcPr>
          <w:p w14:paraId="5D11F16C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1E714675" w14:textId="77777777" w:rsidTr="00C502B2">
        <w:tc>
          <w:tcPr>
            <w:tcW w:w="2546" w:type="dxa"/>
          </w:tcPr>
          <w:p w14:paraId="67DAC735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034-2</w:t>
            </w:r>
          </w:p>
        </w:tc>
        <w:tc>
          <w:tcPr>
            <w:tcW w:w="3394" w:type="dxa"/>
          </w:tcPr>
          <w:p w14:paraId="4F192095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Inne długoterminowe aktywa finansowe od pozostałych jednostek</w:t>
            </w:r>
          </w:p>
        </w:tc>
        <w:tc>
          <w:tcPr>
            <w:tcW w:w="1440" w:type="dxa"/>
          </w:tcPr>
          <w:p w14:paraId="1203D64A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0 000</w:t>
            </w:r>
          </w:p>
        </w:tc>
        <w:tc>
          <w:tcPr>
            <w:tcW w:w="1402" w:type="dxa"/>
          </w:tcPr>
          <w:p w14:paraId="38408669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1D2868FF" w14:textId="77777777" w:rsidTr="00C502B2">
        <w:tc>
          <w:tcPr>
            <w:tcW w:w="2546" w:type="dxa"/>
          </w:tcPr>
          <w:p w14:paraId="7AA8C7F3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100</w:t>
            </w:r>
          </w:p>
        </w:tc>
        <w:tc>
          <w:tcPr>
            <w:tcW w:w="3394" w:type="dxa"/>
          </w:tcPr>
          <w:p w14:paraId="380BA02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Kasa</w:t>
            </w:r>
          </w:p>
        </w:tc>
        <w:tc>
          <w:tcPr>
            <w:tcW w:w="1440" w:type="dxa"/>
          </w:tcPr>
          <w:p w14:paraId="310AC65D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3 000</w:t>
            </w:r>
          </w:p>
        </w:tc>
        <w:tc>
          <w:tcPr>
            <w:tcW w:w="1402" w:type="dxa"/>
          </w:tcPr>
          <w:p w14:paraId="0568B65B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01FE3440" w14:textId="77777777" w:rsidTr="00C502B2">
        <w:tc>
          <w:tcPr>
            <w:tcW w:w="2546" w:type="dxa"/>
          </w:tcPr>
          <w:p w14:paraId="3250D15C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 xml:space="preserve">131-BPH </w:t>
            </w:r>
          </w:p>
        </w:tc>
        <w:tc>
          <w:tcPr>
            <w:tcW w:w="3394" w:type="dxa"/>
          </w:tcPr>
          <w:p w14:paraId="617C7E47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Rachunek bankowy w BPH</w:t>
            </w:r>
          </w:p>
        </w:tc>
        <w:tc>
          <w:tcPr>
            <w:tcW w:w="1440" w:type="dxa"/>
          </w:tcPr>
          <w:p w14:paraId="00054B0E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18 000</w:t>
            </w:r>
          </w:p>
        </w:tc>
        <w:tc>
          <w:tcPr>
            <w:tcW w:w="1402" w:type="dxa"/>
          </w:tcPr>
          <w:p w14:paraId="661D02B8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4CFA36C8" w14:textId="77777777" w:rsidTr="00C502B2">
        <w:tc>
          <w:tcPr>
            <w:tcW w:w="2546" w:type="dxa"/>
          </w:tcPr>
          <w:p w14:paraId="10272FB4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131-BRE</w:t>
            </w:r>
          </w:p>
        </w:tc>
        <w:tc>
          <w:tcPr>
            <w:tcW w:w="3394" w:type="dxa"/>
          </w:tcPr>
          <w:p w14:paraId="4A5DC59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Rachunek bankowy w BRE</w:t>
            </w:r>
          </w:p>
        </w:tc>
        <w:tc>
          <w:tcPr>
            <w:tcW w:w="1440" w:type="dxa"/>
          </w:tcPr>
          <w:p w14:paraId="0A71068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0 000</w:t>
            </w:r>
          </w:p>
        </w:tc>
        <w:tc>
          <w:tcPr>
            <w:tcW w:w="1402" w:type="dxa"/>
          </w:tcPr>
          <w:p w14:paraId="2D13002B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22725712" w14:textId="77777777" w:rsidTr="00C502B2">
        <w:tc>
          <w:tcPr>
            <w:tcW w:w="2546" w:type="dxa"/>
          </w:tcPr>
          <w:p w14:paraId="3614633C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132-2-1</w:t>
            </w:r>
          </w:p>
        </w:tc>
        <w:tc>
          <w:tcPr>
            <w:tcW w:w="3394" w:type="dxa"/>
          </w:tcPr>
          <w:p w14:paraId="472FC0B3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Długoterminowe kredyty bankowe / pozostałe jednostki</w:t>
            </w:r>
          </w:p>
        </w:tc>
        <w:tc>
          <w:tcPr>
            <w:tcW w:w="1440" w:type="dxa"/>
          </w:tcPr>
          <w:p w14:paraId="0E006CF2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02" w:type="dxa"/>
          </w:tcPr>
          <w:p w14:paraId="41603231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120 000</w:t>
            </w:r>
          </w:p>
        </w:tc>
      </w:tr>
      <w:tr w:rsidR="00F72D5A" w14:paraId="69A14A8A" w14:textId="77777777" w:rsidTr="00C502B2">
        <w:trPr>
          <w:trHeight w:val="234"/>
        </w:trPr>
        <w:tc>
          <w:tcPr>
            <w:tcW w:w="2546" w:type="dxa"/>
          </w:tcPr>
          <w:p w14:paraId="17831C24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201-2-1-ALOZA</w:t>
            </w:r>
          </w:p>
        </w:tc>
        <w:tc>
          <w:tcPr>
            <w:tcW w:w="3394" w:type="dxa"/>
          </w:tcPr>
          <w:p w14:paraId="1BDB595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 xml:space="preserve">Rozrachunki z odbiorcami </w:t>
            </w:r>
          </w:p>
        </w:tc>
        <w:tc>
          <w:tcPr>
            <w:tcW w:w="1440" w:type="dxa"/>
          </w:tcPr>
          <w:p w14:paraId="48FE096F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0 000</w:t>
            </w:r>
          </w:p>
        </w:tc>
        <w:tc>
          <w:tcPr>
            <w:tcW w:w="1402" w:type="dxa"/>
          </w:tcPr>
          <w:p w14:paraId="54BCCA14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D31CA8" w14:paraId="46F1C1C5" w14:textId="77777777" w:rsidTr="00C502B2">
        <w:trPr>
          <w:trHeight w:val="234"/>
        </w:trPr>
        <w:tc>
          <w:tcPr>
            <w:tcW w:w="2546" w:type="dxa"/>
          </w:tcPr>
          <w:p w14:paraId="6BB571D6" w14:textId="77777777" w:rsidR="00D31CA8" w:rsidRDefault="00D31CA8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311</w:t>
            </w:r>
          </w:p>
        </w:tc>
        <w:tc>
          <w:tcPr>
            <w:tcW w:w="3394" w:type="dxa"/>
          </w:tcPr>
          <w:p w14:paraId="2ADD198D" w14:textId="77777777" w:rsidR="00D31CA8" w:rsidRDefault="00D31CA8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Materiały na składzie</w:t>
            </w:r>
          </w:p>
        </w:tc>
        <w:tc>
          <w:tcPr>
            <w:tcW w:w="1440" w:type="dxa"/>
          </w:tcPr>
          <w:p w14:paraId="7F2A04F8" w14:textId="77777777" w:rsidR="00D31CA8" w:rsidRDefault="00D31CA8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5 500</w:t>
            </w:r>
          </w:p>
        </w:tc>
        <w:tc>
          <w:tcPr>
            <w:tcW w:w="1402" w:type="dxa"/>
          </w:tcPr>
          <w:p w14:paraId="0A0D9AA1" w14:textId="77777777" w:rsidR="00D31CA8" w:rsidRDefault="00D31CA8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0714FBEA" w14:textId="77777777" w:rsidTr="00C502B2">
        <w:trPr>
          <w:trHeight w:val="234"/>
        </w:trPr>
        <w:tc>
          <w:tcPr>
            <w:tcW w:w="2546" w:type="dxa"/>
          </w:tcPr>
          <w:p w14:paraId="43A36DA5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330-Akcesoria-Piła elektryczna</w:t>
            </w:r>
          </w:p>
        </w:tc>
        <w:tc>
          <w:tcPr>
            <w:tcW w:w="3394" w:type="dxa"/>
          </w:tcPr>
          <w:p w14:paraId="6FB22CED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Piła elektryczna</w:t>
            </w:r>
          </w:p>
        </w:tc>
        <w:tc>
          <w:tcPr>
            <w:tcW w:w="1440" w:type="dxa"/>
          </w:tcPr>
          <w:p w14:paraId="21728612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9 000</w:t>
            </w:r>
          </w:p>
        </w:tc>
        <w:tc>
          <w:tcPr>
            <w:tcW w:w="1402" w:type="dxa"/>
          </w:tcPr>
          <w:p w14:paraId="418E31B0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7D2379F3" w14:textId="77777777" w:rsidTr="00C502B2">
        <w:trPr>
          <w:trHeight w:val="234"/>
        </w:trPr>
        <w:tc>
          <w:tcPr>
            <w:tcW w:w="2546" w:type="dxa"/>
          </w:tcPr>
          <w:p w14:paraId="4B1104B7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330-ROŚLINY-IGLAKI_CYPRYS</w:t>
            </w:r>
          </w:p>
        </w:tc>
        <w:tc>
          <w:tcPr>
            <w:tcW w:w="3394" w:type="dxa"/>
          </w:tcPr>
          <w:p w14:paraId="66EECFF9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Iglaki cyprys</w:t>
            </w:r>
          </w:p>
        </w:tc>
        <w:tc>
          <w:tcPr>
            <w:tcW w:w="1440" w:type="dxa"/>
          </w:tcPr>
          <w:p w14:paraId="72AD6815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 500</w:t>
            </w:r>
          </w:p>
        </w:tc>
        <w:tc>
          <w:tcPr>
            <w:tcW w:w="1402" w:type="dxa"/>
          </w:tcPr>
          <w:p w14:paraId="017EEBAA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5979529B" w14:textId="77777777" w:rsidTr="00C502B2">
        <w:trPr>
          <w:trHeight w:val="234"/>
        </w:trPr>
        <w:tc>
          <w:tcPr>
            <w:tcW w:w="2546" w:type="dxa"/>
          </w:tcPr>
          <w:p w14:paraId="550A4B06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330-ROŚLINY-IGLAKI_JAŁOWIEC</w:t>
            </w:r>
          </w:p>
        </w:tc>
        <w:tc>
          <w:tcPr>
            <w:tcW w:w="3394" w:type="dxa"/>
          </w:tcPr>
          <w:p w14:paraId="06ED1234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Iglaki jałowiec</w:t>
            </w:r>
          </w:p>
        </w:tc>
        <w:tc>
          <w:tcPr>
            <w:tcW w:w="1440" w:type="dxa"/>
          </w:tcPr>
          <w:p w14:paraId="4FE01361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 800</w:t>
            </w:r>
          </w:p>
        </w:tc>
        <w:tc>
          <w:tcPr>
            <w:tcW w:w="1402" w:type="dxa"/>
          </w:tcPr>
          <w:p w14:paraId="62545CCF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60E62AD0" w14:textId="77777777" w:rsidTr="00C502B2">
        <w:trPr>
          <w:trHeight w:val="234"/>
        </w:trPr>
        <w:tc>
          <w:tcPr>
            <w:tcW w:w="2546" w:type="dxa"/>
          </w:tcPr>
          <w:p w14:paraId="1E62E33F" w14:textId="77777777" w:rsidR="00F72D5A" w:rsidRDefault="00F72D5A" w:rsidP="00F818E0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330-ROŚLINY-</w:t>
            </w:r>
            <w:r w:rsidR="00F818E0">
              <w:rPr>
                <w:rFonts w:ascii="Arial" w:hAnsi="Arial" w:cs="Arial"/>
                <w:i/>
                <w:iCs/>
                <w:szCs w:val="18"/>
              </w:rPr>
              <w:t xml:space="preserve">RÓŻA </w:t>
            </w:r>
            <w:proofErr w:type="spellStart"/>
            <w:r w:rsidR="00F818E0">
              <w:rPr>
                <w:rFonts w:ascii="Arial" w:hAnsi="Arial" w:cs="Arial"/>
                <w:i/>
                <w:iCs/>
                <w:szCs w:val="18"/>
              </w:rPr>
              <w:t>pn</w:t>
            </w:r>
            <w:proofErr w:type="spellEnd"/>
          </w:p>
        </w:tc>
        <w:tc>
          <w:tcPr>
            <w:tcW w:w="3394" w:type="dxa"/>
          </w:tcPr>
          <w:p w14:paraId="52B4A0AE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Róża pnąca</w:t>
            </w:r>
          </w:p>
        </w:tc>
        <w:tc>
          <w:tcPr>
            <w:tcW w:w="1440" w:type="dxa"/>
          </w:tcPr>
          <w:p w14:paraId="76852746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3 700</w:t>
            </w:r>
          </w:p>
        </w:tc>
        <w:tc>
          <w:tcPr>
            <w:tcW w:w="1402" w:type="dxa"/>
          </w:tcPr>
          <w:p w14:paraId="6D409021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3FFD58B6" w14:textId="77777777" w:rsidTr="00C502B2">
        <w:trPr>
          <w:trHeight w:val="234"/>
        </w:trPr>
        <w:tc>
          <w:tcPr>
            <w:tcW w:w="2546" w:type="dxa"/>
          </w:tcPr>
          <w:p w14:paraId="79054BE5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330-ROŚLINY-TUJE_3L</w:t>
            </w:r>
          </w:p>
        </w:tc>
        <w:tc>
          <w:tcPr>
            <w:tcW w:w="3394" w:type="dxa"/>
          </w:tcPr>
          <w:p w14:paraId="5B3D8454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Tuje</w:t>
            </w:r>
          </w:p>
        </w:tc>
        <w:tc>
          <w:tcPr>
            <w:tcW w:w="1440" w:type="dxa"/>
          </w:tcPr>
          <w:p w14:paraId="620A7955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 500</w:t>
            </w:r>
          </w:p>
        </w:tc>
        <w:tc>
          <w:tcPr>
            <w:tcW w:w="1402" w:type="dxa"/>
          </w:tcPr>
          <w:p w14:paraId="46DDA485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61AE0A3B" w14:textId="77777777" w:rsidTr="00C502B2">
        <w:trPr>
          <w:trHeight w:val="234"/>
        </w:trPr>
        <w:tc>
          <w:tcPr>
            <w:tcW w:w="2546" w:type="dxa"/>
          </w:tcPr>
          <w:p w14:paraId="75410226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649-2-1</w:t>
            </w:r>
          </w:p>
        </w:tc>
        <w:tc>
          <w:tcPr>
            <w:tcW w:w="3394" w:type="dxa"/>
          </w:tcPr>
          <w:p w14:paraId="59FC694F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 xml:space="preserve">RMK Bierne </w:t>
            </w:r>
          </w:p>
        </w:tc>
        <w:tc>
          <w:tcPr>
            <w:tcW w:w="1440" w:type="dxa"/>
          </w:tcPr>
          <w:p w14:paraId="4360DF21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02" w:type="dxa"/>
          </w:tcPr>
          <w:p w14:paraId="765CD03F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9 000</w:t>
            </w:r>
          </w:p>
        </w:tc>
      </w:tr>
      <w:tr w:rsidR="00F72D5A" w14:paraId="303E9541" w14:textId="77777777" w:rsidTr="00C502B2">
        <w:trPr>
          <w:trHeight w:val="234"/>
        </w:trPr>
        <w:tc>
          <w:tcPr>
            <w:tcW w:w="2546" w:type="dxa"/>
          </w:tcPr>
          <w:p w14:paraId="6CCB5152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649-1-1</w:t>
            </w:r>
          </w:p>
        </w:tc>
        <w:tc>
          <w:tcPr>
            <w:tcW w:w="3394" w:type="dxa"/>
          </w:tcPr>
          <w:p w14:paraId="4EFBB977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RMK Czynne</w:t>
            </w:r>
          </w:p>
        </w:tc>
        <w:tc>
          <w:tcPr>
            <w:tcW w:w="1440" w:type="dxa"/>
          </w:tcPr>
          <w:p w14:paraId="2A06DBAE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3 000</w:t>
            </w:r>
          </w:p>
        </w:tc>
        <w:tc>
          <w:tcPr>
            <w:tcW w:w="1402" w:type="dxa"/>
          </w:tcPr>
          <w:p w14:paraId="642666B2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</w:tr>
      <w:tr w:rsidR="00F72D5A" w14:paraId="6F4D3362" w14:textId="77777777" w:rsidTr="00C502B2">
        <w:tc>
          <w:tcPr>
            <w:tcW w:w="2546" w:type="dxa"/>
          </w:tcPr>
          <w:p w14:paraId="6BF0A93D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803</w:t>
            </w:r>
          </w:p>
        </w:tc>
        <w:tc>
          <w:tcPr>
            <w:tcW w:w="3394" w:type="dxa"/>
          </w:tcPr>
          <w:p w14:paraId="0A998612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Kapitał właścicieli / zakładowy</w:t>
            </w:r>
          </w:p>
        </w:tc>
        <w:tc>
          <w:tcPr>
            <w:tcW w:w="1440" w:type="dxa"/>
          </w:tcPr>
          <w:p w14:paraId="3EB90C39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02" w:type="dxa"/>
          </w:tcPr>
          <w:p w14:paraId="5C16BC93" w14:textId="77777777" w:rsidR="00F72D5A" w:rsidRDefault="00F72D5A" w:rsidP="00D31CA8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2</w:t>
            </w:r>
            <w:r w:rsidR="00D31CA8">
              <w:rPr>
                <w:rFonts w:ascii="Arial" w:hAnsi="Arial" w:cs="Arial"/>
                <w:szCs w:val="18"/>
              </w:rPr>
              <w:t>5</w:t>
            </w:r>
            <w:r>
              <w:rPr>
                <w:rFonts w:ascii="Arial" w:hAnsi="Arial" w:cs="Arial"/>
                <w:szCs w:val="18"/>
              </w:rPr>
              <w:t xml:space="preserve"> 000</w:t>
            </w:r>
          </w:p>
        </w:tc>
      </w:tr>
      <w:tr w:rsidR="00F72D5A" w14:paraId="3237177E" w14:textId="77777777" w:rsidTr="00C502B2">
        <w:tc>
          <w:tcPr>
            <w:tcW w:w="2546" w:type="dxa"/>
          </w:tcPr>
          <w:p w14:paraId="7FB92A96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806</w:t>
            </w:r>
          </w:p>
        </w:tc>
        <w:tc>
          <w:tcPr>
            <w:tcW w:w="3394" w:type="dxa"/>
          </w:tcPr>
          <w:p w14:paraId="7DA3C396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 xml:space="preserve">Kapitał z aktualizacji wyceny </w:t>
            </w:r>
          </w:p>
        </w:tc>
        <w:tc>
          <w:tcPr>
            <w:tcW w:w="1440" w:type="dxa"/>
          </w:tcPr>
          <w:p w14:paraId="0E933E84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02" w:type="dxa"/>
          </w:tcPr>
          <w:p w14:paraId="41D20C85" w14:textId="77777777" w:rsidR="00F72D5A" w:rsidRDefault="00884DB6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90</w:t>
            </w:r>
            <w:r w:rsidR="00F72D5A">
              <w:rPr>
                <w:rFonts w:ascii="Arial" w:hAnsi="Arial" w:cs="Arial"/>
                <w:szCs w:val="18"/>
              </w:rPr>
              <w:t xml:space="preserve"> 000</w:t>
            </w:r>
          </w:p>
        </w:tc>
      </w:tr>
      <w:tr w:rsidR="00884DB6" w14:paraId="48A682B8" w14:textId="77777777" w:rsidTr="00C502B2">
        <w:tc>
          <w:tcPr>
            <w:tcW w:w="2546" w:type="dxa"/>
          </w:tcPr>
          <w:p w14:paraId="068D1A10" w14:textId="77777777" w:rsidR="00884DB6" w:rsidRDefault="00884DB6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820</w:t>
            </w:r>
          </w:p>
        </w:tc>
        <w:tc>
          <w:tcPr>
            <w:tcW w:w="3394" w:type="dxa"/>
          </w:tcPr>
          <w:p w14:paraId="6E2D90C1" w14:textId="77777777" w:rsidR="00884DB6" w:rsidRDefault="00884DB6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Rozliczenie wyniku finansowego</w:t>
            </w:r>
          </w:p>
        </w:tc>
        <w:tc>
          <w:tcPr>
            <w:tcW w:w="1440" w:type="dxa"/>
          </w:tcPr>
          <w:p w14:paraId="65173E1D" w14:textId="77777777" w:rsidR="00884DB6" w:rsidRDefault="00884DB6" w:rsidP="00C502B2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02" w:type="dxa"/>
          </w:tcPr>
          <w:p w14:paraId="47B6BE12" w14:textId="77777777" w:rsidR="00884DB6" w:rsidRDefault="00884DB6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30 000</w:t>
            </w:r>
          </w:p>
        </w:tc>
      </w:tr>
      <w:tr w:rsidR="00F72D5A" w14:paraId="7684F53A" w14:textId="77777777" w:rsidTr="00C502B2">
        <w:tc>
          <w:tcPr>
            <w:tcW w:w="2546" w:type="dxa"/>
          </w:tcPr>
          <w:p w14:paraId="36F19FF1" w14:textId="77777777" w:rsidR="00F72D5A" w:rsidRDefault="00F72D5A" w:rsidP="00C502B2">
            <w:pPr>
              <w:jc w:val="center"/>
              <w:rPr>
                <w:rFonts w:ascii="Arial" w:hAnsi="Arial" w:cs="Arial"/>
                <w:i/>
                <w:iCs/>
                <w:szCs w:val="18"/>
              </w:rPr>
            </w:pPr>
            <w:r>
              <w:rPr>
                <w:rFonts w:ascii="Arial" w:hAnsi="Arial" w:cs="Arial"/>
                <w:i/>
                <w:iCs/>
                <w:szCs w:val="18"/>
              </w:rPr>
              <w:t>852</w:t>
            </w:r>
          </w:p>
        </w:tc>
        <w:tc>
          <w:tcPr>
            <w:tcW w:w="3394" w:type="dxa"/>
          </w:tcPr>
          <w:p w14:paraId="6E91A4E2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ZFŚS</w:t>
            </w:r>
          </w:p>
        </w:tc>
        <w:tc>
          <w:tcPr>
            <w:tcW w:w="1440" w:type="dxa"/>
          </w:tcPr>
          <w:p w14:paraId="646F651D" w14:textId="77777777" w:rsidR="00F72D5A" w:rsidRDefault="00F72D5A" w:rsidP="00C502B2">
            <w:pPr>
              <w:rPr>
                <w:rFonts w:ascii="Arial" w:hAnsi="Arial" w:cs="Arial"/>
                <w:szCs w:val="18"/>
              </w:rPr>
            </w:pPr>
          </w:p>
        </w:tc>
        <w:tc>
          <w:tcPr>
            <w:tcW w:w="1402" w:type="dxa"/>
          </w:tcPr>
          <w:p w14:paraId="208702D9" w14:textId="77777777" w:rsidR="00F72D5A" w:rsidRDefault="00F72D5A" w:rsidP="00D31CA8">
            <w:pPr>
              <w:rPr>
                <w:rFonts w:ascii="Arial" w:hAnsi="Arial" w:cs="Arial"/>
                <w:szCs w:val="18"/>
              </w:rPr>
            </w:pPr>
            <w:r>
              <w:rPr>
                <w:rFonts w:ascii="Arial" w:hAnsi="Arial" w:cs="Arial"/>
                <w:szCs w:val="18"/>
              </w:rPr>
              <w:t>2</w:t>
            </w:r>
            <w:r w:rsidR="00D31CA8">
              <w:rPr>
                <w:rFonts w:ascii="Arial" w:hAnsi="Arial" w:cs="Arial"/>
                <w:szCs w:val="18"/>
              </w:rPr>
              <w:t>6</w:t>
            </w:r>
            <w:r>
              <w:rPr>
                <w:rFonts w:ascii="Arial" w:hAnsi="Arial" w:cs="Arial"/>
                <w:szCs w:val="18"/>
              </w:rPr>
              <w:t xml:space="preserve"> </w:t>
            </w:r>
            <w:r w:rsidR="00D31CA8">
              <w:rPr>
                <w:rFonts w:ascii="Arial" w:hAnsi="Arial" w:cs="Arial"/>
                <w:szCs w:val="18"/>
              </w:rPr>
              <w:t>0</w:t>
            </w:r>
            <w:r>
              <w:rPr>
                <w:rFonts w:ascii="Arial" w:hAnsi="Arial" w:cs="Arial"/>
                <w:szCs w:val="18"/>
              </w:rPr>
              <w:t>00</w:t>
            </w:r>
          </w:p>
        </w:tc>
      </w:tr>
      <w:tr w:rsidR="00F72D5A" w14:paraId="03F4CDC6" w14:textId="77777777" w:rsidTr="00C502B2">
        <w:tc>
          <w:tcPr>
            <w:tcW w:w="2546" w:type="dxa"/>
          </w:tcPr>
          <w:p w14:paraId="65C0AD53" w14:textId="77777777" w:rsidR="00F72D5A" w:rsidRDefault="00F72D5A" w:rsidP="00C502B2">
            <w:pPr>
              <w:jc w:val="center"/>
              <w:rPr>
                <w:rFonts w:ascii="Arial" w:hAnsi="Arial" w:cs="Arial"/>
                <w:b/>
                <w:iCs/>
                <w:szCs w:val="18"/>
              </w:rPr>
            </w:pPr>
            <w:r>
              <w:rPr>
                <w:rFonts w:ascii="Arial" w:hAnsi="Arial" w:cs="Arial"/>
                <w:b/>
                <w:iCs/>
                <w:szCs w:val="18"/>
              </w:rPr>
              <w:t>RAZEM</w:t>
            </w:r>
          </w:p>
        </w:tc>
        <w:tc>
          <w:tcPr>
            <w:tcW w:w="3394" w:type="dxa"/>
          </w:tcPr>
          <w:p w14:paraId="2BC641B7" w14:textId="77777777" w:rsidR="00F72D5A" w:rsidRDefault="00F72D5A" w:rsidP="00C502B2">
            <w:pPr>
              <w:rPr>
                <w:rFonts w:ascii="Arial" w:hAnsi="Arial" w:cs="Arial"/>
                <w:b/>
                <w:szCs w:val="18"/>
              </w:rPr>
            </w:pPr>
          </w:p>
        </w:tc>
        <w:tc>
          <w:tcPr>
            <w:tcW w:w="1440" w:type="dxa"/>
          </w:tcPr>
          <w:p w14:paraId="6FD3C6EB" w14:textId="77777777" w:rsidR="00F72D5A" w:rsidRDefault="00D31CA8" w:rsidP="00D31CA8">
            <w:pPr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  <w:b/>
                <w:szCs w:val="18"/>
              </w:rPr>
              <w:t>500</w:t>
            </w:r>
            <w:r w:rsidR="00F72D5A">
              <w:rPr>
                <w:rFonts w:ascii="Arial" w:hAnsi="Arial" w:cs="Arial"/>
                <w:b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Cs w:val="18"/>
              </w:rPr>
              <w:t>0</w:t>
            </w:r>
            <w:r w:rsidR="00F72D5A">
              <w:rPr>
                <w:rFonts w:ascii="Arial" w:hAnsi="Arial" w:cs="Arial"/>
                <w:b/>
                <w:szCs w:val="18"/>
              </w:rPr>
              <w:t>00</w:t>
            </w:r>
          </w:p>
        </w:tc>
        <w:tc>
          <w:tcPr>
            <w:tcW w:w="1402" w:type="dxa"/>
          </w:tcPr>
          <w:p w14:paraId="2A83237A" w14:textId="77777777" w:rsidR="00F72D5A" w:rsidRDefault="00D31CA8" w:rsidP="00C502B2">
            <w:pPr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  <w:b/>
                <w:szCs w:val="18"/>
              </w:rPr>
              <w:t>500 000</w:t>
            </w:r>
          </w:p>
        </w:tc>
      </w:tr>
    </w:tbl>
    <w:p w14:paraId="6186DF39" w14:textId="77777777" w:rsidR="00F72D5A" w:rsidRDefault="00FE562E" w:rsidP="00F72D5A">
      <w:pPr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lastRenderedPageBreak/>
        <w:t xml:space="preserve">2. </w:t>
      </w:r>
      <w:r w:rsidR="00F72D5A">
        <w:rPr>
          <w:rFonts w:ascii="Arial" w:hAnsi="Arial" w:cs="Arial"/>
          <w:szCs w:val="18"/>
        </w:rPr>
        <w:t xml:space="preserve">Po wprowadzeniu wszystkich zapisów BO sprawdzamy czy bilans bilansuje się, jeśli tak odhaczamy </w:t>
      </w:r>
      <w:r w:rsidR="00F72D5A" w:rsidRPr="000D57E0">
        <w:rPr>
          <w:rFonts w:ascii="Arial" w:hAnsi="Arial" w:cs="Arial"/>
          <w:b/>
          <w:szCs w:val="18"/>
        </w:rPr>
        <w:t xml:space="preserve">bufor (ma być pusty) </w:t>
      </w:r>
      <w:r w:rsidR="00F72D5A">
        <w:rPr>
          <w:rFonts w:ascii="Arial" w:hAnsi="Arial" w:cs="Arial"/>
          <w:szCs w:val="18"/>
        </w:rPr>
        <w:t xml:space="preserve">i zapisujemy dokument klikając przycisk </w:t>
      </w:r>
      <w:r w:rsidR="00F72D5A">
        <w:rPr>
          <w:rFonts w:ascii="Tahoma" w:hAnsi="Tahoma" w:cs="Tahoma"/>
          <w:noProof/>
          <w:szCs w:val="18"/>
        </w:rPr>
        <w:drawing>
          <wp:inline distT="0" distB="0" distL="0" distR="0" wp14:anchorId="22A36B9A" wp14:editId="7263B867">
            <wp:extent cx="219075" cy="190500"/>
            <wp:effectExtent l="19050" t="0" r="9525" b="0"/>
            <wp:docPr id="21" name="Obraz 21" descr="F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FDD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rFonts w:ascii="Arial" w:hAnsi="Arial" w:cs="Arial"/>
          <w:szCs w:val="18"/>
        </w:rPr>
        <w:t xml:space="preserve"> lub klawisze &lt;</w:t>
      </w:r>
      <w:proofErr w:type="spellStart"/>
      <w:r w:rsidR="00F72D5A">
        <w:rPr>
          <w:rFonts w:ascii="Arial" w:hAnsi="Arial" w:cs="Arial"/>
          <w:szCs w:val="18"/>
        </w:rPr>
        <w:t>Ctrl+Enter</w:t>
      </w:r>
      <w:proofErr w:type="spellEnd"/>
      <w:r w:rsidR="00F72D5A">
        <w:rPr>
          <w:rFonts w:ascii="Arial" w:hAnsi="Arial" w:cs="Arial"/>
          <w:szCs w:val="18"/>
        </w:rPr>
        <w:t>&gt;.</w:t>
      </w:r>
    </w:p>
    <w:p w14:paraId="0E2E73B0" w14:textId="77777777" w:rsidR="00CA5498" w:rsidRDefault="00CA5498" w:rsidP="00F72D5A">
      <w:pPr>
        <w:rPr>
          <w:rFonts w:ascii="Arial" w:hAnsi="Arial" w:cs="Arial"/>
          <w:szCs w:val="18"/>
        </w:rPr>
      </w:pPr>
    </w:p>
    <w:p w14:paraId="2718E295" w14:textId="77777777" w:rsidR="00F818E0" w:rsidRDefault="005E0322" w:rsidP="00F72D5A">
      <w:pPr>
        <w:rPr>
          <w:rFonts w:ascii="Arial" w:hAnsi="Arial" w:cs="Arial"/>
          <w:szCs w:val="18"/>
        </w:rPr>
      </w:pPr>
      <w:r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6A62FDD" wp14:editId="60873994">
                <wp:simplePos x="0" y="0"/>
                <wp:positionH relativeFrom="column">
                  <wp:posOffset>1183005</wp:posOffset>
                </wp:positionH>
                <wp:positionV relativeFrom="paragraph">
                  <wp:posOffset>69850</wp:posOffset>
                </wp:positionV>
                <wp:extent cx="768350" cy="679450"/>
                <wp:effectExtent l="6350" t="6985" r="44450" b="46990"/>
                <wp:wrapNone/>
                <wp:docPr id="28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8350" cy="679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F2D92" id="AutoShape 44" o:spid="_x0000_s1026" type="#_x0000_t32" style="position:absolute;margin-left:93.15pt;margin-top:5.5pt;width:60.5pt;height:53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EB8CC31" wp14:editId="527E3D14">
                <wp:simplePos x="0" y="0"/>
                <wp:positionH relativeFrom="column">
                  <wp:posOffset>3691255</wp:posOffset>
                </wp:positionH>
                <wp:positionV relativeFrom="paragraph">
                  <wp:posOffset>69850</wp:posOffset>
                </wp:positionV>
                <wp:extent cx="1219200" cy="400050"/>
                <wp:effectExtent l="9525" t="6985" r="38100" b="59690"/>
                <wp:wrapNone/>
                <wp:docPr id="288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19200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D517D" id="AutoShape 43" o:spid="_x0000_s1026" type="#_x0000_t32" style="position:absolute;margin-left:290.65pt;margin-top:5.5pt;width:96pt;height:31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">
                <v:stroke endarrow="block"/>
              </v:shape>
            </w:pict>
          </mc:Fallback>
        </mc:AlternateContent>
      </w:r>
    </w:p>
    <w:p w14:paraId="00B93816" w14:textId="77777777" w:rsidR="00F818E0" w:rsidRDefault="00D31CA8" w:rsidP="00F72D5A">
      <w:pPr>
        <w:rPr>
          <w:rFonts w:ascii="Arial" w:hAnsi="Arial" w:cs="Arial"/>
          <w:szCs w:val="18"/>
        </w:rPr>
      </w:pPr>
      <w:r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FFA1AD5" wp14:editId="48E42CCD">
                <wp:simplePos x="0" y="0"/>
                <wp:positionH relativeFrom="column">
                  <wp:posOffset>154305</wp:posOffset>
                </wp:positionH>
                <wp:positionV relativeFrom="paragraph">
                  <wp:posOffset>3089275</wp:posOffset>
                </wp:positionV>
                <wp:extent cx="4216400" cy="1347470"/>
                <wp:effectExtent l="0" t="0" r="12700" b="24130"/>
                <wp:wrapNone/>
                <wp:docPr id="287" name="Rectangle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16400" cy="1347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64098" w14:textId="77777777" w:rsidR="00602705" w:rsidRDefault="00602705">
                            <w:r>
                              <w:t>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FA1AD5" id="Rectangle 163" o:spid="_x0000_s1034" style="position:absolute;margin-left:12.15pt;margin-top:243.25pt;width:332pt;height:106.1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">
                <v:textbox>
                  <w:txbxContent>
                    <w:p w14:paraId="3BB64098" w14:textId="77777777" w:rsidR="00602705" w:rsidRDefault="00602705">
                      <w:r>
                        <w:t>……</w:t>
                      </w:r>
                    </w:p>
                  </w:txbxContent>
                </v:textbox>
              </v:rect>
            </w:pict>
          </mc:Fallback>
        </mc:AlternateContent>
      </w:r>
      <w:r w:rsidRPr="00D31CA8"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7497A2FD" wp14:editId="7854C10A">
                <wp:simplePos x="0" y="0"/>
                <wp:positionH relativeFrom="column">
                  <wp:posOffset>3469005</wp:posOffset>
                </wp:positionH>
                <wp:positionV relativeFrom="paragraph">
                  <wp:posOffset>1000125</wp:posOffset>
                </wp:positionV>
                <wp:extent cx="819150" cy="234950"/>
                <wp:effectExtent l="0" t="0" r="19050" b="12700"/>
                <wp:wrapNone/>
                <wp:docPr id="465" name="Rectangl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9150" cy="23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47C4C0" w14:textId="77777777" w:rsidR="00602705" w:rsidRDefault="00602705" w:rsidP="00D31CA8">
                            <w:pPr>
                              <w:jc w:val="center"/>
                            </w:pPr>
                            <w:r>
                              <w:t>500 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97A2FD" id="Rectangle 107" o:spid="_x0000_s1035" style="position:absolute;margin-left:273.15pt;margin-top:78.75pt;width:64.5pt;height:18.5pt;z-index:25200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">
                <v:textbox>
                  <w:txbxContent>
                    <w:p w14:paraId="6E47C4C0" w14:textId="77777777" w:rsidR="00602705" w:rsidRDefault="00602705" w:rsidP="00D31CA8">
                      <w:pPr>
                        <w:jc w:val="center"/>
                      </w:pPr>
                      <w:r>
                        <w:t>500 00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2000256" behindDoc="0" locked="0" layoutInCell="1" allowOverlap="1" wp14:anchorId="667E83A8" wp14:editId="1E8DBAF2">
                <wp:simplePos x="0" y="0"/>
                <wp:positionH relativeFrom="column">
                  <wp:posOffset>821055</wp:posOffset>
                </wp:positionH>
                <wp:positionV relativeFrom="paragraph">
                  <wp:posOffset>993775</wp:posOffset>
                </wp:positionV>
                <wp:extent cx="819150" cy="234950"/>
                <wp:effectExtent l="0" t="0" r="19050" b="12700"/>
                <wp:wrapNone/>
                <wp:docPr id="464" name="Rectangl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9150" cy="23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F858E" w14:textId="77777777" w:rsidR="00602705" w:rsidRDefault="00602705" w:rsidP="00D31CA8">
                            <w:pPr>
                              <w:jc w:val="center"/>
                            </w:pPr>
                            <w:r>
                              <w:t>500 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7E83A8" id="_x0000_s1036" style="position:absolute;margin-left:64.65pt;margin-top:78.25pt;width:64.5pt;height:18.5pt;z-index:25200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">
                <v:textbox>
                  <w:txbxContent>
                    <w:p w14:paraId="796F858E" w14:textId="77777777" w:rsidR="00602705" w:rsidRDefault="00602705" w:rsidP="00D31CA8">
                      <w:pPr>
                        <w:jc w:val="center"/>
                      </w:pPr>
                      <w:r>
                        <w:t>500 000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3E499381" wp14:editId="27ACA18B">
                <wp:simplePos x="0" y="0"/>
                <wp:positionH relativeFrom="column">
                  <wp:posOffset>3526155</wp:posOffset>
                </wp:positionH>
                <wp:positionV relativeFrom="paragraph">
                  <wp:posOffset>229235</wp:posOffset>
                </wp:positionV>
                <wp:extent cx="412750" cy="215900"/>
                <wp:effectExtent l="6350" t="7620" r="9525" b="5080"/>
                <wp:wrapNone/>
                <wp:docPr id="286" name="Rectangle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2750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26B31" w14:textId="355CA65D" w:rsidR="00602705" w:rsidRPr="00CA5498" w:rsidRDefault="00600FE3">
                            <w:pPr>
                              <w:rPr>
                                <w:sz w:val="6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499381" id="Rectangle 164" o:spid="_x0000_s1037" style="position:absolute;margin-left:277.65pt;margin-top:18.05pt;width:32.5pt;height:17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">
                <v:textbox>
                  <w:txbxContent>
                    <w:p w14:paraId="76426B31" w14:textId="355CA65D" w:rsidR="00602705" w:rsidRPr="00CA5498" w:rsidRDefault="00600FE3">
                      <w:pPr>
                        <w:rPr>
                          <w:sz w:val="6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4BE17A2" wp14:editId="2B9D55EE">
                <wp:simplePos x="0" y="0"/>
                <wp:positionH relativeFrom="column">
                  <wp:posOffset>3875405</wp:posOffset>
                </wp:positionH>
                <wp:positionV relativeFrom="paragraph">
                  <wp:posOffset>846455</wp:posOffset>
                </wp:positionV>
                <wp:extent cx="450850" cy="114300"/>
                <wp:effectExtent l="12700" t="5715" r="12700" b="13335"/>
                <wp:wrapNone/>
                <wp:docPr id="285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085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D132FF" id="Rectangle 108" o:spid="_x0000_s1026" style="position:absolute;margin-left:305.15pt;margin-top:66.65pt;width:35.5pt;height:9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"/>
            </w:pict>
          </mc:Fallback>
        </mc:AlternateContent>
      </w:r>
      <w:r w:rsidR="005E0322"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DF64827" wp14:editId="7C3ADEF3">
                <wp:simplePos x="0" y="0"/>
                <wp:positionH relativeFrom="column">
                  <wp:posOffset>1443355</wp:posOffset>
                </wp:positionH>
                <wp:positionV relativeFrom="paragraph">
                  <wp:posOffset>846455</wp:posOffset>
                </wp:positionV>
                <wp:extent cx="431800" cy="114300"/>
                <wp:effectExtent l="9525" t="5715" r="6350" b="13335"/>
                <wp:wrapNone/>
                <wp:docPr id="284" name="Rectangl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18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F03E82" id="Rectangle 107" o:spid="_x0000_s1026" style="position:absolute;margin-left:113.65pt;margin-top:66.65pt;width:34pt;height:9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"/>
            </w:pict>
          </mc:Fallback>
        </mc:AlternateContent>
      </w:r>
      <w:r w:rsidR="005E0322"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98807DC" wp14:editId="72A27F3A">
                <wp:simplePos x="0" y="0"/>
                <wp:positionH relativeFrom="column">
                  <wp:posOffset>1005205</wp:posOffset>
                </wp:positionH>
                <wp:positionV relativeFrom="paragraph">
                  <wp:posOffset>603250</wp:posOffset>
                </wp:positionV>
                <wp:extent cx="552450" cy="128905"/>
                <wp:effectExtent l="9525" t="10160" r="9525" b="13335"/>
                <wp:wrapNone/>
                <wp:docPr id="283" name="Rectangl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450" cy="128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591C4" w14:textId="77777777" w:rsidR="00602705" w:rsidRDefault="0060270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8807DC" id="Rectangle 106" o:spid="_x0000_s1038" style="position:absolute;margin-left:79.15pt;margin-top:47.5pt;width:43.5pt;height:10.1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">
                <v:textbox>
                  <w:txbxContent>
                    <w:p w14:paraId="2EC591C4" w14:textId="77777777" w:rsidR="00602705" w:rsidRDefault="00602705"/>
                  </w:txbxContent>
                </v:textbox>
              </v:rect>
            </w:pict>
          </mc:Fallback>
        </mc:AlternateContent>
      </w:r>
      <w:r w:rsidR="000D57E0">
        <w:rPr>
          <w:rFonts w:ascii="Arial" w:hAnsi="Arial" w:cs="Arial"/>
          <w:noProof/>
          <w:szCs w:val="18"/>
        </w:rPr>
        <w:drawing>
          <wp:inline distT="0" distB="0" distL="0" distR="0" wp14:anchorId="5EF7BB18" wp14:editId="60D17EA1">
            <wp:extent cx="5292938" cy="4755009"/>
            <wp:effectExtent l="19050" t="0" r="2962" b="0"/>
            <wp:docPr id="92" name="Obraz 91" descr="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4105" cy="4756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9622E" w14:textId="77777777" w:rsidR="00CA5498" w:rsidRDefault="00CA5498">
      <w:pPr>
        <w:spacing w:after="200" w:line="276" w:lineRule="auto"/>
        <w:rPr>
          <w:rFonts w:ascii="Arial" w:hAnsi="Arial" w:cs="Arial"/>
          <w:szCs w:val="18"/>
        </w:rPr>
      </w:pPr>
      <w:r>
        <w:rPr>
          <w:rFonts w:ascii="Arial" w:hAnsi="Arial" w:cs="Arial"/>
          <w:szCs w:val="18"/>
        </w:rPr>
        <w:br w:type="page"/>
      </w:r>
    </w:p>
    <w:p w14:paraId="692875C5" w14:textId="77777777" w:rsidR="000D57E0" w:rsidRPr="000D57E0" w:rsidRDefault="00FE562E" w:rsidP="00F72D5A">
      <w:pPr>
        <w:rPr>
          <w:rFonts w:ascii="Arial" w:hAnsi="Arial" w:cs="Arial"/>
          <w:b/>
          <w:i/>
          <w:iCs/>
          <w:szCs w:val="18"/>
        </w:rPr>
      </w:pPr>
      <w:r>
        <w:rPr>
          <w:rFonts w:ascii="Arial" w:hAnsi="Arial" w:cs="Arial"/>
          <w:szCs w:val="18"/>
        </w:rPr>
        <w:lastRenderedPageBreak/>
        <w:t>3</w:t>
      </w:r>
      <w:r w:rsidR="00F72D5A">
        <w:rPr>
          <w:rFonts w:ascii="Arial" w:hAnsi="Arial" w:cs="Arial"/>
          <w:szCs w:val="18"/>
        </w:rPr>
        <w:t xml:space="preserve">. Wchodzimy do </w:t>
      </w:r>
      <w:r w:rsidR="00F72D5A">
        <w:rPr>
          <w:rFonts w:ascii="Arial" w:hAnsi="Arial" w:cs="Arial"/>
          <w:i/>
          <w:iCs/>
          <w:szCs w:val="18"/>
        </w:rPr>
        <w:t xml:space="preserve">Księgowość/księgowość </w:t>
      </w:r>
      <w:r w:rsidR="00F72D5A">
        <w:rPr>
          <w:rFonts w:ascii="Arial" w:hAnsi="Arial" w:cs="Arial"/>
          <w:szCs w:val="18"/>
        </w:rPr>
        <w:t xml:space="preserve">oraz </w:t>
      </w:r>
      <w:r w:rsidR="00F72D5A" w:rsidRPr="000D57E0">
        <w:rPr>
          <w:rFonts w:ascii="Arial" w:hAnsi="Arial" w:cs="Arial"/>
          <w:b/>
          <w:i/>
          <w:iCs/>
          <w:szCs w:val="18"/>
        </w:rPr>
        <w:t xml:space="preserve">obroty i salda </w:t>
      </w:r>
    </w:p>
    <w:p w14:paraId="503B03EC" w14:textId="77777777" w:rsidR="000D57E0" w:rsidRDefault="005E0322" w:rsidP="00F72D5A">
      <w:pPr>
        <w:rPr>
          <w:rFonts w:ascii="Arial" w:hAnsi="Arial" w:cs="Arial"/>
          <w:i/>
          <w:iCs/>
          <w:szCs w:val="18"/>
        </w:rPr>
      </w:pPr>
      <w:r>
        <w:rPr>
          <w:rFonts w:ascii="Arial" w:hAnsi="Arial" w:cs="Arial"/>
          <w:i/>
          <w:iCs/>
          <w:noProof/>
          <w:szCs w:val="1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FF3CA71" wp14:editId="26AA36BB">
                <wp:simplePos x="0" y="0"/>
                <wp:positionH relativeFrom="column">
                  <wp:posOffset>662305</wp:posOffset>
                </wp:positionH>
                <wp:positionV relativeFrom="paragraph">
                  <wp:posOffset>20320</wp:posOffset>
                </wp:positionV>
                <wp:extent cx="2209800" cy="558800"/>
                <wp:effectExtent l="28575" t="8890" r="9525" b="60960"/>
                <wp:wrapNone/>
                <wp:docPr id="282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209800" cy="558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F942EE" id="AutoShape 45" o:spid="_x0000_s1026" type="#_x0000_t32" style="position:absolute;margin-left:52.15pt;margin-top:1.6pt;width:174pt;height:44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">
                <v:stroke endarrow="block"/>
              </v:shape>
            </w:pict>
          </mc:Fallback>
        </mc:AlternateContent>
      </w:r>
      <w:r w:rsidR="000D57E0" w:rsidRPr="000D57E0">
        <w:rPr>
          <w:rFonts w:ascii="Arial" w:hAnsi="Arial" w:cs="Arial"/>
          <w:i/>
          <w:iCs/>
          <w:noProof/>
          <w:szCs w:val="18"/>
        </w:rPr>
        <w:drawing>
          <wp:inline distT="0" distB="0" distL="0" distR="0" wp14:anchorId="6B026A10" wp14:editId="56ABE89D">
            <wp:extent cx="4248150" cy="1062038"/>
            <wp:effectExtent l="19050" t="0" r="0" b="0"/>
            <wp:docPr id="94" name="Obraz 92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106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24A28" w14:textId="77777777" w:rsidR="00F72D5A" w:rsidRDefault="005E0322" w:rsidP="00F72D5A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C07B22B" wp14:editId="6E4ADB02">
                <wp:simplePos x="0" y="0"/>
                <wp:positionH relativeFrom="column">
                  <wp:posOffset>967105</wp:posOffset>
                </wp:positionH>
                <wp:positionV relativeFrom="paragraph">
                  <wp:posOffset>433070</wp:posOffset>
                </wp:positionV>
                <wp:extent cx="1905000" cy="857250"/>
                <wp:effectExtent l="9525" t="6985" r="38100" b="59690"/>
                <wp:wrapNone/>
                <wp:docPr id="281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857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CB87E3" id="AutoShape 47" o:spid="_x0000_s1026" type="#_x0000_t32" style="position:absolute;margin-left:76.15pt;margin-top:34.1pt;width:150pt;height:67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8C0CF31" wp14:editId="27D96132">
                <wp:simplePos x="0" y="0"/>
                <wp:positionH relativeFrom="column">
                  <wp:posOffset>2681605</wp:posOffset>
                </wp:positionH>
                <wp:positionV relativeFrom="paragraph">
                  <wp:posOffset>208915</wp:posOffset>
                </wp:positionV>
                <wp:extent cx="38100" cy="679450"/>
                <wp:effectExtent l="19050" t="11430" r="57150" b="23495"/>
                <wp:wrapNone/>
                <wp:docPr id="280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679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BE953" id="AutoShape 48" o:spid="_x0000_s1026" type="#_x0000_t32" style="position:absolute;margin-left:211.15pt;margin-top:16.45pt;width:3pt;height:53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9727F33" wp14:editId="18869EAC">
                <wp:simplePos x="0" y="0"/>
                <wp:positionH relativeFrom="column">
                  <wp:posOffset>3589655</wp:posOffset>
                </wp:positionH>
                <wp:positionV relativeFrom="paragraph">
                  <wp:posOffset>399415</wp:posOffset>
                </wp:positionV>
                <wp:extent cx="361950" cy="1250950"/>
                <wp:effectExtent l="60325" t="11430" r="6350" b="33020"/>
                <wp:wrapNone/>
                <wp:docPr id="279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61950" cy="1250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9CB84B" id="AutoShape 46" o:spid="_x0000_s1026" type="#_x0000_t32" style="position:absolute;margin-left:282.65pt;margin-top:31.45pt;width:28.5pt;height:98.5pt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">
                <v:stroke endarrow="block"/>
              </v:shape>
            </w:pict>
          </mc:Fallback>
        </mc:AlternateContent>
      </w:r>
      <w:r w:rsidR="00F72D5A">
        <w:rPr>
          <w:rFonts w:ascii="Arial" w:hAnsi="Arial" w:cs="Arial"/>
          <w:szCs w:val="18"/>
        </w:rPr>
        <w:t xml:space="preserve">i ustawiamy odpowiednio daty (początek i koniec bieżącego miesiąca) oraz zaznaczamy </w:t>
      </w:r>
      <w:r w:rsidR="000D57E0">
        <w:rPr>
          <w:rFonts w:ascii="Arial" w:hAnsi="Arial" w:cs="Arial"/>
          <w:szCs w:val="18"/>
        </w:rPr>
        <w:br/>
      </w:r>
      <w:r w:rsidR="00F72D5A">
        <w:rPr>
          <w:rFonts w:ascii="Arial" w:hAnsi="Arial" w:cs="Arial"/>
          <w:noProof/>
          <w:szCs w:val="18"/>
        </w:rPr>
        <w:drawing>
          <wp:inline distT="0" distB="0" distL="0" distR="0" wp14:anchorId="7F81E979" wp14:editId="35E6C19E">
            <wp:extent cx="133350" cy="142875"/>
            <wp:effectExtent l="19050" t="0" r="0" b="0"/>
            <wp:docPr id="22" name="Obraz 22" descr="malyhac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malyhaczy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 w:rsidRPr="000D57E0">
        <w:rPr>
          <w:rFonts w:ascii="Arial" w:hAnsi="Arial" w:cs="Arial"/>
          <w:b/>
          <w:i/>
          <w:szCs w:val="18"/>
        </w:rPr>
        <w:t xml:space="preserve">ukryj konta o zerowych </w:t>
      </w:r>
      <w:r w:rsidR="000D57E0">
        <w:rPr>
          <w:rFonts w:ascii="Arial" w:hAnsi="Arial" w:cs="Arial"/>
          <w:b/>
          <w:i/>
          <w:szCs w:val="18"/>
        </w:rPr>
        <w:t xml:space="preserve">saldach </w:t>
      </w:r>
      <w:r w:rsidR="00F72D5A">
        <w:rPr>
          <w:rFonts w:ascii="Arial" w:hAnsi="Arial" w:cs="Arial"/>
          <w:szCs w:val="18"/>
        </w:rPr>
        <w:t xml:space="preserve">oraz przeliczamy zestawienie za pomocą </w:t>
      </w:r>
      <w:r w:rsidR="00F72D5A">
        <w:rPr>
          <w:rFonts w:ascii="Arial" w:hAnsi="Arial" w:cs="Arial"/>
        </w:rPr>
        <w:t xml:space="preserve">ikony </w:t>
      </w:r>
      <w:r w:rsidR="00F72D5A">
        <w:rPr>
          <w:rFonts w:ascii="Arial" w:hAnsi="Arial" w:cs="Arial"/>
          <w:noProof/>
        </w:rPr>
        <w:drawing>
          <wp:inline distT="0" distB="0" distL="0" distR="0" wp14:anchorId="709E8B35" wp14:editId="0D4F7508">
            <wp:extent cx="200025" cy="180975"/>
            <wp:effectExtent l="19050" t="0" r="9525" b="0"/>
            <wp:docPr id="23" name="Obraz 23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rFonts w:ascii="Arial" w:hAnsi="Arial" w:cs="Arial"/>
        </w:rPr>
        <w:t xml:space="preserve"> - na obrotówce powinien być widoczny bilans otwarcia.</w:t>
      </w:r>
    </w:p>
    <w:p w14:paraId="6FB396B4" w14:textId="77777777" w:rsidR="000D57E0" w:rsidRDefault="000D57E0" w:rsidP="00F72D5A">
      <w:pPr>
        <w:rPr>
          <w:rFonts w:ascii="Arial" w:hAnsi="Arial" w:cs="Arial"/>
        </w:rPr>
      </w:pPr>
    </w:p>
    <w:p w14:paraId="57A95DBE" w14:textId="77777777" w:rsidR="000D57E0" w:rsidRDefault="005E0322" w:rsidP="000D57E0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C49624A" wp14:editId="664C7511">
                <wp:simplePos x="0" y="0"/>
                <wp:positionH relativeFrom="column">
                  <wp:posOffset>3049905</wp:posOffset>
                </wp:positionH>
                <wp:positionV relativeFrom="paragraph">
                  <wp:posOffset>242570</wp:posOffset>
                </wp:positionV>
                <wp:extent cx="488950" cy="116205"/>
                <wp:effectExtent l="6350" t="5080" r="9525" b="12065"/>
                <wp:wrapNone/>
                <wp:docPr id="278" name="Rectangl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8950" cy="116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897868" id="Rectangle 110" o:spid="_x0000_s1026" style="position:absolute;margin-left:240.15pt;margin-top:19.1pt;width:38.5pt;height:9.1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1E33F242" wp14:editId="49E182BA">
                <wp:simplePos x="0" y="0"/>
                <wp:positionH relativeFrom="column">
                  <wp:posOffset>2072005</wp:posOffset>
                </wp:positionH>
                <wp:positionV relativeFrom="paragraph">
                  <wp:posOffset>242570</wp:posOffset>
                </wp:positionV>
                <wp:extent cx="508000" cy="116205"/>
                <wp:effectExtent l="9525" t="5080" r="6350" b="12065"/>
                <wp:wrapNone/>
                <wp:docPr id="277" name="Rectangl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8000" cy="116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9A9862" id="Rectangle 109" o:spid="_x0000_s1026" style="position:absolute;margin-left:163.15pt;margin-top:19.1pt;width:40pt;height:9.1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"/>
            </w:pict>
          </mc:Fallback>
        </mc:AlternateContent>
      </w:r>
      <w:r w:rsidR="000D57E0">
        <w:rPr>
          <w:rFonts w:ascii="Arial" w:hAnsi="Arial" w:cs="Arial"/>
          <w:noProof/>
        </w:rPr>
        <w:drawing>
          <wp:inline distT="0" distB="0" distL="0" distR="0" wp14:anchorId="6B60EE9D" wp14:editId="00AEDD19">
            <wp:extent cx="3124200" cy="1493520"/>
            <wp:effectExtent l="19050" t="0" r="0" b="0"/>
            <wp:docPr id="128" name="Obraz 127" descr="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E3797" w14:textId="77777777" w:rsidR="00C14DD4" w:rsidRDefault="00C14DD4" w:rsidP="000D57E0">
      <w:pPr>
        <w:jc w:val="center"/>
        <w:rPr>
          <w:rFonts w:ascii="Arial" w:hAnsi="Arial" w:cs="Arial"/>
        </w:rPr>
      </w:pPr>
    </w:p>
    <w:p w14:paraId="60274F1B" w14:textId="08391ADE" w:rsidR="00600FE3" w:rsidRDefault="00600FE3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1C87358" w14:textId="77777777" w:rsidR="00C14DD4" w:rsidRDefault="00C14DD4" w:rsidP="000D57E0">
      <w:pPr>
        <w:jc w:val="center"/>
        <w:rPr>
          <w:rFonts w:ascii="Arial" w:hAnsi="Arial" w:cs="Arial"/>
        </w:rPr>
      </w:pPr>
    </w:p>
    <w:p w14:paraId="5F12A1F0" w14:textId="77777777" w:rsidR="00C14DD4" w:rsidRDefault="00C14DD4" w:rsidP="000D57E0">
      <w:pPr>
        <w:jc w:val="center"/>
        <w:rPr>
          <w:rFonts w:ascii="Arial" w:hAnsi="Arial" w:cs="Arial"/>
        </w:rPr>
      </w:pPr>
    </w:p>
    <w:p w14:paraId="68DB59F0" w14:textId="77777777" w:rsidR="00C14DD4" w:rsidRPr="00C14DD4" w:rsidRDefault="00C14DD4" w:rsidP="00C14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 w:rsidRPr="00C14DD4">
        <w:rPr>
          <w:rFonts w:ascii="Arial" w:hAnsi="Arial" w:cs="Arial"/>
          <w:b/>
        </w:rPr>
        <w:t>REJESTRY KASOWO / BANKOWE</w:t>
      </w:r>
    </w:p>
    <w:p w14:paraId="42163FA7" w14:textId="77777777" w:rsidR="00C14DD4" w:rsidRDefault="00C14DD4" w:rsidP="000D57E0">
      <w:pPr>
        <w:jc w:val="center"/>
        <w:rPr>
          <w:rFonts w:ascii="Arial" w:hAnsi="Arial" w:cs="Arial"/>
        </w:rPr>
      </w:pPr>
    </w:p>
    <w:p w14:paraId="6A94BFFC" w14:textId="77777777" w:rsidR="00C14DD4" w:rsidRDefault="00C14DD4" w:rsidP="00C14DD4">
      <w:pPr>
        <w:rPr>
          <w:rFonts w:ascii="Arial" w:hAnsi="Arial" w:cs="Arial"/>
          <w:b/>
          <w:i/>
        </w:rPr>
      </w:pPr>
      <w:r>
        <w:rPr>
          <w:rFonts w:ascii="Arial" w:hAnsi="Arial" w:cs="Arial"/>
        </w:rPr>
        <w:t xml:space="preserve">W zakładce </w:t>
      </w:r>
      <w:r w:rsidRPr="00C14DD4">
        <w:rPr>
          <w:rFonts w:ascii="Arial" w:hAnsi="Arial" w:cs="Arial"/>
          <w:b/>
          <w:i/>
        </w:rPr>
        <w:t>Kasa/Bank</w:t>
      </w:r>
      <w:r>
        <w:rPr>
          <w:rFonts w:ascii="Arial" w:hAnsi="Arial" w:cs="Arial"/>
        </w:rPr>
        <w:t xml:space="preserve"> wybieramy </w:t>
      </w:r>
      <w:r w:rsidRPr="00C14DD4">
        <w:rPr>
          <w:rFonts w:ascii="Arial" w:hAnsi="Arial" w:cs="Arial"/>
          <w:b/>
          <w:i/>
        </w:rPr>
        <w:t>Rejestry kasowo/bankowe</w:t>
      </w:r>
      <w:r>
        <w:rPr>
          <w:rFonts w:ascii="Arial" w:hAnsi="Arial" w:cs="Arial"/>
          <w:b/>
          <w:i/>
        </w:rPr>
        <w:t xml:space="preserve"> </w:t>
      </w:r>
      <w:r w:rsidR="005E0322">
        <w:rPr>
          <w:rFonts w:ascii="Arial" w:hAnsi="Arial" w:cs="Arial"/>
          <w:b/>
          <w:i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F64B676" wp14:editId="65B8B76A">
                <wp:simplePos x="0" y="0"/>
                <wp:positionH relativeFrom="column">
                  <wp:posOffset>522605</wp:posOffset>
                </wp:positionH>
                <wp:positionV relativeFrom="paragraph">
                  <wp:posOffset>65405</wp:posOffset>
                </wp:positionV>
                <wp:extent cx="2330450" cy="565150"/>
                <wp:effectExtent l="31750" t="13335" r="9525" b="59690"/>
                <wp:wrapNone/>
                <wp:docPr id="276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330450" cy="5651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364919" id="AutoShape 75" o:spid="_x0000_s1026" type="#_x0000_t32" style="position:absolute;margin-left:41.15pt;margin-top:5.15pt;width:183.5pt;height:44.5pt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">
                <v:stroke endarrow="block"/>
              </v:shape>
            </w:pict>
          </mc:Fallback>
        </mc:AlternateContent>
      </w:r>
    </w:p>
    <w:p w14:paraId="679609FA" w14:textId="77777777" w:rsidR="00C14DD4" w:rsidRDefault="005E0322" w:rsidP="00C14DD4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A614E0C" wp14:editId="01FC1BD2">
                <wp:simplePos x="0" y="0"/>
                <wp:positionH relativeFrom="column">
                  <wp:posOffset>846455</wp:posOffset>
                </wp:positionH>
                <wp:positionV relativeFrom="paragraph">
                  <wp:posOffset>20955</wp:posOffset>
                </wp:positionV>
                <wp:extent cx="1155700" cy="165100"/>
                <wp:effectExtent l="12700" t="10160" r="22225" b="53340"/>
                <wp:wrapNone/>
                <wp:docPr id="275" name="AutoShap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5700" cy="165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195B87" id="AutoShape 80" o:spid="_x0000_s1026" type="#_x0000_t32" style="position:absolute;margin-left:66.65pt;margin-top:1.65pt;width:91pt;height:13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">
                <v:stroke endarrow="block"/>
              </v:shape>
            </w:pict>
          </mc:Fallback>
        </mc:AlternateContent>
      </w:r>
      <w:r w:rsidR="00C14DD4">
        <w:rPr>
          <w:rFonts w:ascii="Arial" w:hAnsi="Arial" w:cs="Arial"/>
          <w:noProof/>
        </w:rPr>
        <w:drawing>
          <wp:inline distT="0" distB="0" distL="0" distR="0" wp14:anchorId="3FC40BB3" wp14:editId="5F01A5A6">
            <wp:extent cx="2927350" cy="1241196"/>
            <wp:effectExtent l="19050" t="0" r="6350" b="0"/>
            <wp:docPr id="6" name="Obraz 5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27350" cy="1241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99716" w14:textId="77777777" w:rsidR="00C14DD4" w:rsidRDefault="00C14DD4" w:rsidP="00C14DD4">
      <w:pPr>
        <w:rPr>
          <w:rFonts w:ascii="Arial" w:hAnsi="Arial" w:cs="Arial"/>
        </w:rPr>
      </w:pPr>
    </w:p>
    <w:p w14:paraId="44F5E39C" w14:textId="77777777" w:rsidR="00C14DD4" w:rsidRDefault="00C14DD4" w:rsidP="00C14DD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za pomocą </w:t>
      </w:r>
      <w:r>
        <w:rPr>
          <w:rFonts w:ascii="Arial" w:hAnsi="Arial" w:cs="Arial"/>
          <w:noProof/>
        </w:rPr>
        <w:drawing>
          <wp:inline distT="0" distB="0" distL="0" distR="0" wp14:anchorId="5D3CB70E" wp14:editId="7D47878C">
            <wp:extent cx="171450" cy="180474"/>
            <wp:effectExtent l="19050" t="0" r="0" b="0"/>
            <wp:docPr id="39" name="Obraz 16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8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dodajemy nowy rejestr</w:t>
      </w:r>
      <w:r w:rsidR="004930D7">
        <w:rPr>
          <w:rFonts w:ascii="Arial" w:hAnsi="Arial" w:cs="Arial"/>
        </w:rPr>
        <w:t xml:space="preserve"> w następujący sposób</w:t>
      </w:r>
    </w:p>
    <w:p w14:paraId="2829AF7E" w14:textId="77777777" w:rsidR="004930D7" w:rsidRDefault="004930D7" w:rsidP="00C14DD4">
      <w:pPr>
        <w:rPr>
          <w:rFonts w:ascii="Arial" w:hAnsi="Arial" w:cs="Arial"/>
        </w:rPr>
      </w:pPr>
    </w:p>
    <w:p w14:paraId="623E3AC1" w14:textId="77777777" w:rsidR="004930D7" w:rsidRPr="00C14DD4" w:rsidRDefault="00D31CA8" w:rsidP="004930D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3C28028A" wp14:editId="65F64B90">
                <wp:simplePos x="0" y="0"/>
                <wp:positionH relativeFrom="column">
                  <wp:posOffset>2884805</wp:posOffset>
                </wp:positionH>
                <wp:positionV relativeFrom="paragraph">
                  <wp:posOffset>2275205</wp:posOffset>
                </wp:positionV>
                <wp:extent cx="742950" cy="254000"/>
                <wp:effectExtent l="0" t="0" r="19050" b="12700"/>
                <wp:wrapNone/>
                <wp:docPr id="466" name="Prostokąt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43C80" w14:textId="1324D0C2" w:rsidR="00602705" w:rsidRPr="00D31CA8" w:rsidRDefault="00600FE3" w:rsidP="00D31CA8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024</w:t>
                            </w:r>
                            <w:r w:rsidR="00602705" w:rsidRPr="00D31CA8">
                              <w:rPr>
                                <w:sz w:val="18"/>
                              </w:rPr>
                              <w:t>/B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28028A" id="Prostokąt 466" o:spid="_x0000_s1039" style="position:absolute;left:0;text-align:left;margin-left:227.15pt;margin-top:179.15pt;width:58.5pt;height:20pt;z-index:252003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" fillcolor="white [3201]" strokecolor="#4f81bd [3204]" strokeweight="2pt">
                <v:textbox>
                  <w:txbxContent>
                    <w:p w14:paraId="7D443C80" w14:textId="1324D0C2" w:rsidR="00602705" w:rsidRPr="00D31CA8" w:rsidRDefault="00600FE3" w:rsidP="00D31CA8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2024</w:t>
                      </w:r>
                      <w:r w:rsidR="00602705" w:rsidRPr="00D31CA8">
                        <w:rPr>
                          <w:sz w:val="18"/>
                        </w:rPr>
                        <w:t>/BPH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4BDAE94" wp14:editId="6BDF2061">
                <wp:simplePos x="0" y="0"/>
                <wp:positionH relativeFrom="column">
                  <wp:posOffset>1030605</wp:posOffset>
                </wp:positionH>
                <wp:positionV relativeFrom="paragraph">
                  <wp:posOffset>807720</wp:posOffset>
                </wp:positionV>
                <wp:extent cx="4279900" cy="4298950"/>
                <wp:effectExtent l="6350" t="50165" r="47625" b="13335"/>
                <wp:wrapNone/>
                <wp:docPr id="274" name="AutoShap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279900" cy="4298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81A51" id="AutoShape 76" o:spid="_x0000_s1026" type="#_x0000_t32" style="position:absolute;margin-left:81.15pt;margin-top:63.6pt;width:337pt;height:338.5pt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">
                <v:stroke endarrow="block"/>
              </v:shape>
            </w:pict>
          </mc:Fallback>
        </mc:AlternateContent>
      </w:r>
      <w:r w:rsidR="004930D7">
        <w:rPr>
          <w:rFonts w:ascii="Arial" w:hAnsi="Arial" w:cs="Arial"/>
          <w:noProof/>
        </w:rPr>
        <w:drawing>
          <wp:inline distT="0" distB="0" distL="0" distR="0" wp14:anchorId="69EA276A" wp14:editId="56F70937">
            <wp:extent cx="5760720" cy="4933950"/>
            <wp:effectExtent l="19050" t="0" r="0" b="0"/>
            <wp:docPr id="48" name="Obraz 47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0F0FB" w14:textId="77777777" w:rsidR="00C14DD4" w:rsidRDefault="00C14DD4" w:rsidP="00C14DD4">
      <w:pPr>
        <w:rPr>
          <w:rFonts w:ascii="Arial" w:hAnsi="Arial" w:cs="Arial"/>
        </w:rPr>
      </w:pPr>
    </w:p>
    <w:p w14:paraId="0A09921F" w14:textId="77777777" w:rsidR="004930D7" w:rsidRDefault="004930D7" w:rsidP="00C14DD4">
      <w:pPr>
        <w:rPr>
          <w:rFonts w:ascii="Arial" w:hAnsi="Arial" w:cs="Arial"/>
        </w:rPr>
      </w:pPr>
      <w:r>
        <w:rPr>
          <w:rFonts w:ascii="Arial" w:hAnsi="Arial" w:cs="Arial"/>
        </w:rPr>
        <w:t xml:space="preserve">Po naciśnięciu </w:t>
      </w:r>
      <w:r>
        <w:rPr>
          <w:rFonts w:ascii="Arial" w:hAnsi="Arial" w:cs="Arial"/>
          <w:noProof/>
        </w:rPr>
        <w:drawing>
          <wp:inline distT="0" distB="0" distL="0" distR="0" wp14:anchorId="5E29588C" wp14:editId="7336DD54">
            <wp:extent cx="196850" cy="196850"/>
            <wp:effectExtent l="19050" t="0" r="0" b="0"/>
            <wp:docPr id="62" name="Obraz 61" descr="s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ve.jpg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850" cy="1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uzupełniamy dane dotyczące formy przelewu – dodać nową formę płatności</w:t>
      </w:r>
    </w:p>
    <w:p w14:paraId="2C3766EF" w14:textId="77777777" w:rsidR="004930D7" w:rsidRDefault="005E0322" w:rsidP="00C14DD4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AD5E3FE" wp14:editId="1A984026">
                <wp:simplePos x="0" y="0"/>
                <wp:positionH relativeFrom="column">
                  <wp:posOffset>1284605</wp:posOffset>
                </wp:positionH>
                <wp:positionV relativeFrom="paragraph">
                  <wp:posOffset>38100</wp:posOffset>
                </wp:positionV>
                <wp:extent cx="2901950" cy="863600"/>
                <wp:effectExtent l="31750" t="12065" r="9525" b="57785"/>
                <wp:wrapNone/>
                <wp:docPr id="273" name="AutoShap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901950" cy="863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051B4" id="AutoShape 77" o:spid="_x0000_s1026" type="#_x0000_t32" style="position:absolute;margin-left:101.15pt;margin-top:3pt;width:228.5pt;height:68pt;flip:x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">
                <v:stroke endarrow="block"/>
              </v:shape>
            </w:pict>
          </mc:Fallback>
        </mc:AlternateContent>
      </w:r>
    </w:p>
    <w:p w14:paraId="6474B716" w14:textId="77777777" w:rsidR="004930D7" w:rsidRDefault="005E0322" w:rsidP="004930D7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DE1A01C" wp14:editId="33C835C1">
                <wp:simplePos x="0" y="0"/>
                <wp:positionH relativeFrom="column">
                  <wp:posOffset>3716655</wp:posOffset>
                </wp:positionH>
                <wp:positionV relativeFrom="paragraph">
                  <wp:posOffset>393700</wp:posOffset>
                </wp:positionV>
                <wp:extent cx="508000" cy="133350"/>
                <wp:effectExtent l="6350" t="8890" r="9525" b="10160"/>
                <wp:wrapNone/>
                <wp:docPr id="272" name="Rectangl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800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8B03CE" id="Rectangle 111" o:spid="_x0000_s1026" style="position:absolute;margin-left:292.65pt;margin-top:31pt;width:40pt;height:10.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"/>
            </w:pict>
          </mc:Fallback>
        </mc:AlternateContent>
      </w:r>
      <w:r w:rsidR="004930D7">
        <w:rPr>
          <w:rFonts w:ascii="Arial" w:hAnsi="Arial" w:cs="Arial"/>
          <w:noProof/>
        </w:rPr>
        <w:drawing>
          <wp:inline distT="0" distB="0" distL="0" distR="0" wp14:anchorId="22C2EFF4" wp14:editId="2B7C1804">
            <wp:extent cx="3905064" cy="1098550"/>
            <wp:effectExtent l="19050" t="0" r="186" b="0"/>
            <wp:docPr id="78" name="Obraz 77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6054" cy="1101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0C625" w14:textId="77777777" w:rsidR="004930D7" w:rsidRDefault="004930D7" w:rsidP="004930D7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prawdzamy w module </w:t>
      </w:r>
      <w:r w:rsidRPr="004930D7">
        <w:rPr>
          <w:rFonts w:ascii="Arial" w:hAnsi="Arial" w:cs="Arial"/>
          <w:b/>
          <w:i/>
        </w:rPr>
        <w:t>Kasa / Bank</w:t>
      </w:r>
      <w:r>
        <w:rPr>
          <w:rFonts w:ascii="Arial" w:hAnsi="Arial" w:cs="Arial"/>
          <w:i/>
        </w:rPr>
        <w:t xml:space="preserve"> </w:t>
      </w:r>
      <w:r>
        <w:rPr>
          <w:rFonts w:ascii="Arial" w:hAnsi="Arial" w:cs="Arial"/>
        </w:rPr>
        <w:t xml:space="preserve">czy został utworzony nowy </w:t>
      </w:r>
      <w:r w:rsidRPr="004930D7">
        <w:rPr>
          <w:rFonts w:ascii="Arial" w:hAnsi="Arial" w:cs="Arial"/>
          <w:b/>
        </w:rPr>
        <w:t>raport bankowy</w:t>
      </w:r>
      <w:r>
        <w:rPr>
          <w:rFonts w:ascii="Arial" w:hAnsi="Arial" w:cs="Arial"/>
        </w:rPr>
        <w:t xml:space="preserve"> dla rejestru BPH</w:t>
      </w:r>
    </w:p>
    <w:p w14:paraId="6EDE5CA5" w14:textId="77777777" w:rsidR="004930D7" w:rsidRDefault="005E0322" w:rsidP="004930D7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2B22A04" wp14:editId="1802D01F">
                <wp:simplePos x="0" y="0"/>
                <wp:positionH relativeFrom="column">
                  <wp:posOffset>1678305</wp:posOffset>
                </wp:positionH>
                <wp:positionV relativeFrom="paragraph">
                  <wp:posOffset>27305</wp:posOffset>
                </wp:positionV>
                <wp:extent cx="812800" cy="273050"/>
                <wp:effectExtent l="6350" t="10795" r="38100" b="59055"/>
                <wp:wrapNone/>
                <wp:docPr id="271" name="AutoShap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12800" cy="273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501B4" id="AutoShape 79" o:spid="_x0000_s1026" type="#_x0000_t32" style="position:absolute;margin-left:132.15pt;margin-top:2.15pt;width:64pt;height:21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EF6E19F" wp14:editId="203A589F">
                <wp:simplePos x="0" y="0"/>
                <wp:positionH relativeFrom="column">
                  <wp:posOffset>1316355</wp:posOffset>
                </wp:positionH>
                <wp:positionV relativeFrom="paragraph">
                  <wp:posOffset>78105</wp:posOffset>
                </wp:positionV>
                <wp:extent cx="2717800" cy="717550"/>
                <wp:effectExtent l="34925" t="13970" r="9525" b="59055"/>
                <wp:wrapNone/>
                <wp:docPr id="270" name="AutoShap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717800" cy="717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8BCB7D" id="AutoShape 78" o:spid="_x0000_s1026" type="#_x0000_t32" style="position:absolute;margin-left:103.65pt;margin-top:6.15pt;width:214pt;height:56.5pt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">
                <v:stroke endarrow="block"/>
              </v:shape>
            </w:pict>
          </mc:Fallback>
        </mc:AlternateContent>
      </w:r>
    </w:p>
    <w:p w14:paraId="639512A9" w14:textId="77777777" w:rsidR="004930D7" w:rsidRPr="004930D7" w:rsidRDefault="004930D7" w:rsidP="004930D7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96686A7" wp14:editId="6D48AC07">
            <wp:extent cx="3883025" cy="1601093"/>
            <wp:effectExtent l="19050" t="0" r="3175" b="0"/>
            <wp:docPr id="79" name="Obraz 78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3025" cy="160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9CCD0" w14:textId="77777777" w:rsidR="004930D7" w:rsidRDefault="004930D7" w:rsidP="00C14DD4">
      <w:pPr>
        <w:rPr>
          <w:rFonts w:ascii="Arial" w:hAnsi="Arial" w:cs="Arial"/>
        </w:rPr>
      </w:pPr>
    </w:p>
    <w:p w14:paraId="52332539" w14:textId="77777777" w:rsidR="004930D7" w:rsidRDefault="005E0322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7FC7006" wp14:editId="4A6243D0">
                <wp:simplePos x="0" y="0"/>
                <wp:positionH relativeFrom="column">
                  <wp:posOffset>1030605</wp:posOffset>
                </wp:positionH>
                <wp:positionV relativeFrom="paragraph">
                  <wp:posOffset>344170</wp:posOffset>
                </wp:positionV>
                <wp:extent cx="965200" cy="793750"/>
                <wp:effectExtent l="6350" t="5715" r="47625" b="48260"/>
                <wp:wrapNone/>
                <wp:docPr id="269" name="AutoShap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65200" cy="793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97E9C5" id="AutoShape 82" o:spid="_x0000_s1026" type="#_x0000_t32" style="position:absolute;margin-left:81.15pt;margin-top:27.1pt;width:76pt;height:62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6D04DCB" wp14:editId="7045264E">
                <wp:simplePos x="0" y="0"/>
                <wp:positionH relativeFrom="column">
                  <wp:posOffset>1906905</wp:posOffset>
                </wp:positionH>
                <wp:positionV relativeFrom="paragraph">
                  <wp:posOffset>166370</wp:posOffset>
                </wp:positionV>
                <wp:extent cx="1365250" cy="1949450"/>
                <wp:effectExtent l="6350" t="8890" r="57150" b="41910"/>
                <wp:wrapNone/>
                <wp:docPr id="268" name="AutoShap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5250" cy="1949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39F6A5" id="AutoShape 81" o:spid="_x0000_s1026" type="#_x0000_t32" style="position:absolute;margin-left:150.15pt;margin-top:13.1pt;width:107.5pt;height:153.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">
                <v:stroke endarrow="block"/>
              </v:shape>
            </w:pict>
          </mc:Fallback>
        </mc:AlternateContent>
      </w:r>
      <w:r w:rsidR="004930D7">
        <w:rPr>
          <w:rFonts w:ascii="Arial" w:hAnsi="Arial" w:cs="Arial"/>
        </w:rPr>
        <w:t xml:space="preserve">Powinnyśmy zobaczyć </w:t>
      </w:r>
      <w:r w:rsidR="004930D7" w:rsidRPr="00313FD4">
        <w:rPr>
          <w:rFonts w:ascii="Arial" w:hAnsi="Arial" w:cs="Arial"/>
        </w:rPr>
        <w:t>w</w:t>
      </w:r>
      <w:r w:rsidR="004930D7" w:rsidRPr="00313FD4">
        <w:rPr>
          <w:rFonts w:ascii="Arial" w:hAnsi="Arial" w:cs="Arial"/>
          <w:b/>
        </w:rPr>
        <w:t xml:space="preserve"> </w:t>
      </w:r>
      <w:r w:rsidR="00313FD4" w:rsidRPr="00313FD4">
        <w:rPr>
          <w:rFonts w:ascii="Arial" w:hAnsi="Arial" w:cs="Arial"/>
          <w:b/>
        </w:rPr>
        <w:t>rejestrze BPH</w:t>
      </w:r>
      <w:r w:rsidR="00313FD4">
        <w:rPr>
          <w:rFonts w:ascii="Arial" w:hAnsi="Arial" w:cs="Arial"/>
        </w:rPr>
        <w:t xml:space="preserve"> nowo otwarty raport w kolorze zielonym ze stanem początkowym </w:t>
      </w:r>
      <w:r w:rsidR="00313FD4" w:rsidRPr="00313FD4">
        <w:rPr>
          <w:rFonts w:ascii="Arial" w:hAnsi="Arial" w:cs="Arial"/>
          <w:b/>
        </w:rPr>
        <w:t xml:space="preserve">18 000 </w:t>
      </w:r>
      <w:r w:rsidR="00313FD4">
        <w:rPr>
          <w:rFonts w:ascii="Arial" w:hAnsi="Arial" w:cs="Arial"/>
        </w:rPr>
        <w:t xml:space="preserve">PLN. </w:t>
      </w:r>
    </w:p>
    <w:p w14:paraId="0F27D77F" w14:textId="77777777" w:rsidR="00313FD4" w:rsidRDefault="003832BB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27DB7C11" wp14:editId="2A336A39">
                <wp:simplePos x="0" y="0"/>
                <wp:positionH relativeFrom="column">
                  <wp:posOffset>236855</wp:posOffset>
                </wp:positionH>
                <wp:positionV relativeFrom="paragraph">
                  <wp:posOffset>675640</wp:posOffset>
                </wp:positionV>
                <wp:extent cx="628650" cy="196850"/>
                <wp:effectExtent l="0" t="0" r="19050" b="12700"/>
                <wp:wrapNone/>
                <wp:docPr id="442" name="Prostokąt 4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196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8E53BA9" w14:textId="1391921D" w:rsidR="00602705" w:rsidRPr="003832BB" w:rsidRDefault="00602705" w:rsidP="003832BB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RKB/1/</w:t>
                            </w:r>
                            <w:r w:rsidR="00600FE3">
                              <w:rPr>
                                <w:sz w:val="12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DB7C11" id="Prostokąt 442" o:spid="_x0000_s1040" style="position:absolute;margin-left:18.65pt;margin-top:53.2pt;width:49.5pt;height:15.5pt;z-index:2519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" fillcolor="window" strokecolor="#4f81bd" strokeweight="2pt">
                <v:textbox>
                  <w:txbxContent>
                    <w:p w14:paraId="38E53BA9" w14:textId="1391921D" w:rsidR="00602705" w:rsidRPr="003832BB" w:rsidRDefault="00602705" w:rsidP="003832BB">
                      <w:pPr>
                        <w:jc w:val="center"/>
                        <w:rPr>
                          <w:sz w:val="12"/>
                        </w:rPr>
                      </w:pPr>
                      <w:r>
                        <w:rPr>
                          <w:sz w:val="12"/>
                        </w:rPr>
                        <w:t>RKB/1/</w:t>
                      </w:r>
                      <w:r w:rsidR="00600FE3">
                        <w:rPr>
                          <w:sz w:val="12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117EE294" wp14:editId="4BC70163">
                <wp:simplePos x="0" y="0"/>
                <wp:positionH relativeFrom="column">
                  <wp:posOffset>1068705</wp:posOffset>
                </wp:positionH>
                <wp:positionV relativeFrom="paragraph">
                  <wp:posOffset>675640</wp:posOffset>
                </wp:positionV>
                <wp:extent cx="628650" cy="196850"/>
                <wp:effectExtent l="0" t="0" r="19050" b="12700"/>
                <wp:wrapNone/>
                <wp:docPr id="443" name="Prostokąt 4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196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D6C3B28" w14:textId="77777777" w:rsidR="00602705" w:rsidRPr="003832BB" w:rsidRDefault="00602705" w:rsidP="003832BB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EE294" id="Prostokąt 443" o:spid="_x0000_s1041" style="position:absolute;margin-left:84.15pt;margin-top:53.2pt;width:49.5pt;height:15.5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" fillcolor="window" strokecolor="#4f81bd" strokeweight="2pt">
                <v:textbox>
                  <w:txbxContent>
                    <w:p w14:paraId="0D6C3B28" w14:textId="77777777" w:rsidR="00602705" w:rsidRPr="003832BB" w:rsidRDefault="00602705" w:rsidP="003832BB">
                      <w:pPr>
                        <w:jc w:val="center"/>
                        <w:rPr>
                          <w:sz w:val="1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13FD4">
        <w:rPr>
          <w:rFonts w:ascii="Arial" w:hAnsi="Arial" w:cs="Arial"/>
          <w:noProof/>
        </w:rPr>
        <w:drawing>
          <wp:inline distT="0" distB="0" distL="0" distR="0" wp14:anchorId="2C8D0098" wp14:editId="385C8197">
            <wp:extent cx="4787900" cy="2340118"/>
            <wp:effectExtent l="19050" t="0" r="0" b="0"/>
            <wp:docPr id="87" name="Obraz 86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7866" cy="234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2EA2C" w14:textId="51FDAF64" w:rsidR="00600FE3" w:rsidRDefault="00600FE3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C3E608E" w14:textId="77777777" w:rsidR="00CA5498" w:rsidRDefault="00CA5498" w:rsidP="00CA5498">
      <w:pPr>
        <w:jc w:val="center"/>
        <w:rPr>
          <w:rFonts w:ascii="Arial" w:hAnsi="Arial" w:cs="Arial"/>
        </w:rPr>
      </w:pPr>
    </w:p>
    <w:p w14:paraId="675E54F3" w14:textId="77777777" w:rsidR="00CA5498" w:rsidRPr="00C14DD4" w:rsidRDefault="00CA5498" w:rsidP="00CA54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PISY KSIĘGOWE</w:t>
      </w:r>
    </w:p>
    <w:p w14:paraId="28EDEC9C" w14:textId="77777777" w:rsidR="00CA5498" w:rsidRDefault="00CA5498" w:rsidP="00CA5498">
      <w:pPr>
        <w:jc w:val="center"/>
        <w:rPr>
          <w:rFonts w:ascii="Arial" w:hAnsi="Arial" w:cs="Arial"/>
        </w:rPr>
      </w:pPr>
    </w:p>
    <w:p w14:paraId="4A9AD997" w14:textId="77777777" w:rsidR="00CA5498" w:rsidRDefault="00CA5498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>Wprowadzamy pierwszy zapis księgowy, który będzie oznaczać przeksięgowanie zysku z lat ubiegłych (konto 820 Rozliczenie wyniku finansowego) na kapitał zapasowy (</w:t>
      </w:r>
      <w:r w:rsidR="00B32F22">
        <w:rPr>
          <w:rFonts w:ascii="Arial" w:hAnsi="Arial" w:cs="Arial"/>
        </w:rPr>
        <w:t>804 Kapitał zapasowy)</w:t>
      </w:r>
    </w:p>
    <w:p w14:paraId="319A432F" w14:textId="77777777" w:rsidR="00B32F22" w:rsidRDefault="00B32F22" w:rsidP="00CA5498">
      <w:pPr>
        <w:spacing w:after="200" w:line="276" w:lineRule="auto"/>
        <w:rPr>
          <w:rFonts w:ascii="Arial" w:hAnsi="Arial" w:cs="Arial"/>
        </w:rPr>
      </w:pPr>
    </w:p>
    <w:p w14:paraId="061026F0" w14:textId="77777777" w:rsidR="00B32F22" w:rsidRDefault="005E0322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4FE44470" wp14:editId="03225A94">
                <wp:simplePos x="0" y="0"/>
                <wp:positionH relativeFrom="column">
                  <wp:posOffset>535305</wp:posOffset>
                </wp:positionH>
                <wp:positionV relativeFrom="paragraph">
                  <wp:posOffset>184785</wp:posOffset>
                </wp:positionV>
                <wp:extent cx="2959100" cy="717550"/>
                <wp:effectExtent l="25400" t="12700" r="6350" b="60325"/>
                <wp:wrapNone/>
                <wp:docPr id="267" name="AutoShap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959100" cy="717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DD237" id="AutoShape 165" o:spid="_x0000_s1026" type="#_x0000_t32" style="position:absolute;margin-left:42.15pt;margin-top:14.55pt;width:233pt;height:56.5pt;flip:x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">
                <v:stroke endarrow="block"/>
              </v:shape>
            </w:pict>
          </mc:Fallback>
        </mc:AlternateContent>
      </w:r>
      <w:r w:rsidR="00B32F22">
        <w:rPr>
          <w:rFonts w:ascii="Arial" w:hAnsi="Arial" w:cs="Arial"/>
        </w:rPr>
        <w:t xml:space="preserve">Na początek wchodzimy do zapisów księgowych poprzez </w:t>
      </w:r>
      <w:r w:rsidR="00B32F22" w:rsidRPr="00B32F22">
        <w:rPr>
          <w:rFonts w:ascii="Arial" w:hAnsi="Arial" w:cs="Arial"/>
          <w:b/>
        </w:rPr>
        <w:t>Księgowość / Dzienniki</w:t>
      </w:r>
      <w:r w:rsidR="00B32F22">
        <w:rPr>
          <w:rFonts w:ascii="Arial" w:hAnsi="Arial" w:cs="Arial"/>
        </w:rPr>
        <w:t>.</w:t>
      </w:r>
    </w:p>
    <w:p w14:paraId="34B275E4" w14:textId="77777777" w:rsidR="00B32F22" w:rsidRDefault="00B32F22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F983BB" wp14:editId="1A3F7DF9">
            <wp:extent cx="4133850" cy="996553"/>
            <wp:effectExtent l="19050" t="0" r="0" b="0"/>
            <wp:docPr id="157" name="Obraz 156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996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18837" w14:textId="77777777" w:rsidR="00B32F22" w:rsidRDefault="00B32F22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Za pomocą </w:t>
      </w:r>
      <w:r>
        <w:rPr>
          <w:rFonts w:ascii="Arial" w:hAnsi="Arial" w:cs="Arial"/>
          <w:noProof/>
        </w:rPr>
        <w:drawing>
          <wp:inline distT="0" distB="0" distL="0" distR="0" wp14:anchorId="10D06631" wp14:editId="25ED2A23">
            <wp:extent cx="254000" cy="231321"/>
            <wp:effectExtent l="19050" t="0" r="0" b="0"/>
            <wp:docPr id="158" name="Obraz 157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54000" cy="231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dodajemy nowy zapis księgowy następujący sposób </w:t>
      </w:r>
    </w:p>
    <w:p w14:paraId="61B37E65" w14:textId="77777777" w:rsidR="00B32F22" w:rsidRDefault="003832BB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16764D5F" wp14:editId="5382E205">
                <wp:simplePos x="0" y="0"/>
                <wp:positionH relativeFrom="column">
                  <wp:posOffset>2770505</wp:posOffset>
                </wp:positionH>
                <wp:positionV relativeFrom="paragraph">
                  <wp:posOffset>299720</wp:posOffset>
                </wp:positionV>
                <wp:extent cx="628650" cy="457200"/>
                <wp:effectExtent l="0" t="0" r="19050" b="19050"/>
                <wp:wrapNone/>
                <wp:docPr id="444" name="Prostokąt 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45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F906718" w14:textId="77777777" w:rsidR="00602705" w:rsidRPr="003832BB" w:rsidRDefault="00602705" w:rsidP="003832BB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764D5F" id="Prostokąt 444" o:spid="_x0000_s1042" style="position:absolute;margin-left:218.15pt;margin-top:23.6pt;width:49.5pt;height:36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" fillcolor="window" strokecolor="#4f81bd" strokeweight="2pt">
                <v:textbox>
                  <w:txbxContent>
                    <w:p w14:paraId="2F906718" w14:textId="77777777" w:rsidR="00602705" w:rsidRPr="003832BB" w:rsidRDefault="00602705" w:rsidP="003832BB">
                      <w:pPr>
                        <w:jc w:val="center"/>
                        <w:rPr>
                          <w:sz w:val="1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F25AF9C" wp14:editId="43CECCB0">
                <wp:simplePos x="0" y="0"/>
                <wp:positionH relativeFrom="column">
                  <wp:posOffset>4624705</wp:posOffset>
                </wp:positionH>
                <wp:positionV relativeFrom="paragraph">
                  <wp:posOffset>299085</wp:posOffset>
                </wp:positionV>
                <wp:extent cx="730250" cy="285750"/>
                <wp:effectExtent l="9525" t="12065" r="12700" b="6985"/>
                <wp:wrapNone/>
                <wp:docPr id="266" name="Rectangle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02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28A07A" w14:textId="77777777" w:rsidR="00602705" w:rsidRPr="00B32F22" w:rsidRDefault="00602705">
                            <w:pPr>
                              <w:rPr>
                                <w:sz w:val="14"/>
                              </w:rPr>
                            </w:pPr>
                            <w:r w:rsidRPr="00B32F22">
                              <w:rPr>
                                <w:sz w:val="14"/>
                              </w:rPr>
                              <w:t>Aktualna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25AF9C" id="Rectangle 171" o:spid="_x0000_s1043" style="position:absolute;margin-left:364.15pt;margin-top:23.55pt;width:57.5pt;height:22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">
                <v:textbox>
                  <w:txbxContent>
                    <w:p w14:paraId="2F28A07A" w14:textId="77777777" w:rsidR="00602705" w:rsidRPr="00B32F22" w:rsidRDefault="00602705">
                      <w:pPr>
                        <w:rPr>
                          <w:sz w:val="14"/>
                        </w:rPr>
                      </w:pPr>
                      <w:r w:rsidRPr="00B32F22">
                        <w:rPr>
                          <w:sz w:val="14"/>
                        </w:rPr>
                        <w:t>Aktualna data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6F8F4DAF" wp14:editId="67A412EE">
                <wp:simplePos x="0" y="0"/>
                <wp:positionH relativeFrom="column">
                  <wp:posOffset>992505</wp:posOffset>
                </wp:positionH>
                <wp:positionV relativeFrom="paragraph">
                  <wp:posOffset>1486535</wp:posOffset>
                </wp:positionV>
                <wp:extent cx="3994150" cy="243205"/>
                <wp:effectExtent l="6350" t="56515" r="19050" b="5080"/>
                <wp:wrapNone/>
                <wp:docPr id="265" name="AutoShape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94150" cy="2432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7806B3" id="AutoShape 170" o:spid="_x0000_s1026" type="#_x0000_t32" style="position:absolute;margin-left:78.15pt;margin-top:117.05pt;width:314.5pt;height:19.15pt;flip:y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">
                <v:stroke endarrow="block"/>
              </v:shape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1C772515" wp14:editId="21D64A55">
                <wp:simplePos x="0" y="0"/>
                <wp:positionH relativeFrom="column">
                  <wp:posOffset>3672205</wp:posOffset>
                </wp:positionH>
                <wp:positionV relativeFrom="paragraph">
                  <wp:posOffset>497840</wp:posOffset>
                </wp:positionV>
                <wp:extent cx="1765300" cy="1231900"/>
                <wp:effectExtent l="9525" t="58420" r="44450" b="5080"/>
                <wp:wrapNone/>
                <wp:docPr id="264" name="AutoShape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765300" cy="1231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E92FA6" id="AutoShape 166" o:spid="_x0000_s1026" type="#_x0000_t32" style="position:absolute;margin-left:289.15pt;margin-top:39.2pt;width:139pt;height:97pt;flip:y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">
                <v:stroke endarrow="block"/>
              </v:shape>
            </w:pict>
          </mc:Fallback>
        </mc:AlternateContent>
      </w:r>
      <w:r w:rsidR="00B32F22">
        <w:rPr>
          <w:rFonts w:ascii="Arial" w:hAnsi="Arial" w:cs="Arial"/>
          <w:noProof/>
        </w:rPr>
        <w:drawing>
          <wp:inline distT="0" distB="0" distL="0" distR="0" wp14:anchorId="34EE5F18" wp14:editId="37C2E8BF">
            <wp:extent cx="5760720" cy="1569085"/>
            <wp:effectExtent l="19050" t="0" r="0" b="0"/>
            <wp:docPr id="207" name="Obraz 206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4CF6B" w14:textId="77777777" w:rsidR="00B32F22" w:rsidRDefault="00B32F22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>Za pomocą plusa dodajemy nową linię dekretową i wpisujemy Konto WN, MA oraz kwotę 10 000</w:t>
      </w:r>
    </w:p>
    <w:p w14:paraId="599616D5" w14:textId="77777777" w:rsidR="00B32F22" w:rsidRPr="00B32F22" w:rsidRDefault="005E0322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B67B6BC" wp14:editId="64DA31D9">
                <wp:simplePos x="0" y="0"/>
                <wp:positionH relativeFrom="column">
                  <wp:posOffset>2535555</wp:posOffset>
                </wp:positionH>
                <wp:positionV relativeFrom="paragraph">
                  <wp:posOffset>120015</wp:posOffset>
                </wp:positionV>
                <wp:extent cx="704850" cy="279400"/>
                <wp:effectExtent l="6350" t="7620" r="31750" b="55880"/>
                <wp:wrapNone/>
                <wp:docPr id="263" name="AutoShape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4850" cy="279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AE0C9E" id="AutoShape 169" o:spid="_x0000_s1026" type="#_x0000_t32" style="position:absolute;margin-left:199.65pt;margin-top:9.45pt;width:55.5pt;height:22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1B72CB9" wp14:editId="0B3B7559">
                <wp:simplePos x="0" y="0"/>
                <wp:positionH relativeFrom="column">
                  <wp:posOffset>1475105</wp:posOffset>
                </wp:positionH>
                <wp:positionV relativeFrom="paragraph">
                  <wp:posOffset>151765</wp:posOffset>
                </wp:positionV>
                <wp:extent cx="520700" cy="488950"/>
                <wp:effectExtent l="50800" t="10795" r="9525" b="52705"/>
                <wp:wrapNone/>
                <wp:docPr id="262" name="AutoShape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0700" cy="488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A1D8EA" id="AutoShape 168" o:spid="_x0000_s1026" type="#_x0000_t32" style="position:absolute;margin-left:116.15pt;margin-top:11.95pt;width:41pt;height:38.5pt;flip:x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3119D65" wp14:editId="55CFD8CC">
                <wp:simplePos x="0" y="0"/>
                <wp:positionH relativeFrom="column">
                  <wp:posOffset>1030605</wp:posOffset>
                </wp:positionH>
                <wp:positionV relativeFrom="paragraph">
                  <wp:posOffset>151765</wp:posOffset>
                </wp:positionV>
                <wp:extent cx="444500" cy="247650"/>
                <wp:effectExtent l="44450" t="10795" r="6350" b="55880"/>
                <wp:wrapNone/>
                <wp:docPr id="261" name="AutoShape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44500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9BB706" id="AutoShape 167" o:spid="_x0000_s1026" type="#_x0000_t32" style="position:absolute;margin-left:81.15pt;margin-top:11.95pt;width:35pt;height:19.5pt;flip:x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">
                <v:stroke endarrow="block"/>
              </v:shape>
            </w:pict>
          </mc:Fallback>
        </mc:AlternateContent>
      </w:r>
      <w:r w:rsidR="00B32F22">
        <w:rPr>
          <w:rFonts w:ascii="Arial" w:hAnsi="Arial" w:cs="Arial"/>
        </w:rPr>
        <w:t xml:space="preserve">Ustawiamy odpowiednio </w:t>
      </w:r>
      <w:r w:rsidR="00B32F22" w:rsidRPr="00B32F22">
        <w:rPr>
          <w:rFonts w:ascii="Arial" w:hAnsi="Arial" w:cs="Arial"/>
          <w:b/>
        </w:rPr>
        <w:t>bufor, dziennik INNE oraz datę</w:t>
      </w:r>
      <w:r w:rsidR="00B32F22">
        <w:rPr>
          <w:rFonts w:ascii="Arial" w:hAnsi="Arial" w:cs="Arial"/>
          <w:b/>
        </w:rPr>
        <w:t xml:space="preserve"> </w:t>
      </w:r>
      <w:r w:rsidR="00B32F22">
        <w:rPr>
          <w:rFonts w:ascii="Arial" w:hAnsi="Arial" w:cs="Arial"/>
        </w:rPr>
        <w:t xml:space="preserve">i zapisujemy </w:t>
      </w:r>
    </w:p>
    <w:p w14:paraId="6DF6D6D9" w14:textId="77777777" w:rsidR="00B32F22" w:rsidRDefault="003832BB" w:rsidP="00CA5498">
      <w:pPr>
        <w:spacing w:after="200" w:line="276" w:lineRule="auto"/>
        <w:rPr>
          <w:rFonts w:ascii="Arial" w:hAnsi="Arial" w:cs="Arial"/>
        </w:rPr>
      </w:pPr>
      <w:r w:rsidRPr="003832BB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21BCF14A" wp14:editId="688172EE">
                <wp:simplePos x="0" y="0"/>
                <wp:positionH relativeFrom="column">
                  <wp:posOffset>4929505</wp:posOffset>
                </wp:positionH>
                <wp:positionV relativeFrom="paragraph">
                  <wp:posOffset>55880</wp:posOffset>
                </wp:positionV>
                <wp:extent cx="628650" cy="222250"/>
                <wp:effectExtent l="0" t="0" r="19050" b="25400"/>
                <wp:wrapNone/>
                <wp:docPr id="446" name="Prostokąt 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222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4F9042A" w14:textId="40243456" w:rsidR="00602705" w:rsidRPr="003832BB" w:rsidRDefault="00600FE3" w:rsidP="003832BB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CF14A" id="Prostokąt 446" o:spid="_x0000_s1044" style="position:absolute;margin-left:388.15pt;margin-top:4.4pt;width:49.5pt;height:17.5pt;z-index:2519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" fillcolor="window" strokecolor="#4f81bd" strokeweight="2pt">
                <v:textbox>
                  <w:txbxContent>
                    <w:p w14:paraId="74F9042A" w14:textId="40243456" w:rsidR="00602705" w:rsidRPr="003832BB" w:rsidRDefault="00600FE3" w:rsidP="003832BB">
                      <w:pPr>
                        <w:jc w:val="center"/>
                        <w:rPr>
                          <w:sz w:val="12"/>
                        </w:rPr>
                      </w:pPr>
                      <w:r>
                        <w:rPr>
                          <w:sz w:val="12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49230680" wp14:editId="5FBD47DF">
                <wp:simplePos x="0" y="0"/>
                <wp:positionH relativeFrom="column">
                  <wp:posOffset>3024505</wp:posOffset>
                </wp:positionH>
                <wp:positionV relativeFrom="paragraph">
                  <wp:posOffset>213995</wp:posOffset>
                </wp:positionV>
                <wp:extent cx="1847850" cy="203200"/>
                <wp:effectExtent l="9525" t="5715" r="9525" b="10160"/>
                <wp:wrapNone/>
                <wp:docPr id="260" name="Rectangl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7850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D8DA5" w14:textId="77777777" w:rsidR="00602705" w:rsidRPr="00B32F22" w:rsidRDefault="00602705" w:rsidP="00B32F22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 w:rsidRPr="00B32F22">
                              <w:rPr>
                                <w:sz w:val="14"/>
                              </w:rPr>
                              <w:t>Aktualna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30680" id="Rectangle 172" o:spid="_x0000_s1045" style="position:absolute;margin-left:238.15pt;margin-top:16.85pt;width:145.5pt;height:16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">
                <v:textbox>
                  <w:txbxContent>
                    <w:p w14:paraId="78DD8DA5" w14:textId="77777777" w:rsidR="00602705" w:rsidRPr="00B32F22" w:rsidRDefault="00602705" w:rsidP="00B32F22">
                      <w:pPr>
                        <w:jc w:val="center"/>
                        <w:rPr>
                          <w:sz w:val="14"/>
                        </w:rPr>
                      </w:pPr>
                      <w:r w:rsidRPr="00B32F22">
                        <w:rPr>
                          <w:sz w:val="14"/>
                        </w:rPr>
                        <w:t>Aktualna data</w:t>
                      </w:r>
                    </w:p>
                  </w:txbxContent>
                </v:textbox>
              </v:rect>
            </w:pict>
          </mc:Fallback>
        </mc:AlternateContent>
      </w:r>
      <w:r w:rsidR="00B32F22">
        <w:rPr>
          <w:rFonts w:ascii="Arial" w:hAnsi="Arial" w:cs="Arial"/>
          <w:noProof/>
        </w:rPr>
        <w:drawing>
          <wp:inline distT="0" distB="0" distL="0" distR="0" wp14:anchorId="7B7B1B03" wp14:editId="3CC83C99">
            <wp:extent cx="5760720" cy="469900"/>
            <wp:effectExtent l="19050" t="0" r="0" b="0"/>
            <wp:docPr id="209" name="Obraz 208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D2B22" w14:textId="77777777" w:rsidR="00B32F22" w:rsidRDefault="005E0322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68C992D2" wp14:editId="181268F2">
                <wp:simplePos x="0" y="0"/>
                <wp:positionH relativeFrom="column">
                  <wp:posOffset>-118745</wp:posOffset>
                </wp:positionH>
                <wp:positionV relativeFrom="paragraph">
                  <wp:posOffset>217805</wp:posOffset>
                </wp:positionV>
                <wp:extent cx="5683250" cy="19050"/>
                <wp:effectExtent l="9525" t="12700" r="12700" b="6350"/>
                <wp:wrapNone/>
                <wp:docPr id="259" name="AutoShape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83250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18433" id="AutoShape 176" o:spid="_x0000_s1026" type="#_x0000_t32" style="position:absolute;margin-left:-9.35pt;margin-top:17.15pt;width:447.5pt;height:1.5pt;flip:y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"/>
            </w:pict>
          </mc:Fallback>
        </mc:AlternateContent>
      </w:r>
      <w:r w:rsidR="00A85DEE">
        <w:rPr>
          <w:rFonts w:ascii="Arial" w:hAnsi="Arial" w:cs="Arial"/>
        </w:rPr>
        <w:t>W podobny sposób należy wprowadzić:</w:t>
      </w:r>
    </w:p>
    <w:p w14:paraId="758C8B32" w14:textId="77777777" w:rsidR="00A85DEE" w:rsidRDefault="00A85DEE" w:rsidP="0058741E">
      <w:pPr>
        <w:spacing w:line="276" w:lineRule="auto"/>
        <w:rPr>
          <w:rFonts w:ascii="Arial" w:hAnsi="Arial" w:cs="Arial"/>
        </w:rPr>
      </w:pPr>
      <w:r w:rsidRPr="0058741E">
        <w:rPr>
          <w:rFonts w:ascii="Arial" w:hAnsi="Arial" w:cs="Arial"/>
          <w:b/>
        </w:rPr>
        <w:t>PK 02</w:t>
      </w:r>
      <w:r w:rsidR="0058741E">
        <w:rPr>
          <w:rFonts w:ascii="Arial" w:hAnsi="Arial" w:cs="Arial"/>
        </w:rPr>
        <w:br/>
      </w:r>
      <w:r>
        <w:rPr>
          <w:rFonts w:ascii="Arial" w:hAnsi="Arial" w:cs="Arial"/>
        </w:rPr>
        <w:t>Przeznaczenie zysku z lat ub. na dywidendę, konto WN 820, konto MA 260-2</w:t>
      </w:r>
      <w:r w:rsidR="005E0322">
        <w:rPr>
          <w:rFonts w:ascii="Arial" w:hAnsi="Arial" w:cs="Arial"/>
        </w:rPr>
        <w:t>, kwota 15 000</w:t>
      </w:r>
    </w:p>
    <w:p w14:paraId="2BC4E0D2" w14:textId="77777777" w:rsidR="00A85DEE" w:rsidRDefault="005E0322" w:rsidP="00CA5498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1550B98C" wp14:editId="54EAFB16">
                <wp:simplePos x="0" y="0"/>
                <wp:positionH relativeFrom="column">
                  <wp:posOffset>-80645</wp:posOffset>
                </wp:positionH>
                <wp:positionV relativeFrom="paragraph">
                  <wp:posOffset>215900</wp:posOffset>
                </wp:positionV>
                <wp:extent cx="5683250" cy="19050"/>
                <wp:effectExtent l="9525" t="12700" r="12700" b="6350"/>
                <wp:wrapNone/>
                <wp:docPr id="258" name="AutoShape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83250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192361" id="AutoShape 177" o:spid="_x0000_s1026" type="#_x0000_t32" style="position:absolute;margin-left:-6.35pt;margin-top:17pt;width:447.5pt;height:1.5pt;flip:y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"/>
            </w:pict>
          </mc:Fallback>
        </mc:AlternateContent>
      </w:r>
      <w:r w:rsidR="00A85DEE">
        <w:rPr>
          <w:rFonts w:ascii="Arial" w:hAnsi="Arial" w:cs="Arial"/>
        </w:rPr>
        <w:t>Zapis w buforze, dziennik INNE</w:t>
      </w:r>
    </w:p>
    <w:p w14:paraId="3AF1A23E" w14:textId="77777777" w:rsidR="0058741E" w:rsidRPr="0058741E" w:rsidRDefault="00A85DEE" w:rsidP="0058741E">
      <w:pPr>
        <w:spacing w:line="276" w:lineRule="auto"/>
        <w:rPr>
          <w:rFonts w:ascii="Arial" w:hAnsi="Arial" w:cs="Arial"/>
          <w:b/>
        </w:rPr>
      </w:pPr>
      <w:r w:rsidRPr="0058741E">
        <w:rPr>
          <w:rFonts w:ascii="Arial" w:hAnsi="Arial" w:cs="Arial"/>
          <w:b/>
        </w:rPr>
        <w:t>PK 03</w:t>
      </w:r>
    </w:p>
    <w:p w14:paraId="62EA0913" w14:textId="77777777" w:rsidR="00A85DEE" w:rsidRDefault="00A85DEE" w:rsidP="0058741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Utrata wartości budynków i lokali, konto WN 761-2, konto MA 011-</w:t>
      </w:r>
      <w:r w:rsidR="00F56DE1">
        <w:rPr>
          <w:rFonts w:ascii="Arial" w:hAnsi="Arial" w:cs="Arial"/>
        </w:rPr>
        <w:t>1</w:t>
      </w:r>
      <w:r w:rsidR="005E0322">
        <w:rPr>
          <w:rFonts w:ascii="Arial" w:hAnsi="Arial" w:cs="Arial"/>
        </w:rPr>
        <w:t>, kwota 3 000</w:t>
      </w:r>
    </w:p>
    <w:p w14:paraId="476B14F7" w14:textId="77777777" w:rsidR="00A85DEE" w:rsidRDefault="005E0322" w:rsidP="00A85DEE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5AF62EB" wp14:editId="4472A8BD">
                <wp:simplePos x="0" y="0"/>
                <wp:positionH relativeFrom="column">
                  <wp:posOffset>-80645</wp:posOffset>
                </wp:positionH>
                <wp:positionV relativeFrom="paragraph">
                  <wp:posOffset>213360</wp:posOffset>
                </wp:positionV>
                <wp:extent cx="5683250" cy="19050"/>
                <wp:effectExtent l="9525" t="12700" r="12700" b="6350"/>
                <wp:wrapNone/>
                <wp:docPr id="257" name="AutoShape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83250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DC9B2E" id="AutoShape 178" o:spid="_x0000_s1026" type="#_x0000_t32" style="position:absolute;margin-left:-6.35pt;margin-top:16.8pt;width:447.5pt;height:1.5pt;flip:y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"/>
            </w:pict>
          </mc:Fallback>
        </mc:AlternateContent>
      </w:r>
      <w:r w:rsidR="00A85DEE">
        <w:rPr>
          <w:rFonts w:ascii="Arial" w:hAnsi="Arial" w:cs="Arial"/>
        </w:rPr>
        <w:t>Zapis w buforze, dziennik INNE</w:t>
      </w:r>
    </w:p>
    <w:p w14:paraId="72101341" w14:textId="77777777" w:rsidR="00F56DE1" w:rsidRPr="00F56DE1" w:rsidRDefault="00F56DE1" w:rsidP="00833510">
      <w:pPr>
        <w:spacing w:line="276" w:lineRule="auto"/>
        <w:rPr>
          <w:rFonts w:ascii="Arial" w:hAnsi="Arial" w:cs="Arial"/>
          <w:b/>
        </w:rPr>
      </w:pPr>
      <w:r w:rsidRPr="00F56DE1">
        <w:rPr>
          <w:rFonts w:ascii="Arial" w:hAnsi="Arial" w:cs="Arial"/>
          <w:b/>
        </w:rPr>
        <w:t>PK 04</w:t>
      </w:r>
    </w:p>
    <w:p w14:paraId="6DBFA869" w14:textId="77777777" w:rsidR="00F56DE1" w:rsidRDefault="00F56DE1" w:rsidP="00F56DE1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Utrata wartości urządzeń technicznych i maszyn, konto WN 761-2, konto MA 011-2</w:t>
      </w:r>
      <w:r w:rsidR="005E0322">
        <w:rPr>
          <w:rFonts w:ascii="Arial" w:hAnsi="Arial" w:cs="Arial"/>
        </w:rPr>
        <w:t>, kwota 2 000</w:t>
      </w:r>
    </w:p>
    <w:p w14:paraId="6CACB176" w14:textId="77777777" w:rsidR="00F56DE1" w:rsidRDefault="005E0322" w:rsidP="00F56DE1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DC02C8E" wp14:editId="507A31E1">
                <wp:simplePos x="0" y="0"/>
                <wp:positionH relativeFrom="column">
                  <wp:posOffset>-80645</wp:posOffset>
                </wp:positionH>
                <wp:positionV relativeFrom="paragraph">
                  <wp:posOffset>245110</wp:posOffset>
                </wp:positionV>
                <wp:extent cx="5683250" cy="19050"/>
                <wp:effectExtent l="9525" t="8255" r="12700" b="10795"/>
                <wp:wrapNone/>
                <wp:docPr id="256" name="AutoShape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83250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2A3F24" id="AutoShape 179" o:spid="_x0000_s1026" type="#_x0000_t32" style="position:absolute;margin-left:-6.35pt;margin-top:19.3pt;width:447.5pt;height:1.5pt;flip:y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"/>
            </w:pict>
          </mc:Fallback>
        </mc:AlternateContent>
      </w:r>
      <w:r w:rsidR="00F56DE1">
        <w:rPr>
          <w:rFonts w:ascii="Arial" w:hAnsi="Arial" w:cs="Arial"/>
        </w:rPr>
        <w:t>Zapis w buforze, dziennik INNE</w:t>
      </w:r>
    </w:p>
    <w:p w14:paraId="3820FCAB" w14:textId="77777777" w:rsidR="00F56DE1" w:rsidRPr="00EB7834" w:rsidRDefault="00EB7834" w:rsidP="003832BB">
      <w:pPr>
        <w:spacing w:line="276" w:lineRule="auto"/>
        <w:rPr>
          <w:rFonts w:ascii="Arial" w:hAnsi="Arial" w:cs="Arial"/>
          <w:b/>
        </w:rPr>
      </w:pPr>
      <w:r w:rsidRPr="00EB7834">
        <w:rPr>
          <w:rFonts w:ascii="Arial" w:hAnsi="Arial" w:cs="Arial"/>
          <w:b/>
        </w:rPr>
        <w:t>PK 05</w:t>
      </w:r>
    </w:p>
    <w:p w14:paraId="648A0F40" w14:textId="77777777" w:rsidR="00EB7834" w:rsidRDefault="00EB7834" w:rsidP="003832BB">
      <w:pPr>
        <w:spacing w:after="120" w:line="276" w:lineRule="auto"/>
        <w:rPr>
          <w:rFonts w:ascii="Arial" w:hAnsi="Arial" w:cs="Arial"/>
        </w:rPr>
      </w:pPr>
      <w:r>
        <w:rPr>
          <w:rFonts w:ascii="Arial" w:hAnsi="Arial" w:cs="Arial"/>
        </w:rPr>
        <w:t>Rozwiązanie niewykorzystanej części rezerwy, konto WN 649-2-1, konto MA 762-2</w:t>
      </w:r>
      <w:r w:rsidR="005E0322">
        <w:rPr>
          <w:rFonts w:ascii="Arial" w:hAnsi="Arial" w:cs="Arial"/>
        </w:rPr>
        <w:t>, kwota 2 000</w:t>
      </w:r>
    </w:p>
    <w:p w14:paraId="1F77F001" w14:textId="77777777" w:rsidR="00EB7834" w:rsidRPr="00A06E67" w:rsidRDefault="00EB7834" w:rsidP="00A85DEE">
      <w:pPr>
        <w:spacing w:after="200" w:line="276" w:lineRule="auto"/>
        <w:rPr>
          <w:rFonts w:ascii="Arial" w:hAnsi="Arial" w:cs="Arial"/>
          <w:b/>
        </w:rPr>
      </w:pPr>
      <w:r w:rsidRPr="00A06E67">
        <w:rPr>
          <w:rFonts w:ascii="Arial" w:hAnsi="Arial" w:cs="Arial"/>
          <w:b/>
        </w:rPr>
        <w:t>______________________________________________________________________________</w:t>
      </w:r>
    </w:p>
    <w:p w14:paraId="573F2377" w14:textId="77777777" w:rsidR="00EB7834" w:rsidRPr="00A06E67" w:rsidRDefault="003832BB">
      <w:pPr>
        <w:spacing w:after="200" w:line="276" w:lineRule="auto"/>
        <w:rPr>
          <w:rFonts w:ascii="Arial" w:hAnsi="Arial" w:cs="Arial"/>
          <w:b/>
        </w:rPr>
      </w:pPr>
      <w:r w:rsidRPr="00A06E67">
        <w:rPr>
          <w:rFonts w:ascii="Arial" w:hAnsi="Arial" w:cs="Arial"/>
          <w:b/>
        </w:rPr>
        <w:t>PK 06</w:t>
      </w:r>
    </w:p>
    <w:p w14:paraId="2C40628D" w14:textId="77777777" w:rsidR="00EB7834" w:rsidRDefault="003832BB" w:rsidP="00A06E67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Przeksięgowanie części kwoty kredytu długoterminowego na kredyt krótkoterminowy</w:t>
      </w:r>
    </w:p>
    <w:p w14:paraId="3D11784A" w14:textId="77777777" w:rsidR="003832BB" w:rsidRDefault="00F92A5B" w:rsidP="00A06E67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onto </w:t>
      </w:r>
      <w:r w:rsidR="003832BB">
        <w:rPr>
          <w:rFonts w:ascii="Arial" w:hAnsi="Arial" w:cs="Arial"/>
        </w:rPr>
        <w:t>WN 132-2-2, konto MA 132-2-1, kwota 10 000</w:t>
      </w:r>
    </w:p>
    <w:p w14:paraId="62408A25" w14:textId="77777777" w:rsidR="00A06E67" w:rsidRPr="00A06E67" w:rsidRDefault="00A06E67" w:rsidP="00A06E67">
      <w:pPr>
        <w:spacing w:after="200" w:line="276" w:lineRule="auto"/>
        <w:rPr>
          <w:rFonts w:ascii="Arial" w:hAnsi="Arial" w:cs="Arial"/>
          <w:b/>
        </w:rPr>
      </w:pPr>
      <w:r w:rsidRPr="00A06E67">
        <w:rPr>
          <w:rFonts w:ascii="Arial" w:hAnsi="Arial" w:cs="Arial"/>
          <w:b/>
        </w:rPr>
        <w:t>______________________________________________________________________________</w:t>
      </w:r>
    </w:p>
    <w:p w14:paraId="6100906C" w14:textId="77777777" w:rsidR="00EB7834" w:rsidRPr="00F92A5B" w:rsidRDefault="00F92A5B">
      <w:pPr>
        <w:spacing w:after="200" w:line="276" w:lineRule="auto"/>
        <w:rPr>
          <w:rFonts w:ascii="Arial" w:hAnsi="Arial" w:cs="Arial"/>
          <w:b/>
        </w:rPr>
      </w:pPr>
      <w:r w:rsidRPr="00F92A5B">
        <w:rPr>
          <w:rFonts w:ascii="Arial" w:hAnsi="Arial" w:cs="Arial"/>
          <w:b/>
        </w:rPr>
        <w:t>PK 07</w:t>
      </w:r>
    </w:p>
    <w:p w14:paraId="6DB1570C" w14:textId="77777777" w:rsidR="00F92A5B" w:rsidRDefault="00F92A5B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>Utworzenie kolejnej kwoty rezerwy na poczet remontu hali produkcyjnej</w:t>
      </w:r>
    </w:p>
    <w:p w14:paraId="47656311" w14:textId="77777777" w:rsidR="00F92A5B" w:rsidRDefault="00F92A5B" w:rsidP="00F92A5B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konto WN 427, konto MA 649-2-1, kwota 1 200</w:t>
      </w:r>
    </w:p>
    <w:p w14:paraId="179658D2" w14:textId="77777777" w:rsidR="00F92A5B" w:rsidRDefault="00F92A5B" w:rsidP="00F92A5B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konto WN 502, konto MA 490, kwota 1</w:t>
      </w:r>
      <w:r w:rsidR="0046075C">
        <w:rPr>
          <w:rFonts w:ascii="Arial" w:hAnsi="Arial" w:cs="Arial"/>
        </w:rPr>
        <w:t> </w:t>
      </w:r>
      <w:r>
        <w:rPr>
          <w:rFonts w:ascii="Arial" w:hAnsi="Arial" w:cs="Arial"/>
        </w:rPr>
        <w:t>200</w:t>
      </w:r>
    </w:p>
    <w:p w14:paraId="7DDA3B5D" w14:textId="77777777" w:rsidR="00F92A5B" w:rsidRDefault="00F92A5B">
      <w:pPr>
        <w:spacing w:after="200" w:line="276" w:lineRule="auto"/>
        <w:rPr>
          <w:rFonts w:ascii="Arial" w:hAnsi="Arial" w:cs="Arial"/>
        </w:rPr>
      </w:pPr>
    </w:p>
    <w:p w14:paraId="38245F23" w14:textId="77777777" w:rsidR="0046075C" w:rsidRPr="00A06E67" w:rsidRDefault="0046075C" w:rsidP="0046075C">
      <w:pPr>
        <w:spacing w:after="200" w:line="276" w:lineRule="auto"/>
        <w:rPr>
          <w:rFonts w:ascii="Arial" w:hAnsi="Arial" w:cs="Arial"/>
          <w:b/>
        </w:rPr>
      </w:pPr>
      <w:r w:rsidRPr="00A06E67">
        <w:rPr>
          <w:rFonts w:ascii="Arial" w:hAnsi="Arial" w:cs="Arial"/>
          <w:b/>
        </w:rPr>
        <w:t>______________________________________________________________________________</w:t>
      </w:r>
    </w:p>
    <w:p w14:paraId="6662A165" w14:textId="77777777" w:rsidR="0046075C" w:rsidRDefault="0046075C">
      <w:pPr>
        <w:spacing w:after="200" w:line="276" w:lineRule="auto"/>
        <w:rPr>
          <w:rFonts w:ascii="Arial" w:hAnsi="Arial" w:cs="Arial"/>
          <w:b/>
        </w:rPr>
      </w:pPr>
      <w:r w:rsidRPr="0046075C">
        <w:rPr>
          <w:rFonts w:ascii="Arial" w:hAnsi="Arial" w:cs="Arial"/>
          <w:b/>
        </w:rPr>
        <w:t>WZ 08</w:t>
      </w:r>
      <w:r>
        <w:rPr>
          <w:rFonts w:ascii="Arial" w:hAnsi="Arial" w:cs="Arial"/>
          <w:b/>
        </w:rPr>
        <w:t xml:space="preserve"> (zmieniamy na Dziennik Magazyn)</w:t>
      </w:r>
    </w:p>
    <w:p w14:paraId="70D69E2B" w14:textId="77777777" w:rsidR="0046075C" w:rsidRDefault="0046075C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>Wydanie materiałów do produkcji</w:t>
      </w:r>
    </w:p>
    <w:p w14:paraId="747EC8D6" w14:textId="77777777" w:rsidR="0046075C" w:rsidRDefault="0046075C" w:rsidP="0046075C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konto WN 411, konto MA 311, kwota 1 </w:t>
      </w:r>
      <w:r w:rsidR="005935EC">
        <w:rPr>
          <w:rFonts w:ascii="Arial" w:hAnsi="Arial" w:cs="Arial"/>
        </w:rPr>
        <w:t>2</w:t>
      </w:r>
      <w:r>
        <w:rPr>
          <w:rFonts w:ascii="Arial" w:hAnsi="Arial" w:cs="Arial"/>
        </w:rPr>
        <w:t>00</w:t>
      </w:r>
    </w:p>
    <w:p w14:paraId="3EEBA544" w14:textId="77777777" w:rsidR="0046075C" w:rsidRDefault="0046075C" w:rsidP="0046075C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konto WN 501, konto MA 490, kwota 1 200</w:t>
      </w:r>
    </w:p>
    <w:p w14:paraId="712FEE5A" w14:textId="77777777" w:rsidR="0046075C" w:rsidRPr="0046075C" w:rsidRDefault="0046075C">
      <w:pPr>
        <w:spacing w:after="200" w:line="276" w:lineRule="auto"/>
        <w:rPr>
          <w:rFonts w:ascii="Arial" w:hAnsi="Arial" w:cs="Arial"/>
        </w:rPr>
      </w:pPr>
    </w:p>
    <w:p w14:paraId="56D7EBEE" w14:textId="77777777" w:rsidR="0058741E" w:rsidRDefault="0058741E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38E5B04" w14:textId="77777777" w:rsidR="00C14DD4" w:rsidRDefault="00C14DD4" w:rsidP="000D57E0">
      <w:pPr>
        <w:jc w:val="center"/>
        <w:rPr>
          <w:rFonts w:ascii="Arial" w:hAnsi="Arial" w:cs="Arial"/>
        </w:rPr>
      </w:pPr>
    </w:p>
    <w:p w14:paraId="6746898F" w14:textId="77777777" w:rsidR="000D57E0" w:rsidRPr="00996F32" w:rsidRDefault="00996F32" w:rsidP="00996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mallCaps/>
          <w:szCs w:val="18"/>
        </w:rPr>
      </w:pPr>
      <w:r w:rsidRPr="00996F32">
        <w:rPr>
          <w:rFonts w:ascii="Arial" w:hAnsi="Arial" w:cs="Arial"/>
          <w:b/>
          <w:smallCaps/>
          <w:szCs w:val="18"/>
        </w:rPr>
        <w:t>REJESTRACJA FAKTUR VAT</w:t>
      </w:r>
    </w:p>
    <w:p w14:paraId="18181C60" w14:textId="77777777" w:rsidR="00996F32" w:rsidRDefault="005E0322" w:rsidP="00996F32">
      <w:pPr>
        <w:pStyle w:val="Nagwek2"/>
        <w:jc w:val="center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AD86CF6" wp14:editId="5BD90C9B">
                <wp:simplePos x="0" y="0"/>
                <wp:positionH relativeFrom="column">
                  <wp:posOffset>1621155</wp:posOffset>
                </wp:positionH>
                <wp:positionV relativeFrom="paragraph">
                  <wp:posOffset>45720</wp:posOffset>
                </wp:positionV>
                <wp:extent cx="996950" cy="501650"/>
                <wp:effectExtent l="34925" t="5715" r="6350" b="54610"/>
                <wp:wrapNone/>
                <wp:docPr id="255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96950" cy="501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EC6061" id="AutoShape 49" o:spid="_x0000_s1026" type="#_x0000_t32" style="position:absolute;margin-left:127.65pt;margin-top:3.6pt;width:78.5pt;height:39.5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">
                <v:stroke endarrow="block"/>
              </v:shape>
            </w:pict>
          </mc:Fallback>
        </mc:AlternateContent>
      </w:r>
      <w:r w:rsidR="00996F32">
        <w:rPr>
          <w:b w:val="0"/>
          <w:noProof/>
          <w:sz w:val="20"/>
        </w:rPr>
        <w:drawing>
          <wp:inline distT="0" distB="0" distL="0" distR="0" wp14:anchorId="30C57E3C" wp14:editId="23889B2A">
            <wp:extent cx="3200400" cy="902513"/>
            <wp:effectExtent l="19050" t="0" r="0" b="0"/>
            <wp:docPr id="129" name="Obraz 128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0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55827" w14:textId="77777777" w:rsidR="00713707" w:rsidRDefault="005E0322" w:rsidP="00713707">
      <w:pPr>
        <w:pStyle w:val="Nagwek2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AB56C27" wp14:editId="2D030277">
                <wp:simplePos x="0" y="0"/>
                <wp:positionH relativeFrom="column">
                  <wp:posOffset>173355</wp:posOffset>
                </wp:positionH>
                <wp:positionV relativeFrom="paragraph">
                  <wp:posOffset>286385</wp:posOffset>
                </wp:positionV>
                <wp:extent cx="3200400" cy="1143000"/>
                <wp:effectExtent l="34925" t="5715" r="12700" b="60960"/>
                <wp:wrapNone/>
                <wp:docPr id="254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200400" cy="1143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A71B2" id="AutoShape 55" o:spid="_x0000_s1026" type="#_x0000_t32" style="position:absolute;margin-left:13.65pt;margin-top:22.55pt;width:252pt;height:90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">
                <v:stroke endarrow="block"/>
              </v:shape>
            </w:pict>
          </mc:Fallback>
        </mc:AlternateContent>
      </w:r>
      <w:r w:rsidR="00FE562E">
        <w:rPr>
          <w:b w:val="0"/>
          <w:sz w:val="20"/>
        </w:rPr>
        <w:t>1</w:t>
      </w:r>
      <w:r w:rsidR="00996F32">
        <w:rPr>
          <w:b w:val="0"/>
          <w:sz w:val="20"/>
        </w:rPr>
        <w:t xml:space="preserve">. </w:t>
      </w:r>
      <w:r w:rsidR="00713707">
        <w:rPr>
          <w:b w:val="0"/>
          <w:sz w:val="20"/>
        </w:rPr>
        <w:t xml:space="preserve">Wprowadzamy do rejestru VAT sprzedaży następujące </w:t>
      </w:r>
      <w:r w:rsidR="00713707" w:rsidRPr="00C502B2">
        <w:rPr>
          <w:sz w:val="20"/>
        </w:rPr>
        <w:t>faktury</w:t>
      </w:r>
      <w:r w:rsidR="00C502B2" w:rsidRPr="00C502B2">
        <w:rPr>
          <w:sz w:val="20"/>
        </w:rPr>
        <w:t xml:space="preserve"> sprzedaży</w:t>
      </w:r>
      <w:r w:rsidR="00713707">
        <w:rPr>
          <w:b w:val="0"/>
          <w:sz w:val="20"/>
        </w:rPr>
        <w:t>:</w:t>
      </w:r>
    </w:p>
    <w:p w14:paraId="1813C2BC" w14:textId="77777777" w:rsidR="00C502B2" w:rsidRDefault="00C502B2" w:rsidP="00C502B2">
      <w:r>
        <w:t xml:space="preserve">ZAZNACZAMY </w:t>
      </w:r>
      <w:r w:rsidRPr="00C502B2">
        <w:rPr>
          <w:b/>
        </w:rPr>
        <w:t>REJESTR SPRZEDAŻY</w:t>
      </w:r>
    </w:p>
    <w:p w14:paraId="492275CC" w14:textId="77777777" w:rsidR="00C502B2" w:rsidRDefault="005E0322" w:rsidP="00C502B2"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7825117" wp14:editId="0D6DD299">
                <wp:simplePos x="0" y="0"/>
                <wp:positionH relativeFrom="column">
                  <wp:posOffset>655955</wp:posOffset>
                </wp:positionH>
                <wp:positionV relativeFrom="paragraph">
                  <wp:posOffset>782320</wp:posOffset>
                </wp:positionV>
                <wp:extent cx="374650" cy="349250"/>
                <wp:effectExtent l="12700" t="12700" r="12700" b="9525"/>
                <wp:wrapNone/>
                <wp:docPr id="253" name="Rectangle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4650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726337" id="Rectangle 112" o:spid="_x0000_s1026" style="position:absolute;margin-left:51.65pt;margin-top:61.6pt;width:29.5pt;height:27.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"/>
            </w:pict>
          </mc:Fallback>
        </mc:AlternateContent>
      </w:r>
      <w:r w:rsidR="00C502B2">
        <w:rPr>
          <w:noProof/>
        </w:rPr>
        <w:drawing>
          <wp:inline distT="0" distB="0" distL="0" distR="0" wp14:anchorId="4934F8FF" wp14:editId="10411812">
            <wp:extent cx="5760720" cy="1356995"/>
            <wp:effectExtent l="19050" t="0" r="0" b="0"/>
            <wp:docPr id="132" name="Obraz 131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DE23C" w14:textId="77777777" w:rsidR="00C502B2" w:rsidRPr="00C502B2" w:rsidRDefault="00C502B2" w:rsidP="00C502B2"/>
    <w:p w14:paraId="11ACEA72" w14:textId="77777777" w:rsidR="00713707" w:rsidRDefault="005E0322" w:rsidP="008907FB">
      <w:pPr>
        <w:pStyle w:val="Akapitzlist"/>
        <w:numPr>
          <w:ilvl w:val="0"/>
          <w:numId w:val="6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C451E51" wp14:editId="72A8D09B">
                <wp:simplePos x="0" y="0"/>
                <wp:positionH relativeFrom="column">
                  <wp:posOffset>1144905</wp:posOffset>
                </wp:positionH>
                <wp:positionV relativeFrom="paragraph">
                  <wp:posOffset>260985</wp:posOffset>
                </wp:positionV>
                <wp:extent cx="3867150" cy="2528570"/>
                <wp:effectExtent l="44450" t="13335" r="12700" b="58420"/>
                <wp:wrapNone/>
                <wp:docPr id="222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867150" cy="25285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DE6EFA" id="AutoShape 53" o:spid="_x0000_s1026" type="#_x0000_t32" style="position:absolute;margin-left:90.15pt;margin-top:20.55pt;width:304.5pt;height:199.1pt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157B994" wp14:editId="2D773291">
                <wp:simplePos x="0" y="0"/>
                <wp:positionH relativeFrom="column">
                  <wp:posOffset>2192655</wp:posOffset>
                </wp:positionH>
                <wp:positionV relativeFrom="paragraph">
                  <wp:posOffset>598805</wp:posOffset>
                </wp:positionV>
                <wp:extent cx="2165350" cy="2870200"/>
                <wp:effectExtent l="53975" t="8255" r="9525" b="45720"/>
                <wp:wrapNone/>
                <wp:docPr id="218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165350" cy="2870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D4C91C" id="AutoShape 54" o:spid="_x0000_s1026" type="#_x0000_t32" style="position:absolute;margin-left:172.65pt;margin-top:47.15pt;width:170.5pt;height:226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">
                <v:stroke dashstyle="dash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0DBA94F" wp14:editId="15FB243A">
                <wp:simplePos x="0" y="0"/>
                <wp:positionH relativeFrom="column">
                  <wp:posOffset>3816350</wp:posOffset>
                </wp:positionH>
                <wp:positionV relativeFrom="paragraph">
                  <wp:posOffset>337185</wp:posOffset>
                </wp:positionV>
                <wp:extent cx="598805" cy="1860550"/>
                <wp:effectExtent l="10795" t="13335" r="57150" b="31115"/>
                <wp:wrapNone/>
                <wp:docPr id="217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805" cy="1860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6F54DF" id="AutoShape 52" o:spid="_x0000_s1026" type="#_x0000_t32" style="position:absolute;margin-left:300.5pt;margin-top:26.55pt;width:47.15pt;height:14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">
                <v:stroke dashstyle="1 1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EA98775" wp14:editId="28BE6ACC">
                <wp:simplePos x="0" y="0"/>
                <wp:positionH relativeFrom="column">
                  <wp:posOffset>1748155</wp:posOffset>
                </wp:positionH>
                <wp:positionV relativeFrom="paragraph">
                  <wp:posOffset>153035</wp:posOffset>
                </wp:positionV>
                <wp:extent cx="914400" cy="1390650"/>
                <wp:effectExtent l="57150" t="10160" r="9525" b="46990"/>
                <wp:wrapNone/>
                <wp:docPr id="216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14400" cy="1390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C81AEE" id="AutoShape 51" o:spid="_x0000_s1026" type="#_x0000_t32" style="position:absolute;margin-left:137.65pt;margin-top:12.05pt;width:1in;height:109.5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C13DF0A" wp14:editId="11604EB0">
                <wp:simplePos x="0" y="0"/>
                <wp:positionH relativeFrom="column">
                  <wp:posOffset>1227455</wp:posOffset>
                </wp:positionH>
                <wp:positionV relativeFrom="paragraph">
                  <wp:posOffset>153035</wp:posOffset>
                </wp:positionV>
                <wp:extent cx="88900" cy="1181100"/>
                <wp:effectExtent l="12700" t="10160" r="60325" b="18415"/>
                <wp:wrapNone/>
                <wp:docPr id="215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900" cy="1181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4E9E48" id="AutoShape 50" o:spid="_x0000_s1026" type="#_x0000_t32" style="position:absolute;margin-left:96.65pt;margin-top:12.05pt;width:7pt;height:93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">
                <v:stroke endarrow="block"/>
              </v:shape>
            </w:pict>
          </mc:Fallback>
        </mc:AlternateContent>
      </w:r>
      <w:r w:rsidR="00713707">
        <w:t xml:space="preserve">Kontrahent </w:t>
      </w:r>
      <w:r w:rsidR="00713707" w:rsidRPr="00C502B2">
        <w:rPr>
          <w:b/>
          <w:bdr w:val="single" w:sz="4" w:space="0" w:color="auto"/>
        </w:rPr>
        <w:t>KOLASA</w:t>
      </w:r>
      <w:r w:rsidR="00713707">
        <w:t xml:space="preserve"> &gt;&gt;&gt; Kategoria </w:t>
      </w:r>
      <w:r w:rsidR="00713707" w:rsidRPr="00C502B2">
        <w:rPr>
          <w:b/>
          <w:bdr w:val="single" w:sz="4" w:space="0" w:color="auto"/>
        </w:rPr>
        <w:t>SPRZEDAŻ PRODUKCJI</w:t>
      </w:r>
      <w:r w:rsidR="00713707">
        <w:t xml:space="preserve"> (jeśli kategoria nie jest widoczna zmieniamy typ z </w:t>
      </w:r>
      <w:r w:rsidR="00713707">
        <w:rPr>
          <w:i/>
        </w:rPr>
        <w:t xml:space="preserve">Koszty </w:t>
      </w:r>
      <w:r w:rsidR="00713707">
        <w:t xml:space="preserve">na </w:t>
      </w:r>
      <w:r w:rsidR="00713707">
        <w:rPr>
          <w:i/>
        </w:rPr>
        <w:t>Przychody</w:t>
      </w:r>
      <w:r w:rsidR="00713707">
        <w:t xml:space="preserve">) &gt;&gt;&gt; forma płatności </w:t>
      </w:r>
      <w:r w:rsidR="00713707" w:rsidRPr="00C502B2">
        <w:rPr>
          <w:b/>
          <w:bdr w:val="single" w:sz="4" w:space="0" w:color="auto"/>
        </w:rPr>
        <w:t>PRZELEW</w:t>
      </w:r>
      <w:r w:rsidR="00313FD4">
        <w:rPr>
          <w:b/>
          <w:bdr w:val="single" w:sz="4" w:space="0" w:color="auto"/>
        </w:rPr>
        <w:t xml:space="preserve"> BPH</w:t>
      </w:r>
      <w:r w:rsidR="00713707">
        <w:t xml:space="preserve"> &gt;&gt;&gt; dokument </w:t>
      </w:r>
      <w:r w:rsidR="00713707" w:rsidRPr="00C502B2">
        <w:rPr>
          <w:b/>
          <w:bdr w:val="single" w:sz="4" w:space="0" w:color="auto"/>
        </w:rPr>
        <w:t>FVS 01</w:t>
      </w:r>
      <w:r w:rsidR="00713707">
        <w:t xml:space="preserve"> oraz za pomocą </w:t>
      </w:r>
      <w:r w:rsidR="00713707">
        <w:rPr>
          <w:noProof/>
        </w:rPr>
        <w:drawing>
          <wp:inline distT="0" distB="0" distL="0" distR="0" wp14:anchorId="36B7776D" wp14:editId="376D60FF">
            <wp:extent cx="180975" cy="161925"/>
            <wp:effectExtent l="19050" t="0" r="9525" b="0"/>
            <wp:docPr id="80" name="Obraz 34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13707">
        <w:t xml:space="preserve"> poniżej dodajemy linię do tabeli oraz wprowadzamy kwotę </w:t>
      </w:r>
      <w:r w:rsidR="00713707" w:rsidRPr="00C502B2">
        <w:rPr>
          <w:b/>
          <w:bdr w:val="single" w:sz="4" w:space="0" w:color="auto"/>
        </w:rPr>
        <w:t>900 netto</w:t>
      </w:r>
      <w:r w:rsidR="00713707">
        <w:t xml:space="preserve"> i zapisujemy fakturę</w:t>
      </w:r>
    </w:p>
    <w:p w14:paraId="31AAD84E" w14:textId="77777777" w:rsidR="00996F32" w:rsidRDefault="00996F32" w:rsidP="00996F32"/>
    <w:p w14:paraId="0238E75B" w14:textId="77777777" w:rsidR="00996F32" w:rsidRDefault="00F92A5B" w:rsidP="00996F3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7A2EECA7" wp14:editId="7539B096">
                <wp:simplePos x="0" y="0"/>
                <wp:positionH relativeFrom="column">
                  <wp:posOffset>4269105</wp:posOffset>
                </wp:positionH>
                <wp:positionV relativeFrom="paragraph">
                  <wp:posOffset>1564005</wp:posOffset>
                </wp:positionV>
                <wp:extent cx="876300" cy="215900"/>
                <wp:effectExtent l="0" t="0" r="19050" b="12700"/>
                <wp:wrapNone/>
                <wp:docPr id="447" name="Prostokąt 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15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44DD39" w14:textId="77777777" w:rsidR="00602705" w:rsidRPr="00F92A5B" w:rsidRDefault="00602705" w:rsidP="00F92A5B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2EECA7" id="Prostokąt 447" o:spid="_x0000_s1046" style="position:absolute;left:0;text-align:left;margin-left:336.15pt;margin-top:123.15pt;width:69pt;height:17pt;z-index:251965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" fillcolor="white [3201]" strokecolor="#4f81bd [3204]" strokeweight="2pt">
                <v:textbox>
                  <w:txbxContent>
                    <w:p w14:paraId="3944DD39" w14:textId="77777777" w:rsidR="00602705" w:rsidRPr="00F92A5B" w:rsidRDefault="00602705" w:rsidP="00F92A5B">
                      <w:pPr>
                        <w:jc w:val="center"/>
                        <w:rPr>
                          <w:sz w:val="1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96D0E"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41385650" wp14:editId="29542397">
                <wp:simplePos x="0" y="0"/>
                <wp:positionH relativeFrom="column">
                  <wp:posOffset>2675255</wp:posOffset>
                </wp:positionH>
                <wp:positionV relativeFrom="paragraph">
                  <wp:posOffset>2103755</wp:posOffset>
                </wp:positionV>
                <wp:extent cx="349250" cy="57150"/>
                <wp:effectExtent l="0" t="0" r="12700" b="19050"/>
                <wp:wrapNone/>
                <wp:docPr id="426" name="Prostokąt 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57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3AC0EA" id="Prostokąt 426" o:spid="_x0000_s1026" style="position:absolute;margin-left:210.65pt;margin-top:165.65pt;width:27.5pt;height:4.5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" fillcolor="#4f81bd [3204]" strokecolor="#243f60 [1604]" strokeweight="2pt"/>
            </w:pict>
          </mc:Fallback>
        </mc:AlternateContent>
      </w:r>
      <w:r w:rsidR="005E0322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BE61A3F" wp14:editId="658993D0">
                <wp:simplePos x="0" y="0"/>
                <wp:positionH relativeFrom="column">
                  <wp:posOffset>2795905</wp:posOffset>
                </wp:positionH>
                <wp:positionV relativeFrom="paragraph">
                  <wp:posOffset>1447800</wp:posOffset>
                </wp:positionV>
                <wp:extent cx="463550" cy="387350"/>
                <wp:effectExtent l="9525" t="7620" r="12700" b="5080"/>
                <wp:wrapNone/>
                <wp:docPr id="214" name="Rectangle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3550" cy="38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3F4205" id="Rectangle 113" o:spid="_x0000_s1026" style="position:absolute;margin-left:220.15pt;margin-top:114pt;width:36.5pt;height:30.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"/>
            </w:pict>
          </mc:Fallback>
        </mc:AlternateContent>
      </w:r>
      <w:r w:rsidR="00560C78">
        <w:rPr>
          <w:noProof/>
        </w:rPr>
        <w:drawing>
          <wp:inline distT="0" distB="0" distL="0" distR="0" wp14:anchorId="69F883DA" wp14:editId="7DE7349B">
            <wp:extent cx="5760720" cy="3876040"/>
            <wp:effectExtent l="19050" t="0" r="0" b="0"/>
            <wp:docPr id="95" name="Obraz 94" descr="kolas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olasa.jpg"/>
                    <pic:cNvPicPr/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03851" w14:textId="77777777" w:rsidR="00996F32" w:rsidRDefault="00996F32" w:rsidP="00996F32"/>
    <w:p w14:paraId="754D6659" w14:textId="77777777" w:rsidR="00713707" w:rsidRDefault="00713707" w:rsidP="008907FB">
      <w:pPr>
        <w:pStyle w:val="Akapitzlist"/>
        <w:numPr>
          <w:ilvl w:val="0"/>
          <w:numId w:val="6"/>
        </w:numPr>
      </w:pPr>
      <w:r>
        <w:t xml:space="preserve">Kontrahent TERRA (jeśli kontrahenta nie ma na liście należy ustawić w lewym dolnym rogu rodzaj </w:t>
      </w:r>
      <w:r>
        <w:rPr>
          <w:i/>
        </w:rPr>
        <w:t>wszystkie</w:t>
      </w:r>
      <w:r>
        <w:t>) &gt;&gt;&gt; Kategoria SPRZEDAŻ USŁUG&gt;&gt;&gt; forma płatności PRZELEW</w:t>
      </w:r>
      <w:r w:rsidR="00313FD4">
        <w:t xml:space="preserve"> BPH</w:t>
      </w:r>
      <w:r>
        <w:t xml:space="preserve"> &gt;&gt;&gt; dokument FVS 02 oraz za pomocą </w:t>
      </w:r>
      <w:r>
        <w:rPr>
          <w:noProof/>
        </w:rPr>
        <w:drawing>
          <wp:inline distT="0" distB="0" distL="0" distR="0" wp14:anchorId="29DA2C86" wp14:editId="31EAE13B">
            <wp:extent cx="180975" cy="161925"/>
            <wp:effectExtent l="19050" t="0" r="9525" b="0"/>
            <wp:docPr id="81" name="Obraz 35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oniżej dodajemy linię do tabeli oraz </w:t>
      </w:r>
      <w:r w:rsidR="00313FD4">
        <w:t>wprowadzamy kwotę 1 400 netto i </w:t>
      </w:r>
      <w:r>
        <w:t>zapisujemy fakturę</w:t>
      </w:r>
    </w:p>
    <w:p w14:paraId="355C5CE5" w14:textId="77777777" w:rsidR="00713707" w:rsidRDefault="00713707" w:rsidP="008907FB">
      <w:pPr>
        <w:pStyle w:val="Akapitzlist"/>
        <w:numPr>
          <w:ilvl w:val="0"/>
          <w:numId w:val="6"/>
        </w:numPr>
      </w:pPr>
      <w:r>
        <w:t xml:space="preserve">Kontrahent TWÓJOGROD&gt;&gt;&gt; Kategoria SPRZEDAŻ TOWARÓW&gt;&gt;&gt; forma płatności </w:t>
      </w:r>
      <w:r w:rsidRPr="00313FD4">
        <w:rPr>
          <w:b/>
        </w:rPr>
        <w:t xml:space="preserve">PRZELEW </w:t>
      </w:r>
      <w:r w:rsidR="00313FD4" w:rsidRPr="00313FD4">
        <w:rPr>
          <w:b/>
        </w:rPr>
        <w:t>BPH</w:t>
      </w:r>
      <w:r w:rsidR="00313FD4">
        <w:t xml:space="preserve"> </w:t>
      </w:r>
      <w:r>
        <w:t xml:space="preserve">&gt;&gt;&gt; dokument FVS 03 oraz za pomocą </w:t>
      </w:r>
      <w:r>
        <w:rPr>
          <w:noProof/>
        </w:rPr>
        <w:drawing>
          <wp:inline distT="0" distB="0" distL="0" distR="0" wp14:anchorId="1ACF5207" wp14:editId="1E8A95DC">
            <wp:extent cx="180975" cy="161925"/>
            <wp:effectExtent l="19050" t="0" r="9525" b="0"/>
            <wp:docPr id="82" name="Obraz 36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oniżej dodajemy linię do tabeli oraz wprowadzamy kwotę 1 700 netto i zapisujemy fakturę</w:t>
      </w:r>
    </w:p>
    <w:p w14:paraId="33647AB5" w14:textId="77777777" w:rsidR="00DF5394" w:rsidRDefault="00DF5394" w:rsidP="008907FB">
      <w:pPr>
        <w:pStyle w:val="Akapitzlist"/>
        <w:numPr>
          <w:ilvl w:val="0"/>
          <w:numId w:val="6"/>
        </w:numPr>
      </w:pPr>
      <w:r>
        <w:lastRenderedPageBreak/>
        <w:t xml:space="preserve">Kontrahent ALFA &gt;&gt;&gt; Kategoria SPRZEDAŻ TOWARÓW&gt;&gt;&gt; forma płatności </w:t>
      </w:r>
      <w:r w:rsidRPr="00313FD4">
        <w:rPr>
          <w:b/>
        </w:rPr>
        <w:t>PRZELEW BPH</w:t>
      </w:r>
      <w:r>
        <w:t xml:space="preserve"> &gt;&gt;&gt; dokument FVS 04 oraz za pomocą </w:t>
      </w:r>
      <w:r>
        <w:rPr>
          <w:noProof/>
        </w:rPr>
        <w:drawing>
          <wp:inline distT="0" distB="0" distL="0" distR="0" wp14:anchorId="45A3DF0E" wp14:editId="3AB0F686">
            <wp:extent cx="180975" cy="161925"/>
            <wp:effectExtent l="19050" t="0" r="9525" b="0"/>
            <wp:docPr id="240" name="Obraz 36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oniżej dodajemy linię do tabeli oraz wprowadzamy kwotę </w:t>
      </w:r>
      <w:r w:rsidR="0046075C">
        <w:t>10</w:t>
      </w:r>
      <w:r>
        <w:t xml:space="preserve"> 000 netto i zapisujemy fakturę</w:t>
      </w:r>
    </w:p>
    <w:p w14:paraId="30C45077" w14:textId="77777777" w:rsidR="00DF5394" w:rsidRDefault="00DF5394" w:rsidP="008907FB">
      <w:pPr>
        <w:pStyle w:val="Akapitzlist"/>
        <w:numPr>
          <w:ilvl w:val="0"/>
          <w:numId w:val="6"/>
        </w:numPr>
      </w:pPr>
    </w:p>
    <w:p w14:paraId="764FAF7B" w14:textId="77777777" w:rsidR="00713707" w:rsidRDefault="00713707" w:rsidP="00713707">
      <w:pPr>
        <w:pStyle w:val="Akapitzlist"/>
        <w:ind w:left="0"/>
      </w:pPr>
    </w:p>
    <w:p w14:paraId="6A0C021C" w14:textId="77777777" w:rsidR="00713707" w:rsidRDefault="005E0322" w:rsidP="00713707">
      <w:pPr>
        <w:autoSpaceDE w:val="0"/>
        <w:autoSpaceDN w:val="0"/>
        <w:adjustRightInd w:val="0"/>
        <w:rPr>
          <w:color w:val="000000"/>
        </w:rPr>
      </w:pPr>
      <w:r>
        <w:rPr>
          <w:rFonts w:ascii="Arial" w:hAnsi="Arial" w:cs="Arial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1EE55BC" wp14:editId="1F5BEC15">
                <wp:simplePos x="0" y="0"/>
                <wp:positionH relativeFrom="column">
                  <wp:posOffset>1011555</wp:posOffset>
                </wp:positionH>
                <wp:positionV relativeFrom="paragraph">
                  <wp:posOffset>132715</wp:posOffset>
                </wp:positionV>
                <wp:extent cx="2603500" cy="704850"/>
                <wp:effectExtent l="6350" t="12065" r="28575" b="54610"/>
                <wp:wrapNone/>
                <wp:docPr id="213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03500" cy="704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D83429" id="AutoShape 56" o:spid="_x0000_s1026" type="#_x0000_t32" style="position:absolute;margin-left:79.65pt;margin-top:10.45pt;width:205pt;height:55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">
                <v:stroke endarrow="block"/>
              </v:shape>
            </w:pict>
          </mc:Fallback>
        </mc:AlternateContent>
      </w:r>
      <w:r w:rsidR="00FE562E">
        <w:rPr>
          <w:rFonts w:ascii="Arial" w:hAnsi="Arial" w:cs="Arial"/>
          <w:color w:val="000000"/>
        </w:rPr>
        <w:t>2</w:t>
      </w:r>
      <w:r w:rsidR="00713707" w:rsidRPr="001D5385">
        <w:rPr>
          <w:rFonts w:ascii="Arial" w:hAnsi="Arial" w:cs="Arial"/>
          <w:color w:val="000000"/>
        </w:rPr>
        <w:t xml:space="preserve">. </w:t>
      </w:r>
      <w:r w:rsidR="00713707" w:rsidRPr="001D5385">
        <w:rPr>
          <w:color w:val="000000"/>
        </w:rPr>
        <w:t xml:space="preserve">W </w:t>
      </w:r>
      <w:r w:rsidR="00C502B2">
        <w:rPr>
          <w:b/>
          <w:bCs/>
          <w:i/>
          <w:iCs/>
          <w:color w:val="000000"/>
        </w:rPr>
        <w:t xml:space="preserve">OGÓLNE </w:t>
      </w:r>
      <w:r w:rsidR="00713707" w:rsidRPr="001D5385">
        <w:rPr>
          <w:b/>
          <w:bCs/>
          <w:i/>
          <w:iCs/>
          <w:color w:val="000000"/>
        </w:rPr>
        <w:t xml:space="preserve">/ KATEGORIE </w:t>
      </w:r>
      <w:r w:rsidR="00713707" w:rsidRPr="001D5385">
        <w:rPr>
          <w:color w:val="000000"/>
        </w:rPr>
        <w:t>wybieramy (u dołu okna) ty</w:t>
      </w:r>
      <w:r w:rsidR="00E72548">
        <w:rPr>
          <w:color w:val="000000"/>
        </w:rPr>
        <w:t>p</w:t>
      </w:r>
      <w:r w:rsidR="00713707" w:rsidRPr="001D5385">
        <w:rPr>
          <w:color w:val="000000"/>
        </w:rPr>
        <w:t xml:space="preserve"> PRZYCHODY i wybieramy kategorię: </w:t>
      </w:r>
    </w:p>
    <w:p w14:paraId="69B9D2E5" w14:textId="77777777" w:rsidR="00C502B2" w:rsidRDefault="00C502B2" w:rsidP="00713707">
      <w:pPr>
        <w:autoSpaceDE w:val="0"/>
        <w:autoSpaceDN w:val="0"/>
        <w:adjustRightInd w:val="0"/>
        <w:rPr>
          <w:color w:val="000000"/>
        </w:rPr>
      </w:pPr>
    </w:p>
    <w:p w14:paraId="18DC9C85" w14:textId="77777777" w:rsidR="00C502B2" w:rsidRDefault="00C502B2" w:rsidP="00713707">
      <w:pPr>
        <w:autoSpaceDE w:val="0"/>
        <w:autoSpaceDN w:val="0"/>
        <w:adjustRightInd w:val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247CB2DA" wp14:editId="5EE62B23">
            <wp:extent cx="4222750" cy="1176568"/>
            <wp:effectExtent l="19050" t="0" r="6350" b="0"/>
            <wp:docPr id="133" name="Obraz 132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2750" cy="117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D616C" w14:textId="77777777" w:rsidR="00C502B2" w:rsidRPr="001D5385" w:rsidRDefault="00C502B2" w:rsidP="00713707">
      <w:pPr>
        <w:autoSpaceDE w:val="0"/>
        <w:autoSpaceDN w:val="0"/>
        <w:adjustRightInd w:val="0"/>
        <w:rPr>
          <w:color w:val="000000"/>
        </w:rPr>
      </w:pPr>
    </w:p>
    <w:p w14:paraId="193F548A" w14:textId="77777777" w:rsidR="00713707" w:rsidRDefault="00713707" w:rsidP="008907FB">
      <w:pPr>
        <w:numPr>
          <w:ilvl w:val="0"/>
          <w:numId w:val="20"/>
        </w:numPr>
        <w:autoSpaceDE w:val="0"/>
        <w:autoSpaceDN w:val="0"/>
        <w:adjustRightInd w:val="0"/>
        <w:rPr>
          <w:color w:val="000000"/>
        </w:rPr>
      </w:pPr>
      <w:r w:rsidRPr="001D5385">
        <w:rPr>
          <w:b/>
          <w:bCs/>
          <w:color w:val="000000"/>
        </w:rPr>
        <w:t xml:space="preserve">SPRZEDAŻ PRODUKCJI </w:t>
      </w:r>
      <w:r w:rsidRPr="001D5385">
        <w:rPr>
          <w:color w:val="000000"/>
        </w:rPr>
        <w:t xml:space="preserve">– wchodzimy do środka i wybieramy zakładkę DODATKOWE i jako KONTO MA wybieramy konto </w:t>
      </w:r>
      <w:r w:rsidRPr="001D5385">
        <w:rPr>
          <w:b/>
          <w:bCs/>
          <w:color w:val="000000"/>
        </w:rPr>
        <w:t>701-2</w:t>
      </w:r>
      <w:r w:rsidRPr="001D5385">
        <w:rPr>
          <w:color w:val="000000"/>
        </w:rPr>
        <w:t xml:space="preserve">, w ten sam sposób oznaczamy dla kategorii: </w:t>
      </w:r>
    </w:p>
    <w:p w14:paraId="2D9ADF9E" w14:textId="77777777" w:rsidR="00C502B2" w:rsidRDefault="005E0322" w:rsidP="00C502B2">
      <w:pPr>
        <w:autoSpaceDE w:val="0"/>
        <w:autoSpaceDN w:val="0"/>
        <w:adjustRightInd w:val="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F11C4AB" wp14:editId="27B29DA1">
                <wp:simplePos x="0" y="0"/>
                <wp:positionH relativeFrom="column">
                  <wp:posOffset>1252855</wp:posOffset>
                </wp:positionH>
                <wp:positionV relativeFrom="paragraph">
                  <wp:posOffset>13335</wp:posOffset>
                </wp:positionV>
                <wp:extent cx="952500" cy="2584450"/>
                <wp:effectExtent l="57150" t="8255" r="9525" b="36195"/>
                <wp:wrapNone/>
                <wp:docPr id="212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00" cy="2584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F2223B" id="AutoShape 57" o:spid="_x0000_s1026" type="#_x0000_t32" style="position:absolute;margin-left:98.65pt;margin-top:1.05pt;width:75pt;height:203.5pt;flip:x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">
                <v:stroke endarrow="block"/>
              </v:shape>
            </w:pict>
          </mc:Fallback>
        </mc:AlternateContent>
      </w:r>
    </w:p>
    <w:p w14:paraId="29816DB1" w14:textId="77777777" w:rsidR="00C502B2" w:rsidRDefault="00C502B2" w:rsidP="00C502B2">
      <w:pPr>
        <w:autoSpaceDE w:val="0"/>
        <w:autoSpaceDN w:val="0"/>
        <w:adjustRightInd w:val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A55E43C" wp14:editId="1C2194DC">
            <wp:extent cx="3307851" cy="3067050"/>
            <wp:effectExtent l="19050" t="0" r="6849" b="0"/>
            <wp:docPr id="134" name="Obraz 133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07851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9E91A" w14:textId="77777777" w:rsidR="00C502B2" w:rsidRDefault="00C502B2" w:rsidP="00C502B2">
      <w:pPr>
        <w:autoSpaceDE w:val="0"/>
        <w:autoSpaceDN w:val="0"/>
        <w:adjustRightInd w:val="0"/>
        <w:rPr>
          <w:color w:val="000000"/>
        </w:rPr>
      </w:pPr>
    </w:p>
    <w:p w14:paraId="4550876D" w14:textId="77777777" w:rsidR="00C502B2" w:rsidRPr="00C502B2" w:rsidRDefault="00C502B2" w:rsidP="00C502B2">
      <w:pPr>
        <w:autoSpaceDE w:val="0"/>
        <w:autoSpaceDN w:val="0"/>
        <w:adjustRightInd w:val="0"/>
        <w:rPr>
          <w:b/>
          <w:color w:val="000000"/>
        </w:rPr>
      </w:pPr>
      <w:r w:rsidRPr="00C502B2">
        <w:rPr>
          <w:b/>
          <w:color w:val="000000"/>
        </w:rPr>
        <w:t>ANALOGICZNIE</w:t>
      </w:r>
    </w:p>
    <w:p w14:paraId="3D68398A" w14:textId="77777777" w:rsidR="00C502B2" w:rsidRPr="001D5385" w:rsidRDefault="00C502B2" w:rsidP="00C502B2">
      <w:pPr>
        <w:autoSpaceDE w:val="0"/>
        <w:autoSpaceDN w:val="0"/>
        <w:adjustRightInd w:val="0"/>
        <w:rPr>
          <w:color w:val="000000"/>
        </w:rPr>
      </w:pPr>
    </w:p>
    <w:p w14:paraId="62742DE9" w14:textId="77777777" w:rsidR="00713707" w:rsidRPr="001D5385" w:rsidRDefault="00713707" w:rsidP="008907FB">
      <w:pPr>
        <w:numPr>
          <w:ilvl w:val="0"/>
          <w:numId w:val="20"/>
        </w:numPr>
        <w:autoSpaceDE w:val="0"/>
        <w:autoSpaceDN w:val="0"/>
        <w:adjustRightInd w:val="0"/>
        <w:rPr>
          <w:color w:val="000000"/>
        </w:rPr>
      </w:pPr>
      <w:r w:rsidRPr="001D5385">
        <w:rPr>
          <w:b/>
          <w:bCs/>
          <w:color w:val="000000"/>
        </w:rPr>
        <w:t xml:space="preserve">SPRZEDAŻ USŁUG </w:t>
      </w:r>
      <w:r w:rsidRPr="001D5385">
        <w:rPr>
          <w:color w:val="000000"/>
        </w:rPr>
        <w:t xml:space="preserve">– konto </w:t>
      </w:r>
      <w:r w:rsidRPr="001D5385">
        <w:rPr>
          <w:b/>
          <w:bCs/>
          <w:color w:val="000000"/>
        </w:rPr>
        <w:t xml:space="preserve">702-2 </w:t>
      </w:r>
    </w:p>
    <w:p w14:paraId="1E122820" w14:textId="77777777" w:rsidR="00713707" w:rsidRPr="00C502B2" w:rsidRDefault="00713707" w:rsidP="008907FB">
      <w:pPr>
        <w:pStyle w:val="Akapitzlist"/>
        <w:numPr>
          <w:ilvl w:val="0"/>
          <w:numId w:val="20"/>
        </w:numPr>
      </w:pPr>
      <w:r w:rsidRPr="001D5385">
        <w:rPr>
          <w:b/>
          <w:bCs/>
          <w:color w:val="000000"/>
        </w:rPr>
        <w:t xml:space="preserve">SPRZEDAŻ TOWARÓW </w:t>
      </w:r>
      <w:r w:rsidRPr="001D5385">
        <w:rPr>
          <w:color w:val="000000"/>
        </w:rPr>
        <w:t xml:space="preserve">– konto </w:t>
      </w:r>
      <w:r w:rsidRPr="001D5385">
        <w:rPr>
          <w:b/>
          <w:bCs/>
          <w:color w:val="000000"/>
        </w:rPr>
        <w:t>731-2</w:t>
      </w:r>
    </w:p>
    <w:p w14:paraId="399A1D5B" w14:textId="77777777" w:rsidR="00DF5394" w:rsidRDefault="00DF5394">
      <w:pPr>
        <w:spacing w:after="200" w:line="276" w:lineRule="auto"/>
      </w:pPr>
      <w:r>
        <w:br w:type="page"/>
      </w:r>
    </w:p>
    <w:p w14:paraId="6864FBB5" w14:textId="77777777" w:rsidR="00C502B2" w:rsidRPr="00C502B2" w:rsidRDefault="00C502B2" w:rsidP="00C502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mallCaps/>
        </w:rPr>
      </w:pPr>
      <w:r w:rsidRPr="00C502B2">
        <w:rPr>
          <w:b/>
          <w:smallCaps/>
        </w:rPr>
        <w:lastRenderedPageBreak/>
        <w:t>SCHEMATY KSIĘGOWAŃ</w:t>
      </w:r>
    </w:p>
    <w:p w14:paraId="05192BD2" w14:textId="77777777" w:rsidR="00C502B2" w:rsidRDefault="00C502B2" w:rsidP="00C502B2"/>
    <w:p w14:paraId="31B2BB55" w14:textId="77777777" w:rsidR="00FE562E" w:rsidRPr="00563E68" w:rsidRDefault="00FE562E" w:rsidP="00FE562E">
      <w:pPr>
        <w:jc w:val="center"/>
      </w:pPr>
      <w:r>
        <w:rPr>
          <w:noProof/>
        </w:rPr>
        <w:drawing>
          <wp:inline distT="0" distB="0" distL="0" distR="0" wp14:anchorId="4F588533" wp14:editId="11FAE819">
            <wp:extent cx="2000250" cy="1240896"/>
            <wp:effectExtent l="19050" t="0" r="0" b="0"/>
            <wp:docPr id="135" name="Obraz 134" descr="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1240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96D84" w14:textId="77777777" w:rsidR="00713707" w:rsidRDefault="005E0322" w:rsidP="00713707">
      <w:pPr>
        <w:pStyle w:val="Nagwek2"/>
        <w:spacing w:after="240"/>
        <w:rPr>
          <w:b w:val="0"/>
          <w:sz w:val="20"/>
        </w:rPr>
      </w:pP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1A6B024" wp14:editId="52C04399">
                <wp:simplePos x="0" y="0"/>
                <wp:positionH relativeFrom="column">
                  <wp:posOffset>2224405</wp:posOffset>
                </wp:positionH>
                <wp:positionV relativeFrom="paragraph">
                  <wp:posOffset>538480</wp:posOffset>
                </wp:positionV>
                <wp:extent cx="1416050" cy="552450"/>
                <wp:effectExtent l="9525" t="8890" r="31750" b="57785"/>
                <wp:wrapNone/>
                <wp:docPr id="211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16050" cy="552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2A0DFC" id="AutoShape 59" o:spid="_x0000_s1026" type="#_x0000_t32" style="position:absolute;margin-left:175.15pt;margin-top:42.4pt;width:111.5pt;height:43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">
                <v:stroke endarrow="block"/>
              </v:shape>
            </w:pict>
          </mc:Fallback>
        </mc:AlternateContent>
      </w: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4EE1B5A" wp14:editId="2D9C0C36">
                <wp:simplePos x="0" y="0"/>
                <wp:positionH relativeFrom="column">
                  <wp:posOffset>865505</wp:posOffset>
                </wp:positionH>
                <wp:positionV relativeFrom="paragraph">
                  <wp:posOffset>538480</wp:posOffset>
                </wp:positionV>
                <wp:extent cx="482600" cy="1193800"/>
                <wp:effectExtent l="12700" t="8890" r="57150" b="35560"/>
                <wp:wrapNone/>
                <wp:docPr id="210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2600" cy="1193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1F15E9" id="AutoShape 58" o:spid="_x0000_s1026" type="#_x0000_t32" style="position:absolute;margin-left:68.15pt;margin-top:42.4pt;width:38pt;height:9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">
                <v:stroke endarrow="block"/>
              </v:shape>
            </w:pict>
          </mc:Fallback>
        </mc:AlternateContent>
      </w:r>
      <w:r w:rsidR="00FE562E">
        <w:rPr>
          <w:b w:val="0"/>
        </w:rPr>
        <w:t>1</w:t>
      </w:r>
      <w:r w:rsidR="00713707" w:rsidRPr="009C37B3">
        <w:rPr>
          <w:b w:val="0"/>
        </w:rPr>
        <w:t>.</w:t>
      </w:r>
      <w:r w:rsidR="00713707">
        <w:t xml:space="preserve"> </w:t>
      </w:r>
      <w:r w:rsidR="00713707">
        <w:rPr>
          <w:b w:val="0"/>
          <w:sz w:val="20"/>
        </w:rPr>
        <w:t xml:space="preserve"> W lokalizacji </w:t>
      </w:r>
      <w:r w:rsidR="00713707">
        <w:rPr>
          <w:b w:val="0"/>
          <w:i/>
          <w:sz w:val="20"/>
        </w:rPr>
        <w:t xml:space="preserve">Księgowość/księgowość/schematy księgowe </w:t>
      </w:r>
      <w:r w:rsidR="00713707">
        <w:rPr>
          <w:b w:val="0"/>
          <w:sz w:val="20"/>
        </w:rPr>
        <w:t xml:space="preserve">wybieramy u dołu ekranu typ schematu </w:t>
      </w:r>
      <w:r w:rsidR="00713707">
        <w:rPr>
          <w:b w:val="0"/>
          <w:i/>
          <w:sz w:val="20"/>
        </w:rPr>
        <w:t>Rejestr sprzedaży VAT</w:t>
      </w:r>
      <w:r w:rsidR="00713707">
        <w:rPr>
          <w:b w:val="0"/>
          <w:sz w:val="20"/>
        </w:rPr>
        <w:t xml:space="preserve"> i za pomocą </w:t>
      </w:r>
      <w:r w:rsidR="00713707">
        <w:rPr>
          <w:noProof/>
        </w:rPr>
        <w:drawing>
          <wp:inline distT="0" distB="0" distL="0" distR="0" wp14:anchorId="568D3627" wp14:editId="02635B66">
            <wp:extent cx="180975" cy="161925"/>
            <wp:effectExtent l="19050" t="0" r="9525" b="0"/>
            <wp:docPr id="83" name="Obraz 37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13707">
        <w:rPr>
          <w:b w:val="0"/>
          <w:sz w:val="20"/>
        </w:rPr>
        <w:t xml:space="preserve"> dodajemy nowy typ schematu w następujący sposób:</w:t>
      </w:r>
    </w:p>
    <w:p w14:paraId="3A7B3F4A" w14:textId="77777777" w:rsidR="00FE562E" w:rsidRDefault="00FE562E" w:rsidP="00FE562E">
      <w:pPr>
        <w:jc w:val="center"/>
      </w:pPr>
      <w:r>
        <w:rPr>
          <w:noProof/>
        </w:rPr>
        <w:drawing>
          <wp:inline distT="0" distB="0" distL="0" distR="0" wp14:anchorId="38B61ABE" wp14:editId="3D2CB7D4">
            <wp:extent cx="4248150" cy="1356579"/>
            <wp:effectExtent l="19050" t="0" r="0" b="0"/>
            <wp:docPr id="136" name="Obraz 135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9087" cy="135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7C7A9" w14:textId="77777777" w:rsidR="00FE562E" w:rsidRPr="00FE562E" w:rsidRDefault="00FE562E" w:rsidP="00FE562E"/>
    <w:p w14:paraId="67F366B3" w14:textId="77777777" w:rsidR="00713707" w:rsidRPr="001E313B" w:rsidRDefault="00713707" w:rsidP="00713707">
      <w:r w:rsidRPr="001E313B">
        <w:t xml:space="preserve">SYMBOL: </w:t>
      </w:r>
      <w:r w:rsidR="009275C7" w:rsidRPr="001E313B">
        <w:t>MU</w:t>
      </w:r>
    </w:p>
    <w:p w14:paraId="7FB7C5BA" w14:textId="77777777" w:rsidR="00713707" w:rsidRPr="001E313B" w:rsidRDefault="00713707" w:rsidP="00713707">
      <w:r w:rsidRPr="001E313B">
        <w:t xml:space="preserve">NAZWA: </w:t>
      </w:r>
      <w:r w:rsidR="009275C7" w:rsidRPr="001E313B">
        <w:t>MANCHESTER UNITED</w:t>
      </w:r>
    </w:p>
    <w:p w14:paraId="48297591" w14:textId="77777777" w:rsidR="00713707" w:rsidRDefault="00713707" w:rsidP="00713707">
      <w:r>
        <w:t>DZIENNIK: SPRZEDAŻ</w:t>
      </w:r>
    </w:p>
    <w:p w14:paraId="79902565" w14:textId="77777777" w:rsidR="00713707" w:rsidRDefault="00713707" w:rsidP="00713707">
      <w:r>
        <w:t>KSIĘGOWANIE PRZEZ BUFOR: TAK</w:t>
      </w:r>
    </w:p>
    <w:p w14:paraId="29F79F36" w14:textId="77777777" w:rsidR="00713707" w:rsidRDefault="00713707" w:rsidP="00713707">
      <w:r>
        <w:t xml:space="preserve">OPIS: KATEGORIA </w:t>
      </w:r>
      <w:r w:rsidR="00FE562E">
        <w:t xml:space="preserve">SZCZEGÓŁOWA </w:t>
      </w:r>
      <w:r>
        <w:t>oraz PODMIOT</w:t>
      </w:r>
      <w:r w:rsidR="00FE562E">
        <w:t xml:space="preserve"> KOD</w:t>
      </w:r>
    </w:p>
    <w:p w14:paraId="1BA3967D" w14:textId="77777777" w:rsidR="00713707" w:rsidRDefault="00713707" w:rsidP="008907FB">
      <w:pPr>
        <w:numPr>
          <w:ilvl w:val="0"/>
          <w:numId w:val="16"/>
        </w:numPr>
      </w:pPr>
      <w:r>
        <w:t>i podajemy sposób księgowania:</w:t>
      </w:r>
    </w:p>
    <w:p w14:paraId="6DD0F1E7" w14:textId="77777777" w:rsidR="00713707" w:rsidRDefault="00713707" w:rsidP="00713707">
      <w:r>
        <w:t>KONTO WN: 201-2-1 / Podział na słowniki PODMIOTY / Kwota BRUTTO RAZEM i zapisujemy</w:t>
      </w:r>
    </w:p>
    <w:p w14:paraId="03DD297A" w14:textId="77777777" w:rsidR="00FE562E" w:rsidRDefault="005E0322" w:rsidP="00713707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7951176" wp14:editId="2CCBC6B7">
                <wp:simplePos x="0" y="0"/>
                <wp:positionH relativeFrom="column">
                  <wp:posOffset>1665605</wp:posOffset>
                </wp:positionH>
                <wp:positionV relativeFrom="paragraph">
                  <wp:posOffset>32385</wp:posOffset>
                </wp:positionV>
                <wp:extent cx="1879600" cy="1016000"/>
                <wp:effectExtent l="41275" t="5080" r="12700" b="55245"/>
                <wp:wrapNone/>
                <wp:docPr id="208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879600" cy="1016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3B4E32" id="AutoShape 61" o:spid="_x0000_s1026" type="#_x0000_t32" style="position:absolute;margin-left:131.15pt;margin-top:2.55pt;width:148pt;height:80pt;flip:x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0933539" wp14:editId="4A6D7DE9">
                <wp:simplePos x="0" y="0"/>
                <wp:positionH relativeFrom="column">
                  <wp:posOffset>2433955</wp:posOffset>
                </wp:positionH>
                <wp:positionV relativeFrom="paragraph">
                  <wp:posOffset>32385</wp:posOffset>
                </wp:positionV>
                <wp:extent cx="1682750" cy="546100"/>
                <wp:effectExtent l="9525" t="5080" r="31750" b="58420"/>
                <wp:wrapNone/>
                <wp:docPr id="206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2750" cy="546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D756E" id="AutoShape 60" o:spid="_x0000_s1026" type="#_x0000_t32" style="position:absolute;margin-left:191.65pt;margin-top:2.55pt;width:132.5pt;height:43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">
                <v:stroke endarrow="block"/>
              </v:shape>
            </w:pict>
          </mc:Fallback>
        </mc:AlternateContent>
      </w:r>
    </w:p>
    <w:p w14:paraId="568CD8DA" w14:textId="77777777" w:rsidR="00FE562E" w:rsidRDefault="00FE562E" w:rsidP="00FE562E">
      <w:pPr>
        <w:jc w:val="center"/>
      </w:pPr>
      <w:r>
        <w:rPr>
          <w:noProof/>
        </w:rPr>
        <w:drawing>
          <wp:inline distT="0" distB="0" distL="0" distR="0" wp14:anchorId="658421F1" wp14:editId="191713A3">
            <wp:extent cx="5060080" cy="1513785"/>
            <wp:effectExtent l="19050" t="0" r="7220" b="0"/>
            <wp:docPr id="137" name="Obraz 136" descr="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g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7549" cy="1516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8117D" w14:textId="77777777" w:rsidR="00FE562E" w:rsidRDefault="00FE562E" w:rsidP="00713707"/>
    <w:p w14:paraId="5773D0A2" w14:textId="77777777" w:rsidR="00713707" w:rsidRDefault="00713707" w:rsidP="008907FB">
      <w:pPr>
        <w:numPr>
          <w:ilvl w:val="0"/>
          <w:numId w:val="17"/>
        </w:numPr>
      </w:pPr>
      <w:r>
        <w:t>i …</w:t>
      </w:r>
    </w:p>
    <w:p w14:paraId="1117CA2B" w14:textId="77777777" w:rsidR="00713707" w:rsidRDefault="00713707" w:rsidP="00713707">
      <w:r>
        <w:t>KONTO MA i obok strzałka w dół i … KONTO KATEGORII &gt;&gt;&gt; KONTO SEGMENT MA /</w:t>
      </w:r>
    </w:p>
    <w:p w14:paraId="58B39C00" w14:textId="77777777" w:rsidR="00713707" w:rsidRDefault="00713707" w:rsidP="00713707">
      <w:r>
        <w:t>poniżej</w:t>
      </w:r>
    </w:p>
    <w:p w14:paraId="7D7497AB" w14:textId="77777777" w:rsidR="00713707" w:rsidRDefault="00713707" w:rsidP="00713707">
      <w:r>
        <w:t>KWOTA NETTO RAZEM i zapisujemy;</w:t>
      </w:r>
    </w:p>
    <w:p w14:paraId="7CEB7BFF" w14:textId="77777777" w:rsidR="00FE562E" w:rsidRDefault="00FE562E" w:rsidP="00713707"/>
    <w:p w14:paraId="7100CFA8" w14:textId="77777777" w:rsidR="00FE562E" w:rsidRDefault="00FE562E" w:rsidP="00FE562E">
      <w:pPr>
        <w:jc w:val="center"/>
      </w:pPr>
      <w:r>
        <w:rPr>
          <w:noProof/>
        </w:rPr>
        <w:drawing>
          <wp:inline distT="0" distB="0" distL="0" distR="0" wp14:anchorId="25591C13" wp14:editId="6696BFCB">
            <wp:extent cx="3740487" cy="1304553"/>
            <wp:effectExtent l="19050" t="0" r="0" b="0"/>
            <wp:docPr id="138" name="Obraz 137" descr="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jpg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45222" cy="1306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B6122" w14:textId="77777777" w:rsidR="0058741E" w:rsidRDefault="0058741E">
      <w:pPr>
        <w:spacing w:after="200" w:line="276" w:lineRule="auto"/>
      </w:pPr>
      <w:r>
        <w:br w:type="page"/>
      </w:r>
    </w:p>
    <w:p w14:paraId="663A2DFD" w14:textId="77777777" w:rsidR="00FE562E" w:rsidRDefault="00FE562E" w:rsidP="00713707"/>
    <w:p w14:paraId="61033E8A" w14:textId="77777777" w:rsidR="00713707" w:rsidRDefault="00713707" w:rsidP="008907FB">
      <w:pPr>
        <w:numPr>
          <w:ilvl w:val="0"/>
          <w:numId w:val="18"/>
        </w:numPr>
      </w:pPr>
      <w:r>
        <w:t>i …</w:t>
      </w:r>
    </w:p>
    <w:p w14:paraId="54832918" w14:textId="77777777" w:rsidR="00713707" w:rsidRDefault="00713707" w:rsidP="00713707">
      <w:r>
        <w:t xml:space="preserve">KONTO MA 221-2 / Kwota VAT RAZEM / </w:t>
      </w:r>
    </w:p>
    <w:p w14:paraId="46CC6C50" w14:textId="77777777" w:rsidR="00713707" w:rsidRDefault="00713707" w:rsidP="00713707"/>
    <w:p w14:paraId="2B6416CD" w14:textId="77777777" w:rsidR="00FE562E" w:rsidRDefault="00FE562E" w:rsidP="00FE562E">
      <w:pPr>
        <w:jc w:val="center"/>
      </w:pPr>
      <w:r>
        <w:rPr>
          <w:noProof/>
        </w:rPr>
        <w:drawing>
          <wp:inline distT="0" distB="0" distL="0" distR="0" wp14:anchorId="4048C61B" wp14:editId="42E4E136">
            <wp:extent cx="4743450" cy="1461414"/>
            <wp:effectExtent l="19050" t="0" r="0" b="0"/>
            <wp:docPr id="139" name="Obraz 138" descr="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jpg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4496" cy="146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B72DE" w14:textId="77777777" w:rsidR="00713707" w:rsidRDefault="00713707" w:rsidP="00713707"/>
    <w:p w14:paraId="4D02718F" w14:textId="77777777" w:rsidR="00713707" w:rsidRPr="003C5734" w:rsidRDefault="00713707" w:rsidP="00713707">
      <w:r>
        <w:t>Schemat księgowy jest gotowy i można już go zapisać</w:t>
      </w:r>
    </w:p>
    <w:p w14:paraId="71CB5CA7" w14:textId="77777777" w:rsidR="00713707" w:rsidRDefault="005E0322" w:rsidP="00713707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1A0A191" wp14:editId="6A63266B">
                <wp:simplePos x="0" y="0"/>
                <wp:positionH relativeFrom="column">
                  <wp:posOffset>2681605</wp:posOffset>
                </wp:positionH>
                <wp:positionV relativeFrom="paragraph">
                  <wp:posOffset>57785</wp:posOffset>
                </wp:positionV>
                <wp:extent cx="2311400" cy="546100"/>
                <wp:effectExtent l="9525" t="8890" r="31750" b="54610"/>
                <wp:wrapNone/>
                <wp:docPr id="201" name="AutoShap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1400" cy="546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9B6512" id="AutoShape 62" o:spid="_x0000_s1026" type="#_x0000_t32" style="position:absolute;margin-left:211.15pt;margin-top:4.55pt;width:182pt;height:43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">
                <v:stroke endarrow="block"/>
              </v:shape>
            </w:pict>
          </mc:Fallback>
        </mc:AlternateContent>
      </w:r>
    </w:p>
    <w:p w14:paraId="21AE6D7A" w14:textId="77777777" w:rsidR="00FE562E" w:rsidRDefault="00FE562E" w:rsidP="00FE562E">
      <w:pPr>
        <w:jc w:val="center"/>
      </w:pPr>
      <w:r>
        <w:rPr>
          <w:noProof/>
        </w:rPr>
        <w:drawing>
          <wp:inline distT="0" distB="0" distL="0" distR="0" wp14:anchorId="78C5C28A" wp14:editId="55C52902">
            <wp:extent cx="4927600" cy="2838584"/>
            <wp:effectExtent l="19050" t="0" r="6350" b="0"/>
            <wp:docPr id="140" name="Obraz 139" descr="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jpg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8687" cy="283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AB012" w14:textId="77777777" w:rsidR="00FE562E" w:rsidRPr="00563E68" w:rsidRDefault="00FE562E" w:rsidP="00713707"/>
    <w:p w14:paraId="1E3178B6" w14:textId="77777777" w:rsidR="00A67937" w:rsidRDefault="00A67937" w:rsidP="00713707">
      <w:r>
        <w:t xml:space="preserve">2. </w:t>
      </w:r>
      <w:r w:rsidR="00713707">
        <w:t xml:space="preserve">Należy </w:t>
      </w:r>
      <w:r w:rsidR="00713707" w:rsidRPr="00A67937">
        <w:rPr>
          <w:b/>
        </w:rPr>
        <w:t>zastosować schemat</w:t>
      </w:r>
      <w:r w:rsidR="00713707">
        <w:t xml:space="preserve"> na fakturach w rejestrze sprzedaży VAT</w:t>
      </w:r>
    </w:p>
    <w:p w14:paraId="6AF08D3F" w14:textId="77777777" w:rsidR="00A67937" w:rsidRDefault="005E0322" w:rsidP="00A6793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07C31BC1" wp14:editId="630C6F69">
                <wp:simplePos x="0" y="0"/>
                <wp:positionH relativeFrom="column">
                  <wp:posOffset>719455</wp:posOffset>
                </wp:positionH>
                <wp:positionV relativeFrom="paragraph">
                  <wp:posOffset>2077720</wp:posOffset>
                </wp:positionV>
                <wp:extent cx="1962150" cy="298450"/>
                <wp:effectExtent l="9525" t="9525" r="9525" b="6350"/>
                <wp:wrapNone/>
                <wp:docPr id="200" name="Rectangle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215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53FF8" w14:textId="77777777" w:rsidR="00602705" w:rsidRPr="00DF5394" w:rsidRDefault="00602705" w:rsidP="00DF5394">
                            <w:pPr>
                              <w:jc w:val="center"/>
                            </w:pPr>
                            <w:r w:rsidRPr="00DF5394">
                              <w:t>Aktualna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C31BC1" id="Rectangle 208" o:spid="_x0000_s1047" style="position:absolute;left:0;text-align:left;margin-left:56.65pt;margin-top:163.6pt;width:154.5pt;height:23.5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">
                <v:textbox>
                  <w:txbxContent>
                    <w:p w14:paraId="50753FF8" w14:textId="77777777" w:rsidR="00602705" w:rsidRPr="00DF5394" w:rsidRDefault="00602705" w:rsidP="00DF5394">
                      <w:pPr>
                        <w:jc w:val="center"/>
                      </w:pPr>
                      <w:r w:rsidRPr="00DF5394">
                        <w:t>Aktualna dat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F1B071A" wp14:editId="7AEC693A">
                <wp:simplePos x="0" y="0"/>
                <wp:positionH relativeFrom="column">
                  <wp:posOffset>719455</wp:posOffset>
                </wp:positionH>
                <wp:positionV relativeFrom="paragraph">
                  <wp:posOffset>821055</wp:posOffset>
                </wp:positionV>
                <wp:extent cx="381000" cy="342900"/>
                <wp:effectExtent l="9525" t="10160" r="9525" b="8890"/>
                <wp:wrapNone/>
                <wp:docPr id="199" name="Rectangle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1CDD65" id="Rectangle 114" o:spid="_x0000_s1026" style="position:absolute;margin-left:56.65pt;margin-top:64.65pt;width:30pt;height:27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A8DCEC7" wp14:editId="0D429A1D">
                <wp:simplePos x="0" y="0"/>
                <wp:positionH relativeFrom="column">
                  <wp:posOffset>427355</wp:posOffset>
                </wp:positionH>
                <wp:positionV relativeFrom="paragraph">
                  <wp:posOffset>19685</wp:posOffset>
                </wp:positionV>
                <wp:extent cx="736600" cy="2825750"/>
                <wp:effectExtent l="60325" t="8890" r="12700" b="32385"/>
                <wp:wrapNone/>
                <wp:docPr id="198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36600" cy="2825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C99E5" id="AutoShape 63" o:spid="_x0000_s1026" type="#_x0000_t32" style="position:absolute;margin-left:33.65pt;margin-top:1.55pt;width:58pt;height:222.5pt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">
                <v:stroke endarrow="block"/>
              </v:shape>
            </w:pict>
          </mc:Fallback>
        </mc:AlternateContent>
      </w:r>
      <w:r w:rsidR="00A67937">
        <w:rPr>
          <w:noProof/>
        </w:rPr>
        <w:drawing>
          <wp:inline distT="0" distB="0" distL="0" distR="0" wp14:anchorId="4F1EFAA3" wp14:editId="72823094">
            <wp:extent cx="5970494" cy="3054350"/>
            <wp:effectExtent l="19050" t="0" r="0" b="0"/>
            <wp:docPr id="141" name="Obraz 140" descr="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jpg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1811" cy="3055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78D65" w14:textId="77777777" w:rsidR="00560C78" w:rsidRDefault="00560C78">
      <w:pPr>
        <w:spacing w:after="200" w:line="276" w:lineRule="auto"/>
      </w:pPr>
      <w:r>
        <w:br w:type="page"/>
      </w:r>
    </w:p>
    <w:p w14:paraId="04A81790" w14:textId="77777777" w:rsidR="00560C78" w:rsidRDefault="00560C78" w:rsidP="00A67937">
      <w:pPr>
        <w:jc w:val="center"/>
      </w:pPr>
    </w:p>
    <w:p w14:paraId="3F9CA7CF" w14:textId="77777777" w:rsidR="00A67937" w:rsidRDefault="005E0322" w:rsidP="00A6793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78E9727" wp14:editId="0449708A">
                <wp:simplePos x="0" y="0"/>
                <wp:positionH relativeFrom="column">
                  <wp:posOffset>1068705</wp:posOffset>
                </wp:positionH>
                <wp:positionV relativeFrom="paragraph">
                  <wp:posOffset>788670</wp:posOffset>
                </wp:positionV>
                <wp:extent cx="1511300" cy="444500"/>
                <wp:effectExtent l="34925" t="53340" r="6350" b="6985"/>
                <wp:wrapNone/>
                <wp:docPr id="197" name="Auto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511300" cy="444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063DE" id="AutoShape 64" o:spid="_x0000_s1026" type="#_x0000_t32" style="position:absolute;margin-left:84.15pt;margin-top:62.1pt;width:119pt;height:35pt;flip:x 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">
                <v:stroke endarrow="block"/>
              </v:shape>
            </w:pict>
          </mc:Fallback>
        </mc:AlternateContent>
      </w:r>
      <w:r w:rsidR="00A67937">
        <w:rPr>
          <w:noProof/>
        </w:rPr>
        <w:drawing>
          <wp:inline distT="0" distB="0" distL="0" distR="0" wp14:anchorId="106F088C" wp14:editId="0EA78EFF">
            <wp:extent cx="4352925" cy="1101164"/>
            <wp:effectExtent l="19050" t="0" r="9525" b="0"/>
            <wp:docPr id="142" name="Obraz 141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11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E8863" w14:textId="77777777" w:rsidR="00A67937" w:rsidRDefault="00A67937" w:rsidP="00A67937"/>
    <w:p w14:paraId="2F233627" w14:textId="77777777" w:rsidR="00A67937" w:rsidRDefault="00A67937" w:rsidP="00A67937">
      <w:r>
        <w:t xml:space="preserve">3. Następnie należy wejść do </w:t>
      </w:r>
      <w:r w:rsidRPr="00A67937">
        <w:rPr>
          <w:b/>
        </w:rPr>
        <w:t>KSIĘGOWOŚĆ / DZIENNIKI</w:t>
      </w:r>
      <w:r>
        <w:t xml:space="preserve"> i </w:t>
      </w:r>
    </w:p>
    <w:p w14:paraId="74E13721" w14:textId="77777777" w:rsidR="00A67937" w:rsidRDefault="005E0322" w:rsidP="008907FB">
      <w:pPr>
        <w:pStyle w:val="Akapitzlist"/>
        <w:numPr>
          <w:ilvl w:val="0"/>
          <w:numId w:val="2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D257F96" wp14:editId="329C8B1D">
                <wp:simplePos x="0" y="0"/>
                <wp:positionH relativeFrom="column">
                  <wp:posOffset>255905</wp:posOffset>
                </wp:positionH>
                <wp:positionV relativeFrom="paragraph">
                  <wp:posOffset>125730</wp:posOffset>
                </wp:positionV>
                <wp:extent cx="203200" cy="1270000"/>
                <wp:effectExtent l="12700" t="12065" r="60325" b="22860"/>
                <wp:wrapNone/>
                <wp:docPr id="196" name="Auto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3200" cy="1270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A14813" id="AutoShape 66" o:spid="_x0000_s1026" type="#_x0000_t32" style="position:absolute;margin-left:20.15pt;margin-top:9.9pt;width:16pt;height:100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">
                <v:stroke endarrow="block"/>
              </v:shape>
            </w:pict>
          </mc:Fallback>
        </mc:AlternateContent>
      </w:r>
      <w:r w:rsidR="00A67937">
        <w:t xml:space="preserve">zaznaczyć wszystkie zapisy </w:t>
      </w:r>
    </w:p>
    <w:p w14:paraId="7F0CD955" w14:textId="77777777" w:rsidR="00A67937" w:rsidRDefault="00A67937" w:rsidP="008907FB">
      <w:pPr>
        <w:pStyle w:val="Akapitzlist"/>
        <w:numPr>
          <w:ilvl w:val="0"/>
          <w:numId w:val="22"/>
        </w:numPr>
      </w:pPr>
      <w:r>
        <w:t xml:space="preserve">zatwierdzić zapisy z bufora na czysto do ksiąg. </w:t>
      </w:r>
    </w:p>
    <w:p w14:paraId="2AFA84E5" w14:textId="77777777" w:rsidR="00A67937" w:rsidRDefault="005E0322" w:rsidP="00A67937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A91A769" wp14:editId="00D032C0">
                <wp:simplePos x="0" y="0"/>
                <wp:positionH relativeFrom="column">
                  <wp:posOffset>967105</wp:posOffset>
                </wp:positionH>
                <wp:positionV relativeFrom="paragraph">
                  <wp:posOffset>81280</wp:posOffset>
                </wp:positionV>
                <wp:extent cx="0" cy="3130550"/>
                <wp:effectExtent l="57150" t="12065" r="57150" b="19685"/>
                <wp:wrapNone/>
                <wp:docPr id="195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130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348FC1" id="AutoShape 65" o:spid="_x0000_s1026" type="#_x0000_t32" style="position:absolute;margin-left:76.15pt;margin-top:6.4pt;width:0;height:246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">
                <v:stroke endarrow="block"/>
              </v:shape>
            </w:pict>
          </mc:Fallback>
        </mc:AlternateContent>
      </w:r>
    </w:p>
    <w:p w14:paraId="67C91823" w14:textId="77777777" w:rsidR="00A67937" w:rsidRDefault="00F92A5B" w:rsidP="00A6793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4E37ADCA" wp14:editId="49130782">
                <wp:simplePos x="0" y="0"/>
                <wp:positionH relativeFrom="column">
                  <wp:posOffset>3043555</wp:posOffset>
                </wp:positionH>
                <wp:positionV relativeFrom="paragraph">
                  <wp:posOffset>2037715</wp:posOffset>
                </wp:positionV>
                <wp:extent cx="203200" cy="152400"/>
                <wp:effectExtent l="0" t="0" r="25400" b="19050"/>
                <wp:wrapNone/>
                <wp:docPr id="451" name="Prostokąt 4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2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D3815" id="Prostokąt 451" o:spid="_x0000_s1026" style="position:absolute;margin-left:239.65pt;margin-top:160.45pt;width:16pt;height:12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7A13E575" wp14:editId="6856B489">
                <wp:simplePos x="0" y="0"/>
                <wp:positionH relativeFrom="column">
                  <wp:posOffset>3913505</wp:posOffset>
                </wp:positionH>
                <wp:positionV relativeFrom="paragraph">
                  <wp:posOffset>2063115</wp:posOffset>
                </wp:positionV>
                <wp:extent cx="184150" cy="127000"/>
                <wp:effectExtent l="0" t="0" r="25400" b="25400"/>
                <wp:wrapNone/>
                <wp:docPr id="450" name="Prostokąt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27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9EAD1D" id="Prostokąt 450" o:spid="_x0000_s1026" style="position:absolute;margin-left:308.15pt;margin-top:162.45pt;width:14.5pt;height:10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6158CF7F" wp14:editId="271D3246">
                <wp:simplePos x="0" y="0"/>
                <wp:positionH relativeFrom="column">
                  <wp:posOffset>4580255</wp:posOffset>
                </wp:positionH>
                <wp:positionV relativeFrom="paragraph">
                  <wp:posOffset>2063115</wp:posOffset>
                </wp:positionV>
                <wp:extent cx="387350" cy="88900"/>
                <wp:effectExtent l="0" t="0" r="12700" b="25400"/>
                <wp:wrapNone/>
                <wp:docPr id="449" name="Prostokąt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88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49D3AF6" id="Prostokąt 449" o:spid="_x0000_s1026" style="position:absolute;margin-left:360.65pt;margin-top:162.45pt;width:30.5pt;height:7pt;z-index:25196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" fillcolor="#4f81bd [3204]" strokecolor="#243f60 [1604]" strokeweight="2pt"/>
            </w:pict>
          </mc:Fallback>
        </mc:AlternateContent>
      </w:r>
      <w:r w:rsidR="00D96D0E"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261E79ED" wp14:editId="7A385269">
                <wp:simplePos x="0" y="0"/>
                <wp:positionH relativeFrom="column">
                  <wp:posOffset>3843655</wp:posOffset>
                </wp:positionH>
                <wp:positionV relativeFrom="paragraph">
                  <wp:posOffset>2234565</wp:posOffset>
                </wp:positionV>
                <wp:extent cx="533400" cy="88900"/>
                <wp:effectExtent l="0" t="0" r="19050" b="25400"/>
                <wp:wrapNone/>
                <wp:docPr id="428" name="Prostokąt 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88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70A359" id="Prostokąt 428" o:spid="_x0000_s1026" style="position:absolute;margin-left:302.65pt;margin-top:175.95pt;width:42pt;height:7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" fillcolor="#4f81bd [3204]" strokecolor="#243f60 [1604]" strokeweight="2pt"/>
            </w:pict>
          </mc:Fallback>
        </mc:AlternateContent>
      </w:r>
      <w:r w:rsidR="00D96D0E">
        <w:rPr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5DBE73C3" wp14:editId="6E6BF626">
                <wp:simplePos x="0" y="0"/>
                <wp:positionH relativeFrom="column">
                  <wp:posOffset>2973705</wp:posOffset>
                </wp:positionH>
                <wp:positionV relativeFrom="paragraph">
                  <wp:posOffset>2215515</wp:posOffset>
                </wp:positionV>
                <wp:extent cx="533400" cy="88900"/>
                <wp:effectExtent l="0" t="0" r="19050" b="25400"/>
                <wp:wrapNone/>
                <wp:docPr id="427" name="Prostokąt 4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88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C85A4" id="Prostokąt 427" o:spid="_x0000_s1026" style="position:absolute;margin-left:234.15pt;margin-top:174.45pt;width:42pt;height:7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" fillcolor="#4f81bd [3204]" strokecolor="#243f60 [1604]" strokeweight="2pt"/>
            </w:pict>
          </mc:Fallback>
        </mc:AlternateContent>
      </w:r>
      <w:r w:rsidR="005E0322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ECF08BD" wp14:editId="278F1B18">
                <wp:simplePos x="0" y="0"/>
                <wp:positionH relativeFrom="column">
                  <wp:posOffset>586105</wp:posOffset>
                </wp:positionH>
                <wp:positionV relativeFrom="paragraph">
                  <wp:posOffset>1275715</wp:posOffset>
                </wp:positionV>
                <wp:extent cx="4108450" cy="203200"/>
                <wp:effectExtent l="9525" t="9525" r="6350" b="6350"/>
                <wp:wrapNone/>
                <wp:docPr id="194" name="Rectangle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8450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E780E" w14:textId="77777777" w:rsidR="00602705" w:rsidRDefault="00602705">
                            <w:r>
                              <w:t>……………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CF08BD" id="Rectangle 209" o:spid="_x0000_s1048" style="position:absolute;left:0;text-align:left;margin-left:46.15pt;margin-top:100.45pt;width:323.5pt;height:1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">
                <v:textbox>
                  <w:txbxContent>
                    <w:p w14:paraId="277E780E" w14:textId="77777777" w:rsidR="00602705" w:rsidRDefault="00602705">
                      <w:r>
                        <w:t>…………….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80F38CB" wp14:editId="3B028BC1">
                <wp:simplePos x="0" y="0"/>
                <wp:positionH relativeFrom="column">
                  <wp:posOffset>2052955</wp:posOffset>
                </wp:positionH>
                <wp:positionV relativeFrom="paragraph">
                  <wp:posOffset>882015</wp:posOffset>
                </wp:positionV>
                <wp:extent cx="419100" cy="393700"/>
                <wp:effectExtent l="9525" t="6350" r="9525" b="9525"/>
                <wp:wrapNone/>
                <wp:docPr id="193" name="Rectangle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10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CDFDB" id="Rectangle 115" o:spid="_x0000_s1026" style="position:absolute;margin-left:161.65pt;margin-top:69.45pt;width:33pt;height:31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"/>
            </w:pict>
          </mc:Fallback>
        </mc:AlternateContent>
      </w:r>
      <w:r w:rsidR="00A67937">
        <w:rPr>
          <w:noProof/>
        </w:rPr>
        <w:drawing>
          <wp:inline distT="0" distB="0" distL="0" distR="0" wp14:anchorId="6BB833F1" wp14:editId="14AD93AC">
            <wp:extent cx="4794250" cy="3390114"/>
            <wp:effectExtent l="0" t="0" r="6350" b="1270"/>
            <wp:docPr id="143" name="Obraz 142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5307" cy="3390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FD37A" w14:textId="77777777" w:rsidR="00A67937" w:rsidRDefault="00A67937" w:rsidP="00713707"/>
    <w:p w14:paraId="7C50C436" w14:textId="77777777" w:rsidR="00A67937" w:rsidRDefault="00A67937" w:rsidP="00713707"/>
    <w:p w14:paraId="4184441A" w14:textId="77777777" w:rsidR="00713707" w:rsidRPr="005E6112" w:rsidRDefault="00713707" w:rsidP="00713707">
      <w:r>
        <w:t xml:space="preserve">Po zaksięgowaniu na czysto wszystkich zapisów można wejść do </w:t>
      </w:r>
      <w:r w:rsidRPr="00A67937">
        <w:rPr>
          <w:b/>
          <w:i/>
        </w:rPr>
        <w:t>Księgowość/ obroty i salda</w:t>
      </w:r>
      <w:r>
        <w:rPr>
          <w:i/>
        </w:rPr>
        <w:t xml:space="preserve"> </w:t>
      </w:r>
      <w:r>
        <w:t xml:space="preserve">i przeliczyć obrotówkę za pomocą </w:t>
      </w:r>
      <w:r>
        <w:rPr>
          <w:noProof/>
        </w:rPr>
        <w:drawing>
          <wp:inline distT="0" distB="0" distL="0" distR="0" wp14:anchorId="6206EF58" wp14:editId="3F18F635">
            <wp:extent cx="190500" cy="161925"/>
            <wp:effectExtent l="19050" t="0" r="0" b="0"/>
            <wp:docPr id="84" name="Obraz 38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 a następnie wyeksportować do </w:t>
      </w:r>
      <w:proofErr w:type="spellStart"/>
      <w:r>
        <w:t>Excel’a</w:t>
      </w:r>
      <w:proofErr w:type="spellEnd"/>
      <w:r>
        <w:t xml:space="preserve"> za pomocą</w:t>
      </w:r>
      <w:r>
        <w:rPr>
          <w:noProof/>
        </w:rPr>
        <w:drawing>
          <wp:inline distT="0" distB="0" distL="0" distR="0" wp14:anchorId="3BAA3708" wp14:editId="0C0DF757">
            <wp:extent cx="295275" cy="276225"/>
            <wp:effectExtent l="19050" t="0" r="9525" b="0"/>
            <wp:docPr id="85" name="Obraz 39" descr="exc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excel"/>
                    <pic:cNvPicPr>
                      <a:picLocks noChangeAspect="1" noChangeArrowheads="1"/>
                    </pic:cNvPicPr>
                  </pic:nvPicPr>
                  <pic:blipFill>
                    <a:blip r:embed="rId9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0A357649" w14:textId="77777777" w:rsidR="00713707" w:rsidRDefault="00713707" w:rsidP="00F72D5A">
      <w:pPr>
        <w:pStyle w:val="Nagwek2"/>
        <w:rPr>
          <w:b w:val="0"/>
          <w:sz w:val="20"/>
        </w:rPr>
      </w:pPr>
    </w:p>
    <w:p w14:paraId="40078405" w14:textId="77777777" w:rsidR="009275C7" w:rsidRDefault="009275C7">
      <w:pPr>
        <w:spacing w:after="200" w:line="276" w:lineRule="auto"/>
      </w:pPr>
      <w:r>
        <w:br w:type="page"/>
      </w:r>
    </w:p>
    <w:p w14:paraId="7B6081D0" w14:textId="77777777" w:rsidR="009275C7" w:rsidRDefault="009275C7" w:rsidP="009275C7"/>
    <w:p w14:paraId="40610C23" w14:textId="77777777" w:rsidR="009275C7" w:rsidRPr="009275C7" w:rsidRDefault="009275C7" w:rsidP="009275C7">
      <w:pPr>
        <w:jc w:val="center"/>
        <w:rPr>
          <w:rFonts w:ascii="Arial" w:hAnsi="Arial" w:cs="Arial"/>
          <w:b/>
          <w:sz w:val="28"/>
        </w:rPr>
      </w:pPr>
      <w:r w:rsidRPr="009275C7">
        <w:rPr>
          <w:rFonts w:ascii="Arial" w:hAnsi="Arial" w:cs="Arial"/>
          <w:b/>
          <w:sz w:val="28"/>
        </w:rPr>
        <w:t>CZĘŚĆ I</w:t>
      </w:r>
      <w:r>
        <w:rPr>
          <w:rFonts w:ascii="Arial" w:hAnsi="Arial" w:cs="Arial"/>
          <w:b/>
          <w:sz w:val="28"/>
        </w:rPr>
        <w:t>I</w:t>
      </w:r>
      <w:r w:rsidRPr="009275C7">
        <w:rPr>
          <w:rFonts w:ascii="Arial" w:hAnsi="Arial" w:cs="Arial"/>
          <w:b/>
          <w:sz w:val="28"/>
        </w:rPr>
        <w:t>I</w:t>
      </w:r>
    </w:p>
    <w:p w14:paraId="661B730E" w14:textId="77777777" w:rsidR="009275C7" w:rsidRDefault="009275C7" w:rsidP="009275C7">
      <w:pPr>
        <w:rPr>
          <w:rFonts w:ascii="Arial" w:hAnsi="Arial" w:cs="Arial"/>
          <w:b/>
          <w:sz w:val="28"/>
        </w:rPr>
      </w:pPr>
    </w:p>
    <w:p w14:paraId="4619BFD8" w14:textId="77777777" w:rsidR="00A67937" w:rsidRPr="00A67937" w:rsidRDefault="00A67937" w:rsidP="00A67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mallCaps/>
          <w:sz w:val="24"/>
        </w:rPr>
      </w:pPr>
      <w:r w:rsidRPr="00A67937">
        <w:rPr>
          <w:rFonts w:ascii="Arial" w:hAnsi="Arial" w:cs="Arial"/>
          <w:b/>
          <w:smallCaps/>
          <w:sz w:val="24"/>
        </w:rPr>
        <w:t>FAKTURY VAT ZAKUPU</w:t>
      </w:r>
    </w:p>
    <w:p w14:paraId="64E1A08D" w14:textId="77777777" w:rsidR="00A67937" w:rsidRDefault="00A67937" w:rsidP="009275C7">
      <w:pPr>
        <w:rPr>
          <w:rFonts w:ascii="Arial" w:hAnsi="Arial" w:cs="Arial"/>
          <w:b/>
          <w:sz w:val="28"/>
        </w:rPr>
      </w:pPr>
    </w:p>
    <w:p w14:paraId="3ED92E52" w14:textId="77777777" w:rsidR="00543CDA" w:rsidRPr="00543CDA" w:rsidRDefault="00543CDA" w:rsidP="008907FB">
      <w:pPr>
        <w:pStyle w:val="Akapitzlist"/>
        <w:numPr>
          <w:ilvl w:val="3"/>
          <w:numId w:val="1"/>
        </w:numPr>
        <w:tabs>
          <w:tab w:val="clear" w:pos="2880"/>
        </w:tabs>
        <w:ind w:left="284" w:hanging="284"/>
        <w:rPr>
          <w:rFonts w:ascii="Arial" w:hAnsi="Arial" w:cs="Arial"/>
        </w:rPr>
      </w:pPr>
      <w:r w:rsidRPr="00543CDA">
        <w:rPr>
          <w:rFonts w:ascii="Arial" w:hAnsi="Arial" w:cs="Arial"/>
        </w:rPr>
        <w:t>Tworzymy schemat kwot dodatkowych w następujący sposób:</w:t>
      </w:r>
    </w:p>
    <w:p w14:paraId="2CD2C540" w14:textId="77777777" w:rsidR="00543CDA" w:rsidRDefault="005E0322" w:rsidP="00543CDA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0ED67862" wp14:editId="54D50EC8">
                <wp:simplePos x="0" y="0"/>
                <wp:positionH relativeFrom="column">
                  <wp:posOffset>2237105</wp:posOffset>
                </wp:positionH>
                <wp:positionV relativeFrom="paragraph">
                  <wp:posOffset>800735</wp:posOffset>
                </wp:positionV>
                <wp:extent cx="1447800" cy="647700"/>
                <wp:effectExtent l="12700" t="57150" r="34925" b="9525"/>
                <wp:wrapNone/>
                <wp:docPr id="192" name="AutoShape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447800" cy="647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D8FCDF" id="AutoShape 211" o:spid="_x0000_s1026" type="#_x0000_t32" style="position:absolute;margin-left:176.15pt;margin-top:63.05pt;width:114pt;height:51pt;flip:y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0CA4FDEE" wp14:editId="30AE3CD3">
                <wp:simplePos x="0" y="0"/>
                <wp:positionH relativeFrom="column">
                  <wp:posOffset>1202055</wp:posOffset>
                </wp:positionH>
                <wp:positionV relativeFrom="paragraph">
                  <wp:posOffset>13335</wp:posOffset>
                </wp:positionV>
                <wp:extent cx="1371600" cy="1073150"/>
                <wp:effectExtent l="44450" t="12700" r="12700" b="57150"/>
                <wp:wrapNone/>
                <wp:docPr id="191" name="AutoShape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371600" cy="10731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6B1B0" id="AutoShape 210" o:spid="_x0000_s1026" type="#_x0000_t32" style="position:absolute;margin-left:94.65pt;margin-top:1.05pt;width:108pt;height:84.5pt;flip:x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">
                <v:stroke endarrow="block"/>
              </v:shape>
            </w:pict>
          </mc:Fallback>
        </mc:AlternateContent>
      </w:r>
      <w:r w:rsidR="00543CDA">
        <w:rPr>
          <w:rFonts w:ascii="Arial" w:hAnsi="Arial" w:cs="Arial"/>
          <w:noProof/>
        </w:rPr>
        <w:drawing>
          <wp:inline distT="0" distB="0" distL="0" distR="0" wp14:anchorId="27602852" wp14:editId="2EF79813">
            <wp:extent cx="2282825" cy="1294643"/>
            <wp:effectExtent l="19050" t="0" r="3175" b="0"/>
            <wp:docPr id="241" name="Obraz 240" descr="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2.jp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2825" cy="129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3CDA">
        <w:rPr>
          <w:rFonts w:ascii="Arial" w:hAnsi="Arial" w:cs="Arial"/>
          <w:noProof/>
        </w:rPr>
        <w:drawing>
          <wp:inline distT="0" distB="0" distL="0" distR="0" wp14:anchorId="6B91D2E9" wp14:editId="545535D2">
            <wp:extent cx="2320925" cy="896877"/>
            <wp:effectExtent l="19050" t="0" r="3175" b="0"/>
            <wp:docPr id="242" name="Obraz 241" descr="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.jpg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0925" cy="89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5EA57" w14:textId="77777777" w:rsidR="00543CDA" w:rsidRDefault="00543CDA" w:rsidP="00543CDA">
      <w:pPr>
        <w:rPr>
          <w:rFonts w:ascii="Arial" w:hAnsi="Arial" w:cs="Arial"/>
        </w:rPr>
      </w:pPr>
    </w:p>
    <w:p w14:paraId="0B5BC707" w14:textId="77777777" w:rsidR="00543CDA" w:rsidRDefault="00543CDA" w:rsidP="00543CDA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wybieramy zakładkę KWOTY DODATKOWE oraz na dole wybieramy szablon </w:t>
      </w:r>
    </w:p>
    <w:p w14:paraId="5AEF0C97" w14:textId="77777777" w:rsidR="00543CDA" w:rsidRDefault="005E0322" w:rsidP="00543CDA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3FE98D2" wp14:editId="3939A0D5">
                <wp:simplePos x="0" y="0"/>
                <wp:positionH relativeFrom="column">
                  <wp:posOffset>2154555</wp:posOffset>
                </wp:positionH>
                <wp:positionV relativeFrom="paragraph">
                  <wp:posOffset>39370</wp:posOffset>
                </wp:positionV>
                <wp:extent cx="1530350" cy="355600"/>
                <wp:effectExtent l="25400" t="5715" r="6350" b="57785"/>
                <wp:wrapNone/>
                <wp:docPr id="190" name="AutoShape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530350" cy="355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7091D9" id="AutoShape 212" o:spid="_x0000_s1026" type="#_x0000_t32" style="position:absolute;margin-left:169.65pt;margin-top:3.1pt;width:120.5pt;height:28pt;flip:x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">
                <v:stroke endarrow="block"/>
              </v:shape>
            </w:pict>
          </mc:Fallback>
        </mc:AlternateContent>
      </w:r>
      <w:r w:rsidR="00543CDA">
        <w:rPr>
          <w:rFonts w:ascii="Arial" w:hAnsi="Arial" w:cs="Arial"/>
          <w:noProof/>
        </w:rPr>
        <w:drawing>
          <wp:inline distT="0" distB="0" distL="0" distR="0" wp14:anchorId="72DBDE79" wp14:editId="77F2B2A7">
            <wp:extent cx="2838450" cy="501286"/>
            <wp:effectExtent l="19050" t="0" r="0" b="0"/>
            <wp:docPr id="244" name="Obraz 243" descr="Rejestr zakupów V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jestr zakupów VAT.jpg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50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EDC6" w14:textId="77777777" w:rsidR="00543CDA" w:rsidRDefault="00543CDA" w:rsidP="00543CDA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dodajemy </w:t>
      </w:r>
      <w:r>
        <w:rPr>
          <w:rFonts w:ascii="Arial" w:hAnsi="Arial" w:cs="Arial"/>
          <w:noProof/>
        </w:rPr>
        <w:drawing>
          <wp:inline distT="0" distB="0" distL="0" distR="0" wp14:anchorId="34BCA3AF" wp14:editId="43E04385">
            <wp:extent cx="156882" cy="142875"/>
            <wp:effectExtent l="19050" t="0" r="0" b="0"/>
            <wp:docPr id="243" name="Obraz 242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688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nowy schemat </w:t>
      </w:r>
    </w:p>
    <w:p w14:paraId="14289482" w14:textId="77777777" w:rsidR="00543CDA" w:rsidRDefault="00543CDA" w:rsidP="00543CD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D8B2215" wp14:editId="2DA72E29">
            <wp:extent cx="3705402" cy="1552803"/>
            <wp:effectExtent l="19050" t="0" r="9348" b="0"/>
            <wp:docPr id="245" name="Obraz 244" descr="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.jpg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4954" cy="155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5EEF4" w14:textId="77777777" w:rsidR="00543CDA" w:rsidRDefault="00543CDA" w:rsidP="00543CDA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zapisujemy </w:t>
      </w:r>
      <w:r>
        <w:rPr>
          <w:rFonts w:ascii="Arial" w:hAnsi="Arial" w:cs="Arial"/>
          <w:noProof/>
        </w:rPr>
        <w:drawing>
          <wp:inline distT="0" distB="0" distL="0" distR="0" wp14:anchorId="01A2AD05" wp14:editId="58D44F4A">
            <wp:extent cx="263525" cy="268316"/>
            <wp:effectExtent l="19050" t="0" r="3175" b="0"/>
            <wp:docPr id="247" name="Obraz 245" descr="S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VE.jp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525" cy="268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CFB87" w14:textId="77777777" w:rsidR="00543CDA" w:rsidRDefault="00543CDA" w:rsidP="00543CDA">
      <w:pPr>
        <w:rPr>
          <w:rFonts w:ascii="Arial" w:hAnsi="Arial" w:cs="Arial"/>
        </w:rPr>
      </w:pPr>
    </w:p>
    <w:p w14:paraId="4B8A51AB" w14:textId="77777777" w:rsidR="00543CDA" w:rsidRDefault="00543CDA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46BEF0E" w14:textId="77777777" w:rsidR="00F72D5A" w:rsidRDefault="00543CDA" w:rsidP="00F72D5A">
      <w:pPr>
        <w:pStyle w:val="Nagwek2"/>
        <w:rPr>
          <w:b w:val="0"/>
          <w:sz w:val="20"/>
        </w:rPr>
      </w:pPr>
      <w:r>
        <w:rPr>
          <w:b w:val="0"/>
          <w:sz w:val="20"/>
        </w:rPr>
        <w:lastRenderedPageBreak/>
        <w:t>2</w:t>
      </w:r>
      <w:r w:rsidR="00F72D5A">
        <w:rPr>
          <w:b w:val="0"/>
          <w:sz w:val="20"/>
        </w:rPr>
        <w:t xml:space="preserve">. Wprowadzamy do rejestru VAT zakupu następujące faktury (należy zmienić u dołu rejestr WEWNĘTRZNE na </w:t>
      </w:r>
      <w:r w:rsidR="00602705">
        <w:rPr>
          <w:b w:val="0"/>
          <w:sz w:val="20"/>
        </w:rPr>
        <w:t>KOSZTY</w:t>
      </w:r>
      <w:r w:rsidR="00F72D5A">
        <w:rPr>
          <w:b w:val="0"/>
          <w:sz w:val="20"/>
        </w:rPr>
        <w:t>):</w:t>
      </w:r>
    </w:p>
    <w:p w14:paraId="0BBEAF13" w14:textId="77777777" w:rsidR="00713707" w:rsidRDefault="00713707" w:rsidP="00713707"/>
    <w:p w14:paraId="2D4F2E37" w14:textId="77777777" w:rsidR="00713707" w:rsidRPr="00713707" w:rsidRDefault="00713707" w:rsidP="00713707"/>
    <w:p w14:paraId="51ACC44E" w14:textId="77777777" w:rsidR="00F72D5A" w:rsidRDefault="005E0322" w:rsidP="008907FB">
      <w:pPr>
        <w:pStyle w:val="Default"/>
        <w:numPr>
          <w:ilvl w:val="0"/>
          <w:numId w:val="19"/>
        </w:num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3F2A5BF" wp14:editId="6ECD69D9">
                <wp:simplePos x="0" y="0"/>
                <wp:positionH relativeFrom="column">
                  <wp:posOffset>1132205</wp:posOffset>
                </wp:positionH>
                <wp:positionV relativeFrom="paragraph">
                  <wp:posOffset>165735</wp:posOffset>
                </wp:positionV>
                <wp:extent cx="2813050" cy="1174750"/>
                <wp:effectExtent l="41275" t="11430" r="12700" b="61595"/>
                <wp:wrapNone/>
                <wp:docPr id="189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813050" cy="1174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A8A68" id="AutoShape 83" o:spid="_x0000_s1026" type="#_x0000_t32" style="position:absolute;margin-left:89.15pt;margin-top:13.05pt;width:221.5pt;height:92.5pt;flip:x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">
                <v:stroke endarrow="block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962A563" wp14:editId="386FB509">
                <wp:simplePos x="0" y="0"/>
                <wp:positionH relativeFrom="column">
                  <wp:posOffset>929005</wp:posOffset>
                </wp:positionH>
                <wp:positionV relativeFrom="paragraph">
                  <wp:posOffset>133985</wp:posOffset>
                </wp:positionV>
                <wp:extent cx="2806700" cy="1720850"/>
                <wp:effectExtent l="9525" t="8255" r="41275" b="52070"/>
                <wp:wrapNone/>
                <wp:docPr id="188" name="AutoShap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06700" cy="1720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165372" id="AutoShape 84" o:spid="_x0000_s1026" type="#_x0000_t32" style="position:absolute;margin-left:73.15pt;margin-top:10.55pt;width:221pt;height:135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">
                <v:stroke endarrow="block"/>
              </v:shape>
            </w:pict>
          </mc:Fallback>
        </mc:AlternateContent>
      </w:r>
      <w:r w:rsidR="00F72D5A" w:rsidRPr="00F0038D">
        <w:rPr>
          <w:sz w:val="22"/>
          <w:szCs w:val="22"/>
        </w:rPr>
        <w:t xml:space="preserve">Kontrahent </w:t>
      </w:r>
      <w:r w:rsidR="00713707">
        <w:rPr>
          <w:sz w:val="22"/>
          <w:szCs w:val="22"/>
        </w:rPr>
        <w:t xml:space="preserve">ALOZA </w:t>
      </w:r>
      <w:r w:rsidR="00F72D5A" w:rsidRPr="00F0038D">
        <w:rPr>
          <w:sz w:val="22"/>
          <w:szCs w:val="22"/>
        </w:rPr>
        <w:t xml:space="preserve">[wprowadzony wcześniej] &gt;&gt;&gt; Kategoria REKLAMA&gt;&gt;&gt; forma płatności PRZELEW </w:t>
      </w:r>
      <w:r w:rsidR="00560C78">
        <w:rPr>
          <w:sz w:val="22"/>
          <w:szCs w:val="22"/>
        </w:rPr>
        <w:t>BPH</w:t>
      </w:r>
      <w:r w:rsidR="00F72D5A" w:rsidRPr="00F0038D">
        <w:rPr>
          <w:sz w:val="22"/>
          <w:szCs w:val="22"/>
        </w:rPr>
        <w:t xml:space="preserve">&gt;&gt;&gt; dokument FVZ 01 oraz za pomocą </w:t>
      </w:r>
      <w:r w:rsidR="00F72D5A">
        <w:rPr>
          <w:noProof/>
          <w:sz w:val="22"/>
          <w:szCs w:val="22"/>
        </w:rPr>
        <w:drawing>
          <wp:inline distT="0" distB="0" distL="0" distR="0" wp14:anchorId="3080ED97" wp14:editId="5D279318">
            <wp:extent cx="180975" cy="161925"/>
            <wp:effectExtent l="19050" t="0" r="9525" b="0"/>
            <wp:docPr id="24" name="Obraz 24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 w:rsidRPr="00F0038D">
        <w:rPr>
          <w:sz w:val="22"/>
          <w:szCs w:val="22"/>
        </w:rPr>
        <w:t xml:space="preserve"> poniżej dodajemy linię do tabeli oraz wprowadzamy kwotę 400 netto i zapisujemy fakturę i</w:t>
      </w:r>
    </w:p>
    <w:p w14:paraId="6BF3B362" w14:textId="77777777" w:rsidR="00560C78" w:rsidRDefault="00560C78" w:rsidP="00560C78">
      <w:pPr>
        <w:pStyle w:val="Default"/>
        <w:rPr>
          <w:sz w:val="22"/>
          <w:szCs w:val="22"/>
        </w:rPr>
      </w:pPr>
    </w:p>
    <w:p w14:paraId="7F35A8A4" w14:textId="77777777" w:rsidR="00560C78" w:rsidRDefault="00F92A5B" w:rsidP="00560C78">
      <w:pPr>
        <w:pStyle w:val="Default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5242E65F" wp14:editId="6B8C9E81">
                <wp:simplePos x="0" y="0"/>
                <wp:positionH relativeFrom="column">
                  <wp:posOffset>2097405</wp:posOffset>
                </wp:positionH>
                <wp:positionV relativeFrom="paragraph">
                  <wp:posOffset>1957070</wp:posOffset>
                </wp:positionV>
                <wp:extent cx="387350" cy="88900"/>
                <wp:effectExtent l="0" t="0" r="12700" b="25400"/>
                <wp:wrapNone/>
                <wp:docPr id="453" name="Prostokąt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88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1C23B8" id="Prostokąt 453" o:spid="_x0000_s1026" style="position:absolute;margin-left:165.15pt;margin-top:154.1pt;width:30.5pt;height:7pt;z-index:25197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0CA9AC75" wp14:editId="6449C610">
                <wp:simplePos x="0" y="0"/>
                <wp:positionH relativeFrom="column">
                  <wp:posOffset>3787775</wp:posOffset>
                </wp:positionH>
                <wp:positionV relativeFrom="paragraph">
                  <wp:posOffset>1347470</wp:posOffset>
                </wp:positionV>
                <wp:extent cx="387350" cy="88900"/>
                <wp:effectExtent l="0" t="0" r="12700" b="25400"/>
                <wp:wrapNone/>
                <wp:docPr id="452" name="Prostokąt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88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D12A51" id="Prostokąt 452" o:spid="_x0000_s1026" style="position:absolute;margin-left:298.25pt;margin-top:106.1pt;width:30.5pt;height:7pt;z-index:25197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" fillcolor="#4f81bd [3204]" strokecolor="#243f60 [1604]" strokeweight="2pt"/>
            </w:pict>
          </mc:Fallback>
        </mc:AlternateContent>
      </w:r>
      <w:r w:rsidR="005E032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D40518A" wp14:editId="27851365">
                <wp:simplePos x="0" y="0"/>
                <wp:positionH relativeFrom="column">
                  <wp:posOffset>2326005</wp:posOffset>
                </wp:positionH>
                <wp:positionV relativeFrom="paragraph">
                  <wp:posOffset>1181100</wp:posOffset>
                </wp:positionV>
                <wp:extent cx="412750" cy="660400"/>
                <wp:effectExtent l="6350" t="5080" r="9525" b="10795"/>
                <wp:wrapNone/>
                <wp:docPr id="165" name="Rectangl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275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D66DC2" id="Rectangle 116" o:spid="_x0000_s1026" style="position:absolute;margin-left:183.15pt;margin-top:93pt;width:32.5pt;height:52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"/>
            </w:pict>
          </mc:Fallback>
        </mc:AlternateContent>
      </w:r>
      <w:r w:rsidR="00560C78">
        <w:rPr>
          <w:noProof/>
          <w:sz w:val="22"/>
          <w:szCs w:val="22"/>
        </w:rPr>
        <w:drawing>
          <wp:inline distT="0" distB="0" distL="0" distR="0" wp14:anchorId="3745D1B3" wp14:editId="0C8A88DC">
            <wp:extent cx="4787900" cy="3227294"/>
            <wp:effectExtent l="19050" t="0" r="0" b="0"/>
            <wp:docPr id="130" name="Obraz 129" descr="Aloz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oza.jpg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88956" cy="3228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3871A" w14:textId="77777777" w:rsidR="00F72D5A" w:rsidRDefault="00F72D5A" w:rsidP="00F72D5A">
      <w:pPr>
        <w:pStyle w:val="Default"/>
        <w:ind w:left="720"/>
        <w:rPr>
          <w:sz w:val="22"/>
          <w:szCs w:val="22"/>
        </w:rPr>
      </w:pPr>
    </w:p>
    <w:p w14:paraId="5EB2BD18" w14:textId="77777777" w:rsidR="00F72D5A" w:rsidRDefault="00F72D5A" w:rsidP="008907FB">
      <w:pPr>
        <w:pStyle w:val="Default"/>
        <w:numPr>
          <w:ilvl w:val="0"/>
          <w:numId w:val="19"/>
        </w:numPr>
        <w:rPr>
          <w:sz w:val="22"/>
          <w:szCs w:val="22"/>
        </w:rPr>
      </w:pPr>
      <w:r w:rsidRPr="00F0038D">
        <w:rPr>
          <w:sz w:val="22"/>
          <w:szCs w:val="22"/>
        </w:rPr>
        <w:t xml:space="preserve"> w prawym dolnym rogu wybieramy kwoty dodatkowe </w:t>
      </w:r>
      <w:r>
        <w:rPr>
          <w:noProof/>
          <w:sz w:val="22"/>
          <w:szCs w:val="22"/>
        </w:rPr>
        <w:drawing>
          <wp:inline distT="0" distB="0" distL="0" distR="0" wp14:anchorId="39B128AE" wp14:editId="5C725CFF">
            <wp:extent cx="333375" cy="342900"/>
            <wp:effectExtent l="19050" t="0" r="9525" b="0"/>
            <wp:docPr id="25" name="Obraz 25" descr="Kwoty dodatkow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Kwoty dodatkowe"/>
                    <pic:cNvPicPr>
                      <a:picLocks noChangeAspect="1" noChangeArrowheads="1"/>
                    </pic:cNvPicPr>
                  </pic:nvPicPr>
                  <pic:blipFill>
                    <a:blip r:embed="rId10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</w:rPr>
        <w:t xml:space="preserve"> </w:t>
      </w:r>
      <w:r w:rsidRPr="00F0038D">
        <w:rPr>
          <w:sz w:val="22"/>
          <w:szCs w:val="22"/>
        </w:rPr>
        <w:t xml:space="preserve">i podajemy dekretację oznaczającą rozksięgowania kosztu na konta układu kalkulacyjnego: </w:t>
      </w:r>
    </w:p>
    <w:p w14:paraId="0A0D3AF5" w14:textId="77777777" w:rsidR="00743E7E" w:rsidRDefault="00743E7E" w:rsidP="00743E7E">
      <w:pPr>
        <w:pStyle w:val="Default"/>
        <w:rPr>
          <w:sz w:val="22"/>
          <w:szCs w:val="22"/>
        </w:rPr>
      </w:pPr>
    </w:p>
    <w:p w14:paraId="389B786F" w14:textId="77777777" w:rsidR="00743E7E" w:rsidRDefault="00743E7E" w:rsidP="00743E7E">
      <w:pPr>
        <w:pStyle w:val="Default"/>
        <w:rPr>
          <w:sz w:val="22"/>
          <w:szCs w:val="22"/>
        </w:rPr>
      </w:pPr>
      <w:r>
        <w:rPr>
          <w:sz w:val="22"/>
          <w:szCs w:val="22"/>
        </w:rPr>
        <w:t>zaznaczamy na dole schemat księgowania GLASGOW RANGERS</w:t>
      </w:r>
    </w:p>
    <w:p w14:paraId="3F681357" w14:textId="77777777" w:rsidR="00743E7E" w:rsidRDefault="005E0322" w:rsidP="00743E7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2A668EE9" wp14:editId="3B85462E">
                <wp:simplePos x="0" y="0"/>
                <wp:positionH relativeFrom="column">
                  <wp:posOffset>2402205</wp:posOffset>
                </wp:positionH>
                <wp:positionV relativeFrom="paragraph">
                  <wp:posOffset>361950</wp:posOffset>
                </wp:positionV>
                <wp:extent cx="1333500" cy="158750"/>
                <wp:effectExtent l="6350" t="57150" r="22225" b="12700"/>
                <wp:wrapNone/>
                <wp:docPr id="131" name="AutoShape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33500" cy="158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CDBE3" id="AutoShape 213" o:spid="_x0000_s1026" type="#_x0000_t32" style="position:absolute;margin-left:189.15pt;margin-top:28.5pt;width:105pt;height:12.5pt;flip:y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">
                <v:stroke endarrow="block"/>
              </v:shape>
            </w:pict>
          </mc:Fallback>
        </mc:AlternateContent>
      </w:r>
      <w:r w:rsidR="00743E7E">
        <w:rPr>
          <w:noProof/>
          <w:sz w:val="22"/>
          <w:szCs w:val="22"/>
        </w:rPr>
        <w:drawing>
          <wp:inline distT="0" distB="0" distL="0" distR="0" wp14:anchorId="02E21BC5" wp14:editId="37500BDD">
            <wp:extent cx="4154377" cy="476250"/>
            <wp:effectExtent l="19050" t="0" r="0" b="0"/>
            <wp:docPr id="248" name="Obraz 247" descr="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5.jpg"/>
                    <pic:cNvPicPr/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55226" cy="47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AC25B" w14:textId="77777777" w:rsidR="00743E7E" w:rsidRDefault="00743E7E" w:rsidP="00743E7E">
      <w:pPr>
        <w:pStyle w:val="Default"/>
        <w:rPr>
          <w:sz w:val="22"/>
          <w:szCs w:val="22"/>
        </w:rPr>
      </w:pPr>
      <w:r>
        <w:rPr>
          <w:sz w:val="22"/>
          <w:szCs w:val="22"/>
        </w:rPr>
        <w:t>… i stosujemy za pomocą błyskawicy / pioruna i wprowadzamy kwoty w następujący sposób:</w:t>
      </w:r>
    </w:p>
    <w:p w14:paraId="15BED70E" w14:textId="77777777" w:rsidR="00743E7E" w:rsidRDefault="00743E7E" w:rsidP="00743E7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14E3F914" wp14:editId="08D72BF1">
            <wp:extent cx="5251450" cy="998540"/>
            <wp:effectExtent l="19050" t="0" r="6350" b="0"/>
            <wp:docPr id="249" name="Obraz 248" descr="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6.jpg"/>
                    <pic:cNvPicPr/>
                  </pic:nvPicPr>
                  <pic:blipFill>
                    <a:blip r:embed="rId1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52608" cy="99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CFE30" w14:textId="77777777" w:rsidR="00743E7E" w:rsidRDefault="00743E7E" w:rsidP="00743E7E">
      <w:pPr>
        <w:pStyle w:val="Default"/>
        <w:rPr>
          <w:sz w:val="22"/>
          <w:szCs w:val="22"/>
        </w:rPr>
      </w:pPr>
    </w:p>
    <w:p w14:paraId="05C069EF" w14:textId="77777777" w:rsidR="00F72D5A" w:rsidRDefault="00F72D5A" w:rsidP="00F72D5A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 następnie zapisujemy zielonym haczykiem informację i zapisujemy całą fakturę </w:t>
      </w:r>
      <w:r>
        <w:rPr>
          <w:noProof/>
          <w:sz w:val="22"/>
          <w:szCs w:val="22"/>
        </w:rPr>
        <w:drawing>
          <wp:inline distT="0" distB="0" distL="0" distR="0" wp14:anchorId="41BD6E74" wp14:editId="1B4330EF">
            <wp:extent cx="285750" cy="276225"/>
            <wp:effectExtent l="19050" t="0" r="0" b="0"/>
            <wp:docPr id="27" name="Obraz 27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3"/>
                    <pic:cNvPicPr>
                      <a:picLocks noChangeAspect="1" noChangeArrowheads="1"/>
                    </pic:cNvPicPr>
                  </pic:nvPicPr>
                  <pic:blipFill>
                    <a:blip r:embed="rId10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C97EB" w14:textId="77777777" w:rsidR="00F72D5A" w:rsidRDefault="00F72D5A" w:rsidP="00F72D5A">
      <w:pPr>
        <w:pStyle w:val="Akapitzlist"/>
        <w:spacing w:after="120"/>
        <w:ind w:left="714"/>
      </w:pPr>
    </w:p>
    <w:p w14:paraId="154CDEA7" w14:textId="77777777" w:rsidR="00560C78" w:rsidRPr="00560C78" w:rsidRDefault="00F72D5A" w:rsidP="00560C78">
      <w:pPr>
        <w:pStyle w:val="Default"/>
        <w:rPr>
          <w:sz w:val="22"/>
          <w:szCs w:val="22"/>
        </w:rPr>
      </w:pPr>
      <w:r w:rsidRPr="00560C78">
        <w:rPr>
          <w:sz w:val="22"/>
          <w:szCs w:val="22"/>
        </w:rPr>
        <w:t xml:space="preserve">Kontrahent ELEKTROWNIA&gt;&gt;&gt; Kategoria ENERGIA&gt;&gt;&gt; forma płatności PRZELEW &gt;&gt;&gt; dokument FVZ 02 oraz za pomocą </w:t>
      </w:r>
      <w:r w:rsidRPr="00560C78">
        <w:rPr>
          <w:noProof/>
          <w:sz w:val="22"/>
          <w:szCs w:val="22"/>
        </w:rPr>
        <w:drawing>
          <wp:inline distT="0" distB="0" distL="0" distR="0" wp14:anchorId="7BB8FDAA" wp14:editId="02E84F7C">
            <wp:extent cx="180975" cy="161925"/>
            <wp:effectExtent l="19050" t="0" r="9525" b="0"/>
            <wp:docPr id="28" name="Obraz 28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60C78">
        <w:rPr>
          <w:sz w:val="22"/>
          <w:szCs w:val="22"/>
        </w:rPr>
        <w:t xml:space="preserve"> poniżej dodajemy linię do tabeli oraz wprowadzamy kwotę 1 600 netto i </w:t>
      </w:r>
      <w:r w:rsidR="00560C78" w:rsidRPr="00560C78">
        <w:rPr>
          <w:sz w:val="22"/>
          <w:szCs w:val="22"/>
        </w:rPr>
        <w:t xml:space="preserve">w prawym dolnym rogu wybieramy ikonkę KWOTY DODATKOWE </w:t>
      </w:r>
      <w:r w:rsidR="00560C78" w:rsidRPr="00560C78">
        <w:rPr>
          <w:noProof/>
          <w:sz w:val="22"/>
          <w:szCs w:val="22"/>
        </w:rPr>
        <w:drawing>
          <wp:inline distT="0" distB="0" distL="0" distR="0" wp14:anchorId="253DEABE" wp14:editId="53633252">
            <wp:extent cx="202318" cy="208098"/>
            <wp:effectExtent l="19050" t="0" r="7232" b="0"/>
            <wp:docPr id="148" name="Obraz 29" descr="Kwoty dodatkow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Kwoty dodatkowe"/>
                    <pic:cNvPicPr>
                      <a:picLocks noChangeAspect="1" noChangeArrowheads="1"/>
                    </pic:cNvPicPr>
                  </pic:nvPicPr>
                  <pic:blipFill>
                    <a:blip r:embed="rId10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10" cy="207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60C78" w:rsidRPr="00560C78">
        <w:rPr>
          <w:sz w:val="22"/>
          <w:szCs w:val="22"/>
        </w:rPr>
        <w:t xml:space="preserve"> oraz przygotowujemy informację do działu rozliczeń kosztów </w:t>
      </w:r>
      <w:r w:rsidR="00743E7E">
        <w:rPr>
          <w:sz w:val="22"/>
          <w:szCs w:val="22"/>
        </w:rPr>
        <w:t>za pomocą schematu</w:t>
      </w:r>
      <w:r w:rsidR="00560C78" w:rsidRPr="00560C78">
        <w:rPr>
          <w:sz w:val="22"/>
          <w:szCs w:val="22"/>
        </w:rPr>
        <w:t>:</w:t>
      </w:r>
    </w:p>
    <w:p w14:paraId="41065CB3" w14:textId="77777777" w:rsidR="00F72D5A" w:rsidRPr="00560C78" w:rsidRDefault="00F72D5A" w:rsidP="008907FB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Kategoria / konto WN / Konto MA / kwota </w:t>
      </w:r>
    </w:p>
    <w:p w14:paraId="2C1F0310" w14:textId="77777777" w:rsidR="00F72D5A" w:rsidRPr="00560C78" w:rsidRDefault="00F72D5A" w:rsidP="008907FB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>5</w:t>
      </w:r>
      <w:r w:rsidR="00167528">
        <w:rPr>
          <w:sz w:val="22"/>
          <w:szCs w:val="22"/>
        </w:rPr>
        <w:t>07</w:t>
      </w:r>
      <w:r w:rsidRPr="00560C78">
        <w:rPr>
          <w:sz w:val="22"/>
          <w:szCs w:val="22"/>
        </w:rPr>
        <w:t xml:space="preserve"> / 490 / </w:t>
      </w:r>
      <w:r w:rsidR="00167528">
        <w:rPr>
          <w:sz w:val="22"/>
          <w:szCs w:val="22"/>
        </w:rPr>
        <w:t>1 2</w:t>
      </w:r>
      <w:r w:rsidRPr="00560C78">
        <w:rPr>
          <w:sz w:val="22"/>
          <w:szCs w:val="22"/>
        </w:rPr>
        <w:t xml:space="preserve">00zł </w:t>
      </w:r>
    </w:p>
    <w:p w14:paraId="3CC553F4" w14:textId="77777777" w:rsidR="00F72D5A" w:rsidRPr="00560C78" w:rsidRDefault="00F72D5A" w:rsidP="008907FB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lastRenderedPageBreak/>
        <w:t>5</w:t>
      </w:r>
      <w:r w:rsidR="00167528">
        <w:rPr>
          <w:sz w:val="22"/>
          <w:szCs w:val="22"/>
        </w:rPr>
        <w:t>50</w:t>
      </w:r>
      <w:r w:rsidRPr="00560C78">
        <w:rPr>
          <w:sz w:val="22"/>
          <w:szCs w:val="22"/>
        </w:rPr>
        <w:t xml:space="preserve"> / 490 / </w:t>
      </w:r>
      <w:r w:rsidR="00167528">
        <w:rPr>
          <w:sz w:val="22"/>
          <w:szCs w:val="22"/>
        </w:rPr>
        <w:t>4</w:t>
      </w:r>
      <w:r w:rsidRPr="00560C78">
        <w:rPr>
          <w:sz w:val="22"/>
          <w:szCs w:val="22"/>
        </w:rPr>
        <w:t xml:space="preserve">00zł </w:t>
      </w:r>
    </w:p>
    <w:p w14:paraId="79329AFE" w14:textId="77777777" w:rsidR="00F72D5A" w:rsidRPr="00560C78" w:rsidRDefault="00F72D5A" w:rsidP="008907FB">
      <w:pPr>
        <w:pStyle w:val="Default"/>
        <w:numPr>
          <w:ilvl w:val="2"/>
          <w:numId w:val="6"/>
        </w:numPr>
        <w:rPr>
          <w:sz w:val="22"/>
          <w:szCs w:val="22"/>
        </w:rPr>
      </w:pPr>
      <w:r w:rsidRPr="00560C78">
        <w:rPr>
          <w:sz w:val="22"/>
          <w:szCs w:val="22"/>
        </w:rPr>
        <w:t xml:space="preserve">akceptujemy kwoty dodatkowe i zapisujemy fakturę </w:t>
      </w:r>
    </w:p>
    <w:p w14:paraId="2570FCEF" w14:textId="77777777" w:rsidR="00F72D5A" w:rsidRPr="00560C78" w:rsidRDefault="00F72D5A" w:rsidP="00F72D5A">
      <w:pPr>
        <w:pStyle w:val="Akapitzlist"/>
        <w:spacing w:after="240"/>
        <w:rPr>
          <w:sz w:val="22"/>
          <w:szCs w:val="22"/>
        </w:rPr>
      </w:pPr>
    </w:p>
    <w:p w14:paraId="7AA41DA2" w14:textId="77777777" w:rsidR="00560C78" w:rsidRPr="00560C78" w:rsidRDefault="00F72D5A" w:rsidP="00560C78">
      <w:pPr>
        <w:pStyle w:val="Default"/>
        <w:rPr>
          <w:sz w:val="22"/>
          <w:szCs w:val="22"/>
        </w:rPr>
      </w:pPr>
      <w:r w:rsidRPr="00560C78">
        <w:rPr>
          <w:sz w:val="22"/>
          <w:szCs w:val="22"/>
        </w:rPr>
        <w:t xml:space="preserve">Kontrahent PUCUŚ&gt;&gt;&gt; Kategoria SPRZĄTANIE&gt;&gt;&gt; forma płatności PRZELEW &gt;&gt;&gt; dokument </w:t>
      </w:r>
      <w:r w:rsidR="00560C78" w:rsidRPr="00560C78">
        <w:rPr>
          <w:sz w:val="22"/>
          <w:szCs w:val="22"/>
        </w:rPr>
        <w:br/>
      </w:r>
      <w:r w:rsidRPr="00560C78">
        <w:rPr>
          <w:sz w:val="22"/>
          <w:szCs w:val="22"/>
        </w:rPr>
        <w:t xml:space="preserve">FVZ 03 oraz za pomocą </w:t>
      </w:r>
      <w:r w:rsidRPr="00560C78">
        <w:rPr>
          <w:noProof/>
          <w:sz w:val="22"/>
          <w:szCs w:val="22"/>
        </w:rPr>
        <w:drawing>
          <wp:inline distT="0" distB="0" distL="0" distR="0" wp14:anchorId="1F8E6695" wp14:editId="35022018">
            <wp:extent cx="180975" cy="161925"/>
            <wp:effectExtent l="19050" t="0" r="9525" b="0"/>
            <wp:docPr id="30" name="Obraz 30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60C78">
        <w:rPr>
          <w:sz w:val="22"/>
          <w:szCs w:val="22"/>
        </w:rPr>
        <w:t xml:space="preserve"> poniżej dodajemy linię do tabeli oraz wprowadzamy kwotę 1 000 netto </w:t>
      </w:r>
      <w:r w:rsidR="00560C78">
        <w:rPr>
          <w:sz w:val="22"/>
          <w:szCs w:val="22"/>
        </w:rPr>
        <w:br/>
      </w:r>
      <w:r w:rsidR="00560C78" w:rsidRPr="00560C78">
        <w:rPr>
          <w:sz w:val="22"/>
          <w:szCs w:val="22"/>
        </w:rPr>
        <w:t xml:space="preserve">i w prawym dolnym rogu wybieramy ikonkę KWOTY DODATKOWE </w:t>
      </w:r>
      <w:r w:rsidR="00560C78" w:rsidRPr="00560C78">
        <w:rPr>
          <w:noProof/>
          <w:sz w:val="22"/>
          <w:szCs w:val="22"/>
        </w:rPr>
        <w:drawing>
          <wp:inline distT="0" distB="0" distL="0" distR="0" wp14:anchorId="2D961AE0" wp14:editId="7291DB43">
            <wp:extent cx="202318" cy="208098"/>
            <wp:effectExtent l="19050" t="0" r="7232" b="0"/>
            <wp:docPr id="162" name="Obraz 29" descr="Kwoty dodatkow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Kwoty dodatkowe"/>
                    <pic:cNvPicPr>
                      <a:picLocks noChangeAspect="1" noChangeArrowheads="1"/>
                    </pic:cNvPicPr>
                  </pic:nvPicPr>
                  <pic:blipFill>
                    <a:blip r:embed="rId10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10" cy="207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60C78" w:rsidRPr="00560C78">
        <w:rPr>
          <w:sz w:val="22"/>
          <w:szCs w:val="22"/>
        </w:rPr>
        <w:t xml:space="preserve"> oraz przygotowujemy informację do działu rozliczeń kosztów :</w:t>
      </w:r>
    </w:p>
    <w:p w14:paraId="0511D4A1" w14:textId="77777777" w:rsidR="00F72D5A" w:rsidRPr="00560C78" w:rsidRDefault="00F72D5A" w:rsidP="008907FB">
      <w:pPr>
        <w:pStyle w:val="Akapitzlis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Kategoria / konto WN / Konto MA / kwota </w:t>
      </w:r>
    </w:p>
    <w:p w14:paraId="1816D2DF" w14:textId="77777777" w:rsidR="00167528" w:rsidRPr="00560C78" w:rsidRDefault="00167528" w:rsidP="008907FB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502/ 490 / 500zł </w:t>
      </w:r>
    </w:p>
    <w:p w14:paraId="3EA47932" w14:textId="77777777" w:rsidR="00167528" w:rsidRDefault="00167528" w:rsidP="008907FB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>507 / 490 / 300zł</w:t>
      </w:r>
    </w:p>
    <w:p w14:paraId="46CA583E" w14:textId="77777777" w:rsidR="00F72D5A" w:rsidRPr="00560C78" w:rsidRDefault="00F72D5A" w:rsidP="008907FB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550 / 490 / 200zł </w:t>
      </w:r>
    </w:p>
    <w:p w14:paraId="5BA81DA3" w14:textId="77777777" w:rsidR="00F72D5A" w:rsidRDefault="00F72D5A" w:rsidP="008907FB">
      <w:pPr>
        <w:pStyle w:val="Default"/>
        <w:numPr>
          <w:ilvl w:val="2"/>
          <w:numId w:val="6"/>
        </w:numPr>
        <w:rPr>
          <w:sz w:val="22"/>
          <w:szCs w:val="22"/>
        </w:rPr>
      </w:pPr>
      <w:r w:rsidRPr="00560C78">
        <w:rPr>
          <w:sz w:val="22"/>
          <w:szCs w:val="22"/>
        </w:rPr>
        <w:t xml:space="preserve">akceptujemy kwoty dodatkowe i zapisujemy fakturę </w:t>
      </w:r>
    </w:p>
    <w:p w14:paraId="5B85CB42" w14:textId="77777777" w:rsidR="00EB7834" w:rsidRDefault="00EB7834" w:rsidP="00EB7834">
      <w:pPr>
        <w:pStyle w:val="Default"/>
        <w:rPr>
          <w:sz w:val="22"/>
          <w:szCs w:val="22"/>
        </w:rPr>
      </w:pPr>
    </w:p>
    <w:p w14:paraId="36D38309" w14:textId="77777777" w:rsidR="00EB7834" w:rsidRPr="00560C78" w:rsidRDefault="00EB7834" w:rsidP="00EB7834">
      <w:pPr>
        <w:pStyle w:val="Default"/>
        <w:rPr>
          <w:sz w:val="22"/>
          <w:szCs w:val="22"/>
        </w:rPr>
      </w:pPr>
      <w:r w:rsidRPr="00560C78">
        <w:rPr>
          <w:sz w:val="22"/>
          <w:szCs w:val="22"/>
        </w:rPr>
        <w:t xml:space="preserve">Kontrahent </w:t>
      </w:r>
      <w:r w:rsidR="005C0C36">
        <w:rPr>
          <w:sz w:val="22"/>
          <w:szCs w:val="22"/>
        </w:rPr>
        <w:t>MARKUS</w:t>
      </w:r>
      <w:r w:rsidRPr="00560C78">
        <w:rPr>
          <w:sz w:val="22"/>
          <w:szCs w:val="22"/>
        </w:rPr>
        <w:t xml:space="preserve">&gt;&gt;&gt; Kategoria </w:t>
      </w:r>
      <w:r w:rsidR="00F30C70">
        <w:rPr>
          <w:sz w:val="22"/>
          <w:szCs w:val="22"/>
        </w:rPr>
        <w:t xml:space="preserve">TRANSPORT OBCY </w:t>
      </w:r>
      <w:r w:rsidRPr="00560C78">
        <w:rPr>
          <w:sz w:val="22"/>
          <w:szCs w:val="22"/>
        </w:rPr>
        <w:t xml:space="preserve">&gt;&gt;&gt; forma płatności PRZELEW </w:t>
      </w:r>
      <w:r w:rsidR="00F30C70">
        <w:rPr>
          <w:sz w:val="22"/>
          <w:szCs w:val="22"/>
        </w:rPr>
        <w:t>BPH</w:t>
      </w:r>
      <w:r w:rsidRPr="00560C78">
        <w:rPr>
          <w:sz w:val="22"/>
          <w:szCs w:val="22"/>
        </w:rPr>
        <w:t>&gt;&gt;&gt; dokument FVZ 0</w:t>
      </w:r>
      <w:r w:rsidR="005C0C36">
        <w:rPr>
          <w:sz w:val="22"/>
          <w:szCs w:val="22"/>
        </w:rPr>
        <w:t>4</w:t>
      </w:r>
      <w:r w:rsidRPr="00560C78">
        <w:rPr>
          <w:sz w:val="22"/>
          <w:szCs w:val="22"/>
        </w:rPr>
        <w:t xml:space="preserve"> oraz za pomocą </w:t>
      </w:r>
      <w:r w:rsidRPr="00560C78">
        <w:rPr>
          <w:noProof/>
          <w:sz w:val="22"/>
          <w:szCs w:val="22"/>
        </w:rPr>
        <w:drawing>
          <wp:inline distT="0" distB="0" distL="0" distR="0" wp14:anchorId="60959C03" wp14:editId="668F16E6">
            <wp:extent cx="180975" cy="161925"/>
            <wp:effectExtent l="19050" t="0" r="9525" b="0"/>
            <wp:docPr id="26" name="Obraz 30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60C78">
        <w:rPr>
          <w:sz w:val="22"/>
          <w:szCs w:val="22"/>
        </w:rPr>
        <w:t xml:space="preserve"> poniżej dodajemy linię do tabeli oraz wprowadzamy kwotę </w:t>
      </w:r>
      <w:r w:rsidR="005C0C36">
        <w:rPr>
          <w:sz w:val="22"/>
          <w:szCs w:val="22"/>
        </w:rPr>
        <w:t>2</w:t>
      </w:r>
      <w:r w:rsidRPr="00560C78">
        <w:rPr>
          <w:sz w:val="22"/>
          <w:szCs w:val="22"/>
        </w:rPr>
        <w:t xml:space="preserve">00 netto i w prawym dolnym rogu wybieramy ikonkę KWOTY DODATKOWE </w:t>
      </w:r>
      <w:r w:rsidRPr="00560C78">
        <w:rPr>
          <w:noProof/>
          <w:sz w:val="22"/>
          <w:szCs w:val="22"/>
        </w:rPr>
        <w:drawing>
          <wp:inline distT="0" distB="0" distL="0" distR="0" wp14:anchorId="1A6E6068" wp14:editId="17752A02">
            <wp:extent cx="202318" cy="208098"/>
            <wp:effectExtent l="19050" t="0" r="7232" b="0"/>
            <wp:docPr id="234" name="Obraz 29" descr="Kwoty dodatkow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Kwoty dodatkowe"/>
                    <pic:cNvPicPr>
                      <a:picLocks noChangeAspect="1" noChangeArrowheads="1"/>
                    </pic:cNvPicPr>
                  </pic:nvPicPr>
                  <pic:blipFill>
                    <a:blip r:embed="rId10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10" cy="207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60C78">
        <w:rPr>
          <w:sz w:val="22"/>
          <w:szCs w:val="22"/>
        </w:rPr>
        <w:t xml:space="preserve"> oraz przygotowujemy informację do działu rozliczeń kosztów :</w:t>
      </w:r>
    </w:p>
    <w:p w14:paraId="6B56C4DC" w14:textId="77777777" w:rsidR="00EB7834" w:rsidRPr="00560C78" w:rsidRDefault="00EB7834" w:rsidP="00EB7834">
      <w:pPr>
        <w:pStyle w:val="Akapitzlis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Kategoria / konto WN / Konto MA / kwota </w:t>
      </w:r>
    </w:p>
    <w:p w14:paraId="7ACB2EE5" w14:textId="77777777" w:rsidR="00EB7834" w:rsidRPr="00560C78" w:rsidRDefault="00EB7834" w:rsidP="00EB7834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502/ 490 / 0zł </w:t>
      </w:r>
    </w:p>
    <w:p w14:paraId="5FD2F483" w14:textId="77777777" w:rsidR="00EB7834" w:rsidRDefault="00EB7834" w:rsidP="00EB7834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507 / 490 / </w:t>
      </w:r>
      <w:r w:rsidR="005C0C36">
        <w:rPr>
          <w:sz w:val="22"/>
          <w:szCs w:val="22"/>
        </w:rPr>
        <w:t>100</w:t>
      </w:r>
      <w:r w:rsidRPr="00560C78">
        <w:rPr>
          <w:sz w:val="22"/>
          <w:szCs w:val="22"/>
        </w:rPr>
        <w:t>zł</w:t>
      </w:r>
    </w:p>
    <w:p w14:paraId="3AFB2007" w14:textId="77777777" w:rsidR="00EB7834" w:rsidRPr="00560C78" w:rsidRDefault="00EB7834" w:rsidP="00EB7834">
      <w:pPr>
        <w:pStyle w:val="Default"/>
        <w:numPr>
          <w:ilvl w:val="2"/>
          <w:numId w:val="6"/>
        </w:numPr>
        <w:spacing w:after="17"/>
        <w:rPr>
          <w:sz w:val="22"/>
          <w:szCs w:val="22"/>
        </w:rPr>
      </w:pPr>
      <w:r w:rsidRPr="00560C78">
        <w:rPr>
          <w:sz w:val="22"/>
          <w:szCs w:val="22"/>
        </w:rPr>
        <w:t xml:space="preserve">550 / 490 / </w:t>
      </w:r>
      <w:r w:rsidR="005C0C36">
        <w:rPr>
          <w:sz w:val="22"/>
          <w:szCs w:val="22"/>
        </w:rPr>
        <w:t>1</w:t>
      </w:r>
      <w:r w:rsidRPr="00560C78">
        <w:rPr>
          <w:sz w:val="22"/>
          <w:szCs w:val="22"/>
        </w:rPr>
        <w:t xml:space="preserve">00zł </w:t>
      </w:r>
    </w:p>
    <w:p w14:paraId="4F088F99" w14:textId="77777777" w:rsidR="00EB7834" w:rsidRDefault="00EB7834" w:rsidP="00EB7834">
      <w:pPr>
        <w:pStyle w:val="Default"/>
        <w:numPr>
          <w:ilvl w:val="2"/>
          <w:numId w:val="6"/>
        </w:numPr>
        <w:rPr>
          <w:sz w:val="22"/>
          <w:szCs w:val="22"/>
        </w:rPr>
      </w:pPr>
      <w:r w:rsidRPr="00560C78">
        <w:rPr>
          <w:sz w:val="22"/>
          <w:szCs w:val="22"/>
        </w:rPr>
        <w:t xml:space="preserve">akceptujemy kwoty dodatkowe i zapisujemy fakturę </w:t>
      </w:r>
    </w:p>
    <w:p w14:paraId="1679BF5F" w14:textId="77777777" w:rsidR="00EB7834" w:rsidRDefault="00EB7834" w:rsidP="00EB7834">
      <w:pPr>
        <w:pStyle w:val="Default"/>
        <w:rPr>
          <w:sz w:val="22"/>
          <w:szCs w:val="22"/>
        </w:rPr>
      </w:pPr>
    </w:p>
    <w:p w14:paraId="57AF4A5F" w14:textId="77777777" w:rsidR="00EB7834" w:rsidRPr="00560C78" w:rsidRDefault="00EB7834" w:rsidP="00EB7834">
      <w:pPr>
        <w:pStyle w:val="Default"/>
        <w:rPr>
          <w:sz w:val="22"/>
          <w:szCs w:val="22"/>
        </w:rPr>
      </w:pPr>
    </w:p>
    <w:p w14:paraId="7AC4F474" w14:textId="77777777" w:rsidR="00F72D5A" w:rsidRPr="00560C78" w:rsidRDefault="00F72D5A" w:rsidP="00F72D5A">
      <w:pPr>
        <w:pStyle w:val="Akapitzlist"/>
        <w:spacing w:after="240"/>
        <w:rPr>
          <w:sz w:val="22"/>
          <w:szCs w:val="22"/>
        </w:rPr>
      </w:pPr>
    </w:p>
    <w:p w14:paraId="70E2ED17" w14:textId="77777777" w:rsidR="00F72D5A" w:rsidRDefault="00A67937" w:rsidP="00F72D5A">
      <w:pPr>
        <w:pStyle w:val="Nagwek2"/>
        <w:spacing w:after="240"/>
        <w:rPr>
          <w:b w:val="0"/>
          <w:sz w:val="20"/>
        </w:rPr>
      </w:pPr>
      <w:r>
        <w:rPr>
          <w:b w:val="0"/>
          <w:sz w:val="20"/>
        </w:rPr>
        <w:t>1</w:t>
      </w:r>
      <w:r w:rsidR="00F72D5A">
        <w:rPr>
          <w:b w:val="0"/>
          <w:sz w:val="20"/>
        </w:rPr>
        <w:t xml:space="preserve">. W lokalizacji </w:t>
      </w:r>
      <w:r w:rsidR="00F72D5A">
        <w:rPr>
          <w:b w:val="0"/>
          <w:i/>
          <w:sz w:val="20"/>
        </w:rPr>
        <w:t xml:space="preserve">Księgowość/księgowość/schematy księgowe </w:t>
      </w:r>
      <w:r w:rsidR="00F72D5A">
        <w:rPr>
          <w:b w:val="0"/>
          <w:sz w:val="20"/>
        </w:rPr>
        <w:t xml:space="preserve">wybieramy u dołu ekranu typ schematu </w:t>
      </w:r>
      <w:r w:rsidR="00F72D5A">
        <w:rPr>
          <w:b w:val="0"/>
          <w:i/>
          <w:sz w:val="20"/>
        </w:rPr>
        <w:t>Rejestr zakupów VAT</w:t>
      </w:r>
      <w:r w:rsidR="00F72D5A">
        <w:rPr>
          <w:b w:val="0"/>
          <w:sz w:val="20"/>
        </w:rPr>
        <w:t xml:space="preserve"> i za pomocą </w:t>
      </w:r>
      <w:r w:rsidR="00F72D5A">
        <w:rPr>
          <w:noProof/>
        </w:rPr>
        <w:drawing>
          <wp:inline distT="0" distB="0" distL="0" distR="0" wp14:anchorId="04D9595C" wp14:editId="2145CE9A">
            <wp:extent cx="180975" cy="161925"/>
            <wp:effectExtent l="19050" t="0" r="9525" b="0"/>
            <wp:docPr id="31" name="Obraz 31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b w:val="0"/>
          <w:sz w:val="20"/>
        </w:rPr>
        <w:t xml:space="preserve"> dodajemy nowy typ schematu w następujący sposób:</w:t>
      </w:r>
    </w:p>
    <w:p w14:paraId="4CAE7B5F" w14:textId="77777777" w:rsidR="00F72D5A" w:rsidRDefault="00F72D5A" w:rsidP="00F72D5A">
      <w:r>
        <w:t>SYMBOL: FC</w:t>
      </w:r>
    </w:p>
    <w:p w14:paraId="5CBFDAA1" w14:textId="77777777" w:rsidR="00F72D5A" w:rsidRDefault="00F72D5A" w:rsidP="00F72D5A">
      <w:r>
        <w:t>NAZWA: BARCELONA</w:t>
      </w:r>
    </w:p>
    <w:p w14:paraId="47333AA3" w14:textId="77777777" w:rsidR="00F72D5A" w:rsidRDefault="00F72D5A" w:rsidP="00F72D5A">
      <w:r>
        <w:t xml:space="preserve">DZIENNIK: </w:t>
      </w:r>
      <w:r w:rsidR="00FB1DC7">
        <w:t>KOSZTY</w:t>
      </w:r>
    </w:p>
    <w:p w14:paraId="135D6B7D" w14:textId="77777777" w:rsidR="00F72D5A" w:rsidRDefault="00F72D5A" w:rsidP="00F72D5A">
      <w:r>
        <w:t>KSIĘGOWANIE PRZEZ BUFOR: TAK</w:t>
      </w:r>
    </w:p>
    <w:p w14:paraId="01F15FF3" w14:textId="77777777" w:rsidR="00F72D5A" w:rsidRDefault="00F72D5A" w:rsidP="00F72D5A">
      <w:r>
        <w:t>OPIS: KATEGORIA oraz KOD PODMIOTU</w:t>
      </w:r>
    </w:p>
    <w:p w14:paraId="23FA8FF9" w14:textId="77777777" w:rsidR="00F72D5A" w:rsidRDefault="00F72D5A" w:rsidP="008907FB">
      <w:pPr>
        <w:numPr>
          <w:ilvl w:val="0"/>
          <w:numId w:val="15"/>
        </w:numPr>
      </w:pPr>
      <w:r>
        <w:t>i podajemy sposób księgowania:</w:t>
      </w:r>
    </w:p>
    <w:p w14:paraId="5E71FAC1" w14:textId="77777777" w:rsidR="00F72D5A" w:rsidRDefault="00F72D5A" w:rsidP="00F72D5A">
      <w:r>
        <w:t xml:space="preserve">KONTO MA: 202-2-1 / Podział na słowniki PODMIOTY / Kwota BRUTTO RAZEM i zapisujemy </w:t>
      </w:r>
    </w:p>
    <w:p w14:paraId="55ADB0E7" w14:textId="77777777" w:rsidR="00F72D5A" w:rsidRDefault="00F72D5A" w:rsidP="00F72D5A">
      <w:r>
        <w:t>(można zaznaczyć rozrachunek na dole)</w:t>
      </w:r>
    </w:p>
    <w:p w14:paraId="03687240" w14:textId="77777777" w:rsidR="00F72D5A" w:rsidRDefault="00F72D5A" w:rsidP="008907FB">
      <w:pPr>
        <w:numPr>
          <w:ilvl w:val="0"/>
          <w:numId w:val="12"/>
        </w:numPr>
      </w:pPr>
      <w:r>
        <w:t>i …</w:t>
      </w:r>
    </w:p>
    <w:p w14:paraId="58F3BD0B" w14:textId="77777777" w:rsidR="00E72548" w:rsidRDefault="00E72548" w:rsidP="00E72548">
      <w:pPr>
        <w:jc w:val="center"/>
      </w:pPr>
      <w:r>
        <w:rPr>
          <w:noProof/>
        </w:rPr>
        <w:drawing>
          <wp:inline distT="0" distB="0" distL="0" distR="0" wp14:anchorId="0E13BBEC" wp14:editId="261CF546">
            <wp:extent cx="5760720" cy="1072515"/>
            <wp:effectExtent l="19050" t="0" r="0" b="0"/>
            <wp:docPr id="144" name="Obraz 143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10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826E4" w14:textId="77777777" w:rsidR="003A058E" w:rsidRDefault="00F72D5A" w:rsidP="00F72D5A">
      <w:r>
        <w:t xml:space="preserve">KONTO WN </w:t>
      </w:r>
      <w:r w:rsidR="00E72548">
        <w:t xml:space="preserve">/ STRZAŁKA W DÓŁ / KATEGORIA POZYCJI </w:t>
      </w:r>
      <w:r>
        <w:t xml:space="preserve"> / </w:t>
      </w:r>
      <w:r w:rsidR="003A058E">
        <w:t>KONTO WN KATEGORII</w:t>
      </w:r>
    </w:p>
    <w:p w14:paraId="62E8AEC6" w14:textId="77777777" w:rsidR="00F72D5A" w:rsidRDefault="003A058E" w:rsidP="00F72D5A">
      <w:r>
        <w:t>Kwota NETTO RAZEM i zapisujemy</w:t>
      </w:r>
    </w:p>
    <w:p w14:paraId="1385D9BE" w14:textId="77777777" w:rsidR="00F72D5A" w:rsidRDefault="00F72D5A" w:rsidP="008907FB">
      <w:pPr>
        <w:numPr>
          <w:ilvl w:val="0"/>
          <w:numId w:val="13"/>
        </w:numPr>
      </w:pPr>
      <w:r>
        <w:t>i …</w:t>
      </w:r>
    </w:p>
    <w:p w14:paraId="10FF1283" w14:textId="77777777" w:rsidR="00F72D5A" w:rsidRDefault="00F72D5A" w:rsidP="00F72D5A">
      <w:r>
        <w:t>KONTO WN 221-1 / Kwota VAT RAZEM / i zapisujemy</w:t>
      </w:r>
    </w:p>
    <w:p w14:paraId="2475DFD1" w14:textId="77777777" w:rsidR="00F72D5A" w:rsidRDefault="00F72D5A" w:rsidP="00F72D5A">
      <w:r>
        <w:t>(można zaznaczyć rozrachunek na dole)</w:t>
      </w:r>
    </w:p>
    <w:p w14:paraId="59181F8E" w14:textId="77777777" w:rsidR="00E72548" w:rsidRDefault="00E72548" w:rsidP="008907FB">
      <w:pPr>
        <w:numPr>
          <w:ilvl w:val="0"/>
          <w:numId w:val="14"/>
        </w:numPr>
      </w:pPr>
      <w:r>
        <w:t>i …</w:t>
      </w:r>
    </w:p>
    <w:p w14:paraId="0D7F6122" w14:textId="77777777" w:rsidR="00E72548" w:rsidRDefault="00E72548" w:rsidP="00E72548">
      <w:r>
        <w:rPr>
          <w:noProof/>
        </w:rPr>
        <w:lastRenderedPageBreak/>
        <w:drawing>
          <wp:inline distT="0" distB="0" distL="0" distR="0" wp14:anchorId="3FFA3C2C" wp14:editId="7DE3313B">
            <wp:extent cx="5760720" cy="1144270"/>
            <wp:effectExtent l="19050" t="0" r="0" b="0"/>
            <wp:docPr id="145" name="Obraz 144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E00F5" w14:textId="77777777" w:rsidR="00E72548" w:rsidRDefault="00E72548" w:rsidP="00E72548">
      <w:r>
        <w:t xml:space="preserve">KONTO WN KWOTY DODATKOWE / KONTO WN oraz KONTO MA / KWOTY DODATKOWE / KONTO MA / KWOTA: KWOTY DODATKOWE / KWOTA </w:t>
      </w:r>
    </w:p>
    <w:p w14:paraId="1637AC45" w14:textId="77777777" w:rsidR="00E72548" w:rsidRDefault="00E72548" w:rsidP="00E72548">
      <w:pPr>
        <w:jc w:val="center"/>
      </w:pPr>
      <w:r>
        <w:rPr>
          <w:noProof/>
        </w:rPr>
        <w:drawing>
          <wp:inline distT="0" distB="0" distL="0" distR="0" wp14:anchorId="0FE4AF0E" wp14:editId="531C610F">
            <wp:extent cx="4138103" cy="3121823"/>
            <wp:effectExtent l="19050" t="0" r="0" b="0"/>
            <wp:docPr id="146" name="Obraz 145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1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40523" cy="312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890CE" w14:textId="77777777" w:rsidR="00F72D5A" w:rsidRDefault="00F72D5A" w:rsidP="00F72D5A">
      <w:r>
        <w:t>Schemat księgowy jest gotowy i można już go zapisać</w:t>
      </w:r>
    </w:p>
    <w:p w14:paraId="3F382273" w14:textId="77777777" w:rsidR="00E72548" w:rsidRDefault="00E72548" w:rsidP="00E72548">
      <w:pPr>
        <w:autoSpaceDE w:val="0"/>
        <w:autoSpaceDN w:val="0"/>
        <w:adjustRightInd w:val="0"/>
        <w:rPr>
          <w:color w:val="000000"/>
        </w:rPr>
      </w:pPr>
      <w:r>
        <w:t xml:space="preserve">2. </w:t>
      </w:r>
      <w:r w:rsidRPr="001D5385">
        <w:rPr>
          <w:color w:val="000000"/>
        </w:rPr>
        <w:t xml:space="preserve">W </w:t>
      </w:r>
      <w:r>
        <w:rPr>
          <w:b/>
          <w:bCs/>
          <w:i/>
          <w:iCs/>
          <w:color w:val="000000"/>
        </w:rPr>
        <w:t xml:space="preserve">OGÓLNE </w:t>
      </w:r>
      <w:r w:rsidRPr="001D5385">
        <w:rPr>
          <w:b/>
          <w:bCs/>
          <w:i/>
          <w:iCs/>
          <w:color w:val="000000"/>
        </w:rPr>
        <w:t xml:space="preserve">/ KATEGORIE </w:t>
      </w:r>
      <w:r w:rsidRPr="001D5385">
        <w:rPr>
          <w:color w:val="000000"/>
        </w:rPr>
        <w:t>wybieramy (u dołu okna) ty</w:t>
      </w:r>
      <w:r>
        <w:rPr>
          <w:color w:val="000000"/>
        </w:rPr>
        <w:t>p</w:t>
      </w:r>
      <w:r w:rsidRPr="001D5385">
        <w:rPr>
          <w:color w:val="000000"/>
        </w:rPr>
        <w:t xml:space="preserve"> </w:t>
      </w:r>
      <w:r>
        <w:rPr>
          <w:color w:val="000000"/>
        </w:rPr>
        <w:t xml:space="preserve">KOSZTY </w:t>
      </w:r>
      <w:r w:rsidRPr="001D5385">
        <w:rPr>
          <w:color w:val="000000"/>
        </w:rPr>
        <w:t xml:space="preserve">i wybieramy kategorię: </w:t>
      </w:r>
    </w:p>
    <w:p w14:paraId="678E7A1B" w14:textId="77777777" w:rsidR="00E72548" w:rsidRDefault="005E0322" w:rsidP="00E72548">
      <w:pPr>
        <w:autoSpaceDE w:val="0"/>
        <w:autoSpaceDN w:val="0"/>
        <w:adjustRightInd w:val="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2C46667" wp14:editId="43992AC0">
                <wp:simplePos x="0" y="0"/>
                <wp:positionH relativeFrom="column">
                  <wp:posOffset>1252855</wp:posOffset>
                </wp:positionH>
                <wp:positionV relativeFrom="paragraph">
                  <wp:posOffset>45720</wp:posOffset>
                </wp:positionV>
                <wp:extent cx="2559050" cy="654050"/>
                <wp:effectExtent l="9525" t="13970" r="31750" b="55880"/>
                <wp:wrapNone/>
                <wp:docPr id="127" name="AutoShap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59050" cy="654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FBD3AF" id="AutoShape 68" o:spid="_x0000_s1026" type="#_x0000_t32" style="position:absolute;margin-left:98.65pt;margin-top:3.6pt;width:201.5pt;height:51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">
                <v:stroke endarrow="block"/>
              </v:shape>
            </w:pict>
          </mc:Fallback>
        </mc:AlternateContent>
      </w:r>
    </w:p>
    <w:p w14:paraId="5FEF3FF7" w14:textId="77777777" w:rsidR="00E72548" w:rsidRDefault="00E72548" w:rsidP="00E72548">
      <w:pPr>
        <w:autoSpaceDE w:val="0"/>
        <w:autoSpaceDN w:val="0"/>
        <w:adjustRightInd w:val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6609DD78" wp14:editId="23822DA5">
            <wp:extent cx="4222750" cy="1176568"/>
            <wp:effectExtent l="19050" t="0" r="6350" b="0"/>
            <wp:docPr id="147" name="Obraz 132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2750" cy="117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5BE9E" w14:textId="77777777" w:rsidR="00E72548" w:rsidRDefault="00E72548" w:rsidP="008907FB">
      <w:pPr>
        <w:numPr>
          <w:ilvl w:val="0"/>
          <w:numId w:val="20"/>
        </w:numPr>
        <w:autoSpaceDE w:val="0"/>
        <w:autoSpaceDN w:val="0"/>
        <w:adjustRightInd w:val="0"/>
        <w:rPr>
          <w:color w:val="000000"/>
        </w:rPr>
      </w:pPr>
      <w:r>
        <w:rPr>
          <w:b/>
          <w:bCs/>
          <w:color w:val="000000"/>
        </w:rPr>
        <w:t xml:space="preserve">REKLAMA </w:t>
      </w:r>
      <w:r w:rsidRPr="001D5385">
        <w:rPr>
          <w:color w:val="000000"/>
        </w:rPr>
        <w:t xml:space="preserve">– wchodzimy do środka i wybieramy zakładkę DODATKOWE i jako KONTO </w:t>
      </w:r>
      <w:r>
        <w:rPr>
          <w:color w:val="000000"/>
        </w:rPr>
        <w:t xml:space="preserve">WN </w:t>
      </w:r>
      <w:r w:rsidRPr="001D5385">
        <w:rPr>
          <w:color w:val="000000"/>
        </w:rPr>
        <w:t xml:space="preserve"> wybieramy konto </w:t>
      </w:r>
      <w:r>
        <w:rPr>
          <w:b/>
          <w:bCs/>
          <w:color w:val="000000"/>
        </w:rPr>
        <w:t>464</w:t>
      </w:r>
      <w:r w:rsidRPr="001D5385">
        <w:rPr>
          <w:color w:val="000000"/>
        </w:rPr>
        <w:t xml:space="preserve">, w ten sam sposób oznaczamy dla kategorii: </w:t>
      </w:r>
    </w:p>
    <w:p w14:paraId="581EB612" w14:textId="77777777" w:rsidR="00E72548" w:rsidRDefault="005E0322" w:rsidP="00E72548">
      <w:pPr>
        <w:autoSpaceDE w:val="0"/>
        <w:autoSpaceDN w:val="0"/>
        <w:adjustRightInd w:val="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41DDFBE" wp14:editId="191D5CD5">
                <wp:simplePos x="0" y="0"/>
                <wp:positionH relativeFrom="column">
                  <wp:posOffset>967105</wp:posOffset>
                </wp:positionH>
                <wp:positionV relativeFrom="paragraph">
                  <wp:posOffset>17780</wp:posOffset>
                </wp:positionV>
                <wp:extent cx="571500" cy="1974850"/>
                <wp:effectExtent l="57150" t="8890" r="9525" b="35560"/>
                <wp:wrapNone/>
                <wp:docPr id="126" name="AutoShap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1974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F9AD9" id="AutoShape 67" o:spid="_x0000_s1026" type="#_x0000_t32" style="position:absolute;margin-left:76.15pt;margin-top:1.4pt;width:45pt;height:155.5pt;flip:x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">
                <v:stroke endarrow="block"/>
              </v:shape>
            </w:pict>
          </mc:Fallback>
        </mc:AlternateContent>
      </w:r>
      <w:r w:rsidR="00E72548">
        <w:rPr>
          <w:noProof/>
          <w:color w:val="000000"/>
        </w:rPr>
        <w:drawing>
          <wp:inline distT="0" distB="0" distL="0" distR="0" wp14:anchorId="167F24EF" wp14:editId="26B8983A">
            <wp:extent cx="2873963" cy="2387600"/>
            <wp:effectExtent l="19050" t="0" r="2587" b="0"/>
            <wp:docPr id="149" name="Obraz 148" descr="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10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7192" cy="2390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BC85A" w14:textId="77777777" w:rsidR="00E72548" w:rsidRPr="00C502B2" w:rsidRDefault="00E72548" w:rsidP="00E72548">
      <w:pPr>
        <w:autoSpaceDE w:val="0"/>
        <w:autoSpaceDN w:val="0"/>
        <w:adjustRightInd w:val="0"/>
        <w:rPr>
          <w:b/>
          <w:color w:val="000000"/>
        </w:rPr>
      </w:pPr>
      <w:r w:rsidRPr="00C502B2">
        <w:rPr>
          <w:b/>
          <w:color w:val="000000"/>
        </w:rPr>
        <w:t>ANALOGICZNIE</w:t>
      </w:r>
    </w:p>
    <w:p w14:paraId="6981E92D" w14:textId="77777777" w:rsidR="00E72548" w:rsidRPr="001D5385" w:rsidRDefault="00E72548" w:rsidP="00E72548">
      <w:pPr>
        <w:autoSpaceDE w:val="0"/>
        <w:autoSpaceDN w:val="0"/>
        <w:adjustRightInd w:val="0"/>
        <w:rPr>
          <w:color w:val="000000"/>
        </w:rPr>
      </w:pPr>
    </w:p>
    <w:p w14:paraId="37DB644D" w14:textId="77777777" w:rsidR="00E72548" w:rsidRPr="00F30C70" w:rsidRDefault="00E72548" w:rsidP="008907FB">
      <w:pPr>
        <w:numPr>
          <w:ilvl w:val="0"/>
          <w:numId w:val="20"/>
        </w:numPr>
        <w:autoSpaceDE w:val="0"/>
        <w:autoSpaceDN w:val="0"/>
        <w:adjustRightInd w:val="0"/>
        <w:rPr>
          <w:color w:val="000000"/>
        </w:rPr>
      </w:pPr>
      <w:r>
        <w:rPr>
          <w:b/>
          <w:bCs/>
          <w:color w:val="000000"/>
        </w:rPr>
        <w:t xml:space="preserve">ENERGIA </w:t>
      </w:r>
      <w:r w:rsidRPr="001D5385">
        <w:rPr>
          <w:color w:val="000000"/>
        </w:rPr>
        <w:t xml:space="preserve">– konto </w:t>
      </w:r>
      <w:r>
        <w:rPr>
          <w:b/>
          <w:bCs/>
          <w:color w:val="000000"/>
        </w:rPr>
        <w:t>419</w:t>
      </w:r>
    </w:p>
    <w:p w14:paraId="76A3A899" w14:textId="77777777" w:rsidR="00F30C70" w:rsidRPr="00C502B2" w:rsidRDefault="00F30C70" w:rsidP="00F30C70">
      <w:pPr>
        <w:pStyle w:val="Akapitzlist"/>
        <w:numPr>
          <w:ilvl w:val="0"/>
          <w:numId w:val="20"/>
        </w:numPr>
      </w:pPr>
      <w:r>
        <w:rPr>
          <w:b/>
          <w:bCs/>
          <w:color w:val="000000"/>
        </w:rPr>
        <w:t xml:space="preserve">TRANSPORT OBCY – </w:t>
      </w:r>
      <w:r>
        <w:rPr>
          <w:bCs/>
          <w:color w:val="000000"/>
        </w:rPr>
        <w:t xml:space="preserve">konto </w:t>
      </w:r>
      <w:r w:rsidRPr="00F30C70">
        <w:rPr>
          <w:b/>
          <w:bCs/>
          <w:color w:val="000000"/>
        </w:rPr>
        <w:t>426</w:t>
      </w:r>
    </w:p>
    <w:p w14:paraId="7F87F27C" w14:textId="77777777" w:rsidR="00E72548" w:rsidRPr="00F30C70" w:rsidRDefault="00E72548" w:rsidP="008907FB">
      <w:pPr>
        <w:pStyle w:val="Akapitzlist"/>
        <w:numPr>
          <w:ilvl w:val="0"/>
          <w:numId w:val="20"/>
        </w:numPr>
      </w:pPr>
      <w:r>
        <w:rPr>
          <w:b/>
          <w:bCs/>
          <w:color w:val="000000"/>
        </w:rPr>
        <w:t xml:space="preserve">SPRZĄTANIE </w:t>
      </w:r>
      <w:r w:rsidRPr="001D5385">
        <w:rPr>
          <w:color w:val="000000"/>
        </w:rPr>
        <w:t xml:space="preserve">– konto </w:t>
      </w:r>
      <w:r>
        <w:rPr>
          <w:b/>
          <w:bCs/>
          <w:color w:val="000000"/>
        </w:rPr>
        <w:t>429</w:t>
      </w:r>
    </w:p>
    <w:p w14:paraId="1D6E7776" w14:textId="77777777" w:rsidR="00F72D5A" w:rsidRPr="003C5734" w:rsidRDefault="00F72D5A" w:rsidP="00F72D5A"/>
    <w:p w14:paraId="31E99973" w14:textId="77777777" w:rsidR="00F72D5A" w:rsidRDefault="00E72548" w:rsidP="00F72D5A">
      <w:pPr>
        <w:pStyle w:val="Nagwek2"/>
        <w:rPr>
          <w:b w:val="0"/>
          <w:sz w:val="20"/>
        </w:rPr>
      </w:pPr>
      <w:r>
        <w:rPr>
          <w:b w:val="0"/>
          <w:sz w:val="20"/>
        </w:rPr>
        <w:t xml:space="preserve">3. </w:t>
      </w:r>
      <w:r w:rsidR="00F72D5A">
        <w:rPr>
          <w:b w:val="0"/>
          <w:sz w:val="20"/>
        </w:rPr>
        <w:t xml:space="preserve">Wracamy do rejestrów VAT zakupu, zaznaczamy wszystkie faktury i za pomocą </w:t>
      </w:r>
      <w:r w:rsidR="00F72D5A">
        <w:rPr>
          <w:b w:val="0"/>
          <w:noProof/>
          <w:sz w:val="20"/>
        </w:rPr>
        <w:drawing>
          <wp:inline distT="0" distB="0" distL="0" distR="0" wp14:anchorId="12B4B3C7" wp14:editId="39619071">
            <wp:extent cx="257175" cy="238125"/>
            <wp:effectExtent l="19050" t="0" r="9525" b="0"/>
            <wp:docPr id="32" name="Obraz 32" descr="ksia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ksiazka"/>
                    <pic:cNvPicPr>
                      <a:picLocks noChangeAspect="1" noChangeArrowheads="1"/>
                    </pic:cNvPicPr>
                  </pic:nvPicPr>
                  <pic:blipFill>
                    <a:blip r:embed="rId10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rPr>
          <w:b w:val="0"/>
          <w:sz w:val="20"/>
        </w:rPr>
        <w:t xml:space="preserve"> i schematu FC BARCELONA księgujemy wszystkie faktury.</w:t>
      </w:r>
    </w:p>
    <w:p w14:paraId="69B0915D" w14:textId="77777777" w:rsidR="00F72D5A" w:rsidRDefault="00F72D5A" w:rsidP="00F72D5A"/>
    <w:p w14:paraId="35C58CA7" w14:textId="77777777" w:rsidR="00F72D5A" w:rsidRDefault="00F72D5A" w:rsidP="00F72D5A">
      <w:r>
        <w:t xml:space="preserve">Następnie sprawdzamy w: </w:t>
      </w:r>
      <w:r w:rsidRPr="00E72548">
        <w:rPr>
          <w:b/>
          <w:i/>
        </w:rPr>
        <w:t>Księgowość / dzienniki</w:t>
      </w:r>
      <w:r>
        <w:rPr>
          <w:i/>
        </w:rPr>
        <w:t xml:space="preserve"> </w:t>
      </w:r>
      <w:r>
        <w:t>czy pojawiły się nowe zapi</w:t>
      </w:r>
      <w:r w:rsidR="00E72548">
        <w:t>sy księgowe w dzienniku zakup i </w:t>
      </w:r>
      <w:r>
        <w:t xml:space="preserve">za pomocą ikony </w:t>
      </w:r>
      <w:r>
        <w:rPr>
          <w:b/>
          <w:noProof/>
        </w:rPr>
        <w:drawing>
          <wp:inline distT="0" distB="0" distL="0" distR="0" wp14:anchorId="6EEF0CE6" wp14:editId="63CEC931">
            <wp:extent cx="257175" cy="238125"/>
            <wp:effectExtent l="19050" t="0" r="9525" b="0"/>
            <wp:docPr id="33" name="Obraz 33" descr="ksia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ksiazka"/>
                    <pic:cNvPicPr>
                      <a:picLocks noChangeAspect="1" noChangeArrowheads="1"/>
                    </pic:cNvPicPr>
                  </pic:nvPicPr>
                  <pic:blipFill>
                    <a:blip r:embed="rId10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zatwierdzamy zapisy  „na czysto” do księgi. </w:t>
      </w:r>
    </w:p>
    <w:p w14:paraId="76B1C3C6" w14:textId="77777777" w:rsidR="00F72D5A" w:rsidRDefault="00F72D5A" w:rsidP="00F72D5A"/>
    <w:p w14:paraId="1CB06C5B" w14:textId="77777777" w:rsidR="00F72D5A" w:rsidRDefault="00F72D5A" w:rsidP="00F72D5A">
      <w:r>
        <w:t>Sprawdzamy w obrotówce czy pojawiły się zapisy na nowych kontach.</w:t>
      </w:r>
    </w:p>
    <w:p w14:paraId="3739A86A" w14:textId="77777777" w:rsidR="00E25FEF" w:rsidRDefault="00E25FEF" w:rsidP="00F72D5A"/>
    <w:p w14:paraId="39FEBDAE" w14:textId="77777777" w:rsidR="00E72548" w:rsidRPr="00877F65" w:rsidRDefault="00877F65" w:rsidP="00877F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jc w:val="center"/>
        <w:rPr>
          <w:b/>
        </w:rPr>
      </w:pPr>
      <w:r w:rsidRPr="00877F65">
        <w:rPr>
          <w:b/>
        </w:rPr>
        <w:t>ROZLICZENIE FAKTUR</w:t>
      </w:r>
    </w:p>
    <w:p w14:paraId="7CBF8783" w14:textId="77777777" w:rsidR="00602705" w:rsidRDefault="00602705">
      <w:pPr>
        <w:spacing w:after="200" w:line="276" w:lineRule="auto"/>
      </w:pPr>
      <w:r>
        <w:t>Naszym zadaniem jest zarejestrowanie płatności wynikających z faktur z poprzednich ćwiczeń. W szczególności chcemy zarejestrować:</w:t>
      </w:r>
    </w:p>
    <w:p w14:paraId="5ABE9B7B" w14:textId="77777777" w:rsidR="00602705" w:rsidRDefault="00602705" w:rsidP="00602705">
      <w:pPr>
        <w:pStyle w:val="Akapitzlist"/>
        <w:numPr>
          <w:ilvl w:val="0"/>
          <w:numId w:val="75"/>
        </w:numPr>
        <w:spacing w:after="200" w:line="276" w:lineRule="auto"/>
      </w:pPr>
      <w:r>
        <w:t>Wpływ należności od kontrahenta KOLASA na kwotę 1 107 PLN za FVS 01</w:t>
      </w:r>
    </w:p>
    <w:p w14:paraId="5D5FB74A" w14:textId="77777777" w:rsidR="00602705" w:rsidRDefault="00602705" w:rsidP="00602705">
      <w:pPr>
        <w:pStyle w:val="Akapitzlist"/>
        <w:numPr>
          <w:ilvl w:val="0"/>
          <w:numId w:val="75"/>
        </w:numPr>
        <w:spacing w:after="200" w:line="276" w:lineRule="auto"/>
      </w:pPr>
      <w:r>
        <w:t>Wpływ części należności od kontrahenta TERRA za FVS 02 za kwotę 1 000 PLN</w:t>
      </w:r>
    </w:p>
    <w:p w14:paraId="3C078A85" w14:textId="77777777" w:rsidR="00877F65" w:rsidRDefault="005E0322">
      <w:pPr>
        <w:spacing w:after="200" w:line="276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F093D89" wp14:editId="708A7759">
                <wp:simplePos x="0" y="0"/>
                <wp:positionH relativeFrom="column">
                  <wp:posOffset>2408555</wp:posOffset>
                </wp:positionH>
                <wp:positionV relativeFrom="paragraph">
                  <wp:posOffset>199390</wp:posOffset>
                </wp:positionV>
                <wp:extent cx="508000" cy="260350"/>
                <wp:effectExtent l="41275" t="8890" r="12700" b="54610"/>
                <wp:wrapNone/>
                <wp:docPr id="125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08000" cy="2603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477268" id="AutoShape 86" o:spid="_x0000_s1026" type="#_x0000_t32" style="position:absolute;margin-left:189.65pt;margin-top:15.7pt;width:40pt;height:20.5pt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B119596" wp14:editId="3CA43F89">
                <wp:simplePos x="0" y="0"/>
                <wp:positionH relativeFrom="column">
                  <wp:posOffset>1462405</wp:posOffset>
                </wp:positionH>
                <wp:positionV relativeFrom="paragraph">
                  <wp:posOffset>199390</wp:posOffset>
                </wp:positionV>
                <wp:extent cx="412750" cy="533400"/>
                <wp:effectExtent l="9525" t="8890" r="53975" b="48260"/>
                <wp:wrapNone/>
                <wp:docPr id="124" name="AutoShap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2750" cy="533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D40F6" id="AutoShape 85" o:spid="_x0000_s1026" type="#_x0000_t32" style="position:absolute;margin-left:115.15pt;margin-top:15.7pt;width:32.5pt;height:4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">
                <v:stroke endarrow="block"/>
              </v:shape>
            </w:pict>
          </mc:Fallback>
        </mc:AlternateContent>
      </w:r>
      <w:r w:rsidR="00877F65">
        <w:t xml:space="preserve">Wchodzimy na </w:t>
      </w:r>
      <w:r w:rsidR="00877F65" w:rsidRPr="00877F65">
        <w:rPr>
          <w:b/>
          <w:i/>
        </w:rPr>
        <w:t>Preliminarz płatności</w:t>
      </w:r>
      <w:r w:rsidR="00877F65">
        <w:t xml:space="preserve"> w module </w:t>
      </w:r>
      <w:r w:rsidR="00877F65" w:rsidRPr="00877F65">
        <w:rPr>
          <w:b/>
        </w:rPr>
        <w:t>KASA / BANK</w:t>
      </w:r>
    </w:p>
    <w:p w14:paraId="0859D4BB" w14:textId="77777777" w:rsidR="00877F65" w:rsidRDefault="00877F65">
      <w:pPr>
        <w:spacing w:after="200" w:line="276" w:lineRule="auto"/>
      </w:pPr>
      <w:r>
        <w:rPr>
          <w:noProof/>
        </w:rPr>
        <w:drawing>
          <wp:inline distT="0" distB="0" distL="0" distR="0" wp14:anchorId="04262C69" wp14:editId="4782701E">
            <wp:extent cx="3397250" cy="1272329"/>
            <wp:effectExtent l="19050" t="0" r="0" b="0"/>
            <wp:docPr id="163" name="Obraz 162" descr="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g"/>
                    <pic:cNvPicPr/>
                  </pic:nvPicPr>
                  <pic:blipFill>
                    <a:blip r:embed="rId10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7250" cy="127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2B730" w14:textId="77777777" w:rsidR="00877F65" w:rsidRDefault="00877F65">
      <w:pPr>
        <w:spacing w:after="200" w:line="276" w:lineRule="auto"/>
      </w:pPr>
      <w:r>
        <w:t xml:space="preserve">Oglądamy oczekujące płatności </w:t>
      </w:r>
    </w:p>
    <w:p w14:paraId="0F7AA18E" w14:textId="77777777" w:rsidR="00877F65" w:rsidRDefault="00F92A5B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7213FCAC" wp14:editId="03D14128">
                <wp:simplePos x="0" y="0"/>
                <wp:positionH relativeFrom="column">
                  <wp:posOffset>1367155</wp:posOffset>
                </wp:positionH>
                <wp:positionV relativeFrom="paragraph">
                  <wp:posOffset>828040</wp:posOffset>
                </wp:positionV>
                <wp:extent cx="819150" cy="723900"/>
                <wp:effectExtent l="0" t="0" r="19050" b="19050"/>
                <wp:wrapNone/>
                <wp:docPr id="454" name="Prostokąt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9FAC98" w14:textId="77777777" w:rsidR="00602705" w:rsidRPr="00F92A5B" w:rsidRDefault="00602705" w:rsidP="00F92A5B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F92A5B">
                              <w:rPr>
                                <w:sz w:val="16"/>
                              </w:rPr>
                              <w:t>AKTUALNA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13FCAC" id="Prostokąt 454" o:spid="_x0000_s1049" style="position:absolute;margin-left:107.65pt;margin-top:65.2pt;width:64.5pt;height:57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" fillcolor="white [3201]" strokecolor="#4f81bd [3204]" strokeweight="2pt">
                <v:textbox>
                  <w:txbxContent>
                    <w:p w14:paraId="0E9FAC98" w14:textId="77777777" w:rsidR="00602705" w:rsidRPr="00F92A5B" w:rsidRDefault="00602705" w:rsidP="00F92A5B">
                      <w:pPr>
                        <w:jc w:val="center"/>
                        <w:rPr>
                          <w:sz w:val="16"/>
                        </w:rPr>
                      </w:pPr>
                      <w:r w:rsidRPr="00F92A5B">
                        <w:rPr>
                          <w:sz w:val="16"/>
                        </w:rPr>
                        <w:t>AKTUALNA DATA</w:t>
                      </w:r>
                    </w:p>
                  </w:txbxContent>
                </v:textbox>
              </v:rect>
            </w:pict>
          </mc:Fallback>
        </mc:AlternateContent>
      </w:r>
      <w:r w:rsidR="00877F65">
        <w:rPr>
          <w:noProof/>
        </w:rPr>
        <w:drawing>
          <wp:inline distT="0" distB="0" distL="0" distR="0" wp14:anchorId="0DBD59F3" wp14:editId="34307E85">
            <wp:extent cx="5760720" cy="1549400"/>
            <wp:effectExtent l="19050" t="0" r="0" b="0"/>
            <wp:docPr id="164" name="Obraz 163" descr="p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2.jpg"/>
                    <pic:cNvPicPr/>
                  </pic:nvPicPr>
                  <pic:blipFill>
                    <a:blip r:embed="rId1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47476" w14:textId="77777777" w:rsidR="00905B77" w:rsidRDefault="005E0322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372737B" wp14:editId="18C5143F">
                <wp:simplePos x="0" y="0"/>
                <wp:positionH relativeFrom="column">
                  <wp:posOffset>1913255</wp:posOffset>
                </wp:positionH>
                <wp:positionV relativeFrom="paragraph">
                  <wp:posOffset>573405</wp:posOffset>
                </wp:positionV>
                <wp:extent cx="1289050" cy="273050"/>
                <wp:effectExtent l="12700" t="53340" r="31750" b="6985"/>
                <wp:wrapNone/>
                <wp:docPr id="123" name="AutoShap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289050" cy="273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EF364B" id="AutoShape 87" o:spid="_x0000_s1026" type="#_x0000_t32" style="position:absolute;margin-left:150.65pt;margin-top:45.15pt;width:101.5pt;height:21.5pt;flip: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">
                <v:stroke endarrow="block"/>
              </v:shape>
            </w:pict>
          </mc:Fallback>
        </mc:AlternateContent>
      </w:r>
      <w:r w:rsidR="00905B77" w:rsidRPr="00905B77">
        <w:rPr>
          <w:noProof/>
        </w:rPr>
        <w:drawing>
          <wp:inline distT="0" distB="0" distL="0" distR="0" wp14:anchorId="5BA67134" wp14:editId="1B51BA33">
            <wp:extent cx="5760720" cy="749935"/>
            <wp:effectExtent l="19050" t="0" r="0" b="0"/>
            <wp:docPr id="166" name="Obraz 164" descr="Rozlicz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zlicz4.jpg"/>
                    <pic:cNvPicPr/>
                  </pic:nvPicPr>
                  <pic:blipFill>
                    <a:blip r:embed="rId1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D5B1" w14:textId="77777777" w:rsidR="00905B77" w:rsidRDefault="00905B77" w:rsidP="00905B77">
      <w:pPr>
        <w:spacing w:after="200" w:line="276" w:lineRule="auto"/>
        <w:rPr>
          <w:b/>
        </w:rPr>
      </w:pPr>
      <w:r>
        <w:t xml:space="preserve">Zaznaczamy na dole </w:t>
      </w:r>
      <w:r w:rsidRPr="00905B77">
        <w:rPr>
          <w:b/>
        </w:rPr>
        <w:t>CAŁKOWICIE</w:t>
      </w:r>
    </w:p>
    <w:p w14:paraId="7BC6C6D5" w14:textId="77777777" w:rsidR="00877F65" w:rsidRDefault="00877F65">
      <w:pPr>
        <w:spacing w:after="200" w:line="276" w:lineRule="auto"/>
      </w:pPr>
      <w:r>
        <w:t xml:space="preserve">Załóżmy, że mamy zarejestrować wpływ płatności od </w:t>
      </w:r>
      <w:r w:rsidRPr="00877F65">
        <w:rPr>
          <w:b/>
        </w:rPr>
        <w:t>KOLASA</w:t>
      </w:r>
      <w:r>
        <w:t xml:space="preserve"> na kwotę 1 107 PLN. </w:t>
      </w:r>
    </w:p>
    <w:p w14:paraId="13C6C9ED" w14:textId="77777777" w:rsidR="00905B77" w:rsidRDefault="005E0322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960F5FE" wp14:editId="07C9E559">
                <wp:simplePos x="0" y="0"/>
                <wp:positionH relativeFrom="column">
                  <wp:posOffset>5107305</wp:posOffset>
                </wp:positionH>
                <wp:positionV relativeFrom="paragraph">
                  <wp:posOffset>158115</wp:posOffset>
                </wp:positionV>
                <wp:extent cx="177800" cy="1816100"/>
                <wp:effectExtent l="53975" t="9525" r="6350" b="22225"/>
                <wp:wrapNone/>
                <wp:docPr id="122" name="AutoShap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7800" cy="1816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3ECDDC" id="AutoShape 90" o:spid="_x0000_s1026" type="#_x0000_t32" style="position:absolute;margin-left:402.15pt;margin-top:12.45pt;width:14pt;height:143pt;flip:x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770332A" wp14:editId="5667B610">
                <wp:simplePos x="0" y="0"/>
                <wp:positionH relativeFrom="column">
                  <wp:posOffset>3824605</wp:posOffset>
                </wp:positionH>
                <wp:positionV relativeFrom="paragraph">
                  <wp:posOffset>158115</wp:posOffset>
                </wp:positionV>
                <wp:extent cx="260350" cy="1866900"/>
                <wp:effectExtent l="57150" t="9525" r="6350" b="28575"/>
                <wp:wrapNone/>
                <wp:docPr id="121" name="AutoShap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60350" cy="1866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552D5C" id="AutoShape 89" o:spid="_x0000_s1026" type="#_x0000_t32" style="position:absolute;margin-left:301.15pt;margin-top:12.45pt;width:20.5pt;height:147pt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3C05B8D" wp14:editId="658524F5">
                <wp:simplePos x="0" y="0"/>
                <wp:positionH relativeFrom="column">
                  <wp:posOffset>2332355</wp:posOffset>
                </wp:positionH>
                <wp:positionV relativeFrom="paragraph">
                  <wp:posOffset>158115</wp:posOffset>
                </wp:positionV>
                <wp:extent cx="228600" cy="869950"/>
                <wp:effectExtent l="60325" t="9525" r="6350" b="34925"/>
                <wp:wrapNone/>
                <wp:docPr id="120" name="AutoShap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28600" cy="869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C2291B" id="AutoShape 88" o:spid="_x0000_s1026" type="#_x0000_t32" style="position:absolute;margin-left:183.65pt;margin-top:12.45pt;width:18pt;height:68.5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">
                <v:stroke endarrow="block"/>
              </v:shape>
            </w:pict>
          </mc:Fallback>
        </mc:AlternateContent>
      </w:r>
      <w:r w:rsidR="00905B77">
        <w:t xml:space="preserve">Naciskamy prawy przycisk myszy na płatności </w:t>
      </w:r>
      <w:r w:rsidR="00905B77" w:rsidRPr="00905B77">
        <w:rPr>
          <w:b/>
        </w:rPr>
        <w:t>KOLASA</w:t>
      </w:r>
      <w:r w:rsidR="00905B77">
        <w:t xml:space="preserve">, a następnie </w:t>
      </w:r>
      <w:r w:rsidR="00905B77" w:rsidRPr="00905B77">
        <w:rPr>
          <w:b/>
        </w:rPr>
        <w:t>OPERACJE SERYJNE</w:t>
      </w:r>
      <w:r w:rsidR="00905B77">
        <w:t xml:space="preserve"> i </w:t>
      </w:r>
      <w:r w:rsidR="00905B77" w:rsidRPr="00905B77">
        <w:rPr>
          <w:b/>
        </w:rPr>
        <w:t>ROZLICZ</w:t>
      </w:r>
    </w:p>
    <w:p w14:paraId="4C3D35FB" w14:textId="77777777" w:rsidR="00905B77" w:rsidRDefault="00F92A5B">
      <w:pPr>
        <w:spacing w:after="200" w:line="276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79776" behindDoc="0" locked="0" layoutInCell="1" allowOverlap="1" wp14:anchorId="3FE7CB0F" wp14:editId="3A65C22F">
                <wp:simplePos x="0" y="0"/>
                <wp:positionH relativeFrom="column">
                  <wp:posOffset>1259205</wp:posOffset>
                </wp:positionH>
                <wp:positionV relativeFrom="paragraph">
                  <wp:posOffset>726440</wp:posOffset>
                </wp:positionV>
                <wp:extent cx="869950" cy="723900"/>
                <wp:effectExtent l="0" t="0" r="25400" b="19050"/>
                <wp:wrapNone/>
                <wp:docPr id="456" name="Prostokąt 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21A995" w14:textId="77777777" w:rsidR="00602705" w:rsidRPr="00F92A5B" w:rsidRDefault="00602705" w:rsidP="00F92A5B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  <w:r w:rsidRPr="00F92A5B">
                              <w:rPr>
                                <w:sz w:val="12"/>
                              </w:rPr>
                              <w:t>AKTUALNA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E7CB0F" id="Prostokąt 456" o:spid="_x0000_s1050" style="position:absolute;margin-left:99.15pt;margin-top:57.2pt;width:68.5pt;height:57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" fillcolor="white [3201]" strokecolor="#4f81bd [3204]" strokeweight="2pt">
                <v:textbox>
                  <w:txbxContent>
                    <w:p w14:paraId="6E21A995" w14:textId="77777777" w:rsidR="00602705" w:rsidRPr="00F92A5B" w:rsidRDefault="00602705" w:rsidP="00F92A5B">
                      <w:pPr>
                        <w:jc w:val="center"/>
                        <w:rPr>
                          <w:sz w:val="12"/>
                        </w:rPr>
                      </w:pPr>
                      <w:r w:rsidRPr="00F92A5B">
                        <w:rPr>
                          <w:sz w:val="12"/>
                        </w:rPr>
                        <w:t>AKTUALNA DATA</w:t>
                      </w:r>
                    </w:p>
                  </w:txbxContent>
                </v:textbox>
              </v:rect>
            </w:pict>
          </mc:Fallback>
        </mc:AlternateContent>
      </w:r>
      <w:r w:rsidR="00905B77">
        <w:rPr>
          <w:noProof/>
        </w:rPr>
        <w:drawing>
          <wp:inline distT="0" distB="0" distL="0" distR="0" wp14:anchorId="6CD766B4" wp14:editId="1E8BFB3B">
            <wp:extent cx="5760720" cy="1913255"/>
            <wp:effectExtent l="0" t="0" r="0" b="0"/>
            <wp:docPr id="167" name="Obraz 166" descr="Rozli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zlicz.jpg"/>
                    <pic:cNvPicPr/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CB074" w14:textId="77777777" w:rsidR="00905B77" w:rsidRDefault="00905B77">
      <w:pPr>
        <w:spacing w:after="200" w:line="276" w:lineRule="auto"/>
      </w:pPr>
      <w:r>
        <w:t>Następnie uzupełniamy dane</w:t>
      </w:r>
    </w:p>
    <w:p w14:paraId="101A3CEB" w14:textId="77777777" w:rsidR="00905B77" w:rsidRDefault="00905B77">
      <w:pPr>
        <w:spacing w:after="200" w:line="276" w:lineRule="auto"/>
      </w:pPr>
      <w:r>
        <w:rPr>
          <w:noProof/>
        </w:rPr>
        <w:drawing>
          <wp:inline distT="0" distB="0" distL="0" distR="0" wp14:anchorId="7B31D960" wp14:editId="426D3B00">
            <wp:extent cx="2965450" cy="1133660"/>
            <wp:effectExtent l="19050" t="0" r="6350" b="0"/>
            <wp:docPr id="168" name="Obraz 167" descr="Rozlic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zlicz2.jpg"/>
                    <pic:cNvPicPr/>
                  </pic:nvPicPr>
                  <pic:blipFill>
                    <a:blip r:embed="rId1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5450" cy="113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FB0A0" w14:textId="77777777" w:rsidR="00905B77" w:rsidRDefault="005E0322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7D440A" wp14:editId="27A83A0E">
                <wp:simplePos x="0" y="0"/>
                <wp:positionH relativeFrom="column">
                  <wp:posOffset>2681605</wp:posOffset>
                </wp:positionH>
                <wp:positionV relativeFrom="paragraph">
                  <wp:posOffset>280670</wp:posOffset>
                </wp:positionV>
                <wp:extent cx="1790700" cy="488950"/>
                <wp:effectExtent l="9525" t="8890" r="28575" b="54610"/>
                <wp:wrapNone/>
                <wp:docPr id="119" name="AutoShap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488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0E8C9B" id="AutoShape 91" o:spid="_x0000_s1026" type="#_x0000_t32" style="position:absolute;margin-left:211.15pt;margin-top:22.1pt;width:141pt;height:38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">
                <v:stroke endarrow="block"/>
              </v:shape>
            </w:pict>
          </mc:Fallback>
        </mc:AlternateContent>
      </w:r>
      <w:r w:rsidR="00905B77">
        <w:t xml:space="preserve">Oraz zatwierdzamy dokument KP za pomocą </w:t>
      </w:r>
      <w:r w:rsidR="00905B77">
        <w:rPr>
          <w:noProof/>
        </w:rPr>
        <w:drawing>
          <wp:inline distT="0" distB="0" distL="0" distR="0" wp14:anchorId="7BC7FFD4" wp14:editId="42AE5290">
            <wp:extent cx="234950" cy="234950"/>
            <wp:effectExtent l="19050" t="0" r="0" b="0"/>
            <wp:docPr id="170" name="Obraz 169" descr="s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ve.jpg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95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7DF3D" w14:textId="77777777" w:rsidR="00905B77" w:rsidRDefault="00E325BA">
      <w:pPr>
        <w:spacing w:after="200" w:line="276" w:lineRule="auto"/>
      </w:pPr>
      <w:r w:rsidRPr="00E325BA">
        <w:rPr>
          <w:noProof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34A2438B" wp14:editId="5005EE2E">
                <wp:simplePos x="0" y="0"/>
                <wp:positionH relativeFrom="column">
                  <wp:posOffset>1716405</wp:posOffset>
                </wp:positionH>
                <wp:positionV relativeFrom="paragraph">
                  <wp:posOffset>3673475</wp:posOffset>
                </wp:positionV>
                <wp:extent cx="469900" cy="318135"/>
                <wp:effectExtent l="0" t="0" r="25400" b="24765"/>
                <wp:wrapNone/>
                <wp:docPr id="458" name="Prostokąt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900" cy="3181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B388AA1" w14:textId="24F87A74" w:rsidR="00602705" w:rsidRPr="00E325BA" w:rsidRDefault="00600FE3" w:rsidP="00E325B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A2438B" id="Prostokąt 458" o:spid="_x0000_s1051" style="position:absolute;margin-left:135.15pt;margin-top:289.25pt;width:37pt;height:25.05pt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" fillcolor="window" strokecolor="#4f81bd" strokeweight="2pt">
                <v:textbox>
                  <w:txbxContent>
                    <w:p w14:paraId="1B388AA1" w14:textId="24F87A74" w:rsidR="00602705" w:rsidRPr="00E325BA" w:rsidRDefault="00600FE3" w:rsidP="00E325BA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0E8F4DE1" wp14:editId="2AAB6B2F">
                <wp:simplePos x="0" y="0"/>
                <wp:positionH relativeFrom="column">
                  <wp:posOffset>3608705</wp:posOffset>
                </wp:positionH>
                <wp:positionV relativeFrom="paragraph">
                  <wp:posOffset>3717924</wp:posOffset>
                </wp:positionV>
                <wp:extent cx="755650" cy="318135"/>
                <wp:effectExtent l="0" t="0" r="25400" b="24765"/>
                <wp:wrapNone/>
                <wp:docPr id="457" name="Prostokąt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3181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1BC903" w14:textId="6F3F5D31" w:rsidR="00602705" w:rsidRPr="00E325BA" w:rsidRDefault="00600FE3" w:rsidP="00E325B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F4DE1" id="Prostokąt 457" o:spid="_x0000_s1052" style="position:absolute;margin-left:284.15pt;margin-top:292.75pt;width:59.5pt;height:25.05pt;z-index:25198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" fillcolor="white [3201]" strokecolor="#4f81bd [3204]" strokeweight="2pt">
                <v:textbox>
                  <w:txbxContent>
                    <w:p w14:paraId="061BC903" w14:textId="6F3F5D31" w:rsidR="00602705" w:rsidRPr="00E325BA" w:rsidRDefault="00600FE3" w:rsidP="00E325BA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E0322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0D3BB7A1" wp14:editId="47004EE4">
                <wp:simplePos x="0" y="0"/>
                <wp:positionH relativeFrom="column">
                  <wp:posOffset>2954655</wp:posOffset>
                </wp:positionH>
                <wp:positionV relativeFrom="paragraph">
                  <wp:posOffset>549275</wp:posOffset>
                </wp:positionV>
                <wp:extent cx="349250" cy="171450"/>
                <wp:effectExtent l="6350" t="12700" r="6350" b="6350"/>
                <wp:wrapNone/>
                <wp:docPr id="118" name="Rectangle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7A2A83" id="Rectangle 214" o:spid="_x0000_s1026" style="position:absolute;margin-left:232.65pt;margin-top:43.25pt;width:27.5pt;height:13.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"/>
            </w:pict>
          </mc:Fallback>
        </mc:AlternateContent>
      </w:r>
      <w:r w:rsidR="00905B77">
        <w:rPr>
          <w:noProof/>
        </w:rPr>
        <w:drawing>
          <wp:inline distT="0" distB="0" distL="0" distR="0" wp14:anchorId="71DF4B87" wp14:editId="1E617DEB">
            <wp:extent cx="4826000" cy="4033371"/>
            <wp:effectExtent l="19050" t="0" r="0" b="0"/>
            <wp:docPr id="169" name="Obraz 168" descr="rozlicz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zlicz3.jpg"/>
                    <pic:cNvPicPr/>
                  </pic:nvPicPr>
                  <pic:blipFill>
                    <a:blip r:embed="rId1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7274" cy="403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D55" w14:textId="77777777" w:rsidR="006B19E5" w:rsidRDefault="006B19E5">
      <w:pPr>
        <w:spacing w:after="200" w:line="276" w:lineRule="auto"/>
      </w:pPr>
      <w:r>
        <w:t>Płatność zmieni kolor na niebieski – co będzie oznaczać, że została rozliczona</w:t>
      </w:r>
    </w:p>
    <w:p w14:paraId="2C425503" w14:textId="77777777" w:rsidR="006B19E5" w:rsidRDefault="00E325BA">
      <w:pPr>
        <w:spacing w:after="200" w:line="276" w:lineRule="auto"/>
      </w:pPr>
      <w:r w:rsidRPr="00E32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1D286E39" wp14:editId="33194FFB">
                <wp:simplePos x="0" y="0"/>
                <wp:positionH relativeFrom="column">
                  <wp:posOffset>1297305</wp:posOffset>
                </wp:positionH>
                <wp:positionV relativeFrom="paragraph">
                  <wp:posOffset>767715</wp:posOffset>
                </wp:positionV>
                <wp:extent cx="850900" cy="318135"/>
                <wp:effectExtent l="0" t="0" r="25400" b="24765"/>
                <wp:wrapNone/>
                <wp:docPr id="459" name="Prostokąt 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900" cy="3181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A63F899" w14:textId="784647FD" w:rsidR="00602705" w:rsidRPr="00E325BA" w:rsidRDefault="00600FE3" w:rsidP="00E325B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286E39" id="Prostokąt 459" o:spid="_x0000_s1053" style="position:absolute;margin-left:102.15pt;margin-top:60.45pt;width:67pt;height:25.05pt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" fillcolor="window" strokecolor="#4f81bd" strokeweight="2pt">
                <v:textbox>
                  <w:txbxContent>
                    <w:p w14:paraId="2A63F899" w14:textId="784647FD" w:rsidR="00602705" w:rsidRPr="00E325BA" w:rsidRDefault="00600FE3" w:rsidP="00E325BA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6B19E5">
        <w:rPr>
          <w:noProof/>
        </w:rPr>
        <w:drawing>
          <wp:inline distT="0" distB="0" distL="0" distR="0" wp14:anchorId="6D1E30C4" wp14:editId="3A41AE36">
            <wp:extent cx="5760720" cy="1089025"/>
            <wp:effectExtent l="19050" t="0" r="0" b="0"/>
            <wp:docPr id="171" name="Obraz 170" descr="Rozlicz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zlicz5.jpg"/>
                    <pic:cNvPicPr/>
                  </pic:nvPicPr>
                  <pic:blipFill>
                    <a:blip r:embed="rId1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4113C" w14:textId="77777777" w:rsidR="00905B77" w:rsidRDefault="005E0322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4C533C0" wp14:editId="1C5EEFF8">
                <wp:simplePos x="0" y="0"/>
                <wp:positionH relativeFrom="column">
                  <wp:posOffset>1519555</wp:posOffset>
                </wp:positionH>
                <wp:positionV relativeFrom="paragraph">
                  <wp:posOffset>196215</wp:posOffset>
                </wp:positionV>
                <wp:extent cx="82550" cy="546100"/>
                <wp:effectExtent l="9525" t="9525" r="60325" b="25400"/>
                <wp:wrapNone/>
                <wp:docPr id="117" name="AutoShap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550" cy="546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CEA641" id="AutoShape 92" o:spid="_x0000_s1026" type="#_x0000_t32" style="position:absolute;margin-left:119.65pt;margin-top:15.45pt;width:6.5pt;height:43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">
                <v:stroke endarrow="block"/>
              </v:shape>
            </w:pict>
          </mc:Fallback>
        </mc:AlternateContent>
      </w:r>
      <w:r w:rsidR="006B19E5">
        <w:t>W KASA/BANK i Zapisach kasowo/bankowych pojawi się dokument KP</w:t>
      </w:r>
    </w:p>
    <w:p w14:paraId="07D5E6AB" w14:textId="77777777" w:rsidR="006B19E5" w:rsidRDefault="006B19E5">
      <w:pPr>
        <w:spacing w:after="200" w:line="276" w:lineRule="auto"/>
      </w:pPr>
      <w:r>
        <w:rPr>
          <w:noProof/>
        </w:rPr>
        <w:drawing>
          <wp:inline distT="0" distB="0" distL="0" distR="0" wp14:anchorId="0128BECF" wp14:editId="132CCA24">
            <wp:extent cx="3194050" cy="1111775"/>
            <wp:effectExtent l="19050" t="0" r="6350" b="0"/>
            <wp:docPr id="172" name="Obraz 171" descr="KP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P1.jpg"/>
                    <pic:cNvPicPr/>
                  </pic:nvPicPr>
                  <pic:blipFill>
                    <a:blip r:embed="rId1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4050" cy="111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EE69E" w14:textId="77777777" w:rsidR="00F30C70" w:rsidRDefault="00F30C70">
      <w:pPr>
        <w:spacing w:after="200" w:line="276" w:lineRule="auto"/>
      </w:pPr>
    </w:p>
    <w:p w14:paraId="54E21397" w14:textId="77777777" w:rsidR="006B19E5" w:rsidRDefault="005E0322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85390BC" wp14:editId="78E4507A">
                <wp:simplePos x="0" y="0"/>
                <wp:positionH relativeFrom="column">
                  <wp:posOffset>2980055</wp:posOffset>
                </wp:positionH>
                <wp:positionV relativeFrom="paragraph">
                  <wp:posOffset>184150</wp:posOffset>
                </wp:positionV>
                <wp:extent cx="2336800" cy="2317750"/>
                <wp:effectExtent l="50800" t="8890" r="12700" b="54610"/>
                <wp:wrapNone/>
                <wp:docPr id="116" name="AutoShap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336800" cy="2317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2E559" id="AutoShape 93" o:spid="_x0000_s1026" type="#_x0000_t32" style="position:absolute;margin-left:234.65pt;margin-top:14.5pt;width:184pt;height:182.5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">
                <v:stroke endarrow="block"/>
              </v:shape>
            </w:pict>
          </mc:Fallback>
        </mc:AlternateContent>
      </w:r>
      <w:r w:rsidR="006B19E5">
        <w:t xml:space="preserve">Dokument KP stwierdza wpływ środków pieniężnych na rachunek w BPH – jest widoczne nowe saldo </w:t>
      </w:r>
      <w:r w:rsidR="006B19E5" w:rsidRPr="006B19E5">
        <w:rPr>
          <w:b/>
        </w:rPr>
        <w:t>19 107</w:t>
      </w:r>
      <w:r w:rsidR="006B19E5">
        <w:t xml:space="preserve"> </w:t>
      </w:r>
    </w:p>
    <w:p w14:paraId="001659AE" w14:textId="77777777" w:rsidR="006B19E5" w:rsidRDefault="00E325BA">
      <w:pPr>
        <w:spacing w:after="200" w:line="276" w:lineRule="auto"/>
      </w:pPr>
      <w:r w:rsidRPr="00E325BA">
        <w:rPr>
          <w:noProof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69F0481C" wp14:editId="420B5AAD">
                <wp:simplePos x="0" y="0"/>
                <wp:positionH relativeFrom="column">
                  <wp:posOffset>2345055</wp:posOffset>
                </wp:positionH>
                <wp:positionV relativeFrom="paragraph">
                  <wp:posOffset>1931035</wp:posOffset>
                </wp:positionV>
                <wp:extent cx="1377950" cy="241300"/>
                <wp:effectExtent l="0" t="0" r="12700" b="25400"/>
                <wp:wrapNone/>
                <wp:docPr id="461" name="Prostokąt 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241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1DDAAB4" w14:textId="551034DA" w:rsidR="00602705" w:rsidRPr="00E325BA" w:rsidRDefault="00602705" w:rsidP="00E325BA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RKB/1/</w:t>
                            </w:r>
                            <w:r w:rsidR="00600FE3">
                              <w:rPr>
                                <w:sz w:val="14"/>
                              </w:rPr>
                              <w:t>2024</w:t>
                            </w:r>
                            <w:r>
                              <w:rPr>
                                <w:sz w:val="14"/>
                              </w:rPr>
                              <w:t>/B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F0481C" id="Prostokąt 461" o:spid="_x0000_s1054" style="position:absolute;margin-left:184.65pt;margin-top:152.05pt;width:108.5pt;height:19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" fillcolor="window" strokecolor="#4f81bd" strokeweight="2pt">
                <v:textbox>
                  <w:txbxContent>
                    <w:p w14:paraId="61DDAAB4" w14:textId="551034DA" w:rsidR="00602705" w:rsidRPr="00E325BA" w:rsidRDefault="00602705" w:rsidP="00E325BA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RKB/1/</w:t>
                      </w:r>
                      <w:r w:rsidR="00600FE3">
                        <w:rPr>
                          <w:sz w:val="14"/>
                        </w:rPr>
                        <w:t>2024</w:t>
                      </w:r>
                      <w:r>
                        <w:rPr>
                          <w:sz w:val="14"/>
                        </w:rPr>
                        <w:t>/BPH</w:t>
                      </w:r>
                    </w:p>
                  </w:txbxContent>
                </v:textbox>
              </v:rect>
            </w:pict>
          </mc:Fallback>
        </mc:AlternateContent>
      </w:r>
      <w:r w:rsidRPr="00E325BA">
        <w:rPr>
          <w:noProof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48A26608" wp14:editId="193109D0">
                <wp:simplePos x="0" y="0"/>
                <wp:positionH relativeFrom="column">
                  <wp:posOffset>382905</wp:posOffset>
                </wp:positionH>
                <wp:positionV relativeFrom="paragraph">
                  <wp:posOffset>667385</wp:posOffset>
                </wp:positionV>
                <wp:extent cx="1073150" cy="247650"/>
                <wp:effectExtent l="0" t="0" r="12700" b="19050"/>
                <wp:wrapNone/>
                <wp:docPr id="460" name="Prostokąt 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247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6A7FBE1" w14:textId="4921A80D" w:rsidR="00602705" w:rsidRPr="00E325BA" w:rsidRDefault="00602705" w:rsidP="00E325BA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KP/1/</w:t>
                            </w:r>
                            <w:r w:rsidR="00600FE3">
                              <w:rPr>
                                <w:sz w:val="14"/>
                              </w:rPr>
                              <w:t>2024</w:t>
                            </w:r>
                            <w:r>
                              <w:rPr>
                                <w:sz w:val="14"/>
                              </w:rPr>
                              <w:t>/B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26608" id="Prostokąt 460" o:spid="_x0000_s1055" style="position:absolute;margin-left:30.15pt;margin-top:52.55pt;width:84.5pt;height:19.5pt;z-index:25198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" fillcolor="window" strokecolor="#4f81bd" strokeweight="2pt">
                <v:textbox>
                  <w:txbxContent>
                    <w:p w14:paraId="36A7FBE1" w14:textId="4921A80D" w:rsidR="00602705" w:rsidRPr="00E325BA" w:rsidRDefault="00602705" w:rsidP="00E325BA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KP/1/</w:t>
                      </w:r>
                      <w:r w:rsidR="00600FE3">
                        <w:rPr>
                          <w:sz w:val="14"/>
                        </w:rPr>
                        <w:t>2024</w:t>
                      </w:r>
                      <w:r>
                        <w:rPr>
                          <w:sz w:val="14"/>
                        </w:rPr>
                        <w:t>/BPH</w:t>
                      </w:r>
                    </w:p>
                  </w:txbxContent>
                </v:textbox>
              </v:rect>
            </w:pict>
          </mc:Fallback>
        </mc:AlternateContent>
      </w:r>
      <w:r w:rsidR="006B19E5">
        <w:rPr>
          <w:noProof/>
        </w:rPr>
        <w:drawing>
          <wp:inline distT="0" distB="0" distL="0" distR="0" wp14:anchorId="0952404A" wp14:editId="3379148D">
            <wp:extent cx="3860698" cy="2990850"/>
            <wp:effectExtent l="19050" t="0" r="6452" b="0"/>
            <wp:docPr id="173" name="Obraz 172" descr="K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P2.jpg"/>
                    <pic:cNvPicPr/>
                  </pic:nvPicPr>
                  <pic:blipFill>
                    <a:blip r:embed="rId1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5238" cy="299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292C" w14:textId="77777777" w:rsidR="00F30C70" w:rsidRDefault="00F30C70">
      <w:pPr>
        <w:spacing w:after="200" w:line="276" w:lineRule="auto"/>
      </w:pPr>
      <w:r>
        <w:br w:type="page"/>
      </w:r>
    </w:p>
    <w:p w14:paraId="33E76955" w14:textId="77777777" w:rsidR="006B19E5" w:rsidRPr="009956E3" w:rsidRDefault="005E0322">
      <w:pPr>
        <w:spacing w:after="200" w:line="276" w:lineRule="auto"/>
        <w:rPr>
          <w:b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7162B81" wp14:editId="388FDC3D">
                <wp:simplePos x="0" y="0"/>
                <wp:positionH relativeFrom="column">
                  <wp:posOffset>471805</wp:posOffset>
                </wp:positionH>
                <wp:positionV relativeFrom="paragraph">
                  <wp:posOffset>495300</wp:posOffset>
                </wp:positionV>
                <wp:extent cx="2546350" cy="1714500"/>
                <wp:effectExtent l="9525" t="13970" r="44450" b="52705"/>
                <wp:wrapNone/>
                <wp:docPr id="115" name="AutoShap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46350" cy="1714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9C0DAB" id="AutoShape 94" o:spid="_x0000_s1026" type="#_x0000_t32" style="position:absolute;margin-left:37.15pt;margin-top:39pt;width:200.5pt;height:13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">
                <v:stroke endarrow="block"/>
              </v:shape>
            </w:pict>
          </mc:Fallback>
        </mc:AlternateContent>
      </w:r>
      <w:r w:rsidR="009956E3">
        <w:t xml:space="preserve">Załóżmy, że kontrahent TERRA przesyła zaliczkę za FVS 02 w kwocie 1 000 PLN. Trzeba zatem podzielić płatność na 1 000 zł i resztę. Wybieramy w </w:t>
      </w:r>
      <w:r w:rsidR="009956E3" w:rsidRPr="009956E3">
        <w:rPr>
          <w:b/>
          <w:i/>
        </w:rPr>
        <w:t>Preliminarzu płatności</w:t>
      </w:r>
      <w:r w:rsidR="009956E3">
        <w:t xml:space="preserve"> płatność TERRA, prawy przycisk myszy i </w:t>
      </w:r>
      <w:r w:rsidR="009956E3" w:rsidRPr="009956E3">
        <w:rPr>
          <w:b/>
        </w:rPr>
        <w:t>PODZIEL</w:t>
      </w:r>
    </w:p>
    <w:p w14:paraId="4FC0BC2B" w14:textId="77777777" w:rsidR="009956E3" w:rsidRDefault="00E325BA">
      <w:pPr>
        <w:spacing w:after="200" w:line="276" w:lineRule="auto"/>
      </w:pPr>
      <w:r w:rsidRPr="00E325BA"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0200EAFA" wp14:editId="784331FD">
                <wp:simplePos x="0" y="0"/>
                <wp:positionH relativeFrom="column">
                  <wp:posOffset>1240155</wp:posOffset>
                </wp:positionH>
                <wp:positionV relativeFrom="paragraph">
                  <wp:posOffset>654050</wp:posOffset>
                </wp:positionV>
                <wp:extent cx="914400" cy="927100"/>
                <wp:effectExtent l="0" t="0" r="19050" b="25400"/>
                <wp:wrapNone/>
                <wp:docPr id="462" name="Prostokąt 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27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8C3B40F" w14:textId="40C06D25" w:rsidR="00602705" w:rsidRPr="00E325BA" w:rsidRDefault="00602705" w:rsidP="00E325B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05/03/</w:t>
                            </w:r>
                            <w:r w:rsidR="00600FE3">
                              <w:rPr>
                                <w:sz w:val="18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0EAFA" id="Prostokąt 462" o:spid="_x0000_s1056" style="position:absolute;margin-left:97.65pt;margin-top:51.5pt;width:1in;height:73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" fillcolor="window" strokecolor="#4f81bd" strokeweight="2pt">
                <v:textbox>
                  <w:txbxContent>
                    <w:p w14:paraId="18C3B40F" w14:textId="40C06D25" w:rsidR="00602705" w:rsidRPr="00E325BA" w:rsidRDefault="00602705" w:rsidP="00E325BA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05/03/</w:t>
                      </w:r>
                      <w:r w:rsidR="00600FE3">
                        <w:rPr>
                          <w:sz w:val="18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9956E3">
        <w:rPr>
          <w:noProof/>
        </w:rPr>
        <w:drawing>
          <wp:inline distT="0" distB="0" distL="0" distR="0" wp14:anchorId="44E1A774" wp14:editId="1FE1F751">
            <wp:extent cx="5760720" cy="1701165"/>
            <wp:effectExtent l="19050" t="0" r="0" b="0"/>
            <wp:docPr id="174" name="Obraz 173" descr="Podzi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ziel.jpg"/>
                    <pic:cNvPicPr/>
                  </pic:nvPicPr>
                  <pic:blipFill>
                    <a:blip r:embed="rId1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F92BE" w14:textId="77777777" w:rsidR="009956E3" w:rsidRDefault="009956E3">
      <w:pPr>
        <w:spacing w:after="200" w:line="276" w:lineRule="auto"/>
      </w:pPr>
      <w:r>
        <w:t>Następnie wpisujemy odpowiednio kwoty</w:t>
      </w:r>
    </w:p>
    <w:p w14:paraId="7AAD43AF" w14:textId="77777777" w:rsidR="009956E3" w:rsidRDefault="00D96D0E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3AD9A0AA" wp14:editId="49F5631D">
                <wp:simplePos x="0" y="0"/>
                <wp:positionH relativeFrom="column">
                  <wp:posOffset>2649855</wp:posOffset>
                </wp:positionH>
                <wp:positionV relativeFrom="paragraph">
                  <wp:posOffset>839470</wp:posOffset>
                </wp:positionV>
                <wp:extent cx="647700" cy="139700"/>
                <wp:effectExtent l="0" t="0" r="19050" b="12700"/>
                <wp:wrapNone/>
                <wp:docPr id="429" name="Prostokąt 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139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D26301" id="Prostokąt 429" o:spid="_x0000_s1026" style="position:absolute;margin-left:208.65pt;margin-top:66.1pt;width:51pt;height:11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" fillcolor="#4f81bd [3204]" strokecolor="#243f60 [1604]" strokeweight="2pt"/>
            </w:pict>
          </mc:Fallback>
        </mc:AlternateContent>
      </w:r>
      <w:r w:rsidR="009956E3">
        <w:rPr>
          <w:noProof/>
        </w:rPr>
        <w:drawing>
          <wp:inline distT="0" distB="0" distL="0" distR="0" wp14:anchorId="65E822B4" wp14:editId="1588450F">
            <wp:extent cx="3762375" cy="1306071"/>
            <wp:effectExtent l="19050" t="0" r="9525" b="0"/>
            <wp:docPr id="175" name="Obraz 174" descr="Podzie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dziel2.jpg"/>
                    <pic:cNvPicPr/>
                  </pic:nvPicPr>
                  <pic:blipFill>
                    <a:blip r:embed="rId1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30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A8769" w14:textId="77777777" w:rsidR="006B19E5" w:rsidRDefault="009956E3">
      <w:pPr>
        <w:spacing w:after="200" w:line="276" w:lineRule="auto"/>
      </w:pPr>
      <w:r>
        <w:t>Rozliczamy pierwszą ratę od TERRA na kwotę 1 000 PLN</w:t>
      </w:r>
    </w:p>
    <w:p w14:paraId="02F9A449" w14:textId="77777777" w:rsidR="00F30C70" w:rsidRDefault="00F30C70">
      <w:pPr>
        <w:spacing w:after="200" w:line="276" w:lineRule="auto"/>
      </w:pPr>
    </w:p>
    <w:p w14:paraId="3E202F87" w14:textId="77777777" w:rsidR="009956E3" w:rsidRDefault="009956E3">
      <w:pPr>
        <w:spacing w:after="200" w:line="276" w:lineRule="auto"/>
      </w:pPr>
      <w:r>
        <w:t>Następnie w analogiczny sposób rejestrujemy płatność:</w:t>
      </w:r>
    </w:p>
    <w:p w14:paraId="73CC31EC" w14:textId="77777777" w:rsidR="009956E3" w:rsidRDefault="005E0322" w:rsidP="008907FB">
      <w:pPr>
        <w:pStyle w:val="Akapitzlist"/>
        <w:numPr>
          <w:ilvl w:val="0"/>
          <w:numId w:val="23"/>
        </w:num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7CE18FB" wp14:editId="28A1286E">
                <wp:simplePos x="0" y="0"/>
                <wp:positionH relativeFrom="column">
                  <wp:posOffset>1513205</wp:posOffset>
                </wp:positionH>
                <wp:positionV relativeFrom="paragraph">
                  <wp:posOffset>326390</wp:posOffset>
                </wp:positionV>
                <wp:extent cx="590550" cy="520700"/>
                <wp:effectExtent l="50800" t="6985" r="6350" b="53340"/>
                <wp:wrapNone/>
                <wp:docPr id="114" name="AutoShap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90550" cy="520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B99374" id="AutoShape 95" o:spid="_x0000_s1026" type="#_x0000_t32" style="position:absolute;margin-left:119.15pt;margin-top:25.7pt;width:46.5pt;height:41pt;flip:x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">
                <v:stroke endarrow="block"/>
              </v:shape>
            </w:pict>
          </mc:Fallback>
        </mc:AlternateContent>
      </w:r>
      <w:r w:rsidR="009956E3">
        <w:t>W całości przelew do ALOZA (KW) na kwotę 492 PLN</w:t>
      </w:r>
      <w:r w:rsidR="009956E3">
        <w:br/>
        <w:t>Uwaga trzeba zmienić KP na KW</w:t>
      </w:r>
    </w:p>
    <w:p w14:paraId="7BA42072" w14:textId="77777777" w:rsidR="009956E3" w:rsidRDefault="009956E3" w:rsidP="009956E3">
      <w:pPr>
        <w:spacing w:after="200" w:line="276" w:lineRule="auto"/>
        <w:ind w:left="360"/>
      </w:pPr>
      <w:r>
        <w:rPr>
          <w:noProof/>
        </w:rPr>
        <w:drawing>
          <wp:inline distT="0" distB="0" distL="0" distR="0" wp14:anchorId="4998D63B" wp14:editId="075F8036">
            <wp:extent cx="3571875" cy="1365490"/>
            <wp:effectExtent l="19050" t="0" r="9525" b="0"/>
            <wp:docPr id="176" name="Obraz 175" descr="K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W.jpg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36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D9D0A" w14:textId="77777777" w:rsidR="009956E3" w:rsidRDefault="009956E3" w:rsidP="008907FB">
      <w:pPr>
        <w:pStyle w:val="Akapitzlist"/>
        <w:numPr>
          <w:ilvl w:val="0"/>
          <w:numId w:val="23"/>
        </w:numPr>
        <w:spacing w:after="200" w:line="276" w:lineRule="auto"/>
      </w:pPr>
      <w:r>
        <w:t>Częściowo płatność do ELEKTROWNIA (KW) w kwocie 1 500 PLN</w:t>
      </w:r>
    </w:p>
    <w:p w14:paraId="07FE6A91" w14:textId="77777777" w:rsidR="009956E3" w:rsidRDefault="009956E3" w:rsidP="008907FB">
      <w:pPr>
        <w:pStyle w:val="Akapitzlist"/>
        <w:numPr>
          <w:ilvl w:val="0"/>
          <w:numId w:val="23"/>
        </w:numPr>
        <w:spacing w:after="200" w:line="276" w:lineRule="auto"/>
      </w:pPr>
      <w:r>
        <w:t>Częściowa płatność do PUCUŚ (KW) na kwotę 1000 PLN</w:t>
      </w:r>
    </w:p>
    <w:p w14:paraId="464AFFA9" w14:textId="77777777" w:rsidR="009956E3" w:rsidRDefault="009956E3" w:rsidP="008907FB">
      <w:pPr>
        <w:pStyle w:val="Akapitzlist"/>
        <w:numPr>
          <w:ilvl w:val="0"/>
          <w:numId w:val="23"/>
        </w:numPr>
        <w:spacing w:after="200" w:line="276" w:lineRule="auto"/>
      </w:pPr>
      <w:r>
        <w:t>Otrzymanie płatności (KP) od TWÓJOGRÓD na kwotę 2 00</w:t>
      </w:r>
      <w:r w:rsidR="000E5932">
        <w:t>0</w:t>
      </w:r>
      <w:r>
        <w:t xml:space="preserve"> PLN</w:t>
      </w:r>
    </w:p>
    <w:p w14:paraId="463EDF12" w14:textId="77777777" w:rsidR="000E5932" w:rsidRDefault="000E5932" w:rsidP="000E5932">
      <w:pPr>
        <w:spacing w:after="200" w:line="276" w:lineRule="auto"/>
      </w:pPr>
      <w:r>
        <w:t>Otrzymujemy następujący preliminarz</w:t>
      </w:r>
    </w:p>
    <w:p w14:paraId="750085DC" w14:textId="77777777" w:rsidR="009956E3" w:rsidRDefault="00E325BA" w:rsidP="009956E3">
      <w:pPr>
        <w:spacing w:after="200" w:line="276" w:lineRule="auto"/>
      </w:pPr>
      <w:r w:rsidRPr="00E32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75C644DF" wp14:editId="524D1420">
                <wp:simplePos x="0" y="0"/>
                <wp:positionH relativeFrom="column">
                  <wp:posOffset>1233805</wp:posOffset>
                </wp:positionH>
                <wp:positionV relativeFrom="paragraph">
                  <wp:posOffset>713105</wp:posOffset>
                </wp:positionV>
                <wp:extent cx="920750" cy="1181100"/>
                <wp:effectExtent l="0" t="0" r="12700" b="19050"/>
                <wp:wrapNone/>
                <wp:docPr id="463" name="Prostokąt 4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50" cy="1181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42A3055" w14:textId="6683BFA1" w:rsidR="00602705" w:rsidRPr="00E325BA" w:rsidRDefault="00602705" w:rsidP="00E325BA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05/03/</w:t>
                            </w:r>
                            <w:r w:rsidR="00600FE3">
                              <w:rPr>
                                <w:sz w:val="18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644DF" id="Prostokąt 463" o:spid="_x0000_s1057" style="position:absolute;margin-left:97.15pt;margin-top:56.15pt;width:72.5pt;height:93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" fillcolor="window" strokecolor="#4f81bd" strokeweight="2pt">
                <v:textbox>
                  <w:txbxContent>
                    <w:p w14:paraId="642A3055" w14:textId="6683BFA1" w:rsidR="00602705" w:rsidRPr="00E325BA" w:rsidRDefault="00602705" w:rsidP="00E325BA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05/03/</w:t>
                      </w:r>
                      <w:r w:rsidR="00600FE3">
                        <w:rPr>
                          <w:sz w:val="18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0E5932">
        <w:rPr>
          <w:noProof/>
        </w:rPr>
        <w:drawing>
          <wp:inline distT="0" distB="0" distL="0" distR="0" wp14:anchorId="7209E5DD" wp14:editId="00C4521D">
            <wp:extent cx="5760720" cy="1964690"/>
            <wp:effectExtent l="19050" t="0" r="0" b="0"/>
            <wp:docPr id="177" name="Obraz 176" descr="PRE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5.jpg"/>
                    <pic:cNvPicPr/>
                  </pic:nvPicPr>
                  <pic:blipFill>
                    <a:blip r:embed="rId1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3E56" w14:textId="77777777" w:rsidR="000E5932" w:rsidRDefault="000E5932">
      <w:pPr>
        <w:spacing w:after="200" w:line="276" w:lineRule="auto"/>
      </w:pPr>
    </w:p>
    <w:p w14:paraId="469034FF" w14:textId="77777777" w:rsidR="009956E3" w:rsidRDefault="005E0322" w:rsidP="009956E3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68EDBB6" wp14:editId="318F78EF">
                <wp:simplePos x="0" y="0"/>
                <wp:positionH relativeFrom="column">
                  <wp:posOffset>1113155</wp:posOffset>
                </wp:positionH>
                <wp:positionV relativeFrom="paragraph">
                  <wp:posOffset>205105</wp:posOffset>
                </wp:positionV>
                <wp:extent cx="1485900" cy="577850"/>
                <wp:effectExtent l="12700" t="8255" r="34925" b="61595"/>
                <wp:wrapNone/>
                <wp:docPr id="113" name="AutoShap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577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450D0" id="AutoShape 96" o:spid="_x0000_s1026" type="#_x0000_t32" style="position:absolute;margin-left:87.65pt;margin-top:16.15pt;width:117pt;height:45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">
                <v:stroke endarrow="block"/>
              </v:shape>
            </w:pict>
          </mc:Fallback>
        </mc:AlternateContent>
      </w:r>
      <w:r w:rsidR="000E5932">
        <w:t>Sprawdzamy stan rozliczeń z KONTRAHENTAMI:</w:t>
      </w:r>
    </w:p>
    <w:p w14:paraId="254DE69E" w14:textId="77777777" w:rsidR="000E5932" w:rsidRDefault="000E5932" w:rsidP="009956E3">
      <w:pPr>
        <w:spacing w:after="200" w:line="276" w:lineRule="auto"/>
      </w:pPr>
      <w:r>
        <w:rPr>
          <w:noProof/>
        </w:rPr>
        <w:drawing>
          <wp:inline distT="0" distB="0" distL="0" distR="0" wp14:anchorId="681F476A" wp14:editId="13039F37">
            <wp:extent cx="3356591" cy="1050925"/>
            <wp:effectExtent l="19050" t="0" r="0" b="0"/>
            <wp:docPr id="178" name="Obraz 177" descr="ROZR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ZRA.jpg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56591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4F5EB" w14:textId="77777777" w:rsidR="00F30C70" w:rsidRDefault="00F30C70">
      <w:pPr>
        <w:spacing w:after="200" w:line="276" w:lineRule="auto"/>
      </w:pPr>
    </w:p>
    <w:p w14:paraId="45AB0CE4" w14:textId="77777777" w:rsidR="000E5932" w:rsidRDefault="000E5932" w:rsidP="009956E3">
      <w:pPr>
        <w:spacing w:after="200" w:line="276" w:lineRule="auto"/>
      </w:pPr>
      <w:r>
        <w:t xml:space="preserve">Należy ustalić stan rozrachunków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0E5932" w14:paraId="70762B95" w14:textId="77777777" w:rsidTr="000E5932">
        <w:tc>
          <w:tcPr>
            <w:tcW w:w="3070" w:type="dxa"/>
          </w:tcPr>
          <w:p w14:paraId="4E1A5C78" w14:textId="77777777" w:rsidR="000E5932" w:rsidRDefault="000E5932" w:rsidP="000E5932">
            <w:pPr>
              <w:spacing w:after="200" w:line="276" w:lineRule="auto"/>
              <w:jc w:val="center"/>
            </w:pPr>
            <w:r>
              <w:t>KONTRAHENT</w:t>
            </w:r>
          </w:p>
        </w:tc>
        <w:tc>
          <w:tcPr>
            <w:tcW w:w="3071" w:type="dxa"/>
          </w:tcPr>
          <w:p w14:paraId="645A5909" w14:textId="77777777" w:rsidR="000E5932" w:rsidRDefault="000E5932" w:rsidP="000E5932">
            <w:pPr>
              <w:spacing w:after="200" w:line="276" w:lineRule="auto"/>
              <w:jc w:val="center"/>
            </w:pPr>
            <w:r>
              <w:t>NALEŻNOŚCI</w:t>
            </w:r>
          </w:p>
        </w:tc>
        <w:tc>
          <w:tcPr>
            <w:tcW w:w="3071" w:type="dxa"/>
          </w:tcPr>
          <w:p w14:paraId="79168841" w14:textId="77777777" w:rsidR="000E5932" w:rsidRDefault="000E5932" w:rsidP="000E5932">
            <w:pPr>
              <w:spacing w:after="200" w:line="276" w:lineRule="auto"/>
              <w:jc w:val="center"/>
            </w:pPr>
            <w:r>
              <w:t>ZOBOWIĄZANIA</w:t>
            </w:r>
          </w:p>
        </w:tc>
      </w:tr>
      <w:tr w:rsidR="000E5932" w14:paraId="21478219" w14:textId="77777777" w:rsidTr="000E5932">
        <w:tc>
          <w:tcPr>
            <w:tcW w:w="3070" w:type="dxa"/>
          </w:tcPr>
          <w:p w14:paraId="0072EAA5" w14:textId="77777777" w:rsidR="000E5932" w:rsidRDefault="000E5932" w:rsidP="009956E3">
            <w:pPr>
              <w:spacing w:after="200" w:line="276" w:lineRule="auto"/>
            </w:pPr>
            <w:r>
              <w:t>KOLASA</w:t>
            </w:r>
          </w:p>
        </w:tc>
        <w:tc>
          <w:tcPr>
            <w:tcW w:w="3071" w:type="dxa"/>
          </w:tcPr>
          <w:p w14:paraId="53A064A0" w14:textId="77777777" w:rsidR="000E5932" w:rsidRDefault="000E5932" w:rsidP="009956E3">
            <w:pPr>
              <w:spacing w:after="200" w:line="276" w:lineRule="auto"/>
            </w:pPr>
          </w:p>
        </w:tc>
        <w:tc>
          <w:tcPr>
            <w:tcW w:w="3071" w:type="dxa"/>
          </w:tcPr>
          <w:p w14:paraId="4B41402B" w14:textId="77777777" w:rsidR="000E5932" w:rsidRDefault="000E5932" w:rsidP="009956E3">
            <w:pPr>
              <w:spacing w:after="200" w:line="276" w:lineRule="auto"/>
            </w:pPr>
          </w:p>
        </w:tc>
      </w:tr>
      <w:tr w:rsidR="000E5932" w14:paraId="12107AEA" w14:textId="77777777" w:rsidTr="000E5932">
        <w:tc>
          <w:tcPr>
            <w:tcW w:w="3070" w:type="dxa"/>
          </w:tcPr>
          <w:p w14:paraId="4F56AFB4" w14:textId="77777777" w:rsidR="000E5932" w:rsidRDefault="000E5932" w:rsidP="009956E3">
            <w:pPr>
              <w:spacing w:after="200" w:line="276" w:lineRule="auto"/>
            </w:pPr>
            <w:r>
              <w:t>TERRA</w:t>
            </w:r>
          </w:p>
        </w:tc>
        <w:tc>
          <w:tcPr>
            <w:tcW w:w="3071" w:type="dxa"/>
          </w:tcPr>
          <w:p w14:paraId="4B9F7630" w14:textId="77777777" w:rsidR="000E5932" w:rsidRDefault="000E5932" w:rsidP="009956E3">
            <w:pPr>
              <w:spacing w:after="200" w:line="276" w:lineRule="auto"/>
            </w:pPr>
          </w:p>
        </w:tc>
        <w:tc>
          <w:tcPr>
            <w:tcW w:w="3071" w:type="dxa"/>
          </w:tcPr>
          <w:p w14:paraId="3F85FB8F" w14:textId="77777777" w:rsidR="000E5932" w:rsidRDefault="000E5932" w:rsidP="009956E3">
            <w:pPr>
              <w:spacing w:after="200" w:line="276" w:lineRule="auto"/>
            </w:pPr>
          </w:p>
        </w:tc>
      </w:tr>
      <w:tr w:rsidR="000E5932" w14:paraId="1A5ED4FC" w14:textId="77777777" w:rsidTr="000E5932">
        <w:tc>
          <w:tcPr>
            <w:tcW w:w="3070" w:type="dxa"/>
          </w:tcPr>
          <w:p w14:paraId="1D480DF2" w14:textId="77777777" w:rsidR="000E5932" w:rsidRDefault="000E5932" w:rsidP="000E5932">
            <w:pPr>
              <w:spacing w:after="200" w:line="276" w:lineRule="auto"/>
            </w:pPr>
            <w:r>
              <w:t>TWÓJOGRÓD</w:t>
            </w:r>
          </w:p>
        </w:tc>
        <w:tc>
          <w:tcPr>
            <w:tcW w:w="3071" w:type="dxa"/>
          </w:tcPr>
          <w:p w14:paraId="704BB376" w14:textId="77777777" w:rsidR="000E5932" w:rsidRDefault="000E5932" w:rsidP="009956E3">
            <w:pPr>
              <w:spacing w:after="200" w:line="276" w:lineRule="auto"/>
            </w:pPr>
          </w:p>
        </w:tc>
        <w:tc>
          <w:tcPr>
            <w:tcW w:w="3071" w:type="dxa"/>
          </w:tcPr>
          <w:p w14:paraId="233098B3" w14:textId="77777777" w:rsidR="000E5932" w:rsidRDefault="000E5932" w:rsidP="009956E3">
            <w:pPr>
              <w:spacing w:after="200" w:line="276" w:lineRule="auto"/>
            </w:pPr>
          </w:p>
        </w:tc>
      </w:tr>
      <w:tr w:rsidR="000E5932" w14:paraId="33701FB7" w14:textId="77777777" w:rsidTr="000E5932">
        <w:tc>
          <w:tcPr>
            <w:tcW w:w="3070" w:type="dxa"/>
          </w:tcPr>
          <w:p w14:paraId="431D85BD" w14:textId="77777777" w:rsidR="000E5932" w:rsidRDefault="000E5932" w:rsidP="009956E3">
            <w:pPr>
              <w:spacing w:after="200" w:line="276" w:lineRule="auto"/>
            </w:pPr>
            <w:r>
              <w:t>ALOZA</w:t>
            </w:r>
          </w:p>
        </w:tc>
        <w:tc>
          <w:tcPr>
            <w:tcW w:w="3071" w:type="dxa"/>
          </w:tcPr>
          <w:p w14:paraId="5EA0745B" w14:textId="77777777" w:rsidR="000E5932" w:rsidRDefault="000E5932" w:rsidP="009956E3">
            <w:pPr>
              <w:spacing w:after="200" w:line="276" w:lineRule="auto"/>
            </w:pPr>
          </w:p>
        </w:tc>
        <w:tc>
          <w:tcPr>
            <w:tcW w:w="3071" w:type="dxa"/>
          </w:tcPr>
          <w:p w14:paraId="4C9CB8F3" w14:textId="77777777" w:rsidR="000E5932" w:rsidRDefault="000E5932" w:rsidP="009956E3">
            <w:pPr>
              <w:spacing w:after="200" w:line="276" w:lineRule="auto"/>
            </w:pPr>
          </w:p>
        </w:tc>
      </w:tr>
      <w:tr w:rsidR="000E5932" w14:paraId="5B1696C5" w14:textId="77777777" w:rsidTr="000E5932">
        <w:tc>
          <w:tcPr>
            <w:tcW w:w="3070" w:type="dxa"/>
          </w:tcPr>
          <w:p w14:paraId="6F7D765C" w14:textId="77777777" w:rsidR="000E5932" w:rsidRDefault="000E5932" w:rsidP="009956E3">
            <w:pPr>
              <w:spacing w:after="200" w:line="276" w:lineRule="auto"/>
            </w:pPr>
            <w:r>
              <w:t>ELEKTROWNIA</w:t>
            </w:r>
          </w:p>
        </w:tc>
        <w:tc>
          <w:tcPr>
            <w:tcW w:w="3071" w:type="dxa"/>
          </w:tcPr>
          <w:p w14:paraId="3B32A12E" w14:textId="77777777" w:rsidR="000E5932" w:rsidRDefault="000E5932" w:rsidP="009956E3">
            <w:pPr>
              <w:spacing w:after="200" w:line="276" w:lineRule="auto"/>
            </w:pPr>
          </w:p>
        </w:tc>
        <w:tc>
          <w:tcPr>
            <w:tcW w:w="3071" w:type="dxa"/>
          </w:tcPr>
          <w:p w14:paraId="205E41FF" w14:textId="77777777" w:rsidR="000E5932" w:rsidRDefault="000E5932" w:rsidP="009956E3">
            <w:pPr>
              <w:spacing w:after="200" w:line="276" w:lineRule="auto"/>
            </w:pPr>
          </w:p>
        </w:tc>
      </w:tr>
      <w:tr w:rsidR="000E5932" w14:paraId="21851C7F" w14:textId="77777777" w:rsidTr="000E5932">
        <w:tc>
          <w:tcPr>
            <w:tcW w:w="3070" w:type="dxa"/>
          </w:tcPr>
          <w:p w14:paraId="0CA2FA2E" w14:textId="77777777" w:rsidR="000E5932" w:rsidRDefault="000E5932" w:rsidP="009956E3">
            <w:pPr>
              <w:spacing w:after="200" w:line="276" w:lineRule="auto"/>
            </w:pPr>
            <w:r>
              <w:t>PUCUŚ</w:t>
            </w:r>
          </w:p>
        </w:tc>
        <w:tc>
          <w:tcPr>
            <w:tcW w:w="3071" w:type="dxa"/>
          </w:tcPr>
          <w:p w14:paraId="63647ECA" w14:textId="77777777" w:rsidR="000E5932" w:rsidRDefault="000E5932" w:rsidP="009956E3">
            <w:pPr>
              <w:spacing w:after="200" w:line="276" w:lineRule="auto"/>
            </w:pPr>
          </w:p>
        </w:tc>
        <w:tc>
          <w:tcPr>
            <w:tcW w:w="3071" w:type="dxa"/>
          </w:tcPr>
          <w:p w14:paraId="2161018C" w14:textId="77777777" w:rsidR="000E5932" w:rsidRDefault="000E5932" w:rsidP="009956E3">
            <w:pPr>
              <w:spacing w:after="200" w:line="276" w:lineRule="auto"/>
            </w:pPr>
          </w:p>
        </w:tc>
      </w:tr>
      <w:tr w:rsidR="005C0C36" w14:paraId="1922D169" w14:textId="77777777" w:rsidTr="000E5932">
        <w:tc>
          <w:tcPr>
            <w:tcW w:w="3070" w:type="dxa"/>
          </w:tcPr>
          <w:p w14:paraId="0AA2F64D" w14:textId="77777777" w:rsidR="005C0C36" w:rsidRDefault="005C0C36" w:rsidP="009956E3">
            <w:pPr>
              <w:spacing w:after="200" w:line="276" w:lineRule="auto"/>
            </w:pPr>
            <w:r>
              <w:t>MARKUS</w:t>
            </w:r>
          </w:p>
        </w:tc>
        <w:tc>
          <w:tcPr>
            <w:tcW w:w="3071" w:type="dxa"/>
          </w:tcPr>
          <w:p w14:paraId="28CFAA5C" w14:textId="77777777" w:rsidR="005C0C36" w:rsidRDefault="005C0C36" w:rsidP="009956E3">
            <w:pPr>
              <w:spacing w:after="200" w:line="276" w:lineRule="auto"/>
            </w:pPr>
          </w:p>
        </w:tc>
        <w:tc>
          <w:tcPr>
            <w:tcW w:w="3071" w:type="dxa"/>
          </w:tcPr>
          <w:p w14:paraId="41C762B7" w14:textId="77777777" w:rsidR="005C0C36" w:rsidRDefault="005C0C36" w:rsidP="009956E3">
            <w:pPr>
              <w:spacing w:after="200" w:line="276" w:lineRule="auto"/>
            </w:pPr>
          </w:p>
        </w:tc>
      </w:tr>
    </w:tbl>
    <w:p w14:paraId="67C87532" w14:textId="77777777" w:rsidR="00F30C70" w:rsidRDefault="00F30C70" w:rsidP="009956E3">
      <w:pPr>
        <w:spacing w:after="200" w:line="276" w:lineRule="auto"/>
      </w:pPr>
    </w:p>
    <w:p w14:paraId="1044E705" w14:textId="77777777" w:rsidR="00CD1930" w:rsidRDefault="00CD1930" w:rsidP="00CD1930"/>
    <w:p w14:paraId="3E5F54DA" w14:textId="77777777" w:rsidR="00CD1930" w:rsidRDefault="00CD1930" w:rsidP="00CD19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 w:rsidRPr="000E5932">
        <w:rPr>
          <w:b/>
        </w:rPr>
        <w:t>KSIĘGOWANIE WYCIĄGU BANKOWEGO</w:t>
      </w:r>
    </w:p>
    <w:p w14:paraId="6A470536" w14:textId="77777777" w:rsidR="00CD1930" w:rsidRDefault="00CD1930" w:rsidP="00CD1930"/>
    <w:p w14:paraId="419FD68A" w14:textId="77777777" w:rsidR="00CD1930" w:rsidRDefault="00CD1930" w:rsidP="00CD1930">
      <w:pPr>
        <w:rPr>
          <w:b/>
          <w:i/>
        </w:rPr>
      </w:pPr>
      <w:r>
        <w:t xml:space="preserve">Aby zaksięgować wyciąg bankowy należy najpierw zamknąć bieżący raport w KASA / BANK i </w:t>
      </w:r>
      <w:r w:rsidRPr="000E5932">
        <w:rPr>
          <w:b/>
          <w:i/>
        </w:rPr>
        <w:t>raporty kasowo / bankowe</w:t>
      </w:r>
    </w:p>
    <w:p w14:paraId="2BF63185" w14:textId="77777777" w:rsidR="00CD1930" w:rsidRDefault="00CD1930" w:rsidP="00CD1930"/>
    <w:p w14:paraId="1ED67670" w14:textId="77777777" w:rsidR="00CD1930" w:rsidRDefault="00CD1930" w:rsidP="00CD193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46336" behindDoc="0" locked="0" layoutInCell="1" allowOverlap="1" wp14:anchorId="0CFFB9C8" wp14:editId="4986D4FE">
                <wp:simplePos x="0" y="0"/>
                <wp:positionH relativeFrom="column">
                  <wp:posOffset>1335405</wp:posOffset>
                </wp:positionH>
                <wp:positionV relativeFrom="paragraph">
                  <wp:posOffset>789305</wp:posOffset>
                </wp:positionV>
                <wp:extent cx="463550" cy="152400"/>
                <wp:effectExtent l="0" t="0" r="12700" b="19050"/>
                <wp:wrapNone/>
                <wp:docPr id="472" name="Prostokąt 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15240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3601C0" id="Prostokąt 472" o:spid="_x0000_s1026" style="position:absolute;margin-left:105.15pt;margin-top:62.15pt;width:36.5pt;height:12pt;z-index:25204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" fillcolor="#4f81bd" strokecolor="#385d8a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54A5FBF9" wp14:editId="7EC06847">
                <wp:simplePos x="0" y="0"/>
                <wp:positionH relativeFrom="column">
                  <wp:posOffset>1913255</wp:posOffset>
                </wp:positionH>
                <wp:positionV relativeFrom="paragraph">
                  <wp:posOffset>1786890</wp:posOffset>
                </wp:positionV>
                <wp:extent cx="463550" cy="177800"/>
                <wp:effectExtent l="12700" t="12700" r="9525" b="9525"/>
                <wp:wrapNone/>
                <wp:docPr id="104" name="Rectangle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355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D3325" id="Rectangle 183" o:spid="_x0000_s1026" style="position:absolute;margin-left:150.65pt;margin-top:140.7pt;width:36.5pt;height:14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39168" behindDoc="0" locked="0" layoutInCell="1" allowOverlap="1" wp14:anchorId="366D706B" wp14:editId="1F7E7FD5">
                <wp:simplePos x="0" y="0"/>
                <wp:positionH relativeFrom="column">
                  <wp:posOffset>916305</wp:posOffset>
                </wp:positionH>
                <wp:positionV relativeFrom="paragraph">
                  <wp:posOffset>1786890</wp:posOffset>
                </wp:positionV>
                <wp:extent cx="590550" cy="177800"/>
                <wp:effectExtent l="6350" t="12700" r="12700" b="9525"/>
                <wp:wrapNone/>
                <wp:docPr id="103" name="Rectangle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55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BA3707" id="Rectangle 182" o:spid="_x0000_s1026" style="position:absolute;margin-left:72.15pt;margin-top:140.7pt;width:46.5pt;height:14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"/>
            </w:pict>
          </mc:Fallback>
        </mc:AlternateContent>
      </w:r>
      <w:r>
        <w:rPr>
          <w:noProof/>
        </w:rPr>
        <w:drawing>
          <wp:inline distT="0" distB="0" distL="0" distR="0" wp14:anchorId="52FAC261" wp14:editId="78FFDF52">
            <wp:extent cx="5232400" cy="2567175"/>
            <wp:effectExtent l="19050" t="0" r="6350" b="0"/>
            <wp:docPr id="179" name="Obraz 178" descr="zamknij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mknij.jpg"/>
                    <pic:cNvPicPr/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3576" cy="256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A663B" w14:textId="77777777" w:rsidR="00CD1930" w:rsidRDefault="00CD1930" w:rsidP="00CD1930"/>
    <w:p w14:paraId="6C809A1B" w14:textId="77777777" w:rsidR="00CD1930" w:rsidRDefault="00CD1930" w:rsidP="00CD1930">
      <w:r>
        <w:t>I sprawdzamy stan końcowy na koncie bankowym BPH</w:t>
      </w:r>
    </w:p>
    <w:p w14:paraId="1CA4F240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0B275610" wp14:editId="7F1D4E4B">
                <wp:simplePos x="0" y="0"/>
                <wp:positionH relativeFrom="column">
                  <wp:posOffset>1132205</wp:posOffset>
                </wp:positionH>
                <wp:positionV relativeFrom="paragraph">
                  <wp:posOffset>62865</wp:posOffset>
                </wp:positionV>
                <wp:extent cx="3321050" cy="908050"/>
                <wp:effectExtent l="12700" t="13335" r="28575" b="59690"/>
                <wp:wrapNone/>
                <wp:docPr id="102" name="AutoShap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21050" cy="908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9030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7" o:spid="_x0000_s1026" type="#_x0000_t32" style="position:absolute;margin-left:89.15pt;margin-top:4.95pt;width:261.5pt;height:71.5pt;z-index:25203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">
                <v:stroke endarrow="block"/>
              </v:shape>
            </w:pict>
          </mc:Fallback>
        </mc:AlternateContent>
      </w:r>
    </w:p>
    <w:p w14:paraId="7EEE3F36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41216" behindDoc="0" locked="0" layoutInCell="1" allowOverlap="1" wp14:anchorId="22519313" wp14:editId="2E84153F">
                <wp:simplePos x="0" y="0"/>
                <wp:positionH relativeFrom="column">
                  <wp:posOffset>1430655</wp:posOffset>
                </wp:positionH>
                <wp:positionV relativeFrom="paragraph">
                  <wp:posOffset>824865</wp:posOffset>
                </wp:positionV>
                <wp:extent cx="450850" cy="154305"/>
                <wp:effectExtent l="6350" t="6985" r="9525" b="10160"/>
                <wp:wrapNone/>
                <wp:docPr id="101" name="Rectangle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085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EA5619" id="Rectangle 184" o:spid="_x0000_s1026" style="position:absolute;margin-left:112.65pt;margin-top:64.95pt;width:35.5pt;height:12.15pt;z-index:25204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"/>
            </w:pict>
          </mc:Fallback>
        </mc:AlternateContent>
      </w:r>
      <w:r>
        <w:rPr>
          <w:noProof/>
        </w:rPr>
        <w:drawing>
          <wp:inline distT="0" distB="0" distL="0" distR="0" wp14:anchorId="1C2FE775" wp14:editId="74CF379C">
            <wp:extent cx="5422900" cy="1075972"/>
            <wp:effectExtent l="19050" t="0" r="6350" b="0"/>
            <wp:docPr id="180" name="Obraz 179" descr="stan kon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n konta.jpg"/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4096" cy="1076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C0324" w14:textId="77777777" w:rsidR="00CD1930" w:rsidRDefault="00CD1930" w:rsidP="00CD1930"/>
    <w:p w14:paraId="23112DC2" w14:textId="77777777" w:rsidR="00CD1930" w:rsidRDefault="00CD1930" w:rsidP="00CD1930">
      <w:r>
        <w:t xml:space="preserve">Następnie wchodzimy na </w:t>
      </w:r>
      <w:r w:rsidRPr="000E5932">
        <w:rPr>
          <w:b/>
        </w:rPr>
        <w:t>Zapisy konta</w:t>
      </w:r>
    </w:p>
    <w:p w14:paraId="65152F5C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4C956025" wp14:editId="19964AAE">
                <wp:simplePos x="0" y="0"/>
                <wp:positionH relativeFrom="column">
                  <wp:posOffset>1519555</wp:posOffset>
                </wp:positionH>
                <wp:positionV relativeFrom="paragraph">
                  <wp:posOffset>27305</wp:posOffset>
                </wp:positionV>
                <wp:extent cx="800100" cy="558800"/>
                <wp:effectExtent l="9525" t="9525" r="47625" b="50800"/>
                <wp:wrapNone/>
                <wp:docPr id="100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0100" cy="558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FFB212" id="AutoShape 98" o:spid="_x0000_s1026" type="#_x0000_t32" style="position:absolute;margin-left:119.65pt;margin-top:2.15pt;width:63pt;height:44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">
                <v:stroke endarrow="block"/>
              </v:shape>
            </w:pict>
          </mc:Fallback>
        </mc:AlternateContent>
      </w:r>
    </w:p>
    <w:p w14:paraId="78C6CBFD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45312" behindDoc="0" locked="0" layoutInCell="1" allowOverlap="1" wp14:anchorId="35BBA385" wp14:editId="7A7CE288">
                <wp:simplePos x="0" y="0"/>
                <wp:positionH relativeFrom="column">
                  <wp:posOffset>1297305</wp:posOffset>
                </wp:positionH>
                <wp:positionV relativeFrom="paragraph">
                  <wp:posOffset>1557655</wp:posOffset>
                </wp:positionV>
                <wp:extent cx="444500" cy="146050"/>
                <wp:effectExtent l="0" t="0" r="12700" b="25400"/>
                <wp:wrapNone/>
                <wp:docPr id="431" name="Prostokąt 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14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149472" id="Prostokąt 431" o:spid="_x0000_s1026" style="position:absolute;margin-left:102.15pt;margin-top:122.65pt;width:35pt;height:11.5pt;z-index:25204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42240" behindDoc="0" locked="0" layoutInCell="1" allowOverlap="1" wp14:anchorId="240B649C" wp14:editId="641F690B">
                <wp:simplePos x="0" y="0"/>
                <wp:positionH relativeFrom="column">
                  <wp:posOffset>440055</wp:posOffset>
                </wp:positionH>
                <wp:positionV relativeFrom="paragraph">
                  <wp:posOffset>1544955</wp:posOffset>
                </wp:positionV>
                <wp:extent cx="273050" cy="165100"/>
                <wp:effectExtent l="6350" t="6350" r="6350" b="9525"/>
                <wp:wrapNone/>
                <wp:docPr id="99" name="Rectangle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3050" cy="16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E890F6" id="Rectangle 185" o:spid="_x0000_s1026" style="position:absolute;margin-left:34.65pt;margin-top:121.65pt;width:21.5pt;height:13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"/>
            </w:pict>
          </mc:Fallback>
        </mc:AlternateContent>
      </w:r>
      <w:r>
        <w:rPr>
          <w:noProof/>
        </w:rPr>
        <w:drawing>
          <wp:inline distT="0" distB="0" distL="0" distR="0" wp14:anchorId="240DC9ED" wp14:editId="40085766">
            <wp:extent cx="4773355" cy="1854200"/>
            <wp:effectExtent l="19050" t="0" r="8195" b="0"/>
            <wp:docPr id="181" name="Obraz 180" descr="stan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n2.jpg"/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9603" cy="185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C9481" w14:textId="77777777" w:rsidR="00CD1930" w:rsidRDefault="00CD1930" w:rsidP="00CD1930"/>
    <w:p w14:paraId="152A12C6" w14:textId="77777777" w:rsidR="00CD1930" w:rsidRDefault="00CD1930" w:rsidP="00CD1930">
      <w:r>
        <w:t>Widzimy wtedy zapisy na koncie bankowym BPH, czyli KP – wpływy na konto oraz KW – wypływy z konta</w:t>
      </w:r>
    </w:p>
    <w:p w14:paraId="0A1EFDCA" w14:textId="77777777" w:rsidR="00CD1930" w:rsidRDefault="00CD1930" w:rsidP="00CD1930"/>
    <w:p w14:paraId="61FAE946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44288" behindDoc="0" locked="0" layoutInCell="1" allowOverlap="1" wp14:anchorId="1B0DB6C7" wp14:editId="7829B825">
                <wp:simplePos x="0" y="0"/>
                <wp:positionH relativeFrom="column">
                  <wp:posOffset>1056005</wp:posOffset>
                </wp:positionH>
                <wp:positionV relativeFrom="paragraph">
                  <wp:posOffset>586105</wp:posOffset>
                </wp:positionV>
                <wp:extent cx="342900" cy="723900"/>
                <wp:effectExtent l="0" t="0" r="19050" b="19050"/>
                <wp:wrapNone/>
                <wp:docPr id="430" name="Prostokąt 4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84E8B9" id="Prostokąt 430" o:spid="_x0000_s1026" style="position:absolute;margin-left:83.15pt;margin-top:46.15pt;width:27pt;height:57pt;z-index:25204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43264" behindDoc="0" locked="0" layoutInCell="1" allowOverlap="1" wp14:anchorId="738A6B0F" wp14:editId="203A15F6">
                <wp:simplePos x="0" y="0"/>
                <wp:positionH relativeFrom="column">
                  <wp:posOffset>516255</wp:posOffset>
                </wp:positionH>
                <wp:positionV relativeFrom="paragraph">
                  <wp:posOffset>586105</wp:posOffset>
                </wp:positionV>
                <wp:extent cx="228600" cy="742950"/>
                <wp:effectExtent l="6350" t="6350" r="12700" b="12700"/>
                <wp:wrapNone/>
                <wp:docPr id="98" name="Rectangle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742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C627FE" id="Rectangle 186" o:spid="_x0000_s1026" style="position:absolute;margin-left:40.65pt;margin-top:46.15pt;width:18pt;height:58.5pt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6F694D6A" wp14:editId="35CBCD8D">
                <wp:simplePos x="0" y="0"/>
                <wp:positionH relativeFrom="column">
                  <wp:posOffset>3126105</wp:posOffset>
                </wp:positionH>
                <wp:positionV relativeFrom="paragraph">
                  <wp:posOffset>1132205</wp:posOffset>
                </wp:positionV>
                <wp:extent cx="1955800" cy="355600"/>
                <wp:effectExtent l="6350" t="57150" r="28575" b="6350"/>
                <wp:wrapNone/>
                <wp:docPr id="97" name="AutoShap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955800" cy="355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3D582" id="AutoShape 99" o:spid="_x0000_s1026" type="#_x0000_t32" style="position:absolute;margin-left:246.15pt;margin-top:89.15pt;width:154pt;height:28pt;flip:y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6995F61" wp14:editId="24ECFF2E">
            <wp:extent cx="5760720" cy="1318895"/>
            <wp:effectExtent l="19050" t="0" r="0" b="0"/>
            <wp:docPr id="182" name="Obraz 181" descr="Zapisy BP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pisy BPH.jpg"/>
                    <pic:cNvPicPr/>
                  </pic:nvPicPr>
                  <pic:blipFill>
                    <a:blip r:embed="rId1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419CA" w14:textId="77777777" w:rsidR="00CD1930" w:rsidRDefault="00CD1930" w:rsidP="00CD1930"/>
    <w:p w14:paraId="70EE41C8" w14:textId="77777777" w:rsidR="00CD1930" w:rsidRDefault="00CD1930" w:rsidP="00CD1930">
      <w:r>
        <w:t>Przy poszczególnych zapisach widać konta przeciwstawne</w:t>
      </w:r>
    </w:p>
    <w:p w14:paraId="7F5E88F8" w14:textId="77777777" w:rsidR="00CD1930" w:rsidRDefault="00CD1930" w:rsidP="00CD1930"/>
    <w:p w14:paraId="68B980E9" w14:textId="77777777" w:rsidR="00CD1930" w:rsidRDefault="00CD1930" w:rsidP="00CD1930">
      <w:r>
        <w:t xml:space="preserve">Tworzymy schemat księgowy (Księgowość / Inne / Schematy księgowe)do księgowania </w:t>
      </w:r>
      <w:r w:rsidRPr="00DC19BA">
        <w:rPr>
          <w:b/>
        </w:rPr>
        <w:t>Raportów Kasa / Bank</w:t>
      </w:r>
      <w:r>
        <w:t xml:space="preserve"> </w:t>
      </w:r>
    </w:p>
    <w:p w14:paraId="2F935D5C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36096" behindDoc="0" locked="0" layoutInCell="1" allowOverlap="1" wp14:anchorId="3306539D" wp14:editId="14C287F4">
                <wp:simplePos x="0" y="0"/>
                <wp:positionH relativeFrom="column">
                  <wp:posOffset>1691005</wp:posOffset>
                </wp:positionH>
                <wp:positionV relativeFrom="paragraph">
                  <wp:posOffset>54610</wp:posOffset>
                </wp:positionV>
                <wp:extent cx="984250" cy="1460500"/>
                <wp:effectExtent l="57150" t="6350" r="6350" b="47625"/>
                <wp:wrapNone/>
                <wp:docPr id="96" name="AutoShap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84250" cy="1460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0F138B" id="AutoShape 101" o:spid="_x0000_s1026" type="#_x0000_t32" style="position:absolute;margin-left:133.15pt;margin-top:4.3pt;width:77.5pt;height:115pt;flip:x;z-index:25203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">
                <v:stroke endarrow="block"/>
              </v:shape>
            </w:pict>
          </mc:Fallback>
        </mc:AlternateContent>
      </w:r>
    </w:p>
    <w:p w14:paraId="43716FC8" w14:textId="77777777" w:rsidR="00CD1930" w:rsidRDefault="00CD1930" w:rsidP="00CD1930">
      <w:r>
        <w:rPr>
          <w:noProof/>
        </w:rPr>
        <w:lastRenderedPageBreak/>
        <w:drawing>
          <wp:inline distT="0" distB="0" distL="0" distR="0" wp14:anchorId="05E64DEC" wp14:editId="6F4805A3">
            <wp:extent cx="3235325" cy="1548594"/>
            <wp:effectExtent l="19050" t="0" r="3175" b="0"/>
            <wp:docPr id="184" name="Obraz 183" descr="Ty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yp.jpg"/>
                    <pic:cNvPicPr/>
                  </pic:nvPicPr>
                  <pic:blipFill>
                    <a:blip r:embed="rId1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5325" cy="154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31EE" w14:textId="77777777" w:rsidR="00CD1930" w:rsidRDefault="00CD1930" w:rsidP="00CD1930">
      <w:r>
        <w:t xml:space="preserve">Za pomocą </w:t>
      </w:r>
      <w:r>
        <w:rPr>
          <w:noProof/>
        </w:rPr>
        <w:drawing>
          <wp:inline distT="0" distB="0" distL="0" distR="0" wp14:anchorId="390D332E" wp14:editId="4A713404">
            <wp:extent cx="222250" cy="233946"/>
            <wp:effectExtent l="19050" t="0" r="6350" b="0"/>
            <wp:docPr id="185" name="Obraz 184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3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dodajemy nowy schemat</w:t>
      </w:r>
    </w:p>
    <w:p w14:paraId="5ABA7557" w14:textId="77777777" w:rsidR="00CD1930" w:rsidRDefault="00CD1930" w:rsidP="00CD1930">
      <w:r>
        <w:rPr>
          <w:noProof/>
        </w:rPr>
        <w:drawing>
          <wp:inline distT="0" distB="0" distL="0" distR="0" wp14:anchorId="73E56227" wp14:editId="41F3772A">
            <wp:extent cx="4242858" cy="2330017"/>
            <wp:effectExtent l="19050" t="0" r="5292" b="0"/>
            <wp:docPr id="183" name="Obraz 182" descr="Anderlech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derlecht.jpg"/>
                    <pic:cNvPicPr/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4189" cy="233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46A70" w14:textId="77777777" w:rsidR="00CD1930" w:rsidRDefault="00CD1930" w:rsidP="00CD1930">
      <w:r>
        <w:t xml:space="preserve">W </w:t>
      </w:r>
      <w:r w:rsidRPr="00170537">
        <w:rPr>
          <w:b/>
        </w:rPr>
        <w:t>Kasa / Bank</w:t>
      </w:r>
      <w:r>
        <w:t xml:space="preserve"> oraz </w:t>
      </w:r>
      <w:r w:rsidRPr="00170537">
        <w:rPr>
          <w:b/>
        </w:rPr>
        <w:t>Raporty kasowo / bankowe</w:t>
      </w:r>
      <w:r>
        <w:t xml:space="preserve"> księgujemy zamknięty raport BPH za pomocą schematu </w:t>
      </w:r>
      <w:proofErr w:type="spellStart"/>
      <w:r w:rsidRPr="00170537">
        <w:rPr>
          <w:b/>
        </w:rPr>
        <w:t>Andrlecht</w:t>
      </w:r>
      <w:proofErr w:type="spellEnd"/>
      <w:r w:rsidRPr="00170537">
        <w:rPr>
          <w:b/>
        </w:rPr>
        <w:t xml:space="preserve"> Bruksela</w:t>
      </w:r>
      <w:r>
        <w:t xml:space="preserve"> </w:t>
      </w:r>
    </w:p>
    <w:p w14:paraId="7BE430BD" w14:textId="77777777" w:rsidR="00CD1930" w:rsidRDefault="00CD1930" w:rsidP="00CD1930"/>
    <w:p w14:paraId="7C2EABA2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38144" behindDoc="0" locked="0" layoutInCell="1" allowOverlap="1" wp14:anchorId="342F6FFC" wp14:editId="1AE7D557">
                <wp:simplePos x="0" y="0"/>
                <wp:positionH relativeFrom="column">
                  <wp:posOffset>1487805</wp:posOffset>
                </wp:positionH>
                <wp:positionV relativeFrom="paragraph">
                  <wp:posOffset>859155</wp:posOffset>
                </wp:positionV>
                <wp:extent cx="565150" cy="254000"/>
                <wp:effectExtent l="6350" t="12065" r="9525" b="10160"/>
                <wp:wrapNone/>
                <wp:docPr id="93" name="Rectangl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515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6BC2A8" id="Rectangle 120" o:spid="_x0000_s1026" style="position:absolute;margin-left:117.15pt;margin-top:67.65pt;width:44.5pt;height:20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"/>
            </w:pict>
          </mc:Fallback>
        </mc:AlternateContent>
      </w:r>
      <w:r>
        <w:rPr>
          <w:noProof/>
        </w:rPr>
        <w:drawing>
          <wp:inline distT="0" distB="0" distL="0" distR="0" wp14:anchorId="4AF02653" wp14:editId="79FB0F12">
            <wp:extent cx="5760720" cy="1196975"/>
            <wp:effectExtent l="19050" t="0" r="0" b="0"/>
            <wp:docPr id="186" name="Obraz 185" descr="Rapo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aport.jpg"/>
                    <pic:cNvPicPr/>
                  </pic:nvPicPr>
                  <pic:blipFill>
                    <a:blip r:embed="rId1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9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B5220" w14:textId="77777777" w:rsidR="00CD1930" w:rsidRDefault="00CD1930" w:rsidP="00CD1930"/>
    <w:p w14:paraId="070A5B3D" w14:textId="77777777" w:rsidR="00CD1930" w:rsidRDefault="00CD1930" w:rsidP="00CD1930">
      <w:r>
        <w:t>Po zaksięgowaniu raport ma kolor niebieski. Sprawdzamy, czy w dziennikach (bufor) znajduje się odpowiedni zapis księgowy.</w:t>
      </w:r>
    </w:p>
    <w:p w14:paraId="335ADCD2" w14:textId="77777777" w:rsidR="00CD1930" w:rsidRDefault="00CD1930" w:rsidP="00CD1930"/>
    <w:p w14:paraId="3FD63DD4" w14:textId="77777777" w:rsidR="00CD1930" w:rsidRDefault="00CD1930" w:rsidP="00CD193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48384" behindDoc="0" locked="0" layoutInCell="1" allowOverlap="1" wp14:anchorId="2F7E2C56" wp14:editId="1677B064">
                <wp:simplePos x="0" y="0"/>
                <wp:positionH relativeFrom="column">
                  <wp:posOffset>859155</wp:posOffset>
                </wp:positionH>
                <wp:positionV relativeFrom="paragraph">
                  <wp:posOffset>8255</wp:posOffset>
                </wp:positionV>
                <wp:extent cx="438150" cy="114300"/>
                <wp:effectExtent l="0" t="0" r="19050" b="19050"/>
                <wp:wrapNone/>
                <wp:docPr id="476" name="Rectangl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815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8E3470" id="Rectangle 119" o:spid="_x0000_s1026" style="position:absolute;margin-left:67.65pt;margin-top:.65pt;width:34.5pt;height:9pt;z-index:25204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47360" behindDoc="0" locked="0" layoutInCell="1" allowOverlap="1" wp14:anchorId="08B6BB4E" wp14:editId="653C640B">
                <wp:simplePos x="0" y="0"/>
                <wp:positionH relativeFrom="column">
                  <wp:posOffset>3932555</wp:posOffset>
                </wp:positionH>
                <wp:positionV relativeFrom="paragraph">
                  <wp:posOffset>236855</wp:posOffset>
                </wp:positionV>
                <wp:extent cx="635000" cy="393700"/>
                <wp:effectExtent l="0" t="0" r="12700" b="25400"/>
                <wp:wrapNone/>
                <wp:docPr id="475" name="Rectangl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0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0946A2" id="Rectangle 119" o:spid="_x0000_s1026" style="position:absolute;margin-left:309.65pt;margin-top:18.65pt;width:50pt;height:31pt;z-index:25204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58D6E97D" wp14:editId="47C8450A">
                <wp:simplePos x="0" y="0"/>
                <wp:positionH relativeFrom="column">
                  <wp:posOffset>2503805</wp:posOffset>
                </wp:positionH>
                <wp:positionV relativeFrom="paragraph">
                  <wp:posOffset>322580</wp:posOffset>
                </wp:positionV>
                <wp:extent cx="349250" cy="393700"/>
                <wp:effectExtent l="12700" t="8890" r="9525" b="6985"/>
                <wp:wrapNone/>
                <wp:docPr id="56" name="Rectangl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0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88E4F3" id="Rectangle 119" o:spid="_x0000_s1026" style="position:absolute;margin-left:197.15pt;margin-top:25.4pt;width:27.5pt;height:31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"/>
            </w:pict>
          </mc:Fallback>
        </mc:AlternateContent>
      </w:r>
      <w:r>
        <w:rPr>
          <w:noProof/>
        </w:rPr>
        <w:drawing>
          <wp:inline distT="0" distB="0" distL="0" distR="0" wp14:anchorId="690D684C" wp14:editId="42671961">
            <wp:extent cx="5760720" cy="2787650"/>
            <wp:effectExtent l="19050" t="0" r="0" b="0"/>
            <wp:docPr id="187" name="Obraz 186" descr="Zapis księgow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pis księgowy.jpg"/>
                    <pic:cNvPicPr/>
                  </pic:nvPicPr>
                  <pic:blipFill>
                    <a:blip r:embed="rId1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ECA2E" w14:textId="77777777" w:rsidR="00CD1930" w:rsidRDefault="00CD1930" w:rsidP="00CD1930"/>
    <w:p w14:paraId="676F0A38" w14:textId="77777777" w:rsidR="00CD1930" w:rsidRDefault="00CD1930" w:rsidP="009956E3">
      <w:pPr>
        <w:spacing w:after="200" w:line="276" w:lineRule="auto"/>
      </w:pPr>
    </w:p>
    <w:p w14:paraId="29E7F96F" w14:textId="77777777" w:rsidR="00CD1930" w:rsidRDefault="00CD1930" w:rsidP="00CD1930">
      <w:pPr>
        <w:spacing w:after="200" w:line="276" w:lineRule="auto"/>
      </w:pPr>
    </w:p>
    <w:p w14:paraId="4358F12A" w14:textId="77777777" w:rsidR="00CD1930" w:rsidRDefault="00CD1930" w:rsidP="00CD19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ROZRACHUNKI</w:t>
      </w:r>
    </w:p>
    <w:p w14:paraId="4628A9EE" w14:textId="77777777" w:rsidR="00CD1930" w:rsidRDefault="00CD1930" w:rsidP="00CD1930">
      <w:pPr>
        <w:jc w:val="center"/>
        <w:rPr>
          <w:b/>
        </w:rPr>
      </w:pPr>
    </w:p>
    <w:p w14:paraId="210BE8DA" w14:textId="77777777" w:rsidR="00CD1930" w:rsidRDefault="00CD1930" w:rsidP="00CD1930">
      <w:r>
        <w:t>Wchodzimy na księgowość i ROZRACHUNKI</w:t>
      </w:r>
    </w:p>
    <w:p w14:paraId="60F0C16B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50432" behindDoc="0" locked="0" layoutInCell="1" allowOverlap="1" wp14:anchorId="08457C0D" wp14:editId="6CB4C215">
                <wp:simplePos x="0" y="0"/>
                <wp:positionH relativeFrom="column">
                  <wp:posOffset>852805</wp:posOffset>
                </wp:positionH>
                <wp:positionV relativeFrom="paragraph">
                  <wp:posOffset>27305</wp:posOffset>
                </wp:positionV>
                <wp:extent cx="990600" cy="571500"/>
                <wp:effectExtent l="38100" t="12700" r="9525" b="53975"/>
                <wp:wrapNone/>
                <wp:docPr id="47" name="AutoShape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90600" cy="571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E4CA1" id="AutoShape 224" o:spid="_x0000_s1026" type="#_x0000_t32" style="position:absolute;margin-left:67.15pt;margin-top:2.15pt;width:78pt;height:45pt;flip:x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D8684C8" wp14:editId="5CA0CEE3">
            <wp:extent cx="2257425" cy="1189465"/>
            <wp:effectExtent l="19050" t="0" r="9525" b="0"/>
            <wp:docPr id="250" name="Obraz 249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1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18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917FD" w14:textId="77777777" w:rsidR="00CD1930" w:rsidRDefault="00CD1930" w:rsidP="00CD1930"/>
    <w:p w14:paraId="1C5A10E4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53504" behindDoc="0" locked="0" layoutInCell="1" allowOverlap="1" wp14:anchorId="202DB967" wp14:editId="152E5D37">
                <wp:simplePos x="0" y="0"/>
                <wp:positionH relativeFrom="column">
                  <wp:posOffset>4116705</wp:posOffset>
                </wp:positionH>
                <wp:positionV relativeFrom="paragraph">
                  <wp:posOffset>158750</wp:posOffset>
                </wp:positionV>
                <wp:extent cx="1079500" cy="2667000"/>
                <wp:effectExtent l="53975" t="12700" r="9525" b="34925"/>
                <wp:wrapNone/>
                <wp:docPr id="46" name="AutoShap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79500" cy="2667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721757" id="AutoShape 227" o:spid="_x0000_s1026" type="#_x0000_t32" style="position:absolute;margin-left:324.15pt;margin-top:12.5pt;width:85pt;height:210pt;flip:x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">
                <v:stroke endarrow="block"/>
              </v:shape>
            </w:pict>
          </mc:Fallback>
        </mc:AlternateContent>
      </w:r>
      <w:r>
        <w:t>Sprawdzamy rozrachunki na koncie 202-2-1-ALOZA i rozliczamy dwa zdarzenia FVZ i KW za pomocą</w:t>
      </w:r>
    </w:p>
    <w:p w14:paraId="4646B559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52480" behindDoc="0" locked="0" layoutInCell="1" allowOverlap="1" wp14:anchorId="2EBAD4AF" wp14:editId="507DFEE9">
                <wp:simplePos x="0" y="0"/>
                <wp:positionH relativeFrom="column">
                  <wp:posOffset>2529205</wp:posOffset>
                </wp:positionH>
                <wp:positionV relativeFrom="paragraph">
                  <wp:posOffset>12700</wp:posOffset>
                </wp:positionV>
                <wp:extent cx="0" cy="1593850"/>
                <wp:effectExtent l="57150" t="12700" r="57150" b="22225"/>
                <wp:wrapNone/>
                <wp:docPr id="45" name="AutoShap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93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0A455" id="AutoShape 226" o:spid="_x0000_s1026" type="#_x0000_t32" style="position:absolute;margin-left:199.15pt;margin-top:1pt;width:0;height:125.5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51456" behindDoc="0" locked="0" layoutInCell="1" allowOverlap="1" wp14:anchorId="0CA91979" wp14:editId="4E42EEDA">
                <wp:simplePos x="0" y="0"/>
                <wp:positionH relativeFrom="column">
                  <wp:posOffset>1119505</wp:posOffset>
                </wp:positionH>
                <wp:positionV relativeFrom="paragraph">
                  <wp:posOffset>12700</wp:posOffset>
                </wp:positionV>
                <wp:extent cx="933450" cy="1631950"/>
                <wp:effectExtent l="57150" t="12700" r="9525" b="41275"/>
                <wp:wrapNone/>
                <wp:docPr id="29" name="AutoShape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33450" cy="1631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D38F9" id="AutoShape 225" o:spid="_x0000_s1026" type="#_x0000_t32" style="position:absolute;margin-left:88.15pt;margin-top:1pt;width:73.5pt;height:128.5pt;flip:x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">
                <v:stroke endarrow="block"/>
              </v:shape>
            </w:pict>
          </mc:Fallback>
        </mc:AlternateContent>
      </w:r>
    </w:p>
    <w:p w14:paraId="21A7EBDA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56576" behindDoc="0" locked="0" layoutInCell="1" allowOverlap="1" wp14:anchorId="78D20E5D" wp14:editId="2D7DF894">
                <wp:simplePos x="0" y="0"/>
                <wp:positionH relativeFrom="margin">
                  <wp:posOffset>2522855</wp:posOffset>
                </wp:positionH>
                <wp:positionV relativeFrom="paragraph">
                  <wp:posOffset>1898650</wp:posOffset>
                </wp:positionV>
                <wp:extent cx="501650" cy="57150"/>
                <wp:effectExtent l="0" t="0" r="12700" b="19050"/>
                <wp:wrapNone/>
                <wp:docPr id="433" name="Prostokąt 4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650" cy="57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B5D9B" id="Prostokąt 433" o:spid="_x0000_s1026" style="position:absolute;margin-left:198.65pt;margin-top:149.5pt;width:39.5pt;height:4.5pt;z-index:25205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" fillcolor="#4f81bd [3204]" strokecolor="#243f60 [1604]" strokeweight="2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55552" behindDoc="0" locked="0" layoutInCell="1" allowOverlap="1" wp14:anchorId="54B603BB" wp14:editId="65B9FF16">
                <wp:simplePos x="0" y="0"/>
                <wp:positionH relativeFrom="column">
                  <wp:posOffset>1913255</wp:posOffset>
                </wp:positionH>
                <wp:positionV relativeFrom="paragraph">
                  <wp:posOffset>1860550</wp:posOffset>
                </wp:positionV>
                <wp:extent cx="412750" cy="107950"/>
                <wp:effectExtent l="0" t="0" r="25400" b="25400"/>
                <wp:wrapNone/>
                <wp:docPr id="432" name="Prostokąt 4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750" cy="107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F477A6" id="Prostokąt 432" o:spid="_x0000_s1026" style="position:absolute;margin-left:150.65pt;margin-top:146.5pt;width:32.5pt;height:8.5pt;z-index:25205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" fillcolor="#4f81bd [3204]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2B7BED3F" wp14:editId="4C496633">
            <wp:extent cx="4978400" cy="2852482"/>
            <wp:effectExtent l="0" t="0" r="0" b="5080"/>
            <wp:docPr id="251" name="Obraz 250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1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9498" cy="2853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FDFD7" w14:textId="77777777" w:rsidR="00CD1930" w:rsidRDefault="00CD1930" w:rsidP="00CD1930"/>
    <w:p w14:paraId="760B062E" w14:textId="77777777" w:rsidR="00CD1930" w:rsidRDefault="00CD1930" w:rsidP="00CD1930">
      <w:r>
        <w:t>Przechodzimy na zakładkę nierozliczone i sprawdzamy, czy dokumenty zostały powiązane ?</w:t>
      </w:r>
    </w:p>
    <w:p w14:paraId="1FF91311" w14:textId="77777777" w:rsidR="00CD1930" w:rsidRDefault="00CD1930" w:rsidP="00CD1930">
      <w:r>
        <w:rPr>
          <w:noProof/>
        </w:rP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36E283FA" wp14:editId="2AEDD24E">
                <wp:simplePos x="0" y="0"/>
                <wp:positionH relativeFrom="column">
                  <wp:posOffset>338455</wp:posOffset>
                </wp:positionH>
                <wp:positionV relativeFrom="paragraph">
                  <wp:posOffset>43180</wp:posOffset>
                </wp:positionV>
                <wp:extent cx="3733800" cy="679450"/>
                <wp:effectExtent l="28575" t="9525" r="9525" b="53975"/>
                <wp:wrapNone/>
                <wp:docPr id="17" name="AutoShap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733800" cy="679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338ED" id="AutoShape 228" o:spid="_x0000_s1026" type="#_x0000_t32" style="position:absolute;margin-left:26.65pt;margin-top:3.4pt;width:294pt;height:53.5pt;flip:x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">
                <v:stroke endarrow="block"/>
              </v:shape>
            </w:pict>
          </mc:Fallback>
        </mc:AlternateContent>
      </w:r>
    </w:p>
    <w:p w14:paraId="315D2C7F" w14:textId="77777777" w:rsidR="00CD1930" w:rsidRDefault="00CD1930" w:rsidP="00CD193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57600" behindDoc="0" locked="0" layoutInCell="1" allowOverlap="1" wp14:anchorId="00A9D4EE" wp14:editId="0E5A52BB">
                <wp:simplePos x="0" y="0"/>
                <wp:positionH relativeFrom="column">
                  <wp:posOffset>1494155</wp:posOffset>
                </wp:positionH>
                <wp:positionV relativeFrom="paragraph">
                  <wp:posOffset>520700</wp:posOffset>
                </wp:positionV>
                <wp:extent cx="558800" cy="374650"/>
                <wp:effectExtent l="0" t="0" r="12700" b="25400"/>
                <wp:wrapNone/>
                <wp:docPr id="434" name="Prostokąt 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374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640BF9" id="Prostokąt 434" o:spid="_x0000_s1026" style="position:absolute;margin-left:117.65pt;margin-top:41pt;width:44pt;height:29.5pt;z-index:25205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" fillcolor="white [3201]" strokecolor="#f79646 [3209]" strokeweight="2pt"/>
            </w:pict>
          </mc:Fallback>
        </mc:AlternateContent>
      </w:r>
      <w:r>
        <w:rPr>
          <w:noProof/>
        </w:rPr>
        <w:drawing>
          <wp:inline distT="0" distB="0" distL="0" distR="0" wp14:anchorId="3A24801D" wp14:editId="2553B603">
            <wp:extent cx="5760720" cy="974090"/>
            <wp:effectExtent l="19050" t="0" r="0" b="0"/>
            <wp:docPr id="252" name="Obraz 251" descr="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1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0DC40" w14:textId="77777777" w:rsidR="00CD1930" w:rsidRDefault="00CD1930" w:rsidP="00CD1930"/>
    <w:p w14:paraId="108E7478" w14:textId="77777777" w:rsidR="00CD1930" w:rsidRDefault="00CD1930" w:rsidP="00CD1930">
      <w:r>
        <w:t>Podobnie sprawdzamy parujemy rozrachunki dla</w:t>
      </w:r>
      <w:r>
        <w:br/>
        <w:t>ELEKTROWNIA, PUCUŚ, MARKUS, KOLASA, TERRA i TWÓJOGRÓD.</w:t>
      </w:r>
    </w:p>
    <w:p w14:paraId="4416E4AD" w14:textId="77777777" w:rsidR="00CD1930" w:rsidRDefault="00CD1930" w:rsidP="009956E3">
      <w:pPr>
        <w:spacing w:after="200" w:line="276" w:lineRule="auto"/>
      </w:pPr>
    </w:p>
    <w:p w14:paraId="3D4FACD2" w14:textId="77777777" w:rsidR="00CD1930" w:rsidRDefault="00CD1930" w:rsidP="009956E3">
      <w:pPr>
        <w:spacing w:after="200" w:line="276" w:lineRule="auto"/>
      </w:pPr>
    </w:p>
    <w:p w14:paraId="34A5C450" w14:textId="77777777" w:rsidR="00E72548" w:rsidRPr="00E72548" w:rsidRDefault="00E72548" w:rsidP="00E7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mallCaps/>
        </w:rPr>
      </w:pPr>
      <w:r w:rsidRPr="00E72548">
        <w:rPr>
          <w:b/>
          <w:smallCaps/>
        </w:rPr>
        <w:t>CONTROLLING I RAPORTOWANIE</w:t>
      </w:r>
    </w:p>
    <w:p w14:paraId="56690A9A" w14:textId="77777777" w:rsidR="00836A94" w:rsidRDefault="005E0322" w:rsidP="00E7254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77A483D" wp14:editId="49321A03">
                <wp:simplePos x="0" y="0"/>
                <wp:positionH relativeFrom="column">
                  <wp:posOffset>2497455</wp:posOffset>
                </wp:positionH>
                <wp:positionV relativeFrom="paragraph">
                  <wp:posOffset>648970</wp:posOffset>
                </wp:positionV>
                <wp:extent cx="101600" cy="317500"/>
                <wp:effectExtent l="53975" t="30480" r="6350" b="13970"/>
                <wp:wrapNone/>
                <wp:docPr id="112" name="Auto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01600" cy="317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B903F3" id="AutoShape 69" o:spid="_x0000_s1026" type="#_x0000_t32" style="position:absolute;margin-left:196.65pt;margin-top:51.1pt;width:8pt;height:25pt;flip:x 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">
                <v:stroke endarrow="block"/>
              </v:shape>
            </w:pict>
          </mc:Fallback>
        </mc:AlternateContent>
      </w:r>
      <w:r w:rsidR="00836A94">
        <w:rPr>
          <w:noProof/>
        </w:rPr>
        <w:drawing>
          <wp:inline distT="0" distB="0" distL="0" distR="0" wp14:anchorId="221CB45E" wp14:editId="4240345E">
            <wp:extent cx="3600450" cy="898584"/>
            <wp:effectExtent l="19050" t="0" r="0" b="0"/>
            <wp:docPr id="150" name="Obraz 149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1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89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8921C" w14:textId="77777777" w:rsidR="00836A94" w:rsidRDefault="00836A94" w:rsidP="00E72548">
      <w:pPr>
        <w:jc w:val="center"/>
      </w:pPr>
    </w:p>
    <w:p w14:paraId="2799FFAF" w14:textId="77777777" w:rsidR="00F72D5A" w:rsidRDefault="00F72D5A" w:rsidP="00E72548">
      <w:pPr>
        <w:jc w:val="center"/>
      </w:pPr>
      <w:r w:rsidRPr="00836A94">
        <w:rPr>
          <w:b/>
        </w:rPr>
        <w:t>KONTROLA BUDŻETU</w:t>
      </w:r>
    </w:p>
    <w:p w14:paraId="59F2A94D" w14:textId="77777777" w:rsidR="00F72D5A" w:rsidRDefault="00836A94" w:rsidP="00F72D5A">
      <w:r>
        <w:t xml:space="preserve">1. </w:t>
      </w:r>
      <w:r w:rsidR="00F72D5A">
        <w:t xml:space="preserve">Należy wejść do </w:t>
      </w:r>
      <w:r w:rsidR="00F72D5A" w:rsidRPr="00836A94">
        <w:rPr>
          <w:b/>
          <w:i/>
        </w:rPr>
        <w:t>Księgowość//kontrola budżetu</w:t>
      </w:r>
      <w:r w:rsidR="00F72D5A">
        <w:rPr>
          <w:i/>
        </w:rPr>
        <w:t xml:space="preserve"> </w:t>
      </w:r>
      <w:r w:rsidR="00F72D5A">
        <w:t xml:space="preserve">i za pomocą </w:t>
      </w:r>
      <w:r w:rsidR="00F72D5A">
        <w:rPr>
          <w:noProof/>
        </w:rPr>
        <w:drawing>
          <wp:inline distT="0" distB="0" distL="0" distR="0" wp14:anchorId="3425D929" wp14:editId="2B08B9A9">
            <wp:extent cx="190500" cy="161925"/>
            <wp:effectExtent l="19050" t="0" r="0" b="0"/>
            <wp:docPr id="42" name="Obraz 42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t xml:space="preserve"> przeliczamy budżet. Na liście pokażą się tylko konta dla których zaznaczyliśmy parametr kontrola budżetu, czyli 419.427, 429 i 464. Należy  wejść na liście do konta</w:t>
      </w:r>
    </w:p>
    <w:p w14:paraId="4D55C8D0" w14:textId="77777777" w:rsidR="00F72D5A" w:rsidRDefault="00F72D5A" w:rsidP="00F72D5A">
      <w:r>
        <w:tab/>
        <w:t>N – ilość miesięcy do końca roku wliczając bieżący miesiąc</w:t>
      </w:r>
    </w:p>
    <w:p w14:paraId="6F05A53B" w14:textId="77777777" w:rsidR="00F72D5A" w:rsidRDefault="00F72D5A" w:rsidP="008907FB">
      <w:pPr>
        <w:pStyle w:val="Akapitzlist"/>
        <w:numPr>
          <w:ilvl w:val="0"/>
          <w:numId w:val="7"/>
        </w:numPr>
      </w:pPr>
      <w:r>
        <w:t>419 i wpisać kwotę 1000zł x N, odhaczyć bufor i zapisać:</w:t>
      </w:r>
    </w:p>
    <w:p w14:paraId="46A0C830" w14:textId="77777777" w:rsidR="00D11CD7" w:rsidRDefault="00D11CD7" w:rsidP="00D11CD7">
      <w:pPr>
        <w:pStyle w:val="Akapitzlist"/>
        <w:numPr>
          <w:ilvl w:val="0"/>
          <w:numId w:val="7"/>
        </w:numPr>
      </w:pPr>
      <w:r>
        <w:t>426  i wpisać kwotę 100zł x N, odhaczyć bufor i zapisać:</w:t>
      </w:r>
    </w:p>
    <w:p w14:paraId="212CA7BD" w14:textId="77777777" w:rsidR="00F30C70" w:rsidRDefault="00F30C70" w:rsidP="008907FB">
      <w:pPr>
        <w:pStyle w:val="Akapitzlist"/>
        <w:numPr>
          <w:ilvl w:val="0"/>
          <w:numId w:val="7"/>
        </w:numPr>
      </w:pPr>
      <w:r>
        <w:t>42</w:t>
      </w:r>
      <w:r w:rsidR="00D11CD7">
        <w:t>7  i wpisać kwotę 12</w:t>
      </w:r>
      <w:r>
        <w:t>00 zł x N, odhaczyć bufor i zapisać:</w:t>
      </w:r>
    </w:p>
    <w:p w14:paraId="492BD061" w14:textId="77777777" w:rsidR="00F72D5A" w:rsidRDefault="00F72D5A" w:rsidP="008907FB">
      <w:pPr>
        <w:pStyle w:val="Akapitzlist"/>
        <w:numPr>
          <w:ilvl w:val="0"/>
          <w:numId w:val="7"/>
        </w:numPr>
      </w:pPr>
      <w:r>
        <w:t>429 i wpisać kwotę 800zł x N zł, odhaczyć bufor i zapisać:</w:t>
      </w:r>
    </w:p>
    <w:p w14:paraId="30E60776" w14:textId="77777777" w:rsidR="00836A94" w:rsidRDefault="00F72D5A" w:rsidP="008907FB">
      <w:pPr>
        <w:pStyle w:val="Akapitzlist"/>
        <w:numPr>
          <w:ilvl w:val="0"/>
          <w:numId w:val="7"/>
        </w:numPr>
      </w:pPr>
      <w:r>
        <w:t>464 i wpisać kwotę 500zł x N zł, odhaczyć bufor i zapisać:</w:t>
      </w:r>
    </w:p>
    <w:p w14:paraId="03B8F4C4" w14:textId="77777777" w:rsidR="00836A94" w:rsidRDefault="005E0322" w:rsidP="00836A9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8C751FA" wp14:editId="61A0A588">
                <wp:simplePos x="0" y="0"/>
                <wp:positionH relativeFrom="column">
                  <wp:posOffset>1290955</wp:posOffset>
                </wp:positionH>
                <wp:positionV relativeFrom="paragraph">
                  <wp:posOffset>1027430</wp:posOffset>
                </wp:positionV>
                <wp:extent cx="311150" cy="1352550"/>
                <wp:effectExtent l="9525" t="9525" r="12700" b="9525"/>
                <wp:wrapNone/>
                <wp:docPr id="111" name="Rectangle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115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7EDC9" w14:textId="3806C674" w:rsidR="00602705" w:rsidRPr="006D5F8B" w:rsidRDefault="00600FE3" w:rsidP="006D5F8B">
                            <w:pPr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</w:rPr>
                              <w:t>2024</w:t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C751FA" id="Rectangle 231" o:spid="_x0000_s1058" style="position:absolute;left:0;text-align:left;margin-left:101.65pt;margin-top:80.9pt;width:24.5pt;height:106.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">
                <v:textbox style="layout-flow:vertical">
                  <w:txbxContent>
                    <w:p w14:paraId="5D77EDC9" w14:textId="3806C674" w:rsidR="00602705" w:rsidRPr="006D5F8B" w:rsidRDefault="00600FE3" w:rsidP="006D5F8B">
                      <w:pPr>
                        <w:jc w:val="center"/>
                        <w:rPr>
                          <w:b/>
                          <w:sz w:val="22"/>
                        </w:rPr>
                      </w:pPr>
                      <w:r>
                        <w:rPr>
                          <w:b/>
                          <w:sz w:val="22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6AFB37B5" wp14:editId="42950AC6">
                <wp:simplePos x="0" y="0"/>
                <wp:positionH relativeFrom="column">
                  <wp:posOffset>2637155</wp:posOffset>
                </wp:positionH>
                <wp:positionV relativeFrom="paragraph">
                  <wp:posOffset>321310</wp:posOffset>
                </wp:positionV>
                <wp:extent cx="374650" cy="125095"/>
                <wp:effectExtent l="12700" t="8255" r="12700" b="9525"/>
                <wp:wrapNone/>
                <wp:docPr id="110" name="Rectangle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4650" cy="125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19D706" id="Rectangle 181" o:spid="_x0000_s1026" style="position:absolute;margin-left:207.65pt;margin-top:25.3pt;width:29.5pt;height:9.8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6ACB16AF" wp14:editId="0C321FBA">
                <wp:simplePos x="0" y="0"/>
                <wp:positionH relativeFrom="column">
                  <wp:posOffset>2167255</wp:posOffset>
                </wp:positionH>
                <wp:positionV relativeFrom="paragraph">
                  <wp:posOffset>230505</wp:posOffset>
                </wp:positionV>
                <wp:extent cx="190500" cy="90805"/>
                <wp:effectExtent l="9525" t="12700" r="9525" b="10795"/>
                <wp:wrapNone/>
                <wp:docPr id="109" name="Rectangle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54CBB9" id="Rectangle 180" o:spid="_x0000_s1026" style="position:absolute;margin-left:170.65pt;margin-top:18.15pt;width:15pt;height:7.1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"/>
            </w:pict>
          </mc:Fallback>
        </mc:AlternateContent>
      </w:r>
      <w:r w:rsidR="00836A94">
        <w:rPr>
          <w:noProof/>
        </w:rPr>
        <w:drawing>
          <wp:inline distT="0" distB="0" distL="0" distR="0" wp14:anchorId="79F7E8A0" wp14:editId="36A43BF6">
            <wp:extent cx="3029581" cy="2730500"/>
            <wp:effectExtent l="19050" t="0" r="0" b="0"/>
            <wp:docPr id="152" name="Obraz 151" descr="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jpg"/>
                    <pic:cNvPicPr/>
                  </pic:nvPicPr>
                  <pic:blipFill>
                    <a:blip r:embed="rId1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581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2ADD6" w14:textId="77777777" w:rsidR="00F72D5A" w:rsidRDefault="00836A94" w:rsidP="00F72D5A">
      <w:r>
        <w:t xml:space="preserve">2. </w:t>
      </w:r>
      <w:r w:rsidR="00F72D5A">
        <w:t xml:space="preserve">Następnie należy przeliczyć jeszcze raz budżet – ikona </w:t>
      </w:r>
      <w:r w:rsidR="00F72D5A">
        <w:rPr>
          <w:noProof/>
        </w:rPr>
        <w:drawing>
          <wp:inline distT="0" distB="0" distL="0" distR="0" wp14:anchorId="559D0D54" wp14:editId="05153BDE">
            <wp:extent cx="190500" cy="161925"/>
            <wp:effectExtent l="19050" t="0" r="0" b="0"/>
            <wp:docPr id="43" name="Obraz 43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2D5A">
        <w:t xml:space="preserve"> - widać plan budżetu oraz wykonanie w skali roku</w:t>
      </w:r>
    </w:p>
    <w:p w14:paraId="3B23D225" w14:textId="77777777" w:rsidR="00F72D5A" w:rsidRDefault="00F72D5A" w:rsidP="00F72D5A">
      <w:r>
        <w:t xml:space="preserve">Następnie należy odhaczyć (u dołu) opcję </w:t>
      </w:r>
      <w:r>
        <w:rPr>
          <w:i/>
        </w:rPr>
        <w:t xml:space="preserve">plan roczny </w:t>
      </w:r>
      <w:r>
        <w:t xml:space="preserve">i jeszcze raz przeliczyć budżet - </w:t>
      </w:r>
      <w:r>
        <w:rPr>
          <w:noProof/>
        </w:rPr>
        <w:drawing>
          <wp:inline distT="0" distB="0" distL="0" distR="0" wp14:anchorId="1AA659CA" wp14:editId="7ACF5F50">
            <wp:extent cx="190500" cy="161925"/>
            <wp:effectExtent l="19050" t="0" r="0" b="0"/>
            <wp:docPr id="44" name="Obraz 44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w tym wypadku wykonanie w niektórych przypadkach może przekroczyć plan co będzie skutkowało pojawieniem się „</w:t>
      </w:r>
      <w:r w:rsidRPr="00D71225">
        <w:rPr>
          <w:color w:val="FF0000"/>
        </w:rPr>
        <w:t>!</w:t>
      </w:r>
      <w:r>
        <w:t>”.</w:t>
      </w:r>
    </w:p>
    <w:p w14:paraId="6841A264" w14:textId="77777777" w:rsidR="00F72D5A" w:rsidRDefault="00F72D5A" w:rsidP="00F72D5A"/>
    <w:p w14:paraId="38FFC513" w14:textId="77777777" w:rsidR="00836A94" w:rsidRDefault="00836A94" w:rsidP="00836A94">
      <w:pPr>
        <w:jc w:val="center"/>
      </w:pPr>
      <w:r>
        <w:rPr>
          <w:noProof/>
        </w:rPr>
        <w:lastRenderedPageBreak/>
        <w:drawing>
          <wp:inline distT="0" distB="0" distL="0" distR="0" wp14:anchorId="00888477" wp14:editId="104E7B36">
            <wp:extent cx="3797300" cy="2220114"/>
            <wp:effectExtent l="19050" t="0" r="0" b="0"/>
            <wp:docPr id="151" name="Obraz 150" descr="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g"/>
                    <pic:cNvPicPr/>
                  </pic:nvPicPr>
                  <pic:blipFill>
                    <a:blip r:embed="rId1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4056" cy="222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82F36" w14:textId="77777777" w:rsidR="00836A94" w:rsidRDefault="00836A94" w:rsidP="00F72D5A"/>
    <w:p w14:paraId="51780521" w14:textId="77777777" w:rsidR="00836A94" w:rsidRPr="00DD38E1" w:rsidRDefault="00836A94" w:rsidP="00DD38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 w:hanging="720"/>
        <w:jc w:val="center"/>
        <w:rPr>
          <w:b/>
        </w:rPr>
      </w:pPr>
      <w:r w:rsidRPr="00DD38E1">
        <w:rPr>
          <w:b/>
        </w:rPr>
        <w:t>EWIDENCJA ŚRODKÓW TRWAŁY</w:t>
      </w:r>
      <w:r w:rsidR="00A8588A">
        <w:rPr>
          <w:b/>
        </w:rPr>
        <w:t>C</w:t>
      </w:r>
      <w:r w:rsidRPr="00DD38E1">
        <w:rPr>
          <w:b/>
        </w:rPr>
        <w:t>H I NALICZANIE AMORTYZACJI</w:t>
      </w:r>
    </w:p>
    <w:p w14:paraId="0469AD04" w14:textId="77777777" w:rsidR="00836A94" w:rsidRDefault="00836A94" w:rsidP="00836A94">
      <w:r>
        <w:t>Celem ćwiczenia jest wprowadzenie do ewidencji środków trwałych dwóch środków trwałych oraz utworzenie dla nich planu amortyzacji i zaksięgowaniu amortyzacji za bieżący miesiąc.</w:t>
      </w:r>
    </w:p>
    <w:p w14:paraId="651F26C0" w14:textId="77777777" w:rsidR="00836A94" w:rsidRPr="00315C18" w:rsidRDefault="00836A94" w:rsidP="008907FB">
      <w:pPr>
        <w:numPr>
          <w:ilvl w:val="0"/>
          <w:numId w:val="9"/>
        </w:numPr>
        <w:ind w:left="567" w:hanging="207"/>
      </w:pPr>
      <w:r>
        <w:t xml:space="preserve">Należy wejść do </w:t>
      </w:r>
      <w:r>
        <w:rPr>
          <w:i/>
        </w:rPr>
        <w:t xml:space="preserve">Słowniki/kategorie  </w:t>
      </w:r>
      <w:r>
        <w:t xml:space="preserve">[typ </w:t>
      </w:r>
      <w:r>
        <w:rPr>
          <w:i/>
        </w:rPr>
        <w:t>Koszty</w:t>
      </w:r>
      <w:r>
        <w:t xml:space="preserve">] i znaleźć kategorie ogólną </w:t>
      </w:r>
      <w:r>
        <w:rPr>
          <w:i/>
        </w:rPr>
        <w:t xml:space="preserve">Środek </w:t>
      </w:r>
      <w:proofErr w:type="spellStart"/>
      <w:r>
        <w:rPr>
          <w:i/>
        </w:rPr>
        <w:t>tr</w:t>
      </w:r>
      <w:proofErr w:type="spellEnd"/>
      <w:r>
        <w:t xml:space="preserve"> – za pomocą </w:t>
      </w:r>
      <w:r>
        <w:rPr>
          <w:noProof/>
        </w:rPr>
        <w:drawing>
          <wp:inline distT="0" distB="0" distL="0" distR="0" wp14:anchorId="2DD98004" wp14:editId="0C10DDAE">
            <wp:extent cx="180975" cy="161925"/>
            <wp:effectExtent l="19050" t="0" r="9525" b="0"/>
            <wp:docPr id="153" name="Obraz 45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dodajemy kategorię szczegółówą </w:t>
      </w:r>
      <w:r>
        <w:rPr>
          <w:i/>
          <w:noProof/>
        </w:rPr>
        <w:t xml:space="preserve">ŚRODKI TRANSPORTU </w:t>
      </w:r>
      <w:r>
        <w:rPr>
          <w:noProof/>
        </w:rPr>
        <w:t xml:space="preserve"> /// OPIS: </w:t>
      </w:r>
      <w:r>
        <w:rPr>
          <w:i/>
          <w:noProof/>
        </w:rPr>
        <w:t>ŚRODKI TRANSPORTU</w:t>
      </w:r>
      <w:r>
        <w:rPr>
          <w:noProof/>
        </w:rPr>
        <w:t xml:space="preserve"> i zapisujemy, w ten sam sposób dodajemy </w:t>
      </w:r>
      <w:r>
        <w:rPr>
          <w:i/>
          <w:noProof/>
        </w:rPr>
        <w:t>INNE ŚRODKI TRWAŁE</w:t>
      </w:r>
    </w:p>
    <w:p w14:paraId="771E8BB5" w14:textId="77777777" w:rsidR="00836A94" w:rsidRPr="00665F18" w:rsidRDefault="00836A94" w:rsidP="008907FB">
      <w:pPr>
        <w:numPr>
          <w:ilvl w:val="0"/>
          <w:numId w:val="9"/>
        </w:numPr>
        <w:ind w:left="567" w:hanging="207"/>
      </w:pPr>
      <w:r>
        <w:rPr>
          <w:noProof/>
        </w:rPr>
        <w:t xml:space="preserve">Wchodzimy do </w:t>
      </w:r>
      <w:r>
        <w:rPr>
          <w:i/>
          <w:noProof/>
        </w:rPr>
        <w:t xml:space="preserve">Środki trwałe /// ewidencja środków trwałych </w:t>
      </w:r>
    </w:p>
    <w:p w14:paraId="69E29789" w14:textId="77777777" w:rsidR="00836A94" w:rsidRDefault="00836A94" w:rsidP="008907FB">
      <w:pPr>
        <w:numPr>
          <w:ilvl w:val="0"/>
          <w:numId w:val="9"/>
        </w:numPr>
        <w:ind w:left="567" w:hanging="207"/>
      </w:pPr>
      <w:r>
        <w:rPr>
          <w:noProof/>
        </w:rPr>
        <w:t xml:space="preserve">Za pomocą </w:t>
      </w:r>
      <w:r>
        <w:rPr>
          <w:noProof/>
        </w:rPr>
        <w:drawing>
          <wp:inline distT="0" distB="0" distL="0" distR="0" wp14:anchorId="7E150B3A" wp14:editId="085C9C4F">
            <wp:extent cx="180975" cy="161925"/>
            <wp:effectExtent l="19050" t="0" r="9525" b="0"/>
            <wp:docPr id="154" name="Obraz 46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wprowadzamy pierwszy środek trwały;</w:t>
      </w:r>
    </w:p>
    <w:p w14:paraId="34DC5B7B" w14:textId="77777777" w:rsidR="00836A94" w:rsidRPr="00665F18" w:rsidRDefault="00836A94" w:rsidP="008907FB">
      <w:pPr>
        <w:numPr>
          <w:ilvl w:val="1"/>
          <w:numId w:val="9"/>
        </w:numPr>
        <w:ind w:left="993" w:hanging="284"/>
      </w:pPr>
      <w:r>
        <w:rPr>
          <w:noProof/>
        </w:rPr>
        <w:t xml:space="preserve">Grupa: </w:t>
      </w:r>
      <w:r w:rsidRPr="00665F18">
        <w:rPr>
          <w:i/>
          <w:noProof/>
        </w:rPr>
        <w:t>S</w:t>
      </w:r>
      <w:r>
        <w:rPr>
          <w:i/>
          <w:noProof/>
        </w:rPr>
        <w:t xml:space="preserve"> TRANS</w:t>
      </w:r>
    </w:p>
    <w:p w14:paraId="04AE4911" w14:textId="77777777" w:rsidR="00836A94" w:rsidRPr="00665F18" w:rsidRDefault="00836A94" w:rsidP="008907FB">
      <w:pPr>
        <w:numPr>
          <w:ilvl w:val="1"/>
          <w:numId w:val="9"/>
        </w:numPr>
        <w:ind w:left="993" w:hanging="284"/>
      </w:pPr>
      <w:r>
        <w:t xml:space="preserve">Nr inwentarzowy: </w:t>
      </w:r>
      <w:r>
        <w:rPr>
          <w:i/>
        </w:rPr>
        <w:t xml:space="preserve">S01 </w:t>
      </w:r>
      <w:proofErr w:type="spellStart"/>
      <w:r>
        <w:rPr>
          <w:i/>
        </w:rPr>
        <w:t>TAta</w:t>
      </w:r>
      <w:proofErr w:type="spellEnd"/>
    </w:p>
    <w:p w14:paraId="2D35BA50" w14:textId="77777777" w:rsidR="00836A94" w:rsidRDefault="00836A94" w:rsidP="008907FB">
      <w:pPr>
        <w:numPr>
          <w:ilvl w:val="1"/>
          <w:numId w:val="9"/>
        </w:numPr>
        <w:ind w:left="993" w:hanging="284"/>
      </w:pPr>
      <w:r>
        <w:t xml:space="preserve">KŚT: </w:t>
      </w:r>
      <w:r w:rsidRPr="0069367F">
        <w:rPr>
          <w:i/>
        </w:rPr>
        <w:t>741</w:t>
      </w:r>
    </w:p>
    <w:p w14:paraId="01395E31" w14:textId="77777777" w:rsidR="00836A94" w:rsidRDefault="00836A94" w:rsidP="008907FB">
      <w:pPr>
        <w:numPr>
          <w:ilvl w:val="1"/>
          <w:numId w:val="9"/>
        </w:numPr>
        <w:ind w:left="993" w:hanging="284"/>
      </w:pPr>
      <w:r>
        <w:t xml:space="preserve">Nazwa: </w:t>
      </w:r>
      <w:r w:rsidRPr="0069367F">
        <w:rPr>
          <w:i/>
        </w:rPr>
        <w:t>samochód głównego księgowego</w:t>
      </w:r>
    </w:p>
    <w:p w14:paraId="10DF2A16" w14:textId="77777777" w:rsidR="00836A94" w:rsidRDefault="00836A94" w:rsidP="008907FB">
      <w:pPr>
        <w:numPr>
          <w:ilvl w:val="1"/>
          <w:numId w:val="9"/>
        </w:numPr>
        <w:ind w:left="993" w:hanging="284"/>
      </w:pPr>
      <w:r>
        <w:t xml:space="preserve">Kategoria: </w:t>
      </w:r>
      <w:r>
        <w:rPr>
          <w:i/>
        </w:rPr>
        <w:t>ŚRODKI TRANSPORTU</w:t>
      </w:r>
    </w:p>
    <w:p w14:paraId="5C5E4EE1" w14:textId="77777777" w:rsidR="00836A94" w:rsidRDefault="00836A94" w:rsidP="008907FB">
      <w:pPr>
        <w:numPr>
          <w:ilvl w:val="1"/>
          <w:numId w:val="9"/>
        </w:numPr>
        <w:ind w:left="993" w:hanging="284"/>
      </w:pPr>
      <w:r>
        <w:t>Data zakupu oraz p</w:t>
      </w:r>
      <w:r w:rsidR="00F97070">
        <w:t>’]]</w:t>
      </w:r>
      <w:proofErr w:type="spellStart"/>
      <w:r>
        <w:t>rzyjęcia</w:t>
      </w:r>
      <w:proofErr w:type="spellEnd"/>
      <w:r>
        <w:t xml:space="preserve"> do użytkowania: cofamy się miesiąc wstecz w stosunku do daty bieżącej – w ten sposób w bieżącym miesiącu będziemy mogli dokonać odpisu amortyzacyjnego</w:t>
      </w:r>
    </w:p>
    <w:p w14:paraId="2904FE9F" w14:textId="77777777" w:rsidR="00836A94" w:rsidRDefault="00836A94" w:rsidP="008907FB">
      <w:pPr>
        <w:numPr>
          <w:ilvl w:val="1"/>
          <w:numId w:val="9"/>
        </w:numPr>
        <w:ind w:left="993" w:hanging="284"/>
      </w:pPr>
      <w:r>
        <w:t xml:space="preserve">Przechodzimy na zakładkę </w:t>
      </w:r>
      <w:r>
        <w:rPr>
          <w:i/>
        </w:rPr>
        <w:t xml:space="preserve">Amortyzacja </w:t>
      </w:r>
      <w:r>
        <w:t>i ustawiamy amortyzację liniową 20% oraz wartość początkową 30 000 i zapisujemy cały środek do ewidencji</w:t>
      </w:r>
    </w:p>
    <w:p w14:paraId="3FA8D2B5" w14:textId="77777777" w:rsidR="00836A94" w:rsidRPr="00315C18" w:rsidRDefault="00836A94" w:rsidP="00836A94">
      <w:pPr>
        <w:ind w:left="1080"/>
      </w:pPr>
    </w:p>
    <w:p w14:paraId="4AA84564" w14:textId="77777777" w:rsidR="00836A94" w:rsidRDefault="00836A94" w:rsidP="00836A94">
      <w:r>
        <w:t xml:space="preserve">Wprowadzamy drugi środek trwały Grupa </w:t>
      </w:r>
      <w:r w:rsidRPr="0069367F">
        <w:rPr>
          <w:i/>
        </w:rPr>
        <w:t>S TRW</w:t>
      </w:r>
      <w:r>
        <w:rPr>
          <w:i/>
        </w:rPr>
        <w:t xml:space="preserve"> </w:t>
      </w:r>
      <w:r>
        <w:t xml:space="preserve"> Nr inwentarzowy </w:t>
      </w:r>
      <w:r w:rsidRPr="0069367F">
        <w:rPr>
          <w:i/>
        </w:rPr>
        <w:t>K01 C64</w:t>
      </w:r>
      <w:r>
        <w:t xml:space="preserve">  KŚT </w:t>
      </w:r>
      <w:r w:rsidRPr="0069367F">
        <w:rPr>
          <w:i/>
        </w:rPr>
        <w:t>491</w:t>
      </w:r>
      <w:r>
        <w:t xml:space="preserve"> Nazwa </w:t>
      </w:r>
      <w:r>
        <w:rPr>
          <w:i/>
        </w:rPr>
        <w:t xml:space="preserve">komputer głównego księgowego </w:t>
      </w:r>
      <w:r>
        <w:t xml:space="preserve">Kategoria </w:t>
      </w:r>
      <w:r>
        <w:rPr>
          <w:i/>
        </w:rPr>
        <w:t xml:space="preserve">INNE ŚRODKI TRWAŁE </w:t>
      </w:r>
      <w:r>
        <w:t xml:space="preserve">Data zakupu oraz przyjęcia do użytkowania: cofamy się miesiąc wstecz w stosunku do daty bieżącej /// Przechodzimy na zakładkę </w:t>
      </w:r>
      <w:r>
        <w:rPr>
          <w:i/>
        </w:rPr>
        <w:t xml:space="preserve">Amortyzacja </w:t>
      </w:r>
      <w:r>
        <w:t>i ustawiamy amortyzację degresywna 40% współczynnik podwyższający 2 oraz wartość początkową 4 500 i zapisujemy cały środek do ewidencji</w:t>
      </w:r>
    </w:p>
    <w:p w14:paraId="347AECCA" w14:textId="77777777" w:rsidR="00836A94" w:rsidRDefault="00836A94" w:rsidP="00836A94">
      <w:pPr>
        <w:jc w:val="center"/>
      </w:pPr>
      <w:r>
        <w:t>PLAN AMORTYZACJI</w:t>
      </w:r>
    </w:p>
    <w:p w14:paraId="6ADAC497" w14:textId="77777777" w:rsidR="00836A94" w:rsidRDefault="00836A94" w:rsidP="008907FB">
      <w:pPr>
        <w:numPr>
          <w:ilvl w:val="0"/>
          <w:numId w:val="10"/>
        </w:numPr>
        <w:ind w:left="709" w:hanging="425"/>
      </w:pPr>
      <w:r>
        <w:t>Mamy teraz w ewidencji 2 środki trwałe – zaznaczamy oba na liście a następnie za pomocą prawej błyskawicy (w lewym dolnym rogu) generujemy plan amortyzacji – powinniśmy otrzymać miesięczną amortyzację dla samochodu w kwocie 500 zł oraz 300 zł amortyzacja komputera</w:t>
      </w:r>
    </w:p>
    <w:p w14:paraId="65B4D26F" w14:textId="77777777" w:rsidR="00836A94" w:rsidRPr="0069367F" w:rsidRDefault="00836A94" w:rsidP="00836A94">
      <w:pPr>
        <w:ind w:left="709" w:hanging="425"/>
        <w:jc w:val="center"/>
      </w:pPr>
      <w:r>
        <w:t>AMORTYZACJA</w:t>
      </w:r>
    </w:p>
    <w:p w14:paraId="64F9D6A5" w14:textId="77777777" w:rsidR="00836A94" w:rsidRDefault="00836A94" w:rsidP="008907FB">
      <w:pPr>
        <w:numPr>
          <w:ilvl w:val="0"/>
          <w:numId w:val="10"/>
        </w:numPr>
        <w:ind w:left="709" w:hanging="425"/>
      </w:pPr>
      <w:r>
        <w:t>Teraz generujemy amortyzację – zaznaczamy oba środki na liście i za pomocą lewej błyskawicy generujemy dokumenty amortyzacyjne !!! wybieramy bieżący miesiąc!!!</w:t>
      </w:r>
    </w:p>
    <w:p w14:paraId="5FAC6E7A" w14:textId="77777777" w:rsidR="00836A94" w:rsidRDefault="00836A94" w:rsidP="00836A94">
      <w:pPr>
        <w:ind w:left="709" w:hanging="425"/>
        <w:jc w:val="center"/>
      </w:pPr>
      <w:r>
        <w:t>SCHEMAT KSIĘGOWY</w:t>
      </w:r>
    </w:p>
    <w:p w14:paraId="751725CB" w14:textId="77777777" w:rsidR="00836A94" w:rsidRDefault="00836A94" w:rsidP="008907FB">
      <w:pPr>
        <w:numPr>
          <w:ilvl w:val="0"/>
          <w:numId w:val="10"/>
        </w:numPr>
        <w:ind w:left="709" w:hanging="425"/>
      </w:pPr>
      <w:r>
        <w:t xml:space="preserve">W </w:t>
      </w:r>
      <w:r>
        <w:rPr>
          <w:i/>
        </w:rPr>
        <w:t xml:space="preserve">Księgowość/księgowość/schematy księgowań </w:t>
      </w:r>
      <w:r>
        <w:t xml:space="preserve">zaznaczamy typ schematu amortyzacja i za pomocą </w:t>
      </w:r>
      <w:r>
        <w:rPr>
          <w:noProof/>
        </w:rPr>
        <w:drawing>
          <wp:inline distT="0" distB="0" distL="0" distR="0" wp14:anchorId="63E531AD" wp14:editId="6AAFB5C7">
            <wp:extent cx="180975" cy="161925"/>
            <wp:effectExtent l="19050" t="0" r="9525" b="0"/>
            <wp:docPr id="155" name="Obraz 47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dodajemy nowy schemat księgowy </w:t>
      </w:r>
      <w:r>
        <w:rPr>
          <w:i/>
          <w:noProof/>
        </w:rPr>
        <w:t>AJAX AMSTERDAM</w:t>
      </w:r>
    </w:p>
    <w:p w14:paraId="1411D708" w14:textId="77777777" w:rsidR="00836A94" w:rsidRDefault="000617CE" w:rsidP="00836A94">
      <w:pPr>
        <w:ind w:left="709" w:hanging="425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71DD7DC3" wp14:editId="592EA650">
                <wp:simplePos x="0" y="0"/>
                <wp:positionH relativeFrom="column">
                  <wp:posOffset>1551305</wp:posOffset>
                </wp:positionH>
                <wp:positionV relativeFrom="paragraph">
                  <wp:posOffset>426085</wp:posOffset>
                </wp:positionV>
                <wp:extent cx="1784350" cy="234950"/>
                <wp:effectExtent l="0" t="0" r="25400" b="12700"/>
                <wp:wrapNone/>
                <wp:docPr id="473" name="Prostokąt 4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4350" cy="2349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7F16C8" w14:textId="77777777" w:rsidR="00602705" w:rsidRDefault="00602705" w:rsidP="000617CE">
                            <w:pPr>
                              <w:jc w:val="center"/>
                            </w:pPr>
                            <w:r>
                              <w:t>AJAX AMSTERD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7DC3" id="Prostokąt 473" o:spid="_x0000_s1059" style="position:absolute;left:0;text-align:left;margin-left:122.15pt;margin-top:33.55pt;width:140.5pt;height:18.5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" fillcolor="white [3201]" strokecolor="#4f81bd [3204]" strokeweight="2pt">
                <v:textbox>
                  <w:txbxContent>
                    <w:p w14:paraId="1D7F16C8" w14:textId="77777777" w:rsidR="00602705" w:rsidRDefault="00602705" w:rsidP="000617CE">
                      <w:pPr>
                        <w:jc w:val="center"/>
                      </w:pPr>
                      <w:r>
                        <w:t>AJAX AMSTERDAM</w:t>
                      </w:r>
                    </w:p>
                  </w:txbxContent>
                </v:textbox>
              </v:rect>
            </w:pict>
          </mc:Fallback>
        </mc:AlternateContent>
      </w:r>
      <w:r w:rsidR="00836A94">
        <w:rPr>
          <w:noProof/>
        </w:rPr>
        <w:drawing>
          <wp:inline distT="0" distB="0" distL="0" distR="0" wp14:anchorId="6DAF2A4B" wp14:editId="73F67A47">
            <wp:extent cx="4486275" cy="2114550"/>
            <wp:effectExtent l="19050" t="0" r="9525" b="0"/>
            <wp:docPr id="156" name="Obraz 48" descr="Benf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Benfica"/>
                    <pic:cNvPicPr>
                      <a:picLocks noChangeAspect="1" noChangeArrowheads="1"/>
                    </pic:cNvPicPr>
                  </pic:nvPicPr>
                  <pic:blipFill>
                    <a:blip r:embed="rId1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3122B" w14:textId="77777777" w:rsidR="00836A94" w:rsidRDefault="00836A94" w:rsidP="008907FB">
      <w:pPr>
        <w:numPr>
          <w:ilvl w:val="0"/>
          <w:numId w:val="10"/>
        </w:numPr>
        <w:rPr>
          <w:noProof/>
        </w:rPr>
      </w:pPr>
      <w:r>
        <w:rPr>
          <w:noProof/>
        </w:rPr>
        <w:t xml:space="preserve">Po wprowadzeniu schematu wracamy do </w:t>
      </w:r>
      <w:r>
        <w:rPr>
          <w:i/>
          <w:noProof/>
        </w:rPr>
        <w:t xml:space="preserve">Środki trwałe / dokumenty środków trwałych </w:t>
      </w:r>
      <w:r>
        <w:rPr>
          <w:noProof/>
        </w:rPr>
        <w:t xml:space="preserve">zaznaczamy bieżacy miesiąc i widzimy na liście dokumenty oznczające amortyzację </w:t>
      </w:r>
    </w:p>
    <w:p w14:paraId="588CC14E" w14:textId="77777777" w:rsidR="009652E4" w:rsidRDefault="00836A94" w:rsidP="008907FB">
      <w:pPr>
        <w:numPr>
          <w:ilvl w:val="0"/>
          <w:numId w:val="10"/>
        </w:numPr>
      </w:pPr>
      <w:r>
        <w:rPr>
          <w:noProof/>
        </w:rPr>
        <w:t xml:space="preserve">Zaznaczamy oba dokumenty i za pomocą książeczki księgujemy, następnie sprawdzamy w </w:t>
      </w:r>
      <w:r w:rsidRPr="009652E4">
        <w:rPr>
          <w:i/>
          <w:noProof/>
        </w:rPr>
        <w:t xml:space="preserve">Dziennikach </w:t>
      </w:r>
      <w:r>
        <w:rPr>
          <w:noProof/>
        </w:rPr>
        <w:t>zapisy księgowe i zatwierdzamy na „czysto”.</w:t>
      </w:r>
      <w:r w:rsidR="009652E4">
        <w:t xml:space="preserve"> </w:t>
      </w:r>
    </w:p>
    <w:p w14:paraId="2AE0A454" w14:textId="77777777" w:rsidR="006A7F55" w:rsidRDefault="006A7F55" w:rsidP="00A50EF5">
      <w:pPr>
        <w:jc w:val="both"/>
      </w:pPr>
    </w:p>
    <w:p w14:paraId="070CFFF0" w14:textId="77777777" w:rsidR="00E325BA" w:rsidRPr="00836A94" w:rsidRDefault="00E325BA" w:rsidP="006A7F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 w:rsidRPr="00836A94">
        <w:rPr>
          <w:b/>
        </w:rPr>
        <w:t>ZESTAWIENIA KSIĘGOWE</w:t>
      </w:r>
    </w:p>
    <w:p w14:paraId="18C3505D" w14:textId="77777777" w:rsidR="00E325BA" w:rsidRDefault="00E325BA" w:rsidP="00E325B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51BDD986" wp14:editId="7B4EBA86">
                <wp:simplePos x="0" y="0"/>
                <wp:positionH relativeFrom="column">
                  <wp:posOffset>1691005</wp:posOffset>
                </wp:positionH>
                <wp:positionV relativeFrom="paragraph">
                  <wp:posOffset>845820</wp:posOffset>
                </wp:positionV>
                <wp:extent cx="514350" cy="241300"/>
                <wp:effectExtent l="9525" t="53340" r="38100" b="10160"/>
                <wp:wrapNone/>
                <wp:docPr id="108" name="AutoShap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14350" cy="241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F5D4E9" id="AutoShape 70" o:spid="_x0000_s1026" type="#_x0000_t32" style="position:absolute;margin-left:133.15pt;margin-top:66.6pt;width:40.5pt;height:19pt;flip:y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656A683" wp14:editId="153E9E93">
            <wp:extent cx="3892550" cy="1036242"/>
            <wp:effectExtent l="19050" t="0" r="0" b="0"/>
            <wp:docPr id="159" name="Obraz 158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1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2550" cy="1036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EBFC7" w14:textId="77777777" w:rsidR="00E325BA" w:rsidRDefault="00E325BA" w:rsidP="00E325BA">
      <w:r>
        <w:t xml:space="preserve">3. Należy wejść do </w:t>
      </w:r>
      <w:r w:rsidRPr="00836A94">
        <w:rPr>
          <w:b/>
          <w:i/>
        </w:rPr>
        <w:t>Księgowość /zestawienia</w:t>
      </w:r>
      <w:r>
        <w:rPr>
          <w:i/>
        </w:rPr>
        <w:t xml:space="preserve"> księgowe </w:t>
      </w:r>
      <w:r>
        <w:t xml:space="preserve">i za pomocą </w:t>
      </w:r>
      <w:r>
        <w:rPr>
          <w:noProof/>
        </w:rPr>
        <w:drawing>
          <wp:inline distT="0" distB="0" distL="0" distR="0" wp14:anchorId="1E561C9C" wp14:editId="689450C8">
            <wp:extent cx="180975" cy="161925"/>
            <wp:effectExtent l="19050" t="0" r="9525" b="0"/>
            <wp:docPr id="49" name="Obraz 49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odać nowe zestawienie księgowe w następujący sposób:</w:t>
      </w:r>
    </w:p>
    <w:p w14:paraId="3D3FED6A" w14:textId="77777777" w:rsidR="00E325BA" w:rsidRPr="001B1ACD" w:rsidRDefault="00E325BA" w:rsidP="00E325BA">
      <w:pPr>
        <w:rPr>
          <w:b/>
        </w:rPr>
      </w:pPr>
      <w:r>
        <w:t xml:space="preserve">Symbol: </w:t>
      </w:r>
      <w:r>
        <w:rPr>
          <w:b/>
        </w:rPr>
        <w:t>BD</w:t>
      </w:r>
    </w:p>
    <w:p w14:paraId="5883D738" w14:textId="77777777" w:rsidR="00E325BA" w:rsidRDefault="00E325BA" w:rsidP="00E325BA">
      <w:r>
        <w:t xml:space="preserve">Nazwa: </w:t>
      </w:r>
      <w:r w:rsidRPr="001B1ACD">
        <w:rPr>
          <w:b/>
        </w:rPr>
        <w:t>BORUSSIA DORTMUND</w:t>
      </w:r>
    </w:p>
    <w:p w14:paraId="54E465C5" w14:textId="77777777" w:rsidR="00E325BA" w:rsidRDefault="00E325BA" w:rsidP="00E325BA">
      <w:r>
        <w:t>Opis: Zestawienie przychodów z kosztami rodzajowymi</w:t>
      </w:r>
    </w:p>
    <w:p w14:paraId="59211C05" w14:textId="77777777" w:rsidR="00E325BA" w:rsidRDefault="00E325BA" w:rsidP="00E325BA">
      <w:r>
        <w:t xml:space="preserve">Zaznaczamy parametr: </w:t>
      </w:r>
      <w:r w:rsidRPr="005235C6">
        <w:rPr>
          <w:i/>
        </w:rPr>
        <w:t>uwzględniaj zapisy w buforze</w:t>
      </w:r>
    </w:p>
    <w:p w14:paraId="663CC368" w14:textId="77777777" w:rsidR="00E325BA" w:rsidRDefault="00E325BA" w:rsidP="00E325BA">
      <w:r>
        <w:t>Schemat numeracji</w:t>
      </w:r>
      <w:r w:rsidRPr="00453355">
        <w:t>: -</w:t>
      </w:r>
      <w:r>
        <w:t xml:space="preserve"> , A, X, 1, 1, 1, 1, 1,1 ….(uwaga na pierwszej pozycji jest [-])</w:t>
      </w:r>
    </w:p>
    <w:p w14:paraId="44215395" w14:textId="77777777" w:rsidR="00E325BA" w:rsidRDefault="00E325BA" w:rsidP="00E325BA"/>
    <w:p w14:paraId="4D905D0F" w14:textId="77777777" w:rsidR="00E325BA" w:rsidRDefault="00E325BA" w:rsidP="00E325BA">
      <w:pPr>
        <w:jc w:val="center"/>
      </w:pPr>
      <w:r>
        <w:rPr>
          <w:noProof/>
        </w:rPr>
        <w:drawing>
          <wp:inline distT="0" distB="0" distL="0" distR="0" wp14:anchorId="1CEBE6C5" wp14:editId="2100CC70">
            <wp:extent cx="3692525" cy="1622375"/>
            <wp:effectExtent l="19050" t="0" r="3175" b="0"/>
            <wp:docPr id="160" name="Obraz 159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1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92525" cy="162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EF1CD" w14:textId="77777777" w:rsidR="00E325BA" w:rsidRDefault="00E325BA" w:rsidP="00E325BA"/>
    <w:p w14:paraId="0D9F07CA" w14:textId="77777777" w:rsidR="00E325BA" w:rsidRDefault="00E325BA" w:rsidP="00E325BA">
      <w:r>
        <w:t xml:space="preserve">4. Należy przejść do zakładki </w:t>
      </w:r>
      <w:r>
        <w:rPr>
          <w:i/>
        </w:rPr>
        <w:t xml:space="preserve">Kolumny </w:t>
      </w:r>
      <w:r>
        <w:t xml:space="preserve">i dodać nową kolumnę jako </w:t>
      </w:r>
    </w:p>
    <w:p w14:paraId="28FA7A58" w14:textId="77777777" w:rsidR="00E325BA" w:rsidRDefault="00E325BA" w:rsidP="00E325BA">
      <w:r>
        <w:t>Nazwa: Bieżący okres – oznacza że dane w zestawieniu będą przedstawione dla bieżącego okresu zdefiniowanego w konfiguracji (patrz. pkt 1)</w:t>
      </w:r>
    </w:p>
    <w:p w14:paraId="2C345105" w14:textId="77777777" w:rsidR="00E325BA" w:rsidRDefault="00E325BA" w:rsidP="00E325BA">
      <w:r>
        <w:t xml:space="preserve">Okres: </w:t>
      </w:r>
      <w:r w:rsidRPr="00023450">
        <w:rPr>
          <w:i/>
        </w:rPr>
        <w:t>Bieżący okres</w:t>
      </w:r>
      <w:r>
        <w:t xml:space="preserve"> </w:t>
      </w:r>
    </w:p>
    <w:p w14:paraId="6E14F87E" w14:textId="77777777" w:rsidR="00E325BA" w:rsidRDefault="00E325BA" w:rsidP="00E325BA">
      <w:r>
        <w:t>Od: ------ Do ----- [nie wybieramy  żadnej opcji]</w:t>
      </w:r>
    </w:p>
    <w:p w14:paraId="358DE526" w14:textId="77777777" w:rsidR="00E325BA" w:rsidRDefault="00E325BA" w:rsidP="00E325BA"/>
    <w:p w14:paraId="1F9CA186" w14:textId="77777777" w:rsidR="00E325BA" w:rsidRDefault="00E325BA" w:rsidP="00E325BA">
      <w:pPr>
        <w:jc w:val="center"/>
      </w:pPr>
      <w:r>
        <w:rPr>
          <w:noProof/>
        </w:rPr>
        <w:lastRenderedPageBreak/>
        <w:drawing>
          <wp:inline distT="0" distB="0" distL="0" distR="0" wp14:anchorId="36AFB95B" wp14:editId="0E66BBA4">
            <wp:extent cx="3600450" cy="1603721"/>
            <wp:effectExtent l="19050" t="0" r="0" b="0"/>
            <wp:docPr id="161" name="Obraz 160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1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160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D466E" w14:textId="77777777" w:rsidR="00E325BA" w:rsidRDefault="00E325BA" w:rsidP="00E325BA"/>
    <w:p w14:paraId="67B3BF01" w14:textId="77777777" w:rsidR="00E325BA" w:rsidRDefault="00E325BA" w:rsidP="00E325BA">
      <w:r>
        <w:t xml:space="preserve">5. Zapisujemy schemat księgowy, następnie wybieramy w lewym dolnym rogu środkową ikonę – </w:t>
      </w:r>
      <w:r>
        <w:rPr>
          <w:i/>
        </w:rPr>
        <w:t xml:space="preserve">pozycje zestawienia </w:t>
      </w:r>
      <w:r>
        <w:t xml:space="preserve">i za pomocą </w:t>
      </w:r>
      <w:r>
        <w:rPr>
          <w:noProof/>
        </w:rPr>
        <w:drawing>
          <wp:inline distT="0" distB="0" distL="0" distR="0" wp14:anchorId="1639456B" wp14:editId="2E28CE3F">
            <wp:extent cx="180975" cy="161925"/>
            <wp:effectExtent l="19050" t="0" r="9525" b="0"/>
            <wp:docPr id="50" name="Obraz 50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odajemy:</w:t>
      </w:r>
    </w:p>
    <w:p w14:paraId="75B3696B" w14:textId="77777777" w:rsidR="00E325BA" w:rsidRDefault="00E325BA" w:rsidP="00E325BA"/>
    <w:p w14:paraId="7EE028D3" w14:textId="77777777" w:rsidR="00E325BA" w:rsidRDefault="00E325BA" w:rsidP="00E325BA">
      <w:pPr>
        <w:pStyle w:val="Akapitzlist"/>
        <w:numPr>
          <w:ilvl w:val="0"/>
          <w:numId w:val="8"/>
        </w:numPr>
      </w:pPr>
      <w:r>
        <w:t>pierwszą pozycję: UPROSZCZONY WYNIK FINANSOWY</w:t>
      </w:r>
    </w:p>
    <w:p w14:paraId="788B29B3" w14:textId="77777777" w:rsidR="00E325BA" w:rsidRDefault="00E325BA" w:rsidP="00E325BA">
      <w:pPr>
        <w:pStyle w:val="Akapitzlist"/>
        <w:numPr>
          <w:ilvl w:val="0"/>
          <w:numId w:val="8"/>
        </w:numPr>
      </w:pPr>
      <w:r>
        <w:t xml:space="preserve">do niej dodajemy pozycję na niższym poziomie (obok </w:t>
      </w:r>
      <w:r>
        <w:rPr>
          <w:noProof/>
        </w:rPr>
        <w:drawing>
          <wp:inline distT="0" distB="0" distL="0" distR="0" wp14:anchorId="6E7D1F73" wp14:editId="512C7371">
            <wp:extent cx="257175" cy="171450"/>
            <wp:effectExtent l="19050" t="0" r="9525" b="0"/>
            <wp:docPr id="51" name="Obraz 51" descr="plusikstr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plusikstrz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rzałka w dół i </w:t>
      </w:r>
      <w:r w:rsidRPr="00023450">
        <w:rPr>
          <w:i/>
        </w:rPr>
        <w:t>doda</w:t>
      </w:r>
      <w:r>
        <w:rPr>
          <w:i/>
        </w:rPr>
        <w:t>j pozycję na następnym poziomie</w:t>
      </w:r>
      <w:r>
        <w:t>): PRZYCHODY OGÓŁEM</w:t>
      </w:r>
    </w:p>
    <w:p w14:paraId="0DCBAC65" w14:textId="77777777" w:rsidR="00E325BA" w:rsidRPr="00023450" w:rsidRDefault="00E325BA" w:rsidP="00E325BA">
      <w:pPr>
        <w:pStyle w:val="Akapitzlist"/>
        <w:numPr>
          <w:ilvl w:val="0"/>
          <w:numId w:val="8"/>
        </w:numPr>
      </w:pPr>
      <w:r>
        <w:t xml:space="preserve">do niej dodajemy pozycję na niższym poziomie  SPRZEDAŻ PRODUKTÓW i za pomocą ikony </w:t>
      </w:r>
      <w:r>
        <w:rPr>
          <w:i/>
        </w:rPr>
        <w:t xml:space="preserve">Kwota </w:t>
      </w:r>
      <w:r>
        <w:t xml:space="preserve">podajemy definicję kwoty jako: </w:t>
      </w:r>
      <w:r>
        <w:rPr>
          <w:i/>
        </w:rPr>
        <w:t xml:space="preserve">Funkcje kont &gt;&gt;&gt; Obroty Ma &gt;&gt;&gt; </w:t>
      </w:r>
      <w:r>
        <w:t>i wybieramy konto 701</w:t>
      </w:r>
    </w:p>
    <w:p w14:paraId="59A1559D" w14:textId="77777777" w:rsidR="00E325BA" w:rsidRPr="00023450" w:rsidRDefault="00E325BA" w:rsidP="00E325BA">
      <w:pPr>
        <w:pStyle w:val="Akapitzlist"/>
        <w:numPr>
          <w:ilvl w:val="0"/>
          <w:numId w:val="8"/>
        </w:numPr>
      </w:pPr>
      <w:r>
        <w:t xml:space="preserve">do niej dodajemy pozycję na tym samym poziomie  SPRZEDAŻ USŁUG i za pomocą ikony </w:t>
      </w:r>
      <w:r>
        <w:rPr>
          <w:i/>
        </w:rPr>
        <w:t xml:space="preserve">Kwota </w:t>
      </w:r>
      <w:r>
        <w:t xml:space="preserve">podajemy definicję kwoty jako: </w:t>
      </w:r>
      <w:r>
        <w:rPr>
          <w:i/>
        </w:rPr>
        <w:t xml:space="preserve">Funkcje kont &gt;&gt;&gt; Obroty Ma &gt;&gt;&gt; </w:t>
      </w:r>
      <w:r>
        <w:t>i wybieramy konto 702</w:t>
      </w:r>
    </w:p>
    <w:p w14:paraId="1D5E4759" w14:textId="77777777" w:rsidR="00E325BA" w:rsidRPr="00023450" w:rsidRDefault="00E325BA" w:rsidP="00E325BA">
      <w:pPr>
        <w:pStyle w:val="Akapitzlist"/>
        <w:numPr>
          <w:ilvl w:val="0"/>
          <w:numId w:val="8"/>
        </w:numPr>
      </w:pPr>
      <w:r>
        <w:t xml:space="preserve">do niej dodajemy pozycję na tym samym poziomie  SPRZEDAŻ TOWARÓW i za pomocą ikony </w:t>
      </w:r>
      <w:r>
        <w:rPr>
          <w:i/>
        </w:rPr>
        <w:t xml:space="preserve">Kwota </w:t>
      </w:r>
      <w:r>
        <w:t xml:space="preserve">podajemy definicję kwoty jako: </w:t>
      </w:r>
      <w:r>
        <w:rPr>
          <w:i/>
        </w:rPr>
        <w:t xml:space="preserve">Funkcje kont &gt;&gt;&gt; Obroty Ma &gt;&gt;&gt; </w:t>
      </w:r>
      <w:r>
        <w:t>i wybieramy konto 731</w:t>
      </w:r>
    </w:p>
    <w:p w14:paraId="44E3D69B" w14:textId="77777777" w:rsidR="00E325BA" w:rsidRDefault="00E325BA" w:rsidP="00E325BA">
      <w:pPr>
        <w:pStyle w:val="Akapitzlist"/>
        <w:numPr>
          <w:ilvl w:val="0"/>
          <w:numId w:val="8"/>
        </w:numPr>
      </w:pPr>
      <w:r>
        <w:t>Umieszczamy kursor na pozycji PRZYCHODY OGÓŁEM i dodajemy do niej pozycję na tym samym poziomie o nazwie KOSZTY RODZAJOWE OGÓŁEM i poniżej zaznaczamy znak „-„ co będzie oznaczą, że kwota kosztów będzie odejmowana na wyższym poziomie</w:t>
      </w:r>
    </w:p>
    <w:p w14:paraId="73ACD7C4" w14:textId="77777777" w:rsidR="00E325BA" w:rsidRDefault="00E325BA" w:rsidP="00E325BA">
      <w:pPr>
        <w:pStyle w:val="Akapitzlist"/>
        <w:numPr>
          <w:ilvl w:val="0"/>
          <w:numId w:val="8"/>
        </w:numPr>
      </w:pPr>
      <w:r>
        <w:t>Do KOSZTÓW RODZAJOWYCH OGÓŁEM dodajemy na niższym poziomie następujące pozycje:</w:t>
      </w:r>
    </w:p>
    <w:p w14:paraId="48DE63C7" w14:textId="77777777" w:rsidR="00E325BA" w:rsidRDefault="00E325BA" w:rsidP="00E325BA">
      <w:pPr>
        <w:pStyle w:val="Akapitzlist"/>
        <w:numPr>
          <w:ilvl w:val="1"/>
          <w:numId w:val="8"/>
        </w:numPr>
      </w:pPr>
      <w:r>
        <w:t>Amortyzacja – Kwota: @ObrotyWn401</w:t>
      </w:r>
    </w:p>
    <w:p w14:paraId="16A6A096" w14:textId="77777777" w:rsidR="0046075C" w:rsidRDefault="0046075C" w:rsidP="00E325BA">
      <w:pPr>
        <w:pStyle w:val="Akapitzlist"/>
        <w:numPr>
          <w:ilvl w:val="1"/>
          <w:numId w:val="8"/>
        </w:numPr>
      </w:pPr>
      <w:r>
        <w:t>Zużycie materiałów – Kwota:@ObrotyWn411</w:t>
      </w:r>
    </w:p>
    <w:p w14:paraId="116B656C" w14:textId="77777777" w:rsidR="00E325BA" w:rsidRDefault="00E325BA" w:rsidP="00E325BA">
      <w:pPr>
        <w:pStyle w:val="Akapitzlist"/>
        <w:numPr>
          <w:ilvl w:val="1"/>
          <w:numId w:val="8"/>
        </w:numPr>
      </w:pPr>
      <w:r>
        <w:t>Energia – Kwota: @ObrotyWn419</w:t>
      </w:r>
    </w:p>
    <w:p w14:paraId="601EAC49" w14:textId="77777777" w:rsidR="00E325BA" w:rsidRDefault="00E325BA" w:rsidP="00E325BA">
      <w:pPr>
        <w:pStyle w:val="Akapitzlist"/>
        <w:numPr>
          <w:ilvl w:val="1"/>
          <w:numId w:val="8"/>
        </w:numPr>
      </w:pPr>
      <w:r>
        <w:t>Transport - Kwota: @ObrotyWn426</w:t>
      </w:r>
    </w:p>
    <w:p w14:paraId="13C45460" w14:textId="77777777" w:rsidR="00E325BA" w:rsidRDefault="00E325BA" w:rsidP="00E325BA">
      <w:pPr>
        <w:pStyle w:val="Akapitzlist"/>
        <w:numPr>
          <w:ilvl w:val="1"/>
          <w:numId w:val="8"/>
        </w:numPr>
      </w:pPr>
      <w:r>
        <w:t>Remonty – Kwota: @ObrotyWn427</w:t>
      </w:r>
    </w:p>
    <w:p w14:paraId="6DE590E8" w14:textId="77777777" w:rsidR="00E325BA" w:rsidRDefault="00E325BA" w:rsidP="00E325BA">
      <w:pPr>
        <w:pStyle w:val="Akapitzlist"/>
        <w:numPr>
          <w:ilvl w:val="1"/>
          <w:numId w:val="8"/>
        </w:numPr>
      </w:pPr>
      <w:r>
        <w:t>Usługi obce – Kwota: @ObrotyWn429</w:t>
      </w:r>
    </w:p>
    <w:p w14:paraId="1AF510AA" w14:textId="77777777" w:rsidR="00E325BA" w:rsidRDefault="00E325BA" w:rsidP="00E325BA">
      <w:pPr>
        <w:pStyle w:val="Akapitzlist"/>
        <w:numPr>
          <w:ilvl w:val="1"/>
          <w:numId w:val="8"/>
        </w:numPr>
      </w:pPr>
      <w:r>
        <w:t>Reklama – Kwota: @ObrotyWn464</w:t>
      </w:r>
    </w:p>
    <w:p w14:paraId="468D1150" w14:textId="77777777" w:rsidR="00E325BA" w:rsidRDefault="00E325BA" w:rsidP="00E325BA">
      <w:r>
        <w:t>Wygląd przykładowego zestawienia księgowego</w:t>
      </w:r>
    </w:p>
    <w:p w14:paraId="2CDE15D0" w14:textId="77777777" w:rsidR="00E325BA" w:rsidRDefault="00E325BA" w:rsidP="00E325BA">
      <w:r>
        <w:rPr>
          <w:noProof/>
        </w:rPr>
        <mc:AlternateContent>
          <mc:Choice Requires="wps">
            <w:drawing>
              <wp:anchor distT="0" distB="0" distL="114300" distR="114300" simplePos="0" relativeHeight="251998208" behindDoc="0" locked="0" layoutInCell="1" allowOverlap="1" wp14:anchorId="315588D9" wp14:editId="396FBBA8">
                <wp:simplePos x="0" y="0"/>
                <wp:positionH relativeFrom="column">
                  <wp:posOffset>827405</wp:posOffset>
                </wp:positionH>
                <wp:positionV relativeFrom="paragraph">
                  <wp:posOffset>1717675</wp:posOffset>
                </wp:positionV>
                <wp:extent cx="4660900" cy="1155700"/>
                <wp:effectExtent l="0" t="0" r="25400" b="25400"/>
                <wp:wrapNone/>
                <wp:docPr id="107" name="Rectangl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0900" cy="11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C86C7" w14:textId="77777777" w:rsidR="00602705" w:rsidRDefault="00602705" w:rsidP="00E325BA">
                            <w:r>
                              <w:t>Amortyzacja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@ObrotyWn(401)</w:t>
                            </w:r>
                          </w:p>
                          <w:p w14:paraId="50AB5C14" w14:textId="77777777" w:rsidR="00602705" w:rsidRDefault="00602705" w:rsidP="00E325BA">
                            <w:r>
                              <w:t>Zużycie materiałów</w:t>
                            </w:r>
                            <w:r>
                              <w:tab/>
                            </w:r>
                            <w:r>
                              <w:tab/>
                              <w:t>@ObrotyWn(411)</w:t>
                            </w:r>
                          </w:p>
                          <w:p w14:paraId="58F858A9" w14:textId="77777777" w:rsidR="00602705" w:rsidRDefault="00602705" w:rsidP="00E325BA">
                            <w:r>
                              <w:t>Energia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@ObrotyWn(419)</w:t>
                            </w:r>
                          </w:p>
                          <w:p w14:paraId="4A6E2CBA" w14:textId="77777777" w:rsidR="00602705" w:rsidRDefault="00602705" w:rsidP="00E325BA">
                            <w:r>
                              <w:t>Transport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@ObrotyWn(426)</w:t>
                            </w:r>
                          </w:p>
                          <w:p w14:paraId="7FB6B388" w14:textId="77777777" w:rsidR="00602705" w:rsidRDefault="00602705" w:rsidP="00E325BA">
                            <w:r>
                              <w:t>Remonty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@ObrotyWn(427)</w:t>
                            </w:r>
                          </w:p>
                          <w:p w14:paraId="1F12720D" w14:textId="77777777" w:rsidR="00602705" w:rsidRDefault="00602705" w:rsidP="00E325BA">
                            <w:r>
                              <w:t>Usługi obc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@ObrotyWn(429)</w:t>
                            </w:r>
                          </w:p>
                          <w:p w14:paraId="21AE2A20" w14:textId="77777777" w:rsidR="00602705" w:rsidRDefault="00602705" w:rsidP="00E325BA">
                            <w:r>
                              <w:t>Reklama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@ObrotyWn(464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5588D9" id="Rectangle 233" o:spid="_x0000_s1060" style="position:absolute;margin-left:65.15pt;margin-top:135.25pt;width:367pt;height:91pt;z-index:25199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">
                <v:textbox>
                  <w:txbxContent>
                    <w:p w14:paraId="385C86C7" w14:textId="77777777" w:rsidR="00602705" w:rsidRDefault="00602705" w:rsidP="00E325BA">
                      <w:r>
                        <w:t>Amortyzacja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@ObrotyWn(401)</w:t>
                      </w:r>
                    </w:p>
                    <w:p w14:paraId="50AB5C14" w14:textId="77777777" w:rsidR="00602705" w:rsidRDefault="00602705" w:rsidP="00E325BA">
                      <w:r>
                        <w:t>Zużycie materiałów</w:t>
                      </w:r>
                      <w:r>
                        <w:tab/>
                      </w:r>
                      <w:r>
                        <w:tab/>
                        <w:t>@ObrotyWn(411)</w:t>
                      </w:r>
                    </w:p>
                    <w:p w14:paraId="58F858A9" w14:textId="77777777" w:rsidR="00602705" w:rsidRDefault="00602705" w:rsidP="00E325BA">
                      <w:r>
                        <w:t>Energia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@ObrotyWn(419)</w:t>
                      </w:r>
                    </w:p>
                    <w:p w14:paraId="4A6E2CBA" w14:textId="77777777" w:rsidR="00602705" w:rsidRDefault="00602705" w:rsidP="00E325BA">
                      <w:r>
                        <w:t>Transport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@ObrotyWn(426)</w:t>
                      </w:r>
                    </w:p>
                    <w:p w14:paraId="7FB6B388" w14:textId="77777777" w:rsidR="00602705" w:rsidRDefault="00602705" w:rsidP="00E325BA">
                      <w:r>
                        <w:t>Remonty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@ObrotyWn(427)</w:t>
                      </w:r>
                    </w:p>
                    <w:p w14:paraId="1F12720D" w14:textId="77777777" w:rsidR="00602705" w:rsidRDefault="00602705" w:rsidP="00E325BA">
                      <w:r>
                        <w:t>Usługi obce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@ObrotyWn(429)</w:t>
                      </w:r>
                    </w:p>
                    <w:p w14:paraId="21AE2A20" w14:textId="77777777" w:rsidR="00602705" w:rsidRDefault="00602705" w:rsidP="00E325BA">
                      <w:r>
                        <w:t>Reklama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@ObrotyWn(464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E7EF92C" wp14:editId="3829B7FE">
            <wp:extent cx="5457825" cy="2590800"/>
            <wp:effectExtent l="19050" t="0" r="9525" b="0"/>
            <wp:docPr id="52" name="Obraz 52" descr="zestawie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zestawienie"/>
                    <pic:cNvPicPr>
                      <a:picLocks noChangeAspect="1" noChangeArrowheads="1"/>
                    </pic:cNvPicPr>
                  </pic:nvPicPr>
                  <pic:blipFill>
                    <a:blip r:embed="rId14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787AE" w14:textId="77777777" w:rsidR="00E325BA" w:rsidRDefault="00E325BA" w:rsidP="00E325BA"/>
    <w:p w14:paraId="591D041D" w14:textId="77777777" w:rsidR="0046075C" w:rsidRDefault="0046075C" w:rsidP="00E325BA"/>
    <w:p w14:paraId="4933A793" w14:textId="77777777" w:rsidR="0046075C" w:rsidRDefault="0046075C" w:rsidP="00E325BA"/>
    <w:p w14:paraId="5DB0807A" w14:textId="77777777" w:rsidR="00E325BA" w:rsidRDefault="00E325BA" w:rsidP="00E325BA">
      <w:r>
        <w:lastRenderedPageBreak/>
        <w:t xml:space="preserve">6. Opuszczamy pozycje zestawienia ( </w:t>
      </w:r>
      <w:r>
        <w:rPr>
          <w:noProof/>
        </w:rPr>
        <w:drawing>
          <wp:inline distT="0" distB="0" distL="0" distR="0" wp14:anchorId="33846F27" wp14:editId="7AA909E0">
            <wp:extent cx="200025" cy="180975"/>
            <wp:effectExtent l="19050" t="0" r="9525" b="0"/>
            <wp:docPr id="53" name="Obraz 53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X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 prawym dolnym rogu). Na liście jest widoczne nasze zestawienie </w:t>
      </w:r>
      <w:r w:rsidR="006A7F55">
        <w:t>BORUSSIA DORTMUND</w:t>
      </w:r>
      <w:r>
        <w:t xml:space="preserve">– zaznaczamy je i za pomocą </w:t>
      </w:r>
      <w:r>
        <w:rPr>
          <w:noProof/>
        </w:rPr>
        <w:drawing>
          <wp:inline distT="0" distB="0" distL="0" distR="0" wp14:anchorId="41ECC6FE" wp14:editId="339AD86A">
            <wp:extent cx="190500" cy="161925"/>
            <wp:effectExtent l="19050" t="0" r="0" b="0"/>
            <wp:docPr id="54" name="Obraz 54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rzeliczamy zestawienie. Jego wynik można wyeksportować do </w:t>
      </w:r>
      <w:proofErr w:type="spellStart"/>
      <w:r>
        <w:t>Excel’a</w:t>
      </w:r>
      <w:proofErr w:type="spellEnd"/>
      <w:r>
        <w:t xml:space="preserve"> - </w:t>
      </w:r>
      <w:r>
        <w:rPr>
          <w:noProof/>
        </w:rPr>
        <w:drawing>
          <wp:inline distT="0" distB="0" distL="0" distR="0" wp14:anchorId="566D21B0" wp14:editId="33B24C35">
            <wp:extent cx="247650" cy="228600"/>
            <wp:effectExtent l="19050" t="0" r="0" b="0"/>
            <wp:docPr id="55" name="Obraz 55" descr="exc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excel"/>
                    <pic:cNvPicPr>
                      <a:picLocks noChangeAspect="1" noChangeArrowheads="1"/>
                    </pic:cNvPicPr>
                  </pic:nvPicPr>
                  <pic:blipFill>
                    <a:blip r:embed="rId9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.</w:t>
      </w:r>
    </w:p>
    <w:p w14:paraId="573DAC80" w14:textId="77777777" w:rsidR="00E325BA" w:rsidRDefault="00E325BA" w:rsidP="00E325BA"/>
    <w:p w14:paraId="740F7EB7" w14:textId="77777777" w:rsidR="00E325BA" w:rsidRDefault="00E325BA" w:rsidP="0046075C">
      <w:pPr>
        <w:pStyle w:val="Akapitzlist"/>
        <w:numPr>
          <w:ilvl w:val="0"/>
          <w:numId w:val="21"/>
        </w:numPr>
        <w:spacing w:after="200" w:line="276" w:lineRule="auto"/>
        <w:ind w:left="426" w:hanging="4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5A225CFA" wp14:editId="7355C6D9">
                <wp:simplePos x="0" y="0"/>
                <wp:positionH relativeFrom="column">
                  <wp:posOffset>1144905</wp:posOffset>
                </wp:positionH>
                <wp:positionV relativeFrom="paragraph">
                  <wp:posOffset>173355</wp:posOffset>
                </wp:positionV>
                <wp:extent cx="3873500" cy="2000250"/>
                <wp:effectExtent l="44450" t="5080" r="6350" b="52070"/>
                <wp:wrapNone/>
                <wp:docPr id="106" name="AutoShap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873500" cy="2000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0997C" id="AutoShape 223" o:spid="_x0000_s1026" type="#_x0000_t32" style="position:absolute;margin-left:90.15pt;margin-top:13.65pt;width:305pt;height:157.5pt;flip:x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3CBA5F7B" wp14:editId="54EDB3D8">
                <wp:simplePos x="0" y="0"/>
                <wp:positionH relativeFrom="column">
                  <wp:posOffset>357505</wp:posOffset>
                </wp:positionH>
                <wp:positionV relativeFrom="paragraph">
                  <wp:posOffset>205105</wp:posOffset>
                </wp:positionV>
                <wp:extent cx="3930650" cy="254000"/>
                <wp:effectExtent l="19050" t="8255" r="12700" b="61595"/>
                <wp:wrapNone/>
                <wp:docPr id="105" name="AutoShape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930650" cy="254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20DA86" id="AutoShape 222" o:spid="_x0000_s1026" type="#_x0000_t32" style="position:absolute;margin-left:28.15pt;margin-top:16.15pt;width:309.5pt;height:20pt;flip:x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">
                <v:stroke endarrow="block"/>
              </v:shape>
            </w:pict>
          </mc:Fallback>
        </mc:AlternateContent>
      </w:r>
      <w:r>
        <w:t>Analogicznie wprowadzamy zestawienie księgowe REAL MADRYT w zakładce OGÓLNE i KOLUMNY</w:t>
      </w:r>
    </w:p>
    <w:p w14:paraId="117D38FB" w14:textId="77777777" w:rsidR="00E325BA" w:rsidRDefault="00E325BA" w:rsidP="00E325BA">
      <w:pPr>
        <w:spacing w:after="200" w:line="276" w:lineRule="auto"/>
      </w:pPr>
      <w:r>
        <w:rPr>
          <w:noProof/>
        </w:rPr>
        <w:drawing>
          <wp:inline distT="0" distB="0" distL="0" distR="0" wp14:anchorId="3E194E38" wp14:editId="6BDA91A2">
            <wp:extent cx="3524250" cy="1462610"/>
            <wp:effectExtent l="19050" t="0" r="0" b="0"/>
            <wp:docPr id="235" name="Obraz 234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1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5027" cy="146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FAA76" w14:textId="77777777" w:rsidR="00E325BA" w:rsidRDefault="00E325BA" w:rsidP="00E325BA">
      <w:pPr>
        <w:spacing w:after="200" w:line="276" w:lineRule="auto"/>
      </w:pPr>
      <w:r>
        <w:rPr>
          <w:noProof/>
        </w:rPr>
        <w:drawing>
          <wp:inline distT="0" distB="0" distL="0" distR="0" wp14:anchorId="3B11E525" wp14:editId="3890887F">
            <wp:extent cx="3486150" cy="924747"/>
            <wp:effectExtent l="19050" t="0" r="0" b="0"/>
            <wp:docPr id="236" name="Obraz 235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1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924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B29F6" w14:textId="77777777" w:rsidR="00E325BA" w:rsidRDefault="00E325BA" w:rsidP="00E325BA">
      <w:pPr>
        <w:spacing w:after="200" w:line="276" w:lineRule="auto"/>
      </w:pPr>
      <w:r>
        <w:t>A następnie ZAPISUJEMY i wprowadzamy POZYCJE ZESTAWIENIA i obliczamy zestawienie</w:t>
      </w:r>
    </w:p>
    <w:p w14:paraId="7AC5ABF0" w14:textId="77777777" w:rsidR="00E325BA" w:rsidRDefault="00E325BA" w:rsidP="00E325BA">
      <w:pPr>
        <w:spacing w:after="200" w:line="276" w:lineRule="auto"/>
      </w:pPr>
      <w:r>
        <w:rPr>
          <w:noProof/>
        </w:rPr>
        <w:drawing>
          <wp:inline distT="0" distB="0" distL="0" distR="0" wp14:anchorId="1BD131A0" wp14:editId="43699786">
            <wp:extent cx="4083050" cy="2064029"/>
            <wp:effectExtent l="19050" t="0" r="0" b="0"/>
            <wp:docPr id="246" name="Obraz 245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1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83950" cy="2064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13C5" w14:textId="77777777" w:rsidR="005F7BD6" w:rsidRDefault="005F7BD6" w:rsidP="005F7BD6"/>
    <w:p w14:paraId="299D3087" w14:textId="77777777" w:rsidR="00E325BA" w:rsidRDefault="00AA5C76" w:rsidP="0046075C">
      <w:pPr>
        <w:pStyle w:val="Akapitzlist"/>
        <w:numPr>
          <w:ilvl w:val="0"/>
          <w:numId w:val="21"/>
        </w:numPr>
        <w:tabs>
          <w:tab w:val="clear" w:pos="720"/>
          <w:tab w:val="num" w:pos="284"/>
        </w:tabs>
        <w:ind w:hanging="720"/>
      </w:pPr>
      <w:r>
        <w:t xml:space="preserve">Projektujemy </w:t>
      </w:r>
      <w:r w:rsidR="0046075C">
        <w:t xml:space="preserve">kolejne zestawienie w którym staramy się przedstawić model </w:t>
      </w:r>
      <w:proofErr w:type="spellStart"/>
      <w:r w:rsidR="0046075C">
        <w:t>Du</w:t>
      </w:r>
      <w:proofErr w:type="spellEnd"/>
      <w:r w:rsidR="0046075C">
        <w:t xml:space="preserve"> Ponta, z co najmniej kluczowymi pozycjami:</w:t>
      </w:r>
    </w:p>
    <w:p w14:paraId="0E5B7B38" w14:textId="77777777" w:rsidR="0046075C" w:rsidRDefault="0046075C" w:rsidP="0046075C">
      <w:pPr>
        <w:tabs>
          <w:tab w:val="num" w:pos="284"/>
        </w:tabs>
      </w:pPr>
    </w:p>
    <w:p w14:paraId="6692D474" w14:textId="77777777" w:rsidR="0046075C" w:rsidRDefault="0046075C" w:rsidP="0046075C">
      <w:pPr>
        <w:pStyle w:val="Akapitzlist"/>
        <w:numPr>
          <w:ilvl w:val="0"/>
          <w:numId w:val="74"/>
        </w:numPr>
        <w:tabs>
          <w:tab w:val="num" w:pos="284"/>
        </w:tabs>
        <w:spacing w:after="240" w:line="360" w:lineRule="auto"/>
        <w:ind w:left="714" w:hanging="357"/>
      </w:pPr>
      <w:r>
        <w:t>ROE</w:t>
      </w:r>
    </w:p>
    <w:p w14:paraId="29ED606D" w14:textId="77777777" w:rsidR="0046075C" w:rsidRDefault="0046075C" w:rsidP="0046075C">
      <w:pPr>
        <w:pStyle w:val="Akapitzlist"/>
        <w:numPr>
          <w:ilvl w:val="0"/>
          <w:numId w:val="74"/>
        </w:numPr>
        <w:tabs>
          <w:tab w:val="num" w:pos="284"/>
        </w:tabs>
        <w:spacing w:after="240" w:line="360" w:lineRule="auto"/>
        <w:ind w:left="714" w:hanging="357"/>
      </w:pPr>
      <w:r>
        <w:t>ROA</w:t>
      </w:r>
    </w:p>
    <w:p w14:paraId="1298F9DC" w14:textId="77777777" w:rsidR="0046075C" w:rsidRDefault="0046075C" w:rsidP="0046075C">
      <w:pPr>
        <w:pStyle w:val="Akapitzlist"/>
        <w:numPr>
          <w:ilvl w:val="0"/>
          <w:numId w:val="74"/>
        </w:numPr>
        <w:tabs>
          <w:tab w:val="num" w:pos="284"/>
        </w:tabs>
        <w:spacing w:after="240" w:line="360" w:lineRule="auto"/>
        <w:ind w:left="714" w:hanging="357"/>
      </w:pPr>
      <w:r>
        <w:t>Aktywa ogółem / Kapitały własne</w:t>
      </w:r>
    </w:p>
    <w:p w14:paraId="11B6329C" w14:textId="77777777" w:rsidR="0046075C" w:rsidRDefault="0046075C" w:rsidP="0046075C">
      <w:pPr>
        <w:pStyle w:val="Akapitzlist"/>
        <w:numPr>
          <w:ilvl w:val="0"/>
          <w:numId w:val="74"/>
        </w:numPr>
        <w:tabs>
          <w:tab w:val="num" w:pos="284"/>
        </w:tabs>
        <w:spacing w:after="240" w:line="360" w:lineRule="auto"/>
        <w:ind w:left="714" w:hanging="357"/>
      </w:pPr>
      <w:r>
        <w:t>Zysk netto / Przychody ze sprzedaży</w:t>
      </w:r>
    </w:p>
    <w:p w14:paraId="15C03B4E" w14:textId="77777777" w:rsidR="0046075C" w:rsidRDefault="0046075C" w:rsidP="0046075C">
      <w:pPr>
        <w:pStyle w:val="Akapitzlist"/>
        <w:numPr>
          <w:ilvl w:val="0"/>
          <w:numId w:val="74"/>
        </w:numPr>
        <w:tabs>
          <w:tab w:val="num" w:pos="284"/>
        </w:tabs>
        <w:spacing w:after="240" w:line="360" w:lineRule="auto"/>
        <w:ind w:left="714" w:hanging="357"/>
      </w:pPr>
      <w:r>
        <w:t>Przychody ze sprzedaży / Aktywa ogółem</w:t>
      </w:r>
    </w:p>
    <w:p w14:paraId="0AAFCE65" w14:textId="77777777" w:rsidR="0046075C" w:rsidRDefault="0046075C" w:rsidP="0046075C">
      <w:pPr>
        <w:tabs>
          <w:tab w:val="num" w:pos="284"/>
        </w:tabs>
      </w:pPr>
    </w:p>
    <w:p w14:paraId="158DAEDE" w14:textId="77777777" w:rsidR="0046075C" w:rsidRDefault="0046075C" w:rsidP="0046075C">
      <w:pPr>
        <w:tabs>
          <w:tab w:val="num" w:pos="284"/>
        </w:tabs>
      </w:pPr>
    </w:p>
    <w:p w14:paraId="777A3AA2" w14:textId="77777777" w:rsidR="0046075C" w:rsidRDefault="0046075C">
      <w:pPr>
        <w:spacing w:after="200" w:line="276" w:lineRule="auto"/>
      </w:pPr>
      <w:r>
        <w:br w:type="page"/>
      </w:r>
    </w:p>
    <w:p w14:paraId="27285DB4" w14:textId="77777777" w:rsidR="005F7BD6" w:rsidRDefault="005F7BD6" w:rsidP="005F7B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 w:rsidRPr="00A20B9B">
        <w:rPr>
          <w:b/>
        </w:rPr>
        <w:lastRenderedPageBreak/>
        <w:t>HANDEL</w:t>
      </w:r>
    </w:p>
    <w:p w14:paraId="529F77D0" w14:textId="77777777" w:rsidR="005F7BD6" w:rsidRDefault="005F7BD6" w:rsidP="005F7BD6">
      <w:pPr>
        <w:jc w:val="center"/>
        <w:rPr>
          <w:b/>
        </w:rPr>
      </w:pPr>
    </w:p>
    <w:p w14:paraId="4AC453F5" w14:textId="77777777" w:rsidR="005F7BD6" w:rsidRPr="00A93BA0" w:rsidRDefault="005F7BD6" w:rsidP="005F7BD6">
      <w:pPr>
        <w:rPr>
          <w:u w:val="single"/>
        </w:rPr>
      </w:pPr>
      <w:r>
        <w:t xml:space="preserve">W konfiguracji (CTRL + F9) [Firma / Księgowość / Księgowość kontowa ] i </w:t>
      </w:r>
      <w:r w:rsidRPr="00A93BA0">
        <w:rPr>
          <w:u w:val="single"/>
        </w:rPr>
        <w:t>odhaczamy poniższą opcję</w:t>
      </w:r>
    </w:p>
    <w:p w14:paraId="68D5BF55" w14:textId="77777777" w:rsidR="005F7BD6" w:rsidRDefault="005F7BD6" w:rsidP="005F7BD6">
      <w:r>
        <w:rPr>
          <w:noProof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44E6C5B3" wp14:editId="643B2B95">
                <wp:simplePos x="0" y="0"/>
                <wp:positionH relativeFrom="column">
                  <wp:posOffset>2129155</wp:posOffset>
                </wp:positionH>
                <wp:positionV relativeFrom="paragraph">
                  <wp:posOffset>11430</wp:posOffset>
                </wp:positionV>
                <wp:extent cx="2266950" cy="733425"/>
                <wp:effectExtent l="38100" t="0" r="19050" b="66675"/>
                <wp:wrapNone/>
                <wp:docPr id="404" name="Łącznik prosty ze strzałką 4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266950" cy="733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2687A9" id="Łącznik prosty ze strzałką 404" o:spid="_x0000_s1026" type="#_x0000_t32" style="position:absolute;margin-left:167.65pt;margin-top:.9pt;width:178.5pt;height:57.75pt;flip:x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">
                <v:stroke endarrow="block"/>
              </v:shape>
            </w:pict>
          </mc:Fallback>
        </mc:AlternateContent>
      </w:r>
    </w:p>
    <w:p w14:paraId="6B1A1E35" w14:textId="77777777" w:rsidR="005F7BD6" w:rsidRDefault="005F7BD6" w:rsidP="005F7BD6"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D03DEE0" wp14:editId="288A18DC">
                <wp:simplePos x="0" y="0"/>
                <wp:positionH relativeFrom="column">
                  <wp:posOffset>1891030</wp:posOffset>
                </wp:positionH>
                <wp:positionV relativeFrom="paragraph">
                  <wp:posOffset>351155</wp:posOffset>
                </wp:positionV>
                <wp:extent cx="476250" cy="219075"/>
                <wp:effectExtent l="0" t="0" r="19050" b="28575"/>
                <wp:wrapNone/>
                <wp:docPr id="405" name="Prostokąt 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AD0A16" w14:textId="29D9AF12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3DEE0" id="Prostokąt 405" o:spid="_x0000_s1061" style="position:absolute;margin-left:148.9pt;margin-top:27.65pt;width:37.5pt;height:17.25pt;z-index:251895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" fillcolor="white [3201]" strokecolor="white [3212]" strokeweight="2pt">
                <v:textbox>
                  <w:txbxContent>
                    <w:p w14:paraId="69AD0A16" w14:textId="29D9AF12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4E86F76" wp14:editId="7408DCE7">
            <wp:extent cx="5241270" cy="2844800"/>
            <wp:effectExtent l="19050" t="0" r="0" b="0"/>
            <wp:docPr id="340" name="Obraz 55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1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8904" cy="284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5BA88" w14:textId="77777777" w:rsidR="005F7BD6" w:rsidRDefault="005F7BD6" w:rsidP="005F7BD6"/>
    <w:p w14:paraId="4AD1E72C" w14:textId="77777777" w:rsidR="005F7BD6" w:rsidRDefault="005F7BD6" w:rsidP="005F7BD6">
      <w:r>
        <w:t xml:space="preserve">Należy wprowadzić </w:t>
      </w:r>
      <w:r w:rsidRPr="00A20B9B">
        <w:rPr>
          <w:u w:val="single"/>
        </w:rPr>
        <w:t>Bilans Otwarcia Magazynu</w:t>
      </w:r>
      <w:r>
        <w:t xml:space="preserve"> w następujący sposób:</w:t>
      </w:r>
    </w:p>
    <w:p w14:paraId="719E4ECF" w14:textId="77777777" w:rsidR="005F7BD6" w:rsidRDefault="005F7BD6" w:rsidP="005F7BD6"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130F7E5C" wp14:editId="546F4D63">
                <wp:simplePos x="0" y="0"/>
                <wp:positionH relativeFrom="column">
                  <wp:posOffset>1487805</wp:posOffset>
                </wp:positionH>
                <wp:positionV relativeFrom="paragraph">
                  <wp:posOffset>30480</wp:posOffset>
                </wp:positionV>
                <wp:extent cx="2584450" cy="1619250"/>
                <wp:effectExtent l="6350" t="6350" r="47625" b="50800"/>
                <wp:wrapNone/>
                <wp:docPr id="403" name="Łącznik prosty ze strzałką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84450" cy="1619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4FA6E3" id="Łącznik prosty ze strzałką 403" o:spid="_x0000_s1026" type="#_x0000_t32" style="position:absolute;margin-left:117.15pt;margin-top:2.4pt;width:203.5pt;height:127.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F8B11F" wp14:editId="7BAFCA26">
            <wp:extent cx="5760720" cy="2031365"/>
            <wp:effectExtent l="19050" t="0" r="0" b="0"/>
            <wp:docPr id="341" name="Obraz 16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1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25482" w14:textId="77777777" w:rsidR="005F7BD6" w:rsidRDefault="005F7BD6" w:rsidP="005F7BD6">
      <w:pPr>
        <w:spacing w:after="200" w:line="276" w:lineRule="auto"/>
      </w:pPr>
      <w:r>
        <w:br w:type="page"/>
      </w:r>
    </w:p>
    <w:p w14:paraId="48B0DC10" w14:textId="77777777" w:rsidR="005F7BD6" w:rsidRDefault="005F7BD6" w:rsidP="005F7BD6"/>
    <w:p w14:paraId="43F72DAD" w14:textId="77777777" w:rsidR="005F7BD6" w:rsidRDefault="005F7BD6" w:rsidP="005F7BD6">
      <w:r>
        <w:t xml:space="preserve">Za pomocą </w:t>
      </w:r>
      <w:r w:rsidRPr="00A20B9B">
        <w:rPr>
          <w:noProof/>
        </w:rPr>
        <w:drawing>
          <wp:inline distT="0" distB="0" distL="0" distR="0" wp14:anchorId="21EB167B" wp14:editId="52CA3E21">
            <wp:extent cx="222250" cy="233946"/>
            <wp:effectExtent l="19050" t="0" r="6350" b="0"/>
            <wp:docPr id="342" name="Obraz 184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3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dodajemy bilans otwarcia magazynu</w:t>
      </w:r>
    </w:p>
    <w:p w14:paraId="7CA013D8" w14:textId="77777777" w:rsidR="005F7BD6" w:rsidRDefault="005F7BD6" w:rsidP="005F7BD6">
      <w:pPr>
        <w:spacing w:after="200" w:line="276" w:lineRule="auto"/>
      </w:pPr>
    </w:p>
    <w:p w14:paraId="2426490B" w14:textId="77777777" w:rsidR="005F7BD6" w:rsidRDefault="005F7BD6" w:rsidP="005F7BD6">
      <w:r>
        <w:rPr>
          <w:noProof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33BE62D6" wp14:editId="29E28655">
                <wp:simplePos x="0" y="0"/>
                <wp:positionH relativeFrom="column">
                  <wp:posOffset>5481955</wp:posOffset>
                </wp:positionH>
                <wp:positionV relativeFrom="paragraph">
                  <wp:posOffset>40005</wp:posOffset>
                </wp:positionV>
                <wp:extent cx="120650" cy="527050"/>
                <wp:effectExtent l="9525" t="13335" r="60325" b="31115"/>
                <wp:wrapNone/>
                <wp:docPr id="402" name="Łącznik prosty ze strzałką 4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650" cy="527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BA6DB8" id="Łącznik prosty ze strzałką 402" o:spid="_x0000_s1026" type="#_x0000_t32" style="position:absolute;margin-left:431.65pt;margin-top:3.15pt;width:9.5pt;height:41.5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72483581" wp14:editId="573992C5">
                <wp:simplePos x="0" y="0"/>
                <wp:positionH relativeFrom="column">
                  <wp:posOffset>5037455</wp:posOffset>
                </wp:positionH>
                <wp:positionV relativeFrom="paragraph">
                  <wp:posOffset>-290195</wp:posOffset>
                </wp:positionV>
                <wp:extent cx="863600" cy="260350"/>
                <wp:effectExtent l="12700" t="6985" r="9525" b="8890"/>
                <wp:wrapNone/>
                <wp:docPr id="401" name="Prostokąt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360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72303" w14:textId="77777777" w:rsidR="00602705" w:rsidRDefault="00602705" w:rsidP="005F7BD6">
                            <w:pPr>
                              <w:jc w:val="center"/>
                            </w:pPr>
                            <w:r>
                              <w:t>Zapisuje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483581" id="Prostokąt 401" o:spid="_x0000_s1062" style="position:absolute;margin-left:396.65pt;margin-top:-22.85pt;width:68pt;height:20.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">
                <v:textbox>
                  <w:txbxContent>
                    <w:p w14:paraId="05372303" w14:textId="77777777" w:rsidR="00602705" w:rsidRDefault="00602705" w:rsidP="005F7BD6">
                      <w:pPr>
                        <w:jc w:val="center"/>
                      </w:pPr>
                      <w:r>
                        <w:t>Zapisujem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56C0619D" wp14:editId="2D6D99E8">
                <wp:simplePos x="0" y="0"/>
                <wp:positionH relativeFrom="column">
                  <wp:posOffset>3824605</wp:posOffset>
                </wp:positionH>
                <wp:positionV relativeFrom="paragraph">
                  <wp:posOffset>-290195</wp:posOffset>
                </wp:positionV>
                <wp:extent cx="971550" cy="514350"/>
                <wp:effectExtent l="9525" t="6985" r="9525" b="12065"/>
                <wp:wrapNone/>
                <wp:docPr id="400" name="Prostokąt 4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15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86C2AB" w14:textId="77777777" w:rsidR="00602705" w:rsidRDefault="00602705" w:rsidP="005F7BD6">
                            <w:pPr>
                              <w:jc w:val="center"/>
                            </w:pPr>
                            <w:r>
                              <w:t>Odhaczamy bufor</w:t>
                            </w:r>
                          </w:p>
                          <w:p w14:paraId="0BE6F5FD" w14:textId="77777777" w:rsidR="00602705" w:rsidRDefault="00602705" w:rsidP="005F7BD6">
                            <w:pPr>
                              <w:jc w:val="center"/>
                            </w:pPr>
                            <w:r>
                              <w:t>(bufor)</w:t>
                            </w:r>
                          </w:p>
                          <w:p w14:paraId="3677928C" w14:textId="77777777" w:rsidR="00602705" w:rsidRDefault="00602705" w:rsidP="005F7BD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C0619D" id="Prostokąt 400" o:spid="_x0000_s1063" style="position:absolute;margin-left:301.15pt;margin-top:-22.85pt;width:76.5pt;height:40.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">
                <v:textbox>
                  <w:txbxContent>
                    <w:p w14:paraId="4B86C2AB" w14:textId="77777777" w:rsidR="00602705" w:rsidRDefault="00602705" w:rsidP="005F7BD6">
                      <w:pPr>
                        <w:jc w:val="center"/>
                      </w:pPr>
                      <w:r>
                        <w:t>Odhaczamy bufor</w:t>
                      </w:r>
                    </w:p>
                    <w:p w14:paraId="0BE6F5FD" w14:textId="77777777" w:rsidR="00602705" w:rsidRDefault="00602705" w:rsidP="005F7BD6">
                      <w:pPr>
                        <w:jc w:val="center"/>
                      </w:pPr>
                      <w:r>
                        <w:t>(bufor)</w:t>
                      </w:r>
                    </w:p>
                    <w:p w14:paraId="3677928C" w14:textId="77777777" w:rsidR="00602705" w:rsidRDefault="00602705" w:rsidP="005F7BD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t>Bilans otwarcia magazynu wprowadzamy w następujący sposób:</w:t>
      </w:r>
    </w:p>
    <w:p w14:paraId="6BCD0356" w14:textId="77777777" w:rsidR="005F7BD6" w:rsidRDefault="00717893" w:rsidP="005F7BD6">
      <w:r w:rsidRPr="00717893">
        <w:rPr>
          <w:noProof/>
        </w:rPr>
        <mc:AlternateContent>
          <mc:Choice Requires="wps">
            <w:drawing>
              <wp:anchor distT="0" distB="0" distL="114300" distR="114300" simplePos="0" relativeHeight="252022784" behindDoc="0" locked="0" layoutInCell="1" allowOverlap="1" wp14:anchorId="60B612E6" wp14:editId="43FFF58B">
                <wp:simplePos x="0" y="0"/>
                <wp:positionH relativeFrom="column">
                  <wp:posOffset>929005</wp:posOffset>
                </wp:positionH>
                <wp:positionV relativeFrom="paragraph">
                  <wp:posOffset>125095</wp:posOffset>
                </wp:positionV>
                <wp:extent cx="476250" cy="219075"/>
                <wp:effectExtent l="0" t="0" r="19050" b="28575"/>
                <wp:wrapNone/>
                <wp:docPr id="477" name="Prostokąt 4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516A4E0" w14:textId="61BD9CE0" w:rsidR="00602705" w:rsidRPr="005F7BD6" w:rsidRDefault="00600FE3" w:rsidP="00717893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612E6" id="Prostokąt 477" o:spid="_x0000_s1064" style="position:absolute;margin-left:73.15pt;margin-top:9.85pt;width:37.5pt;height:17.25pt;z-index:252022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" fillcolor="window" strokecolor="window" strokeweight="2pt">
                <v:textbox>
                  <w:txbxContent>
                    <w:p w14:paraId="7516A4E0" w14:textId="61BD9CE0" w:rsidR="00602705" w:rsidRPr="005F7BD6" w:rsidRDefault="00600FE3" w:rsidP="00717893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4D7BB63A" wp14:editId="1E0ABC05">
                <wp:simplePos x="0" y="0"/>
                <wp:positionH relativeFrom="column">
                  <wp:posOffset>4796155</wp:posOffset>
                </wp:positionH>
                <wp:positionV relativeFrom="paragraph">
                  <wp:posOffset>78105</wp:posOffset>
                </wp:positionV>
                <wp:extent cx="292100" cy="228600"/>
                <wp:effectExtent l="9525" t="6985" r="50800" b="50165"/>
                <wp:wrapNone/>
                <wp:docPr id="399" name="Łącznik prosty ze strzałką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2100" cy="228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8B1372" id="Łącznik prosty ze strzałką 399" o:spid="_x0000_s1026" type="#_x0000_t32" style="position:absolute;margin-left:377.65pt;margin-top:6.15pt;width:23pt;height:18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">
                <v:stroke endarrow="block"/>
              </v:shape>
            </w:pict>
          </mc:Fallback>
        </mc:AlternateContent>
      </w:r>
    </w:p>
    <w:p w14:paraId="3305DA00" w14:textId="77777777" w:rsidR="005F7BD6" w:rsidRDefault="005F7BD6" w:rsidP="005F7BD6">
      <w:r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CDBC357" wp14:editId="35E1AAEF">
                <wp:simplePos x="0" y="0"/>
                <wp:positionH relativeFrom="column">
                  <wp:posOffset>828675</wp:posOffset>
                </wp:positionH>
                <wp:positionV relativeFrom="paragraph">
                  <wp:posOffset>1049655</wp:posOffset>
                </wp:positionV>
                <wp:extent cx="476250" cy="219075"/>
                <wp:effectExtent l="0" t="0" r="19050" b="28575"/>
                <wp:wrapNone/>
                <wp:docPr id="412" name="Prostokąt 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51865E" w14:textId="7D9D221D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DBC357" id="Prostokąt 412" o:spid="_x0000_s1065" style="position:absolute;margin-left:65.25pt;margin-top:82.65pt;width:37.5pt;height:17.25pt;z-index:251910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" fillcolor="white [3201]" strokecolor="white [3212]" strokeweight="2pt">
                <v:textbox>
                  <w:txbxContent>
                    <w:p w14:paraId="6751865E" w14:textId="7D9D221D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2D6773DC" wp14:editId="74D47B03">
                <wp:simplePos x="0" y="0"/>
                <wp:positionH relativeFrom="column">
                  <wp:posOffset>2548255</wp:posOffset>
                </wp:positionH>
                <wp:positionV relativeFrom="paragraph">
                  <wp:posOffset>287020</wp:posOffset>
                </wp:positionV>
                <wp:extent cx="476250" cy="219075"/>
                <wp:effectExtent l="0" t="0" r="19050" b="28575"/>
                <wp:wrapNone/>
                <wp:docPr id="406" name="Prostokąt 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5F36C1" w14:textId="036A5523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773DC" id="Prostokąt 406" o:spid="_x0000_s1066" style="position:absolute;margin-left:200.65pt;margin-top:22.6pt;width:37.5pt;height:17.25pt;z-index:251897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" fillcolor="white [3201]" strokecolor="white [3212]" strokeweight="2pt">
                <v:textbox>
                  <w:txbxContent>
                    <w:p w14:paraId="415F36C1" w14:textId="036A5523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68015DB" wp14:editId="4AD33E76">
            <wp:extent cx="5760720" cy="2101215"/>
            <wp:effectExtent l="19050" t="0" r="0" b="0"/>
            <wp:docPr id="343" name="Obraz 45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1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113D" w14:textId="77777777" w:rsidR="005F7BD6" w:rsidRDefault="005F7BD6" w:rsidP="005F7BD6"/>
    <w:p w14:paraId="5F66FF77" w14:textId="77777777" w:rsidR="005F7BD6" w:rsidRDefault="005F7BD6" w:rsidP="005F7BD6">
      <w:pPr>
        <w:jc w:val="right"/>
      </w:pPr>
    </w:p>
    <w:p w14:paraId="0D635BD1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25100EC8" wp14:editId="7413E74B">
                <wp:simplePos x="0" y="0"/>
                <wp:positionH relativeFrom="column">
                  <wp:posOffset>1983105</wp:posOffset>
                </wp:positionH>
                <wp:positionV relativeFrom="paragraph">
                  <wp:posOffset>116840</wp:posOffset>
                </wp:positionV>
                <wp:extent cx="2514600" cy="431165"/>
                <wp:effectExtent l="6350" t="13335" r="22225" b="60325"/>
                <wp:wrapNone/>
                <wp:docPr id="398" name="Łącznik prosty ze strzałką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4311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F0A3F7" id="Łącznik prosty ze strzałką 398" o:spid="_x0000_s1026" type="#_x0000_t32" style="position:absolute;margin-left:156.15pt;margin-top:9.2pt;width:198pt;height:33.9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">
                <v:stroke endarrow="block"/>
              </v:shape>
            </w:pict>
          </mc:Fallback>
        </mc:AlternateContent>
      </w:r>
      <w:r>
        <w:t>… i zatwierdzamy modyfikacje cen</w:t>
      </w:r>
    </w:p>
    <w:p w14:paraId="37C61467" w14:textId="77777777" w:rsidR="005F7BD6" w:rsidRDefault="005F7BD6" w:rsidP="005F7BD6">
      <w:pPr>
        <w:jc w:val="both"/>
      </w:pPr>
    </w:p>
    <w:p w14:paraId="45098517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3A9D23E1" wp14:editId="39763D7D">
            <wp:extent cx="4787900" cy="2961300"/>
            <wp:effectExtent l="19050" t="0" r="0" b="0"/>
            <wp:docPr id="344" name="Obraz 46" descr="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g"/>
                    <pic:cNvPicPr/>
                  </pic:nvPicPr>
                  <pic:blipFill>
                    <a:blip r:embed="rId1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88956" cy="296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39CBF" w14:textId="77777777" w:rsidR="005F7BD6" w:rsidRDefault="005F7BD6" w:rsidP="005F7BD6">
      <w:pPr>
        <w:jc w:val="both"/>
      </w:pPr>
      <w:r>
        <w:t>Rejestrujemy ZAMÓWIENIE U DOSTAWCY</w:t>
      </w:r>
    </w:p>
    <w:p w14:paraId="51E1199C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0821BA95" wp14:editId="10FF9543">
                <wp:simplePos x="0" y="0"/>
                <wp:positionH relativeFrom="column">
                  <wp:posOffset>1932305</wp:posOffset>
                </wp:positionH>
                <wp:positionV relativeFrom="paragraph">
                  <wp:posOffset>27305</wp:posOffset>
                </wp:positionV>
                <wp:extent cx="292100" cy="831850"/>
                <wp:effectExtent l="12700" t="8255" r="57150" b="36195"/>
                <wp:wrapNone/>
                <wp:docPr id="397" name="Łącznik prosty ze strzałką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2100" cy="831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CD745F" id="Łącznik prosty ze strzałką 397" o:spid="_x0000_s1026" type="#_x0000_t32" style="position:absolute;margin-left:152.15pt;margin-top:2.15pt;width:23pt;height:65.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80DE87B" wp14:editId="089C98EB">
            <wp:extent cx="3457575" cy="1400175"/>
            <wp:effectExtent l="19050" t="0" r="9525" b="0"/>
            <wp:docPr id="345" name="Obraz 92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1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067CA" w14:textId="77777777" w:rsidR="005F7BD6" w:rsidRDefault="005F7BD6" w:rsidP="005F7BD6">
      <w:pPr>
        <w:spacing w:after="200" w:line="276" w:lineRule="auto"/>
      </w:pPr>
      <w:r>
        <w:br w:type="page"/>
      </w:r>
    </w:p>
    <w:p w14:paraId="7BBA7C5B" w14:textId="77777777" w:rsidR="005F7BD6" w:rsidRDefault="005F7BD6" w:rsidP="005F7BD6">
      <w:pPr>
        <w:jc w:val="both"/>
      </w:pPr>
      <w:r>
        <w:lastRenderedPageBreak/>
        <w:t xml:space="preserve">… i za pomocą </w:t>
      </w:r>
      <w:r w:rsidRPr="00ED5A07">
        <w:rPr>
          <w:noProof/>
        </w:rPr>
        <w:drawing>
          <wp:inline distT="0" distB="0" distL="0" distR="0" wp14:anchorId="7AA327DD" wp14:editId="603D47D6">
            <wp:extent cx="222250" cy="233946"/>
            <wp:effectExtent l="19050" t="0" r="6350" b="0"/>
            <wp:docPr id="346" name="Obraz 184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3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dodajemy nowe zamówienie, odhaczamy bufor (puste) i zapisujemy</w:t>
      </w:r>
    </w:p>
    <w:p w14:paraId="3C41B64E" w14:textId="77777777" w:rsidR="005F7BD6" w:rsidRDefault="00717893" w:rsidP="005F7BD6">
      <w:pPr>
        <w:jc w:val="both"/>
      </w:pPr>
      <w:r w:rsidRPr="00717893">
        <w:rPr>
          <w:noProof/>
        </w:rPr>
        <mc:AlternateContent>
          <mc:Choice Requires="wps">
            <w:drawing>
              <wp:anchor distT="0" distB="0" distL="114300" distR="114300" simplePos="0" relativeHeight="252024832" behindDoc="0" locked="0" layoutInCell="1" allowOverlap="1" wp14:anchorId="29F9D501" wp14:editId="706D4F4B">
                <wp:simplePos x="0" y="0"/>
                <wp:positionH relativeFrom="column">
                  <wp:posOffset>1113155</wp:posOffset>
                </wp:positionH>
                <wp:positionV relativeFrom="paragraph">
                  <wp:posOffset>118745</wp:posOffset>
                </wp:positionV>
                <wp:extent cx="476250" cy="219075"/>
                <wp:effectExtent l="0" t="0" r="19050" b="28575"/>
                <wp:wrapNone/>
                <wp:docPr id="478" name="Prostokąt 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550CA4" w14:textId="335B80A4" w:rsidR="00602705" w:rsidRPr="005F7BD6" w:rsidRDefault="00600FE3" w:rsidP="00717893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F9D501" id="Prostokąt 478" o:spid="_x0000_s1067" style="position:absolute;left:0;text-align:left;margin-left:87.65pt;margin-top:9.35pt;width:37.5pt;height:17.25pt;z-index:252024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" fillcolor="window" strokecolor="window" strokeweight="2pt">
                <v:textbox>
                  <w:txbxContent>
                    <w:p w14:paraId="16550CA4" w14:textId="335B80A4" w:rsidR="00602705" w:rsidRPr="005F7BD6" w:rsidRDefault="00600FE3" w:rsidP="00717893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2C87D879" wp14:editId="728866E8">
                <wp:simplePos x="0" y="0"/>
                <wp:positionH relativeFrom="column">
                  <wp:posOffset>4294505</wp:posOffset>
                </wp:positionH>
                <wp:positionV relativeFrom="paragraph">
                  <wp:posOffset>29210</wp:posOffset>
                </wp:positionV>
                <wp:extent cx="1282700" cy="349250"/>
                <wp:effectExtent l="12700" t="8890" r="28575" b="60960"/>
                <wp:wrapNone/>
                <wp:docPr id="396" name="Łącznik prosty ze strzałką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82700" cy="349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80B351" id="Łącznik prosty ze strzałką 396" o:spid="_x0000_s1026" type="#_x0000_t32" style="position:absolute;margin-left:338.15pt;margin-top:2.3pt;width:101pt;height:27.5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">
                <v:stroke endarrow="block"/>
              </v:shape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75E0C106" wp14:editId="4A59EF00">
                <wp:simplePos x="0" y="0"/>
                <wp:positionH relativeFrom="column">
                  <wp:posOffset>3342005</wp:posOffset>
                </wp:positionH>
                <wp:positionV relativeFrom="paragraph">
                  <wp:posOffset>29210</wp:posOffset>
                </wp:positionV>
                <wp:extent cx="1695450" cy="349250"/>
                <wp:effectExtent l="12700" t="8890" r="25400" b="60960"/>
                <wp:wrapNone/>
                <wp:docPr id="395" name="Łącznik prosty ze strzałką 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95450" cy="349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1D1221" id="Łącznik prosty ze strzałką 395" o:spid="_x0000_s1026" type="#_x0000_t32" style="position:absolute;margin-left:263.15pt;margin-top:2.3pt;width:133.5pt;height:27.5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">
                <v:stroke endarrow="block"/>
              </v:shape>
            </w:pict>
          </mc:Fallback>
        </mc:AlternateContent>
      </w:r>
    </w:p>
    <w:p w14:paraId="3FFBA2EE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7732BB86" wp14:editId="7050EC6D">
                <wp:simplePos x="0" y="0"/>
                <wp:positionH relativeFrom="column">
                  <wp:posOffset>3110230</wp:posOffset>
                </wp:positionH>
                <wp:positionV relativeFrom="paragraph">
                  <wp:posOffset>1541145</wp:posOffset>
                </wp:positionV>
                <wp:extent cx="476250" cy="219075"/>
                <wp:effectExtent l="0" t="0" r="19050" b="28575"/>
                <wp:wrapNone/>
                <wp:docPr id="411" name="Prostokąt 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6C833D" w14:textId="62DF7A36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2BB86" id="Prostokąt 411" o:spid="_x0000_s1068" style="position:absolute;left:0;text-align:left;margin-left:244.9pt;margin-top:121.35pt;width:37.5pt;height:17.25pt;z-index:251908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" fillcolor="white [3201]" strokecolor="white [3212]" strokeweight="2pt">
                <v:textbox>
                  <w:txbxContent>
                    <w:p w14:paraId="496C833D" w14:textId="62DF7A36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6B8B0F66" wp14:editId="50DABB5B">
                <wp:simplePos x="0" y="0"/>
                <wp:positionH relativeFrom="column">
                  <wp:posOffset>1304925</wp:posOffset>
                </wp:positionH>
                <wp:positionV relativeFrom="paragraph">
                  <wp:posOffset>1294765</wp:posOffset>
                </wp:positionV>
                <wp:extent cx="476250" cy="219075"/>
                <wp:effectExtent l="0" t="0" r="19050" b="28575"/>
                <wp:wrapNone/>
                <wp:docPr id="408" name="Prostokąt 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914ABA" w14:textId="32A6CA10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B0F66" id="Prostokąt 408" o:spid="_x0000_s1069" style="position:absolute;left:0;text-align:left;margin-left:102.75pt;margin-top:101.95pt;width:37.5pt;height:17.25pt;z-index:251901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" fillcolor="white [3201]" strokecolor="white [3212]" strokeweight="2pt">
                <v:textbox>
                  <w:txbxContent>
                    <w:p w14:paraId="33914ABA" w14:textId="32A6CA10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2528346" wp14:editId="6282FFE0">
                <wp:simplePos x="0" y="0"/>
                <wp:positionH relativeFrom="column">
                  <wp:posOffset>2609850</wp:posOffset>
                </wp:positionH>
                <wp:positionV relativeFrom="paragraph">
                  <wp:posOffset>310515</wp:posOffset>
                </wp:positionV>
                <wp:extent cx="476250" cy="219075"/>
                <wp:effectExtent l="0" t="0" r="19050" b="28575"/>
                <wp:wrapNone/>
                <wp:docPr id="407" name="Prostokąt 4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4DEE2" w14:textId="51963009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528346" id="Prostokąt 407" o:spid="_x0000_s1070" style="position:absolute;left:0;text-align:left;margin-left:205.5pt;margin-top:24.45pt;width:37.5pt;height:17.25pt;z-index:251899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" fillcolor="white [3201]" strokecolor="white [3212]" strokeweight="2pt">
                <v:textbox>
                  <w:txbxContent>
                    <w:p w14:paraId="7AE4DEE2" w14:textId="51963009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569F207F" wp14:editId="31AE8619">
                <wp:simplePos x="0" y="0"/>
                <wp:positionH relativeFrom="column">
                  <wp:posOffset>5075555</wp:posOffset>
                </wp:positionH>
                <wp:positionV relativeFrom="paragraph">
                  <wp:posOffset>194310</wp:posOffset>
                </wp:positionV>
                <wp:extent cx="101600" cy="107950"/>
                <wp:effectExtent l="12700" t="5715" r="9525" b="10160"/>
                <wp:wrapNone/>
                <wp:docPr id="394" name="Prostokąt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10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DC2DF4" id="Prostokąt 394" o:spid="_x0000_s1026" style="position:absolute;margin-left:399.65pt;margin-top:15.3pt;width:8pt;height:8.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"/>
            </w:pict>
          </mc:Fallback>
        </mc:AlternateContent>
      </w:r>
      <w:r>
        <w:rPr>
          <w:noProof/>
        </w:rPr>
        <w:drawing>
          <wp:inline distT="0" distB="0" distL="0" distR="0" wp14:anchorId="0F5B3E62" wp14:editId="3A74EC26">
            <wp:extent cx="5760720" cy="2358390"/>
            <wp:effectExtent l="19050" t="0" r="0" b="0"/>
            <wp:docPr id="347" name="Obraz 187" descr="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g"/>
                    <pic:cNvPicPr/>
                  </pic:nvPicPr>
                  <pic:blipFill>
                    <a:blip r:embed="rId1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66113" w14:textId="77777777" w:rsidR="005F7BD6" w:rsidRDefault="005F7BD6" w:rsidP="005F7BD6">
      <w:pPr>
        <w:jc w:val="both"/>
      </w:pPr>
    </w:p>
    <w:p w14:paraId="10E6DCDD" w14:textId="77777777" w:rsidR="005F7BD6" w:rsidRDefault="005F7BD6" w:rsidP="005F7BD6">
      <w:pPr>
        <w:jc w:val="both"/>
      </w:pPr>
      <w:r>
        <w:t xml:space="preserve">Na podstawie ZAMÓWIENIA DOSTAWCY generujemy dokument PZ </w:t>
      </w:r>
    </w:p>
    <w:p w14:paraId="03B3BE4A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329450A3" wp14:editId="7EE64717">
                <wp:simplePos x="0" y="0"/>
                <wp:positionH relativeFrom="column">
                  <wp:posOffset>579755</wp:posOffset>
                </wp:positionH>
                <wp:positionV relativeFrom="paragraph">
                  <wp:posOffset>7620</wp:posOffset>
                </wp:positionV>
                <wp:extent cx="2978150" cy="2952750"/>
                <wp:effectExtent l="50800" t="12065" r="9525" b="54610"/>
                <wp:wrapNone/>
                <wp:docPr id="393" name="Łącznik prosty ze strzałką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978150" cy="2952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B390CB" id="Łącznik prosty ze strzałką 393" o:spid="_x0000_s1026" type="#_x0000_t32" style="position:absolute;margin-left:45.65pt;margin-top:.6pt;width:234.5pt;height:232.5pt;flip:x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">
                <v:stroke endarrow="block"/>
              </v:shape>
            </w:pict>
          </mc:Fallback>
        </mc:AlternateContent>
      </w:r>
    </w:p>
    <w:p w14:paraId="2197D29C" w14:textId="77777777" w:rsidR="005F7BD6" w:rsidRDefault="00717893" w:rsidP="005F7BD6">
      <w:pPr>
        <w:jc w:val="both"/>
      </w:pPr>
      <w:r w:rsidRPr="00717893">
        <w:rPr>
          <w:noProof/>
        </w:rPr>
        <mc:AlternateContent>
          <mc:Choice Requires="wps">
            <w:drawing>
              <wp:anchor distT="0" distB="0" distL="114300" distR="114300" simplePos="0" relativeHeight="252026880" behindDoc="0" locked="0" layoutInCell="1" allowOverlap="1" wp14:anchorId="6342414D" wp14:editId="7FD0223A">
                <wp:simplePos x="0" y="0"/>
                <wp:positionH relativeFrom="column">
                  <wp:posOffset>408305</wp:posOffset>
                </wp:positionH>
                <wp:positionV relativeFrom="paragraph">
                  <wp:posOffset>671830</wp:posOffset>
                </wp:positionV>
                <wp:extent cx="476250" cy="219075"/>
                <wp:effectExtent l="0" t="0" r="19050" b="28575"/>
                <wp:wrapNone/>
                <wp:docPr id="479" name="Prostokąt 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FC497C" w14:textId="4E82B42D" w:rsidR="00602705" w:rsidRPr="005F7BD6" w:rsidRDefault="00600FE3" w:rsidP="00717893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42414D" id="Prostokąt 479" o:spid="_x0000_s1071" style="position:absolute;left:0;text-align:left;margin-left:32.15pt;margin-top:52.9pt;width:37.5pt;height:17.25pt;z-index:252026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" fillcolor="window" strokecolor="window" strokeweight="2pt">
                <v:textbox>
                  <w:txbxContent>
                    <w:p w14:paraId="05FC497C" w14:textId="4E82B42D" w:rsidR="00602705" w:rsidRPr="005F7BD6" w:rsidRDefault="00600FE3" w:rsidP="00717893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6EBE038D" wp14:editId="0A9B3B6D">
                <wp:simplePos x="0" y="0"/>
                <wp:positionH relativeFrom="column">
                  <wp:posOffset>957580</wp:posOffset>
                </wp:positionH>
                <wp:positionV relativeFrom="paragraph">
                  <wp:posOffset>2183130</wp:posOffset>
                </wp:positionV>
                <wp:extent cx="476250" cy="219075"/>
                <wp:effectExtent l="0" t="0" r="19050" b="28575"/>
                <wp:wrapNone/>
                <wp:docPr id="410" name="Prostokąt 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C92C9A" w14:textId="4884F7C6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E038D" id="Prostokąt 410" o:spid="_x0000_s1072" style="position:absolute;left:0;text-align:left;margin-left:75.4pt;margin-top:171.9pt;width:37.5pt;height:17.25pt;z-index:251906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" fillcolor="white [3201]" strokecolor="white [3212]" strokeweight="2pt">
                <v:textbox>
                  <w:txbxContent>
                    <w:p w14:paraId="07C92C9A" w14:textId="4884F7C6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00437A2D" wp14:editId="37B2BEF4">
                <wp:simplePos x="0" y="0"/>
                <wp:positionH relativeFrom="column">
                  <wp:posOffset>1748155</wp:posOffset>
                </wp:positionH>
                <wp:positionV relativeFrom="paragraph">
                  <wp:posOffset>2192655</wp:posOffset>
                </wp:positionV>
                <wp:extent cx="476250" cy="219075"/>
                <wp:effectExtent l="0" t="0" r="19050" b="28575"/>
                <wp:wrapNone/>
                <wp:docPr id="409" name="Prostokąt 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745C9E" w14:textId="2E2CAAF4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37A2D" id="Prostokąt 409" o:spid="_x0000_s1073" style="position:absolute;left:0;text-align:left;margin-left:137.65pt;margin-top:172.65pt;width:37.5pt;height:17.25pt;z-index:251904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" fillcolor="white [3201]" strokecolor="white [3212]" strokeweight="2pt">
                <v:textbox>
                  <w:txbxContent>
                    <w:p w14:paraId="3F745C9E" w14:textId="2E2CAAF4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w:drawing>
          <wp:inline distT="0" distB="0" distL="0" distR="0" wp14:anchorId="5F546FBB" wp14:editId="454F4009">
            <wp:extent cx="4178300" cy="3084904"/>
            <wp:effectExtent l="19050" t="0" r="0" b="0"/>
            <wp:docPr id="348" name="Obraz 188" descr="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g"/>
                    <pic:cNvPicPr/>
                  </pic:nvPicPr>
                  <pic:blipFill>
                    <a:blip r:embed="rId1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79221" cy="308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76736" w14:textId="77777777" w:rsidR="005F7BD6" w:rsidRDefault="005F7BD6" w:rsidP="005F7BD6">
      <w:pPr>
        <w:spacing w:after="200" w:line="276" w:lineRule="auto"/>
      </w:pPr>
      <w:r>
        <w:br w:type="page"/>
      </w:r>
    </w:p>
    <w:p w14:paraId="77BF79D3" w14:textId="77777777" w:rsidR="005F7BD6" w:rsidRDefault="005F7BD6" w:rsidP="005F7BD6">
      <w:pPr>
        <w:jc w:val="both"/>
      </w:pPr>
      <w:r>
        <w:lastRenderedPageBreak/>
        <w:t xml:space="preserve">Zostanie wygenerowany nowy dokument PZ i odhaczamy (puste) BUFOR i FZ (puste) </w:t>
      </w:r>
    </w:p>
    <w:p w14:paraId="07B1937C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C5870B7" wp14:editId="37E8CEFC">
                <wp:simplePos x="0" y="0"/>
                <wp:positionH relativeFrom="column">
                  <wp:posOffset>4021455</wp:posOffset>
                </wp:positionH>
                <wp:positionV relativeFrom="paragraph">
                  <wp:posOffset>52705</wp:posOffset>
                </wp:positionV>
                <wp:extent cx="946150" cy="533400"/>
                <wp:effectExtent l="6350" t="12700" r="38100" b="53975"/>
                <wp:wrapNone/>
                <wp:docPr id="392" name="Łącznik prosty ze strzałką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46150" cy="533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C52B14" id="Łącznik prosty ze strzałką 392" o:spid="_x0000_s1026" type="#_x0000_t32" style="position:absolute;margin-left:316.65pt;margin-top:4.15pt;width:74.5pt;height:42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79595D5B" wp14:editId="745F54A8">
                <wp:simplePos x="0" y="0"/>
                <wp:positionH relativeFrom="column">
                  <wp:posOffset>3538855</wp:posOffset>
                </wp:positionH>
                <wp:positionV relativeFrom="paragraph">
                  <wp:posOffset>52705</wp:posOffset>
                </wp:positionV>
                <wp:extent cx="1054100" cy="565150"/>
                <wp:effectExtent l="9525" t="12700" r="41275" b="60325"/>
                <wp:wrapNone/>
                <wp:docPr id="391" name="Łącznik prosty ze strzałką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54100" cy="5651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568679" id="Łącznik prosty ze strzałką 391" o:spid="_x0000_s1026" type="#_x0000_t32" style="position:absolute;margin-left:278.65pt;margin-top:4.15pt;width:83pt;height:44.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">
                <v:stroke endarrow="block"/>
              </v:shape>
            </w:pict>
          </mc:Fallback>
        </mc:AlternateContent>
      </w:r>
    </w:p>
    <w:p w14:paraId="4273AB07" w14:textId="77777777" w:rsidR="005F7BD6" w:rsidRDefault="005F7BD6" w:rsidP="005F7BD6">
      <w:pPr>
        <w:jc w:val="both"/>
      </w:pPr>
      <w:r>
        <w:t>Wprowadzamy NUMER OBCY: FVZ 07</w:t>
      </w:r>
    </w:p>
    <w:p w14:paraId="6A75011C" w14:textId="77777777" w:rsidR="005F7BD6" w:rsidRDefault="007006C0" w:rsidP="005F7BD6">
      <w:pPr>
        <w:jc w:val="both"/>
      </w:pPr>
      <w:r w:rsidRPr="007006C0">
        <w:rPr>
          <w:noProof/>
        </w:rPr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083FA0C1" wp14:editId="0C06B900">
                <wp:simplePos x="0" y="0"/>
                <wp:positionH relativeFrom="column">
                  <wp:posOffset>909955</wp:posOffset>
                </wp:positionH>
                <wp:positionV relativeFrom="paragraph">
                  <wp:posOffset>147955</wp:posOffset>
                </wp:positionV>
                <wp:extent cx="476250" cy="219075"/>
                <wp:effectExtent l="0" t="0" r="19050" b="28575"/>
                <wp:wrapNone/>
                <wp:docPr id="480" name="Prostokąt 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387877E" w14:textId="61232AB5" w:rsidR="00602705" w:rsidRPr="005F7BD6" w:rsidRDefault="00600FE3" w:rsidP="007006C0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FA0C1" id="Prostokąt 480" o:spid="_x0000_s1074" style="position:absolute;left:0;text-align:left;margin-left:71.65pt;margin-top:11.65pt;width:37.5pt;height:17.25pt;z-index:252028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" fillcolor="window" strokecolor="window" strokeweight="2pt">
                <v:textbox>
                  <w:txbxContent>
                    <w:p w14:paraId="4387877E" w14:textId="61232AB5" w:rsidR="00602705" w:rsidRPr="005F7BD6" w:rsidRDefault="00600FE3" w:rsidP="007006C0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78F3E0E8" wp14:editId="3F080F0E">
                <wp:simplePos x="0" y="0"/>
                <wp:positionH relativeFrom="column">
                  <wp:posOffset>859155</wp:posOffset>
                </wp:positionH>
                <wp:positionV relativeFrom="paragraph">
                  <wp:posOffset>46355</wp:posOffset>
                </wp:positionV>
                <wp:extent cx="190500" cy="577850"/>
                <wp:effectExtent l="53975" t="12700" r="12700" b="38100"/>
                <wp:wrapNone/>
                <wp:docPr id="390" name="Łącznik prosty ze strzałką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90500" cy="577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F88310" id="Łącznik prosty ze strzałką 390" o:spid="_x0000_s1026" type="#_x0000_t32" style="position:absolute;margin-left:67.65pt;margin-top:3.65pt;width:15pt;height:45.5pt;flip:x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">
                <v:stroke endarrow="block"/>
              </v:shape>
            </w:pict>
          </mc:Fallback>
        </mc:AlternateContent>
      </w:r>
    </w:p>
    <w:p w14:paraId="25B879A6" w14:textId="77777777" w:rsidR="005F7BD6" w:rsidRDefault="00D96D0E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33365FC8" wp14:editId="48055160">
                <wp:simplePos x="0" y="0"/>
                <wp:positionH relativeFrom="column">
                  <wp:posOffset>2459355</wp:posOffset>
                </wp:positionH>
                <wp:positionV relativeFrom="paragraph">
                  <wp:posOffset>338455</wp:posOffset>
                </wp:positionV>
                <wp:extent cx="228600" cy="120650"/>
                <wp:effectExtent l="0" t="0" r="19050" b="12700"/>
                <wp:wrapNone/>
                <wp:docPr id="435" name="Prostokąt 4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20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DC0934" id="Prostokąt 435" o:spid="_x0000_s1026" style="position:absolute;margin-left:193.65pt;margin-top:26.65pt;width:18pt;height:9.5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" fillcolor="#4f81bd [3204]" strokecolor="#243f60 [1604]" strokeweight="2pt"/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0F0FA1ED" wp14:editId="65C3B09A">
                <wp:simplePos x="0" y="0"/>
                <wp:positionH relativeFrom="column">
                  <wp:posOffset>1176655</wp:posOffset>
                </wp:positionH>
                <wp:positionV relativeFrom="paragraph">
                  <wp:posOffset>1335405</wp:posOffset>
                </wp:positionV>
                <wp:extent cx="476250" cy="219075"/>
                <wp:effectExtent l="0" t="0" r="19050" b="28575"/>
                <wp:wrapNone/>
                <wp:docPr id="414" name="Prostokąt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8351E" w14:textId="7D7B827F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FA1ED" id="Prostokąt 414" o:spid="_x0000_s1075" style="position:absolute;left:0;text-align:left;margin-left:92.65pt;margin-top:105.15pt;width:37.5pt;height:17.25pt;z-index:251914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" fillcolor="white [3201]" strokecolor="white [3212]" strokeweight="2pt">
                <v:textbox>
                  <w:txbxContent>
                    <w:p w14:paraId="7A08351E" w14:textId="7D7B827F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1F5AE3EE" wp14:editId="7CE6EF15">
                <wp:simplePos x="0" y="0"/>
                <wp:positionH relativeFrom="column">
                  <wp:posOffset>4476750</wp:posOffset>
                </wp:positionH>
                <wp:positionV relativeFrom="paragraph">
                  <wp:posOffset>421640</wp:posOffset>
                </wp:positionV>
                <wp:extent cx="476250" cy="219075"/>
                <wp:effectExtent l="0" t="0" r="19050" b="28575"/>
                <wp:wrapNone/>
                <wp:docPr id="413" name="Prostokąt 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466051" w14:textId="677E70C4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5AE3EE" id="Prostokąt 413" o:spid="_x0000_s1076" style="position:absolute;left:0;text-align:left;margin-left:352.5pt;margin-top:33.2pt;width:37.5pt;height:17.25pt;z-index:251912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" fillcolor="white [3201]" strokecolor="white [3212]" strokeweight="2pt">
                <v:textbox>
                  <w:txbxContent>
                    <w:p w14:paraId="70466051" w14:textId="677E70C4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w:drawing>
          <wp:inline distT="0" distB="0" distL="0" distR="0" wp14:anchorId="426EFFBA" wp14:editId="3755493B">
            <wp:extent cx="5334000" cy="2426523"/>
            <wp:effectExtent l="0" t="0" r="0" b="0"/>
            <wp:docPr id="349" name="Obraz 189" descr="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g"/>
                    <pic:cNvPicPr/>
                  </pic:nvPicPr>
                  <pic:blipFill>
                    <a:blip r:embed="rId1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35176" cy="242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F8D0D" w14:textId="77777777" w:rsidR="005F7BD6" w:rsidRDefault="005F7BD6" w:rsidP="005F7BD6">
      <w:pPr>
        <w:jc w:val="both"/>
      </w:pPr>
    </w:p>
    <w:p w14:paraId="22730AF5" w14:textId="77777777" w:rsidR="005F7BD6" w:rsidRDefault="005F7BD6" w:rsidP="005F7BD6">
      <w:pPr>
        <w:jc w:val="both"/>
      </w:pPr>
      <w:r>
        <w:t>… i aktualizujemy MODYFIKACJE CEN</w:t>
      </w:r>
    </w:p>
    <w:p w14:paraId="32782DAD" w14:textId="77777777" w:rsidR="005F7BD6" w:rsidRDefault="005F7BD6" w:rsidP="005F7BD6">
      <w:pPr>
        <w:jc w:val="both"/>
      </w:pPr>
    </w:p>
    <w:p w14:paraId="477D0310" w14:textId="77777777" w:rsidR="005F7BD6" w:rsidRDefault="005F7BD6" w:rsidP="005F7BD6">
      <w:pPr>
        <w:jc w:val="both"/>
      </w:pPr>
      <w:r>
        <w:t xml:space="preserve">Sprawdzamy czy dokument PZ jest na liście </w:t>
      </w:r>
    </w:p>
    <w:p w14:paraId="21EB6604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5DE71AEC" wp14:editId="0600BC4F">
                <wp:simplePos x="0" y="0"/>
                <wp:positionH relativeFrom="column">
                  <wp:posOffset>1983105</wp:posOffset>
                </wp:positionH>
                <wp:positionV relativeFrom="paragraph">
                  <wp:posOffset>26670</wp:posOffset>
                </wp:positionV>
                <wp:extent cx="2565400" cy="908050"/>
                <wp:effectExtent l="6350" t="6350" r="38100" b="57150"/>
                <wp:wrapNone/>
                <wp:docPr id="389" name="Łącznik prosty ze strzałką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65400" cy="908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FAB67B" id="Łącznik prosty ze strzałką 389" o:spid="_x0000_s1026" type="#_x0000_t32" style="position:absolute;margin-left:156.15pt;margin-top:2.1pt;width:202pt;height:71.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">
                <v:stroke endarrow="block"/>
              </v:shape>
            </w:pict>
          </mc:Fallback>
        </mc:AlternateContent>
      </w:r>
    </w:p>
    <w:p w14:paraId="5EB55BD4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6544DDBE" wp14:editId="1DFBA0F6">
            <wp:extent cx="5760720" cy="1630680"/>
            <wp:effectExtent l="19050" t="0" r="0" b="0"/>
            <wp:docPr id="350" name="Obraz 190" descr="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jpg"/>
                    <pic:cNvPicPr/>
                  </pic:nvPicPr>
                  <pic:blipFill>
                    <a:blip r:embed="rId1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0AC94" w14:textId="77777777" w:rsidR="005F7BD6" w:rsidRDefault="005F7BD6" w:rsidP="005F7BD6">
      <w:pPr>
        <w:jc w:val="both"/>
      </w:pPr>
    </w:p>
    <w:p w14:paraId="3F399E6E" w14:textId="77777777" w:rsidR="005F7BD6" w:rsidRDefault="005F7BD6" w:rsidP="005F7BD6">
      <w:pPr>
        <w:jc w:val="both"/>
      </w:pPr>
      <w:r>
        <w:t>Na podstawie PZ generujemy dokument FAKTURY ZAKUPY</w:t>
      </w:r>
    </w:p>
    <w:p w14:paraId="207FB4C2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595AB629" wp14:editId="080B36F6">
                <wp:simplePos x="0" y="0"/>
                <wp:positionH relativeFrom="column">
                  <wp:posOffset>440055</wp:posOffset>
                </wp:positionH>
                <wp:positionV relativeFrom="paragraph">
                  <wp:posOffset>34290</wp:posOffset>
                </wp:positionV>
                <wp:extent cx="2032000" cy="2781300"/>
                <wp:effectExtent l="53975" t="6350" r="9525" b="41275"/>
                <wp:wrapNone/>
                <wp:docPr id="388" name="Łącznik prosty ze strzałką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032000" cy="2781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E89C8E" id="Łącznik prosty ze strzałką 388" o:spid="_x0000_s1026" type="#_x0000_t32" style="position:absolute;margin-left:34.65pt;margin-top:2.7pt;width:160pt;height:219pt;flip:x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">
                <v:stroke endarrow="block"/>
              </v:shape>
            </w:pict>
          </mc:Fallback>
        </mc:AlternateContent>
      </w:r>
    </w:p>
    <w:p w14:paraId="5E46454D" w14:textId="77777777" w:rsidR="005F7BD6" w:rsidRDefault="007006C0" w:rsidP="005F7BD6">
      <w:pPr>
        <w:jc w:val="both"/>
      </w:pPr>
      <w:r w:rsidRPr="007006C0">
        <w:rPr>
          <w:noProof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31483CB5" wp14:editId="3B4DAE37">
                <wp:simplePos x="0" y="0"/>
                <wp:positionH relativeFrom="column">
                  <wp:posOffset>389255</wp:posOffset>
                </wp:positionH>
                <wp:positionV relativeFrom="paragraph">
                  <wp:posOffset>669290</wp:posOffset>
                </wp:positionV>
                <wp:extent cx="476250" cy="219075"/>
                <wp:effectExtent l="0" t="0" r="19050" b="28575"/>
                <wp:wrapNone/>
                <wp:docPr id="481" name="Prostokąt 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6C01584" w14:textId="6E3D7E33" w:rsidR="00602705" w:rsidRPr="005F7BD6" w:rsidRDefault="00600FE3" w:rsidP="007006C0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483CB5" id="Prostokąt 481" o:spid="_x0000_s1077" style="position:absolute;left:0;text-align:left;margin-left:30.65pt;margin-top:52.7pt;width:37.5pt;height:17.25pt;z-index:252030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" fillcolor="window" strokecolor="window" strokeweight="2pt">
                <v:textbox>
                  <w:txbxContent>
                    <w:p w14:paraId="66C01584" w14:textId="6E3D7E33" w:rsidR="00602705" w:rsidRPr="005F7BD6" w:rsidRDefault="00600FE3" w:rsidP="007006C0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D96D0E">
        <w:rPr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2E21523E" wp14:editId="4F5CDB54">
                <wp:simplePos x="0" y="0"/>
                <wp:positionH relativeFrom="column">
                  <wp:posOffset>1805305</wp:posOffset>
                </wp:positionH>
                <wp:positionV relativeFrom="paragraph">
                  <wp:posOffset>669290</wp:posOffset>
                </wp:positionV>
                <wp:extent cx="342900" cy="146050"/>
                <wp:effectExtent l="0" t="0" r="19050" b="25400"/>
                <wp:wrapNone/>
                <wp:docPr id="436" name="Prostokąt 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14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4760A7" id="Prostokąt 436" o:spid="_x0000_s1026" style="position:absolute;margin-left:142.15pt;margin-top:52.7pt;width:27pt;height:11.5pt;z-index:2519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" fillcolor="#4f81bd [3204]" strokecolor="#243f60 [1604]" strokeweight="2pt"/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3857184E" wp14:editId="004C4CAB">
                <wp:simplePos x="0" y="0"/>
                <wp:positionH relativeFrom="column">
                  <wp:posOffset>957580</wp:posOffset>
                </wp:positionH>
                <wp:positionV relativeFrom="paragraph">
                  <wp:posOffset>1967865</wp:posOffset>
                </wp:positionV>
                <wp:extent cx="476250" cy="333375"/>
                <wp:effectExtent l="0" t="0" r="19050" b="28575"/>
                <wp:wrapNone/>
                <wp:docPr id="416" name="Prostokąt 4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333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8A031" w14:textId="78E992B2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57184E" id="Prostokąt 416" o:spid="_x0000_s1078" style="position:absolute;left:0;text-align:left;margin-left:75.4pt;margin-top:154.95pt;width:37.5pt;height:26.25pt;z-index:251918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" fillcolor="white [3201]" strokecolor="white [3212]" strokeweight="2pt">
                <v:textbox>
                  <w:txbxContent>
                    <w:p w14:paraId="7A08A031" w14:textId="78E992B2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0A25F7EB" wp14:editId="6DA4A3E6">
                <wp:simplePos x="0" y="0"/>
                <wp:positionH relativeFrom="column">
                  <wp:posOffset>1671955</wp:posOffset>
                </wp:positionH>
                <wp:positionV relativeFrom="paragraph">
                  <wp:posOffset>1967865</wp:posOffset>
                </wp:positionV>
                <wp:extent cx="476250" cy="314325"/>
                <wp:effectExtent l="0" t="0" r="19050" b="28575"/>
                <wp:wrapNone/>
                <wp:docPr id="415" name="Prostokąt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143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18C819" w14:textId="26ACBE18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25F7EB" id="Prostokąt 415" o:spid="_x0000_s1079" style="position:absolute;left:0;text-align:left;margin-left:131.65pt;margin-top:154.95pt;width:37.5pt;height:24.75pt;z-index:251916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" fillcolor="white [3201]" strokecolor="white [3212]" strokeweight="2pt">
                <v:textbox>
                  <w:txbxContent>
                    <w:p w14:paraId="0618C819" w14:textId="26ACBE18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w:drawing>
          <wp:inline distT="0" distB="0" distL="0" distR="0" wp14:anchorId="6030993E" wp14:editId="4373C367">
            <wp:extent cx="4153077" cy="2952750"/>
            <wp:effectExtent l="19050" t="0" r="0" b="0"/>
            <wp:docPr id="351" name="Obraz 191" descr="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jpg"/>
                    <pic:cNvPicPr/>
                  </pic:nvPicPr>
                  <pic:blipFill>
                    <a:blip r:embed="rId1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57377" cy="295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781C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4B1C2521" wp14:editId="11C92D3F">
                <wp:simplePos x="0" y="0"/>
                <wp:positionH relativeFrom="column">
                  <wp:posOffset>2192655</wp:posOffset>
                </wp:positionH>
                <wp:positionV relativeFrom="paragraph">
                  <wp:posOffset>128905</wp:posOffset>
                </wp:positionV>
                <wp:extent cx="3321050" cy="527050"/>
                <wp:effectExtent l="6350" t="9525" r="25400" b="53975"/>
                <wp:wrapNone/>
                <wp:docPr id="387" name="Łącznik prosty ze strzałką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21050" cy="527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FAACE" id="Łącznik prosty ze strzałką 387" o:spid="_x0000_s1026" type="#_x0000_t32" style="position:absolute;margin-left:172.65pt;margin-top:10.15pt;width:261.5pt;height:41.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">
                <v:stroke endarrow="block"/>
              </v:shape>
            </w:pict>
          </mc:Fallback>
        </mc:AlternateContent>
      </w:r>
      <w:r>
        <w:t>Odhaczamy BUFOR (puste), zapisujemy i zatwierdzamy modyfikacje cen</w:t>
      </w:r>
    </w:p>
    <w:p w14:paraId="73559B8B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6DD97D96" wp14:editId="4BB3CA12">
                <wp:simplePos x="0" y="0"/>
                <wp:positionH relativeFrom="column">
                  <wp:posOffset>1341755</wp:posOffset>
                </wp:positionH>
                <wp:positionV relativeFrom="paragraph">
                  <wp:posOffset>46355</wp:posOffset>
                </wp:positionV>
                <wp:extent cx="4070350" cy="539750"/>
                <wp:effectExtent l="12700" t="6350" r="22225" b="53975"/>
                <wp:wrapNone/>
                <wp:docPr id="386" name="Łącznik prosty ze strzałką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539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E80514" id="Łącznik prosty ze strzałką 386" o:spid="_x0000_s1026" type="#_x0000_t32" style="position:absolute;margin-left:105.65pt;margin-top:3.65pt;width:320.5pt;height:42.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">
                <v:stroke endarrow="block"/>
              </v:shape>
            </w:pict>
          </mc:Fallback>
        </mc:AlternateContent>
      </w:r>
    </w:p>
    <w:p w14:paraId="363D0760" w14:textId="77777777" w:rsidR="005F7BD6" w:rsidRDefault="00AA5C76" w:rsidP="005F7BD6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4B5BE1A4" wp14:editId="1EEC26E6">
                <wp:simplePos x="0" y="0"/>
                <wp:positionH relativeFrom="column">
                  <wp:posOffset>2294255</wp:posOffset>
                </wp:positionH>
                <wp:positionV relativeFrom="paragraph">
                  <wp:posOffset>59055</wp:posOffset>
                </wp:positionV>
                <wp:extent cx="317500" cy="101600"/>
                <wp:effectExtent l="0" t="0" r="25400" b="12700"/>
                <wp:wrapNone/>
                <wp:docPr id="468" name="Prostokąt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10160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71AB5" id="Prostokąt 468" o:spid="_x0000_s1026" style="position:absolute;margin-left:180.65pt;margin-top:4.65pt;width:25pt;height:8pt;z-index:252006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" fillcolor="#4f81bd" strokecolor="#385d8a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649D029F" wp14:editId="767A6905">
                <wp:simplePos x="0" y="0"/>
                <wp:positionH relativeFrom="column">
                  <wp:posOffset>2611755</wp:posOffset>
                </wp:positionH>
                <wp:positionV relativeFrom="paragraph">
                  <wp:posOffset>306705</wp:posOffset>
                </wp:positionV>
                <wp:extent cx="317500" cy="203200"/>
                <wp:effectExtent l="0" t="0" r="25400" b="25400"/>
                <wp:wrapNone/>
                <wp:docPr id="467" name="Prostokąt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203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C62F01" id="Prostokąt 467" o:spid="_x0000_s1026" style="position:absolute;margin-left:205.65pt;margin-top:24.15pt;width:25pt;height:16pt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" fillcolor="#4f81bd [3204]" strokecolor="#243f60 [1604]" strokeweight="2pt"/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511BEE29" wp14:editId="378C72C9">
                <wp:simplePos x="0" y="0"/>
                <wp:positionH relativeFrom="column">
                  <wp:posOffset>2976880</wp:posOffset>
                </wp:positionH>
                <wp:positionV relativeFrom="paragraph">
                  <wp:posOffset>1713230</wp:posOffset>
                </wp:positionV>
                <wp:extent cx="476250" cy="219075"/>
                <wp:effectExtent l="0" t="0" r="19050" b="28575"/>
                <wp:wrapNone/>
                <wp:docPr id="419" name="Prostokąt 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33215" w14:textId="07200C72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BEE29" id="Prostokąt 419" o:spid="_x0000_s1080" style="position:absolute;left:0;text-align:left;margin-left:234.4pt;margin-top:134.9pt;width:37.5pt;height:17.25pt;z-index:251924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" fillcolor="white [3201]" strokecolor="white [3212]" strokeweight="2pt">
                <v:textbox>
                  <w:txbxContent>
                    <w:p w14:paraId="2B533215" w14:textId="07200C72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221C6555" wp14:editId="36683F54">
                <wp:simplePos x="0" y="0"/>
                <wp:positionH relativeFrom="column">
                  <wp:posOffset>1233805</wp:posOffset>
                </wp:positionH>
                <wp:positionV relativeFrom="paragraph">
                  <wp:posOffset>1446530</wp:posOffset>
                </wp:positionV>
                <wp:extent cx="476250" cy="219075"/>
                <wp:effectExtent l="0" t="0" r="19050" b="28575"/>
                <wp:wrapNone/>
                <wp:docPr id="418" name="Prostokąt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BFB55F" w14:textId="1756DDC0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C6555" id="Prostokąt 418" o:spid="_x0000_s1081" style="position:absolute;left:0;text-align:left;margin-left:97.15pt;margin-top:113.9pt;width:37.5pt;height:17.25pt;z-index:251922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" fillcolor="white [3201]" strokecolor="white [3212]" strokeweight="2pt">
                <v:textbox>
                  <w:txbxContent>
                    <w:p w14:paraId="0DBFB55F" w14:textId="1756DDC0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58523E00" wp14:editId="66216096">
                <wp:simplePos x="0" y="0"/>
                <wp:positionH relativeFrom="column">
                  <wp:posOffset>4829810</wp:posOffset>
                </wp:positionH>
                <wp:positionV relativeFrom="paragraph">
                  <wp:posOffset>513080</wp:posOffset>
                </wp:positionV>
                <wp:extent cx="476250" cy="219075"/>
                <wp:effectExtent l="0" t="0" r="19050" b="28575"/>
                <wp:wrapNone/>
                <wp:docPr id="417" name="Prostokąt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DD4614" w14:textId="7ADA6152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523E00" id="Prostokąt 417" o:spid="_x0000_s1082" style="position:absolute;left:0;text-align:left;margin-left:380.3pt;margin-top:40.4pt;width:37.5pt;height:17.25pt;z-index:251920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" fillcolor="white [3201]" strokecolor="white [3212]" strokeweight="2pt">
                <v:textbox>
                  <w:txbxContent>
                    <w:p w14:paraId="55DD4614" w14:textId="7ADA6152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w:drawing>
          <wp:inline distT="0" distB="0" distL="0" distR="0" wp14:anchorId="29834B7C" wp14:editId="2CF3AA97">
            <wp:extent cx="5760720" cy="2628265"/>
            <wp:effectExtent l="19050" t="0" r="0" b="0"/>
            <wp:docPr id="352" name="Obraz 192" descr="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jpg"/>
                    <pic:cNvPicPr/>
                  </pic:nvPicPr>
                  <pic:blipFill>
                    <a:blip r:embed="rId1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0CCA8" w14:textId="77777777" w:rsidR="005F7BD6" w:rsidRDefault="005F7BD6" w:rsidP="005F7BD6">
      <w:pPr>
        <w:jc w:val="both"/>
      </w:pPr>
    </w:p>
    <w:p w14:paraId="5CC8409E" w14:textId="77777777" w:rsidR="005F7BD6" w:rsidRDefault="005F7BD6" w:rsidP="005F7BD6">
      <w:pPr>
        <w:jc w:val="both"/>
      </w:pPr>
      <w:r>
        <w:t>Sprawdzamy HANDEL / ZASOBY</w:t>
      </w:r>
    </w:p>
    <w:p w14:paraId="0963C358" w14:textId="77777777" w:rsidR="005F7BD6" w:rsidRDefault="005F7BD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1AE434D4" wp14:editId="3FCB77EA">
                <wp:simplePos x="0" y="0"/>
                <wp:positionH relativeFrom="column">
                  <wp:posOffset>1443355</wp:posOffset>
                </wp:positionH>
                <wp:positionV relativeFrom="paragraph">
                  <wp:posOffset>2540</wp:posOffset>
                </wp:positionV>
                <wp:extent cx="1720850" cy="603250"/>
                <wp:effectExtent l="9525" t="9525" r="31750" b="53975"/>
                <wp:wrapNone/>
                <wp:docPr id="385" name="Łącznik prosty ze strzałką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0850" cy="603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C077" id="Łącznik prosty ze strzałką 385" o:spid="_x0000_s1026" type="#_x0000_t32" style="position:absolute;margin-left:113.65pt;margin-top:.2pt;width:135.5pt;height:47.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">
                <v:stroke endarrow="block"/>
              </v:shape>
            </w:pict>
          </mc:Fallback>
        </mc:AlternateContent>
      </w:r>
    </w:p>
    <w:p w14:paraId="5349C78E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7BC4301C" wp14:editId="307695CA">
            <wp:extent cx="3746500" cy="1276529"/>
            <wp:effectExtent l="19050" t="0" r="6350" b="0"/>
            <wp:docPr id="353" name="Obraz 193" descr="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jpg"/>
                    <pic:cNvPicPr/>
                  </pic:nvPicPr>
                  <pic:blipFill>
                    <a:blip r:embed="rId1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46500" cy="1276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8274" w14:textId="77777777" w:rsidR="005F7BD6" w:rsidRDefault="005F7BD6" w:rsidP="005F7BD6">
      <w:pPr>
        <w:jc w:val="both"/>
      </w:pPr>
    </w:p>
    <w:p w14:paraId="608E7D3F" w14:textId="77777777" w:rsidR="005F7BD6" w:rsidRDefault="005F7BD6" w:rsidP="005F7BD6">
      <w:pPr>
        <w:jc w:val="both"/>
      </w:pPr>
      <w:r>
        <w:t xml:space="preserve">… i sprawdzamy stan zapasów </w:t>
      </w:r>
    </w:p>
    <w:p w14:paraId="5567C34F" w14:textId="77777777" w:rsidR="005F7BD6" w:rsidRDefault="005F7BD6" w:rsidP="005F7BD6">
      <w:pPr>
        <w:jc w:val="both"/>
      </w:pPr>
    </w:p>
    <w:p w14:paraId="08BC9D59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505D2459" wp14:editId="20484C7E">
            <wp:extent cx="4815416" cy="2063750"/>
            <wp:effectExtent l="19050" t="0" r="4234" b="0"/>
            <wp:docPr id="354" name="Obraz 194" descr="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jpg"/>
                    <pic:cNvPicPr/>
                  </pic:nvPicPr>
                  <pic:blipFill>
                    <a:blip r:embed="rId1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6478" cy="20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D052C" w14:textId="77777777" w:rsidR="005F7BD6" w:rsidRDefault="005F7BD6" w:rsidP="005F7BD6">
      <w:pPr>
        <w:spacing w:after="200" w:line="276" w:lineRule="auto"/>
      </w:pPr>
      <w:r>
        <w:br w:type="page"/>
      </w:r>
    </w:p>
    <w:p w14:paraId="0DEC3869" w14:textId="77777777" w:rsidR="005F7BD6" w:rsidRDefault="005F7BD6" w:rsidP="005F7BD6">
      <w:pPr>
        <w:pBdr>
          <w:bottom w:val="single" w:sz="12" w:space="1" w:color="auto"/>
        </w:pBdr>
        <w:jc w:val="both"/>
      </w:pPr>
    </w:p>
    <w:p w14:paraId="3A3CDC4D" w14:textId="77777777" w:rsidR="005F7BD6" w:rsidRDefault="005F7BD6" w:rsidP="005F7BD6">
      <w:pPr>
        <w:jc w:val="both"/>
      </w:pPr>
    </w:p>
    <w:p w14:paraId="4BDC4CBD" w14:textId="77777777" w:rsidR="005F7BD6" w:rsidRDefault="005F7BD6" w:rsidP="005F7BD6">
      <w:pPr>
        <w:jc w:val="both"/>
      </w:pPr>
    </w:p>
    <w:p w14:paraId="5D78D589" w14:textId="77777777" w:rsidR="005F7BD6" w:rsidRDefault="005F7BD6" w:rsidP="005F7BD6">
      <w:pPr>
        <w:jc w:val="both"/>
      </w:pPr>
      <w:r>
        <w:t>W analogiczny sposób rejestrujemy następujące dokumenty:</w:t>
      </w:r>
    </w:p>
    <w:p w14:paraId="7FA4D1AA" w14:textId="77777777" w:rsidR="005F7BD6" w:rsidRDefault="005F7BD6" w:rsidP="005F7BD6">
      <w:pPr>
        <w:jc w:val="both"/>
      </w:pPr>
    </w:p>
    <w:p w14:paraId="710C7259" w14:textId="77777777" w:rsidR="005F7BD6" w:rsidRPr="00C930C5" w:rsidRDefault="005F7BD6" w:rsidP="005F7BD6">
      <w:pPr>
        <w:pStyle w:val="Akapitzlist"/>
        <w:numPr>
          <w:ilvl w:val="0"/>
          <w:numId w:val="24"/>
        </w:numPr>
        <w:jc w:val="both"/>
      </w:pPr>
      <w:r w:rsidRPr="00C930C5">
        <w:t>Rezerwacje odbiorcy</w:t>
      </w:r>
    </w:p>
    <w:p w14:paraId="058BA976" w14:textId="77777777" w:rsidR="005F7BD6" w:rsidRDefault="005F7BD6" w:rsidP="005F7BD6">
      <w:pPr>
        <w:jc w:val="both"/>
      </w:pPr>
    </w:p>
    <w:p w14:paraId="59F0C159" w14:textId="77777777" w:rsidR="005F7BD6" w:rsidRDefault="00AA5C76" w:rsidP="005F7BD6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10AB2F4E" wp14:editId="1242794A">
                <wp:simplePos x="0" y="0"/>
                <wp:positionH relativeFrom="column">
                  <wp:posOffset>1056005</wp:posOffset>
                </wp:positionH>
                <wp:positionV relativeFrom="paragraph">
                  <wp:posOffset>71755</wp:posOffset>
                </wp:positionV>
                <wp:extent cx="317500" cy="82550"/>
                <wp:effectExtent l="0" t="0" r="25400" b="12700"/>
                <wp:wrapNone/>
                <wp:docPr id="470" name="Prostokąt 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825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5C368D" id="Prostokąt 470" o:spid="_x0000_s1026" style="position:absolute;margin-left:83.15pt;margin-top:5.65pt;width:25pt;height:6.5pt;z-index:252010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" fillcolor="#4f81bd" strokecolor="#385d8a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1B33B6F8" wp14:editId="29FF0C94">
                <wp:simplePos x="0" y="0"/>
                <wp:positionH relativeFrom="column">
                  <wp:posOffset>2637155</wp:posOffset>
                </wp:positionH>
                <wp:positionV relativeFrom="paragraph">
                  <wp:posOffset>376555</wp:posOffset>
                </wp:positionV>
                <wp:extent cx="317500" cy="120650"/>
                <wp:effectExtent l="0" t="0" r="25400" b="12700"/>
                <wp:wrapNone/>
                <wp:docPr id="469" name="Prostokąt 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1206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EE14F" id="Prostokąt 469" o:spid="_x0000_s1026" style="position:absolute;margin-left:207.65pt;margin-top:29.65pt;width:25pt;height:9.5pt;z-index:252008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" fillcolor="#4f81bd" strokecolor="#385d8a" strokeweight="2pt"/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3892645B" wp14:editId="6320C1AF">
                <wp:simplePos x="0" y="0"/>
                <wp:positionH relativeFrom="column">
                  <wp:posOffset>3043555</wp:posOffset>
                </wp:positionH>
                <wp:positionV relativeFrom="paragraph">
                  <wp:posOffset>1713230</wp:posOffset>
                </wp:positionV>
                <wp:extent cx="476250" cy="219075"/>
                <wp:effectExtent l="0" t="0" r="19050" b="28575"/>
                <wp:wrapNone/>
                <wp:docPr id="421" name="Prostokąt 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813358" w14:textId="438D8189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2645B" id="Prostokąt 421" o:spid="_x0000_s1083" style="position:absolute;left:0;text-align:left;margin-left:239.65pt;margin-top:134.9pt;width:37.5pt;height:17.25pt;z-index:251928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" fillcolor="white [3201]" strokecolor="white [3212]" strokeweight="2pt">
                <v:textbox>
                  <w:txbxContent>
                    <w:p w14:paraId="4A813358" w14:textId="438D8189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7AB3537A" wp14:editId="4C9667A8">
                <wp:simplePos x="0" y="0"/>
                <wp:positionH relativeFrom="column">
                  <wp:posOffset>1247775</wp:posOffset>
                </wp:positionH>
                <wp:positionV relativeFrom="paragraph">
                  <wp:posOffset>1440815</wp:posOffset>
                </wp:positionV>
                <wp:extent cx="476250" cy="219075"/>
                <wp:effectExtent l="0" t="0" r="19050" b="28575"/>
                <wp:wrapNone/>
                <wp:docPr id="420" name="Prostokąt 4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206618" w14:textId="2CCDCF2A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B3537A" id="Prostokąt 420" o:spid="_x0000_s1084" style="position:absolute;left:0;text-align:left;margin-left:98.25pt;margin-top:113.45pt;width:37.5pt;height:17.25pt;z-index:251926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" fillcolor="white [3201]" strokecolor="white [3212]" strokeweight="2pt">
                <v:textbox>
                  <w:txbxContent>
                    <w:p w14:paraId="40206618" w14:textId="2CCDCF2A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w:drawing>
          <wp:inline distT="0" distB="0" distL="0" distR="0" wp14:anchorId="41136715" wp14:editId="20665C4F">
            <wp:extent cx="5760720" cy="2637155"/>
            <wp:effectExtent l="19050" t="0" r="0" b="0"/>
            <wp:docPr id="355" name="Obraz 195" descr="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jpg"/>
                    <pic:cNvPicPr/>
                  </pic:nvPicPr>
                  <pic:blipFill>
                    <a:blip r:embed="rId1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656FE" w14:textId="77777777" w:rsidR="005F7BD6" w:rsidRDefault="005F7BD6" w:rsidP="005F7BD6">
      <w:pPr>
        <w:jc w:val="both"/>
      </w:pPr>
    </w:p>
    <w:p w14:paraId="33B3F1B7" w14:textId="77777777" w:rsidR="005F7BD6" w:rsidRDefault="005F7BD6" w:rsidP="005F7BD6">
      <w:pPr>
        <w:pStyle w:val="Akapitzlist"/>
        <w:numPr>
          <w:ilvl w:val="0"/>
          <w:numId w:val="24"/>
        </w:numPr>
        <w:jc w:val="both"/>
      </w:pPr>
      <w:r>
        <w:t xml:space="preserve">Na podstawie rezerwacji odbiorcy generujemy FAKTURĘ SPRZEDAŻY </w:t>
      </w:r>
    </w:p>
    <w:p w14:paraId="194CD01A" w14:textId="77777777" w:rsidR="005F7BD6" w:rsidRDefault="005F7BD6" w:rsidP="005F7BD6">
      <w:pPr>
        <w:pStyle w:val="Akapitzlist"/>
        <w:jc w:val="both"/>
      </w:pPr>
    </w:p>
    <w:p w14:paraId="32D82806" w14:textId="77777777" w:rsidR="005F7BD6" w:rsidRDefault="005F7BD6" w:rsidP="005F7BD6">
      <w:pPr>
        <w:pStyle w:val="Akapitzlist"/>
        <w:numPr>
          <w:ilvl w:val="0"/>
          <w:numId w:val="25"/>
        </w:numPr>
        <w:jc w:val="both"/>
      </w:pPr>
      <w:r>
        <w:t>Na podstawie faktury sprzedaży generujemy WYDANIE ZEWNĘTRZNE</w:t>
      </w:r>
    </w:p>
    <w:p w14:paraId="298438F6" w14:textId="77777777" w:rsidR="005F7BD6" w:rsidRDefault="005F7BD6" w:rsidP="005F7BD6">
      <w:pPr>
        <w:pStyle w:val="Akapitzlist"/>
        <w:jc w:val="both"/>
      </w:pPr>
    </w:p>
    <w:p w14:paraId="5089F37B" w14:textId="77777777" w:rsidR="005F7BD6" w:rsidRDefault="005F7BD6" w:rsidP="005F7BD6">
      <w:pPr>
        <w:pStyle w:val="Akapitzlist"/>
        <w:numPr>
          <w:ilvl w:val="0"/>
          <w:numId w:val="25"/>
        </w:numPr>
        <w:jc w:val="both"/>
      </w:pPr>
      <w:r>
        <w:t>Sprawdzamy czy towary zostały zdjęte z magazynu (ZASOBY)</w:t>
      </w:r>
    </w:p>
    <w:p w14:paraId="574EA5C6" w14:textId="77777777" w:rsidR="005F7BD6" w:rsidRDefault="005F7BD6" w:rsidP="005F7BD6">
      <w:pPr>
        <w:jc w:val="both"/>
      </w:pPr>
      <w:r>
        <w:t>Tworzymy schematy księgowań dla dokumentów PZ</w:t>
      </w:r>
    </w:p>
    <w:p w14:paraId="7F3A92F0" w14:textId="77777777" w:rsidR="005F7BD6" w:rsidRDefault="005F7BD6" w:rsidP="005F7BD6">
      <w:pPr>
        <w:jc w:val="both"/>
      </w:pPr>
    </w:p>
    <w:p w14:paraId="0524049E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11F007B6" wp14:editId="40648FC2">
            <wp:extent cx="4307416" cy="2292350"/>
            <wp:effectExtent l="19050" t="0" r="0" b="0"/>
            <wp:docPr id="356" name="Obraz 197" descr="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jpg"/>
                    <pic:cNvPicPr/>
                  </pic:nvPicPr>
                  <pic:blipFill>
                    <a:blip r:embed="rId1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1554" cy="229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1C597" w14:textId="77777777" w:rsidR="005F7BD6" w:rsidRDefault="005F7BD6" w:rsidP="005F7BD6">
      <w:pPr>
        <w:spacing w:after="200" w:line="276" w:lineRule="auto"/>
      </w:pPr>
      <w:r>
        <w:br w:type="page"/>
      </w:r>
    </w:p>
    <w:p w14:paraId="7796016D" w14:textId="77777777" w:rsidR="005F7BD6" w:rsidRDefault="005F7BD6" w:rsidP="005F7BD6">
      <w:pPr>
        <w:jc w:val="both"/>
      </w:pPr>
      <w:r>
        <w:lastRenderedPageBreak/>
        <w:t>Tworzymy schematy księgowań dla dokumentów WZ</w:t>
      </w:r>
    </w:p>
    <w:p w14:paraId="50C1AF0E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6CEBD99E" wp14:editId="2F0881EE">
            <wp:extent cx="4381500" cy="2391182"/>
            <wp:effectExtent l="19050" t="0" r="0" b="0"/>
            <wp:docPr id="357" name="Obraz 198" descr="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0.jpg"/>
                    <pic:cNvPicPr/>
                  </pic:nvPicPr>
                  <pic:blipFill>
                    <a:blip r:embed="rId1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4800" cy="2392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57AB0" w14:textId="77777777" w:rsidR="005F7BD6" w:rsidRDefault="005F7BD6" w:rsidP="005F7BD6">
      <w:pPr>
        <w:jc w:val="both"/>
      </w:pPr>
    </w:p>
    <w:p w14:paraId="1D207A2C" w14:textId="77777777" w:rsidR="005F7BD6" w:rsidRDefault="005F7BD6" w:rsidP="005F7BD6">
      <w:pPr>
        <w:jc w:val="both"/>
      </w:pPr>
      <w:r>
        <w:t>Tworzymy schematy księgowań dla dokumentów FZ</w:t>
      </w:r>
    </w:p>
    <w:p w14:paraId="01FBA15C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746D40EE" wp14:editId="1E60D084">
            <wp:extent cx="4381500" cy="2392148"/>
            <wp:effectExtent l="19050" t="0" r="0" b="0"/>
            <wp:docPr id="358" name="Obraz 199" descr="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.jpg"/>
                    <pic:cNvPicPr/>
                  </pic:nvPicPr>
                  <pic:blipFill>
                    <a:blip r:embed="rId1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8262" cy="239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A02D1" w14:textId="77777777" w:rsidR="005F7BD6" w:rsidRDefault="005F7BD6" w:rsidP="005F7BD6">
      <w:pPr>
        <w:jc w:val="both"/>
      </w:pPr>
    </w:p>
    <w:p w14:paraId="56FACED7" w14:textId="77777777" w:rsidR="005F7BD6" w:rsidRDefault="005F7BD6" w:rsidP="005F7BD6">
      <w:pPr>
        <w:jc w:val="both"/>
      </w:pPr>
      <w:r>
        <w:t>Tworzymy schematy księgowań dla dokumentów FS</w:t>
      </w:r>
    </w:p>
    <w:p w14:paraId="6EDDE073" w14:textId="77777777" w:rsidR="005F7BD6" w:rsidRDefault="005F7BD6" w:rsidP="005F7BD6">
      <w:pPr>
        <w:jc w:val="both"/>
      </w:pPr>
      <w:r>
        <w:rPr>
          <w:noProof/>
        </w:rPr>
        <w:drawing>
          <wp:inline distT="0" distB="0" distL="0" distR="0" wp14:anchorId="032C1AB8" wp14:editId="4E09B240">
            <wp:extent cx="4381500" cy="2391666"/>
            <wp:effectExtent l="19050" t="0" r="0" b="0"/>
            <wp:docPr id="359" name="Obraz 200" descr="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4.jpg"/>
                    <pic:cNvPicPr/>
                  </pic:nvPicPr>
                  <pic:blipFill>
                    <a:blip r:embed="rId1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3271" cy="239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88D85" w14:textId="77777777" w:rsidR="005F7BD6" w:rsidRDefault="005F7BD6" w:rsidP="005F7BD6">
      <w:pPr>
        <w:jc w:val="both"/>
      </w:pPr>
    </w:p>
    <w:p w14:paraId="6A59F6F7" w14:textId="77777777" w:rsidR="005F7BD6" w:rsidRDefault="005F7BD6" w:rsidP="005F7BD6">
      <w:pPr>
        <w:pStyle w:val="Akapitzlist"/>
        <w:numPr>
          <w:ilvl w:val="0"/>
          <w:numId w:val="27"/>
        </w:numPr>
        <w:jc w:val="both"/>
      </w:pPr>
      <w:r>
        <w:t>Księgujemy dokumenty za pomocą stworzonych schematów księgowych</w:t>
      </w:r>
    </w:p>
    <w:p w14:paraId="18643ECB" w14:textId="77777777" w:rsidR="005F7BD6" w:rsidRDefault="005F7BD6" w:rsidP="005F7BD6">
      <w:pPr>
        <w:pStyle w:val="Akapitzlist"/>
        <w:numPr>
          <w:ilvl w:val="0"/>
          <w:numId w:val="27"/>
        </w:numPr>
        <w:jc w:val="both"/>
      </w:pPr>
      <w:r>
        <w:t>Sprawdzamy zapisy w DZIENNIKI i zatwierdzamy na czysto do ksiąg</w:t>
      </w:r>
    </w:p>
    <w:p w14:paraId="58C9BC26" w14:textId="77777777" w:rsidR="005F7BD6" w:rsidRDefault="005F7BD6" w:rsidP="005F7BD6">
      <w:pPr>
        <w:jc w:val="both"/>
      </w:pPr>
    </w:p>
    <w:p w14:paraId="4E43E5CE" w14:textId="77777777" w:rsidR="005F7BD6" w:rsidRDefault="005F7BD6" w:rsidP="005F7BD6">
      <w:pPr>
        <w:jc w:val="both"/>
      </w:pPr>
    </w:p>
    <w:p w14:paraId="1DD3EE2C" w14:textId="77777777" w:rsidR="005F7BD6" w:rsidRDefault="005F7BD6" w:rsidP="005F7BD6">
      <w:pPr>
        <w:jc w:val="both"/>
      </w:pPr>
    </w:p>
    <w:p w14:paraId="6664DBC2" w14:textId="77777777" w:rsidR="005F7BD6" w:rsidRPr="009D56EE" w:rsidRDefault="005F7BD6" w:rsidP="005F7B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 w:rsidRPr="009D56EE">
        <w:rPr>
          <w:b/>
        </w:rPr>
        <w:t>RECEPTURY ORAZ PRZYJĘCIE WEWNĘTRZNE PRODUKTÓW</w:t>
      </w:r>
    </w:p>
    <w:p w14:paraId="464F9025" w14:textId="77777777" w:rsidR="005F7BD6" w:rsidRDefault="005F7BD6" w:rsidP="005F7BD6">
      <w:pPr>
        <w:rPr>
          <w:noProof/>
        </w:rPr>
      </w:pPr>
      <w:r>
        <w:rPr>
          <w:noProof/>
        </w:rPr>
        <w:lastRenderedPageBreak/>
        <w:t xml:space="preserve">Na zakładce Zasoby (Handel / Zasoby) dodajemy nową pozycję za pomocą plusa </w:t>
      </w:r>
      <w:r w:rsidRPr="009D56EE">
        <w:rPr>
          <w:noProof/>
        </w:rPr>
        <w:drawing>
          <wp:inline distT="0" distB="0" distL="0" distR="0" wp14:anchorId="65081DF0" wp14:editId="0371651F">
            <wp:extent cx="222250" cy="233946"/>
            <wp:effectExtent l="19050" t="0" r="6350" b="0"/>
            <wp:docPr id="360" name="Obraz 184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3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w następujący sposób:</w:t>
      </w:r>
    </w:p>
    <w:p w14:paraId="7559C024" w14:textId="77777777" w:rsidR="005F7BD6" w:rsidRDefault="005F7BD6" w:rsidP="005F7BD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040FD13" wp14:editId="48399F30">
            <wp:extent cx="5760720" cy="3563620"/>
            <wp:effectExtent l="19050" t="0" r="0" b="0"/>
            <wp:docPr id="361" name="Obraz 164" descr="Zesta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estaw.jpg"/>
                    <pic:cNvPicPr/>
                  </pic:nvPicPr>
                  <pic:blipFill>
                    <a:blip r:embed="rId16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D2A14" w14:textId="77777777" w:rsidR="005F7BD6" w:rsidRDefault="005F7BD6" w:rsidP="005F7BD6">
      <w:pPr>
        <w:jc w:val="both"/>
        <w:rPr>
          <w:noProof/>
        </w:rPr>
      </w:pPr>
      <w:r>
        <w:rPr>
          <w:noProof/>
        </w:rPr>
        <w:t xml:space="preserve">Zapisujemy kartę zestawu za pomocą </w:t>
      </w:r>
      <w:r>
        <w:rPr>
          <w:noProof/>
        </w:rPr>
        <w:drawing>
          <wp:inline distT="0" distB="0" distL="0" distR="0" wp14:anchorId="659CD3BF" wp14:editId="4C742206">
            <wp:extent cx="256801" cy="238125"/>
            <wp:effectExtent l="19050" t="0" r="0" b="0"/>
            <wp:docPr id="362" name="Obraz 196" descr="dys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ysk.jpg"/>
                    <pic:cNvPicPr/>
                  </pic:nvPicPr>
                  <pic:blipFill>
                    <a:blip r:embed="rId1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801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i ponownie edytujemy kartę „Zestawu dla księgowego”.</w:t>
      </w:r>
    </w:p>
    <w:p w14:paraId="52B404A0" w14:textId="77777777" w:rsidR="005F7BD6" w:rsidRDefault="005F7BD6" w:rsidP="005F7BD6">
      <w:pPr>
        <w:jc w:val="both"/>
        <w:rPr>
          <w:noProof/>
        </w:rPr>
      </w:pPr>
    </w:p>
    <w:p w14:paraId="5F225347" w14:textId="77777777" w:rsidR="005F7BD6" w:rsidRDefault="005F7BD6" w:rsidP="005F7BD6">
      <w:pPr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1E4A1FA4" wp14:editId="1CAC99CB">
                <wp:simplePos x="0" y="0"/>
                <wp:positionH relativeFrom="column">
                  <wp:posOffset>1830705</wp:posOffset>
                </wp:positionH>
                <wp:positionV relativeFrom="paragraph">
                  <wp:posOffset>121285</wp:posOffset>
                </wp:positionV>
                <wp:extent cx="2000250" cy="381000"/>
                <wp:effectExtent l="6350" t="12065" r="31750" b="54610"/>
                <wp:wrapNone/>
                <wp:docPr id="384" name="Łącznik prosty ze strzałką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0250" cy="381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D68D3E" id="Łącznik prosty ze strzałką 384" o:spid="_x0000_s1026" type="#_x0000_t32" style="position:absolute;margin-left:144.15pt;margin-top:9.55pt;width:157.5pt;height:30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">
                <v:stroke endarrow="block"/>
              </v:shape>
            </w:pict>
          </mc:Fallback>
        </mc:AlternateContent>
      </w:r>
      <w:r>
        <w:rPr>
          <w:noProof/>
        </w:rPr>
        <w:t>Wybieramy ósmą zakładkę RECEPTURY i za pomocą plusa dodajemy RECEPTURA DLA KSIĘGOWEGO</w:t>
      </w:r>
    </w:p>
    <w:p w14:paraId="42E1ACE0" w14:textId="77777777" w:rsidR="005F7BD6" w:rsidRDefault="005F7BD6" w:rsidP="005F7BD6">
      <w:pPr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2494B19A" wp14:editId="776E24E7">
                <wp:simplePos x="0" y="0"/>
                <wp:positionH relativeFrom="column">
                  <wp:posOffset>3037205</wp:posOffset>
                </wp:positionH>
                <wp:positionV relativeFrom="paragraph">
                  <wp:posOffset>6985</wp:posOffset>
                </wp:positionV>
                <wp:extent cx="2076450" cy="488950"/>
                <wp:effectExtent l="12700" t="5715" r="25400" b="57785"/>
                <wp:wrapNone/>
                <wp:docPr id="383" name="Łącznik prosty ze strzałką 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6450" cy="488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7622F5" id="Łącznik prosty ze strzałką 383" o:spid="_x0000_s1026" type="#_x0000_t32" style="position:absolute;margin-left:239.15pt;margin-top:.55pt;width:163.5pt;height:38.5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">
                <v:stroke endarrow="block"/>
              </v:shape>
            </w:pict>
          </mc:Fallback>
        </mc:AlternateContent>
      </w:r>
    </w:p>
    <w:p w14:paraId="66B1DE4C" w14:textId="77777777" w:rsidR="005F7BD6" w:rsidRDefault="005F7BD6" w:rsidP="005F7BD6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78AA874" wp14:editId="7D6D51C3">
            <wp:extent cx="5760720" cy="585470"/>
            <wp:effectExtent l="19050" t="0" r="0" b="0"/>
            <wp:docPr id="363" name="Obraz 205" descr="Recept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cept1.jpg"/>
                    <pic:cNvPicPr/>
                  </pic:nvPicPr>
                  <pic:blipFill>
                    <a:blip r:embed="rId1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EA0B" w14:textId="77777777" w:rsidR="005F7BD6" w:rsidRDefault="005F7BD6" w:rsidP="005F7BD6">
      <w:pPr>
        <w:jc w:val="both"/>
        <w:rPr>
          <w:noProof/>
        </w:rPr>
      </w:pPr>
    </w:p>
    <w:p w14:paraId="21847912" w14:textId="77777777" w:rsidR="005F7BD6" w:rsidRDefault="005F7BD6" w:rsidP="005F7BD6">
      <w:pPr>
        <w:jc w:val="both"/>
        <w:rPr>
          <w:noProof/>
        </w:rPr>
      </w:pPr>
      <w:r>
        <w:rPr>
          <w:noProof/>
        </w:rPr>
        <w:t>Formularz receptury wypełniamy w następujący sposób:</w:t>
      </w:r>
    </w:p>
    <w:p w14:paraId="72256F8B" w14:textId="77777777" w:rsidR="005F7BD6" w:rsidRDefault="005F7BD6" w:rsidP="005F7BD6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65E6AE0F" wp14:editId="5DB057FA">
            <wp:extent cx="5760720" cy="3142615"/>
            <wp:effectExtent l="19050" t="0" r="0" b="0"/>
            <wp:docPr id="364" name="Obraz 207" descr="Recep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cept2.jpg"/>
                    <pic:cNvPicPr/>
                  </pic:nvPicPr>
                  <pic:blipFill>
                    <a:blip r:embed="rId1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516B1" w14:textId="77777777" w:rsidR="005F7BD6" w:rsidRDefault="005F7BD6" w:rsidP="005F7BD6">
      <w:pPr>
        <w:jc w:val="both"/>
        <w:rPr>
          <w:noProof/>
        </w:rPr>
      </w:pPr>
      <w:r>
        <w:rPr>
          <w:noProof/>
        </w:rPr>
        <w:t>… i zapisujemy dyskietką na karcie RECEPTURY i jeszcze raz na karcie ZESTAWU DLA KSIĘGOWEGO</w:t>
      </w:r>
    </w:p>
    <w:p w14:paraId="0CB44D0F" w14:textId="77777777" w:rsidR="005F7BD6" w:rsidRDefault="005F7BD6" w:rsidP="005F7BD6">
      <w:pPr>
        <w:rPr>
          <w:noProof/>
        </w:rPr>
      </w:pPr>
      <w:r>
        <w:rPr>
          <w:noProof/>
        </w:rPr>
        <w:t xml:space="preserve">W menu handel otwieramy INNE oraz </w:t>
      </w:r>
      <w:r w:rsidRPr="00D17D8F">
        <w:rPr>
          <w:smallCaps/>
          <w:noProof/>
        </w:rPr>
        <w:t>Kompletacja – przyjęcia produktów</w:t>
      </w:r>
      <w:r>
        <w:rPr>
          <w:noProof/>
        </w:rPr>
        <w:t xml:space="preserve"> </w:t>
      </w:r>
    </w:p>
    <w:p w14:paraId="7BFCFA3C" w14:textId="77777777" w:rsidR="005F7BD6" w:rsidRDefault="005F7BD6" w:rsidP="005F7BD6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512C0C8D" wp14:editId="21EA6B4B">
                <wp:simplePos x="0" y="0"/>
                <wp:positionH relativeFrom="column">
                  <wp:posOffset>1767205</wp:posOffset>
                </wp:positionH>
                <wp:positionV relativeFrom="paragraph">
                  <wp:posOffset>78105</wp:posOffset>
                </wp:positionV>
                <wp:extent cx="1276350" cy="1219200"/>
                <wp:effectExtent l="47625" t="9525" r="9525" b="47625"/>
                <wp:wrapNone/>
                <wp:docPr id="382" name="Łącznik prosty ze strzałką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276350" cy="1219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25B544" id="Łącznik prosty ze strzałką 382" o:spid="_x0000_s1026" type="#_x0000_t32" style="position:absolute;margin-left:139.15pt;margin-top:6.15pt;width:100.5pt;height:96pt;flip:x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922EF91" wp14:editId="0C4D66EB">
            <wp:extent cx="1931567" cy="1720850"/>
            <wp:effectExtent l="19050" t="0" r="0" b="0"/>
            <wp:docPr id="365" name="Obraz 209" descr="In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ne.jpg"/>
                    <pic:cNvPicPr/>
                  </pic:nvPicPr>
                  <pic:blipFill>
                    <a:blip r:embed="rId1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3465" cy="172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BC12" w14:textId="77777777" w:rsidR="005F7BD6" w:rsidRDefault="005F7BD6" w:rsidP="005F7BD6">
      <w:pPr>
        <w:rPr>
          <w:noProof/>
        </w:rPr>
      </w:pPr>
    </w:p>
    <w:p w14:paraId="56F3C425" w14:textId="77777777" w:rsidR="005F7BD6" w:rsidRDefault="005F7BD6" w:rsidP="005F7BD6">
      <w:pPr>
        <w:rPr>
          <w:noProof/>
        </w:rPr>
      </w:pPr>
      <w:r>
        <w:rPr>
          <w:noProof/>
        </w:rPr>
        <w:t xml:space="preserve">Za pomocą </w:t>
      </w:r>
      <w:r w:rsidRPr="00D17D8F">
        <w:rPr>
          <w:noProof/>
        </w:rPr>
        <w:drawing>
          <wp:inline distT="0" distB="0" distL="0" distR="0" wp14:anchorId="107205AA" wp14:editId="014FF865">
            <wp:extent cx="222250" cy="233946"/>
            <wp:effectExtent l="19050" t="0" r="6350" b="0"/>
            <wp:docPr id="366" name="Obraz 184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3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dodajemy nowy dokument PWP w następujący sposób:</w:t>
      </w:r>
    </w:p>
    <w:p w14:paraId="60B8B5D4" w14:textId="77777777" w:rsidR="005F7BD6" w:rsidRDefault="005F7BD6" w:rsidP="005F7BD6">
      <w:pPr>
        <w:rPr>
          <w:noProof/>
        </w:rPr>
      </w:pPr>
    </w:p>
    <w:p w14:paraId="29245F8F" w14:textId="77777777" w:rsidR="005F7BD6" w:rsidRDefault="005F7BD6" w:rsidP="005F7BD6">
      <w:pPr>
        <w:rPr>
          <w:noProof/>
        </w:rPr>
      </w:pPr>
      <w:r>
        <w:rPr>
          <w:noProof/>
        </w:rPr>
        <w:t xml:space="preserve">Zaznaczamy POBIERZ, bufor PUSTY, za pomocą </w:t>
      </w:r>
      <w:r w:rsidRPr="006277A9">
        <w:rPr>
          <w:noProof/>
        </w:rPr>
        <w:drawing>
          <wp:inline distT="0" distB="0" distL="0" distR="0" wp14:anchorId="73F8DF8E" wp14:editId="2DA53284">
            <wp:extent cx="222250" cy="233946"/>
            <wp:effectExtent l="19050" t="0" r="6350" b="0"/>
            <wp:docPr id="367" name="Obraz 184" descr="plus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sik.jp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3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dodajemy 5 szt. ZESTAWU DLA KSIĘGOWEGO</w:t>
      </w:r>
    </w:p>
    <w:p w14:paraId="7372A6BF" w14:textId="77777777" w:rsidR="005F7BD6" w:rsidRDefault="005F7BD6" w:rsidP="005F7B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358FAE92" wp14:editId="6428EEDA">
                <wp:simplePos x="0" y="0"/>
                <wp:positionH relativeFrom="column">
                  <wp:posOffset>2789555</wp:posOffset>
                </wp:positionH>
                <wp:positionV relativeFrom="paragraph">
                  <wp:posOffset>6350</wp:posOffset>
                </wp:positionV>
                <wp:extent cx="2749550" cy="1720850"/>
                <wp:effectExtent l="12700" t="5715" r="47625" b="54610"/>
                <wp:wrapNone/>
                <wp:docPr id="381" name="Łącznik prosty ze strzałką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9550" cy="1720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ED581B" id="Łącznik prosty ze strzałką 381" o:spid="_x0000_s1026" type="#_x0000_t32" style="position:absolute;margin-left:219.65pt;margin-top:.5pt;width:216.5pt;height:135.5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11601CE8" wp14:editId="2F419F7D">
                <wp:simplePos x="0" y="0"/>
                <wp:positionH relativeFrom="column">
                  <wp:posOffset>706755</wp:posOffset>
                </wp:positionH>
                <wp:positionV relativeFrom="paragraph">
                  <wp:posOffset>6350</wp:posOffset>
                </wp:positionV>
                <wp:extent cx="3689350" cy="1625600"/>
                <wp:effectExtent l="34925" t="5715" r="9525" b="54610"/>
                <wp:wrapNone/>
                <wp:docPr id="380" name="Łącznik prosty ze strzałką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689350" cy="1625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6270DF" id="Łącznik prosty ze strzałką 380" o:spid="_x0000_s1026" type="#_x0000_t32" style="position:absolute;margin-left:55.65pt;margin-top:.5pt;width:290.5pt;height:128pt;flip:x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03904286" wp14:editId="5054C66D">
                <wp:simplePos x="0" y="0"/>
                <wp:positionH relativeFrom="column">
                  <wp:posOffset>1951355</wp:posOffset>
                </wp:positionH>
                <wp:positionV relativeFrom="paragraph">
                  <wp:posOffset>6350</wp:posOffset>
                </wp:positionV>
                <wp:extent cx="3105150" cy="273050"/>
                <wp:effectExtent l="12700" t="5715" r="25400" b="54610"/>
                <wp:wrapNone/>
                <wp:docPr id="379" name="Łącznik prosty ze strzałką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05150" cy="273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EFACF3" id="Łącznik prosty ze strzałką 379" o:spid="_x0000_s1026" type="#_x0000_t32" style="position:absolute;margin-left:153.65pt;margin-top:.5pt;width:244.5pt;height:21.5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5F4D22D4" wp14:editId="2D3E1A0D">
                <wp:simplePos x="0" y="0"/>
                <wp:positionH relativeFrom="column">
                  <wp:posOffset>948055</wp:posOffset>
                </wp:positionH>
                <wp:positionV relativeFrom="paragraph">
                  <wp:posOffset>6350</wp:posOffset>
                </wp:positionV>
                <wp:extent cx="3448050" cy="273050"/>
                <wp:effectExtent l="9525" t="5715" r="19050" b="54610"/>
                <wp:wrapNone/>
                <wp:docPr id="378" name="Łącznik prosty ze strzałką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48050" cy="273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45A01D" id="Łącznik prosty ze strzałką 378" o:spid="_x0000_s1026" type="#_x0000_t32" style="position:absolute;margin-left:74.65pt;margin-top:.5pt;width:271.5pt;height:21.5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">
                <v:stroke endarrow="block"/>
              </v:shape>
            </w:pict>
          </mc:Fallback>
        </mc:AlternateContent>
      </w:r>
    </w:p>
    <w:p w14:paraId="1073D743" w14:textId="77777777" w:rsidR="005F7BD6" w:rsidRDefault="005F7BD6" w:rsidP="005F7B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27A21F0" wp14:editId="6274DD63">
                <wp:simplePos x="0" y="0"/>
                <wp:positionH relativeFrom="column">
                  <wp:posOffset>2590800</wp:posOffset>
                </wp:positionH>
                <wp:positionV relativeFrom="paragraph">
                  <wp:posOffset>221615</wp:posOffset>
                </wp:positionV>
                <wp:extent cx="476250" cy="219075"/>
                <wp:effectExtent l="0" t="0" r="19050" b="28575"/>
                <wp:wrapNone/>
                <wp:docPr id="422" name="Prostokąt 4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BFA8DC" w14:textId="5541930B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A21F0" id="Prostokąt 422" o:spid="_x0000_s1085" style="position:absolute;margin-left:204pt;margin-top:17.45pt;width:37.5pt;height:17.25pt;z-index:251930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" fillcolor="white [3201]" strokecolor="white [3212]" strokeweight="2pt">
                <v:textbox>
                  <w:txbxContent>
                    <w:p w14:paraId="41BFA8DC" w14:textId="5541930B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85DF9B4" wp14:editId="084146F6">
                <wp:simplePos x="0" y="0"/>
                <wp:positionH relativeFrom="column">
                  <wp:posOffset>1011555</wp:posOffset>
                </wp:positionH>
                <wp:positionV relativeFrom="paragraph">
                  <wp:posOffset>444500</wp:posOffset>
                </wp:positionV>
                <wp:extent cx="4438650" cy="1358900"/>
                <wp:effectExtent l="6350" t="56515" r="31750" b="13335"/>
                <wp:wrapNone/>
                <wp:docPr id="377" name="Łącznik prosty ze strzałką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438650" cy="1358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175199" id="Łącznik prosty ze strzałką 377" o:spid="_x0000_s1026" type="#_x0000_t32" style="position:absolute;margin-left:79.65pt;margin-top:35pt;width:349.5pt;height:107pt;flip:y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B4BF34E" wp14:editId="3BC1CA0F">
            <wp:extent cx="5760720" cy="1762125"/>
            <wp:effectExtent l="19050" t="0" r="0" b="0"/>
            <wp:docPr id="368" name="Obraz 211" descr="PWP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WP1.jpg"/>
                    <pic:cNvPicPr/>
                  </pic:nvPicPr>
                  <pic:blipFill>
                    <a:blip r:embed="rId1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5F224" w14:textId="77777777" w:rsidR="005F7BD6" w:rsidRDefault="005F7BD6" w:rsidP="005F7B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1471694F" wp14:editId="5DE1B697">
                <wp:simplePos x="0" y="0"/>
                <wp:positionH relativeFrom="column">
                  <wp:posOffset>3900805</wp:posOffset>
                </wp:positionH>
                <wp:positionV relativeFrom="paragraph">
                  <wp:posOffset>219075</wp:posOffset>
                </wp:positionV>
                <wp:extent cx="1428750" cy="361950"/>
                <wp:effectExtent l="9525" t="12065" r="28575" b="54610"/>
                <wp:wrapNone/>
                <wp:docPr id="376" name="Łącznik prosty ze strzałką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361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7F0547" id="Łącznik prosty ze strzałką 376" o:spid="_x0000_s1026" type="#_x0000_t32" style="position:absolute;margin-left:307.15pt;margin-top:17.25pt;width:112.5pt;height:28.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3726B638" wp14:editId="63294361">
                <wp:simplePos x="0" y="0"/>
                <wp:positionH relativeFrom="column">
                  <wp:posOffset>3107055</wp:posOffset>
                </wp:positionH>
                <wp:positionV relativeFrom="paragraph">
                  <wp:posOffset>1648460</wp:posOffset>
                </wp:positionV>
                <wp:extent cx="704850" cy="711200"/>
                <wp:effectExtent l="6350" t="50800" r="50800" b="9525"/>
                <wp:wrapNone/>
                <wp:docPr id="375" name="Łącznik prosty ze strzałką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04850" cy="711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5487D" id="Łącznik prosty ze strzałką 375" o:spid="_x0000_s1026" type="#_x0000_t32" style="position:absolute;margin-left:244.65pt;margin-top:129.8pt;width:55.5pt;height:56pt;flip:y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">
                <v:stroke endarrow="block"/>
              </v:shape>
            </w:pict>
          </mc:Fallback>
        </mc:AlternateContent>
      </w:r>
      <w:r>
        <w:rPr>
          <w:noProof/>
        </w:rPr>
        <w:t xml:space="preserve">Zapisujemy </w:t>
      </w:r>
      <w:r w:rsidRPr="006277A9">
        <w:rPr>
          <w:noProof/>
        </w:rPr>
        <w:drawing>
          <wp:inline distT="0" distB="0" distL="0" distR="0" wp14:anchorId="410AD38E" wp14:editId="5762B6F7">
            <wp:extent cx="263525" cy="244360"/>
            <wp:effectExtent l="19050" t="0" r="3175" b="0"/>
            <wp:docPr id="369" name="Obraz 212" descr="dys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ysk.jpg"/>
                    <pic:cNvPicPr/>
                  </pic:nvPicPr>
                  <pic:blipFill>
                    <a:blip r:embed="rId1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525" cy="24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i zatwierdzamy aktualizację cen poprzez dyskietkę </w:t>
      </w:r>
      <w:r>
        <w:rPr>
          <w:noProof/>
        </w:rPr>
        <w:drawing>
          <wp:inline distT="0" distB="0" distL="0" distR="0" wp14:anchorId="01120D68" wp14:editId="2C9902EF">
            <wp:extent cx="263525" cy="244360"/>
            <wp:effectExtent l="19050" t="0" r="3175" b="0"/>
            <wp:docPr id="370" name="Obraz 212" descr="dys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ysk.jpg"/>
                    <pic:cNvPicPr/>
                  </pic:nvPicPr>
                  <pic:blipFill>
                    <a:blip r:embed="rId1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525" cy="24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5124E7D" wp14:editId="2A59D137">
            <wp:extent cx="5760720" cy="1988820"/>
            <wp:effectExtent l="19050" t="0" r="0" b="0"/>
            <wp:docPr id="371" name="Obraz 214" descr="Ak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t2.jpg"/>
                    <pic:cNvPicPr/>
                  </pic:nvPicPr>
                  <pic:blipFill>
                    <a:blip r:embed="rId1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2FE3" w14:textId="77777777" w:rsidR="005F7BD6" w:rsidRDefault="005F7BD6" w:rsidP="005F7BD6">
      <w:pPr>
        <w:rPr>
          <w:noProof/>
        </w:rPr>
      </w:pPr>
    </w:p>
    <w:p w14:paraId="38F4E504" w14:textId="77777777" w:rsidR="005F7BD6" w:rsidRDefault="005F7BD6" w:rsidP="005F7B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52BBE4DD" wp14:editId="0D47C51F">
                <wp:simplePos x="0" y="0"/>
                <wp:positionH relativeFrom="column">
                  <wp:posOffset>2510155</wp:posOffset>
                </wp:positionH>
                <wp:positionV relativeFrom="paragraph">
                  <wp:posOffset>137160</wp:posOffset>
                </wp:positionV>
                <wp:extent cx="1390650" cy="158750"/>
                <wp:effectExtent l="9525" t="12700" r="28575" b="57150"/>
                <wp:wrapNone/>
                <wp:docPr id="374" name="Łącznik prosty ze strzałką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90650" cy="1587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F3F8C5" id="Łącznik prosty ze strzałką 374" o:spid="_x0000_s1026" type="#_x0000_t32" style="position:absolute;margin-left:197.65pt;margin-top:10.8pt;width:109.5pt;height:12.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">
                <v:stroke endarrow="block"/>
              </v:shape>
            </w:pict>
          </mc:Fallback>
        </mc:AlternateContent>
      </w:r>
      <w:r>
        <w:rPr>
          <w:noProof/>
        </w:rPr>
        <w:t>na liście pojawia się PWP na łączną kwotę 1 645,50 zł (= 329,10 x 5 szt.)</w:t>
      </w:r>
    </w:p>
    <w:p w14:paraId="2602A438" w14:textId="77777777" w:rsidR="005F7BD6" w:rsidRDefault="005F7BD6" w:rsidP="005F7B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1561F55B" wp14:editId="6A0E5549">
                <wp:simplePos x="0" y="0"/>
                <wp:positionH relativeFrom="column">
                  <wp:posOffset>1500505</wp:posOffset>
                </wp:positionH>
                <wp:positionV relativeFrom="paragraph">
                  <wp:posOffset>102235</wp:posOffset>
                </wp:positionV>
                <wp:extent cx="476250" cy="219075"/>
                <wp:effectExtent l="0" t="0" r="19050" b="28575"/>
                <wp:wrapNone/>
                <wp:docPr id="423" name="Prostokąt 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D09A15" w14:textId="1DFAE9A8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1F55B" id="Prostokąt 423" o:spid="_x0000_s1086" style="position:absolute;margin-left:118.15pt;margin-top:8.05pt;width:37.5pt;height:17.25pt;z-index:251932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" fillcolor="white [3201]" strokecolor="white [3212]" strokeweight="2pt">
                <v:textbox>
                  <w:txbxContent>
                    <w:p w14:paraId="3ED09A15" w14:textId="1DFAE9A8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2EAB852" wp14:editId="41AE03B8">
            <wp:extent cx="4600575" cy="333375"/>
            <wp:effectExtent l="19050" t="0" r="9525" b="0"/>
            <wp:docPr id="372" name="Obraz 213" descr="PW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WP2.jpg"/>
                    <pic:cNvPicPr/>
                  </pic:nvPicPr>
                  <pic:blipFill>
                    <a:blip r:embed="rId1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2C30C" w14:textId="77777777" w:rsidR="005F7BD6" w:rsidRDefault="005F7BD6" w:rsidP="005F7BD6">
      <w:pPr>
        <w:rPr>
          <w:noProof/>
        </w:rPr>
      </w:pPr>
    </w:p>
    <w:p w14:paraId="3DE180DF" w14:textId="77777777" w:rsidR="005F7BD6" w:rsidRDefault="005F7BD6" w:rsidP="005F7BD6">
      <w:pPr>
        <w:rPr>
          <w:noProof/>
        </w:rPr>
      </w:pPr>
      <w:r>
        <w:rPr>
          <w:noProof/>
        </w:rPr>
        <w:t xml:space="preserve">Sprawdzamy, czy w HANDEL / ZASOBY widoczny jest ZESTAW DLA KSIĘGOWEGO (szt.5) oraz zmniejszenia ilości na pozostałych </w:t>
      </w:r>
    </w:p>
    <w:p w14:paraId="0F19B8DE" w14:textId="77777777" w:rsidR="005F7BD6" w:rsidRDefault="005F7BD6" w:rsidP="005F7BD6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68D5C58F" w14:textId="77777777" w:rsidR="005F7BD6" w:rsidRDefault="005F7BD6" w:rsidP="005F7BD6">
      <w:pPr>
        <w:rPr>
          <w:noProof/>
        </w:rPr>
      </w:pPr>
      <w:r>
        <w:rPr>
          <w:noProof/>
        </w:rPr>
        <w:lastRenderedPageBreak/>
        <w:t xml:space="preserve">W zakładce HANDEL / INNE / WOZCHODY WEWNĘTRZNE SKŁADNIKÓW WIDOCZNY JEST DOKUMENT RWS informujący o pobraniu składników z magazynu </w:t>
      </w:r>
    </w:p>
    <w:p w14:paraId="6C08DF88" w14:textId="77777777" w:rsidR="005F7BD6" w:rsidRDefault="005F7BD6" w:rsidP="005F7B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4BD19331" wp14:editId="4208A77A">
                <wp:simplePos x="0" y="0"/>
                <wp:positionH relativeFrom="column">
                  <wp:posOffset>1586230</wp:posOffset>
                </wp:positionH>
                <wp:positionV relativeFrom="paragraph">
                  <wp:posOffset>132080</wp:posOffset>
                </wp:positionV>
                <wp:extent cx="2838450" cy="180975"/>
                <wp:effectExtent l="0" t="0" r="19050" b="28575"/>
                <wp:wrapNone/>
                <wp:docPr id="424" name="Prostokąt 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450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388220" id="Prostokąt 424" o:spid="_x0000_s1026" style="position:absolute;margin-left:124.9pt;margin-top:10.4pt;width:223.5pt;height:14.25pt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" fillcolor="#4f81bd [3204]" strokecolor="#243f60 [1604]" strokeweight="2pt"/>
            </w:pict>
          </mc:Fallback>
        </mc:AlternateContent>
      </w:r>
    </w:p>
    <w:p w14:paraId="2B74436B" w14:textId="77777777" w:rsidR="005F7BD6" w:rsidRDefault="00AA5C76" w:rsidP="005F7B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610DC3A4" wp14:editId="68175FFD">
                <wp:simplePos x="0" y="0"/>
                <wp:positionH relativeFrom="column">
                  <wp:posOffset>3983355</wp:posOffset>
                </wp:positionH>
                <wp:positionV relativeFrom="paragraph">
                  <wp:posOffset>421005</wp:posOffset>
                </wp:positionV>
                <wp:extent cx="355600" cy="146050"/>
                <wp:effectExtent l="0" t="0" r="25400" b="25400"/>
                <wp:wrapNone/>
                <wp:docPr id="471" name="Prostokąt 4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1460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978A4" id="Prostokąt 471" o:spid="_x0000_s1026" style="position:absolute;margin-left:313.65pt;margin-top:33.15pt;width:28pt;height:11.5pt;z-index:25201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" fillcolor="#4f81bd" strokecolor="#385d8a" strokeweight="2pt"/>
            </w:pict>
          </mc:Fallback>
        </mc:AlternateContent>
      </w:r>
      <w:r w:rsidR="005F7BD6">
        <w:rPr>
          <w:noProof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63CA5EF3" wp14:editId="65A97BA6">
                <wp:simplePos x="0" y="0"/>
                <wp:positionH relativeFrom="column">
                  <wp:posOffset>2133600</wp:posOffset>
                </wp:positionH>
                <wp:positionV relativeFrom="paragraph">
                  <wp:posOffset>1593215</wp:posOffset>
                </wp:positionV>
                <wp:extent cx="476250" cy="219075"/>
                <wp:effectExtent l="0" t="0" r="19050" b="28575"/>
                <wp:wrapNone/>
                <wp:docPr id="425" name="Prostokąt 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219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40FCEE" w14:textId="3947B9F2" w:rsidR="00602705" w:rsidRPr="005F7BD6" w:rsidRDefault="00600FE3" w:rsidP="005F7BD6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>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A5EF3" id="Prostokąt 425" o:spid="_x0000_s1087" style="position:absolute;margin-left:168pt;margin-top:125.45pt;width:37.5pt;height:17.25pt;z-index:251935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" fillcolor="white [3201]" strokecolor="white [3212]" strokeweight="2pt">
                <v:textbox>
                  <w:txbxContent>
                    <w:p w14:paraId="0640FCEE" w14:textId="3947B9F2" w:rsidR="00602705" w:rsidRPr="005F7BD6" w:rsidRDefault="00600FE3" w:rsidP="005F7BD6">
                      <w:pPr>
                        <w:jc w:val="center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>2024</w:t>
                      </w:r>
                    </w:p>
                  </w:txbxContent>
                </v:textbox>
              </v:rect>
            </w:pict>
          </mc:Fallback>
        </mc:AlternateContent>
      </w:r>
      <w:r w:rsidR="005F7BD6">
        <w:rPr>
          <w:noProof/>
        </w:rPr>
        <w:drawing>
          <wp:inline distT="0" distB="0" distL="0" distR="0" wp14:anchorId="31F9744F" wp14:editId="49EFCED8">
            <wp:extent cx="4425288" cy="2908241"/>
            <wp:effectExtent l="19050" t="0" r="0" b="0"/>
            <wp:docPr id="373" name="Obraz 217" descr="Roz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zch.jpg"/>
                    <pic:cNvPicPr/>
                  </pic:nvPicPr>
                  <pic:blipFill>
                    <a:blip r:embed="rId1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26773" cy="290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B1FA3" w14:textId="77777777" w:rsidR="005F7BD6" w:rsidRDefault="005F7BD6" w:rsidP="005F7BD6">
      <w:pPr>
        <w:ind w:left="1440"/>
        <w:rPr>
          <w:noProof/>
        </w:rPr>
      </w:pPr>
    </w:p>
    <w:p w14:paraId="2B0979CC" w14:textId="77777777" w:rsidR="005F7BD6" w:rsidRDefault="005F7BD6" w:rsidP="005F7BD6">
      <w:pPr>
        <w:rPr>
          <w:noProof/>
        </w:rPr>
      </w:pPr>
      <w:r>
        <w:rPr>
          <w:noProof/>
        </w:rPr>
        <w:t>Należy</w:t>
      </w:r>
    </w:p>
    <w:p w14:paraId="259248D3" w14:textId="77777777" w:rsidR="005F7BD6" w:rsidRDefault="005F7BD6" w:rsidP="005F7BD6">
      <w:pPr>
        <w:rPr>
          <w:noProof/>
        </w:rPr>
      </w:pPr>
    </w:p>
    <w:p w14:paraId="78008597" w14:textId="77777777" w:rsidR="005F7BD6" w:rsidRDefault="005F7BD6" w:rsidP="005F7BD6">
      <w:pPr>
        <w:pStyle w:val="Akapitzlist"/>
        <w:numPr>
          <w:ilvl w:val="0"/>
          <w:numId w:val="28"/>
        </w:numPr>
        <w:rPr>
          <w:noProof/>
        </w:rPr>
      </w:pPr>
      <w:r>
        <w:rPr>
          <w:noProof/>
        </w:rPr>
        <w:t xml:space="preserve">dla dokumentów PWP oraz RWS przygotować odpowiednie schematy księgowe </w:t>
      </w:r>
      <w:r>
        <w:rPr>
          <w:noProof/>
        </w:rPr>
        <w:br/>
        <w:t>i zaksięgować oba dokumenty.</w:t>
      </w:r>
    </w:p>
    <w:p w14:paraId="4711E1E0" w14:textId="77777777" w:rsidR="005F7BD6" w:rsidRDefault="005F7BD6" w:rsidP="005F7BD6">
      <w:pPr>
        <w:pStyle w:val="Akapitzlist"/>
        <w:numPr>
          <w:ilvl w:val="0"/>
          <w:numId w:val="28"/>
        </w:numPr>
        <w:rPr>
          <w:noProof/>
        </w:rPr>
      </w:pPr>
      <w:r>
        <w:rPr>
          <w:noProof/>
        </w:rPr>
        <w:t>Sprawdzić zapisy księgowe w dziennikach i zatwierdzić je na czysto do ksiąg</w:t>
      </w:r>
    </w:p>
    <w:p w14:paraId="14131722" w14:textId="77777777" w:rsidR="005F7BD6" w:rsidRDefault="005F7BD6" w:rsidP="005F7BD6">
      <w:pPr>
        <w:pStyle w:val="Akapitzlist"/>
        <w:numPr>
          <w:ilvl w:val="0"/>
          <w:numId w:val="28"/>
        </w:numPr>
        <w:rPr>
          <w:noProof/>
        </w:rPr>
      </w:pPr>
      <w:r>
        <w:rPr>
          <w:noProof/>
        </w:rPr>
        <w:t>Sporządzić (dodać) w HANDEL / ZASOBY nowy ZESTAW DLA DYREKTORA FINANSOWEGO (analogicznie do ZESTAWU DLA KSIĘGOWEGO) z recepturą składającą się z:</w:t>
      </w:r>
    </w:p>
    <w:p w14:paraId="3B6B3524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1 szt. PIŁA ELEKTRYCZNA</w:t>
      </w:r>
    </w:p>
    <w:p w14:paraId="1AE26BFD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2 szt. IGLAKI CYPRYS</w:t>
      </w:r>
    </w:p>
    <w:p w14:paraId="7B558E71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3 szt. IGLAKI JAŁOWIEC</w:t>
      </w:r>
    </w:p>
    <w:p w14:paraId="1C467479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4 szt. RÓŻA_PN</w:t>
      </w:r>
    </w:p>
    <w:p w14:paraId="55EEFD54" w14:textId="77777777" w:rsidR="005F7BD6" w:rsidRDefault="005F7BD6" w:rsidP="005F7BD6">
      <w:pPr>
        <w:pStyle w:val="Akapitzlist"/>
        <w:numPr>
          <w:ilvl w:val="0"/>
          <w:numId w:val="28"/>
        </w:numPr>
        <w:rPr>
          <w:noProof/>
        </w:rPr>
      </w:pPr>
      <w:r>
        <w:rPr>
          <w:noProof/>
        </w:rPr>
        <w:t xml:space="preserve">Za pomocą HANDEL / INNE / ROZCHODY WEWNĘTRZNE dodać nową kartę RW stwierdzającą rozchód dla </w:t>
      </w:r>
    </w:p>
    <w:p w14:paraId="4C796245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1 szt. PIŁA ELEKTRYCZNA</w:t>
      </w:r>
    </w:p>
    <w:p w14:paraId="67BBDA57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2 szt. IGLAKI CYPRYS</w:t>
      </w:r>
    </w:p>
    <w:p w14:paraId="2CB41D50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3 szt. IGLAKI JAŁOWIEC</w:t>
      </w:r>
    </w:p>
    <w:p w14:paraId="14D55A82" w14:textId="77777777" w:rsidR="005F7BD6" w:rsidRDefault="005F7BD6" w:rsidP="005F7BD6">
      <w:pPr>
        <w:pStyle w:val="Akapitzlist"/>
        <w:numPr>
          <w:ilvl w:val="1"/>
          <w:numId w:val="28"/>
        </w:numPr>
        <w:rPr>
          <w:noProof/>
        </w:rPr>
      </w:pPr>
      <w:r>
        <w:rPr>
          <w:noProof/>
        </w:rPr>
        <w:t>4 szt. RÓŻA_PN</w:t>
      </w:r>
    </w:p>
    <w:p w14:paraId="57FDFBE6" w14:textId="77777777" w:rsidR="005F7BD6" w:rsidRDefault="005F7BD6" w:rsidP="005F7BD6">
      <w:pPr>
        <w:pStyle w:val="Akapitzlist"/>
        <w:numPr>
          <w:ilvl w:val="0"/>
          <w:numId w:val="28"/>
        </w:numPr>
        <w:rPr>
          <w:noProof/>
        </w:rPr>
      </w:pPr>
      <w:r>
        <w:rPr>
          <w:noProof/>
        </w:rPr>
        <w:t xml:space="preserve">Za pomocą HANDEL / INNE / PRZYJĘIA WEWNĘTRZNE dodać nową kartę PW stwierdzającą przyjęcia dwóch ZESTAWÓW DLA DYREKTORA FINANSOWEGO </w:t>
      </w:r>
    </w:p>
    <w:p w14:paraId="45B59C1E" w14:textId="77777777" w:rsidR="005F7BD6" w:rsidRDefault="005F7BD6" w:rsidP="005F7BD6">
      <w:pPr>
        <w:pStyle w:val="Akapitzlist"/>
        <w:numPr>
          <w:ilvl w:val="0"/>
          <w:numId w:val="28"/>
        </w:numPr>
        <w:rPr>
          <w:noProof/>
        </w:rPr>
      </w:pPr>
      <w:r>
        <w:rPr>
          <w:noProof/>
        </w:rPr>
        <w:t>Sporządzić odpowiednie schematy księgowań dla RW i PW i zaksięgować oba dokumenty</w:t>
      </w:r>
    </w:p>
    <w:p w14:paraId="63330483" w14:textId="77777777" w:rsidR="005F7BD6" w:rsidRDefault="005F7BD6" w:rsidP="005F7BD6">
      <w:pPr>
        <w:pStyle w:val="Akapitzlist"/>
        <w:numPr>
          <w:ilvl w:val="0"/>
          <w:numId w:val="28"/>
        </w:numPr>
        <w:rPr>
          <w:noProof/>
        </w:rPr>
      </w:pPr>
      <w:r>
        <w:rPr>
          <w:noProof/>
        </w:rPr>
        <w:t>Sprawdzić zapisy księgowe w dziennikach i zatwierdzić je na czysto do ksiąg</w:t>
      </w:r>
    </w:p>
    <w:p w14:paraId="3740F8B9" w14:textId="77777777" w:rsidR="005F7BD6" w:rsidRDefault="005F7BD6" w:rsidP="00A50EF5">
      <w:pPr>
        <w:jc w:val="both"/>
      </w:pPr>
    </w:p>
    <w:p w14:paraId="52929098" w14:textId="77777777" w:rsidR="006A7F55" w:rsidRDefault="006A7F55" w:rsidP="006A7F55">
      <w:pPr>
        <w:ind w:left="1440"/>
        <w:rPr>
          <w:noProof/>
        </w:rPr>
      </w:pPr>
    </w:p>
    <w:p w14:paraId="5BC20AAF" w14:textId="77777777" w:rsidR="006A7F55" w:rsidRPr="00DD38E1" w:rsidRDefault="006A7F55" w:rsidP="006A7F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 w:rsidRPr="00DD38E1">
        <w:rPr>
          <w:b/>
        </w:rPr>
        <w:t>DEKLARACJA VAT – 7</w:t>
      </w:r>
    </w:p>
    <w:p w14:paraId="3E20B1E4" w14:textId="77777777" w:rsidR="006A7F55" w:rsidRDefault="006A7F55" w:rsidP="006A7F55">
      <w:pPr>
        <w:jc w:val="both"/>
      </w:pPr>
      <w:r>
        <w:t>W module handel w zakładce:</w:t>
      </w:r>
    </w:p>
    <w:p w14:paraId="07555B43" w14:textId="77777777" w:rsidR="006A7F55" w:rsidRDefault="006A7F55" w:rsidP="006A7F55">
      <w:pPr>
        <w:jc w:val="both"/>
      </w:pPr>
    </w:p>
    <w:p w14:paraId="709ACE3D" w14:textId="77777777" w:rsidR="006A7F55" w:rsidRDefault="006A7F55" w:rsidP="006A7F55">
      <w:pPr>
        <w:pStyle w:val="Akapitzlist"/>
        <w:numPr>
          <w:ilvl w:val="0"/>
          <w:numId w:val="26"/>
        </w:numPr>
        <w:jc w:val="both"/>
      </w:pPr>
      <w:r>
        <w:t xml:space="preserve">FAKTURY – za pomocą </w:t>
      </w:r>
      <w:r>
        <w:rPr>
          <w:noProof/>
        </w:rPr>
        <w:drawing>
          <wp:inline distT="0" distB="0" distL="0" distR="0" wp14:anchorId="0FDF0DA3" wp14:editId="7B1ADF88">
            <wp:extent cx="254000" cy="254000"/>
            <wp:effectExtent l="19050" t="0" r="0" b="0"/>
            <wp:docPr id="204" name="Obraz 203" descr="V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AT.jpg"/>
                    <pic:cNvPicPr/>
                  </pic:nvPicPr>
                  <pic:blipFill>
                    <a:blip r:embed="rId1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przenosimy fakturę sprzedaży do rejestru VAT</w:t>
      </w:r>
    </w:p>
    <w:p w14:paraId="7DE6DD23" w14:textId="77777777" w:rsidR="006A7F55" w:rsidRDefault="006A7F55" w:rsidP="006A7F55">
      <w:pPr>
        <w:pStyle w:val="Akapitzlist"/>
        <w:numPr>
          <w:ilvl w:val="0"/>
          <w:numId w:val="26"/>
        </w:numPr>
        <w:jc w:val="both"/>
      </w:pPr>
      <w:r>
        <w:t xml:space="preserve">FAKTURY ZAKUPU – za pomocą </w:t>
      </w:r>
      <w:r>
        <w:rPr>
          <w:noProof/>
        </w:rPr>
        <w:drawing>
          <wp:inline distT="0" distB="0" distL="0" distR="0" wp14:anchorId="50FE62E2" wp14:editId="4A246951">
            <wp:extent cx="234950" cy="234950"/>
            <wp:effectExtent l="19050" t="0" r="0" b="0"/>
            <wp:docPr id="205" name="Obraz 204" descr="V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AT.jpg"/>
                    <pic:cNvPicPr/>
                  </pic:nvPicPr>
                  <pic:blipFill>
                    <a:blip r:embed="rId1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95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52E4">
        <w:t xml:space="preserve"> </w:t>
      </w:r>
      <w:r>
        <w:t>przenosimy fakturę zakupu do rejestru VAT</w:t>
      </w:r>
    </w:p>
    <w:p w14:paraId="1CBE85F9" w14:textId="77777777" w:rsidR="006A7F55" w:rsidRDefault="006A7F55" w:rsidP="006A7F55">
      <w:pPr>
        <w:jc w:val="both"/>
      </w:pPr>
      <w:r>
        <w:t xml:space="preserve">Za pomocą </w:t>
      </w:r>
      <w:r>
        <w:rPr>
          <w:i/>
        </w:rPr>
        <w:t xml:space="preserve">Rejestry VAT / VAT-7 </w:t>
      </w:r>
      <w:r>
        <w:t xml:space="preserve">dodajemy nową deklarację VAT – 7 </w:t>
      </w:r>
      <w:r>
        <w:rPr>
          <w:noProof/>
        </w:rPr>
        <w:drawing>
          <wp:inline distT="0" distB="0" distL="0" distR="0" wp14:anchorId="71E933DF" wp14:editId="1A77DDFC">
            <wp:extent cx="180975" cy="161925"/>
            <wp:effectExtent l="19050" t="0" r="9525" b="0"/>
            <wp:docPr id="202" name="Obraz 157" descr="plus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plusi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 przeliczamy ją za pomocą </w:t>
      </w:r>
      <w:r>
        <w:rPr>
          <w:noProof/>
        </w:rPr>
        <w:drawing>
          <wp:inline distT="0" distB="0" distL="0" distR="0" wp14:anchorId="038BDCA6" wp14:editId="279C8673">
            <wp:extent cx="190500" cy="161925"/>
            <wp:effectExtent l="19050" t="0" r="0" b="0"/>
            <wp:docPr id="203" name="Obraz 158" descr="pio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 descr="piorun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W deklaracji w zakładce trzeciej C w pozycji 53 lub 54 zobaczymy stan rozliczeń z US. Za pomocą ikony drukarki – strzałka w dół – podgląd na ekran można zobaczyć jak będzie wyglądać deklaracja VAT-7. Po powrocie do deklaracji można ją zapisać. Będzie ona mieć kolor zielony co oznacza że jest jeszcze ona otwarta i można do niej dołączać nowe faktury VAT w bieżącym miesiącu. </w:t>
      </w:r>
    </w:p>
    <w:p w14:paraId="5426577B" w14:textId="331B257F" w:rsidR="00F81172" w:rsidRDefault="00F81172" w:rsidP="006A7F55">
      <w:pPr>
        <w:jc w:val="both"/>
      </w:pPr>
      <w:r>
        <w:br w:type="page"/>
      </w:r>
    </w:p>
    <w:p w14:paraId="337A4172" w14:textId="77777777" w:rsidR="006A7F55" w:rsidRDefault="006A7F55" w:rsidP="006A7F55">
      <w:pPr>
        <w:jc w:val="both"/>
      </w:pPr>
    </w:p>
    <w:p w14:paraId="2302D1FB" w14:textId="4A7B3E7B" w:rsidR="00F81172" w:rsidRPr="00F81172" w:rsidRDefault="00F81172" w:rsidP="00F81172">
      <w:pPr>
        <w:pStyle w:val="Tekstpodstawowy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pl-PL" w:eastAsia="pl-PL"/>
        </w:rPr>
      </w:pPr>
      <w:r w:rsidRPr="00F81172">
        <w:rPr>
          <w:rFonts w:ascii="Times New Roman" w:eastAsia="Times New Roman" w:hAnsi="Times New Roman" w:cs="Times New Roman"/>
          <w:b/>
          <w:bCs/>
          <w:sz w:val="32"/>
          <w:szCs w:val="32"/>
          <w:lang w:val="pl-PL" w:eastAsia="pl-PL"/>
        </w:rPr>
        <w:t>ZADANIE DODATKOWE</w:t>
      </w:r>
    </w:p>
    <w:p w14:paraId="28577673" w14:textId="7518E2AD" w:rsidR="00F81172" w:rsidRPr="00F81172" w:rsidRDefault="00F81172" w:rsidP="00F81172">
      <w:pPr>
        <w:spacing w:before="1"/>
        <w:ind w:left="98" w:right="818"/>
        <w:jc w:val="center"/>
      </w:pPr>
    </w:p>
    <w:p w14:paraId="42AB521C" w14:textId="77777777" w:rsidR="00F81172" w:rsidRDefault="00F81172" w:rsidP="00F81172">
      <w:pPr>
        <w:spacing w:before="1"/>
        <w:ind w:left="98" w:right="818"/>
        <w:rPr>
          <w:b/>
          <w:bCs/>
          <w:sz w:val="28"/>
          <w:szCs w:val="28"/>
        </w:rPr>
      </w:pPr>
    </w:p>
    <w:p w14:paraId="56BCF990" w14:textId="37198359" w:rsidR="00F81172" w:rsidRPr="00F81172" w:rsidRDefault="00F81172" w:rsidP="00F81172">
      <w:pPr>
        <w:pStyle w:val="Akapitzlist"/>
        <w:numPr>
          <w:ilvl w:val="0"/>
          <w:numId w:val="77"/>
        </w:numPr>
        <w:spacing w:before="1"/>
        <w:ind w:right="818"/>
        <w:rPr>
          <w:b/>
          <w:bCs/>
          <w:sz w:val="28"/>
          <w:szCs w:val="28"/>
        </w:rPr>
      </w:pPr>
      <w:r w:rsidRPr="00F81172">
        <w:rPr>
          <w:b/>
          <w:bCs/>
          <w:sz w:val="28"/>
          <w:szCs w:val="28"/>
        </w:rPr>
        <w:t>RACHUNKOWOŚĆ PROJEKTÓW</w:t>
      </w:r>
    </w:p>
    <w:p w14:paraId="78A71AA1" w14:textId="77777777" w:rsidR="00F81172" w:rsidRPr="00F81172" w:rsidRDefault="00F81172" w:rsidP="00F81172">
      <w:pPr>
        <w:spacing w:before="1"/>
        <w:ind w:left="98" w:right="818"/>
        <w:jc w:val="center"/>
      </w:pPr>
    </w:p>
    <w:p w14:paraId="3E3E45D4" w14:textId="77777777" w:rsidR="00F81172" w:rsidRPr="00F81172" w:rsidRDefault="00F81172" w:rsidP="00F81172">
      <w:pPr>
        <w:spacing w:before="1"/>
        <w:ind w:left="98" w:right="818"/>
        <w:jc w:val="center"/>
      </w:pPr>
    </w:p>
    <w:p w14:paraId="76099FF8" w14:textId="77777777" w:rsidR="00F81172" w:rsidRPr="007C3D5F" w:rsidRDefault="00F81172" w:rsidP="00F81172">
      <w:pPr>
        <w:spacing w:before="1"/>
        <w:ind w:left="98" w:right="818"/>
        <w:jc w:val="center"/>
      </w:pPr>
      <w:r w:rsidRPr="007C3D5F">
        <w:t>PROJEKT ALFA</w:t>
      </w:r>
    </w:p>
    <w:p w14:paraId="6A4AD1A5" w14:textId="77777777" w:rsidR="00F81172" w:rsidRPr="007C3D5F" w:rsidRDefault="00F81172" w:rsidP="00F81172">
      <w:pPr>
        <w:pStyle w:val="Tekstpodstawowy"/>
        <w:spacing w:before="2"/>
        <w:rPr>
          <w:sz w:val="24"/>
          <w:lang w:val="pl-PL"/>
        </w:rPr>
      </w:pPr>
    </w:p>
    <w:p w14:paraId="53599E27" w14:textId="77777777" w:rsidR="00F81172" w:rsidRPr="007C3D5F" w:rsidRDefault="00F81172" w:rsidP="00F81172">
      <w:pPr>
        <w:spacing w:line="360" w:lineRule="auto"/>
        <w:ind w:left="116" w:right="847"/>
      </w:pPr>
      <w:r w:rsidRPr="007C3D5F">
        <w:t>W naszej firmie prowadzony jest proces produkcyjny oznaczony jako projekt „ALFA”, którego celem jest oddanie do użytkowania zakładu poligraficznego.</w:t>
      </w:r>
    </w:p>
    <w:p w14:paraId="301517A2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400"/>
        </w:tabs>
        <w:autoSpaceDE w:val="0"/>
        <w:autoSpaceDN w:val="0"/>
        <w:spacing w:before="159" w:line="504" w:lineRule="auto"/>
        <w:ind w:right="878" w:firstLine="0"/>
        <w:contextualSpacing w:val="0"/>
        <w:jc w:val="left"/>
      </w:pPr>
      <w:r w:rsidRPr="007C3D5F">
        <w:t>W celu kontroli procesu inwestycyjnego definiujemy konto księgowe (KSIĘGOWOŚĆ / PLAN KONT) 084-PROJEKT ALFA w następujący</w:t>
      </w:r>
      <w:r w:rsidRPr="007C3D5F">
        <w:rPr>
          <w:spacing w:val="-6"/>
        </w:rPr>
        <w:t xml:space="preserve"> </w:t>
      </w:r>
      <w:r w:rsidRPr="007C3D5F">
        <w:t>sposób:</w:t>
      </w:r>
    </w:p>
    <w:p w14:paraId="3438770C" w14:textId="77777777" w:rsidR="00F81172" w:rsidRDefault="00F81172" w:rsidP="00F81172">
      <w:pPr>
        <w:pStyle w:val="Tekstpodstawowy"/>
        <w:ind w:left="118"/>
      </w:pPr>
      <w:r>
        <w:rPr>
          <w:noProof/>
        </w:rPr>
        <w:drawing>
          <wp:inline distT="0" distB="0" distL="0" distR="0" wp14:anchorId="701DE413" wp14:editId="45C3A670">
            <wp:extent cx="5728812" cy="2530982"/>
            <wp:effectExtent l="0" t="0" r="0" b="0"/>
            <wp:docPr id="44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8812" cy="253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BCEFD" w14:textId="77777777" w:rsidR="00F81172" w:rsidRDefault="00F81172" w:rsidP="00F81172">
      <w:pPr>
        <w:pStyle w:val="Tekstpodstawowy"/>
        <w:spacing w:before="8"/>
        <w:rPr>
          <w:sz w:val="26"/>
        </w:rPr>
      </w:pPr>
    </w:p>
    <w:p w14:paraId="1280B2A1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line="360" w:lineRule="auto"/>
        <w:ind w:left="835" w:right="833" w:hanging="360"/>
        <w:contextualSpacing w:val="0"/>
        <w:jc w:val="left"/>
      </w:pPr>
      <w:r w:rsidRPr="007C3D5F">
        <w:t>W celu kontroli wydatków określamy budżet projektu (KSIĘGOWOŚĆ / KONTROLA BUDŻETU) na 20 000 PLN – całość kwoty budżetujemy na bieżący miesiąc w następujący</w:t>
      </w:r>
      <w:r w:rsidRPr="007C3D5F">
        <w:rPr>
          <w:spacing w:val="-15"/>
        </w:rPr>
        <w:t xml:space="preserve"> </w:t>
      </w:r>
      <w:r w:rsidRPr="007C3D5F">
        <w:t>sposób:</w:t>
      </w:r>
    </w:p>
    <w:p w14:paraId="6E51818F" w14:textId="19B7E7A9" w:rsidR="00F81172" w:rsidRPr="007C3D5F" w:rsidRDefault="00F81172" w:rsidP="00F81172">
      <w:pPr>
        <w:pStyle w:val="Tekstpodstawowy"/>
        <w:spacing w:before="1"/>
        <w:rPr>
          <w:sz w:val="10"/>
          <w:lang w:val="pl-P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2067840" behindDoc="1" locked="0" layoutInCell="1" allowOverlap="1" wp14:anchorId="2354CCD4" wp14:editId="39E177A6">
                <wp:simplePos x="0" y="0"/>
                <wp:positionH relativeFrom="page">
                  <wp:posOffset>900430</wp:posOffset>
                </wp:positionH>
                <wp:positionV relativeFrom="paragraph">
                  <wp:posOffset>103505</wp:posOffset>
                </wp:positionV>
                <wp:extent cx="5760720" cy="1793875"/>
                <wp:effectExtent l="5080" t="1270" r="0" b="5080"/>
                <wp:wrapTopAndBottom/>
                <wp:docPr id="556" name="Grupa 5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1793875"/>
                          <a:chOff x="1418" y="163"/>
                          <a:chExt cx="9072" cy="2825"/>
                        </a:xfrm>
                      </wpg:grpSpPr>
                      <pic:pic xmlns:pic="http://schemas.openxmlformats.org/drawingml/2006/picture">
                        <pic:nvPicPr>
                          <pic:cNvPr id="557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162"/>
                            <a:ext cx="9072" cy="27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8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5772" y="398"/>
                            <a:ext cx="1997" cy="624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9" name="AutoShape 26"/>
                        <wps:cNvSpPr>
                          <a:spLocks/>
                        </wps:cNvSpPr>
                        <wps:spPr bwMode="auto">
                          <a:xfrm>
                            <a:off x="5760" y="388"/>
                            <a:ext cx="2019" cy="644"/>
                          </a:xfrm>
                          <a:custGeom>
                            <a:avLst/>
                            <a:gdLst>
                              <a:gd name="T0" fmla="+- 0 7778 5760"/>
                              <a:gd name="T1" fmla="*/ T0 w 2019"/>
                              <a:gd name="T2" fmla="+- 0 1032 389"/>
                              <a:gd name="T3" fmla="*/ 1032 h 644"/>
                              <a:gd name="T4" fmla="+- 0 5760 5760"/>
                              <a:gd name="T5" fmla="*/ T4 w 2019"/>
                              <a:gd name="T6" fmla="+- 0 1032 389"/>
                              <a:gd name="T7" fmla="*/ 1032 h 644"/>
                              <a:gd name="T8" fmla="+- 0 5760 5760"/>
                              <a:gd name="T9" fmla="*/ T8 w 2019"/>
                              <a:gd name="T10" fmla="+- 0 389 389"/>
                              <a:gd name="T11" fmla="*/ 389 h 644"/>
                              <a:gd name="T12" fmla="+- 0 7778 5760"/>
                              <a:gd name="T13" fmla="*/ T12 w 2019"/>
                              <a:gd name="T14" fmla="+- 0 389 389"/>
                              <a:gd name="T15" fmla="*/ 389 h 644"/>
                              <a:gd name="T16" fmla="+- 0 7778 5760"/>
                              <a:gd name="T17" fmla="*/ T16 w 2019"/>
                              <a:gd name="T18" fmla="+- 0 398 389"/>
                              <a:gd name="T19" fmla="*/ 398 h 644"/>
                              <a:gd name="T20" fmla="+- 0 5782 5760"/>
                              <a:gd name="T21" fmla="*/ T20 w 2019"/>
                              <a:gd name="T22" fmla="+- 0 398 389"/>
                              <a:gd name="T23" fmla="*/ 398 h 644"/>
                              <a:gd name="T24" fmla="+- 0 5772 5760"/>
                              <a:gd name="T25" fmla="*/ T24 w 2019"/>
                              <a:gd name="T26" fmla="+- 0 410 389"/>
                              <a:gd name="T27" fmla="*/ 410 h 644"/>
                              <a:gd name="T28" fmla="+- 0 5782 5760"/>
                              <a:gd name="T29" fmla="*/ T28 w 2019"/>
                              <a:gd name="T30" fmla="+- 0 410 389"/>
                              <a:gd name="T31" fmla="*/ 410 h 644"/>
                              <a:gd name="T32" fmla="+- 0 5782 5760"/>
                              <a:gd name="T33" fmla="*/ T32 w 2019"/>
                              <a:gd name="T34" fmla="+- 0 1013 389"/>
                              <a:gd name="T35" fmla="*/ 1013 h 644"/>
                              <a:gd name="T36" fmla="+- 0 5772 5760"/>
                              <a:gd name="T37" fmla="*/ T36 w 2019"/>
                              <a:gd name="T38" fmla="+- 0 1013 389"/>
                              <a:gd name="T39" fmla="*/ 1013 h 644"/>
                              <a:gd name="T40" fmla="+- 0 5782 5760"/>
                              <a:gd name="T41" fmla="*/ T40 w 2019"/>
                              <a:gd name="T42" fmla="+- 0 1022 389"/>
                              <a:gd name="T43" fmla="*/ 1022 h 644"/>
                              <a:gd name="T44" fmla="+- 0 7778 5760"/>
                              <a:gd name="T45" fmla="*/ T44 w 2019"/>
                              <a:gd name="T46" fmla="+- 0 1022 389"/>
                              <a:gd name="T47" fmla="*/ 1022 h 644"/>
                              <a:gd name="T48" fmla="+- 0 7778 5760"/>
                              <a:gd name="T49" fmla="*/ T48 w 2019"/>
                              <a:gd name="T50" fmla="+- 0 1032 389"/>
                              <a:gd name="T51" fmla="*/ 1032 h 644"/>
                              <a:gd name="T52" fmla="+- 0 5782 5760"/>
                              <a:gd name="T53" fmla="*/ T52 w 2019"/>
                              <a:gd name="T54" fmla="+- 0 410 389"/>
                              <a:gd name="T55" fmla="*/ 410 h 644"/>
                              <a:gd name="T56" fmla="+- 0 5772 5760"/>
                              <a:gd name="T57" fmla="*/ T56 w 2019"/>
                              <a:gd name="T58" fmla="+- 0 410 389"/>
                              <a:gd name="T59" fmla="*/ 410 h 644"/>
                              <a:gd name="T60" fmla="+- 0 5782 5760"/>
                              <a:gd name="T61" fmla="*/ T60 w 2019"/>
                              <a:gd name="T62" fmla="+- 0 398 389"/>
                              <a:gd name="T63" fmla="*/ 398 h 644"/>
                              <a:gd name="T64" fmla="+- 0 5782 5760"/>
                              <a:gd name="T65" fmla="*/ T64 w 2019"/>
                              <a:gd name="T66" fmla="+- 0 410 389"/>
                              <a:gd name="T67" fmla="*/ 410 h 644"/>
                              <a:gd name="T68" fmla="+- 0 7759 5760"/>
                              <a:gd name="T69" fmla="*/ T68 w 2019"/>
                              <a:gd name="T70" fmla="+- 0 410 389"/>
                              <a:gd name="T71" fmla="*/ 410 h 644"/>
                              <a:gd name="T72" fmla="+- 0 5782 5760"/>
                              <a:gd name="T73" fmla="*/ T72 w 2019"/>
                              <a:gd name="T74" fmla="+- 0 410 389"/>
                              <a:gd name="T75" fmla="*/ 410 h 644"/>
                              <a:gd name="T76" fmla="+- 0 5782 5760"/>
                              <a:gd name="T77" fmla="*/ T76 w 2019"/>
                              <a:gd name="T78" fmla="+- 0 398 389"/>
                              <a:gd name="T79" fmla="*/ 398 h 644"/>
                              <a:gd name="T80" fmla="+- 0 7759 5760"/>
                              <a:gd name="T81" fmla="*/ T80 w 2019"/>
                              <a:gd name="T82" fmla="+- 0 398 389"/>
                              <a:gd name="T83" fmla="*/ 398 h 644"/>
                              <a:gd name="T84" fmla="+- 0 7759 5760"/>
                              <a:gd name="T85" fmla="*/ T84 w 2019"/>
                              <a:gd name="T86" fmla="+- 0 410 389"/>
                              <a:gd name="T87" fmla="*/ 410 h 644"/>
                              <a:gd name="T88" fmla="+- 0 7759 5760"/>
                              <a:gd name="T89" fmla="*/ T88 w 2019"/>
                              <a:gd name="T90" fmla="+- 0 1022 389"/>
                              <a:gd name="T91" fmla="*/ 1022 h 644"/>
                              <a:gd name="T92" fmla="+- 0 7759 5760"/>
                              <a:gd name="T93" fmla="*/ T92 w 2019"/>
                              <a:gd name="T94" fmla="+- 0 398 389"/>
                              <a:gd name="T95" fmla="*/ 398 h 644"/>
                              <a:gd name="T96" fmla="+- 0 7769 5760"/>
                              <a:gd name="T97" fmla="*/ T96 w 2019"/>
                              <a:gd name="T98" fmla="+- 0 410 389"/>
                              <a:gd name="T99" fmla="*/ 410 h 644"/>
                              <a:gd name="T100" fmla="+- 0 7778 5760"/>
                              <a:gd name="T101" fmla="*/ T100 w 2019"/>
                              <a:gd name="T102" fmla="+- 0 410 389"/>
                              <a:gd name="T103" fmla="*/ 410 h 644"/>
                              <a:gd name="T104" fmla="+- 0 7778 5760"/>
                              <a:gd name="T105" fmla="*/ T104 w 2019"/>
                              <a:gd name="T106" fmla="+- 0 1013 389"/>
                              <a:gd name="T107" fmla="*/ 1013 h 644"/>
                              <a:gd name="T108" fmla="+- 0 7769 5760"/>
                              <a:gd name="T109" fmla="*/ T108 w 2019"/>
                              <a:gd name="T110" fmla="+- 0 1013 389"/>
                              <a:gd name="T111" fmla="*/ 1013 h 644"/>
                              <a:gd name="T112" fmla="+- 0 7759 5760"/>
                              <a:gd name="T113" fmla="*/ T112 w 2019"/>
                              <a:gd name="T114" fmla="+- 0 1022 389"/>
                              <a:gd name="T115" fmla="*/ 1022 h 644"/>
                              <a:gd name="T116" fmla="+- 0 7778 5760"/>
                              <a:gd name="T117" fmla="*/ T116 w 2019"/>
                              <a:gd name="T118" fmla="+- 0 410 389"/>
                              <a:gd name="T119" fmla="*/ 410 h 644"/>
                              <a:gd name="T120" fmla="+- 0 7769 5760"/>
                              <a:gd name="T121" fmla="*/ T120 w 2019"/>
                              <a:gd name="T122" fmla="+- 0 410 389"/>
                              <a:gd name="T123" fmla="*/ 410 h 644"/>
                              <a:gd name="T124" fmla="+- 0 7759 5760"/>
                              <a:gd name="T125" fmla="*/ T124 w 2019"/>
                              <a:gd name="T126" fmla="+- 0 398 389"/>
                              <a:gd name="T127" fmla="*/ 398 h 644"/>
                              <a:gd name="T128" fmla="+- 0 7778 5760"/>
                              <a:gd name="T129" fmla="*/ T128 w 2019"/>
                              <a:gd name="T130" fmla="+- 0 398 389"/>
                              <a:gd name="T131" fmla="*/ 398 h 644"/>
                              <a:gd name="T132" fmla="+- 0 7778 5760"/>
                              <a:gd name="T133" fmla="*/ T132 w 2019"/>
                              <a:gd name="T134" fmla="+- 0 410 389"/>
                              <a:gd name="T135" fmla="*/ 410 h 644"/>
                              <a:gd name="T136" fmla="+- 0 5782 5760"/>
                              <a:gd name="T137" fmla="*/ T136 w 2019"/>
                              <a:gd name="T138" fmla="+- 0 1022 389"/>
                              <a:gd name="T139" fmla="*/ 1022 h 644"/>
                              <a:gd name="T140" fmla="+- 0 5772 5760"/>
                              <a:gd name="T141" fmla="*/ T140 w 2019"/>
                              <a:gd name="T142" fmla="+- 0 1013 389"/>
                              <a:gd name="T143" fmla="*/ 1013 h 644"/>
                              <a:gd name="T144" fmla="+- 0 5782 5760"/>
                              <a:gd name="T145" fmla="*/ T144 w 2019"/>
                              <a:gd name="T146" fmla="+- 0 1013 389"/>
                              <a:gd name="T147" fmla="*/ 1013 h 644"/>
                              <a:gd name="T148" fmla="+- 0 5782 5760"/>
                              <a:gd name="T149" fmla="*/ T148 w 2019"/>
                              <a:gd name="T150" fmla="+- 0 1022 389"/>
                              <a:gd name="T151" fmla="*/ 1022 h 644"/>
                              <a:gd name="T152" fmla="+- 0 7759 5760"/>
                              <a:gd name="T153" fmla="*/ T152 w 2019"/>
                              <a:gd name="T154" fmla="+- 0 1022 389"/>
                              <a:gd name="T155" fmla="*/ 1022 h 644"/>
                              <a:gd name="T156" fmla="+- 0 5782 5760"/>
                              <a:gd name="T157" fmla="*/ T156 w 2019"/>
                              <a:gd name="T158" fmla="+- 0 1022 389"/>
                              <a:gd name="T159" fmla="*/ 1022 h 644"/>
                              <a:gd name="T160" fmla="+- 0 5782 5760"/>
                              <a:gd name="T161" fmla="*/ T160 w 2019"/>
                              <a:gd name="T162" fmla="+- 0 1013 389"/>
                              <a:gd name="T163" fmla="*/ 1013 h 644"/>
                              <a:gd name="T164" fmla="+- 0 7759 5760"/>
                              <a:gd name="T165" fmla="*/ T164 w 2019"/>
                              <a:gd name="T166" fmla="+- 0 1013 389"/>
                              <a:gd name="T167" fmla="*/ 1013 h 644"/>
                              <a:gd name="T168" fmla="+- 0 7759 5760"/>
                              <a:gd name="T169" fmla="*/ T168 w 2019"/>
                              <a:gd name="T170" fmla="+- 0 1022 389"/>
                              <a:gd name="T171" fmla="*/ 1022 h 644"/>
                              <a:gd name="T172" fmla="+- 0 7778 5760"/>
                              <a:gd name="T173" fmla="*/ T172 w 2019"/>
                              <a:gd name="T174" fmla="+- 0 1022 389"/>
                              <a:gd name="T175" fmla="*/ 1022 h 644"/>
                              <a:gd name="T176" fmla="+- 0 7759 5760"/>
                              <a:gd name="T177" fmla="*/ T176 w 2019"/>
                              <a:gd name="T178" fmla="+- 0 1022 389"/>
                              <a:gd name="T179" fmla="*/ 1022 h 644"/>
                              <a:gd name="T180" fmla="+- 0 7769 5760"/>
                              <a:gd name="T181" fmla="*/ T180 w 2019"/>
                              <a:gd name="T182" fmla="+- 0 1013 389"/>
                              <a:gd name="T183" fmla="*/ 1013 h 644"/>
                              <a:gd name="T184" fmla="+- 0 7778 5760"/>
                              <a:gd name="T185" fmla="*/ T184 w 2019"/>
                              <a:gd name="T186" fmla="+- 0 1013 389"/>
                              <a:gd name="T187" fmla="*/ 1013 h 644"/>
                              <a:gd name="T188" fmla="+- 0 7778 5760"/>
                              <a:gd name="T189" fmla="*/ T188 w 2019"/>
                              <a:gd name="T190" fmla="+- 0 1022 389"/>
                              <a:gd name="T191" fmla="*/ 1022 h 6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2019" h="644">
                                <a:moveTo>
                                  <a:pt x="2018" y="643"/>
                                </a:moveTo>
                                <a:lnTo>
                                  <a:pt x="0" y="643"/>
                                </a:lnTo>
                                <a:lnTo>
                                  <a:pt x="0" y="0"/>
                                </a:lnTo>
                                <a:lnTo>
                                  <a:pt x="2018" y="0"/>
                                </a:lnTo>
                                <a:lnTo>
                                  <a:pt x="2018" y="9"/>
                                </a:lnTo>
                                <a:lnTo>
                                  <a:pt x="22" y="9"/>
                                </a:lnTo>
                                <a:lnTo>
                                  <a:pt x="12" y="21"/>
                                </a:lnTo>
                                <a:lnTo>
                                  <a:pt x="22" y="21"/>
                                </a:lnTo>
                                <a:lnTo>
                                  <a:pt x="22" y="624"/>
                                </a:lnTo>
                                <a:lnTo>
                                  <a:pt x="12" y="624"/>
                                </a:lnTo>
                                <a:lnTo>
                                  <a:pt x="22" y="633"/>
                                </a:lnTo>
                                <a:lnTo>
                                  <a:pt x="2018" y="633"/>
                                </a:lnTo>
                                <a:lnTo>
                                  <a:pt x="2018" y="643"/>
                                </a:lnTo>
                                <a:close/>
                                <a:moveTo>
                                  <a:pt x="22" y="21"/>
                                </a:moveTo>
                                <a:lnTo>
                                  <a:pt x="12" y="21"/>
                                </a:lnTo>
                                <a:lnTo>
                                  <a:pt x="22" y="9"/>
                                </a:lnTo>
                                <a:lnTo>
                                  <a:pt x="22" y="21"/>
                                </a:lnTo>
                                <a:close/>
                                <a:moveTo>
                                  <a:pt x="1999" y="21"/>
                                </a:moveTo>
                                <a:lnTo>
                                  <a:pt x="22" y="21"/>
                                </a:lnTo>
                                <a:lnTo>
                                  <a:pt x="22" y="9"/>
                                </a:lnTo>
                                <a:lnTo>
                                  <a:pt x="1999" y="9"/>
                                </a:lnTo>
                                <a:lnTo>
                                  <a:pt x="1999" y="21"/>
                                </a:lnTo>
                                <a:close/>
                                <a:moveTo>
                                  <a:pt x="1999" y="633"/>
                                </a:moveTo>
                                <a:lnTo>
                                  <a:pt x="1999" y="9"/>
                                </a:lnTo>
                                <a:lnTo>
                                  <a:pt x="2009" y="21"/>
                                </a:lnTo>
                                <a:lnTo>
                                  <a:pt x="2018" y="21"/>
                                </a:lnTo>
                                <a:lnTo>
                                  <a:pt x="2018" y="624"/>
                                </a:lnTo>
                                <a:lnTo>
                                  <a:pt x="2009" y="624"/>
                                </a:lnTo>
                                <a:lnTo>
                                  <a:pt x="1999" y="633"/>
                                </a:lnTo>
                                <a:close/>
                                <a:moveTo>
                                  <a:pt x="2018" y="21"/>
                                </a:moveTo>
                                <a:lnTo>
                                  <a:pt x="2009" y="21"/>
                                </a:lnTo>
                                <a:lnTo>
                                  <a:pt x="1999" y="9"/>
                                </a:lnTo>
                                <a:lnTo>
                                  <a:pt x="2018" y="9"/>
                                </a:lnTo>
                                <a:lnTo>
                                  <a:pt x="2018" y="21"/>
                                </a:lnTo>
                                <a:close/>
                                <a:moveTo>
                                  <a:pt x="22" y="633"/>
                                </a:moveTo>
                                <a:lnTo>
                                  <a:pt x="12" y="624"/>
                                </a:lnTo>
                                <a:lnTo>
                                  <a:pt x="22" y="624"/>
                                </a:lnTo>
                                <a:lnTo>
                                  <a:pt x="22" y="633"/>
                                </a:lnTo>
                                <a:close/>
                                <a:moveTo>
                                  <a:pt x="1999" y="633"/>
                                </a:moveTo>
                                <a:lnTo>
                                  <a:pt x="22" y="633"/>
                                </a:lnTo>
                                <a:lnTo>
                                  <a:pt x="22" y="624"/>
                                </a:lnTo>
                                <a:lnTo>
                                  <a:pt x="1999" y="624"/>
                                </a:lnTo>
                                <a:lnTo>
                                  <a:pt x="1999" y="633"/>
                                </a:lnTo>
                                <a:close/>
                                <a:moveTo>
                                  <a:pt x="2018" y="633"/>
                                </a:moveTo>
                                <a:lnTo>
                                  <a:pt x="1999" y="633"/>
                                </a:lnTo>
                                <a:lnTo>
                                  <a:pt x="2009" y="624"/>
                                </a:lnTo>
                                <a:lnTo>
                                  <a:pt x="2018" y="624"/>
                                </a:lnTo>
                                <a:lnTo>
                                  <a:pt x="2018" y="6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0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4072" y="2202"/>
                            <a:ext cx="699" cy="776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1" name="AutoShape 28"/>
                        <wps:cNvSpPr>
                          <a:spLocks/>
                        </wps:cNvSpPr>
                        <wps:spPr bwMode="auto">
                          <a:xfrm>
                            <a:off x="4063" y="2193"/>
                            <a:ext cx="718" cy="795"/>
                          </a:xfrm>
                          <a:custGeom>
                            <a:avLst/>
                            <a:gdLst>
                              <a:gd name="T0" fmla="+- 0 4781 4063"/>
                              <a:gd name="T1" fmla="*/ T0 w 718"/>
                              <a:gd name="T2" fmla="+- 0 2988 2193"/>
                              <a:gd name="T3" fmla="*/ 2988 h 795"/>
                              <a:gd name="T4" fmla="+- 0 4063 4063"/>
                              <a:gd name="T5" fmla="*/ T4 w 718"/>
                              <a:gd name="T6" fmla="+- 0 2988 2193"/>
                              <a:gd name="T7" fmla="*/ 2988 h 795"/>
                              <a:gd name="T8" fmla="+- 0 4063 4063"/>
                              <a:gd name="T9" fmla="*/ T8 w 718"/>
                              <a:gd name="T10" fmla="+- 0 2193 2193"/>
                              <a:gd name="T11" fmla="*/ 2193 h 795"/>
                              <a:gd name="T12" fmla="+- 0 4781 4063"/>
                              <a:gd name="T13" fmla="*/ T12 w 718"/>
                              <a:gd name="T14" fmla="+- 0 2193 2193"/>
                              <a:gd name="T15" fmla="*/ 2193 h 795"/>
                              <a:gd name="T16" fmla="+- 0 4781 4063"/>
                              <a:gd name="T17" fmla="*/ T16 w 718"/>
                              <a:gd name="T18" fmla="+- 0 2203 2193"/>
                              <a:gd name="T19" fmla="*/ 2203 h 795"/>
                              <a:gd name="T20" fmla="+- 0 4082 4063"/>
                              <a:gd name="T21" fmla="*/ T20 w 718"/>
                              <a:gd name="T22" fmla="+- 0 2203 2193"/>
                              <a:gd name="T23" fmla="*/ 2203 h 795"/>
                              <a:gd name="T24" fmla="+- 0 4073 4063"/>
                              <a:gd name="T25" fmla="*/ T24 w 718"/>
                              <a:gd name="T26" fmla="+- 0 2215 2193"/>
                              <a:gd name="T27" fmla="*/ 2215 h 795"/>
                              <a:gd name="T28" fmla="+- 0 4082 4063"/>
                              <a:gd name="T29" fmla="*/ T28 w 718"/>
                              <a:gd name="T30" fmla="+- 0 2215 2193"/>
                              <a:gd name="T31" fmla="*/ 2215 h 795"/>
                              <a:gd name="T32" fmla="+- 0 4082 4063"/>
                              <a:gd name="T33" fmla="*/ T32 w 718"/>
                              <a:gd name="T34" fmla="+- 0 2966 2193"/>
                              <a:gd name="T35" fmla="*/ 2966 h 795"/>
                              <a:gd name="T36" fmla="+- 0 4073 4063"/>
                              <a:gd name="T37" fmla="*/ T36 w 718"/>
                              <a:gd name="T38" fmla="+- 0 2966 2193"/>
                              <a:gd name="T39" fmla="*/ 2966 h 795"/>
                              <a:gd name="T40" fmla="+- 0 4082 4063"/>
                              <a:gd name="T41" fmla="*/ T40 w 718"/>
                              <a:gd name="T42" fmla="+- 0 2978 2193"/>
                              <a:gd name="T43" fmla="*/ 2978 h 795"/>
                              <a:gd name="T44" fmla="+- 0 4781 4063"/>
                              <a:gd name="T45" fmla="*/ T44 w 718"/>
                              <a:gd name="T46" fmla="+- 0 2978 2193"/>
                              <a:gd name="T47" fmla="*/ 2978 h 795"/>
                              <a:gd name="T48" fmla="+- 0 4781 4063"/>
                              <a:gd name="T49" fmla="*/ T48 w 718"/>
                              <a:gd name="T50" fmla="+- 0 2988 2193"/>
                              <a:gd name="T51" fmla="*/ 2988 h 795"/>
                              <a:gd name="T52" fmla="+- 0 4082 4063"/>
                              <a:gd name="T53" fmla="*/ T52 w 718"/>
                              <a:gd name="T54" fmla="+- 0 2215 2193"/>
                              <a:gd name="T55" fmla="*/ 2215 h 795"/>
                              <a:gd name="T56" fmla="+- 0 4073 4063"/>
                              <a:gd name="T57" fmla="*/ T56 w 718"/>
                              <a:gd name="T58" fmla="+- 0 2215 2193"/>
                              <a:gd name="T59" fmla="*/ 2215 h 795"/>
                              <a:gd name="T60" fmla="+- 0 4082 4063"/>
                              <a:gd name="T61" fmla="*/ T60 w 718"/>
                              <a:gd name="T62" fmla="+- 0 2203 2193"/>
                              <a:gd name="T63" fmla="*/ 2203 h 795"/>
                              <a:gd name="T64" fmla="+- 0 4082 4063"/>
                              <a:gd name="T65" fmla="*/ T64 w 718"/>
                              <a:gd name="T66" fmla="+- 0 2215 2193"/>
                              <a:gd name="T67" fmla="*/ 2215 h 795"/>
                              <a:gd name="T68" fmla="+- 0 4762 4063"/>
                              <a:gd name="T69" fmla="*/ T68 w 718"/>
                              <a:gd name="T70" fmla="+- 0 2215 2193"/>
                              <a:gd name="T71" fmla="*/ 2215 h 795"/>
                              <a:gd name="T72" fmla="+- 0 4082 4063"/>
                              <a:gd name="T73" fmla="*/ T72 w 718"/>
                              <a:gd name="T74" fmla="+- 0 2215 2193"/>
                              <a:gd name="T75" fmla="*/ 2215 h 795"/>
                              <a:gd name="T76" fmla="+- 0 4082 4063"/>
                              <a:gd name="T77" fmla="*/ T76 w 718"/>
                              <a:gd name="T78" fmla="+- 0 2203 2193"/>
                              <a:gd name="T79" fmla="*/ 2203 h 795"/>
                              <a:gd name="T80" fmla="+- 0 4762 4063"/>
                              <a:gd name="T81" fmla="*/ T80 w 718"/>
                              <a:gd name="T82" fmla="+- 0 2203 2193"/>
                              <a:gd name="T83" fmla="*/ 2203 h 795"/>
                              <a:gd name="T84" fmla="+- 0 4762 4063"/>
                              <a:gd name="T85" fmla="*/ T84 w 718"/>
                              <a:gd name="T86" fmla="+- 0 2215 2193"/>
                              <a:gd name="T87" fmla="*/ 2215 h 795"/>
                              <a:gd name="T88" fmla="+- 0 4762 4063"/>
                              <a:gd name="T89" fmla="*/ T88 w 718"/>
                              <a:gd name="T90" fmla="+- 0 2978 2193"/>
                              <a:gd name="T91" fmla="*/ 2978 h 795"/>
                              <a:gd name="T92" fmla="+- 0 4762 4063"/>
                              <a:gd name="T93" fmla="*/ T92 w 718"/>
                              <a:gd name="T94" fmla="+- 0 2203 2193"/>
                              <a:gd name="T95" fmla="*/ 2203 h 795"/>
                              <a:gd name="T96" fmla="+- 0 4771 4063"/>
                              <a:gd name="T97" fmla="*/ T96 w 718"/>
                              <a:gd name="T98" fmla="+- 0 2215 2193"/>
                              <a:gd name="T99" fmla="*/ 2215 h 795"/>
                              <a:gd name="T100" fmla="+- 0 4781 4063"/>
                              <a:gd name="T101" fmla="*/ T100 w 718"/>
                              <a:gd name="T102" fmla="+- 0 2215 2193"/>
                              <a:gd name="T103" fmla="*/ 2215 h 795"/>
                              <a:gd name="T104" fmla="+- 0 4781 4063"/>
                              <a:gd name="T105" fmla="*/ T104 w 718"/>
                              <a:gd name="T106" fmla="+- 0 2966 2193"/>
                              <a:gd name="T107" fmla="*/ 2966 h 795"/>
                              <a:gd name="T108" fmla="+- 0 4771 4063"/>
                              <a:gd name="T109" fmla="*/ T108 w 718"/>
                              <a:gd name="T110" fmla="+- 0 2966 2193"/>
                              <a:gd name="T111" fmla="*/ 2966 h 795"/>
                              <a:gd name="T112" fmla="+- 0 4762 4063"/>
                              <a:gd name="T113" fmla="*/ T112 w 718"/>
                              <a:gd name="T114" fmla="+- 0 2978 2193"/>
                              <a:gd name="T115" fmla="*/ 2978 h 795"/>
                              <a:gd name="T116" fmla="+- 0 4781 4063"/>
                              <a:gd name="T117" fmla="*/ T116 w 718"/>
                              <a:gd name="T118" fmla="+- 0 2215 2193"/>
                              <a:gd name="T119" fmla="*/ 2215 h 795"/>
                              <a:gd name="T120" fmla="+- 0 4771 4063"/>
                              <a:gd name="T121" fmla="*/ T120 w 718"/>
                              <a:gd name="T122" fmla="+- 0 2215 2193"/>
                              <a:gd name="T123" fmla="*/ 2215 h 795"/>
                              <a:gd name="T124" fmla="+- 0 4762 4063"/>
                              <a:gd name="T125" fmla="*/ T124 w 718"/>
                              <a:gd name="T126" fmla="+- 0 2203 2193"/>
                              <a:gd name="T127" fmla="*/ 2203 h 795"/>
                              <a:gd name="T128" fmla="+- 0 4781 4063"/>
                              <a:gd name="T129" fmla="*/ T128 w 718"/>
                              <a:gd name="T130" fmla="+- 0 2203 2193"/>
                              <a:gd name="T131" fmla="*/ 2203 h 795"/>
                              <a:gd name="T132" fmla="+- 0 4781 4063"/>
                              <a:gd name="T133" fmla="*/ T132 w 718"/>
                              <a:gd name="T134" fmla="+- 0 2215 2193"/>
                              <a:gd name="T135" fmla="*/ 2215 h 795"/>
                              <a:gd name="T136" fmla="+- 0 4082 4063"/>
                              <a:gd name="T137" fmla="*/ T136 w 718"/>
                              <a:gd name="T138" fmla="+- 0 2978 2193"/>
                              <a:gd name="T139" fmla="*/ 2978 h 795"/>
                              <a:gd name="T140" fmla="+- 0 4073 4063"/>
                              <a:gd name="T141" fmla="*/ T140 w 718"/>
                              <a:gd name="T142" fmla="+- 0 2966 2193"/>
                              <a:gd name="T143" fmla="*/ 2966 h 795"/>
                              <a:gd name="T144" fmla="+- 0 4082 4063"/>
                              <a:gd name="T145" fmla="*/ T144 w 718"/>
                              <a:gd name="T146" fmla="+- 0 2966 2193"/>
                              <a:gd name="T147" fmla="*/ 2966 h 795"/>
                              <a:gd name="T148" fmla="+- 0 4082 4063"/>
                              <a:gd name="T149" fmla="*/ T148 w 718"/>
                              <a:gd name="T150" fmla="+- 0 2978 2193"/>
                              <a:gd name="T151" fmla="*/ 2978 h 795"/>
                              <a:gd name="T152" fmla="+- 0 4762 4063"/>
                              <a:gd name="T153" fmla="*/ T152 w 718"/>
                              <a:gd name="T154" fmla="+- 0 2978 2193"/>
                              <a:gd name="T155" fmla="*/ 2978 h 795"/>
                              <a:gd name="T156" fmla="+- 0 4082 4063"/>
                              <a:gd name="T157" fmla="*/ T156 w 718"/>
                              <a:gd name="T158" fmla="+- 0 2978 2193"/>
                              <a:gd name="T159" fmla="*/ 2978 h 795"/>
                              <a:gd name="T160" fmla="+- 0 4082 4063"/>
                              <a:gd name="T161" fmla="*/ T160 w 718"/>
                              <a:gd name="T162" fmla="+- 0 2966 2193"/>
                              <a:gd name="T163" fmla="*/ 2966 h 795"/>
                              <a:gd name="T164" fmla="+- 0 4762 4063"/>
                              <a:gd name="T165" fmla="*/ T164 w 718"/>
                              <a:gd name="T166" fmla="+- 0 2966 2193"/>
                              <a:gd name="T167" fmla="*/ 2966 h 795"/>
                              <a:gd name="T168" fmla="+- 0 4762 4063"/>
                              <a:gd name="T169" fmla="*/ T168 w 718"/>
                              <a:gd name="T170" fmla="+- 0 2978 2193"/>
                              <a:gd name="T171" fmla="*/ 2978 h 795"/>
                              <a:gd name="T172" fmla="+- 0 4781 4063"/>
                              <a:gd name="T173" fmla="*/ T172 w 718"/>
                              <a:gd name="T174" fmla="+- 0 2978 2193"/>
                              <a:gd name="T175" fmla="*/ 2978 h 795"/>
                              <a:gd name="T176" fmla="+- 0 4762 4063"/>
                              <a:gd name="T177" fmla="*/ T176 w 718"/>
                              <a:gd name="T178" fmla="+- 0 2978 2193"/>
                              <a:gd name="T179" fmla="*/ 2978 h 795"/>
                              <a:gd name="T180" fmla="+- 0 4771 4063"/>
                              <a:gd name="T181" fmla="*/ T180 w 718"/>
                              <a:gd name="T182" fmla="+- 0 2966 2193"/>
                              <a:gd name="T183" fmla="*/ 2966 h 795"/>
                              <a:gd name="T184" fmla="+- 0 4781 4063"/>
                              <a:gd name="T185" fmla="*/ T184 w 718"/>
                              <a:gd name="T186" fmla="+- 0 2966 2193"/>
                              <a:gd name="T187" fmla="*/ 2966 h 795"/>
                              <a:gd name="T188" fmla="+- 0 4781 4063"/>
                              <a:gd name="T189" fmla="*/ T188 w 718"/>
                              <a:gd name="T190" fmla="+- 0 2978 2193"/>
                              <a:gd name="T191" fmla="*/ 2978 h 7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718" h="795">
                                <a:moveTo>
                                  <a:pt x="718" y="795"/>
                                </a:moveTo>
                                <a:lnTo>
                                  <a:pt x="0" y="795"/>
                                </a:lnTo>
                                <a:lnTo>
                                  <a:pt x="0" y="0"/>
                                </a:lnTo>
                                <a:lnTo>
                                  <a:pt x="718" y="0"/>
                                </a:lnTo>
                                <a:lnTo>
                                  <a:pt x="718" y="10"/>
                                </a:lnTo>
                                <a:lnTo>
                                  <a:pt x="19" y="10"/>
                                </a:lnTo>
                                <a:lnTo>
                                  <a:pt x="10" y="22"/>
                                </a:lnTo>
                                <a:lnTo>
                                  <a:pt x="19" y="22"/>
                                </a:lnTo>
                                <a:lnTo>
                                  <a:pt x="19" y="773"/>
                                </a:lnTo>
                                <a:lnTo>
                                  <a:pt x="10" y="773"/>
                                </a:lnTo>
                                <a:lnTo>
                                  <a:pt x="19" y="785"/>
                                </a:lnTo>
                                <a:lnTo>
                                  <a:pt x="718" y="785"/>
                                </a:lnTo>
                                <a:lnTo>
                                  <a:pt x="718" y="795"/>
                                </a:lnTo>
                                <a:close/>
                                <a:moveTo>
                                  <a:pt x="19" y="22"/>
                                </a:moveTo>
                                <a:lnTo>
                                  <a:pt x="10" y="22"/>
                                </a:lnTo>
                                <a:lnTo>
                                  <a:pt x="19" y="10"/>
                                </a:lnTo>
                                <a:lnTo>
                                  <a:pt x="19" y="22"/>
                                </a:lnTo>
                                <a:close/>
                                <a:moveTo>
                                  <a:pt x="699" y="22"/>
                                </a:moveTo>
                                <a:lnTo>
                                  <a:pt x="19" y="22"/>
                                </a:lnTo>
                                <a:lnTo>
                                  <a:pt x="19" y="10"/>
                                </a:lnTo>
                                <a:lnTo>
                                  <a:pt x="699" y="10"/>
                                </a:lnTo>
                                <a:lnTo>
                                  <a:pt x="699" y="22"/>
                                </a:lnTo>
                                <a:close/>
                                <a:moveTo>
                                  <a:pt x="699" y="785"/>
                                </a:moveTo>
                                <a:lnTo>
                                  <a:pt x="699" y="10"/>
                                </a:lnTo>
                                <a:lnTo>
                                  <a:pt x="708" y="22"/>
                                </a:lnTo>
                                <a:lnTo>
                                  <a:pt x="718" y="22"/>
                                </a:lnTo>
                                <a:lnTo>
                                  <a:pt x="718" y="773"/>
                                </a:lnTo>
                                <a:lnTo>
                                  <a:pt x="708" y="773"/>
                                </a:lnTo>
                                <a:lnTo>
                                  <a:pt x="699" y="785"/>
                                </a:lnTo>
                                <a:close/>
                                <a:moveTo>
                                  <a:pt x="718" y="22"/>
                                </a:moveTo>
                                <a:lnTo>
                                  <a:pt x="708" y="22"/>
                                </a:lnTo>
                                <a:lnTo>
                                  <a:pt x="699" y="10"/>
                                </a:lnTo>
                                <a:lnTo>
                                  <a:pt x="718" y="10"/>
                                </a:lnTo>
                                <a:lnTo>
                                  <a:pt x="718" y="22"/>
                                </a:lnTo>
                                <a:close/>
                                <a:moveTo>
                                  <a:pt x="19" y="785"/>
                                </a:moveTo>
                                <a:lnTo>
                                  <a:pt x="10" y="773"/>
                                </a:lnTo>
                                <a:lnTo>
                                  <a:pt x="19" y="773"/>
                                </a:lnTo>
                                <a:lnTo>
                                  <a:pt x="19" y="785"/>
                                </a:lnTo>
                                <a:close/>
                                <a:moveTo>
                                  <a:pt x="699" y="785"/>
                                </a:moveTo>
                                <a:lnTo>
                                  <a:pt x="19" y="785"/>
                                </a:lnTo>
                                <a:lnTo>
                                  <a:pt x="19" y="773"/>
                                </a:lnTo>
                                <a:lnTo>
                                  <a:pt x="699" y="773"/>
                                </a:lnTo>
                                <a:lnTo>
                                  <a:pt x="699" y="785"/>
                                </a:lnTo>
                                <a:close/>
                                <a:moveTo>
                                  <a:pt x="718" y="785"/>
                                </a:moveTo>
                                <a:lnTo>
                                  <a:pt x="699" y="785"/>
                                </a:lnTo>
                                <a:lnTo>
                                  <a:pt x="708" y="773"/>
                                </a:lnTo>
                                <a:lnTo>
                                  <a:pt x="718" y="773"/>
                                </a:lnTo>
                                <a:lnTo>
                                  <a:pt x="718" y="7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F9AF07" id="Grupa 556" o:spid="_x0000_s1026" style="position:absolute;margin-left:70.9pt;margin-top:8.15pt;width:453.6pt;height:141.25pt;z-index:-251248640;mso-wrap-distance-left:0;mso-wrap-distance-right:0;mso-position-horizontal-relative:page" coordorigin="1418,163" coordsize="9072,28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">
                <v:shape id="Picture 24" o:spid="_x0000_s1027" type="#_x0000_t75" style="position:absolute;left:1418;top:162;width:9072;height:2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">
                  <v:imagedata r:id="rId175" o:title=""/>
                </v:shape>
                <v:rect id="Rectangle 25" o:spid="_x0000_s1028" style="position:absolute;left:5772;top:398;width:1997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" fillcolor="#5b9ad4" stroked="f"/>
                <v:shape id="AutoShape 26" o:spid="_x0000_s1029" style="position:absolute;left:5760;top:388;width:2019;height:644;visibility:visible;mso-wrap-style:square;v-text-anchor:top" coordsize="2019,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" path="m2018,643l,643,,,2018,r,9l22,9,12,21r10,l22,624r-10,l22,633r1996,l2018,643xm22,21r-10,l22,9r,12xm1999,21l22,21,22,9r1977,l1999,21xm1999,633r,-624l2009,21r9,l2018,624r-9,l1999,633xm2018,21r-9,l1999,9r19,l2018,21xm22,633l12,624r10,l22,633xm1999,633l22,633r,-9l1999,624r,9xm2018,633r-19,l2009,624r9,l2018,633xe" fillcolor="#41709c" stroked="f">
                  <v:path arrowok="t" o:connecttype="custom" o:connectlocs="2018,1032;0,1032;0,389;2018,389;2018,398;22,398;12,410;22,410;22,1013;12,1013;22,1022;2018,1022;2018,1032;22,410;12,410;22,398;22,410;1999,410;22,410;22,398;1999,398;1999,410;1999,1022;1999,398;2009,410;2018,410;2018,1013;2009,1013;1999,1022;2018,410;2009,410;1999,398;2018,398;2018,410;22,1022;12,1013;22,1013;22,1022;1999,1022;22,1022;22,1013;1999,1013;1999,1022;2018,1022;1999,1022;2009,1013;2018,1013;2018,1022" o:connectangles="0,0,0,0,0,0,0,0,0,0,0,0,0,0,0,0,0,0,0,0,0,0,0,0,0,0,0,0,0,0,0,0,0,0,0,0,0,0,0,0,0,0,0,0,0,0,0,0"/>
                </v:shape>
                <v:rect id="Rectangle 27" o:spid="_x0000_s1030" style="position:absolute;left:4072;top:2202;width:699;height: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" fillcolor="#5b9ad4" stroked="f"/>
                <v:shape id="AutoShape 28" o:spid="_x0000_s1031" style="position:absolute;left:4063;top:2193;width:718;height:795;visibility:visible;mso-wrap-style:square;v-text-anchor:top" coordsize="718,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" path="m718,795l,795,,,718,r,10l19,10,10,22r9,l19,773r-9,l19,785r699,l718,795xm19,22r-9,l19,10r,12xm699,22l19,22r,-12l699,10r,12xm699,785r,-775l708,22r10,l718,773r-10,l699,785xm718,22r-10,l699,10r19,l718,22xm19,785l10,773r9,l19,785xm699,785r-680,l19,773r680,l699,785xm718,785r-19,l708,773r10,l718,785xe" fillcolor="#41709c" stroked="f">
                  <v:path arrowok="t" o:connecttype="custom" o:connectlocs="718,2988;0,2988;0,2193;718,2193;718,2203;19,2203;10,2215;19,2215;19,2966;10,2966;19,2978;718,2978;718,2988;19,2215;10,2215;19,2203;19,2215;699,2215;19,2215;19,2203;699,2203;699,2215;699,2978;699,2203;708,2215;718,2215;718,2966;708,2966;699,2978;718,2215;708,2215;699,2203;718,2203;718,2215;19,2978;10,2966;19,2966;19,2978;699,2978;19,2978;19,2966;699,2966;699,2978;718,2978;699,2978;708,2966;718,2966;718,2978" o:connectangles="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252068864" behindDoc="0" locked="0" layoutInCell="1" allowOverlap="1" wp14:anchorId="7DD4E223" wp14:editId="6AF4558B">
            <wp:simplePos x="0" y="0"/>
            <wp:positionH relativeFrom="page">
              <wp:posOffset>900683</wp:posOffset>
            </wp:positionH>
            <wp:positionV relativeFrom="paragraph">
              <wp:posOffset>2025239</wp:posOffset>
            </wp:positionV>
            <wp:extent cx="5748198" cy="699516"/>
            <wp:effectExtent l="0" t="0" r="0" b="0"/>
            <wp:wrapTopAndBottom/>
            <wp:docPr id="45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jpeg"/>
                    <pic:cNvPicPr/>
                  </pic:nvPicPr>
                  <pic:blipFill>
                    <a:blip r:embed="rId1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8198" cy="6995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E43832" w14:textId="77777777" w:rsidR="00F81172" w:rsidRPr="007C3D5F" w:rsidRDefault="00F81172" w:rsidP="00F81172">
      <w:pPr>
        <w:pStyle w:val="Tekstpodstawowy"/>
        <w:spacing w:before="11"/>
        <w:rPr>
          <w:sz w:val="10"/>
          <w:lang w:val="pl-PL"/>
        </w:rPr>
      </w:pPr>
    </w:p>
    <w:p w14:paraId="194CA9B6" w14:textId="77777777" w:rsidR="00F81172" w:rsidRPr="007C3D5F" w:rsidRDefault="00F81172" w:rsidP="00F81172">
      <w:pPr>
        <w:rPr>
          <w:sz w:val="10"/>
        </w:rPr>
        <w:sectPr w:rsidR="00F81172" w:rsidRPr="007C3D5F" w:rsidSect="008140DE">
          <w:footerReference w:type="default" r:id="rId177"/>
          <w:pgSz w:w="11910" w:h="16840"/>
          <w:pgMar w:top="1360" w:right="580" w:bottom="1200" w:left="1300" w:header="708" w:footer="1002" w:gutter="0"/>
          <w:pgNumType w:start="1"/>
          <w:cols w:space="708"/>
        </w:sectPr>
      </w:pPr>
    </w:p>
    <w:p w14:paraId="2D1772E6" w14:textId="77777777" w:rsidR="00F81172" w:rsidRPr="007C3D5F" w:rsidRDefault="00F81172" w:rsidP="00F81172">
      <w:pPr>
        <w:pStyle w:val="Tekstpodstawowy"/>
        <w:spacing w:before="5"/>
        <w:rPr>
          <w:sz w:val="12"/>
          <w:lang w:val="pl-PL"/>
        </w:rPr>
      </w:pPr>
    </w:p>
    <w:p w14:paraId="779FBBD7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56"/>
        <w:ind w:left="836" w:hanging="360"/>
        <w:contextualSpacing w:val="0"/>
        <w:jc w:val="left"/>
      </w:pPr>
      <w:r>
        <w:rPr>
          <w:noProof/>
        </w:rPr>
        <w:drawing>
          <wp:anchor distT="0" distB="0" distL="0" distR="0" simplePos="0" relativeHeight="252070912" behindDoc="0" locked="0" layoutInCell="1" allowOverlap="1" wp14:anchorId="3A82A703" wp14:editId="414DFF1F">
            <wp:simplePos x="0" y="0"/>
            <wp:positionH relativeFrom="page">
              <wp:posOffset>4110227</wp:posOffset>
            </wp:positionH>
            <wp:positionV relativeFrom="paragraph">
              <wp:posOffset>-96600</wp:posOffset>
            </wp:positionV>
            <wp:extent cx="2173224" cy="262127"/>
            <wp:effectExtent l="0" t="0" r="0" b="0"/>
            <wp:wrapNone/>
            <wp:docPr id="474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1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3224" cy="262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C3D5F">
        <w:t>W zakładce OGÓLNE / KATEGORIE / TYP</w:t>
      </w:r>
      <w:r w:rsidRPr="007C3D5F">
        <w:rPr>
          <w:spacing w:val="-6"/>
        </w:rPr>
        <w:t xml:space="preserve"> </w:t>
      </w:r>
      <w:r w:rsidRPr="007C3D5F">
        <w:t>KOSZTY</w:t>
      </w:r>
    </w:p>
    <w:p w14:paraId="45F62296" w14:textId="77777777" w:rsidR="00F81172" w:rsidRPr="007C3D5F" w:rsidRDefault="00F81172" w:rsidP="00F81172">
      <w:pPr>
        <w:pStyle w:val="Tekstpodstawowy"/>
        <w:spacing w:before="5"/>
        <w:rPr>
          <w:sz w:val="21"/>
          <w:lang w:val="pl-PL"/>
        </w:rPr>
      </w:pPr>
    </w:p>
    <w:p w14:paraId="0E99BB86" w14:textId="77777777" w:rsidR="00F81172" w:rsidRPr="007C3D5F" w:rsidRDefault="00F81172" w:rsidP="00F81172">
      <w:pPr>
        <w:tabs>
          <w:tab w:val="left" w:pos="2336"/>
        </w:tabs>
        <w:spacing w:before="56"/>
        <w:ind w:left="835"/>
      </w:pPr>
      <w:r>
        <w:rPr>
          <w:noProof/>
        </w:rPr>
        <w:drawing>
          <wp:anchor distT="0" distB="0" distL="0" distR="0" simplePos="0" relativeHeight="252064768" behindDoc="1" locked="0" layoutInCell="1" allowOverlap="1" wp14:anchorId="68412AB7" wp14:editId="2710A23F">
            <wp:simplePos x="0" y="0"/>
            <wp:positionH relativeFrom="page">
              <wp:posOffset>2063495</wp:posOffset>
            </wp:positionH>
            <wp:positionV relativeFrom="paragraph">
              <wp:posOffset>-79837</wp:posOffset>
            </wp:positionV>
            <wp:extent cx="243839" cy="249935"/>
            <wp:effectExtent l="0" t="0" r="0" b="0"/>
            <wp:wrapNone/>
            <wp:docPr id="482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1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3839" cy="24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C3D5F">
        <w:t>definiujemy</w:t>
      </w:r>
      <w:r w:rsidRPr="007C3D5F">
        <w:tab/>
        <w:t>ogólną kategorię PROJEKT ALFA w następujący</w:t>
      </w:r>
      <w:r w:rsidRPr="007C3D5F">
        <w:rPr>
          <w:spacing w:val="-6"/>
        </w:rPr>
        <w:t xml:space="preserve"> </w:t>
      </w:r>
      <w:r w:rsidRPr="007C3D5F">
        <w:t>sposób:</w:t>
      </w:r>
    </w:p>
    <w:p w14:paraId="3ABBADCA" w14:textId="77777777" w:rsidR="00F81172" w:rsidRPr="007C3D5F" w:rsidRDefault="00F81172" w:rsidP="00F81172">
      <w:pPr>
        <w:pStyle w:val="Tekstpodstawowy"/>
        <w:spacing w:before="1"/>
        <w:rPr>
          <w:sz w:val="21"/>
          <w:lang w:val="pl-PL"/>
        </w:rPr>
      </w:pPr>
      <w:r>
        <w:rPr>
          <w:noProof/>
        </w:rPr>
        <w:drawing>
          <wp:anchor distT="0" distB="0" distL="0" distR="0" simplePos="0" relativeHeight="252059648" behindDoc="0" locked="0" layoutInCell="1" allowOverlap="1" wp14:anchorId="442D16B7" wp14:editId="10CD3D6E">
            <wp:simplePos x="0" y="0"/>
            <wp:positionH relativeFrom="page">
              <wp:posOffset>900683</wp:posOffset>
            </wp:positionH>
            <wp:positionV relativeFrom="paragraph">
              <wp:posOffset>188250</wp:posOffset>
            </wp:positionV>
            <wp:extent cx="5726320" cy="3329749"/>
            <wp:effectExtent l="0" t="0" r="0" b="0"/>
            <wp:wrapTopAndBottom/>
            <wp:docPr id="483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jpeg"/>
                    <pic:cNvPicPr/>
                  </pic:nvPicPr>
                  <pic:blipFill>
                    <a:blip r:embed="rId1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6320" cy="33297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A3E609" w14:textId="77777777" w:rsidR="00F81172" w:rsidRPr="007C3D5F" w:rsidRDefault="00F81172" w:rsidP="00F81172">
      <w:pPr>
        <w:pStyle w:val="Tekstpodstawowy"/>
        <w:spacing w:before="8"/>
        <w:rPr>
          <w:sz w:val="26"/>
          <w:lang w:val="pl-PL"/>
        </w:rPr>
      </w:pPr>
    </w:p>
    <w:p w14:paraId="16BCC53C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" w:line="360" w:lineRule="auto"/>
        <w:ind w:left="835" w:right="833" w:hanging="360"/>
        <w:contextualSpacing w:val="0"/>
        <w:jc w:val="left"/>
      </w:pPr>
      <w:r w:rsidRPr="007C3D5F">
        <w:t>W  rejestrze  VAT   (Rejestry   VAT   /   Rejestry   VAT)   należy   wprowadzić   faktury   zakupu w następujący</w:t>
      </w:r>
      <w:r w:rsidRPr="007C3D5F">
        <w:rPr>
          <w:spacing w:val="1"/>
        </w:rPr>
        <w:t xml:space="preserve"> </w:t>
      </w:r>
      <w:r w:rsidRPr="007C3D5F">
        <w:t>sposób:</w:t>
      </w:r>
    </w:p>
    <w:p w14:paraId="62E739BB" w14:textId="2DD4C026" w:rsidR="00F81172" w:rsidRPr="007C3D5F" w:rsidRDefault="00F81172" w:rsidP="00F81172">
      <w:pPr>
        <w:pStyle w:val="Tekstpodstawowy"/>
        <w:spacing w:before="1"/>
        <w:rPr>
          <w:sz w:val="10"/>
          <w:lang w:val="pl-P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2069888" behindDoc="1" locked="0" layoutInCell="1" allowOverlap="1" wp14:anchorId="0742B65D" wp14:editId="2BCB359E">
                <wp:simplePos x="0" y="0"/>
                <wp:positionH relativeFrom="page">
                  <wp:posOffset>900430</wp:posOffset>
                </wp:positionH>
                <wp:positionV relativeFrom="paragraph">
                  <wp:posOffset>102870</wp:posOffset>
                </wp:positionV>
                <wp:extent cx="5760720" cy="2569845"/>
                <wp:effectExtent l="5080" t="4445" r="0" b="6985"/>
                <wp:wrapTopAndBottom/>
                <wp:docPr id="545" name="Grupa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2569845"/>
                          <a:chOff x="1418" y="162"/>
                          <a:chExt cx="9072" cy="4047"/>
                        </a:xfrm>
                      </wpg:grpSpPr>
                      <pic:pic xmlns:pic="http://schemas.openxmlformats.org/drawingml/2006/picture">
                        <pic:nvPicPr>
                          <pic:cNvPr id="546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162"/>
                            <a:ext cx="9072" cy="37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6823" y="3800"/>
                            <a:ext cx="2914" cy="3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8" name="AutoShape 32"/>
                        <wps:cNvSpPr>
                          <a:spLocks/>
                        </wps:cNvSpPr>
                        <wps:spPr bwMode="auto">
                          <a:xfrm>
                            <a:off x="6813" y="3790"/>
                            <a:ext cx="2933" cy="418"/>
                          </a:xfrm>
                          <a:custGeom>
                            <a:avLst/>
                            <a:gdLst>
                              <a:gd name="T0" fmla="+- 0 9746 6814"/>
                              <a:gd name="T1" fmla="*/ T0 w 2933"/>
                              <a:gd name="T2" fmla="+- 0 4209 3791"/>
                              <a:gd name="T3" fmla="*/ 4209 h 418"/>
                              <a:gd name="T4" fmla="+- 0 6814 6814"/>
                              <a:gd name="T5" fmla="*/ T4 w 2933"/>
                              <a:gd name="T6" fmla="+- 0 4209 3791"/>
                              <a:gd name="T7" fmla="*/ 4209 h 418"/>
                              <a:gd name="T8" fmla="+- 0 6814 6814"/>
                              <a:gd name="T9" fmla="*/ T8 w 2933"/>
                              <a:gd name="T10" fmla="+- 0 3791 3791"/>
                              <a:gd name="T11" fmla="*/ 3791 h 418"/>
                              <a:gd name="T12" fmla="+- 0 9746 6814"/>
                              <a:gd name="T13" fmla="*/ T12 w 2933"/>
                              <a:gd name="T14" fmla="+- 0 3791 3791"/>
                              <a:gd name="T15" fmla="*/ 3791 h 418"/>
                              <a:gd name="T16" fmla="+- 0 9746 6814"/>
                              <a:gd name="T17" fmla="*/ T16 w 2933"/>
                              <a:gd name="T18" fmla="+- 0 3801 3791"/>
                              <a:gd name="T19" fmla="*/ 3801 h 418"/>
                              <a:gd name="T20" fmla="+- 0 6835 6814"/>
                              <a:gd name="T21" fmla="*/ T20 w 2933"/>
                              <a:gd name="T22" fmla="+- 0 3801 3791"/>
                              <a:gd name="T23" fmla="*/ 3801 h 418"/>
                              <a:gd name="T24" fmla="+- 0 6823 6814"/>
                              <a:gd name="T25" fmla="*/ T24 w 2933"/>
                              <a:gd name="T26" fmla="+- 0 3810 3791"/>
                              <a:gd name="T27" fmla="*/ 3810 h 418"/>
                              <a:gd name="T28" fmla="+- 0 6835 6814"/>
                              <a:gd name="T29" fmla="*/ T28 w 2933"/>
                              <a:gd name="T30" fmla="+- 0 3810 3791"/>
                              <a:gd name="T31" fmla="*/ 3810 h 418"/>
                              <a:gd name="T32" fmla="+- 0 6835 6814"/>
                              <a:gd name="T33" fmla="*/ T32 w 2933"/>
                              <a:gd name="T34" fmla="+- 0 4187 3791"/>
                              <a:gd name="T35" fmla="*/ 4187 h 418"/>
                              <a:gd name="T36" fmla="+- 0 6823 6814"/>
                              <a:gd name="T37" fmla="*/ T36 w 2933"/>
                              <a:gd name="T38" fmla="+- 0 4187 3791"/>
                              <a:gd name="T39" fmla="*/ 4187 h 418"/>
                              <a:gd name="T40" fmla="+- 0 6835 6814"/>
                              <a:gd name="T41" fmla="*/ T40 w 2933"/>
                              <a:gd name="T42" fmla="+- 0 4199 3791"/>
                              <a:gd name="T43" fmla="*/ 4199 h 418"/>
                              <a:gd name="T44" fmla="+- 0 9746 6814"/>
                              <a:gd name="T45" fmla="*/ T44 w 2933"/>
                              <a:gd name="T46" fmla="+- 0 4199 3791"/>
                              <a:gd name="T47" fmla="*/ 4199 h 418"/>
                              <a:gd name="T48" fmla="+- 0 9746 6814"/>
                              <a:gd name="T49" fmla="*/ T48 w 2933"/>
                              <a:gd name="T50" fmla="+- 0 4209 3791"/>
                              <a:gd name="T51" fmla="*/ 4209 h 418"/>
                              <a:gd name="T52" fmla="+- 0 6835 6814"/>
                              <a:gd name="T53" fmla="*/ T52 w 2933"/>
                              <a:gd name="T54" fmla="+- 0 3810 3791"/>
                              <a:gd name="T55" fmla="*/ 3810 h 418"/>
                              <a:gd name="T56" fmla="+- 0 6823 6814"/>
                              <a:gd name="T57" fmla="*/ T56 w 2933"/>
                              <a:gd name="T58" fmla="+- 0 3810 3791"/>
                              <a:gd name="T59" fmla="*/ 3810 h 418"/>
                              <a:gd name="T60" fmla="+- 0 6835 6814"/>
                              <a:gd name="T61" fmla="*/ T60 w 2933"/>
                              <a:gd name="T62" fmla="+- 0 3801 3791"/>
                              <a:gd name="T63" fmla="*/ 3801 h 418"/>
                              <a:gd name="T64" fmla="+- 0 6835 6814"/>
                              <a:gd name="T65" fmla="*/ T64 w 2933"/>
                              <a:gd name="T66" fmla="+- 0 3810 3791"/>
                              <a:gd name="T67" fmla="*/ 3810 h 418"/>
                              <a:gd name="T68" fmla="+- 0 9727 6814"/>
                              <a:gd name="T69" fmla="*/ T68 w 2933"/>
                              <a:gd name="T70" fmla="+- 0 3810 3791"/>
                              <a:gd name="T71" fmla="*/ 3810 h 418"/>
                              <a:gd name="T72" fmla="+- 0 6835 6814"/>
                              <a:gd name="T73" fmla="*/ T72 w 2933"/>
                              <a:gd name="T74" fmla="+- 0 3810 3791"/>
                              <a:gd name="T75" fmla="*/ 3810 h 418"/>
                              <a:gd name="T76" fmla="+- 0 6835 6814"/>
                              <a:gd name="T77" fmla="*/ T76 w 2933"/>
                              <a:gd name="T78" fmla="+- 0 3801 3791"/>
                              <a:gd name="T79" fmla="*/ 3801 h 418"/>
                              <a:gd name="T80" fmla="+- 0 9727 6814"/>
                              <a:gd name="T81" fmla="*/ T80 w 2933"/>
                              <a:gd name="T82" fmla="+- 0 3801 3791"/>
                              <a:gd name="T83" fmla="*/ 3801 h 418"/>
                              <a:gd name="T84" fmla="+- 0 9727 6814"/>
                              <a:gd name="T85" fmla="*/ T84 w 2933"/>
                              <a:gd name="T86" fmla="+- 0 3810 3791"/>
                              <a:gd name="T87" fmla="*/ 3810 h 418"/>
                              <a:gd name="T88" fmla="+- 0 9727 6814"/>
                              <a:gd name="T89" fmla="*/ T88 w 2933"/>
                              <a:gd name="T90" fmla="+- 0 4199 3791"/>
                              <a:gd name="T91" fmla="*/ 4199 h 418"/>
                              <a:gd name="T92" fmla="+- 0 9727 6814"/>
                              <a:gd name="T93" fmla="*/ T92 w 2933"/>
                              <a:gd name="T94" fmla="+- 0 3801 3791"/>
                              <a:gd name="T95" fmla="*/ 3801 h 418"/>
                              <a:gd name="T96" fmla="+- 0 9737 6814"/>
                              <a:gd name="T97" fmla="*/ T96 w 2933"/>
                              <a:gd name="T98" fmla="+- 0 3810 3791"/>
                              <a:gd name="T99" fmla="*/ 3810 h 418"/>
                              <a:gd name="T100" fmla="+- 0 9746 6814"/>
                              <a:gd name="T101" fmla="*/ T100 w 2933"/>
                              <a:gd name="T102" fmla="+- 0 3810 3791"/>
                              <a:gd name="T103" fmla="*/ 3810 h 418"/>
                              <a:gd name="T104" fmla="+- 0 9746 6814"/>
                              <a:gd name="T105" fmla="*/ T104 w 2933"/>
                              <a:gd name="T106" fmla="+- 0 4187 3791"/>
                              <a:gd name="T107" fmla="*/ 4187 h 418"/>
                              <a:gd name="T108" fmla="+- 0 9737 6814"/>
                              <a:gd name="T109" fmla="*/ T108 w 2933"/>
                              <a:gd name="T110" fmla="+- 0 4187 3791"/>
                              <a:gd name="T111" fmla="*/ 4187 h 418"/>
                              <a:gd name="T112" fmla="+- 0 9727 6814"/>
                              <a:gd name="T113" fmla="*/ T112 w 2933"/>
                              <a:gd name="T114" fmla="+- 0 4199 3791"/>
                              <a:gd name="T115" fmla="*/ 4199 h 418"/>
                              <a:gd name="T116" fmla="+- 0 9746 6814"/>
                              <a:gd name="T117" fmla="*/ T116 w 2933"/>
                              <a:gd name="T118" fmla="+- 0 3810 3791"/>
                              <a:gd name="T119" fmla="*/ 3810 h 418"/>
                              <a:gd name="T120" fmla="+- 0 9737 6814"/>
                              <a:gd name="T121" fmla="*/ T120 w 2933"/>
                              <a:gd name="T122" fmla="+- 0 3810 3791"/>
                              <a:gd name="T123" fmla="*/ 3810 h 418"/>
                              <a:gd name="T124" fmla="+- 0 9727 6814"/>
                              <a:gd name="T125" fmla="*/ T124 w 2933"/>
                              <a:gd name="T126" fmla="+- 0 3801 3791"/>
                              <a:gd name="T127" fmla="*/ 3801 h 418"/>
                              <a:gd name="T128" fmla="+- 0 9746 6814"/>
                              <a:gd name="T129" fmla="*/ T128 w 2933"/>
                              <a:gd name="T130" fmla="+- 0 3801 3791"/>
                              <a:gd name="T131" fmla="*/ 3801 h 418"/>
                              <a:gd name="T132" fmla="+- 0 9746 6814"/>
                              <a:gd name="T133" fmla="*/ T132 w 2933"/>
                              <a:gd name="T134" fmla="+- 0 3810 3791"/>
                              <a:gd name="T135" fmla="*/ 3810 h 418"/>
                              <a:gd name="T136" fmla="+- 0 6835 6814"/>
                              <a:gd name="T137" fmla="*/ T136 w 2933"/>
                              <a:gd name="T138" fmla="+- 0 4199 3791"/>
                              <a:gd name="T139" fmla="*/ 4199 h 418"/>
                              <a:gd name="T140" fmla="+- 0 6823 6814"/>
                              <a:gd name="T141" fmla="*/ T140 w 2933"/>
                              <a:gd name="T142" fmla="+- 0 4187 3791"/>
                              <a:gd name="T143" fmla="*/ 4187 h 418"/>
                              <a:gd name="T144" fmla="+- 0 6835 6814"/>
                              <a:gd name="T145" fmla="*/ T144 w 2933"/>
                              <a:gd name="T146" fmla="+- 0 4187 3791"/>
                              <a:gd name="T147" fmla="*/ 4187 h 418"/>
                              <a:gd name="T148" fmla="+- 0 6835 6814"/>
                              <a:gd name="T149" fmla="*/ T148 w 2933"/>
                              <a:gd name="T150" fmla="+- 0 4199 3791"/>
                              <a:gd name="T151" fmla="*/ 4199 h 418"/>
                              <a:gd name="T152" fmla="+- 0 9727 6814"/>
                              <a:gd name="T153" fmla="*/ T152 w 2933"/>
                              <a:gd name="T154" fmla="+- 0 4199 3791"/>
                              <a:gd name="T155" fmla="*/ 4199 h 418"/>
                              <a:gd name="T156" fmla="+- 0 6835 6814"/>
                              <a:gd name="T157" fmla="*/ T156 w 2933"/>
                              <a:gd name="T158" fmla="+- 0 4199 3791"/>
                              <a:gd name="T159" fmla="*/ 4199 h 418"/>
                              <a:gd name="T160" fmla="+- 0 6835 6814"/>
                              <a:gd name="T161" fmla="*/ T160 w 2933"/>
                              <a:gd name="T162" fmla="+- 0 4187 3791"/>
                              <a:gd name="T163" fmla="*/ 4187 h 418"/>
                              <a:gd name="T164" fmla="+- 0 9727 6814"/>
                              <a:gd name="T165" fmla="*/ T164 w 2933"/>
                              <a:gd name="T166" fmla="+- 0 4187 3791"/>
                              <a:gd name="T167" fmla="*/ 4187 h 418"/>
                              <a:gd name="T168" fmla="+- 0 9727 6814"/>
                              <a:gd name="T169" fmla="*/ T168 w 2933"/>
                              <a:gd name="T170" fmla="+- 0 4199 3791"/>
                              <a:gd name="T171" fmla="*/ 4199 h 418"/>
                              <a:gd name="T172" fmla="+- 0 9746 6814"/>
                              <a:gd name="T173" fmla="*/ T172 w 2933"/>
                              <a:gd name="T174" fmla="+- 0 4199 3791"/>
                              <a:gd name="T175" fmla="*/ 4199 h 418"/>
                              <a:gd name="T176" fmla="+- 0 9727 6814"/>
                              <a:gd name="T177" fmla="*/ T176 w 2933"/>
                              <a:gd name="T178" fmla="+- 0 4199 3791"/>
                              <a:gd name="T179" fmla="*/ 4199 h 418"/>
                              <a:gd name="T180" fmla="+- 0 9737 6814"/>
                              <a:gd name="T181" fmla="*/ T180 w 2933"/>
                              <a:gd name="T182" fmla="+- 0 4187 3791"/>
                              <a:gd name="T183" fmla="*/ 4187 h 418"/>
                              <a:gd name="T184" fmla="+- 0 9746 6814"/>
                              <a:gd name="T185" fmla="*/ T184 w 2933"/>
                              <a:gd name="T186" fmla="+- 0 4187 3791"/>
                              <a:gd name="T187" fmla="*/ 4187 h 418"/>
                              <a:gd name="T188" fmla="+- 0 9746 6814"/>
                              <a:gd name="T189" fmla="*/ T188 w 2933"/>
                              <a:gd name="T190" fmla="+- 0 4199 3791"/>
                              <a:gd name="T191" fmla="*/ 4199 h 4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2933" h="418">
                                <a:moveTo>
                                  <a:pt x="2932" y="418"/>
                                </a:moveTo>
                                <a:lnTo>
                                  <a:pt x="0" y="418"/>
                                </a:lnTo>
                                <a:lnTo>
                                  <a:pt x="0" y="0"/>
                                </a:lnTo>
                                <a:lnTo>
                                  <a:pt x="2932" y="0"/>
                                </a:lnTo>
                                <a:lnTo>
                                  <a:pt x="2932" y="10"/>
                                </a:lnTo>
                                <a:lnTo>
                                  <a:pt x="21" y="10"/>
                                </a:lnTo>
                                <a:lnTo>
                                  <a:pt x="9" y="19"/>
                                </a:lnTo>
                                <a:lnTo>
                                  <a:pt x="21" y="19"/>
                                </a:lnTo>
                                <a:lnTo>
                                  <a:pt x="21" y="396"/>
                                </a:lnTo>
                                <a:lnTo>
                                  <a:pt x="9" y="396"/>
                                </a:lnTo>
                                <a:lnTo>
                                  <a:pt x="21" y="408"/>
                                </a:lnTo>
                                <a:lnTo>
                                  <a:pt x="2932" y="408"/>
                                </a:lnTo>
                                <a:lnTo>
                                  <a:pt x="2932" y="418"/>
                                </a:lnTo>
                                <a:close/>
                                <a:moveTo>
                                  <a:pt x="21" y="19"/>
                                </a:moveTo>
                                <a:lnTo>
                                  <a:pt x="9" y="19"/>
                                </a:lnTo>
                                <a:lnTo>
                                  <a:pt x="21" y="10"/>
                                </a:lnTo>
                                <a:lnTo>
                                  <a:pt x="21" y="19"/>
                                </a:lnTo>
                                <a:close/>
                                <a:moveTo>
                                  <a:pt x="2913" y="19"/>
                                </a:moveTo>
                                <a:lnTo>
                                  <a:pt x="21" y="19"/>
                                </a:lnTo>
                                <a:lnTo>
                                  <a:pt x="21" y="10"/>
                                </a:lnTo>
                                <a:lnTo>
                                  <a:pt x="2913" y="10"/>
                                </a:lnTo>
                                <a:lnTo>
                                  <a:pt x="2913" y="19"/>
                                </a:lnTo>
                                <a:close/>
                                <a:moveTo>
                                  <a:pt x="2913" y="408"/>
                                </a:moveTo>
                                <a:lnTo>
                                  <a:pt x="2913" y="10"/>
                                </a:lnTo>
                                <a:lnTo>
                                  <a:pt x="2923" y="19"/>
                                </a:lnTo>
                                <a:lnTo>
                                  <a:pt x="2932" y="19"/>
                                </a:lnTo>
                                <a:lnTo>
                                  <a:pt x="2932" y="396"/>
                                </a:lnTo>
                                <a:lnTo>
                                  <a:pt x="2923" y="396"/>
                                </a:lnTo>
                                <a:lnTo>
                                  <a:pt x="2913" y="408"/>
                                </a:lnTo>
                                <a:close/>
                                <a:moveTo>
                                  <a:pt x="2932" y="19"/>
                                </a:moveTo>
                                <a:lnTo>
                                  <a:pt x="2923" y="19"/>
                                </a:lnTo>
                                <a:lnTo>
                                  <a:pt x="2913" y="10"/>
                                </a:lnTo>
                                <a:lnTo>
                                  <a:pt x="2932" y="10"/>
                                </a:lnTo>
                                <a:lnTo>
                                  <a:pt x="2932" y="19"/>
                                </a:lnTo>
                                <a:close/>
                                <a:moveTo>
                                  <a:pt x="21" y="408"/>
                                </a:moveTo>
                                <a:lnTo>
                                  <a:pt x="9" y="396"/>
                                </a:lnTo>
                                <a:lnTo>
                                  <a:pt x="21" y="396"/>
                                </a:lnTo>
                                <a:lnTo>
                                  <a:pt x="21" y="408"/>
                                </a:lnTo>
                                <a:close/>
                                <a:moveTo>
                                  <a:pt x="2913" y="408"/>
                                </a:moveTo>
                                <a:lnTo>
                                  <a:pt x="21" y="408"/>
                                </a:lnTo>
                                <a:lnTo>
                                  <a:pt x="21" y="396"/>
                                </a:lnTo>
                                <a:lnTo>
                                  <a:pt x="2913" y="396"/>
                                </a:lnTo>
                                <a:lnTo>
                                  <a:pt x="2913" y="408"/>
                                </a:lnTo>
                                <a:close/>
                                <a:moveTo>
                                  <a:pt x="2932" y="408"/>
                                </a:moveTo>
                                <a:lnTo>
                                  <a:pt x="2913" y="408"/>
                                </a:lnTo>
                                <a:lnTo>
                                  <a:pt x="2923" y="396"/>
                                </a:lnTo>
                                <a:lnTo>
                                  <a:pt x="2932" y="396"/>
                                </a:lnTo>
                                <a:lnTo>
                                  <a:pt x="2932" y="4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C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9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6470" y="1866"/>
                            <a:ext cx="1193" cy="1172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0" name="AutoShape 34"/>
                        <wps:cNvSpPr>
                          <a:spLocks/>
                        </wps:cNvSpPr>
                        <wps:spPr bwMode="auto">
                          <a:xfrm>
                            <a:off x="6460" y="1856"/>
                            <a:ext cx="1212" cy="1191"/>
                          </a:xfrm>
                          <a:custGeom>
                            <a:avLst/>
                            <a:gdLst>
                              <a:gd name="T0" fmla="+- 0 7673 6461"/>
                              <a:gd name="T1" fmla="*/ T0 w 1212"/>
                              <a:gd name="T2" fmla="+- 0 3047 1857"/>
                              <a:gd name="T3" fmla="*/ 3047 h 1191"/>
                              <a:gd name="T4" fmla="+- 0 6461 6461"/>
                              <a:gd name="T5" fmla="*/ T4 w 1212"/>
                              <a:gd name="T6" fmla="+- 0 3047 1857"/>
                              <a:gd name="T7" fmla="*/ 3047 h 1191"/>
                              <a:gd name="T8" fmla="+- 0 6461 6461"/>
                              <a:gd name="T9" fmla="*/ T8 w 1212"/>
                              <a:gd name="T10" fmla="+- 0 1857 1857"/>
                              <a:gd name="T11" fmla="*/ 1857 h 1191"/>
                              <a:gd name="T12" fmla="+- 0 7673 6461"/>
                              <a:gd name="T13" fmla="*/ T12 w 1212"/>
                              <a:gd name="T14" fmla="+- 0 1857 1857"/>
                              <a:gd name="T15" fmla="*/ 1857 h 1191"/>
                              <a:gd name="T16" fmla="+- 0 7673 6461"/>
                              <a:gd name="T17" fmla="*/ T16 w 1212"/>
                              <a:gd name="T18" fmla="+- 0 1866 1857"/>
                              <a:gd name="T19" fmla="*/ 1866 h 1191"/>
                              <a:gd name="T20" fmla="+- 0 6480 6461"/>
                              <a:gd name="T21" fmla="*/ T20 w 1212"/>
                              <a:gd name="T22" fmla="+- 0 1866 1857"/>
                              <a:gd name="T23" fmla="*/ 1866 h 1191"/>
                              <a:gd name="T24" fmla="+- 0 6470 6461"/>
                              <a:gd name="T25" fmla="*/ T24 w 1212"/>
                              <a:gd name="T26" fmla="+- 0 1878 1857"/>
                              <a:gd name="T27" fmla="*/ 1878 h 1191"/>
                              <a:gd name="T28" fmla="+- 0 6480 6461"/>
                              <a:gd name="T29" fmla="*/ T28 w 1212"/>
                              <a:gd name="T30" fmla="+- 0 1878 1857"/>
                              <a:gd name="T31" fmla="*/ 1878 h 1191"/>
                              <a:gd name="T32" fmla="+- 0 6480 6461"/>
                              <a:gd name="T33" fmla="*/ T32 w 1212"/>
                              <a:gd name="T34" fmla="+- 0 3028 1857"/>
                              <a:gd name="T35" fmla="*/ 3028 h 1191"/>
                              <a:gd name="T36" fmla="+- 0 6470 6461"/>
                              <a:gd name="T37" fmla="*/ T36 w 1212"/>
                              <a:gd name="T38" fmla="+- 0 3028 1857"/>
                              <a:gd name="T39" fmla="*/ 3028 h 1191"/>
                              <a:gd name="T40" fmla="+- 0 6480 6461"/>
                              <a:gd name="T41" fmla="*/ T40 w 1212"/>
                              <a:gd name="T42" fmla="+- 0 3037 1857"/>
                              <a:gd name="T43" fmla="*/ 3037 h 1191"/>
                              <a:gd name="T44" fmla="+- 0 7673 6461"/>
                              <a:gd name="T45" fmla="*/ T44 w 1212"/>
                              <a:gd name="T46" fmla="+- 0 3037 1857"/>
                              <a:gd name="T47" fmla="*/ 3037 h 1191"/>
                              <a:gd name="T48" fmla="+- 0 7673 6461"/>
                              <a:gd name="T49" fmla="*/ T48 w 1212"/>
                              <a:gd name="T50" fmla="+- 0 3047 1857"/>
                              <a:gd name="T51" fmla="*/ 3047 h 1191"/>
                              <a:gd name="T52" fmla="+- 0 6480 6461"/>
                              <a:gd name="T53" fmla="*/ T52 w 1212"/>
                              <a:gd name="T54" fmla="+- 0 1878 1857"/>
                              <a:gd name="T55" fmla="*/ 1878 h 1191"/>
                              <a:gd name="T56" fmla="+- 0 6470 6461"/>
                              <a:gd name="T57" fmla="*/ T56 w 1212"/>
                              <a:gd name="T58" fmla="+- 0 1878 1857"/>
                              <a:gd name="T59" fmla="*/ 1878 h 1191"/>
                              <a:gd name="T60" fmla="+- 0 6480 6461"/>
                              <a:gd name="T61" fmla="*/ T60 w 1212"/>
                              <a:gd name="T62" fmla="+- 0 1866 1857"/>
                              <a:gd name="T63" fmla="*/ 1866 h 1191"/>
                              <a:gd name="T64" fmla="+- 0 6480 6461"/>
                              <a:gd name="T65" fmla="*/ T64 w 1212"/>
                              <a:gd name="T66" fmla="+- 0 1878 1857"/>
                              <a:gd name="T67" fmla="*/ 1878 h 1191"/>
                              <a:gd name="T68" fmla="+- 0 7651 6461"/>
                              <a:gd name="T69" fmla="*/ T68 w 1212"/>
                              <a:gd name="T70" fmla="+- 0 1878 1857"/>
                              <a:gd name="T71" fmla="*/ 1878 h 1191"/>
                              <a:gd name="T72" fmla="+- 0 6480 6461"/>
                              <a:gd name="T73" fmla="*/ T72 w 1212"/>
                              <a:gd name="T74" fmla="+- 0 1878 1857"/>
                              <a:gd name="T75" fmla="*/ 1878 h 1191"/>
                              <a:gd name="T76" fmla="+- 0 6480 6461"/>
                              <a:gd name="T77" fmla="*/ T76 w 1212"/>
                              <a:gd name="T78" fmla="+- 0 1866 1857"/>
                              <a:gd name="T79" fmla="*/ 1866 h 1191"/>
                              <a:gd name="T80" fmla="+- 0 7651 6461"/>
                              <a:gd name="T81" fmla="*/ T80 w 1212"/>
                              <a:gd name="T82" fmla="+- 0 1866 1857"/>
                              <a:gd name="T83" fmla="*/ 1866 h 1191"/>
                              <a:gd name="T84" fmla="+- 0 7651 6461"/>
                              <a:gd name="T85" fmla="*/ T84 w 1212"/>
                              <a:gd name="T86" fmla="+- 0 1878 1857"/>
                              <a:gd name="T87" fmla="*/ 1878 h 1191"/>
                              <a:gd name="T88" fmla="+- 0 7651 6461"/>
                              <a:gd name="T89" fmla="*/ T88 w 1212"/>
                              <a:gd name="T90" fmla="+- 0 3037 1857"/>
                              <a:gd name="T91" fmla="*/ 3037 h 1191"/>
                              <a:gd name="T92" fmla="+- 0 7651 6461"/>
                              <a:gd name="T93" fmla="*/ T92 w 1212"/>
                              <a:gd name="T94" fmla="+- 0 1866 1857"/>
                              <a:gd name="T95" fmla="*/ 1866 h 1191"/>
                              <a:gd name="T96" fmla="+- 0 7663 6461"/>
                              <a:gd name="T97" fmla="*/ T96 w 1212"/>
                              <a:gd name="T98" fmla="+- 0 1878 1857"/>
                              <a:gd name="T99" fmla="*/ 1878 h 1191"/>
                              <a:gd name="T100" fmla="+- 0 7673 6461"/>
                              <a:gd name="T101" fmla="*/ T100 w 1212"/>
                              <a:gd name="T102" fmla="+- 0 1878 1857"/>
                              <a:gd name="T103" fmla="*/ 1878 h 1191"/>
                              <a:gd name="T104" fmla="+- 0 7673 6461"/>
                              <a:gd name="T105" fmla="*/ T104 w 1212"/>
                              <a:gd name="T106" fmla="+- 0 3028 1857"/>
                              <a:gd name="T107" fmla="*/ 3028 h 1191"/>
                              <a:gd name="T108" fmla="+- 0 7663 6461"/>
                              <a:gd name="T109" fmla="*/ T108 w 1212"/>
                              <a:gd name="T110" fmla="+- 0 3028 1857"/>
                              <a:gd name="T111" fmla="*/ 3028 h 1191"/>
                              <a:gd name="T112" fmla="+- 0 7651 6461"/>
                              <a:gd name="T113" fmla="*/ T112 w 1212"/>
                              <a:gd name="T114" fmla="+- 0 3037 1857"/>
                              <a:gd name="T115" fmla="*/ 3037 h 1191"/>
                              <a:gd name="T116" fmla="+- 0 7673 6461"/>
                              <a:gd name="T117" fmla="*/ T116 w 1212"/>
                              <a:gd name="T118" fmla="+- 0 1878 1857"/>
                              <a:gd name="T119" fmla="*/ 1878 h 1191"/>
                              <a:gd name="T120" fmla="+- 0 7663 6461"/>
                              <a:gd name="T121" fmla="*/ T120 w 1212"/>
                              <a:gd name="T122" fmla="+- 0 1878 1857"/>
                              <a:gd name="T123" fmla="*/ 1878 h 1191"/>
                              <a:gd name="T124" fmla="+- 0 7651 6461"/>
                              <a:gd name="T125" fmla="*/ T124 w 1212"/>
                              <a:gd name="T126" fmla="+- 0 1866 1857"/>
                              <a:gd name="T127" fmla="*/ 1866 h 1191"/>
                              <a:gd name="T128" fmla="+- 0 7673 6461"/>
                              <a:gd name="T129" fmla="*/ T128 w 1212"/>
                              <a:gd name="T130" fmla="+- 0 1866 1857"/>
                              <a:gd name="T131" fmla="*/ 1866 h 1191"/>
                              <a:gd name="T132" fmla="+- 0 7673 6461"/>
                              <a:gd name="T133" fmla="*/ T132 w 1212"/>
                              <a:gd name="T134" fmla="+- 0 1878 1857"/>
                              <a:gd name="T135" fmla="*/ 1878 h 1191"/>
                              <a:gd name="T136" fmla="+- 0 6480 6461"/>
                              <a:gd name="T137" fmla="*/ T136 w 1212"/>
                              <a:gd name="T138" fmla="+- 0 3037 1857"/>
                              <a:gd name="T139" fmla="*/ 3037 h 1191"/>
                              <a:gd name="T140" fmla="+- 0 6470 6461"/>
                              <a:gd name="T141" fmla="*/ T140 w 1212"/>
                              <a:gd name="T142" fmla="+- 0 3028 1857"/>
                              <a:gd name="T143" fmla="*/ 3028 h 1191"/>
                              <a:gd name="T144" fmla="+- 0 6480 6461"/>
                              <a:gd name="T145" fmla="*/ T144 w 1212"/>
                              <a:gd name="T146" fmla="+- 0 3028 1857"/>
                              <a:gd name="T147" fmla="*/ 3028 h 1191"/>
                              <a:gd name="T148" fmla="+- 0 6480 6461"/>
                              <a:gd name="T149" fmla="*/ T148 w 1212"/>
                              <a:gd name="T150" fmla="+- 0 3037 1857"/>
                              <a:gd name="T151" fmla="*/ 3037 h 1191"/>
                              <a:gd name="T152" fmla="+- 0 7651 6461"/>
                              <a:gd name="T153" fmla="*/ T152 w 1212"/>
                              <a:gd name="T154" fmla="+- 0 3037 1857"/>
                              <a:gd name="T155" fmla="*/ 3037 h 1191"/>
                              <a:gd name="T156" fmla="+- 0 6480 6461"/>
                              <a:gd name="T157" fmla="*/ T156 w 1212"/>
                              <a:gd name="T158" fmla="+- 0 3037 1857"/>
                              <a:gd name="T159" fmla="*/ 3037 h 1191"/>
                              <a:gd name="T160" fmla="+- 0 6480 6461"/>
                              <a:gd name="T161" fmla="*/ T160 w 1212"/>
                              <a:gd name="T162" fmla="+- 0 3028 1857"/>
                              <a:gd name="T163" fmla="*/ 3028 h 1191"/>
                              <a:gd name="T164" fmla="+- 0 7651 6461"/>
                              <a:gd name="T165" fmla="*/ T164 w 1212"/>
                              <a:gd name="T166" fmla="+- 0 3028 1857"/>
                              <a:gd name="T167" fmla="*/ 3028 h 1191"/>
                              <a:gd name="T168" fmla="+- 0 7651 6461"/>
                              <a:gd name="T169" fmla="*/ T168 w 1212"/>
                              <a:gd name="T170" fmla="+- 0 3037 1857"/>
                              <a:gd name="T171" fmla="*/ 3037 h 1191"/>
                              <a:gd name="T172" fmla="+- 0 7673 6461"/>
                              <a:gd name="T173" fmla="*/ T172 w 1212"/>
                              <a:gd name="T174" fmla="+- 0 3037 1857"/>
                              <a:gd name="T175" fmla="*/ 3037 h 1191"/>
                              <a:gd name="T176" fmla="+- 0 7651 6461"/>
                              <a:gd name="T177" fmla="*/ T176 w 1212"/>
                              <a:gd name="T178" fmla="+- 0 3037 1857"/>
                              <a:gd name="T179" fmla="*/ 3037 h 1191"/>
                              <a:gd name="T180" fmla="+- 0 7663 6461"/>
                              <a:gd name="T181" fmla="*/ T180 w 1212"/>
                              <a:gd name="T182" fmla="+- 0 3028 1857"/>
                              <a:gd name="T183" fmla="*/ 3028 h 1191"/>
                              <a:gd name="T184" fmla="+- 0 7673 6461"/>
                              <a:gd name="T185" fmla="*/ T184 w 1212"/>
                              <a:gd name="T186" fmla="+- 0 3028 1857"/>
                              <a:gd name="T187" fmla="*/ 3028 h 1191"/>
                              <a:gd name="T188" fmla="+- 0 7673 6461"/>
                              <a:gd name="T189" fmla="*/ T188 w 1212"/>
                              <a:gd name="T190" fmla="+- 0 3037 1857"/>
                              <a:gd name="T191" fmla="*/ 3037 h 11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212" h="1191">
                                <a:moveTo>
                                  <a:pt x="1212" y="1190"/>
                                </a:moveTo>
                                <a:lnTo>
                                  <a:pt x="0" y="1190"/>
                                </a:lnTo>
                                <a:lnTo>
                                  <a:pt x="0" y="0"/>
                                </a:lnTo>
                                <a:lnTo>
                                  <a:pt x="1212" y="0"/>
                                </a:lnTo>
                                <a:lnTo>
                                  <a:pt x="1212" y="9"/>
                                </a:lnTo>
                                <a:lnTo>
                                  <a:pt x="19" y="9"/>
                                </a:lnTo>
                                <a:lnTo>
                                  <a:pt x="9" y="21"/>
                                </a:lnTo>
                                <a:lnTo>
                                  <a:pt x="19" y="21"/>
                                </a:lnTo>
                                <a:lnTo>
                                  <a:pt x="19" y="1171"/>
                                </a:lnTo>
                                <a:lnTo>
                                  <a:pt x="9" y="1171"/>
                                </a:lnTo>
                                <a:lnTo>
                                  <a:pt x="19" y="1180"/>
                                </a:lnTo>
                                <a:lnTo>
                                  <a:pt x="1212" y="1180"/>
                                </a:lnTo>
                                <a:lnTo>
                                  <a:pt x="1212" y="1190"/>
                                </a:lnTo>
                                <a:close/>
                                <a:moveTo>
                                  <a:pt x="19" y="21"/>
                                </a:moveTo>
                                <a:lnTo>
                                  <a:pt x="9" y="21"/>
                                </a:lnTo>
                                <a:lnTo>
                                  <a:pt x="19" y="9"/>
                                </a:lnTo>
                                <a:lnTo>
                                  <a:pt x="19" y="21"/>
                                </a:lnTo>
                                <a:close/>
                                <a:moveTo>
                                  <a:pt x="1190" y="21"/>
                                </a:moveTo>
                                <a:lnTo>
                                  <a:pt x="19" y="21"/>
                                </a:lnTo>
                                <a:lnTo>
                                  <a:pt x="19" y="9"/>
                                </a:lnTo>
                                <a:lnTo>
                                  <a:pt x="1190" y="9"/>
                                </a:lnTo>
                                <a:lnTo>
                                  <a:pt x="1190" y="21"/>
                                </a:lnTo>
                                <a:close/>
                                <a:moveTo>
                                  <a:pt x="1190" y="1180"/>
                                </a:moveTo>
                                <a:lnTo>
                                  <a:pt x="1190" y="9"/>
                                </a:lnTo>
                                <a:lnTo>
                                  <a:pt x="1202" y="21"/>
                                </a:lnTo>
                                <a:lnTo>
                                  <a:pt x="1212" y="21"/>
                                </a:lnTo>
                                <a:lnTo>
                                  <a:pt x="1212" y="1171"/>
                                </a:lnTo>
                                <a:lnTo>
                                  <a:pt x="1202" y="1171"/>
                                </a:lnTo>
                                <a:lnTo>
                                  <a:pt x="1190" y="1180"/>
                                </a:lnTo>
                                <a:close/>
                                <a:moveTo>
                                  <a:pt x="1212" y="21"/>
                                </a:moveTo>
                                <a:lnTo>
                                  <a:pt x="1202" y="21"/>
                                </a:lnTo>
                                <a:lnTo>
                                  <a:pt x="1190" y="9"/>
                                </a:lnTo>
                                <a:lnTo>
                                  <a:pt x="1212" y="9"/>
                                </a:lnTo>
                                <a:lnTo>
                                  <a:pt x="1212" y="21"/>
                                </a:lnTo>
                                <a:close/>
                                <a:moveTo>
                                  <a:pt x="19" y="1180"/>
                                </a:moveTo>
                                <a:lnTo>
                                  <a:pt x="9" y="1171"/>
                                </a:lnTo>
                                <a:lnTo>
                                  <a:pt x="19" y="1171"/>
                                </a:lnTo>
                                <a:lnTo>
                                  <a:pt x="19" y="1180"/>
                                </a:lnTo>
                                <a:close/>
                                <a:moveTo>
                                  <a:pt x="1190" y="1180"/>
                                </a:moveTo>
                                <a:lnTo>
                                  <a:pt x="19" y="1180"/>
                                </a:lnTo>
                                <a:lnTo>
                                  <a:pt x="19" y="1171"/>
                                </a:lnTo>
                                <a:lnTo>
                                  <a:pt x="1190" y="1171"/>
                                </a:lnTo>
                                <a:lnTo>
                                  <a:pt x="1190" y="1180"/>
                                </a:lnTo>
                                <a:close/>
                                <a:moveTo>
                                  <a:pt x="1212" y="1180"/>
                                </a:moveTo>
                                <a:lnTo>
                                  <a:pt x="1190" y="1180"/>
                                </a:lnTo>
                                <a:lnTo>
                                  <a:pt x="1202" y="1171"/>
                                </a:lnTo>
                                <a:lnTo>
                                  <a:pt x="1212" y="1171"/>
                                </a:lnTo>
                                <a:lnTo>
                                  <a:pt x="1212" y="11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1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6254" y="3231"/>
                            <a:ext cx="807" cy="226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2" name="AutoShape 36"/>
                        <wps:cNvSpPr>
                          <a:spLocks/>
                        </wps:cNvSpPr>
                        <wps:spPr bwMode="auto">
                          <a:xfrm>
                            <a:off x="6244" y="3222"/>
                            <a:ext cx="826" cy="245"/>
                          </a:xfrm>
                          <a:custGeom>
                            <a:avLst/>
                            <a:gdLst>
                              <a:gd name="T0" fmla="+- 0 7070 6245"/>
                              <a:gd name="T1" fmla="*/ T0 w 826"/>
                              <a:gd name="T2" fmla="+- 0 3467 3222"/>
                              <a:gd name="T3" fmla="*/ 3467 h 245"/>
                              <a:gd name="T4" fmla="+- 0 6245 6245"/>
                              <a:gd name="T5" fmla="*/ T4 w 826"/>
                              <a:gd name="T6" fmla="+- 0 3467 3222"/>
                              <a:gd name="T7" fmla="*/ 3467 h 245"/>
                              <a:gd name="T8" fmla="+- 0 6245 6245"/>
                              <a:gd name="T9" fmla="*/ T8 w 826"/>
                              <a:gd name="T10" fmla="+- 0 3222 3222"/>
                              <a:gd name="T11" fmla="*/ 3222 h 245"/>
                              <a:gd name="T12" fmla="+- 0 7070 6245"/>
                              <a:gd name="T13" fmla="*/ T12 w 826"/>
                              <a:gd name="T14" fmla="+- 0 3222 3222"/>
                              <a:gd name="T15" fmla="*/ 3222 h 245"/>
                              <a:gd name="T16" fmla="+- 0 7070 6245"/>
                              <a:gd name="T17" fmla="*/ T16 w 826"/>
                              <a:gd name="T18" fmla="+- 0 3232 3222"/>
                              <a:gd name="T19" fmla="*/ 3232 h 245"/>
                              <a:gd name="T20" fmla="+- 0 6264 6245"/>
                              <a:gd name="T21" fmla="*/ T20 w 826"/>
                              <a:gd name="T22" fmla="+- 0 3232 3222"/>
                              <a:gd name="T23" fmla="*/ 3232 h 245"/>
                              <a:gd name="T24" fmla="+- 0 6254 6245"/>
                              <a:gd name="T25" fmla="*/ T24 w 826"/>
                              <a:gd name="T26" fmla="+- 0 3241 3222"/>
                              <a:gd name="T27" fmla="*/ 3241 h 245"/>
                              <a:gd name="T28" fmla="+- 0 6264 6245"/>
                              <a:gd name="T29" fmla="*/ T28 w 826"/>
                              <a:gd name="T30" fmla="+- 0 3241 3222"/>
                              <a:gd name="T31" fmla="*/ 3241 h 245"/>
                              <a:gd name="T32" fmla="+- 0 6264 6245"/>
                              <a:gd name="T33" fmla="*/ T32 w 826"/>
                              <a:gd name="T34" fmla="+- 0 3448 3222"/>
                              <a:gd name="T35" fmla="*/ 3448 h 245"/>
                              <a:gd name="T36" fmla="+- 0 6254 6245"/>
                              <a:gd name="T37" fmla="*/ T36 w 826"/>
                              <a:gd name="T38" fmla="+- 0 3448 3222"/>
                              <a:gd name="T39" fmla="*/ 3448 h 245"/>
                              <a:gd name="T40" fmla="+- 0 6264 6245"/>
                              <a:gd name="T41" fmla="*/ T40 w 826"/>
                              <a:gd name="T42" fmla="+- 0 3457 3222"/>
                              <a:gd name="T43" fmla="*/ 3457 h 245"/>
                              <a:gd name="T44" fmla="+- 0 7070 6245"/>
                              <a:gd name="T45" fmla="*/ T44 w 826"/>
                              <a:gd name="T46" fmla="+- 0 3457 3222"/>
                              <a:gd name="T47" fmla="*/ 3457 h 245"/>
                              <a:gd name="T48" fmla="+- 0 7070 6245"/>
                              <a:gd name="T49" fmla="*/ T48 w 826"/>
                              <a:gd name="T50" fmla="+- 0 3467 3222"/>
                              <a:gd name="T51" fmla="*/ 3467 h 245"/>
                              <a:gd name="T52" fmla="+- 0 6264 6245"/>
                              <a:gd name="T53" fmla="*/ T52 w 826"/>
                              <a:gd name="T54" fmla="+- 0 3241 3222"/>
                              <a:gd name="T55" fmla="*/ 3241 h 245"/>
                              <a:gd name="T56" fmla="+- 0 6254 6245"/>
                              <a:gd name="T57" fmla="*/ T56 w 826"/>
                              <a:gd name="T58" fmla="+- 0 3241 3222"/>
                              <a:gd name="T59" fmla="*/ 3241 h 245"/>
                              <a:gd name="T60" fmla="+- 0 6264 6245"/>
                              <a:gd name="T61" fmla="*/ T60 w 826"/>
                              <a:gd name="T62" fmla="+- 0 3232 3222"/>
                              <a:gd name="T63" fmla="*/ 3232 h 245"/>
                              <a:gd name="T64" fmla="+- 0 6264 6245"/>
                              <a:gd name="T65" fmla="*/ T64 w 826"/>
                              <a:gd name="T66" fmla="+- 0 3241 3222"/>
                              <a:gd name="T67" fmla="*/ 3241 h 245"/>
                              <a:gd name="T68" fmla="+- 0 7051 6245"/>
                              <a:gd name="T69" fmla="*/ T68 w 826"/>
                              <a:gd name="T70" fmla="+- 0 3241 3222"/>
                              <a:gd name="T71" fmla="*/ 3241 h 245"/>
                              <a:gd name="T72" fmla="+- 0 6264 6245"/>
                              <a:gd name="T73" fmla="*/ T72 w 826"/>
                              <a:gd name="T74" fmla="+- 0 3241 3222"/>
                              <a:gd name="T75" fmla="*/ 3241 h 245"/>
                              <a:gd name="T76" fmla="+- 0 6264 6245"/>
                              <a:gd name="T77" fmla="*/ T76 w 826"/>
                              <a:gd name="T78" fmla="+- 0 3232 3222"/>
                              <a:gd name="T79" fmla="*/ 3232 h 245"/>
                              <a:gd name="T80" fmla="+- 0 7051 6245"/>
                              <a:gd name="T81" fmla="*/ T80 w 826"/>
                              <a:gd name="T82" fmla="+- 0 3232 3222"/>
                              <a:gd name="T83" fmla="*/ 3232 h 245"/>
                              <a:gd name="T84" fmla="+- 0 7051 6245"/>
                              <a:gd name="T85" fmla="*/ T84 w 826"/>
                              <a:gd name="T86" fmla="+- 0 3241 3222"/>
                              <a:gd name="T87" fmla="*/ 3241 h 245"/>
                              <a:gd name="T88" fmla="+- 0 7051 6245"/>
                              <a:gd name="T89" fmla="*/ T88 w 826"/>
                              <a:gd name="T90" fmla="+- 0 3457 3222"/>
                              <a:gd name="T91" fmla="*/ 3457 h 245"/>
                              <a:gd name="T92" fmla="+- 0 7051 6245"/>
                              <a:gd name="T93" fmla="*/ T92 w 826"/>
                              <a:gd name="T94" fmla="+- 0 3232 3222"/>
                              <a:gd name="T95" fmla="*/ 3232 h 245"/>
                              <a:gd name="T96" fmla="+- 0 7061 6245"/>
                              <a:gd name="T97" fmla="*/ T96 w 826"/>
                              <a:gd name="T98" fmla="+- 0 3241 3222"/>
                              <a:gd name="T99" fmla="*/ 3241 h 245"/>
                              <a:gd name="T100" fmla="+- 0 7070 6245"/>
                              <a:gd name="T101" fmla="*/ T100 w 826"/>
                              <a:gd name="T102" fmla="+- 0 3241 3222"/>
                              <a:gd name="T103" fmla="*/ 3241 h 245"/>
                              <a:gd name="T104" fmla="+- 0 7070 6245"/>
                              <a:gd name="T105" fmla="*/ T104 w 826"/>
                              <a:gd name="T106" fmla="+- 0 3448 3222"/>
                              <a:gd name="T107" fmla="*/ 3448 h 245"/>
                              <a:gd name="T108" fmla="+- 0 7061 6245"/>
                              <a:gd name="T109" fmla="*/ T108 w 826"/>
                              <a:gd name="T110" fmla="+- 0 3448 3222"/>
                              <a:gd name="T111" fmla="*/ 3448 h 245"/>
                              <a:gd name="T112" fmla="+- 0 7051 6245"/>
                              <a:gd name="T113" fmla="*/ T112 w 826"/>
                              <a:gd name="T114" fmla="+- 0 3457 3222"/>
                              <a:gd name="T115" fmla="*/ 3457 h 245"/>
                              <a:gd name="T116" fmla="+- 0 7070 6245"/>
                              <a:gd name="T117" fmla="*/ T116 w 826"/>
                              <a:gd name="T118" fmla="+- 0 3241 3222"/>
                              <a:gd name="T119" fmla="*/ 3241 h 245"/>
                              <a:gd name="T120" fmla="+- 0 7061 6245"/>
                              <a:gd name="T121" fmla="*/ T120 w 826"/>
                              <a:gd name="T122" fmla="+- 0 3241 3222"/>
                              <a:gd name="T123" fmla="*/ 3241 h 245"/>
                              <a:gd name="T124" fmla="+- 0 7051 6245"/>
                              <a:gd name="T125" fmla="*/ T124 w 826"/>
                              <a:gd name="T126" fmla="+- 0 3232 3222"/>
                              <a:gd name="T127" fmla="*/ 3232 h 245"/>
                              <a:gd name="T128" fmla="+- 0 7070 6245"/>
                              <a:gd name="T129" fmla="*/ T128 w 826"/>
                              <a:gd name="T130" fmla="+- 0 3232 3222"/>
                              <a:gd name="T131" fmla="*/ 3232 h 245"/>
                              <a:gd name="T132" fmla="+- 0 7070 6245"/>
                              <a:gd name="T133" fmla="*/ T132 w 826"/>
                              <a:gd name="T134" fmla="+- 0 3241 3222"/>
                              <a:gd name="T135" fmla="*/ 3241 h 245"/>
                              <a:gd name="T136" fmla="+- 0 6264 6245"/>
                              <a:gd name="T137" fmla="*/ T136 w 826"/>
                              <a:gd name="T138" fmla="+- 0 3457 3222"/>
                              <a:gd name="T139" fmla="*/ 3457 h 245"/>
                              <a:gd name="T140" fmla="+- 0 6254 6245"/>
                              <a:gd name="T141" fmla="*/ T140 w 826"/>
                              <a:gd name="T142" fmla="+- 0 3448 3222"/>
                              <a:gd name="T143" fmla="*/ 3448 h 245"/>
                              <a:gd name="T144" fmla="+- 0 6264 6245"/>
                              <a:gd name="T145" fmla="*/ T144 w 826"/>
                              <a:gd name="T146" fmla="+- 0 3448 3222"/>
                              <a:gd name="T147" fmla="*/ 3448 h 245"/>
                              <a:gd name="T148" fmla="+- 0 6264 6245"/>
                              <a:gd name="T149" fmla="*/ T148 w 826"/>
                              <a:gd name="T150" fmla="+- 0 3457 3222"/>
                              <a:gd name="T151" fmla="*/ 3457 h 245"/>
                              <a:gd name="T152" fmla="+- 0 7051 6245"/>
                              <a:gd name="T153" fmla="*/ T152 w 826"/>
                              <a:gd name="T154" fmla="+- 0 3457 3222"/>
                              <a:gd name="T155" fmla="*/ 3457 h 245"/>
                              <a:gd name="T156" fmla="+- 0 6264 6245"/>
                              <a:gd name="T157" fmla="*/ T156 w 826"/>
                              <a:gd name="T158" fmla="+- 0 3457 3222"/>
                              <a:gd name="T159" fmla="*/ 3457 h 245"/>
                              <a:gd name="T160" fmla="+- 0 6264 6245"/>
                              <a:gd name="T161" fmla="*/ T160 w 826"/>
                              <a:gd name="T162" fmla="+- 0 3448 3222"/>
                              <a:gd name="T163" fmla="*/ 3448 h 245"/>
                              <a:gd name="T164" fmla="+- 0 7051 6245"/>
                              <a:gd name="T165" fmla="*/ T164 w 826"/>
                              <a:gd name="T166" fmla="+- 0 3448 3222"/>
                              <a:gd name="T167" fmla="*/ 3448 h 245"/>
                              <a:gd name="T168" fmla="+- 0 7051 6245"/>
                              <a:gd name="T169" fmla="*/ T168 w 826"/>
                              <a:gd name="T170" fmla="+- 0 3457 3222"/>
                              <a:gd name="T171" fmla="*/ 3457 h 245"/>
                              <a:gd name="T172" fmla="+- 0 7070 6245"/>
                              <a:gd name="T173" fmla="*/ T172 w 826"/>
                              <a:gd name="T174" fmla="+- 0 3457 3222"/>
                              <a:gd name="T175" fmla="*/ 3457 h 245"/>
                              <a:gd name="T176" fmla="+- 0 7051 6245"/>
                              <a:gd name="T177" fmla="*/ T176 w 826"/>
                              <a:gd name="T178" fmla="+- 0 3457 3222"/>
                              <a:gd name="T179" fmla="*/ 3457 h 245"/>
                              <a:gd name="T180" fmla="+- 0 7061 6245"/>
                              <a:gd name="T181" fmla="*/ T180 w 826"/>
                              <a:gd name="T182" fmla="+- 0 3448 3222"/>
                              <a:gd name="T183" fmla="*/ 3448 h 245"/>
                              <a:gd name="T184" fmla="+- 0 7070 6245"/>
                              <a:gd name="T185" fmla="*/ T184 w 826"/>
                              <a:gd name="T186" fmla="+- 0 3448 3222"/>
                              <a:gd name="T187" fmla="*/ 3448 h 245"/>
                              <a:gd name="T188" fmla="+- 0 7070 6245"/>
                              <a:gd name="T189" fmla="*/ T188 w 826"/>
                              <a:gd name="T190" fmla="+- 0 3457 3222"/>
                              <a:gd name="T191" fmla="*/ 3457 h 2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826" h="245">
                                <a:moveTo>
                                  <a:pt x="825" y="245"/>
                                </a:moveTo>
                                <a:lnTo>
                                  <a:pt x="0" y="245"/>
                                </a:lnTo>
                                <a:lnTo>
                                  <a:pt x="0" y="0"/>
                                </a:lnTo>
                                <a:lnTo>
                                  <a:pt x="825" y="0"/>
                                </a:lnTo>
                                <a:lnTo>
                                  <a:pt x="825" y="10"/>
                                </a:lnTo>
                                <a:lnTo>
                                  <a:pt x="19" y="10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226"/>
                                </a:lnTo>
                                <a:lnTo>
                                  <a:pt x="9" y="226"/>
                                </a:lnTo>
                                <a:lnTo>
                                  <a:pt x="19" y="235"/>
                                </a:lnTo>
                                <a:lnTo>
                                  <a:pt x="825" y="235"/>
                                </a:lnTo>
                                <a:lnTo>
                                  <a:pt x="825" y="245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9" y="19"/>
                                </a:lnTo>
                                <a:lnTo>
                                  <a:pt x="19" y="10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806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10"/>
                                </a:lnTo>
                                <a:lnTo>
                                  <a:pt x="806" y="10"/>
                                </a:lnTo>
                                <a:lnTo>
                                  <a:pt x="806" y="19"/>
                                </a:lnTo>
                                <a:close/>
                                <a:moveTo>
                                  <a:pt x="806" y="235"/>
                                </a:moveTo>
                                <a:lnTo>
                                  <a:pt x="806" y="10"/>
                                </a:lnTo>
                                <a:lnTo>
                                  <a:pt x="816" y="19"/>
                                </a:lnTo>
                                <a:lnTo>
                                  <a:pt x="825" y="19"/>
                                </a:lnTo>
                                <a:lnTo>
                                  <a:pt x="825" y="226"/>
                                </a:lnTo>
                                <a:lnTo>
                                  <a:pt x="816" y="226"/>
                                </a:lnTo>
                                <a:lnTo>
                                  <a:pt x="806" y="235"/>
                                </a:lnTo>
                                <a:close/>
                                <a:moveTo>
                                  <a:pt x="825" y="19"/>
                                </a:moveTo>
                                <a:lnTo>
                                  <a:pt x="816" y="19"/>
                                </a:lnTo>
                                <a:lnTo>
                                  <a:pt x="806" y="10"/>
                                </a:lnTo>
                                <a:lnTo>
                                  <a:pt x="825" y="10"/>
                                </a:lnTo>
                                <a:lnTo>
                                  <a:pt x="825" y="19"/>
                                </a:lnTo>
                                <a:close/>
                                <a:moveTo>
                                  <a:pt x="19" y="235"/>
                                </a:moveTo>
                                <a:lnTo>
                                  <a:pt x="9" y="226"/>
                                </a:lnTo>
                                <a:lnTo>
                                  <a:pt x="19" y="226"/>
                                </a:lnTo>
                                <a:lnTo>
                                  <a:pt x="19" y="235"/>
                                </a:lnTo>
                                <a:close/>
                                <a:moveTo>
                                  <a:pt x="806" y="235"/>
                                </a:moveTo>
                                <a:lnTo>
                                  <a:pt x="19" y="235"/>
                                </a:lnTo>
                                <a:lnTo>
                                  <a:pt x="19" y="226"/>
                                </a:lnTo>
                                <a:lnTo>
                                  <a:pt x="806" y="226"/>
                                </a:lnTo>
                                <a:lnTo>
                                  <a:pt x="806" y="235"/>
                                </a:lnTo>
                                <a:close/>
                                <a:moveTo>
                                  <a:pt x="825" y="235"/>
                                </a:moveTo>
                                <a:lnTo>
                                  <a:pt x="806" y="235"/>
                                </a:lnTo>
                                <a:lnTo>
                                  <a:pt x="816" y="226"/>
                                </a:lnTo>
                                <a:lnTo>
                                  <a:pt x="825" y="226"/>
                                </a:lnTo>
                                <a:lnTo>
                                  <a:pt x="825" y="2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3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8930" y="2168"/>
                            <a:ext cx="1397" cy="204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4" name="AutoShape 38"/>
                        <wps:cNvSpPr>
                          <a:spLocks/>
                        </wps:cNvSpPr>
                        <wps:spPr bwMode="auto">
                          <a:xfrm>
                            <a:off x="8920" y="2158"/>
                            <a:ext cx="1419" cy="224"/>
                          </a:xfrm>
                          <a:custGeom>
                            <a:avLst/>
                            <a:gdLst>
                              <a:gd name="T0" fmla="+- 0 10339 8921"/>
                              <a:gd name="T1" fmla="*/ T0 w 1419"/>
                              <a:gd name="T2" fmla="+- 0 2382 2159"/>
                              <a:gd name="T3" fmla="*/ 2382 h 224"/>
                              <a:gd name="T4" fmla="+- 0 8921 8921"/>
                              <a:gd name="T5" fmla="*/ T4 w 1419"/>
                              <a:gd name="T6" fmla="+- 0 2382 2159"/>
                              <a:gd name="T7" fmla="*/ 2382 h 224"/>
                              <a:gd name="T8" fmla="+- 0 8921 8921"/>
                              <a:gd name="T9" fmla="*/ T8 w 1419"/>
                              <a:gd name="T10" fmla="+- 0 2159 2159"/>
                              <a:gd name="T11" fmla="*/ 2159 h 224"/>
                              <a:gd name="T12" fmla="+- 0 10339 8921"/>
                              <a:gd name="T13" fmla="*/ T12 w 1419"/>
                              <a:gd name="T14" fmla="+- 0 2159 2159"/>
                              <a:gd name="T15" fmla="*/ 2159 h 224"/>
                              <a:gd name="T16" fmla="+- 0 10339 8921"/>
                              <a:gd name="T17" fmla="*/ T16 w 1419"/>
                              <a:gd name="T18" fmla="+- 0 2169 2159"/>
                              <a:gd name="T19" fmla="*/ 2169 h 224"/>
                              <a:gd name="T20" fmla="+- 0 8940 8921"/>
                              <a:gd name="T21" fmla="*/ T20 w 1419"/>
                              <a:gd name="T22" fmla="+- 0 2169 2159"/>
                              <a:gd name="T23" fmla="*/ 2169 h 224"/>
                              <a:gd name="T24" fmla="+- 0 8930 8921"/>
                              <a:gd name="T25" fmla="*/ T24 w 1419"/>
                              <a:gd name="T26" fmla="+- 0 2178 2159"/>
                              <a:gd name="T27" fmla="*/ 2178 h 224"/>
                              <a:gd name="T28" fmla="+- 0 8940 8921"/>
                              <a:gd name="T29" fmla="*/ T28 w 1419"/>
                              <a:gd name="T30" fmla="+- 0 2178 2159"/>
                              <a:gd name="T31" fmla="*/ 2178 h 224"/>
                              <a:gd name="T32" fmla="+- 0 8940 8921"/>
                              <a:gd name="T33" fmla="*/ T32 w 1419"/>
                              <a:gd name="T34" fmla="+- 0 2363 2159"/>
                              <a:gd name="T35" fmla="*/ 2363 h 224"/>
                              <a:gd name="T36" fmla="+- 0 8930 8921"/>
                              <a:gd name="T37" fmla="*/ T36 w 1419"/>
                              <a:gd name="T38" fmla="+- 0 2363 2159"/>
                              <a:gd name="T39" fmla="*/ 2363 h 224"/>
                              <a:gd name="T40" fmla="+- 0 8940 8921"/>
                              <a:gd name="T41" fmla="*/ T40 w 1419"/>
                              <a:gd name="T42" fmla="+- 0 2373 2159"/>
                              <a:gd name="T43" fmla="*/ 2373 h 224"/>
                              <a:gd name="T44" fmla="+- 0 10339 8921"/>
                              <a:gd name="T45" fmla="*/ T44 w 1419"/>
                              <a:gd name="T46" fmla="+- 0 2373 2159"/>
                              <a:gd name="T47" fmla="*/ 2373 h 224"/>
                              <a:gd name="T48" fmla="+- 0 10339 8921"/>
                              <a:gd name="T49" fmla="*/ T48 w 1419"/>
                              <a:gd name="T50" fmla="+- 0 2382 2159"/>
                              <a:gd name="T51" fmla="*/ 2382 h 224"/>
                              <a:gd name="T52" fmla="+- 0 8940 8921"/>
                              <a:gd name="T53" fmla="*/ T52 w 1419"/>
                              <a:gd name="T54" fmla="+- 0 2178 2159"/>
                              <a:gd name="T55" fmla="*/ 2178 h 224"/>
                              <a:gd name="T56" fmla="+- 0 8930 8921"/>
                              <a:gd name="T57" fmla="*/ T56 w 1419"/>
                              <a:gd name="T58" fmla="+- 0 2178 2159"/>
                              <a:gd name="T59" fmla="*/ 2178 h 224"/>
                              <a:gd name="T60" fmla="+- 0 8940 8921"/>
                              <a:gd name="T61" fmla="*/ T60 w 1419"/>
                              <a:gd name="T62" fmla="+- 0 2169 2159"/>
                              <a:gd name="T63" fmla="*/ 2169 h 224"/>
                              <a:gd name="T64" fmla="+- 0 8940 8921"/>
                              <a:gd name="T65" fmla="*/ T64 w 1419"/>
                              <a:gd name="T66" fmla="+- 0 2178 2159"/>
                              <a:gd name="T67" fmla="*/ 2178 h 224"/>
                              <a:gd name="T68" fmla="+- 0 10318 8921"/>
                              <a:gd name="T69" fmla="*/ T68 w 1419"/>
                              <a:gd name="T70" fmla="+- 0 2178 2159"/>
                              <a:gd name="T71" fmla="*/ 2178 h 224"/>
                              <a:gd name="T72" fmla="+- 0 8940 8921"/>
                              <a:gd name="T73" fmla="*/ T72 w 1419"/>
                              <a:gd name="T74" fmla="+- 0 2178 2159"/>
                              <a:gd name="T75" fmla="*/ 2178 h 224"/>
                              <a:gd name="T76" fmla="+- 0 8940 8921"/>
                              <a:gd name="T77" fmla="*/ T76 w 1419"/>
                              <a:gd name="T78" fmla="+- 0 2169 2159"/>
                              <a:gd name="T79" fmla="*/ 2169 h 224"/>
                              <a:gd name="T80" fmla="+- 0 10318 8921"/>
                              <a:gd name="T81" fmla="*/ T80 w 1419"/>
                              <a:gd name="T82" fmla="+- 0 2169 2159"/>
                              <a:gd name="T83" fmla="*/ 2169 h 224"/>
                              <a:gd name="T84" fmla="+- 0 10318 8921"/>
                              <a:gd name="T85" fmla="*/ T84 w 1419"/>
                              <a:gd name="T86" fmla="+- 0 2178 2159"/>
                              <a:gd name="T87" fmla="*/ 2178 h 224"/>
                              <a:gd name="T88" fmla="+- 0 10318 8921"/>
                              <a:gd name="T89" fmla="*/ T88 w 1419"/>
                              <a:gd name="T90" fmla="+- 0 2373 2159"/>
                              <a:gd name="T91" fmla="*/ 2373 h 224"/>
                              <a:gd name="T92" fmla="+- 0 10318 8921"/>
                              <a:gd name="T93" fmla="*/ T92 w 1419"/>
                              <a:gd name="T94" fmla="+- 0 2169 2159"/>
                              <a:gd name="T95" fmla="*/ 2169 h 224"/>
                              <a:gd name="T96" fmla="+- 0 10327 8921"/>
                              <a:gd name="T97" fmla="*/ T96 w 1419"/>
                              <a:gd name="T98" fmla="+- 0 2178 2159"/>
                              <a:gd name="T99" fmla="*/ 2178 h 224"/>
                              <a:gd name="T100" fmla="+- 0 10339 8921"/>
                              <a:gd name="T101" fmla="*/ T100 w 1419"/>
                              <a:gd name="T102" fmla="+- 0 2178 2159"/>
                              <a:gd name="T103" fmla="*/ 2178 h 224"/>
                              <a:gd name="T104" fmla="+- 0 10339 8921"/>
                              <a:gd name="T105" fmla="*/ T104 w 1419"/>
                              <a:gd name="T106" fmla="+- 0 2363 2159"/>
                              <a:gd name="T107" fmla="*/ 2363 h 224"/>
                              <a:gd name="T108" fmla="+- 0 10327 8921"/>
                              <a:gd name="T109" fmla="*/ T108 w 1419"/>
                              <a:gd name="T110" fmla="+- 0 2363 2159"/>
                              <a:gd name="T111" fmla="*/ 2363 h 224"/>
                              <a:gd name="T112" fmla="+- 0 10318 8921"/>
                              <a:gd name="T113" fmla="*/ T112 w 1419"/>
                              <a:gd name="T114" fmla="+- 0 2373 2159"/>
                              <a:gd name="T115" fmla="*/ 2373 h 224"/>
                              <a:gd name="T116" fmla="+- 0 10339 8921"/>
                              <a:gd name="T117" fmla="*/ T116 w 1419"/>
                              <a:gd name="T118" fmla="+- 0 2178 2159"/>
                              <a:gd name="T119" fmla="*/ 2178 h 224"/>
                              <a:gd name="T120" fmla="+- 0 10327 8921"/>
                              <a:gd name="T121" fmla="*/ T120 w 1419"/>
                              <a:gd name="T122" fmla="+- 0 2178 2159"/>
                              <a:gd name="T123" fmla="*/ 2178 h 224"/>
                              <a:gd name="T124" fmla="+- 0 10318 8921"/>
                              <a:gd name="T125" fmla="*/ T124 w 1419"/>
                              <a:gd name="T126" fmla="+- 0 2169 2159"/>
                              <a:gd name="T127" fmla="*/ 2169 h 224"/>
                              <a:gd name="T128" fmla="+- 0 10339 8921"/>
                              <a:gd name="T129" fmla="*/ T128 w 1419"/>
                              <a:gd name="T130" fmla="+- 0 2169 2159"/>
                              <a:gd name="T131" fmla="*/ 2169 h 224"/>
                              <a:gd name="T132" fmla="+- 0 10339 8921"/>
                              <a:gd name="T133" fmla="*/ T132 w 1419"/>
                              <a:gd name="T134" fmla="+- 0 2178 2159"/>
                              <a:gd name="T135" fmla="*/ 2178 h 224"/>
                              <a:gd name="T136" fmla="+- 0 8940 8921"/>
                              <a:gd name="T137" fmla="*/ T136 w 1419"/>
                              <a:gd name="T138" fmla="+- 0 2373 2159"/>
                              <a:gd name="T139" fmla="*/ 2373 h 224"/>
                              <a:gd name="T140" fmla="+- 0 8930 8921"/>
                              <a:gd name="T141" fmla="*/ T140 w 1419"/>
                              <a:gd name="T142" fmla="+- 0 2363 2159"/>
                              <a:gd name="T143" fmla="*/ 2363 h 224"/>
                              <a:gd name="T144" fmla="+- 0 8940 8921"/>
                              <a:gd name="T145" fmla="*/ T144 w 1419"/>
                              <a:gd name="T146" fmla="+- 0 2363 2159"/>
                              <a:gd name="T147" fmla="*/ 2363 h 224"/>
                              <a:gd name="T148" fmla="+- 0 8940 8921"/>
                              <a:gd name="T149" fmla="*/ T148 w 1419"/>
                              <a:gd name="T150" fmla="+- 0 2373 2159"/>
                              <a:gd name="T151" fmla="*/ 2373 h 224"/>
                              <a:gd name="T152" fmla="+- 0 10318 8921"/>
                              <a:gd name="T153" fmla="*/ T152 w 1419"/>
                              <a:gd name="T154" fmla="+- 0 2373 2159"/>
                              <a:gd name="T155" fmla="*/ 2373 h 224"/>
                              <a:gd name="T156" fmla="+- 0 8940 8921"/>
                              <a:gd name="T157" fmla="*/ T156 w 1419"/>
                              <a:gd name="T158" fmla="+- 0 2373 2159"/>
                              <a:gd name="T159" fmla="*/ 2373 h 224"/>
                              <a:gd name="T160" fmla="+- 0 8940 8921"/>
                              <a:gd name="T161" fmla="*/ T160 w 1419"/>
                              <a:gd name="T162" fmla="+- 0 2363 2159"/>
                              <a:gd name="T163" fmla="*/ 2363 h 224"/>
                              <a:gd name="T164" fmla="+- 0 10318 8921"/>
                              <a:gd name="T165" fmla="*/ T164 w 1419"/>
                              <a:gd name="T166" fmla="+- 0 2363 2159"/>
                              <a:gd name="T167" fmla="*/ 2363 h 224"/>
                              <a:gd name="T168" fmla="+- 0 10318 8921"/>
                              <a:gd name="T169" fmla="*/ T168 w 1419"/>
                              <a:gd name="T170" fmla="+- 0 2373 2159"/>
                              <a:gd name="T171" fmla="*/ 2373 h 224"/>
                              <a:gd name="T172" fmla="+- 0 10339 8921"/>
                              <a:gd name="T173" fmla="*/ T172 w 1419"/>
                              <a:gd name="T174" fmla="+- 0 2373 2159"/>
                              <a:gd name="T175" fmla="*/ 2373 h 224"/>
                              <a:gd name="T176" fmla="+- 0 10318 8921"/>
                              <a:gd name="T177" fmla="*/ T176 w 1419"/>
                              <a:gd name="T178" fmla="+- 0 2373 2159"/>
                              <a:gd name="T179" fmla="*/ 2373 h 224"/>
                              <a:gd name="T180" fmla="+- 0 10327 8921"/>
                              <a:gd name="T181" fmla="*/ T180 w 1419"/>
                              <a:gd name="T182" fmla="+- 0 2363 2159"/>
                              <a:gd name="T183" fmla="*/ 2363 h 224"/>
                              <a:gd name="T184" fmla="+- 0 10339 8921"/>
                              <a:gd name="T185" fmla="*/ T184 w 1419"/>
                              <a:gd name="T186" fmla="+- 0 2363 2159"/>
                              <a:gd name="T187" fmla="*/ 2363 h 224"/>
                              <a:gd name="T188" fmla="+- 0 10339 8921"/>
                              <a:gd name="T189" fmla="*/ T188 w 1419"/>
                              <a:gd name="T190" fmla="+- 0 2373 2159"/>
                              <a:gd name="T191" fmla="*/ 2373 h 2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419" h="224">
                                <a:moveTo>
                                  <a:pt x="1418" y="223"/>
                                </a:moveTo>
                                <a:lnTo>
                                  <a:pt x="0" y="223"/>
                                </a:lnTo>
                                <a:lnTo>
                                  <a:pt x="0" y="0"/>
                                </a:lnTo>
                                <a:lnTo>
                                  <a:pt x="1418" y="0"/>
                                </a:lnTo>
                                <a:lnTo>
                                  <a:pt x="1418" y="10"/>
                                </a:lnTo>
                                <a:lnTo>
                                  <a:pt x="19" y="10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204"/>
                                </a:lnTo>
                                <a:lnTo>
                                  <a:pt x="9" y="204"/>
                                </a:lnTo>
                                <a:lnTo>
                                  <a:pt x="19" y="214"/>
                                </a:lnTo>
                                <a:lnTo>
                                  <a:pt x="1418" y="214"/>
                                </a:lnTo>
                                <a:lnTo>
                                  <a:pt x="1418" y="223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9" y="19"/>
                                </a:lnTo>
                                <a:lnTo>
                                  <a:pt x="19" y="10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1397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10"/>
                                </a:lnTo>
                                <a:lnTo>
                                  <a:pt x="1397" y="10"/>
                                </a:lnTo>
                                <a:lnTo>
                                  <a:pt x="1397" y="19"/>
                                </a:lnTo>
                                <a:close/>
                                <a:moveTo>
                                  <a:pt x="1397" y="214"/>
                                </a:moveTo>
                                <a:lnTo>
                                  <a:pt x="1397" y="10"/>
                                </a:lnTo>
                                <a:lnTo>
                                  <a:pt x="1406" y="19"/>
                                </a:lnTo>
                                <a:lnTo>
                                  <a:pt x="1418" y="19"/>
                                </a:lnTo>
                                <a:lnTo>
                                  <a:pt x="1418" y="204"/>
                                </a:lnTo>
                                <a:lnTo>
                                  <a:pt x="1406" y="204"/>
                                </a:lnTo>
                                <a:lnTo>
                                  <a:pt x="1397" y="214"/>
                                </a:lnTo>
                                <a:close/>
                                <a:moveTo>
                                  <a:pt x="1418" y="19"/>
                                </a:moveTo>
                                <a:lnTo>
                                  <a:pt x="1406" y="19"/>
                                </a:lnTo>
                                <a:lnTo>
                                  <a:pt x="1397" y="10"/>
                                </a:lnTo>
                                <a:lnTo>
                                  <a:pt x="1418" y="10"/>
                                </a:lnTo>
                                <a:lnTo>
                                  <a:pt x="1418" y="19"/>
                                </a:lnTo>
                                <a:close/>
                                <a:moveTo>
                                  <a:pt x="19" y="214"/>
                                </a:moveTo>
                                <a:lnTo>
                                  <a:pt x="9" y="204"/>
                                </a:lnTo>
                                <a:lnTo>
                                  <a:pt x="19" y="204"/>
                                </a:lnTo>
                                <a:lnTo>
                                  <a:pt x="19" y="214"/>
                                </a:lnTo>
                                <a:close/>
                                <a:moveTo>
                                  <a:pt x="1397" y="214"/>
                                </a:moveTo>
                                <a:lnTo>
                                  <a:pt x="19" y="214"/>
                                </a:lnTo>
                                <a:lnTo>
                                  <a:pt x="19" y="204"/>
                                </a:lnTo>
                                <a:lnTo>
                                  <a:pt x="1397" y="204"/>
                                </a:lnTo>
                                <a:lnTo>
                                  <a:pt x="1397" y="214"/>
                                </a:lnTo>
                                <a:close/>
                                <a:moveTo>
                                  <a:pt x="1418" y="214"/>
                                </a:moveTo>
                                <a:lnTo>
                                  <a:pt x="1397" y="214"/>
                                </a:lnTo>
                                <a:lnTo>
                                  <a:pt x="1406" y="204"/>
                                </a:lnTo>
                                <a:lnTo>
                                  <a:pt x="1418" y="204"/>
                                </a:lnTo>
                                <a:lnTo>
                                  <a:pt x="1418" y="2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5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7845" y="3912"/>
                            <a:ext cx="883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EEC0DC" w14:textId="77777777" w:rsidR="00F81172" w:rsidRDefault="00F81172" w:rsidP="00F81172">
                              <w:pPr>
                                <w:spacing w:line="161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Środki trwał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2B65D" id="Grupa 545" o:spid="_x0000_s1088" style="position:absolute;margin-left:70.9pt;margin-top:8.1pt;width:453.6pt;height:202.35pt;z-index:-251246592;mso-wrap-distance-left:0;mso-wrap-distance-right:0;mso-position-horizontal-relative:page" coordorigin="1418,162" coordsize="9072,404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">
                <v:shape id="Picture 30" o:spid="_x0000_s1089" type="#_x0000_t75" style="position:absolute;left:1418;top:162;width:9072;height: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">
                  <v:imagedata r:id="rId182" o:title=""/>
                </v:shape>
                <v:rect id="Rectangle 31" o:spid="_x0000_s1090" style="position:absolute;left:6823;top:3800;width:2914;height: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" stroked="f"/>
                <v:shape id="AutoShape 32" o:spid="_x0000_s1091" style="position:absolute;left:6813;top:3790;width:2933;height:418;visibility:visible;mso-wrap-style:square;v-text-anchor:top" coordsize="2933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" path="m2932,418l,418,,,2932,r,10l21,10,9,19r12,l21,396r-12,l21,408r2911,l2932,418xm21,19l9,19,21,10r,9xm2913,19l21,19r,-9l2913,10r,9xm2913,408r,-398l2923,19r9,l2932,396r-9,l2913,408xm2932,19r-9,l2913,10r19,l2932,19xm21,408l9,396r12,l21,408xm2913,408l21,408r,-12l2913,396r,12xm2932,408r-19,l2923,396r9,l2932,408xe" fillcolor="#ed7c31" stroked="f">
                  <v:path arrowok="t" o:connecttype="custom" o:connectlocs="2932,4209;0,4209;0,3791;2932,3791;2932,3801;21,3801;9,3810;21,3810;21,4187;9,4187;21,4199;2932,4199;2932,4209;21,3810;9,3810;21,3801;21,3810;2913,3810;21,3810;21,3801;2913,3801;2913,3810;2913,4199;2913,3801;2923,3810;2932,3810;2932,4187;2923,4187;2913,4199;2932,3810;2923,3810;2913,3801;2932,3801;2932,3810;21,4199;9,4187;21,4187;21,4199;2913,4199;21,4199;21,4187;2913,4187;2913,4199;2932,4199;2913,4199;2923,4187;2932,4187;2932,4199" o:connectangles="0,0,0,0,0,0,0,0,0,0,0,0,0,0,0,0,0,0,0,0,0,0,0,0,0,0,0,0,0,0,0,0,0,0,0,0,0,0,0,0,0,0,0,0,0,0,0,0"/>
                </v:shape>
                <v:rect id="Rectangle 33" o:spid="_x0000_s1092" style="position:absolute;left:6470;top:1866;width:1193;height:1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" fillcolor="#5b9ad4" stroked="f"/>
                <v:shape id="AutoShape 34" o:spid="_x0000_s1093" style="position:absolute;left:6460;top:1856;width:1212;height:1191;visibility:visible;mso-wrap-style:square;v-text-anchor:top" coordsize="1212,1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" path="m1212,1190l,1190,,,1212,r,9l19,9,9,21r10,l19,1171r-10,l19,1180r1193,l1212,1190xm19,21l9,21,19,9r,12xm1190,21l19,21,19,9r1171,l1190,21xm1190,1180l1190,9r12,12l1212,21r,1150l1202,1171r-12,9xm1212,21r-10,l1190,9r22,l1212,21xm19,1180l9,1171r10,l19,1180xm1190,1180r-1171,l19,1171r1171,l1190,1180xm1212,1180r-22,l1202,1171r10,l1212,1180xe" fillcolor="#41709c" stroked="f">
                  <v:path arrowok="t" o:connecttype="custom" o:connectlocs="1212,3047;0,3047;0,1857;1212,1857;1212,1866;19,1866;9,1878;19,1878;19,3028;9,3028;19,3037;1212,3037;1212,3047;19,1878;9,1878;19,1866;19,1878;1190,1878;19,1878;19,1866;1190,1866;1190,1878;1190,3037;1190,1866;1202,1878;1212,1878;1212,3028;1202,3028;1190,3037;1212,1878;1202,1878;1190,1866;1212,1866;1212,1878;19,3037;9,3028;19,3028;19,3037;1190,3037;19,3037;19,3028;1190,3028;1190,3037;1212,3037;1190,3037;1202,3028;1212,3028;1212,3037" o:connectangles="0,0,0,0,0,0,0,0,0,0,0,0,0,0,0,0,0,0,0,0,0,0,0,0,0,0,0,0,0,0,0,0,0,0,0,0,0,0,0,0,0,0,0,0,0,0,0,0"/>
                </v:shape>
                <v:rect id="Rectangle 35" o:spid="_x0000_s1094" style="position:absolute;left:6254;top:3231;width:807;height: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" fillcolor="#5b9ad4" stroked="f"/>
                <v:shape id="AutoShape 36" o:spid="_x0000_s1095" style="position:absolute;left:6244;top:3222;width:826;height:245;visibility:visible;mso-wrap-style:square;v-text-anchor:top" coordsize="826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" path="m825,245l,245,,,825,r,10l19,10,9,19r10,l19,226r-10,l19,235r806,l825,245xm19,19l9,19,19,10r,9xm806,19l19,19r,-9l806,10r,9xm806,235r,-225l816,19r9,l825,226r-9,l806,235xm825,19r-9,l806,10r19,l825,19xm19,235l9,226r10,l19,235xm806,235r-787,l19,226r787,l806,235xm825,235r-19,l816,226r9,l825,235xe" fillcolor="#41709c" stroked="f">
                  <v:path arrowok="t" o:connecttype="custom" o:connectlocs="825,3467;0,3467;0,3222;825,3222;825,3232;19,3232;9,3241;19,3241;19,3448;9,3448;19,3457;825,3457;825,3467;19,3241;9,3241;19,3232;19,3241;806,3241;19,3241;19,3232;806,3232;806,3241;806,3457;806,3232;816,3241;825,3241;825,3448;816,3448;806,3457;825,3241;816,3241;806,3232;825,3232;825,3241;19,3457;9,3448;19,3448;19,3457;806,3457;19,3457;19,3448;806,3448;806,3457;825,3457;806,3457;816,3448;825,3448;825,3457" o:connectangles="0,0,0,0,0,0,0,0,0,0,0,0,0,0,0,0,0,0,0,0,0,0,0,0,0,0,0,0,0,0,0,0,0,0,0,0,0,0,0,0,0,0,0,0,0,0,0,0"/>
                </v:shape>
                <v:rect id="Rectangle 37" o:spid="_x0000_s1096" style="position:absolute;left:8930;top:2168;width:1397;height: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" fillcolor="#5b9ad4" stroked="f"/>
                <v:shape id="AutoShape 38" o:spid="_x0000_s1097" style="position:absolute;left:8920;top:2158;width:1419;height:224;visibility:visible;mso-wrap-style:square;v-text-anchor:top" coordsize="1419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" path="m1418,223l,223,,,1418,r,10l19,10,9,19r10,l19,204r-10,l19,214r1399,l1418,223xm19,19l9,19,19,10r,9xm1397,19l19,19r,-9l1397,10r,9xm1397,214r,-204l1406,19r12,l1418,204r-12,l1397,214xm1418,19r-12,l1397,10r21,l1418,19xm19,214l9,204r10,l19,214xm1397,214l19,214r,-10l1397,204r,10xm1418,214r-21,l1406,204r12,l1418,214xe" fillcolor="#41709c" stroked="f">
                  <v:path arrowok="t" o:connecttype="custom" o:connectlocs="1418,2382;0,2382;0,2159;1418,2159;1418,2169;19,2169;9,2178;19,2178;19,2363;9,2363;19,2373;1418,2373;1418,2382;19,2178;9,2178;19,2169;19,2178;1397,2178;19,2178;19,2169;1397,2169;1397,2178;1397,2373;1397,2169;1406,2178;1418,2178;1418,2363;1406,2363;1397,2373;1418,2178;1406,2178;1397,2169;1418,2169;1418,2178;19,2373;9,2363;19,2363;19,2373;1397,2373;19,2373;19,2363;1397,2363;1397,2373;1418,2373;1397,2373;1406,2363;1418,2363;1418,2373" o:connectangles="0,0,0,0,0,0,0,0,0,0,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9" o:spid="_x0000_s1098" type="#_x0000_t202" style="position:absolute;left:7845;top:3912;width:883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" filled="f" stroked="f">
                  <v:textbox inset="0,0,0,0">
                    <w:txbxContent>
                      <w:p w14:paraId="2CEEC0DC" w14:textId="77777777" w:rsidR="00F81172" w:rsidRDefault="00F81172" w:rsidP="00F81172">
                        <w:pPr>
                          <w:spacing w:line="161" w:lineRule="exact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Środki trwał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B9E97D8" w14:textId="77777777" w:rsidR="00F81172" w:rsidRPr="007C3D5F" w:rsidRDefault="00F81172" w:rsidP="00F81172">
      <w:pPr>
        <w:spacing w:before="8"/>
        <w:ind w:left="116"/>
      </w:pPr>
      <w:r w:rsidRPr="007C3D5F">
        <w:t>Faktura dotyczy zakupu maszyny poligraficznej, który stanowi element projektu ALFA</w:t>
      </w:r>
    </w:p>
    <w:p w14:paraId="6E341C4C" w14:textId="77777777" w:rsidR="00F81172" w:rsidRPr="007C3D5F" w:rsidRDefault="00F81172" w:rsidP="00F81172">
      <w:pPr>
        <w:sectPr w:rsidR="00F81172" w:rsidRPr="007C3D5F" w:rsidSect="008140DE">
          <w:pgSz w:w="11910" w:h="16840"/>
          <w:pgMar w:top="1400" w:right="580" w:bottom="1200" w:left="1300" w:header="0" w:footer="1002" w:gutter="0"/>
          <w:cols w:space="708"/>
        </w:sectPr>
      </w:pPr>
    </w:p>
    <w:p w14:paraId="602E7FDA" w14:textId="133A8DB1" w:rsidR="00F81172" w:rsidRDefault="00F81172" w:rsidP="00F81172">
      <w:pPr>
        <w:pStyle w:val="Tekstpodstawowy"/>
        <w:ind w:left="118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55ABCFE" wp14:editId="04A04317">
                <wp:extent cx="5760720" cy="2551430"/>
                <wp:effectExtent l="5080" t="3175" r="0" b="7620"/>
                <wp:docPr id="534" name="Grupa 5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2551430"/>
                          <a:chOff x="0" y="0"/>
                          <a:chExt cx="9072" cy="4018"/>
                        </a:xfrm>
                      </wpg:grpSpPr>
                      <pic:pic xmlns:pic="http://schemas.openxmlformats.org/drawingml/2006/picture">
                        <pic:nvPicPr>
                          <pic:cNvPr id="53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72" cy="37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5095" y="3612"/>
                            <a:ext cx="2643" cy="3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7" name="AutoShape 6"/>
                        <wps:cNvSpPr>
                          <a:spLocks/>
                        </wps:cNvSpPr>
                        <wps:spPr bwMode="auto">
                          <a:xfrm>
                            <a:off x="5085" y="3602"/>
                            <a:ext cx="2662" cy="416"/>
                          </a:xfrm>
                          <a:custGeom>
                            <a:avLst/>
                            <a:gdLst>
                              <a:gd name="T0" fmla="+- 0 7747 5086"/>
                              <a:gd name="T1" fmla="*/ T0 w 2662"/>
                              <a:gd name="T2" fmla="+- 0 4018 3602"/>
                              <a:gd name="T3" fmla="*/ 4018 h 416"/>
                              <a:gd name="T4" fmla="+- 0 5086 5086"/>
                              <a:gd name="T5" fmla="*/ T4 w 2662"/>
                              <a:gd name="T6" fmla="+- 0 4018 3602"/>
                              <a:gd name="T7" fmla="*/ 4018 h 416"/>
                              <a:gd name="T8" fmla="+- 0 5086 5086"/>
                              <a:gd name="T9" fmla="*/ T8 w 2662"/>
                              <a:gd name="T10" fmla="+- 0 3602 3602"/>
                              <a:gd name="T11" fmla="*/ 3602 h 416"/>
                              <a:gd name="T12" fmla="+- 0 7747 5086"/>
                              <a:gd name="T13" fmla="*/ T12 w 2662"/>
                              <a:gd name="T14" fmla="+- 0 3602 3602"/>
                              <a:gd name="T15" fmla="*/ 3602 h 416"/>
                              <a:gd name="T16" fmla="+- 0 7747 5086"/>
                              <a:gd name="T17" fmla="*/ T16 w 2662"/>
                              <a:gd name="T18" fmla="+- 0 3612 3602"/>
                              <a:gd name="T19" fmla="*/ 3612 h 416"/>
                              <a:gd name="T20" fmla="+- 0 5105 5086"/>
                              <a:gd name="T21" fmla="*/ T20 w 2662"/>
                              <a:gd name="T22" fmla="+- 0 3612 3602"/>
                              <a:gd name="T23" fmla="*/ 3612 h 416"/>
                              <a:gd name="T24" fmla="+- 0 5095 5086"/>
                              <a:gd name="T25" fmla="*/ T24 w 2662"/>
                              <a:gd name="T26" fmla="+- 0 3622 3602"/>
                              <a:gd name="T27" fmla="*/ 3622 h 416"/>
                              <a:gd name="T28" fmla="+- 0 5105 5086"/>
                              <a:gd name="T29" fmla="*/ T28 w 2662"/>
                              <a:gd name="T30" fmla="+- 0 3622 3602"/>
                              <a:gd name="T31" fmla="*/ 3622 h 416"/>
                              <a:gd name="T32" fmla="+- 0 5105 5086"/>
                              <a:gd name="T33" fmla="*/ T32 w 2662"/>
                              <a:gd name="T34" fmla="+- 0 3998 3602"/>
                              <a:gd name="T35" fmla="*/ 3998 h 416"/>
                              <a:gd name="T36" fmla="+- 0 5095 5086"/>
                              <a:gd name="T37" fmla="*/ T36 w 2662"/>
                              <a:gd name="T38" fmla="+- 0 3998 3602"/>
                              <a:gd name="T39" fmla="*/ 3998 h 416"/>
                              <a:gd name="T40" fmla="+- 0 5105 5086"/>
                              <a:gd name="T41" fmla="*/ T40 w 2662"/>
                              <a:gd name="T42" fmla="+- 0 4008 3602"/>
                              <a:gd name="T43" fmla="*/ 4008 h 416"/>
                              <a:gd name="T44" fmla="+- 0 7747 5086"/>
                              <a:gd name="T45" fmla="*/ T44 w 2662"/>
                              <a:gd name="T46" fmla="+- 0 4008 3602"/>
                              <a:gd name="T47" fmla="*/ 4008 h 416"/>
                              <a:gd name="T48" fmla="+- 0 7747 5086"/>
                              <a:gd name="T49" fmla="*/ T48 w 2662"/>
                              <a:gd name="T50" fmla="+- 0 4018 3602"/>
                              <a:gd name="T51" fmla="*/ 4018 h 416"/>
                              <a:gd name="T52" fmla="+- 0 5105 5086"/>
                              <a:gd name="T53" fmla="*/ T52 w 2662"/>
                              <a:gd name="T54" fmla="+- 0 3622 3602"/>
                              <a:gd name="T55" fmla="*/ 3622 h 416"/>
                              <a:gd name="T56" fmla="+- 0 5095 5086"/>
                              <a:gd name="T57" fmla="*/ T56 w 2662"/>
                              <a:gd name="T58" fmla="+- 0 3622 3602"/>
                              <a:gd name="T59" fmla="*/ 3622 h 416"/>
                              <a:gd name="T60" fmla="+- 0 5105 5086"/>
                              <a:gd name="T61" fmla="*/ T60 w 2662"/>
                              <a:gd name="T62" fmla="+- 0 3612 3602"/>
                              <a:gd name="T63" fmla="*/ 3612 h 416"/>
                              <a:gd name="T64" fmla="+- 0 5105 5086"/>
                              <a:gd name="T65" fmla="*/ T64 w 2662"/>
                              <a:gd name="T66" fmla="+- 0 3622 3602"/>
                              <a:gd name="T67" fmla="*/ 3622 h 416"/>
                              <a:gd name="T68" fmla="+- 0 7728 5086"/>
                              <a:gd name="T69" fmla="*/ T68 w 2662"/>
                              <a:gd name="T70" fmla="+- 0 3622 3602"/>
                              <a:gd name="T71" fmla="*/ 3622 h 416"/>
                              <a:gd name="T72" fmla="+- 0 5105 5086"/>
                              <a:gd name="T73" fmla="*/ T72 w 2662"/>
                              <a:gd name="T74" fmla="+- 0 3622 3602"/>
                              <a:gd name="T75" fmla="*/ 3622 h 416"/>
                              <a:gd name="T76" fmla="+- 0 5105 5086"/>
                              <a:gd name="T77" fmla="*/ T76 w 2662"/>
                              <a:gd name="T78" fmla="+- 0 3612 3602"/>
                              <a:gd name="T79" fmla="*/ 3612 h 416"/>
                              <a:gd name="T80" fmla="+- 0 7728 5086"/>
                              <a:gd name="T81" fmla="*/ T80 w 2662"/>
                              <a:gd name="T82" fmla="+- 0 3612 3602"/>
                              <a:gd name="T83" fmla="*/ 3612 h 416"/>
                              <a:gd name="T84" fmla="+- 0 7728 5086"/>
                              <a:gd name="T85" fmla="*/ T84 w 2662"/>
                              <a:gd name="T86" fmla="+- 0 3622 3602"/>
                              <a:gd name="T87" fmla="*/ 3622 h 416"/>
                              <a:gd name="T88" fmla="+- 0 7728 5086"/>
                              <a:gd name="T89" fmla="*/ T88 w 2662"/>
                              <a:gd name="T90" fmla="+- 0 4008 3602"/>
                              <a:gd name="T91" fmla="*/ 4008 h 416"/>
                              <a:gd name="T92" fmla="+- 0 7728 5086"/>
                              <a:gd name="T93" fmla="*/ T92 w 2662"/>
                              <a:gd name="T94" fmla="+- 0 3612 3602"/>
                              <a:gd name="T95" fmla="*/ 3612 h 416"/>
                              <a:gd name="T96" fmla="+- 0 7738 5086"/>
                              <a:gd name="T97" fmla="*/ T96 w 2662"/>
                              <a:gd name="T98" fmla="+- 0 3622 3602"/>
                              <a:gd name="T99" fmla="*/ 3622 h 416"/>
                              <a:gd name="T100" fmla="+- 0 7747 5086"/>
                              <a:gd name="T101" fmla="*/ T100 w 2662"/>
                              <a:gd name="T102" fmla="+- 0 3622 3602"/>
                              <a:gd name="T103" fmla="*/ 3622 h 416"/>
                              <a:gd name="T104" fmla="+- 0 7747 5086"/>
                              <a:gd name="T105" fmla="*/ T104 w 2662"/>
                              <a:gd name="T106" fmla="+- 0 3998 3602"/>
                              <a:gd name="T107" fmla="*/ 3998 h 416"/>
                              <a:gd name="T108" fmla="+- 0 7738 5086"/>
                              <a:gd name="T109" fmla="*/ T108 w 2662"/>
                              <a:gd name="T110" fmla="+- 0 3998 3602"/>
                              <a:gd name="T111" fmla="*/ 3998 h 416"/>
                              <a:gd name="T112" fmla="+- 0 7728 5086"/>
                              <a:gd name="T113" fmla="*/ T112 w 2662"/>
                              <a:gd name="T114" fmla="+- 0 4008 3602"/>
                              <a:gd name="T115" fmla="*/ 4008 h 416"/>
                              <a:gd name="T116" fmla="+- 0 7747 5086"/>
                              <a:gd name="T117" fmla="*/ T116 w 2662"/>
                              <a:gd name="T118" fmla="+- 0 3622 3602"/>
                              <a:gd name="T119" fmla="*/ 3622 h 416"/>
                              <a:gd name="T120" fmla="+- 0 7738 5086"/>
                              <a:gd name="T121" fmla="*/ T120 w 2662"/>
                              <a:gd name="T122" fmla="+- 0 3622 3602"/>
                              <a:gd name="T123" fmla="*/ 3622 h 416"/>
                              <a:gd name="T124" fmla="+- 0 7728 5086"/>
                              <a:gd name="T125" fmla="*/ T124 w 2662"/>
                              <a:gd name="T126" fmla="+- 0 3612 3602"/>
                              <a:gd name="T127" fmla="*/ 3612 h 416"/>
                              <a:gd name="T128" fmla="+- 0 7747 5086"/>
                              <a:gd name="T129" fmla="*/ T128 w 2662"/>
                              <a:gd name="T130" fmla="+- 0 3612 3602"/>
                              <a:gd name="T131" fmla="*/ 3612 h 416"/>
                              <a:gd name="T132" fmla="+- 0 7747 5086"/>
                              <a:gd name="T133" fmla="*/ T132 w 2662"/>
                              <a:gd name="T134" fmla="+- 0 3622 3602"/>
                              <a:gd name="T135" fmla="*/ 3622 h 416"/>
                              <a:gd name="T136" fmla="+- 0 5105 5086"/>
                              <a:gd name="T137" fmla="*/ T136 w 2662"/>
                              <a:gd name="T138" fmla="+- 0 4008 3602"/>
                              <a:gd name="T139" fmla="*/ 4008 h 416"/>
                              <a:gd name="T140" fmla="+- 0 5095 5086"/>
                              <a:gd name="T141" fmla="*/ T140 w 2662"/>
                              <a:gd name="T142" fmla="+- 0 3998 3602"/>
                              <a:gd name="T143" fmla="*/ 3998 h 416"/>
                              <a:gd name="T144" fmla="+- 0 5105 5086"/>
                              <a:gd name="T145" fmla="*/ T144 w 2662"/>
                              <a:gd name="T146" fmla="+- 0 3998 3602"/>
                              <a:gd name="T147" fmla="*/ 3998 h 416"/>
                              <a:gd name="T148" fmla="+- 0 5105 5086"/>
                              <a:gd name="T149" fmla="*/ T148 w 2662"/>
                              <a:gd name="T150" fmla="+- 0 4008 3602"/>
                              <a:gd name="T151" fmla="*/ 4008 h 416"/>
                              <a:gd name="T152" fmla="+- 0 7728 5086"/>
                              <a:gd name="T153" fmla="*/ T152 w 2662"/>
                              <a:gd name="T154" fmla="+- 0 4008 3602"/>
                              <a:gd name="T155" fmla="*/ 4008 h 416"/>
                              <a:gd name="T156" fmla="+- 0 5105 5086"/>
                              <a:gd name="T157" fmla="*/ T156 w 2662"/>
                              <a:gd name="T158" fmla="+- 0 4008 3602"/>
                              <a:gd name="T159" fmla="*/ 4008 h 416"/>
                              <a:gd name="T160" fmla="+- 0 5105 5086"/>
                              <a:gd name="T161" fmla="*/ T160 w 2662"/>
                              <a:gd name="T162" fmla="+- 0 3998 3602"/>
                              <a:gd name="T163" fmla="*/ 3998 h 416"/>
                              <a:gd name="T164" fmla="+- 0 7728 5086"/>
                              <a:gd name="T165" fmla="*/ T164 w 2662"/>
                              <a:gd name="T166" fmla="+- 0 3998 3602"/>
                              <a:gd name="T167" fmla="*/ 3998 h 416"/>
                              <a:gd name="T168" fmla="+- 0 7728 5086"/>
                              <a:gd name="T169" fmla="*/ T168 w 2662"/>
                              <a:gd name="T170" fmla="+- 0 4008 3602"/>
                              <a:gd name="T171" fmla="*/ 4008 h 416"/>
                              <a:gd name="T172" fmla="+- 0 7747 5086"/>
                              <a:gd name="T173" fmla="*/ T172 w 2662"/>
                              <a:gd name="T174" fmla="+- 0 4008 3602"/>
                              <a:gd name="T175" fmla="*/ 4008 h 416"/>
                              <a:gd name="T176" fmla="+- 0 7728 5086"/>
                              <a:gd name="T177" fmla="*/ T176 w 2662"/>
                              <a:gd name="T178" fmla="+- 0 4008 3602"/>
                              <a:gd name="T179" fmla="*/ 4008 h 416"/>
                              <a:gd name="T180" fmla="+- 0 7738 5086"/>
                              <a:gd name="T181" fmla="*/ T180 w 2662"/>
                              <a:gd name="T182" fmla="+- 0 3998 3602"/>
                              <a:gd name="T183" fmla="*/ 3998 h 416"/>
                              <a:gd name="T184" fmla="+- 0 7747 5086"/>
                              <a:gd name="T185" fmla="*/ T184 w 2662"/>
                              <a:gd name="T186" fmla="+- 0 3998 3602"/>
                              <a:gd name="T187" fmla="*/ 3998 h 416"/>
                              <a:gd name="T188" fmla="+- 0 7747 5086"/>
                              <a:gd name="T189" fmla="*/ T188 w 2662"/>
                              <a:gd name="T190" fmla="+- 0 4008 3602"/>
                              <a:gd name="T191" fmla="*/ 4008 h 4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2662" h="416">
                                <a:moveTo>
                                  <a:pt x="2661" y="416"/>
                                </a:moveTo>
                                <a:lnTo>
                                  <a:pt x="0" y="416"/>
                                </a:lnTo>
                                <a:lnTo>
                                  <a:pt x="0" y="0"/>
                                </a:lnTo>
                                <a:lnTo>
                                  <a:pt x="2661" y="0"/>
                                </a:lnTo>
                                <a:lnTo>
                                  <a:pt x="2661" y="10"/>
                                </a:lnTo>
                                <a:lnTo>
                                  <a:pt x="19" y="10"/>
                                </a:lnTo>
                                <a:lnTo>
                                  <a:pt x="9" y="20"/>
                                </a:lnTo>
                                <a:lnTo>
                                  <a:pt x="19" y="20"/>
                                </a:lnTo>
                                <a:lnTo>
                                  <a:pt x="19" y="396"/>
                                </a:lnTo>
                                <a:lnTo>
                                  <a:pt x="9" y="396"/>
                                </a:lnTo>
                                <a:lnTo>
                                  <a:pt x="19" y="406"/>
                                </a:lnTo>
                                <a:lnTo>
                                  <a:pt x="2661" y="406"/>
                                </a:lnTo>
                                <a:lnTo>
                                  <a:pt x="2661" y="416"/>
                                </a:lnTo>
                                <a:close/>
                                <a:moveTo>
                                  <a:pt x="19" y="20"/>
                                </a:moveTo>
                                <a:lnTo>
                                  <a:pt x="9" y="20"/>
                                </a:lnTo>
                                <a:lnTo>
                                  <a:pt x="19" y="10"/>
                                </a:lnTo>
                                <a:lnTo>
                                  <a:pt x="19" y="20"/>
                                </a:lnTo>
                                <a:close/>
                                <a:moveTo>
                                  <a:pt x="2642" y="20"/>
                                </a:moveTo>
                                <a:lnTo>
                                  <a:pt x="19" y="20"/>
                                </a:lnTo>
                                <a:lnTo>
                                  <a:pt x="19" y="10"/>
                                </a:lnTo>
                                <a:lnTo>
                                  <a:pt x="2642" y="10"/>
                                </a:lnTo>
                                <a:lnTo>
                                  <a:pt x="2642" y="20"/>
                                </a:lnTo>
                                <a:close/>
                                <a:moveTo>
                                  <a:pt x="2642" y="406"/>
                                </a:moveTo>
                                <a:lnTo>
                                  <a:pt x="2642" y="10"/>
                                </a:lnTo>
                                <a:lnTo>
                                  <a:pt x="2652" y="20"/>
                                </a:lnTo>
                                <a:lnTo>
                                  <a:pt x="2661" y="20"/>
                                </a:lnTo>
                                <a:lnTo>
                                  <a:pt x="2661" y="396"/>
                                </a:lnTo>
                                <a:lnTo>
                                  <a:pt x="2652" y="396"/>
                                </a:lnTo>
                                <a:lnTo>
                                  <a:pt x="2642" y="406"/>
                                </a:lnTo>
                                <a:close/>
                                <a:moveTo>
                                  <a:pt x="2661" y="20"/>
                                </a:moveTo>
                                <a:lnTo>
                                  <a:pt x="2652" y="20"/>
                                </a:lnTo>
                                <a:lnTo>
                                  <a:pt x="2642" y="10"/>
                                </a:lnTo>
                                <a:lnTo>
                                  <a:pt x="2661" y="10"/>
                                </a:lnTo>
                                <a:lnTo>
                                  <a:pt x="2661" y="20"/>
                                </a:lnTo>
                                <a:close/>
                                <a:moveTo>
                                  <a:pt x="19" y="406"/>
                                </a:moveTo>
                                <a:lnTo>
                                  <a:pt x="9" y="396"/>
                                </a:lnTo>
                                <a:lnTo>
                                  <a:pt x="19" y="396"/>
                                </a:lnTo>
                                <a:lnTo>
                                  <a:pt x="19" y="406"/>
                                </a:lnTo>
                                <a:close/>
                                <a:moveTo>
                                  <a:pt x="2642" y="406"/>
                                </a:moveTo>
                                <a:lnTo>
                                  <a:pt x="19" y="406"/>
                                </a:lnTo>
                                <a:lnTo>
                                  <a:pt x="19" y="396"/>
                                </a:lnTo>
                                <a:lnTo>
                                  <a:pt x="2642" y="396"/>
                                </a:lnTo>
                                <a:lnTo>
                                  <a:pt x="2642" y="406"/>
                                </a:lnTo>
                                <a:close/>
                                <a:moveTo>
                                  <a:pt x="2661" y="406"/>
                                </a:moveTo>
                                <a:lnTo>
                                  <a:pt x="2642" y="406"/>
                                </a:lnTo>
                                <a:lnTo>
                                  <a:pt x="2652" y="396"/>
                                </a:lnTo>
                                <a:lnTo>
                                  <a:pt x="2661" y="396"/>
                                </a:lnTo>
                                <a:lnTo>
                                  <a:pt x="2661" y="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C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5320" y="1828"/>
                            <a:ext cx="1052" cy="1042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9" name="AutoShape 8"/>
                        <wps:cNvSpPr>
                          <a:spLocks/>
                        </wps:cNvSpPr>
                        <wps:spPr bwMode="auto">
                          <a:xfrm>
                            <a:off x="5308" y="1816"/>
                            <a:ext cx="1073" cy="1064"/>
                          </a:xfrm>
                          <a:custGeom>
                            <a:avLst/>
                            <a:gdLst>
                              <a:gd name="T0" fmla="+- 0 6382 5309"/>
                              <a:gd name="T1" fmla="*/ T0 w 1073"/>
                              <a:gd name="T2" fmla="+- 0 2880 1817"/>
                              <a:gd name="T3" fmla="*/ 2880 h 1064"/>
                              <a:gd name="T4" fmla="+- 0 5309 5309"/>
                              <a:gd name="T5" fmla="*/ T4 w 1073"/>
                              <a:gd name="T6" fmla="+- 0 2880 1817"/>
                              <a:gd name="T7" fmla="*/ 2880 h 1064"/>
                              <a:gd name="T8" fmla="+- 0 5309 5309"/>
                              <a:gd name="T9" fmla="*/ T8 w 1073"/>
                              <a:gd name="T10" fmla="+- 0 1817 1817"/>
                              <a:gd name="T11" fmla="*/ 1817 h 1064"/>
                              <a:gd name="T12" fmla="+- 0 6382 5309"/>
                              <a:gd name="T13" fmla="*/ T12 w 1073"/>
                              <a:gd name="T14" fmla="+- 0 1817 1817"/>
                              <a:gd name="T15" fmla="*/ 1817 h 1064"/>
                              <a:gd name="T16" fmla="+- 0 6382 5309"/>
                              <a:gd name="T17" fmla="*/ T16 w 1073"/>
                              <a:gd name="T18" fmla="+- 0 1829 1817"/>
                              <a:gd name="T19" fmla="*/ 1829 h 1064"/>
                              <a:gd name="T20" fmla="+- 0 5330 5309"/>
                              <a:gd name="T21" fmla="*/ T20 w 1073"/>
                              <a:gd name="T22" fmla="+- 0 1829 1817"/>
                              <a:gd name="T23" fmla="*/ 1829 h 1064"/>
                              <a:gd name="T24" fmla="+- 0 5321 5309"/>
                              <a:gd name="T25" fmla="*/ T24 w 1073"/>
                              <a:gd name="T26" fmla="+- 0 1838 1817"/>
                              <a:gd name="T27" fmla="*/ 1838 h 1064"/>
                              <a:gd name="T28" fmla="+- 0 5330 5309"/>
                              <a:gd name="T29" fmla="*/ T28 w 1073"/>
                              <a:gd name="T30" fmla="+- 0 1838 1817"/>
                              <a:gd name="T31" fmla="*/ 1838 h 1064"/>
                              <a:gd name="T32" fmla="+- 0 5330 5309"/>
                              <a:gd name="T33" fmla="*/ T32 w 1073"/>
                              <a:gd name="T34" fmla="+- 0 2861 1817"/>
                              <a:gd name="T35" fmla="*/ 2861 h 1064"/>
                              <a:gd name="T36" fmla="+- 0 5321 5309"/>
                              <a:gd name="T37" fmla="*/ T36 w 1073"/>
                              <a:gd name="T38" fmla="+- 0 2861 1817"/>
                              <a:gd name="T39" fmla="*/ 2861 h 1064"/>
                              <a:gd name="T40" fmla="+- 0 5330 5309"/>
                              <a:gd name="T41" fmla="*/ T40 w 1073"/>
                              <a:gd name="T42" fmla="+- 0 2870 1817"/>
                              <a:gd name="T43" fmla="*/ 2870 h 1064"/>
                              <a:gd name="T44" fmla="+- 0 6382 5309"/>
                              <a:gd name="T45" fmla="*/ T44 w 1073"/>
                              <a:gd name="T46" fmla="+- 0 2870 1817"/>
                              <a:gd name="T47" fmla="*/ 2870 h 1064"/>
                              <a:gd name="T48" fmla="+- 0 6382 5309"/>
                              <a:gd name="T49" fmla="*/ T48 w 1073"/>
                              <a:gd name="T50" fmla="+- 0 2880 1817"/>
                              <a:gd name="T51" fmla="*/ 2880 h 1064"/>
                              <a:gd name="T52" fmla="+- 0 5330 5309"/>
                              <a:gd name="T53" fmla="*/ T52 w 1073"/>
                              <a:gd name="T54" fmla="+- 0 1838 1817"/>
                              <a:gd name="T55" fmla="*/ 1838 h 1064"/>
                              <a:gd name="T56" fmla="+- 0 5321 5309"/>
                              <a:gd name="T57" fmla="*/ T56 w 1073"/>
                              <a:gd name="T58" fmla="+- 0 1838 1817"/>
                              <a:gd name="T59" fmla="*/ 1838 h 1064"/>
                              <a:gd name="T60" fmla="+- 0 5330 5309"/>
                              <a:gd name="T61" fmla="*/ T60 w 1073"/>
                              <a:gd name="T62" fmla="+- 0 1829 1817"/>
                              <a:gd name="T63" fmla="*/ 1829 h 1064"/>
                              <a:gd name="T64" fmla="+- 0 5330 5309"/>
                              <a:gd name="T65" fmla="*/ T64 w 1073"/>
                              <a:gd name="T66" fmla="+- 0 1838 1817"/>
                              <a:gd name="T67" fmla="*/ 1838 h 1064"/>
                              <a:gd name="T68" fmla="+- 0 6362 5309"/>
                              <a:gd name="T69" fmla="*/ T68 w 1073"/>
                              <a:gd name="T70" fmla="+- 0 1838 1817"/>
                              <a:gd name="T71" fmla="*/ 1838 h 1064"/>
                              <a:gd name="T72" fmla="+- 0 5330 5309"/>
                              <a:gd name="T73" fmla="*/ T72 w 1073"/>
                              <a:gd name="T74" fmla="+- 0 1838 1817"/>
                              <a:gd name="T75" fmla="*/ 1838 h 1064"/>
                              <a:gd name="T76" fmla="+- 0 5330 5309"/>
                              <a:gd name="T77" fmla="*/ T76 w 1073"/>
                              <a:gd name="T78" fmla="+- 0 1829 1817"/>
                              <a:gd name="T79" fmla="*/ 1829 h 1064"/>
                              <a:gd name="T80" fmla="+- 0 6362 5309"/>
                              <a:gd name="T81" fmla="*/ T80 w 1073"/>
                              <a:gd name="T82" fmla="+- 0 1829 1817"/>
                              <a:gd name="T83" fmla="*/ 1829 h 1064"/>
                              <a:gd name="T84" fmla="+- 0 6362 5309"/>
                              <a:gd name="T85" fmla="*/ T84 w 1073"/>
                              <a:gd name="T86" fmla="+- 0 1838 1817"/>
                              <a:gd name="T87" fmla="*/ 1838 h 1064"/>
                              <a:gd name="T88" fmla="+- 0 6362 5309"/>
                              <a:gd name="T89" fmla="*/ T88 w 1073"/>
                              <a:gd name="T90" fmla="+- 0 2870 1817"/>
                              <a:gd name="T91" fmla="*/ 2870 h 1064"/>
                              <a:gd name="T92" fmla="+- 0 6362 5309"/>
                              <a:gd name="T93" fmla="*/ T92 w 1073"/>
                              <a:gd name="T94" fmla="+- 0 1829 1817"/>
                              <a:gd name="T95" fmla="*/ 1829 h 1064"/>
                              <a:gd name="T96" fmla="+- 0 6372 5309"/>
                              <a:gd name="T97" fmla="*/ T96 w 1073"/>
                              <a:gd name="T98" fmla="+- 0 1838 1817"/>
                              <a:gd name="T99" fmla="*/ 1838 h 1064"/>
                              <a:gd name="T100" fmla="+- 0 6382 5309"/>
                              <a:gd name="T101" fmla="*/ T100 w 1073"/>
                              <a:gd name="T102" fmla="+- 0 1838 1817"/>
                              <a:gd name="T103" fmla="*/ 1838 h 1064"/>
                              <a:gd name="T104" fmla="+- 0 6382 5309"/>
                              <a:gd name="T105" fmla="*/ T104 w 1073"/>
                              <a:gd name="T106" fmla="+- 0 2861 1817"/>
                              <a:gd name="T107" fmla="*/ 2861 h 1064"/>
                              <a:gd name="T108" fmla="+- 0 6372 5309"/>
                              <a:gd name="T109" fmla="*/ T108 w 1073"/>
                              <a:gd name="T110" fmla="+- 0 2861 1817"/>
                              <a:gd name="T111" fmla="*/ 2861 h 1064"/>
                              <a:gd name="T112" fmla="+- 0 6362 5309"/>
                              <a:gd name="T113" fmla="*/ T112 w 1073"/>
                              <a:gd name="T114" fmla="+- 0 2870 1817"/>
                              <a:gd name="T115" fmla="*/ 2870 h 1064"/>
                              <a:gd name="T116" fmla="+- 0 6382 5309"/>
                              <a:gd name="T117" fmla="*/ T116 w 1073"/>
                              <a:gd name="T118" fmla="+- 0 1838 1817"/>
                              <a:gd name="T119" fmla="*/ 1838 h 1064"/>
                              <a:gd name="T120" fmla="+- 0 6372 5309"/>
                              <a:gd name="T121" fmla="*/ T120 w 1073"/>
                              <a:gd name="T122" fmla="+- 0 1838 1817"/>
                              <a:gd name="T123" fmla="*/ 1838 h 1064"/>
                              <a:gd name="T124" fmla="+- 0 6362 5309"/>
                              <a:gd name="T125" fmla="*/ T124 w 1073"/>
                              <a:gd name="T126" fmla="+- 0 1829 1817"/>
                              <a:gd name="T127" fmla="*/ 1829 h 1064"/>
                              <a:gd name="T128" fmla="+- 0 6382 5309"/>
                              <a:gd name="T129" fmla="*/ T128 w 1073"/>
                              <a:gd name="T130" fmla="+- 0 1829 1817"/>
                              <a:gd name="T131" fmla="*/ 1829 h 1064"/>
                              <a:gd name="T132" fmla="+- 0 6382 5309"/>
                              <a:gd name="T133" fmla="*/ T132 w 1073"/>
                              <a:gd name="T134" fmla="+- 0 1838 1817"/>
                              <a:gd name="T135" fmla="*/ 1838 h 1064"/>
                              <a:gd name="T136" fmla="+- 0 5330 5309"/>
                              <a:gd name="T137" fmla="*/ T136 w 1073"/>
                              <a:gd name="T138" fmla="+- 0 2870 1817"/>
                              <a:gd name="T139" fmla="*/ 2870 h 1064"/>
                              <a:gd name="T140" fmla="+- 0 5321 5309"/>
                              <a:gd name="T141" fmla="*/ T140 w 1073"/>
                              <a:gd name="T142" fmla="+- 0 2861 1817"/>
                              <a:gd name="T143" fmla="*/ 2861 h 1064"/>
                              <a:gd name="T144" fmla="+- 0 5330 5309"/>
                              <a:gd name="T145" fmla="*/ T144 w 1073"/>
                              <a:gd name="T146" fmla="+- 0 2861 1817"/>
                              <a:gd name="T147" fmla="*/ 2861 h 1064"/>
                              <a:gd name="T148" fmla="+- 0 5330 5309"/>
                              <a:gd name="T149" fmla="*/ T148 w 1073"/>
                              <a:gd name="T150" fmla="+- 0 2870 1817"/>
                              <a:gd name="T151" fmla="*/ 2870 h 1064"/>
                              <a:gd name="T152" fmla="+- 0 6362 5309"/>
                              <a:gd name="T153" fmla="*/ T152 w 1073"/>
                              <a:gd name="T154" fmla="+- 0 2870 1817"/>
                              <a:gd name="T155" fmla="*/ 2870 h 1064"/>
                              <a:gd name="T156" fmla="+- 0 5330 5309"/>
                              <a:gd name="T157" fmla="*/ T156 w 1073"/>
                              <a:gd name="T158" fmla="+- 0 2870 1817"/>
                              <a:gd name="T159" fmla="*/ 2870 h 1064"/>
                              <a:gd name="T160" fmla="+- 0 5330 5309"/>
                              <a:gd name="T161" fmla="*/ T160 w 1073"/>
                              <a:gd name="T162" fmla="+- 0 2861 1817"/>
                              <a:gd name="T163" fmla="*/ 2861 h 1064"/>
                              <a:gd name="T164" fmla="+- 0 6362 5309"/>
                              <a:gd name="T165" fmla="*/ T164 w 1073"/>
                              <a:gd name="T166" fmla="+- 0 2861 1817"/>
                              <a:gd name="T167" fmla="*/ 2861 h 1064"/>
                              <a:gd name="T168" fmla="+- 0 6362 5309"/>
                              <a:gd name="T169" fmla="*/ T168 w 1073"/>
                              <a:gd name="T170" fmla="+- 0 2870 1817"/>
                              <a:gd name="T171" fmla="*/ 2870 h 1064"/>
                              <a:gd name="T172" fmla="+- 0 6382 5309"/>
                              <a:gd name="T173" fmla="*/ T172 w 1073"/>
                              <a:gd name="T174" fmla="+- 0 2870 1817"/>
                              <a:gd name="T175" fmla="*/ 2870 h 1064"/>
                              <a:gd name="T176" fmla="+- 0 6362 5309"/>
                              <a:gd name="T177" fmla="*/ T176 w 1073"/>
                              <a:gd name="T178" fmla="+- 0 2870 1817"/>
                              <a:gd name="T179" fmla="*/ 2870 h 1064"/>
                              <a:gd name="T180" fmla="+- 0 6372 5309"/>
                              <a:gd name="T181" fmla="*/ T180 w 1073"/>
                              <a:gd name="T182" fmla="+- 0 2861 1817"/>
                              <a:gd name="T183" fmla="*/ 2861 h 1064"/>
                              <a:gd name="T184" fmla="+- 0 6382 5309"/>
                              <a:gd name="T185" fmla="*/ T184 w 1073"/>
                              <a:gd name="T186" fmla="+- 0 2861 1817"/>
                              <a:gd name="T187" fmla="*/ 2861 h 1064"/>
                              <a:gd name="T188" fmla="+- 0 6382 5309"/>
                              <a:gd name="T189" fmla="*/ T188 w 1073"/>
                              <a:gd name="T190" fmla="+- 0 2870 1817"/>
                              <a:gd name="T191" fmla="*/ 2870 h 10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073" h="1064">
                                <a:moveTo>
                                  <a:pt x="1073" y="1063"/>
                                </a:moveTo>
                                <a:lnTo>
                                  <a:pt x="0" y="1063"/>
                                </a:lnTo>
                                <a:lnTo>
                                  <a:pt x="0" y="0"/>
                                </a:lnTo>
                                <a:lnTo>
                                  <a:pt x="1073" y="0"/>
                                </a:lnTo>
                                <a:lnTo>
                                  <a:pt x="1073" y="12"/>
                                </a:lnTo>
                                <a:lnTo>
                                  <a:pt x="21" y="12"/>
                                </a:lnTo>
                                <a:lnTo>
                                  <a:pt x="12" y="21"/>
                                </a:lnTo>
                                <a:lnTo>
                                  <a:pt x="21" y="21"/>
                                </a:lnTo>
                                <a:lnTo>
                                  <a:pt x="21" y="1044"/>
                                </a:lnTo>
                                <a:lnTo>
                                  <a:pt x="12" y="1044"/>
                                </a:lnTo>
                                <a:lnTo>
                                  <a:pt x="21" y="1053"/>
                                </a:lnTo>
                                <a:lnTo>
                                  <a:pt x="1073" y="1053"/>
                                </a:lnTo>
                                <a:lnTo>
                                  <a:pt x="1073" y="1063"/>
                                </a:lnTo>
                                <a:close/>
                                <a:moveTo>
                                  <a:pt x="21" y="21"/>
                                </a:moveTo>
                                <a:lnTo>
                                  <a:pt x="12" y="21"/>
                                </a:lnTo>
                                <a:lnTo>
                                  <a:pt x="21" y="12"/>
                                </a:lnTo>
                                <a:lnTo>
                                  <a:pt x="21" y="21"/>
                                </a:lnTo>
                                <a:close/>
                                <a:moveTo>
                                  <a:pt x="1053" y="21"/>
                                </a:moveTo>
                                <a:lnTo>
                                  <a:pt x="21" y="21"/>
                                </a:lnTo>
                                <a:lnTo>
                                  <a:pt x="21" y="12"/>
                                </a:lnTo>
                                <a:lnTo>
                                  <a:pt x="1053" y="12"/>
                                </a:lnTo>
                                <a:lnTo>
                                  <a:pt x="1053" y="21"/>
                                </a:lnTo>
                                <a:close/>
                                <a:moveTo>
                                  <a:pt x="1053" y="1053"/>
                                </a:moveTo>
                                <a:lnTo>
                                  <a:pt x="1053" y="12"/>
                                </a:lnTo>
                                <a:lnTo>
                                  <a:pt x="1063" y="21"/>
                                </a:lnTo>
                                <a:lnTo>
                                  <a:pt x="1073" y="21"/>
                                </a:lnTo>
                                <a:lnTo>
                                  <a:pt x="1073" y="1044"/>
                                </a:lnTo>
                                <a:lnTo>
                                  <a:pt x="1063" y="1044"/>
                                </a:lnTo>
                                <a:lnTo>
                                  <a:pt x="1053" y="1053"/>
                                </a:lnTo>
                                <a:close/>
                                <a:moveTo>
                                  <a:pt x="1073" y="21"/>
                                </a:moveTo>
                                <a:lnTo>
                                  <a:pt x="1063" y="21"/>
                                </a:lnTo>
                                <a:lnTo>
                                  <a:pt x="1053" y="12"/>
                                </a:lnTo>
                                <a:lnTo>
                                  <a:pt x="1073" y="12"/>
                                </a:lnTo>
                                <a:lnTo>
                                  <a:pt x="1073" y="21"/>
                                </a:lnTo>
                                <a:close/>
                                <a:moveTo>
                                  <a:pt x="21" y="1053"/>
                                </a:moveTo>
                                <a:lnTo>
                                  <a:pt x="12" y="1044"/>
                                </a:lnTo>
                                <a:lnTo>
                                  <a:pt x="21" y="1044"/>
                                </a:lnTo>
                                <a:lnTo>
                                  <a:pt x="21" y="1053"/>
                                </a:lnTo>
                                <a:close/>
                                <a:moveTo>
                                  <a:pt x="1053" y="1053"/>
                                </a:moveTo>
                                <a:lnTo>
                                  <a:pt x="21" y="1053"/>
                                </a:lnTo>
                                <a:lnTo>
                                  <a:pt x="21" y="1044"/>
                                </a:lnTo>
                                <a:lnTo>
                                  <a:pt x="1053" y="1044"/>
                                </a:lnTo>
                                <a:lnTo>
                                  <a:pt x="1053" y="1053"/>
                                </a:lnTo>
                                <a:close/>
                                <a:moveTo>
                                  <a:pt x="1073" y="1053"/>
                                </a:moveTo>
                                <a:lnTo>
                                  <a:pt x="1053" y="1053"/>
                                </a:lnTo>
                                <a:lnTo>
                                  <a:pt x="1063" y="1044"/>
                                </a:lnTo>
                                <a:lnTo>
                                  <a:pt x="1073" y="1044"/>
                                </a:lnTo>
                                <a:lnTo>
                                  <a:pt x="1073" y="10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5095" y="3117"/>
                            <a:ext cx="816" cy="224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1" name="AutoShape 10"/>
                        <wps:cNvSpPr>
                          <a:spLocks/>
                        </wps:cNvSpPr>
                        <wps:spPr bwMode="auto">
                          <a:xfrm>
                            <a:off x="5085" y="3105"/>
                            <a:ext cx="836" cy="248"/>
                          </a:xfrm>
                          <a:custGeom>
                            <a:avLst/>
                            <a:gdLst>
                              <a:gd name="T0" fmla="+- 0 5921 5086"/>
                              <a:gd name="T1" fmla="*/ T0 w 836"/>
                              <a:gd name="T2" fmla="+- 0 3353 3106"/>
                              <a:gd name="T3" fmla="*/ 3353 h 248"/>
                              <a:gd name="T4" fmla="+- 0 5086 5086"/>
                              <a:gd name="T5" fmla="*/ T4 w 836"/>
                              <a:gd name="T6" fmla="+- 0 3353 3106"/>
                              <a:gd name="T7" fmla="*/ 3353 h 248"/>
                              <a:gd name="T8" fmla="+- 0 5086 5086"/>
                              <a:gd name="T9" fmla="*/ T8 w 836"/>
                              <a:gd name="T10" fmla="+- 0 3106 3106"/>
                              <a:gd name="T11" fmla="*/ 3106 h 248"/>
                              <a:gd name="T12" fmla="+- 0 5921 5086"/>
                              <a:gd name="T13" fmla="*/ T12 w 836"/>
                              <a:gd name="T14" fmla="+- 0 3106 3106"/>
                              <a:gd name="T15" fmla="*/ 3106 h 248"/>
                              <a:gd name="T16" fmla="+- 0 5921 5086"/>
                              <a:gd name="T17" fmla="*/ T16 w 836"/>
                              <a:gd name="T18" fmla="+- 0 3118 3106"/>
                              <a:gd name="T19" fmla="*/ 3118 h 248"/>
                              <a:gd name="T20" fmla="+- 0 5105 5086"/>
                              <a:gd name="T21" fmla="*/ T20 w 836"/>
                              <a:gd name="T22" fmla="+- 0 3118 3106"/>
                              <a:gd name="T23" fmla="*/ 3118 h 248"/>
                              <a:gd name="T24" fmla="+- 0 5095 5086"/>
                              <a:gd name="T25" fmla="*/ T24 w 836"/>
                              <a:gd name="T26" fmla="+- 0 3127 3106"/>
                              <a:gd name="T27" fmla="*/ 3127 h 248"/>
                              <a:gd name="T28" fmla="+- 0 5105 5086"/>
                              <a:gd name="T29" fmla="*/ T28 w 836"/>
                              <a:gd name="T30" fmla="+- 0 3127 3106"/>
                              <a:gd name="T31" fmla="*/ 3127 h 248"/>
                              <a:gd name="T32" fmla="+- 0 5105 5086"/>
                              <a:gd name="T33" fmla="*/ T32 w 836"/>
                              <a:gd name="T34" fmla="+- 0 3331 3106"/>
                              <a:gd name="T35" fmla="*/ 3331 h 248"/>
                              <a:gd name="T36" fmla="+- 0 5095 5086"/>
                              <a:gd name="T37" fmla="*/ T36 w 836"/>
                              <a:gd name="T38" fmla="+- 0 3331 3106"/>
                              <a:gd name="T39" fmla="*/ 3331 h 248"/>
                              <a:gd name="T40" fmla="+- 0 5105 5086"/>
                              <a:gd name="T41" fmla="*/ T40 w 836"/>
                              <a:gd name="T42" fmla="+- 0 3341 3106"/>
                              <a:gd name="T43" fmla="*/ 3341 h 248"/>
                              <a:gd name="T44" fmla="+- 0 5921 5086"/>
                              <a:gd name="T45" fmla="*/ T44 w 836"/>
                              <a:gd name="T46" fmla="+- 0 3341 3106"/>
                              <a:gd name="T47" fmla="*/ 3341 h 248"/>
                              <a:gd name="T48" fmla="+- 0 5921 5086"/>
                              <a:gd name="T49" fmla="*/ T48 w 836"/>
                              <a:gd name="T50" fmla="+- 0 3353 3106"/>
                              <a:gd name="T51" fmla="*/ 3353 h 248"/>
                              <a:gd name="T52" fmla="+- 0 5105 5086"/>
                              <a:gd name="T53" fmla="*/ T52 w 836"/>
                              <a:gd name="T54" fmla="+- 0 3127 3106"/>
                              <a:gd name="T55" fmla="*/ 3127 h 248"/>
                              <a:gd name="T56" fmla="+- 0 5095 5086"/>
                              <a:gd name="T57" fmla="*/ T56 w 836"/>
                              <a:gd name="T58" fmla="+- 0 3127 3106"/>
                              <a:gd name="T59" fmla="*/ 3127 h 248"/>
                              <a:gd name="T60" fmla="+- 0 5105 5086"/>
                              <a:gd name="T61" fmla="*/ T60 w 836"/>
                              <a:gd name="T62" fmla="+- 0 3118 3106"/>
                              <a:gd name="T63" fmla="*/ 3118 h 248"/>
                              <a:gd name="T64" fmla="+- 0 5105 5086"/>
                              <a:gd name="T65" fmla="*/ T64 w 836"/>
                              <a:gd name="T66" fmla="+- 0 3127 3106"/>
                              <a:gd name="T67" fmla="*/ 3127 h 248"/>
                              <a:gd name="T68" fmla="+- 0 5902 5086"/>
                              <a:gd name="T69" fmla="*/ T68 w 836"/>
                              <a:gd name="T70" fmla="+- 0 3127 3106"/>
                              <a:gd name="T71" fmla="*/ 3127 h 248"/>
                              <a:gd name="T72" fmla="+- 0 5105 5086"/>
                              <a:gd name="T73" fmla="*/ T72 w 836"/>
                              <a:gd name="T74" fmla="+- 0 3127 3106"/>
                              <a:gd name="T75" fmla="*/ 3127 h 248"/>
                              <a:gd name="T76" fmla="+- 0 5105 5086"/>
                              <a:gd name="T77" fmla="*/ T76 w 836"/>
                              <a:gd name="T78" fmla="+- 0 3118 3106"/>
                              <a:gd name="T79" fmla="*/ 3118 h 248"/>
                              <a:gd name="T80" fmla="+- 0 5902 5086"/>
                              <a:gd name="T81" fmla="*/ T80 w 836"/>
                              <a:gd name="T82" fmla="+- 0 3118 3106"/>
                              <a:gd name="T83" fmla="*/ 3118 h 248"/>
                              <a:gd name="T84" fmla="+- 0 5902 5086"/>
                              <a:gd name="T85" fmla="*/ T84 w 836"/>
                              <a:gd name="T86" fmla="+- 0 3127 3106"/>
                              <a:gd name="T87" fmla="*/ 3127 h 248"/>
                              <a:gd name="T88" fmla="+- 0 5902 5086"/>
                              <a:gd name="T89" fmla="*/ T88 w 836"/>
                              <a:gd name="T90" fmla="+- 0 3341 3106"/>
                              <a:gd name="T91" fmla="*/ 3341 h 248"/>
                              <a:gd name="T92" fmla="+- 0 5902 5086"/>
                              <a:gd name="T93" fmla="*/ T92 w 836"/>
                              <a:gd name="T94" fmla="+- 0 3118 3106"/>
                              <a:gd name="T95" fmla="*/ 3118 h 248"/>
                              <a:gd name="T96" fmla="+- 0 5911 5086"/>
                              <a:gd name="T97" fmla="*/ T96 w 836"/>
                              <a:gd name="T98" fmla="+- 0 3127 3106"/>
                              <a:gd name="T99" fmla="*/ 3127 h 248"/>
                              <a:gd name="T100" fmla="+- 0 5921 5086"/>
                              <a:gd name="T101" fmla="*/ T100 w 836"/>
                              <a:gd name="T102" fmla="+- 0 3127 3106"/>
                              <a:gd name="T103" fmla="*/ 3127 h 248"/>
                              <a:gd name="T104" fmla="+- 0 5921 5086"/>
                              <a:gd name="T105" fmla="*/ T104 w 836"/>
                              <a:gd name="T106" fmla="+- 0 3331 3106"/>
                              <a:gd name="T107" fmla="*/ 3331 h 248"/>
                              <a:gd name="T108" fmla="+- 0 5911 5086"/>
                              <a:gd name="T109" fmla="*/ T108 w 836"/>
                              <a:gd name="T110" fmla="+- 0 3331 3106"/>
                              <a:gd name="T111" fmla="*/ 3331 h 248"/>
                              <a:gd name="T112" fmla="+- 0 5902 5086"/>
                              <a:gd name="T113" fmla="*/ T112 w 836"/>
                              <a:gd name="T114" fmla="+- 0 3341 3106"/>
                              <a:gd name="T115" fmla="*/ 3341 h 248"/>
                              <a:gd name="T116" fmla="+- 0 5921 5086"/>
                              <a:gd name="T117" fmla="*/ T116 w 836"/>
                              <a:gd name="T118" fmla="+- 0 3127 3106"/>
                              <a:gd name="T119" fmla="*/ 3127 h 248"/>
                              <a:gd name="T120" fmla="+- 0 5911 5086"/>
                              <a:gd name="T121" fmla="*/ T120 w 836"/>
                              <a:gd name="T122" fmla="+- 0 3127 3106"/>
                              <a:gd name="T123" fmla="*/ 3127 h 248"/>
                              <a:gd name="T124" fmla="+- 0 5902 5086"/>
                              <a:gd name="T125" fmla="*/ T124 w 836"/>
                              <a:gd name="T126" fmla="+- 0 3118 3106"/>
                              <a:gd name="T127" fmla="*/ 3118 h 248"/>
                              <a:gd name="T128" fmla="+- 0 5921 5086"/>
                              <a:gd name="T129" fmla="*/ T128 w 836"/>
                              <a:gd name="T130" fmla="+- 0 3118 3106"/>
                              <a:gd name="T131" fmla="*/ 3118 h 248"/>
                              <a:gd name="T132" fmla="+- 0 5921 5086"/>
                              <a:gd name="T133" fmla="*/ T132 w 836"/>
                              <a:gd name="T134" fmla="+- 0 3127 3106"/>
                              <a:gd name="T135" fmla="*/ 3127 h 248"/>
                              <a:gd name="T136" fmla="+- 0 5105 5086"/>
                              <a:gd name="T137" fmla="*/ T136 w 836"/>
                              <a:gd name="T138" fmla="+- 0 3341 3106"/>
                              <a:gd name="T139" fmla="*/ 3341 h 248"/>
                              <a:gd name="T140" fmla="+- 0 5095 5086"/>
                              <a:gd name="T141" fmla="*/ T140 w 836"/>
                              <a:gd name="T142" fmla="+- 0 3331 3106"/>
                              <a:gd name="T143" fmla="*/ 3331 h 248"/>
                              <a:gd name="T144" fmla="+- 0 5105 5086"/>
                              <a:gd name="T145" fmla="*/ T144 w 836"/>
                              <a:gd name="T146" fmla="+- 0 3331 3106"/>
                              <a:gd name="T147" fmla="*/ 3331 h 248"/>
                              <a:gd name="T148" fmla="+- 0 5105 5086"/>
                              <a:gd name="T149" fmla="*/ T148 w 836"/>
                              <a:gd name="T150" fmla="+- 0 3341 3106"/>
                              <a:gd name="T151" fmla="*/ 3341 h 248"/>
                              <a:gd name="T152" fmla="+- 0 5902 5086"/>
                              <a:gd name="T153" fmla="*/ T152 w 836"/>
                              <a:gd name="T154" fmla="+- 0 3341 3106"/>
                              <a:gd name="T155" fmla="*/ 3341 h 248"/>
                              <a:gd name="T156" fmla="+- 0 5105 5086"/>
                              <a:gd name="T157" fmla="*/ T156 w 836"/>
                              <a:gd name="T158" fmla="+- 0 3341 3106"/>
                              <a:gd name="T159" fmla="*/ 3341 h 248"/>
                              <a:gd name="T160" fmla="+- 0 5105 5086"/>
                              <a:gd name="T161" fmla="*/ T160 w 836"/>
                              <a:gd name="T162" fmla="+- 0 3331 3106"/>
                              <a:gd name="T163" fmla="*/ 3331 h 248"/>
                              <a:gd name="T164" fmla="+- 0 5902 5086"/>
                              <a:gd name="T165" fmla="*/ T164 w 836"/>
                              <a:gd name="T166" fmla="+- 0 3331 3106"/>
                              <a:gd name="T167" fmla="*/ 3331 h 248"/>
                              <a:gd name="T168" fmla="+- 0 5902 5086"/>
                              <a:gd name="T169" fmla="*/ T168 w 836"/>
                              <a:gd name="T170" fmla="+- 0 3341 3106"/>
                              <a:gd name="T171" fmla="*/ 3341 h 248"/>
                              <a:gd name="T172" fmla="+- 0 5921 5086"/>
                              <a:gd name="T173" fmla="*/ T172 w 836"/>
                              <a:gd name="T174" fmla="+- 0 3341 3106"/>
                              <a:gd name="T175" fmla="*/ 3341 h 248"/>
                              <a:gd name="T176" fmla="+- 0 5902 5086"/>
                              <a:gd name="T177" fmla="*/ T176 w 836"/>
                              <a:gd name="T178" fmla="+- 0 3341 3106"/>
                              <a:gd name="T179" fmla="*/ 3341 h 248"/>
                              <a:gd name="T180" fmla="+- 0 5911 5086"/>
                              <a:gd name="T181" fmla="*/ T180 w 836"/>
                              <a:gd name="T182" fmla="+- 0 3331 3106"/>
                              <a:gd name="T183" fmla="*/ 3331 h 248"/>
                              <a:gd name="T184" fmla="+- 0 5921 5086"/>
                              <a:gd name="T185" fmla="*/ T184 w 836"/>
                              <a:gd name="T186" fmla="+- 0 3331 3106"/>
                              <a:gd name="T187" fmla="*/ 3331 h 248"/>
                              <a:gd name="T188" fmla="+- 0 5921 5086"/>
                              <a:gd name="T189" fmla="*/ T188 w 836"/>
                              <a:gd name="T190" fmla="+- 0 3341 3106"/>
                              <a:gd name="T191" fmla="*/ 3341 h 2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836" h="248">
                                <a:moveTo>
                                  <a:pt x="835" y="247"/>
                                </a:moveTo>
                                <a:lnTo>
                                  <a:pt x="0" y="247"/>
                                </a:lnTo>
                                <a:lnTo>
                                  <a:pt x="0" y="0"/>
                                </a:lnTo>
                                <a:lnTo>
                                  <a:pt x="835" y="0"/>
                                </a:lnTo>
                                <a:lnTo>
                                  <a:pt x="835" y="12"/>
                                </a:lnTo>
                                <a:lnTo>
                                  <a:pt x="19" y="12"/>
                                </a:lnTo>
                                <a:lnTo>
                                  <a:pt x="9" y="21"/>
                                </a:lnTo>
                                <a:lnTo>
                                  <a:pt x="19" y="21"/>
                                </a:lnTo>
                                <a:lnTo>
                                  <a:pt x="19" y="225"/>
                                </a:lnTo>
                                <a:lnTo>
                                  <a:pt x="9" y="225"/>
                                </a:lnTo>
                                <a:lnTo>
                                  <a:pt x="19" y="235"/>
                                </a:lnTo>
                                <a:lnTo>
                                  <a:pt x="835" y="235"/>
                                </a:lnTo>
                                <a:lnTo>
                                  <a:pt x="835" y="247"/>
                                </a:lnTo>
                                <a:close/>
                                <a:moveTo>
                                  <a:pt x="19" y="21"/>
                                </a:moveTo>
                                <a:lnTo>
                                  <a:pt x="9" y="21"/>
                                </a:lnTo>
                                <a:lnTo>
                                  <a:pt x="19" y="12"/>
                                </a:lnTo>
                                <a:lnTo>
                                  <a:pt x="19" y="21"/>
                                </a:lnTo>
                                <a:close/>
                                <a:moveTo>
                                  <a:pt x="816" y="21"/>
                                </a:moveTo>
                                <a:lnTo>
                                  <a:pt x="19" y="21"/>
                                </a:lnTo>
                                <a:lnTo>
                                  <a:pt x="19" y="12"/>
                                </a:lnTo>
                                <a:lnTo>
                                  <a:pt x="816" y="12"/>
                                </a:lnTo>
                                <a:lnTo>
                                  <a:pt x="816" y="21"/>
                                </a:lnTo>
                                <a:close/>
                                <a:moveTo>
                                  <a:pt x="816" y="235"/>
                                </a:moveTo>
                                <a:lnTo>
                                  <a:pt x="816" y="12"/>
                                </a:lnTo>
                                <a:lnTo>
                                  <a:pt x="825" y="21"/>
                                </a:lnTo>
                                <a:lnTo>
                                  <a:pt x="835" y="21"/>
                                </a:lnTo>
                                <a:lnTo>
                                  <a:pt x="835" y="225"/>
                                </a:lnTo>
                                <a:lnTo>
                                  <a:pt x="825" y="225"/>
                                </a:lnTo>
                                <a:lnTo>
                                  <a:pt x="816" y="235"/>
                                </a:lnTo>
                                <a:close/>
                                <a:moveTo>
                                  <a:pt x="835" y="21"/>
                                </a:moveTo>
                                <a:lnTo>
                                  <a:pt x="825" y="21"/>
                                </a:lnTo>
                                <a:lnTo>
                                  <a:pt x="816" y="12"/>
                                </a:lnTo>
                                <a:lnTo>
                                  <a:pt x="835" y="12"/>
                                </a:lnTo>
                                <a:lnTo>
                                  <a:pt x="835" y="21"/>
                                </a:lnTo>
                                <a:close/>
                                <a:moveTo>
                                  <a:pt x="19" y="235"/>
                                </a:moveTo>
                                <a:lnTo>
                                  <a:pt x="9" y="225"/>
                                </a:lnTo>
                                <a:lnTo>
                                  <a:pt x="19" y="225"/>
                                </a:lnTo>
                                <a:lnTo>
                                  <a:pt x="19" y="235"/>
                                </a:lnTo>
                                <a:close/>
                                <a:moveTo>
                                  <a:pt x="816" y="235"/>
                                </a:moveTo>
                                <a:lnTo>
                                  <a:pt x="19" y="235"/>
                                </a:lnTo>
                                <a:lnTo>
                                  <a:pt x="19" y="225"/>
                                </a:lnTo>
                                <a:lnTo>
                                  <a:pt x="816" y="225"/>
                                </a:lnTo>
                                <a:lnTo>
                                  <a:pt x="816" y="235"/>
                                </a:lnTo>
                                <a:close/>
                                <a:moveTo>
                                  <a:pt x="835" y="235"/>
                                </a:moveTo>
                                <a:lnTo>
                                  <a:pt x="816" y="235"/>
                                </a:lnTo>
                                <a:lnTo>
                                  <a:pt x="825" y="225"/>
                                </a:lnTo>
                                <a:lnTo>
                                  <a:pt x="835" y="225"/>
                                </a:lnTo>
                                <a:lnTo>
                                  <a:pt x="835" y="2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2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7545" y="2032"/>
                            <a:ext cx="1344" cy="214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3" name="AutoShape 12"/>
                        <wps:cNvSpPr>
                          <a:spLocks/>
                        </wps:cNvSpPr>
                        <wps:spPr bwMode="auto">
                          <a:xfrm>
                            <a:off x="7533" y="2020"/>
                            <a:ext cx="1366" cy="236"/>
                          </a:xfrm>
                          <a:custGeom>
                            <a:avLst/>
                            <a:gdLst>
                              <a:gd name="T0" fmla="+- 0 8899 7534"/>
                              <a:gd name="T1" fmla="*/ T0 w 1366"/>
                              <a:gd name="T2" fmla="+- 0 2256 2021"/>
                              <a:gd name="T3" fmla="*/ 2256 h 236"/>
                              <a:gd name="T4" fmla="+- 0 7534 7534"/>
                              <a:gd name="T5" fmla="*/ T4 w 1366"/>
                              <a:gd name="T6" fmla="+- 0 2256 2021"/>
                              <a:gd name="T7" fmla="*/ 2256 h 236"/>
                              <a:gd name="T8" fmla="+- 0 7534 7534"/>
                              <a:gd name="T9" fmla="*/ T8 w 1366"/>
                              <a:gd name="T10" fmla="+- 0 2021 2021"/>
                              <a:gd name="T11" fmla="*/ 2021 h 236"/>
                              <a:gd name="T12" fmla="+- 0 8899 7534"/>
                              <a:gd name="T13" fmla="*/ T12 w 1366"/>
                              <a:gd name="T14" fmla="+- 0 2021 2021"/>
                              <a:gd name="T15" fmla="*/ 2021 h 236"/>
                              <a:gd name="T16" fmla="+- 0 8899 7534"/>
                              <a:gd name="T17" fmla="*/ T16 w 1366"/>
                              <a:gd name="T18" fmla="+- 0 2033 2021"/>
                              <a:gd name="T19" fmla="*/ 2033 h 236"/>
                              <a:gd name="T20" fmla="+- 0 7555 7534"/>
                              <a:gd name="T21" fmla="*/ T20 w 1366"/>
                              <a:gd name="T22" fmla="+- 0 2033 2021"/>
                              <a:gd name="T23" fmla="*/ 2033 h 236"/>
                              <a:gd name="T24" fmla="+- 0 7546 7534"/>
                              <a:gd name="T25" fmla="*/ T24 w 1366"/>
                              <a:gd name="T26" fmla="+- 0 2042 2021"/>
                              <a:gd name="T27" fmla="*/ 2042 h 236"/>
                              <a:gd name="T28" fmla="+- 0 7555 7534"/>
                              <a:gd name="T29" fmla="*/ T28 w 1366"/>
                              <a:gd name="T30" fmla="+- 0 2042 2021"/>
                              <a:gd name="T31" fmla="*/ 2042 h 236"/>
                              <a:gd name="T32" fmla="+- 0 7555 7534"/>
                              <a:gd name="T33" fmla="*/ T32 w 1366"/>
                              <a:gd name="T34" fmla="+- 0 2237 2021"/>
                              <a:gd name="T35" fmla="*/ 2237 h 236"/>
                              <a:gd name="T36" fmla="+- 0 7546 7534"/>
                              <a:gd name="T37" fmla="*/ T36 w 1366"/>
                              <a:gd name="T38" fmla="+- 0 2237 2021"/>
                              <a:gd name="T39" fmla="*/ 2237 h 236"/>
                              <a:gd name="T40" fmla="+- 0 7555 7534"/>
                              <a:gd name="T41" fmla="*/ T40 w 1366"/>
                              <a:gd name="T42" fmla="+- 0 2246 2021"/>
                              <a:gd name="T43" fmla="*/ 2246 h 236"/>
                              <a:gd name="T44" fmla="+- 0 8899 7534"/>
                              <a:gd name="T45" fmla="*/ T44 w 1366"/>
                              <a:gd name="T46" fmla="+- 0 2246 2021"/>
                              <a:gd name="T47" fmla="*/ 2246 h 236"/>
                              <a:gd name="T48" fmla="+- 0 8899 7534"/>
                              <a:gd name="T49" fmla="*/ T48 w 1366"/>
                              <a:gd name="T50" fmla="+- 0 2256 2021"/>
                              <a:gd name="T51" fmla="*/ 2256 h 236"/>
                              <a:gd name="T52" fmla="+- 0 7555 7534"/>
                              <a:gd name="T53" fmla="*/ T52 w 1366"/>
                              <a:gd name="T54" fmla="+- 0 2042 2021"/>
                              <a:gd name="T55" fmla="*/ 2042 h 236"/>
                              <a:gd name="T56" fmla="+- 0 7546 7534"/>
                              <a:gd name="T57" fmla="*/ T56 w 1366"/>
                              <a:gd name="T58" fmla="+- 0 2042 2021"/>
                              <a:gd name="T59" fmla="*/ 2042 h 236"/>
                              <a:gd name="T60" fmla="+- 0 7555 7534"/>
                              <a:gd name="T61" fmla="*/ T60 w 1366"/>
                              <a:gd name="T62" fmla="+- 0 2033 2021"/>
                              <a:gd name="T63" fmla="*/ 2033 h 236"/>
                              <a:gd name="T64" fmla="+- 0 7555 7534"/>
                              <a:gd name="T65" fmla="*/ T64 w 1366"/>
                              <a:gd name="T66" fmla="+- 0 2042 2021"/>
                              <a:gd name="T67" fmla="*/ 2042 h 236"/>
                              <a:gd name="T68" fmla="+- 0 8880 7534"/>
                              <a:gd name="T69" fmla="*/ T68 w 1366"/>
                              <a:gd name="T70" fmla="+- 0 2042 2021"/>
                              <a:gd name="T71" fmla="*/ 2042 h 236"/>
                              <a:gd name="T72" fmla="+- 0 7555 7534"/>
                              <a:gd name="T73" fmla="*/ T72 w 1366"/>
                              <a:gd name="T74" fmla="+- 0 2042 2021"/>
                              <a:gd name="T75" fmla="*/ 2042 h 236"/>
                              <a:gd name="T76" fmla="+- 0 7555 7534"/>
                              <a:gd name="T77" fmla="*/ T76 w 1366"/>
                              <a:gd name="T78" fmla="+- 0 2033 2021"/>
                              <a:gd name="T79" fmla="*/ 2033 h 236"/>
                              <a:gd name="T80" fmla="+- 0 8880 7534"/>
                              <a:gd name="T81" fmla="*/ T80 w 1366"/>
                              <a:gd name="T82" fmla="+- 0 2033 2021"/>
                              <a:gd name="T83" fmla="*/ 2033 h 236"/>
                              <a:gd name="T84" fmla="+- 0 8880 7534"/>
                              <a:gd name="T85" fmla="*/ T84 w 1366"/>
                              <a:gd name="T86" fmla="+- 0 2042 2021"/>
                              <a:gd name="T87" fmla="*/ 2042 h 236"/>
                              <a:gd name="T88" fmla="+- 0 8880 7534"/>
                              <a:gd name="T89" fmla="*/ T88 w 1366"/>
                              <a:gd name="T90" fmla="+- 0 2246 2021"/>
                              <a:gd name="T91" fmla="*/ 2246 h 236"/>
                              <a:gd name="T92" fmla="+- 0 8880 7534"/>
                              <a:gd name="T93" fmla="*/ T92 w 1366"/>
                              <a:gd name="T94" fmla="+- 0 2033 2021"/>
                              <a:gd name="T95" fmla="*/ 2033 h 236"/>
                              <a:gd name="T96" fmla="+- 0 8890 7534"/>
                              <a:gd name="T97" fmla="*/ T96 w 1366"/>
                              <a:gd name="T98" fmla="+- 0 2042 2021"/>
                              <a:gd name="T99" fmla="*/ 2042 h 236"/>
                              <a:gd name="T100" fmla="+- 0 8899 7534"/>
                              <a:gd name="T101" fmla="*/ T100 w 1366"/>
                              <a:gd name="T102" fmla="+- 0 2042 2021"/>
                              <a:gd name="T103" fmla="*/ 2042 h 236"/>
                              <a:gd name="T104" fmla="+- 0 8899 7534"/>
                              <a:gd name="T105" fmla="*/ T104 w 1366"/>
                              <a:gd name="T106" fmla="+- 0 2237 2021"/>
                              <a:gd name="T107" fmla="*/ 2237 h 236"/>
                              <a:gd name="T108" fmla="+- 0 8890 7534"/>
                              <a:gd name="T109" fmla="*/ T108 w 1366"/>
                              <a:gd name="T110" fmla="+- 0 2237 2021"/>
                              <a:gd name="T111" fmla="*/ 2237 h 236"/>
                              <a:gd name="T112" fmla="+- 0 8880 7534"/>
                              <a:gd name="T113" fmla="*/ T112 w 1366"/>
                              <a:gd name="T114" fmla="+- 0 2246 2021"/>
                              <a:gd name="T115" fmla="*/ 2246 h 236"/>
                              <a:gd name="T116" fmla="+- 0 8899 7534"/>
                              <a:gd name="T117" fmla="*/ T116 w 1366"/>
                              <a:gd name="T118" fmla="+- 0 2042 2021"/>
                              <a:gd name="T119" fmla="*/ 2042 h 236"/>
                              <a:gd name="T120" fmla="+- 0 8890 7534"/>
                              <a:gd name="T121" fmla="*/ T120 w 1366"/>
                              <a:gd name="T122" fmla="+- 0 2042 2021"/>
                              <a:gd name="T123" fmla="*/ 2042 h 236"/>
                              <a:gd name="T124" fmla="+- 0 8880 7534"/>
                              <a:gd name="T125" fmla="*/ T124 w 1366"/>
                              <a:gd name="T126" fmla="+- 0 2033 2021"/>
                              <a:gd name="T127" fmla="*/ 2033 h 236"/>
                              <a:gd name="T128" fmla="+- 0 8899 7534"/>
                              <a:gd name="T129" fmla="*/ T128 w 1366"/>
                              <a:gd name="T130" fmla="+- 0 2033 2021"/>
                              <a:gd name="T131" fmla="*/ 2033 h 236"/>
                              <a:gd name="T132" fmla="+- 0 8899 7534"/>
                              <a:gd name="T133" fmla="*/ T132 w 1366"/>
                              <a:gd name="T134" fmla="+- 0 2042 2021"/>
                              <a:gd name="T135" fmla="*/ 2042 h 236"/>
                              <a:gd name="T136" fmla="+- 0 7555 7534"/>
                              <a:gd name="T137" fmla="*/ T136 w 1366"/>
                              <a:gd name="T138" fmla="+- 0 2246 2021"/>
                              <a:gd name="T139" fmla="*/ 2246 h 236"/>
                              <a:gd name="T140" fmla="+- 0 7546 7534"/>
                              <a:gd name="T141" fmla="*/ T140 w 1366"/>
                              <a:gd name="T142" fmla="+- 0 2237 2021"/>
                              <a:gd name="T143" fmla="*/ 2237 h 236"/>
                              <a:gd name="T144" fmla="+- 0 7555 7534"/>
                              <a:gd name="T145" fmla="*/ T144 w 1366"/>
                              <a:gd name="T146" fmla="+- 0 2237 2021"/>
                              <a:gd name="T147" fmla="*/ 2237 h 236"/>
                              <a:gd name="T148" fmla="+- 0 7555 7534"/>
                              <a:gd name="T149" fmla="*/ T148 w 1366"/>
                              <a:gd name="T150" fmla="+- 0 2246 2021"/>
                              <a:gd name="T151" fmla="*/ 2246 h 236"/>
                              <a:gd name="T152" fmla="+- 0 8880 7534"/>
                              <a:gd name="T153" fmla="*/ T152 w 1366"/>
                              <a:gd name="T154" fmla="+- 0 2246 2021"/>
                              <a:gd name="T155" fmla="*/ 2246 h 236"/>
                              <a:gd name="T156" fmla="+- 0 7555 7534"/>
                              <a:gd name="T157" fmla="*/ T156 w 1366"/>
                              <a:gd name="T158" fmla="+- 0 2246 2021"/>
                              <a:gd name="T159" fmla="*/ 2246 h 236"/>
                              <a:gd name="T160" fmla="+- 0 7555 7534"/>
                              <a:gd name="T161" fmla="*/ T160 w 1366"/>
                              <a:gd name="T162" fmla="+- 0 2237 2021"/>
                              <a:gd name="T163" fmla="*/ 2237 h 236"/>
                              <a:gd name="T164" fmla="+- 0 8880 7534"/>
                              <a:gd name="T165" fmla="*/ T164 w 1366"/>
                              <a:gd name="T166" fmla="+- 0 2237 2021"/>
                              <a:gd name="T167" fmla="*/ 2237 h 236"/>
                              <a:gd name="T168" fmla="+- 0 8880 7534"/>
                              <a:gd name="T169" fmla="*/ T168 w 1366"/>
                              <a:gd name="T170" fmla="+- 0 2246 2021"/>
                              <a:gd name="T171" fmla="*/ 2246 h 236"/>
                              <a:gd name="T172" fmla="+- 0 8899 7534"/>
                              <a:gd name="T173" fmla="*/ T172 w 1366"/>
                              <a:gd name="T174" fmla="+- 0 2246 2021"/>
                              <a:gd name="T175" fmla="*/ 2246 h 236"/>
                              <a:gd name="T176" fmla="+- 0 8880 7534"/>
                              <a:gd name="T177" fmla="*/ T176 w 1366"/>
                              <a:gd name="T178" fmla="+- 0 2246 2021"/>
                              <a:gd name="T179" fmla="*/ 2246 h 236"/>
                              <a:gd name="T180" fmla="+- 0 8890 7534"/>
                              <a:gd name="T181" fmla="*/ T180 w 1366"/>
                              <a:gd name="T182" fmla="+- 0 2237 2021"/>
                              <a:gd name="T183" fmla="*/ 2237 h 236"/>
                              <a:gd name="T184" fmla="+- 0 8899 7534"/>
                              <a:gd name="T185" fmla="*/ T184 w 1366"/>
                              <a:gd name="T186" fmla="+- 0 2237 2021"/>
                              <a:gd name="T187" fmla="*/ 2237 h 236"/>
                              <a:gd name="T188" fmla="+- 0 8899 7534"/>
                              <a:gd name="T189" fmla="*/ T188 w 1366"/>
                              <a:gd name="T190" fmla="+- 0 2246 2021"/>
                              <a:gd name="T191" fmla="*/ 2246 h 2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366" h="236">
                                <a:moveTo>
                                  <a:pt x="1365" y="235"/>
                                </a:moveTo>
                                <a:lnTo>
                                  <a:pt x="0" y="235"/>
                                </a:lnTo>
                                <a:lnTo>
                                  <a:pt x="0" y="0"/>
                                </a:lnTo>
                                <a:lnTo>
                                  <a:pt x="1365" y="0"/>
                                </a:lnTo>
                                <a:lnTo>
                                  <a:pt x="1365" y="12"/>
                                </a:lnTo>
                                <a:lnTo>
                                  <a:pt x="21" y="12"/>
                                </a:lnTo>
                                <a:lnTo>
                                  <a:pt x="12" y="21"/>
                                </a:lnTo>
                                <a:lnTo>
                                  <a:pt x="21" y="21"/>
                                </a:lnTo>
                                <a:lnTo>
                                  <a:pt x="21" y="216"/>
                                </a:lnTo>
                                <a:lnTo>
                                  <a:pt x="12" y="216"/>
                                </a:lnTo>
                                <a:lnTo>
                                  <a:pt x="21" y="225"/>
                                </a:lnTo>
                                <a:lnTo>
                                  <a:pt x="1365" y="225"/>
                                </a:lnTo>
                                <a:lnTo>
                                  <a:pt x="1365" y="235"/>
                                </a:lnTo>
                                <a:close/>
                                <a:moveTo>
                                  <a:pt x="21" y="21"/>
                                </a:moveTo>
                                <a:lnTo>
                                  <a:pt x="12" y="21"/>
                                </a:lnTo>
                                <a:lnTo>
                                  <a:pt x="21" y="12"/>
                                </a:lnTo>
                                <a:lnTo>
                                  <a:pt x="21" y="21"/>
                                </a:lnTo>
                                <a:close/>
                                <a:moveTo>
                                  <a:pt x="1346" y="21"/>
                                </a:moveTo>
                                <a:lnTo>
                                  <a:pt x="21" y="21"/>
                                </a:lnTo>
                                <a:lnTo>
                                  <a:pt x="21" y="12"/>
                                </a:lnTo>
                                <a:lnTo>
                                  <a:pt x="1346" y="12"/>
                                </a:lnTo>
                                <a:lnTo>
                                  <a:pt x="1346" y="21"/>
                                </a:lnTo>
                                <a:close/>
                                <a:moveTo>
                                  <a:pt x="1346" y="225"/>
                                </a:moveTo>
                                <a:lnTo>
                                  <a:pt x="1346" y="12"/>
                                </a:lnTo>
                                <a:lnTo>
                                  <a:pt x="1356" y="21"/>
                                </a:lnTo>
                                <a:lnTo>
                                  <a:pt x="1365" y="21"/>
                                </a:lnTo>
                                <a:lnTo>
                                  <a:pt x="1365" y="216"/>
                                </a:lnTo>
                                <a:lnTo>
                                  <a:pt x="1356" y="216"/>
                                </a:lnTo>
                                <a:lnTo>
                                  <a:pt x="1346" y="225"/>
                                </a:lnTo>
                                <a:close/>
                                <a:moveTo>
                                  <a:pt x="1365" y="21"/>
                                </a:moveTo>
                                <a:lnTo>
                                  <a:pt x="1356" y="21"/>
                                </a:lnTo>
                                <a:lnTo>
                                  <a:pt x="1346" y="12"/>
                                </a:lnTo>
                                <a:lnTo>
                                  <a:pt x="1365" y="12"/>
                                </a:lnTo>
                                <a:lnTo>
                                  <a:pt x="1365" y="21"/>
                                </a:lnTo>
                                <a:close/>
                                <a:moveTo>
                                  <a:pt x="21" y="225"/>
                                </a:moveTo>
                                <a:lnTo>
                                  <a:pt x="12" y="216"/>
                                </a:lnTo>
                                <a:lnTo>
                                  <a:pt x="21" y="216"/>
                                </a:lnTo>
                                <a:lnTo>
                                  <a:pt x="21" y="225"/>
                                </a:lnTo>
                                <a:close/>
                                <a:moveTo>
                                  <a:pt x="1346" y="225"/>
                                </a:moveTo>
                                <a:lnTo>
                                  <a:pt x="21" y="225"/>
                                </a:lnTo>
                                <a:lnTo>
                                  <a:pt x="21" y="216"/>
                                </a:lnTo>
                                <a:lnTo>
                                  <a:pt x="1346" y="216"/>
                                </a:lnTo>
                                <a:lnTo>
                                  <a:pt x="1346" y="225"/>
                                </a:lnTo>
                                <a:close/>
                                <a:moveTo>
                                  <a:pt x="1365" y="225"/>
                                </a:moveTo>
                                <a:lnTo>
                                  <a:pt x="1346" y="225"/>
                                </a:lnTo>
                                <a:lnTo>
                                  <a:pt x="1356" y="216"/>
                                </a:lnTo>
                                <a:lnTo>
                                  <a:pt x="1365" y="216"/>
                                </a:lnTo>
                                <a:lnTo>
                                  <a:pt x="1365" y="2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5983" y="3724"/>
                            <a:ext cx="883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6915C7" w14:textId="77777777" w:rsidR="00F81172" w:rsidRDefault="00F81172" w:rsidP="00F81172">
                              <w:pPr>
                                <w:spacing w:line="161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Środki trwał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5ABCFE" id="Grupa 534" o:spid="_x0000_s1099" style="width:453.6pt;height:200.9pt;mso-position-horizontal-relative:char;mso-position-vertical-relative:line" coordsize="9072,40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">
                <v:shape id="Picture 4" o:spid="_x0000_s1100" type="#_x0000_t75" style="position:absolute;width:9072;height:3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">
                  <v:imagedata r:id="rId184" o:title=""/>
                </v:shape>
                <v:rect id="Rectangle 5" o:spid="_x0000_s1101" style="position:absolute;left:5095;top:3612;width:2643;height: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" stroked="f"/>
                <v:shape id="AutoShape 6" o:spid="_x0000_s1102" style="position:absolute;left:5085;top:3602;width:2662;height:416;visibility:visible;mso-wrap-style:square;v-text-anchor:top" coordsize="2662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" path="m2661,416l,416,,,2661,r,10l19,10,9,20r10,l19,396r-10,l19,406r2642,l2661,416xm19,20l9,20,19,10r,10xm2642,20l19,20r,-10l2642,10r,10xm2642,406r,-396l2652,20r9,l2661,396r-9,l2642,406xm2661,20r-9,l2642,10r19,l2661,20xm19,406l9,396r10,l19,406xm2642,406l19,406r,-10l2642,396r,10xm2661,406r-19,l2652,396r9,l2661,406xe" fillcolor="#ed7c31" stroked="f">
                  <v:path arrowok="t" o:connecttype="custom" o:connectlocs="2661,4018;0,4018;0,3602;2661,3602;2661,3612;19,3612;9,3622;19,3622;19,3998;9,3998;19,4008;2661,4008;2661,4018;19,3622;9,3622;19,3612;19,3622;2642,3622;19,3622;19,3612;2642,3612;2642,3622;2642,4008;2642,3612;2652,3622;2661,3622;2661,3998;2652,3998;2642,4008;2661,3622;2652,3622;2642,3612;2661,3612;2661,3622;19,4008;9,3998;19,3998;19,4008;2642,4008;19,4008;19,3998;2642,3998;2642,4008;2661,4008;2642,4008;2652,3998;2661,3998;2661,4008" o:connectangles="0,0,0,0,0,0,0,0,0,0,0,0,0,0,0,0,0,0,0,0,0,0,0,0,0,0,0,0,0,0,0,0,0,0,0,0,0,0,0,0,0,0,0,0,0,0,0,0"/>
                </v:shape>
                <v:rect id="Rectangle 7" o:spid="_x0000_s1103" style="position:absolute;left:5320;top:1828;width:1052;height:10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" fillcolor="#5b9ad4" stroked="f"/>
                <v:shape id="AutoShape 8" o:spid="_x0000_s1104" style="position:absolute;left:5308;top:1816;width:1073;height:1064;visibility:visible;mso-wrap-style:square;v-text-anchor:top" coordsize="1073,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" path="m1073,1063l,1063,,,1073,r,12l21,12r-9,9l21,21r,1023l12,1044r9,9l1073,1053r,10xm21,21r-9,l21,12r,9xm1053,21l21,21r,-9l1053,12r,9xm1053,1053r,-1041l1063,21r10,l1073,1044r-10,l1053,1053xm1073,21r-10,l1053,12r20,l1073,21xm21,1053r-9,-9l21,1044r,9xm1053,1053r-1032,l21,1044r1032,l1053,1053xm1073,1053r-20,l1063,1044r10,l1073,1053xe" fillcolor="#41709c" stroked="f">
                  <v:path arrowok="t" o:connecttype="custom" o:connectlocs="1073,2880;0,2880;0,1817;1073,1817;1073,1829;21,1829;12,1838;21,1838;21,2861;12,2861;21,2870;1073,2870;1073,2880;21,1838;12,1838;21,1829;21,1838;1053,1838;21,1838;21,1829;1053,1829;1053,1838;1053,2870;1053,1829;1063,1838;1073,1838;1073,2861;1063,2861;1053,2870;1073,1838;1063,1838;1053,1829;1073,1829;1073,1838;21,2870;12,2861;21,2861;21,2870;1053,2870;21,2870;21,2861;1053,2861;1053,2870;1073,2870;1053,2870;1063,2861;1073,2861;1073,2870" o:connectangles="0,0,0,0,0,0,0,0,0,0,0,0,0,0,0,0,0,0,0,0,0,0,0,0,0,0,0,0,0,0,0,0,0,0,0,0,0,0,0,0,0,0,0,0,0,0,0,0"/>
                </v:shape>
                <v:rect id="Rectangle 9" o:spid="_x0000_s1105" style="position:absolute;left:5095;top:3117;width:816;height: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" fillcolor="#5b9ad4" stroked="f"/>
                <v:shape id="AutoShape 10" o:spid="_x0000_s1106" style="position:absolute;left:5085;top:3105;width:836;height:248;visibility:visible;mso-wrap-style:square;v-text-anchor:top" coordsize="836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" path="m835,247l,247,,,835,r,12l19,12,9,21r10,l19,225r-10,l19,235r816,l835,247xm19,21l9,21,19,12r,9xm816,21l19,21r,-9l816,12r,9xm816,235r,-223l825,21r10,l835,225r-10,l816,235xm835,21r-10,l816,12r19,l835,21xm19,235l9,225r10,l19,235xm816,235r-797,l19,225r797,l816,235xm835,235r-19,l825,225r10,l835,235xe" fillcolor="#41709c" stroked="f">
                  <v:path arrowok="t" o:connecttype="custom" o:connectlocs="835,3353;0,3353;0,3106;835,3106;835,3118;19,3118;9,3127;19,3127;19,3331;9,3331;19,3341;835,3341;835,3353;19,3127;9,3127;19,3118;19,3127;816,3127;19,3127;19,3118;816,3118;816,3127;816,3341;816,3118;825,3127;835,3127;835,3331;825,3331;816,3341;835,3127;825,3127;816,3118;835,3118;835,3127;19,3341;9,3331;19,3331;19,3341;816,3341;19,3341;19,3331;816,3331;816,3341;835,3341;816,3341;825,3331;835,3331;835,3341" o:connectangles="0,0,0,0,0,0,0,0,0,0,0,0,0,0,0,0,0,0,0,0,0,0,0,0,0,0,0,0,0,0,0,0,0,0,0,0,0,0,0,0,0,0,0,0,0,0,0,0"/>
                </v:shape>
                <v:rect id="Rectangle 11" o:spid="_x0000_s1107" style="position:absolute;left:7545;top:2032;width:1344;height: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" fillcolor="#5b9ad4" stroked="f"/>
                <v:shape id="AutoShape 12" o:spid="_x0000_s1108" style="position:absolute;left:7533;top:2020;width:1366;height:236;visibility:visible;mso-wrap-style:square;v-text-anchor:top" coordsize="1366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" path="m1365,235l,235,,,1365,r,12l21,12r-9,9l21,21r,195l12,216r9,9l1365,225r,10xm21,21r-9,l21,12r,9xm1346,21l21,21r,-9l1346,12r,9xm1346,225r,-213l1356,21r9,l1365,216r-9,l1346,225xm1365,21r-9,l1346,12r19,l1365,21xm21,225r-9,-9l21,216r,9xm1346,225l21,225r,-9l1346,216r,9xm1365,225r-19,l1356,216r9,l1365,225xe" fillcolor="#41709c" stroked="f">
                  <v:path arrowok="t" o:connecttype="custom" o:connectlocs="1365,2256;0,2256;0,2021;1365,2021;1365,2033;21,2033;12,2042;21,2042;21,2237;12,2237;21,2246;1365,2246;1365,2256;21,2042;12,2042;21,2033;21,2042;1346,2042;21,2042;21,2033;1346,2033;1346,2042;1346,2246;1346,2033;1356,2042;1365,2042;1365,2237;1356,2237;1346,2246;1365,2042;1356,2042;1346,2033;1365,2033;1365,2042;21,2246;12,2237;21,2237;21,2246;1346,2246;21,2246;21,2237;1346,2237;1346,2246;1365,2246;1346,2246;1356,2237;1365,2237;1365,2246" o:connectangles="0,0,0,0,0,0,0,0,0,0,0,0,0,0,0,0,0,0,0,0,0,0,0,0,0,0,0,0,0,0,0,0,0,0,0,0,0,0,0,0,0,0,0,0,0,0,0,0"/>
                </v:shape>
                <v:shape id="Text Box 13" o:spid="_x0000_s1109" type="#_x0000_t202" style="position:absolute;left:5983;top:3724;width:883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" filled="f" stroked="f">
                  <v:textbox inset="0,0,0,0">
                    <w:txbxContent>
                      <w:p w14:paraId="106915C7" w14:textId="77777777" w:rsidR="00F81172" w:rsidRDefault="00F81172" w:rsidP="00F81172">
                        <w:pPr>
                          <w:spacing w:line="161" w:lineRule="exact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Środki trwał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2EBABEE" w14:textId="42E7A115" w:rsidR="00F81172" w:rsidRPr="007C3D5F" w:rsidRDefault="00F81172" w:rsidP="00F81172">
      <w:pPr>
        <w:ind w:left="116"/>
      </w:pP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2071936" behindDoc="1" locked="0" layoutInCell="1" allowOverlap="1" wp14:anchorId="25112063" wp14:editId="534616DB">
                <wp:simplePos x="0" y="0"/>
                <wp:positionH relativeFrom="page">
                  <wp:posOffset>900430</wp:posOffset>
                </wp:positionH>
                <wp:positionV relativeFrom="paragraph">
                  <wp:posOffset>257810</wp:posOffset>
                </wp:positionV>
                <wp:extent cx="5760720" cy="2516505"/>
                <wp:effectExtent l="5080" t="3810" r="0" b="3810"/>
                <wp:wrapTopAndBottom/>
                <wp:docPr id="523" name="Grupa 5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2516505"/>
                          <a:chOff x="1418" y="406"/>
                          <a:chExt cx="9072" cy="3963"/>
                        </a:xfrm>
                      </wpg:grpSpPr>
                      <pic:pic xmlns:pic="http://schemas.openxmlformats.org/drawingml/2006/picture">
                        <pic:nvPicPr>
                          <pic:cNvPr id="524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406"/>
                            <a:ext cx="9072" cy="36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25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6513" y="3960"/>
                            <a:ext cx="2643" cy="3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6" name="AutoShape 43"/>
                        <wps:cNvSpPr>
                          <a:spLocks/>
                        </wps:cNvSpPr>
                        <wps:spPr bwMode="auto">
                          <a:xfrm>
                            <a:off x="6504" y="3951"/>
                            <a:ext cx="2662" cy="418"/>
                          </a:xfrm>
                          <a:custGeom>
                            <a:avLst/>
                            <a:gdLst>
                              <a:gd name="T0" fmla="+- 0 9166 6504"/>
                              <a:gd name="T1" fmla="*/ T0 w 2662"/>
                              <a:gd name="T2" fmla="+- 0 4369 3951"/>
                              <a:gd name="T3" fmla="*/ 4369 h 418"/>
                              <a:gd name="T4" fmla="+- 0 6504 6504"/>
                              <a:gd name="T5" fmla="*/ T4 w 2662"/>
                              <a:gd name="T6" fmla="+- 0 4369 3951"/>
                              <a:gd name="T7" fmla="*/ 4369 h 418"/>
                              <a:gd name="T8" fmla="+- 0 6504 6504"/>
                              <a:gd name="T9" fmla="*/ T8 w 2662"/>
                              <a:gd name="T10" fmla="+- 0 3951 3951"/>
                              <a:gd name="T11" fmla="*/ 3951 h 418"/>
                              <a:gd name="T12" fmla="+- 0 9166 6504"/>
                              <a:gd name="T13" fmla="*/ T12 w 2662"/>
                              <a:gd name="T14" fmla="+- 0 3951 3951"/>
                              <a:gd name="T15" fmla="*/ 3951 h 418"/>
                              <a:gd name="T16" fmla="+- 0 9166 6504"/>
                              <a:gd name="T17" fmla="*/ T16 w 2662"/>
                              <a:gd name="T18" fmla="+- 0 3961 3951"/>
                              <a:gd name="T19" fmla="*/ 3961 h 418"/>
                              <a:gd name="T20" fmla="+- 0 6523 6504"/>
                              <a:gd name="T21" fmla="*/ T20 w 2662"/>
                              <a:gd name="T22" fmla="+- 0 3961 3951"/>
                              <a:gd name="T23" fmla="*/ 3961 h 418"/>
                              <a:gd name="T24" fmla="+- 0 6514 6504"/>
                              <a:gd name="T25" fmla="*/ T24 w 2662"/>
                              <a:gd name="T26" fmla="+- 0 3970 3951"/>
                              <a:gd name="T27" fmla="*/ 3970 h 418"/>
                              <a:gd name="T28" fmla="+- 0 6523 6504"/>
                              <a:gd name="T29" fmla="*/ T28 w 2662"/>
                              <a:gd name="T30" fmla="+- 0 3970 3951"/>
                              <a:gd name="T31" fmla="*/ 3970 h 418"/>
                              <a:gd name="T32" fmla="+- 0 6523 6504"/>
                              <a:gd name="T33" fmla="*/ T32 w 2662"/>
                              <a:gd name="T34" fmla="+- 0 4349 3951"/>
                              <a:gd name="T35" fmla="*/ 4349 h 418"/>
                              <a:gd name="T36" fmla="+- 0 6514 6504"/>
                              <a:gd name="T37" fmla="*/ T36 w 2662"/>
                              <a:gd name="T38" fmla="+- 0 4349 3951"/>
                              <a:gd name="T39" fmla="*/ 4349 h 418"/>
                              <a:gd name="T40" fmla="+- 0 6523 6504"/>
                              <a:gd name="T41" fmla="*/ T40 w 2662"/>
                              <a:gd name="T42" fmla="+- 0 4359 3951"/>
                              <a:gd name="T43" fmla="*/ 4359 h 418"/>
                              <a:gd name="T44" fmla="+- 0 9166 6504"/>
                              <a:gd name="T45" fmla="*/ T44 w 2662"/>
                              <a:gd name="T46" fmla="+- 0 4359 3951"/>
                              <a:gd name="T47" fmla="*/ 4359 h 418"/>
                              <a:gd name="T48" fmla="+- 0 9166 6504"/>
                              <a:gd name="T49" fmla="*/ T48 w 2662"/>
                              <a:gd name="T50" fmla="+- 0 4369 3951"/>
                              <a:gd name="T51" fmla="*/ 4369 h 418"/>
                              <a:gd name="T52" fmla="+- 0 6523 6504"/>
                              <a:gd name="T53" fmla="*/ T52 w 2662"/>
                              <a:gd name="T54" fmla="+- 0 3970 3951"/>
                              <a:gd name="T55" fmla="*/ 3970 h 418"/>
                              <a:gd name="T56" fmla="+- 0 6514 6504"/>
                              <a:gd name="T57" fmla="*/ T56 w 2662"/>
                              <a:gd name="T58" fmla="+- 0 3970 3951"/>
                              <a:gd name="T59" fmla="*/ 3970 h 418"/>
                              <a:gd name="T60" fmla="+- 0 6523 6504"/>
                              <a:gd name="T61" fmla="*/ T60 w 2662"/>
                              <a:gd name="T62" fmla="+- 0 3961 3951"/>
                              <a:gd name="T63" fmla="*/ 3961 h 418"/>
                              <a:gd name="T64" fmla="+- 0 6523 6504"/>
                              <a:gd name="T65" fmla="*/ T64 w 2662"/>
                              <a:gd name="T66" fmla="+- 0 3970 3951"/>
                              <a:gd name="T67" fmla="*/ 3970 h 418"/>
                              <a:gd name="T68" fmla="+- 0 9146 6504"/>
                              <a:gd name="T69" fmla="*/ T68 w 2662"/>
                              <a:gd name="T70" fmla="+- 0 3970 3951"/>
                              <a:gd name="T71" fmla="*/ 3970 h 418"/>
                              <a:gd name="T72" fmla="+- 0 6523 6504"/>
                              <a:gd name="T73" fmla="*/ T72 w 2662"/>
                              <a:gd name="T74" fmla="+- 0 3970 3951"/>
                              <a:gd name="T75" fmla="*/ 3970 h 418"/>
                              <a:gd name="T76" fmla="+- 0 6523 6504"/>
                              <a:gd name="T77" fmla="*/ T76 w 2662"/>
                              <a:gd name="T78" fmla="+- 0 3961 3951"/>
                              <a:gd name="T79" fmla="*/ 3961 h 418"/>
                              <a:gd name="T80" fmla="+- 0 9146 6504"/>
                              <a:gd name="T81" fmla="*/ T80 w 2662"/>
                              <a:gd name="T82" fmla="+- 0 3961 3951"/>
                              <a:gd name="T83" fmla="*/ 3961 h 418"/>
                              <a:gd name="T84" fmla="+- 0 9146 6504"/>
                              <a:gd name="T85" fmla="*/ T84 w 2662"/>
                              <a:gd name="T86" fmla="+- 0 3970 3951"/>
                              <a:gd name="T87" fmla="*/ 3970 h 418"/>
                              <a:gd name="T88" fmla="+- 0 9146 6504"/>
                              <a:gd name="T89" fmla="*/ T88 w 2662"/>
                              <a:gd name="T90" fmla="+- 0 4359 3951"/>
                              <a:gd name="T91" fmla="*/ 4359 h 418"/>
                              <a:gd name="T92" fmla="+- 0 9146 6504"/>
                              <a:gd name="T93" fmla="*/ T92 w 2662"/>
                              <a:gd name="T94" fmla="+- 0 3961 3951"/>
                              <a:gd name="T95" fmla="*/ 3961 h 418"/>
                              <a:gd name="T96" fmla="+- 0 9156 6504"/>
                              <a:gd name="T97" fmla="*/ T96 w 2662"/>
                              <a:gd name="T98" fmla="+- 0 3970 3951"/>
                              <a:gd name="T99" fmla="*/ 3970 h 418"/>
                              <a:gd name="T100" fmla="+- 0 9166 6504"/>
                              <a:gd name="T101" fmla="*/ T100 w 2662"/>
                              <a:gd name="T102" fmla="+- 0 3970 3951"/>
                              <a:gd name="T103" fmla="*/ 3970 h 418"/>
                              <a:gd name="T104" fmla="+- 0 9166 6504"/>
                              <a:gd name="T105" fmla="*/ T104 w 2662"/>
                              <a:gd name="T106" fmla="+- 0 4349 3951"/>
                              <a:gd name="T107" fmla="*/ 4349 h 418"/>
                              <a:gd name="T108" fmla="+- 0 9156 6504"/>
                              <a:gd name="T109" fmla="*/ T108 w 2662"/>
                              <a:gd name="T110" fmla="+- 0 4349 3951"/>
                              <a:gd name="T111" fmla="*/ 4349 h 418"/>
                              <a:gd name="T112" fmla="+- 0 9146 6504"/>
                              <a:gd name="T113" fmla="*/ T112 w 2662"/>
                              <a:gd name="T114" fmla="+- 0 4359 3951"/>
                              <a:gd name="T115" fmla="*/ 4359 h 418"/>
                              <a:gd name="T116" fmla="+- 0 9166 6504"/>
                              <a:gd name="T117" fmla="*/ T116 w 2662"/>
                              <a:gd name="T118" fmla="+- 0 3970 3951"/>
                              <a:gd name="T119" fmla="*/ 3970 h 418"/>
                              <a:gd name="T120" fmla="+- 0 9156 6504"/>
                              <a:gd name="T121" fmla="*/ T120 w 2662"/>
                              <a:gd name="T122" fmla="+- 0 3970 3951"/>
                              <a:gd name="T123" fmla="*/ 3970 h 418"/>
                              <a:gd name="T124" fmla="+- 0 9146 6504"/>
                              <a:gd name="T125" fmla="*/ T124 w 2662"/>
                              <a:gd name="T126" fmla="+- 0 3961 3951"/>
                              <a:gd name="T127" fmla="*/ 3961 h 418"/>
                              <a:gd name="T128" fmla="+- 0 9166 6504"/>
                              <a:gd name="T129" fmla="*/ T128 w 2662"/>
                              <a:gd name="T130" fmla="+- 0 3961 3951"/>
                              <a:gd name="T131" fmla="*/ 3961 h 418"/>
                              <a:gd name="T132" fmla="+- 0 9166 6504"/>
                              <a:gd name="T133" fmla="*/ T132 w 2662"/>
                              <a:gd name="T134" fmla="+- 0 3970 3951"/>
                              <a:gd name="T135" fmla="*/ 3970 h 418"/>
                              <a:gd name="T136" fmla="+- 0 6523 6504"/>
                              <a:gd name="T137" fmla="*/ T136 w 2662"/>
                              <a:gd name="T138" fmla="+- 0 4359 3951"/>
                              <a:gd name="T139" fmla="*/ 4359 h 418"/>
                              <a:gd name="T140" fmla="+- 0 6514 6504"/>
                              <a:gd name="T141" fmla="*/ T140 w 2662"/>
                              <a:gd name="T142" fmla="+- 0 4349 3951"/>
                              <a:gd name="T143" fmla="*/ 4349 h 418"/>
                              <a:gd name="T144" fmla="+- 0 6523 6504"/>
                              <a:gd name="T145" fmla="*/ T144 w 2662"/>
                              <a:gd name="T146" fmla="+- 0 4349 3951"/>
                              <a:gd name="T147" fmla="*/ 4349 h 418"/>
                              <a:gd name="T148" fmla="+- 0 6523 6504"/>
                              <a:gd name="T149" fmla="*/ T148 w 2662"/>
                              <a:gd name="T150" fmla="+- 0 4359 3951"/>
                              <a:gd name="T151" fmla="*/ 4359 h 418"/>
                              <a:gd name="T152" fmla="+- 0 9146 6504"/>
                              <a:gd name="T153" fmla="*/ T152 w 2662"/>
                              <a:gd name="T154" fmla="+- 0 4359 3951"/>
                              <a:gd name="T155" fmla="*/ 4359 h 418"/>
                              <a:gd name="T156" fmla="+- 0 6523 6504"/>
                              <a:gd name="T157" fmla="*/ T156 w 2662"/>
                              <a:gd name="T158" fmla="+- 0 4359 3951"/>
                              <a:gd name="T159" fmla="*/ 4359 h 418"/>
                              <a:gd name="T160" fmla="+- 0 6523 6504"/>
                              <a:gd name="T161" fmla="*/ T160 w 2662"/>
                              <a:gd name="T162" fmla="+- 0 4349 3951"/>
                              <a:gd name="T163" fmla="*/ 4349 h 418"/>
                              <a:gd name="T164" fmla="+- 0 9146 6504"/>
                              <a:gd name="T165" fmla="*/ T164 w 2662"/>
                              <a:gd name="T166" fmla="+- 0 4349 3951"/>
                              <a:gd name="T167" fmla="*/ 4349 h 418"/>
                              <a:gd name="T168" fmla="+- 0 9146 6504"/>
                              <a:gd name="T169" fmla="*/ T168 w 2662"/>
                              <a:gd name="T170" fmla="+- 0 4359 3951"/>
                              <a:gd name="T171" fmla="*/ 4359 h 418"/>
                              <a:gd name="T172" fmla="+- 0 9166 6504"/>
                              <a:gd name="T173" fmla="*/ T172 w 2662"/>
                              <a:gd name="T174" fmla="+- 0 4359 3951"/>
                              <a:gd name="T175" fmla="*/ 4359 h 418"/>
                              <a:gd name="T176" fmla="+- 0 9146 6504"/>
                              <a:gd name="T177" fmla="*/ T176 w 2662"/>
                              <a:gd name="T178" fmla="+- 0 4359 3951"/>
                              <a:gd name="T179" fmla="*/ 4359 h 418"/>
                              <a:gd name="T180" fmla="+- 0 9156 6504"/>
                              <a:gd name="T181" fmla="*/ T180 w 2662"/>
                              <a:gd name="T182" fmla="+- 0 4349 3951"/>
                              <a:gd name="T183" fmla="*/ 4349 h 418"/>
                              <a:gd name="T184" fmla="+- 0 9166 6504"/>
                              <a:gd name="T185" fmla="*/ T184 w 2662"/>
                              <a:gd name="T186" fmla="+- 0 4349 3951"/>
                              <a:gd name="T187" fmla="*/ 4349 h 418"/>
                              <a:gd name="T188" fmla="+- 0 9166 6504"/>
                              <a:gd name="T189" fmla="*/ T188 w 2662"/>
                              <a:gd name="T190" fmla="+- 0 4359 3951"/>
                              <a:gd name="T191" fmla="*/ 4359 h 4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2662" h="418">
                                <a:moveTo>
                                  <a:pt x="2662" y="418"/>
                                </a:moveTo>
                                <a:lnTo>
                                  <a:pt x="0" y="418"/>
                                </a:lnTo>
                                <a:lnTo>
                                  <a:pt x="0" y="0"/>
                                </a:lnTo>
                                <a:lnTo>
                                  <a:pt x="2662" y="0"/>
                                </a:lnTo>
                                <a:lnTo>
                                  <a:pt x="2662" y="10"/>
                                </a:lnTo>
                                <a:lnTo>
                                  <a:pt x="19" y="10"/>
                                </a:lnTo>
                                <a:lnTo>
                                  <a:pt x="10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398"/>
                                </a:lnTo>
                                <a:lnTo>
                                  <a:pt x="10" y="398"/>
                                </a:lnTo>
                                <a:lnTo>
                                  <a:pt x="19" y="408"/>
                                </a:lnTo>
                                <a:lnTo>
                                  <a:pt x="2662" y="408"/>
                                </a:lnTo>
                                <a:lnTo>
                                  <a:pt x="2662" y="418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10" y="19"/>
                                </a:lnTo>
                                <a:lnTo>
                                  <a:pt x="19" y="10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2642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10"/>
                                </a:lnTo>
                                <a:lnTo>
                                  <a:pt x="2642" y="10"/>
                                </a:lnTo>
                                <a:lnTo>
                                  <a:pt x="2642" y="19"/>
                                </a:lnTo>
                                <a:close/>
                                <a:moveTo>
                                  <a:pt x="2642" y="408"/>
                                </a:moveTo>
                                <a:lnTo>
                                  <a:pt x="2642" y="10"/>
                                </a:lnTo>
                                <a:lnTo>
                                  <a:pt x="2652" y="19"/>
                                </a:lnTo>
                                <a:lnTo>
                                  <a:pt x="2662" y="19"/>
                                </a:lnTo>
                                <a:lnTo>
                                  <a:pt x="2662" y="398"/>
                                </a:lnTo>
                                <a:lnTo>
                                  <a:pt x="2652" y="398"/>
                                </a:lnTo>
                                <a:lnTo>
                                  <a:pt x="2642" y="408"/>
                                </a:lnTo>
                                <a:close/>
                                <a:moveTo>
                                  <a:pt x="2662" y="19"/>
                                </a:moveTo>
                                <a:lnTo>
                                  <a:pt x="2652" y="19"/>
                                </a:lnTo>
                                <a:lnTo>
                                  <a:pt x="2642" y="10"/>
                                </a:lnTo>
                                <a:lnTo>
                                  <a:pt x="2662" y="10"/>
                                </a:lnTo>
                                <a:lnTo>
                                  <a:pt x="2662" y="19"/>
                                </a:lnTo>
                                <a:close/>
                                <a:moveTo>
                                  <a:pt x="19" y="408"/>
                                </a:moveTo>
                                <a:lnTo>
                                  <a:pt x="10" y="398"/>
                                </a:lnTo>
                                <a:lnTo>
                                  <a:pt x="19" y="398"/>
                                </a:lnTo>
                                <a:lnTo>
                                  <a:pt x="19" y="408"/>
                                </a:lnTo>
                                <a:close/>
                                <a:moveTo>
                                  <a:pt x="2642" y="408"/>
                                </a:moveTo>
                                <a:lnTo>
                                  <a:pt x="19" y="408"/>
                                </a:lnTo>
                                <a:lnTo>
                                  <a:pt x="19" y="398"/>
                                </a:lnTo>
                                <a:lnTo>
                                  <a:pt x="2642" y="398"/>
                                </a:lnTo>
                                <a:lnTo>
                                  <a:pt x="2642" y="408"/>
                                </a:lnTo>
                                <a:close/>
                                <a:moveTo>
                                  <a:pt x="2662" y="408"/>
                                </a:moveTo>
                                <a:lnTo>
                                  <a:pt x="2642" y="408"/>
                                </a:lnTo>
                                <a:lnTo>
                                  <a:pt x="2652" y="398"/>
                                </a:lnTo>
                                <a:lnTo>
                                  <a:pt x="2662" y="398"/>
                                </a:lnTo>
                                <a:lnTo>
                                  <a:pt x="2662" y="4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C3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7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6739" y="2155"/>
                            <a:ext cx="1052" cy="1097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8" name="AutoShape 45"/>
                        <wps:cNvSpPr>
                          <a:spLocks/>
                        </wps:cNvSpPr>
                        <wps:spPr bwMode="auto">
                          <a:xfrm>
                            <a:off x="6727" y="2146"/>
                            <a:ext cx="1073" cy="1116"/>
                          </a:xfrm>
                          <a:custGeom>
                            <a:avLst/>
                            <a:gdLst>
                              <a:gd name="T0" fmla="+- 0 7800 6727"/>
                              <a:gd name="T1" fmla="*/ T0 w 1073"/>
                              <a:gd name="T2" fmla="+- 0 3262 2146"/>
                              <a:gd name="T3" fmla="*/ 3262 h 1116"/>
                              <a:gd name="T4" fmla="+- 0 6727 6727"/>
                              <a:gd name="T5" fmla="*/ T4 w 1073"/>
                              <a:gd name="T6" fmla="+- 0 3262 2146"/>
                              <a:gd name="T7" fmla="*/ 3262 h 1116"/>
                              <a:gd name="T8" fmla="+- 0 6727 6727"/>
                              <a:gd name="T9" fmla="*/ T8 w 1073"/>
                              <a:gd name="T10" fmla="+- 0 2146 2146"/>
                              <a:gd name="T11" fmla="*/ 2146 h 1116"/>
                              <a:gd name="T12" fmla="+- 0 7800 6727"/>
                              <a:gd name="T13" fmla="*/ T12 w 1073"/>
                              <a:gd name="T14" fmla="+- 0 2146 2146"/>
                              <a:gd name="T15" fmla="*/ 2146 h 1116"/>
                              <a:gd name="T16" fmla="+- 0 7800 6727"/>
                              <a:gd name="T17" fmla="*/ T16 w 1073"/>
                              <a:gd name="T18" fmla="+- 0 2156 2146"/>
                              <a:gd name="T19" fmla="*/ 2156 h 1116"/>
                              <a:gd name="T20" fmla="+- 0 6749 6727"/>
                              <a:gd name="T21" fmla="*/ T20 w 1073"/>
                              <a:gd name="T22" fmla="+- 0 2156 2146"/>
                              <a:gd name="T23" fmla="*/ 2156 h 1116"/>
                              <a:gd name="T24" fmla="+- 0 6739 6727"/>
                              <a:gd name="T25" fmla="*/ T24 w 1073"/>
                              <a:gd name="T26" fmla="+- 0 2165 2146"/>
                              <a:gd name="T27" fmla="*/ 2165 h 1116"/>
                              <a:gd name="T28" fmla="+- 0 6749 6727"/>
                              <a:gd name="T29" fmla="*/ T28 w 1073"/>
                              <a:gd name="T30" fmla="+- 0 2165 2146"/>
                              <a:gd name="T31" fmla="*/ 2165 h 1116"/>
                              <a:gd name="T32" fmla="+- 0 6749 6727"/>
                              <a:gd name="T33" fmla="*/ T32 w 1073"/>
                              <a:gd name="T34" fmla="+- 0 3243 2146"/>
                              <a:gd name="T35" fmla="*/ 3243 h 1116"/>
                              <a:gd name="T36" fmla="+- 0 6739 6727"/>
                              <a:gd name="T37" fmla="*/ T36 w 1073"/>
                              <a:gd name="T38" fmla="+- 0 3243 2146"/>
                              <a:gd name="T39" fmla="*/ 3243 h 1116"/>
                              <a:gd name="T40" fmla="+- 0 6749 6727"/>
                              <a:gd name="T41" fmla="*/ T40 w 1073"/>
                              <a:gd name="T42" fmla="+- 0 3253 2146"/>
                              <a:gd name="T43" fmla="*/ 3253 h 1116"/>
                              <a:gd name="T44" fmla="+- 0 7800 6727"/>
                              <a:gd name="T45" fmla="*/ T44 w 1073"/>
                              <a:gd name="T46" fmla="+- 0 3253 2146"/>
                              <a:gd name="T47" fmla="*/ 3253 h 1116"/>
                              <a:gd name="T48" fmla="+- 0 7800 6727"/>
                              <a:gd name="T49" fmla="*/ T48 w 1073"/>
                              <a:gd name="T50" fmla="+- 0 3262 2146"/>
                              <a:gd name="T51" fmla="*/ 3262 h 1116"/>
                              <a:gd name="T52" fmla="+- 0 6749 6727"/>
                              <a:gd name="T53" fmla="*/ T52 w 1073"/>
                              <a:gd name="T54" fmla="+- 0 2165 2146"/>
                              <a:gd name="T55" fmla="*/ 2165 h 1116"/>
                              <a:gd name="T56" fmla="+- 0 6739 6727"/>
                              <a:gd name="T57" fmla="*/ T56 w 1073"/>
                              <a:gd name="T58" fmla="+- 0 2165 2146"/>
                              <a:gd name="T59" fmla="*/ 2165 h 1116"/>
                              <a:gd name="T60" fmla="+- 0 6749 6727"/>
                              <a:gd name="T61" fmla="*/ T60 w 1073"/>
                              <a:gd name="T62" fmla="+- 0 2156 2146"/>
                              <a:gd name="T63" fmla="*/ 2156 h 1116"/>
                              <a:gd name="T64" fmla="+- 0 6749 6727"/>
                              <a:gd name="T65" fmla="*/ T64 w 1073"/>
                              <a:gd name="T66" fmla="+- 0 2165 2146"/>
                              <a:gd name="T67" fmla="*/ 2165 h 1116"/>
                              <a:gd name="T68" fmla="+- 0 7781 6727"/>
                              <a:gd name="T69" fmla="*/ T68 w 1073"/>
                              <a:gd name="T70" fmla="+- 0 2165 2146"/>
                              <a:gd name="T71" fmla="*/ 2165 h 1116"/>
                              <a:gd name="T72" fmla="+- 0 6749 6727"/>
                              <a:gd name="T73" fmla="*/ T72 w 1073"/>
                              <a:gd name="T74" fmla="+- 0 2165 2146"/>
                              <a:gd name="T75" fmla="*/ 2165 h 1116"/>
                              <a:gd name="T76" fmla="+- 0 6749 6727"/>
                              <a:gd name="T77" fmla="*/ T76 w 1073"/>
                              <a:gd name="T78" fmla="+- 0 2156 2146"/>
                              <a:gd name="T79" fmla="*/ 2156 h 1116"/>
                              <a:gd name="T80" fmla="+- 0 7781 6727"/>
                              <a:gd name="T81" fmla="*/ T80 w 1073"/>
                              <a:gd name="T82" fmla="+- 0 2156 2146"/>
                              <a:gd name="T83" fmla="*/ 2156 h 1116"/>
                              <a:gd name="T84" fmla="+- 0 7781 6727"/>
                              <a:gd name="T85" fmla="*/ T84 w 1073"/>
                              <a:gd name="T86" fmla="+- 0 2165 2146"/>
                              <a:gd name="T87" fmla="*/ 2165 h 1116"/>
                              <a:gd name="T88" fmla="+- 0 7781 6727"/>
                              <a:gd name="T89" fmla="*/ T88 w 1073"/>
                              <a:gd name="T90" fmla="+- 0 3253 2146"/>
                              <a:gd name="T91" fmla="*/ 3253 h 1116"/>
                              <a:gd name="T92" fmla="+- 0 7781 6727"/>
                              <a:gd name="T93" fmla="*/ T92 w 1073"/>
                              <a:gd name="T94" fmla="+- 0 2156 2146"/>
                              <a:gd name="T95" fmla="*/ 2156 h 1116"/>
                              <a:gd name="T96" fmla="+- 0 7790 6727"/>
                              <a:gd name="T97" fmla="*/ T96 w 1073"/>
                              <a:gd name="T98" fmla="+- 0 2165 2146"/>
                              <a:gd name="T99" fmla="*/ 2165 h 1116"/>
                              <a:gd name="T100" fmla="+- 0 7800 6727"/>
                              <a:gd name="T101" fmla="*/ T100 w 1073"/>
                              <a:gd name="T102" fmla="+- 0 2165 2146"/>
                              <a:gd name="T103" fmla="*/ 2165 h 1116"/>
                              <a:gd name="T104" fmla="+- 0 7800 6727"/>
                              <a:gd name="T105" fmla="*/ T104 w 1073"/>
                              <a:gd name="T106" fmla="+- 0 3243 2146"/>
                              <a:gd name="T107" fmla="*/ 3243 h 1116"/>
                              <a:gd name="T108" fmla="+- 0 7790 6727"/>
                              <a:gd name="T109" fmla="*/ T108 w 1073"/>
                              <a:gd name="T110" fmla="+- 0 3243 2146"/>
                              <a:gd name="T111" fmla="*/ 3243 h 1116"/>
                              <a:gd name="T112" fmla="+- 0 7781 6727"/>
                              <a:gd name="T113" fmla="*/ T112 w 1073"/>
                              <a:gd name="T114" fmla="+- 0 3253 2146"/>
                              <a:gd name="T115" fmla="*/ 3253 h 1116"/>
                              <a:gd name="T116" fmla="+- 0 7800 6727"/>
                              <a:gd name="T117" fmla="*/ T116 w 1073"/>
                              <a:gd name="T118" fmla="+- 0 2165 2146"/>
                              <a:gd name="T119" fmla="*/ 2165 h 1116"/>
                              <a:gd name="T120" fmla="+- 0 7790 6727"/>
                              <a:gd name="T121" fmla="*/ T120 w 1073"/>
                              <a:gd name="T122" fmla="+- 0 2165 2146"/>
                              <a:gd name="T123" fmla="*/ 2165 h 1116"/>
                              <a:gd name="T124" fmla="+- 0 7781 6727"/>
                              <a:gd name="T125" fmla="*/ T124 w 1073"/>
                              <a:gd name="T126" fmla="+- 0 2156 2146"/>
                              <a:gd name="T127" fmla="*/ 2156 h 1116"/>
                              <a:gd name="T128" fmla="+- 0 7800 6727"/>
                              <a:gd name="T129" fmla="*/ T128 w 1073"/>
                              <a:gd name="T130" fmla="+- 0 2156 2146"/>
                              <a:gd name="T131" fmla="*/ 2156 h 1116"/>
                              <a:gd name="T132" fmla="+- 0 7800 6727"/>
                              <a:gd name="T133" fmla="*/ T132 w 1073"/>
                              <a:gd name="T134" fmla="+- 0 2165 2146"/>
                              <a:gd name="T135" fmla="*/ 2165 h 1116"/>
                              <a:gd name="T136" fmla="+- 0 6749 6727"/>
                              <a:gd name="T137" fmla="*/ T136 w 1073"/>
                              <a:gd name="T138" fmla="+- 0 3253 2146"/>
                              <a:gd name="T139" fmla="*/ 3253 h 1116"/>
                              <a:gd name="T140" fmla="+- 0 6739 6727"/>
                              <a:gd name="T141" fmla="*/ T140 w 1073"/>
                              <a:gd name="T142" fmla="+- 0 3243 2146"/>
                              <a:gd name="T143" fmla="*/ 3243 h 1116"/>
                              <a:gd name="T144" fmla="+- 0 6749 6727"/>
                              <a:gd name="T145" fmla="*/ T144 w 1073"/>
                              <a:gd name="T146" fmla="+- 0 3243 2146"/>
                              <a:gd name="T147" fmla="*/ 3243 h 1116"/>
                              <a:gd name="T148" fmla="+- 0 6749 6727"/>
                              <a:gd name="T149" fmla="*/ T148 w 1073"/>
                              <a:gd name="T150" fmla="+- 0 3253 2146"/>
                              <a:gd name="T151" fmla="*/ 3253 h 1116"/>
                              <a:gd name="T152" fmla="+- 0 7781 6727"/>
                              <a:gd name="T153" fmla="*/ T152 w 1073"/>
                              <a:gd name="T154" fmla="+- 0 3253 2146"/>
                              <a:gd name="T155" fmla="*/ 3253 h 1116"/>
                              <a:gd name="T156" fmla="+- 0 6749 6727"/>
                              <a:gd name="T157" fmla="*/ T156 w 1073"/>
                              <a:gd name="T158" fmla="+- 0 3253 2146"/>
                              <a:gd name="T159" fmla="*/ 3253 h 1116"/>
                              <a:gd name="T160" fmla="+- 0 6749 6727"/>
                              <a:gd name="T161" fmla="*/ T160 w 1073"/>
                              <a:gd name="T162" fmla="+- 0 3243 2146"/>
                              <a:gd name="T163" fmla="*/ 3243 h 1116"/>
                              <a:gd name="T164" fmla="+- 0 7781 6727"/>
                              <a:gd name="T165" fmla="*/ T164 w 1073"/>
                              <a:gd name="T166" fmla="+- 0 3243 2146"/>
                              <a:gd name="T167" fmla="*/ 3243 h 1116"/>
                              <a:gd name="T168" fmla="+- 0 7781 6727"/>
                              <a:gd name="T169" fmla="*/ T168 w 1073"/>
                              <a:gd name="T170" fmla="+- 0 3253 2146"/>
                              <a:gd name="T171" fmla="*/ 3253 h 1116"/>
                              <a:gd name="T172" fmla="+- 0 7800 6727"/>
                              <a:gd name="T173" fmla="*/ T172 w 1073"/>
                              <a:gd name="T174" fmla="+- 0 3253 2146"/>
                              <a:gd name="T175" fmla="*/ 3253 h 1116"/>
                              <a:gd name="T176" fmla="+- 0 7781 6727"/>
                              <a:gd name="T177" fmla="*/ T176 w 1073"/>
                              <a:gd name="T178" fmla="+- 0 3253 2146"/>
                              <a:gd name="T179" fmla="*/ 3253 h 1116"/>
                              <a:gd name="T180" fmla="+- 0 7790 6727"/>
                              <a:gd name="T181" fmla="*/ T180 w 1073"/>
                              <a:gd name="T182" fmla="+- 0 3243 2146"/>
                              <a:gd name="T183" fmla="*/ 3243 h 1116"/>
                              <a:gd name="T184" fmla="+- 0 7800 6727"/>
                              <a:gd name="T185" fmla="*/ T184 w 1073"/>
                              <a:gd name="T186" fmla="+- 0 3243 2146"/>
                              <a:gd name="T187" fmla="*/ 3243 h 1116"/>
                              <a:gd name="T188" fmla="+- 0 7800 6727"/>
                              <a:gd name="T189" fmla="*/ T188 w 1073"/>
                              <a:gd name="T190" fmla="+- 0 3253 2146"/>
                              <a:gd name="T191" fmla="*/ 3253 h 11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073" h="1116">
                                <a:moveTo>
                                  <a:pt x="1073" y="1116"/>
                                </a:moveTo>
                                <a:lnTo>
                                  <a:pt x="0" y="1116"/>
                                </a:lnTo>
                                <a:lnTo>
                                  <a:pt x="0" y="0"/>
                                </a:lnTo>
                                <a:lnTo>
                                  <a:pt x="1073" y="0"/>
                                </a:lnTo>
                                <a:lnTo>
                                  <a:pt x="1073" y="10"/>
                                </a:lnTo>
                                <a:lnTo>
                                  <a:pt x="22" y="10"/>
                                </a:lnTo>
                                <a:lnTo>
                                  <a:pt x="12" y="19"/>
                                </a:lnTo>
                                <a:lnTo>
                                  <a:pt x="22" y="19"/>
                                </a:lnTo>
                                <a:lnTo>
                                  <a:pt x="22" y="1097"/>
                                </a:lnTo>
                                <a:lnTo>
                                  <a:pt x="12" y="1097"/>
                                </a:lnTo>
                                <a:lnTo>
                                  <a:pt x="22" y="1107"/>
                                </a:lnTo>
                                <a:lnTo>
                                  <a:pt x="1073" y="1107"/>
                                </a:lnTo>
                                <a:lnTo>
                                  <a:pt x="1073" y="1116"/>
                                </a:lnTo>
                                <a:close/>
                                <a:moveTo>
                                  <a:pt x="22" y="19"/>
                                </a:moveTo>
                                <a:lnTo>
                                  <a:pt x="12" y="19"/>
                                </a:lnTo>
                                <a:lnTo>
                                  <a:pt x="22" y="10"/>
                                </a:lnTo>
                                <a:lnTo>
                                  <a:pt x="22" y="19"/>
                                </a:lnTo>
                                <a:close/>
                                <a:moveTo>
                                  <a:pt x="1054" y="19"/>
                                </a:moveTo>
                                <a:lnTo>
                                  <a:pt x="22" y="19"/>
                                </a:lnTo>
                                <a:lnTo>
                                  <a:pt x="22" y="10"/>
                                </a:lnTo>
                                <a:lnTo>
                                  <a:pt x="1054" y="10"/>
                                </a:lnTo>
                                <a:lnTo>
                                  <a:pt x="1054" y="19"/>
                                </a:lnTo>
                                <a:close/>
                                <a:moveTo>
                                  <a:pt x="1054" y="1107"/>
                                </a:moveTo>
                                <a:lnTo>
                                  <a:pt x="1054" y="10"/>
                                </a:lnTo>
                                <a:lnTo>
                                  <a:pt x="1063" y="19"/>
                                </a:lnTo>
                                <a:lnTo>
                                  <a:pt x="1073" y="19"/>
                                </a:lnTo>
                                <a:lnTo>
                                  <a:pt x="1073" y="1097"/>
                                </a:lnTo>
                                <a:lnTo>
                                  <a:pt x="1063" y="1097"/>
                                </a:lnTo>
                                <a:lnTo>
                                  <a:pt x="1054" y="1107"/>
                                </a:lnTo>
                                <a:close/>
                                <a:moveTo>
                                  <a:pt x="1073" y="19"/>
                                </a:moveTo>
                                <a:lnTo>
                                  <a:pt x="1063" y="19"/>
                                </a:lnTo>
                                <a:lnTo>
                                  <a:pt x="1054" y="10"/>
                                </a:lnTo>
                                <a:lnTo>
                                  <a:pt x="1073" y="10"/>
                                </a:lnTo>
                                <a:lnTo>
                                  <a:pt x="1073" y="19"/>
                                </a:lnTo>
                                <a:close/>
                                <a:moveTo>
                                  <a:pt x="22" y="1107"/>
                                </a:moveTo>
                                <a:lnTo>
                                  <a:pt x="12" y="1097"/>
                                </a:lnTo>
                                <a:lnTo>
                                  <a:pt x="22" y="1097"/>
                                </a:lnTo>
                                <a:lnTo>
                                  <a:pt x="22" y="1107"/>
                                </a:lnTo>
                                <a:close/>
                                <a:moveTo>
                                  <a:pt x="1054" y="1107"/>
                                </a:moveTo>
                                <a:lnTo>
                                  <a:pt x="22" y="1107"/>
                                </a:lnTo>
                                <a:lnTo>
                                  <a:pt x="22" y="1097"/>
                                </a:lnTo>
                                <a:lnTo>
                                  <a:pt x="1054" y="1097"/>
                                </a:lnTo>
                                <a:lnTo>
                                  <a:pt x="1054" y="1107"/>
                                </a:lnTo>
                                <a:close/>
                                <a:moveTo>
                                  <a:pt x="1073" y="1107"/>
                                </a:moveTo>
                                <a:lnTo>
                                  <a:pt x="1054" y="1107"/>
                                </a:lnTo>
                                <a:lnTo>
                                  <a:pt x="1063" y="1097"/>
                                </a:lnTo>
                                <a:lnTo>
                                  <a:pt x="1073" y="1097"/>
                                </a:lnTo>
                                <a:lnTo>
                                  <a:pt x="1073" y="11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9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6684" y="3499"/>
                            <a:ext cx="581" cy="171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0" name="AutoShape 47"/>
                        <wps:cNvSpPr>
                          <a:spLocks/>
                        </wps:cNvSpPr>
                        <wps:spPr bwMode="auto">
                          <a:xfrm>
                            <a:off x="6674" y="3490"/>
                            <a:ext cx="600" cy="190"/>
                          </a:xfrm>
                          <a:custGeom>
                            <a:avLst/>
                            <a:gdLst>
                              <a:gd name="T0" fmla="+- 0 7274 6674"/>
                              <a:gd name="T1" fmla="*/ T0 w 600"/>
                              <a:gd name="T2" fmla="+- 0 3680 3490"/>
                              <a:gd name="T3" fmla="*/ 3680 h 190"/>
                              <a:gd name="T4" fmla="+- 0 6674 6674"/>
                              <a:gd name="T5" fmla="*/ T4 w 600"/>
                              <a:gd name="T6" fmla="+- 0 3680 3490"/>
                              <a:gd name="T7" fmla="*/ 3680 h 190"/>
                              <a:gd name="T8" fmla="+- 0 6674 6674"/>
                              <a:gd name="T9" fmla="*/ T8 w 600"/>
                              <a:gd name="T10" fmla="+- 0 3490 3490"/>
                              <a:gd name="T11" fmla="*/ 3490 h 190"/>
                              <a:gd name="T12" fmla="+- 0 7274 6674"/>
                              <a:gd name="T13" fmla="*/ T12 w 600"/>
                              <a:gd name="T14" fmla="+- 0 3490 3490"/>
                              <a:gd name="T15" fmla="*/ 3490 h 190"/>
                              <a:gd name="T16" fmla="+- 0 7274 6674"/>
                              <a:gd name="T17" fmla="*/ T16 w 600"/>
                              <a:gd name="T18" fmla="+- 0 3500 3490"/>
                              <a:gd name="T19" fmla="*/ 3500 h 190"/>
                              <a:gd name="T20" fmla="+- 0 6696 6674"/>
                              <a:gd name="T21" fmla="*/ T20 w 600"/>
                              <a:gd name="T22" fmla="+- 0 3500 3490"/>
                              <a:gd name="T23" fmla="*/ 3500 h 190"/>
                              <a:gd name="T24" fmla="+- 0 6684 6674"/>
                              <a:gd name="T25" fmla="*/ T24 w 600"/>
                              <a:gd name="T26" fmla="+- 0 3509 3490"/>
                              <a:gd name="T27" fmla="*/ 3509 h 190"/>
                              <a:gd name="T28" fmla="+- 0 6696 6674"/>
                              <a:gd name="T29" fmla="*/ T28 w 600"/>
                              <a:gd name="T30" fmla="+- 0 3509 3490"/>
                              <a:gd name="T31" fmla="*/ 3509 h 190"/>
                              <a:gd name="T32" fmla="+- 0 6696 6674"/>
                              <a:gd name="T33" fmla="*/ T32 w 600"/>
                              <a:gd name="T34" fmla="+- 0 3661 3490"/>
                              <a:gd name="T35" fmla="*/ 3661 h 190"/>
                              <a:gd name="T36" fmla="+- 0 6684 6674"/>
                              <a:gd name="T37" fmla="*/ T36 w 600"/>
                              <a:gd name="T38" fmla="+- 0 3661 3490"/>
                              <a:gd name="T39" fmla="*/ 3661 h 190"/>
                              <a:gd name="T40" fmla="+- 0 6696 6674"/>
                              <a:gd name="T41" fmla="*/ T40 w 600"/>
                              <a:gd name="T42" fmla="+- 0 3670 3490"/>
                              <a:gd name="T43" fmla="*/ 3670 h 190"/>
                              <a:gd name="T44" fmla="+- 0 7274 6674"/>
                              <a:gd name="T45" fmla="*/ T44 w 600"/>
                              <a:gd name="T46" fmla="+- 0 3670 3490"/>
                              <a:gd name="T47" fmla="*/ 3670 h 190"/>
                              <a:gd name="T48" fmla="+- 0 7274 6674"/>
                              <a:gd name="T49" fmla="*/ T48 w 600"/>
                              <a:gd name="T50" fmla="+- 0 3680 3490"/>
                              <a:gd name="T51" fmla="*/ 3680 h 190"/>
                              <a:gd name="T52" fmla="+- 0 6696 6674"/>
                              <a:gd name="T53" fmla="*/ T52 w 600"/>
                              <a:gd name="T54" fmla="+- 0 3509 3490"/>
                              <a:gd name="T55" fmla="*/ 3509 h 190"/>
                              <a:gd name="T56" fmla="+- 0 6684 6674"/>
                              <a:gd name="T57" fmla="*/ T56 w 600"/>
                              <a:gd name="T58" fmla="+- 0 3509 3490"/>
                              <a:gd name="T59" fmla="*/ 3509 h 190"/>
                              <a:gd name="T60" fmla="+- 0 6696 6674"/>
                              <a:gd name="T61" fmla="*/ T60 w 600"/>
                              <a:gd name="T62" fmla="+- 0 3500 3490"/>
                              <a:gd name="T63" fmla="*/ 3500 h 190"/>
                              <a:gd name="T64" fmla="+- 0 6696 6674"/>
                              <a:gd name="T65" fmla="*/ T64 w 600"/>
                              <a:gd name="T66" fmla="+- 0 3509 3490"/>
                              <a:gd name="T67" fmla="*/ 3509 h 190"/>
                              <a:gd name="T68" fmla="+- 0 7255 6674"/>
                              <a:gd name="T69" fmla="*/ T68 w 600"/>
                              <a:gd name="T70" fmla="+- 0 3509 3490"/>
                              <a:gd name="T71" fmla="*/ 3509 h 190"/>
                              <a:gd name="T72" fmla="+- 0 6696 6674"/>
                              <a:gd name="T73" fmla="*/ T72 w 600"/>
                              <a:gd name="T74" fmla="+- 0 3509 3490"/>
                              <a:gd name="T75" fmla="*/ 3509 h 190"/>
                              <a:gd name="T76" fmla="+- 0 6696 6674"/>
                              <a:gd name="T77" fmla="*/ T76 w 600"/>
                              <a:gd name="T78" fmla="+- 0 3500 3490"/>
                              <a:gd name="T79" fmla="*/ 3500 h 190"/>
                              <a:gd name="T80" fmla="+- 0 7255 6674"/>
                              <a:gd name="T81" fmla="*/ T80 w 600"/>
                              <a:gd name="T82" fmla="+- 0 3500 3490"/>
                              <a:gd name="T83" fmla="*/ 3500 h 190"/>
                              <a:gd name="T84" fmla="+- 0 7255 6674"/>
                              <a:gd name="T85" fmla="*/ T84 w 600"/>
                              <a:gd name="T86" fmla="+- 0 3509 3490"/>
                              <a:gd name="T87" fmla="*/ 3509 h 190"/>
                              <a:gd name="T88" fmla="+- 0 7255 6674"/>
                              <a:gd name="T89" fmla="*/ T88 w 600"/>
                              <a:gd name="T90" fmla="+- 0 3670 3490"/>
                              <a:gd name="T91" fmla="*/ 3670 h 190"/>
                              <a:gd name="T92" fmla="+- 0 7255 6674"/>
                              <a:gd name="T93" fmla="*/ T92 w 600"/>
                              <a:gd name="T94" fmla="+- 0 3500 3490"/>
                              <a:gd name="T95" fmla="*/ 3500 h 190"/>
                              <a:gd name="T96" fmla="+- 0 7265 6674"/>
                              <a:gd name="T97" fmla="*/ T96 w 600"/>
                              <a:gd name="T98" fmla="+- 0 3509 3490"/>
                              <a:gd name="T99" fmla="*/ 3509 h 190"/>
                              <a:gd name="T100" fmla="+- 0 7274 6674"/>
                              <a:gd name="T101" fmla="*/ T100 w 600"/>
                              <a:gd name="T102" fmla="+- 0 3509 3490"/>
                              <a:gd name="T103" fmla="*/ 3509 h 190"/>
                              <a:gd name="T104" fmla="+- 0 7274 6674"/>
                              <a:gd name="T105" fmla="*/ T104 w 600"/>
                              <a:gd name="T106" fmla="+- 0 3661 3490"/>
                              <a:gd name="T107" fmla="*/ 3661 h 190"/>
                              <a:gd name="T108" fmla="+- 0 7265 6674"/>
                              <a:gd name="T109" fmla="*/ T108 w 600"/>
                              <a:gd name="T110" fmla="+- 0 3661 3490"/>
                              <a:gd name="T111" fmla="*/ 3661 h 190"/>
                              <a:gd name="T112" fmla="+- 0 7255 6674"/>
                              <a:gd name="T113" fmla="*/ T112 w 600"/>
                              <a:gd name="T114" fmla="+- 0 3670 3490"/>
                              <a:gd name="T115" fmla="*/ 3670 h 190"/>
                              <a:gd name="T116" fmla="+- 0 7274 6674"/>
                              <a:gd name="T117" fmla="*/ T116 w 600"/>
                              <a:gd name="T118" fmla="+- 0 3509 3490"/>
                              <a:gd name="T119" fmla="*/ 3509 h 190"/>
                              <a:gd name="T120" fmla="+- 0 7265 6674"/>
                              <a:gd name="T121" fmla="*/ T120 w 600"/>
                              <a:gd name="T122" fmla="+- 0 3509 3490"/>
                              <a:gd name="T123" fmla="*/ 3509 h 190"/>
                              <a:gd name="T124" fmla="+- 0 7255 6674"/>
                              <a:gd name="T125" fmla="*/ T124 w 600"/>
                              <a:gd name="T126" fmla="+- 0 3500 3490"/>
                              <a:gd name="T127" fmla="*/ 3500 h 190"/>
                              <a:gd name="T128" fmla="+- 0 7274 6674"/>
                              <a:gd name="T129" fmla="*/ T128 w 600"/>
                              <a:gd name="T130" fmla="+- 0 3500 3490"/>
                              <a:gd name="T131" fmla="*/ 3500 h 190"/>
                              <a:gd name="T132" fmla="+- 0 7274 6674"/>
                              <a:gd name="T133" fmla="*/ T132 w 600"/>
                              <a:gd name="T134" fmla="+- 0 3509 3490"/>
                              <a:gd name="T135" fmla="*/ 3509 h 190"/>
                              <a:gd name="T136" fmla="+- 0 6696 6674"/>
                              <a:gd name="T137" fmla="*/ T136 w 600"/>
                              <a:gd name="T138" fmla="+- 0 3670 3490"/>
                              <a:gd name="T139" fmla="*/ 3670 h 190"/>
                              <a:gd name="T140" fmla="+- 0 6684 6674"/>
                              <a:gd name="T141" fmla="*/ T140 w 600"/>
                              <a:gd name="T142" fmla="+- 0 3661 3490"/>
                              <a:gd name="T143" fmla="*/ 3661 h 190"/>
                              <a:gd name="T144" fmla="+- 0 6696 6674"/>
                              <a:gd name="T145" fmla="*/ T144 w 600"/>
                              <a:gd name="T146" fmla="+- 0 3661 3490"/>
                              <a:gd name="T147" fmla="*/ 3661 h 190"/>
                              <a:gd name="T148" fmla="+- 0 6696 6674"/>
                              <a:gd name="T149" fmla="*/ T148 w 600"/>
                              <a:gd name="T150" fmla="+- 0 3670 3490"/>
                              <a:gd name="T151" fmla="*/ 3670 h 190"/>
                              <a:gd name="T152" fmla="+- 0 7255 6674"/>
                              <a:gd name="T153" fmla="*/ T152 w 600"/>
                              <a:gd name="T154" fmla="+- 0 3670 3490"/>
                              <a:gd name="T155" fmla="*/ 3670 h 190"/>
                              <a:gd name="T156" fmla="+- 0 6696 6674"/>
                              <a:gd name="T157" fmla="*/ T156 w 600"/>
                              <a:gd name="T158" fmla="+- 0 3670 3490"/>
                              <a:gd name="T159" fmla="*/ 3670 h 190"/>
                              <a:gd name="T160" fmla="+- 0 6696 6674"/>
                              <a:gd name="T161" fmla="*/ T160 w 600"/>
                              <a:gd name="T162" fmla="+- 0 3661 3490"/>
                              <a:gd name="T163" fmla="*/ 3661 h 190"/>
                              <a:gd name="T164" fmla="+- 0 7255 6674"/>
                              <a:gd name="T165" fmla="*/ T164 w 600"/>
                              <a:gd name="T166" fmla="+- 0 3661 3490"/>
                              <a:gd name="T167" fmla="*/ 3661 h 190"/>
                              <a:gd name="T168" fmla="+- 0 7255 6674"/>
                              <a:gd name="T169" fmla="*/ T168 w 600"/>
                              <a:gd name="T170" fmla="+- 0 3670 3490"/>
                              <a:gd name="T171" fmla="*/ 3670 h 190"/>
                              <a:gd name="T172" fmla="+- 0 7274 6674"/>
                              <a:gd name="T173" fmla="*/ T172 w 600"/>
                              <a:gd name="T174" fmla="+- 0 3670 3490"/>
                              <a:gd name="T175" fmla="*/ 3670 h 190"/>
                              <a:gd name="T176" fmla="+- 0 7255 6674"/>
                              <a:gd name="T177" fmla="*/ T176 w 600"/>
                              <a:gd name="T178" fmla="+- 0 3670 3490"/>
                              <a:gd name="T179" fmla="*/ 3670 h 190"/>
                              <a:gd name="T180" fmla="+- 0 7265 6674"/>
                              <a:gd name="T181" fmla="*/ T180 w 600"/>
                              <a:gd name="T182" fmla="+- 0 3661 3490"/>
                              <a:gd name="T183" fmla="*/ 3661 h 190"/>
                              <a:gd name="T184" fmla="+- 0 7274 6674"/>
                              <a:gd name="T185" fmla="*/ T184 w 600"/>
                              <a:gd name="T186" fmla="+- 0 3661 3490"/>
                              <a:gd name="T187" fmla="*/ 3661 h 190"/>
                              <a:gd name="T188" fmla="+- 0 7274 6674"/>
                              <a:gd name="T189" fmla="*/ T188 w 600"/>
                              <a:gd name="T190" fmla="+- 0 3670 3490"/>
                              <a:gd name="T191" fmla="*/ 3670 h 1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600" h="190">
                                <a:moveTo>
                                  <a:pt x="600" y="190"/>
                                </a:moveTo>
                                <a:lnTo>
                                  <a:pt x="0" y="190"/>
                                </a:lnTo>
                                <a:lnTo>
                                  <a:pt x="0" y="0"/>
                                </a:lnTo>
                                <a:lnTo>
                                  <a:pt x="600" y="0"/>
                                </a:lnTo>
                                <a:lnTo>
                                  <a:pt x="600" y="10"/>
                                </a:lnTo>
                                <a:lnTo>
                                  <a:pt x="22" y="10"/>
                                </a:lnTo>
                                <a:lnTo>
                                  <a:pt x="10" y="19"/>
                                </a:lnTo>
                                <a:lnTo>
                                  <a:pt x="22" y="19"/>
                                </a:lnTo>
                                <a:lnTo>
                                  <a:pt x="22" y="171"/>
                                </a:lnTo>
                                <a:lnTo>
                                  <a:pt x="10" y="171"/>
                                </a:lnTo>
                                <a:lnTo>
                                  <a:pt x="22" y="180"/>
                                </a:lnTo>
                                <a:lnTo>
                                  <a:pt x="600" y="180"/>
                                </a:lnTo>
                                <a:lnTo>
                                  <a:pt x="600" y="190"/>
                                </a:lnTo>
                                <a:close/>
                                <a:moveTo>
                                  <a:pt x="22" y="19"/>
                                </a:moveTo>
                                <a:lnTo>
                                  <a:pt x="10" y="19"/>
                                </a:lnTo>
                                <a:lnTo>
                                  <a:pt x="22" y="10"/>
                                </a:lnTo>
                                <a:lnTo>
                                  <a:pt x="22" y="19"/>
                                </a:lnTo>
                                <a:close/>
                                <a:moveTo>
                                  <a:pt x="581" y="19"/>
                                </a:moveTo>
                                <a:lnTo>
                                  <a:pt x="22" y="19"/>
                                </a:lnTo>
                                <a:lnTo>
                                  <a:pt x="22" y="10"/>
                                </a:lnTo>
                                <a:lnTo>
                                  <a:pt x="581" y="10"/>
                                </a:lnTo>
                                <a:lnTo>
                                  <a:pt x="581" y="19"/>
                                </a:lnTo>
                                <a:close/>
                                <a:moveTo>
                                  <a:pt x="581" y="180"/>
                                </a:moveTo>
                                <a:lnTo>
                                  <a:pt x="581" y="10"/>
                                </a:lnTo>
                                <a:lnTo>
                                  <a:pt x="591" y="19"/>
                                </a:lnTo>
                                <a:lnTo>
                                  <a:pt x="600" y="19"/>
                                </a:lnTo>
                                <a:lnTo>
                                  <a:pt x="600" y="171"/>
                                </a:lnTo>
                                <a:lnTo>
                                  <a:pt x="591" y="171"/>
                                </a:lnTo>
                                <a:lnTo>
                                  <a:pt x="581" y="180"/>
                                </a:lnTo>
                                <a:close/>
                                <a:moveTo>
                                  <a:pt x="600" y="19"/>
                                </a:moveTo>
                                <a:lnTo>
                                  <a:pt x="591" y="19"/>
                                </a:lnTo>
                                <a:lnTo>
                                  <a:pt x="581" y="10"/>
                                </a:lnTo>
                                <a:lnTo>
                                  <a:pt x="600" y="10"/>
                                </a:lnTo>
                                <a:lnTo>
                                  <a:pt x="600" y="19"/>
                                </a:lnTo>
                                <a:close/>
                                <a:moveTo>
                                  <a:pt x="22" y="180"/>
                                </a:moveTo>
                                <a:lnTo>
                                  <a:pt x="10" y="171"/>
                                </a:lnTo>
                                <a:lnTo>
                                  <a:pt x="22" y="171"/>
                                </a:lnTo>
                                <a:lnTo>
                                  <a:pt x="22" y="180"/>
                                </a:lnTo>
                                <a:close/>
                                <a:moveTo>
                                  <a:pt x="581" y="180"/>
                                </a:moveTo>
                                <a:lnTo>
                                  <a:pt x="22" y="180"/>
                                </a:lnTo>
                                <a:lnTo>
                                  <a:pt x="22" y="171"/>
                                </a:lnTo>
                                <a:lnTo>
                                  <a:pt x="581" y="171"/>
                                </a:lnTo>
                                <a:lnTo>
                                  <a:pt x="581" y="180"/>
                                </a:lnTo>
                                <a:close/>
                                <a:moveTo>
                                  <a:pt x="600" y="180"/>
                                </a:moveTo>
                                <a:lnTo>
                                  <a:pt x="581" y="180"/>
                                </a:lnTo>
                                <a:lnTo>
                                  <a:pt x="591" y="171"/>
                                </a:lnTo>
                                <a:lnTo>
                                  <a:pt x="600" y="171"/>
                                </a:lnTo>
                                <a:lnTo>
                                  <a:pt x="600" y="1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1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9093" y="2393"/>
                            <a:ext cx="1215" cy="236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2" name="AutoShape 49"/>
                        <wps:cNvSpPr>
                          <a:spLocks/>
                        </wps:cNvSpPr>
                        <wps:spPr bwMode="auto">
                          <a:xfrm>
                            <a:off x="9084" y="2381"/>
                            <a:ext cx="1234" cy="257"/>
                          </a:xfrm>
                          <a:custGeom>
                            <a:avLst/>
                            <a:gdLst>
                              <a:gd name="T0" fmla="+- 0 10318 9084"/>
                              <a:gd name="T1" fmla="*/ T0 w 1234"/>
                              <a:gd name="T2" fmla="+- 0 2638 2381"/>
                              <a:gd name="T3" fmla="*/ 2638 h 257"/>
                              <a:gd name="T4" fmla="+- 0 9084 9084"/>
                              <a:gd name="T5" fmla="*/ T4 w 1234"/>
                              <a:gd name="T6" fmla="+- 0 2638 2381"/>
                              <a:gd name="T7" fmla="*/ 2638 h 257"/>
                              <a:gd name="T8" fmla="+- 0 9084 9084"/>
                              <a:gd name="T9" fmla="*/ T8 w 1234"/>
                              <a:gd name="T10" fmla="+- 0 2381 2381"/>
                              <a:gd name="T11" fmla="*/ 2381 h 257"/>
                              <a:gd name="T12" fmla="+- 0 10318 9084"/>
                              <a:gd name="T13" fmla="*/ T12 w 1234"/>
                              <a:gd name="T14" fmla="+- 0 2381 2381"/>
                              <a:gd name="T15" fmla="*/ 2381 h 257"/>
                              <a:gd name="T16" fmla="+- 0 10318 9084"/>
                              <a:gd name="T17" fmla="*/ T16 w 1234"/>
                              <a:gd name="T18" fmla="+- 0 2393 2381"/>
                              <a:gd name="T19" fmla="*/ 2393 h 257"/>
                              <a:gd name="T20" fmla="+- 0 9103 9084"/>
                              <a:gd name="T21" fmla="*/ T20 w 1234"/>
                              <a:gd name="T22" fmla="+- 0 2393 2381"/>
                              <a:gd name="T23" fmla="*/ 2393 h 257"/>
                              <a:gd name="T24" fmla="+- 0 9094 9084"/>
                              <a:gd name="T25" fmla="*/ T24 w 1234"/>
                              <a:gd name="T26" fmla="+- 0 2403 2381"/>
                              <a:gd name="T27" fmla="*/ 2403 h 257"/>
                              <a:gd name="T28" fmla="+- 0 9103 9084"/>
                              <a:gd name="T29" fmla="*/ T28 w 1234"/>
                              <a:gd name="T30" fmla="+- 0 2403 2381"/>
                              <a:gd name="T31" fmla="*/ 2403 h 257"/>
                              <a:gd name="T32" fmla="+- 0 9103 9084"/>
                              <a:gd name="T33" fmla="*/ T32 w 1234"/>
                              <a:gd name="T34" fmla="+- 0 2619 2381"/>
                              <a:gd name="T35" fmla="*/ 2619 h 257"/>
                              <a:gd name="T36" fmla="+- 0 9094 9084"/>
                              <a:gd name="T37" fmla="*/ T36 w 1234"/>
                              <a:gd name="T38" fmla="+- 0 2619 2381"/>
                              <a:gd name="T39" fmla="*/ 2619 h 257"/>
                              <a:gd name="T40" fmla="+- 0 9103 9084"/>
                              <a:gd name="T41" fmla="*/ T40 w 1234"/>
                              <a:gd name="T42" fmla="+- 0 2629 2381"/>
                              <a:gd name="T43" fmla="*/ 2629 h 257"/>
                              <a:gd name="T44" fmla="+- 0 10318 9084"/>
                              <a:gd name="T45" fmla="*/ T44 w 1234"/>
                              <a:gd name="T46" fmla="+- 0 2629 2381"/>
                              <a:gd name="T47" fmla="*/ 2629 h 257"/>
                              <a:gd name="T48" fmla="+- 0 10318 9084"/>
                              <a:gd name="T49" fmla="*/ T48 w 1234"/>
                              <a:gd name="T50" fmla="+- 0 2638 2381"/>
                              <a:gd name="T51" fmla="*/ 2638 h 257"/>
                              <a:gd name="T52" fmla="+- 0 9103 9084"/>
                              <a:gd name="T53" fmla="*/ T52 w 1234"/>
                              <a:gd name="T54" fmla="+- 0 2403 2381"/>
                              <a:gd name="T55" fmla="*/ 2403 h 257"/>
                              <a:gd name="T56" fmla="+- 0 9094 9084"/>
                              <a:gd name="T57" fmla="*/ T56 w 1234"/>
                              <a:gd name="T58" fmla="+- 0 2403 2381"/>
                              <a:gd name="T59" fmla="*/ 2403 h 257"/>
                              <a:gd name="T60" fmla="+- 0 9103 9084"/>
                              <a:gd name="T61" fmla="*/ T60 w 1234"/>
                              <a:gd name="T62" fmla="+- 0 2393 2381"/>
                              <a:gd name="T63" fmla="*/ 2393 h 257"/>
                              <a:gd name="T64" fmla="+- 0 9103 9084"/>
                              <a:gd name="T65" fmla="*/ T64 w 1234"/>
                              <a:gd name="T66" fmla="+- 0 2403 2381"/>
                              <a:gd name="T67" fmla="*/ 2403 h 257"/>
                              <a:gd name="T68" fmla="+- 0 10296 9084"/>
                              <a:gd name="T69" fmla="*/ T68 w 1234"/>
                              <a:gd name="T70" fmla="+- 0 2403 2381"/>
                              <a:gd name="T71" fmla="*/ 2403 h 257"/>
                              <a:gd name="T72" fmla="+- 0 9103 9084"/>
                              <a:gd name="T73" fmla="*/ T72 w 1234"/>
                              <a:gd name="T74" fmla="+- 0 2403 2381"/>
                              <a:gd name="T75" fmla="*/ 2403 h 257"/>
                              <a:gd name="T76" fmla="+- 0 9103 9084"/>
                              <a:gd name="T77" fmla="*/ T76 w 1234"/>
                              <a:gd name="T78" fmla="+- 0 2393 2381"/>
                              <a:gd name="T79" fmla="*/ 2393 h 257"/>
                              <a:gd name="T80" fmla="+- 0 10296 9084"/>
                              <a:gd name="T81" fmla="*/ T80 w 1234"/>
                              <a:gd name="T82" fmla="+- 0 2393 2381"/>
                              <a:gd name="T83" fmla="*/ 2393 h 257"/>
                              <a:gd name="T84" fmla="+- 0 10296 9084"/>
                              <a:gd name="T85" fmla="*/ T84 w 1234"/>
                              <a:gd name="T86" fmla="+- 0 2403 2381"/>
                              <a:gd name="T87" fmla="*/ 2403 h 257"/>
                              <a:gd name="T88" fmla="+- 0 10296 9084"/>
                              <a:gd name="T89" fmla="*/ T88 w 1234"/>
                              <a:gd name="T90" fmla="+- 0 2629 2381"/>
                              <a:gd name="T91" fmla="*/ 2629 h 257"/>
                              <a:gd name="T92" fmla="+- 0 10296 9084"/>
                              <a:gd name="T93" fmla="*/ T92 w 1234"/>
                              <a:gd name="T94" fmla="+- 0 2393 2381"/>
                              <a:gd name="T95" fmla="*/ 2393 h 257"/>
                              <a:gd name="T96" fmla="+- 0 10308 9084"/>
                              <a:gd name="T97" fmla="*/ T96 w 1234"/>
                              <a:gd name="T98" fmla="+- 0 2403 2381"/>
                              <a:gd name="T99" fmla="*/ 2403 h 257"/>
                              <a:gd name="T100" fmla="+- 0 10318 9084"/>
                              <a:gd name="T101" fmla="*/ T100 w 1234"/>
                              <a:gd name="T102" fmla="+- 0 2403 2381"/>
                              <a:gd name="T103" fmla="*/ 2403 h 257"/>
                              <a:gd name="T104" fmla="+- 0 10318 9084"/>
                              <a:gd name="T105" fmla="*/ T104 w 1234"/>
                              <a:gd name="T106" fmla="+- 0 2619 2381"/>
                              <a:gd name="T107" fmla="*/ 2619 h 257"/>
                              <a:gd name="T108" fmla="+- 0 10308 9084"/>
                              <a:gd name="T109" fmla="*/ T108 w 1234"/>
                              <a:gd name="T110" fmla="+- 0 2619 2381"/>
                              <a:gd name="T111" fmla="*/ 2619 h 257"/>
                              <a:gd name="T112" fmla="+- 0 10296 9084"/>
                              <a:gd name="T113" fmla="*/ T112 w 1234"/>
                              <a:gd name="T114" fmla="+- 0 2629 2381"/>
                              <a:gd name="T115" fmla="*/ 2629 h 257"/>
                              <a:gd name="T116" fmla="+- 0 10318 9084"/>
                              <a:gd name="T117" fmla="*/ T116 w 1234"/>
                              <a:gd name="T118" fmla="+- 0 2403 2381"/>
                              <a:gd name="T119" fmla="*/ 2403 h 257"/>
                              <a:gd name="T120" fmla="+- 0 10308 9084"/>
                              <a:gd name="T121" fmla="*/ T120 w 1234"/>
                              <a:gd name="T122" fmla="+- 0 2403 2381"/>
                              <a:gd name="T123" fmla="*/ 2403 h 257"/>
                              <a:gd name="T124" fmla="+- 0 10296 9084"/>
                              <a:gd name="T125" fmla="*/ T124 w 1234"/>
                              <a:gd name="T126" fmla="+- 0 2393 2381"/>
                              <a:gd name="T127" fmla="*/ 2393 h 257"/>
                              <a:gd name="T128" fmla="+- 0 10318 9084"/>
                              <a:gd name="T129" fmla="*/ T128 w 1234"/>
                              <a:gd name="T130" fmla="+- 0 2393 2381"/>
                              <a:gd name="T131" fmla="*/ 2393 h 257"/>
                              <a:gd name="T132" fmla="+- 0 10318 9084"/>
                              <a:gd name="T133" fmla="*/ T132 w 1234"/>
                              <a:gd name="T134" fmla="+- 0 2403 2381"/>
                              <a:gd name="T135" fmla="*/ 2403 h 257"/>
                              <a:gd name="T136" fmla="+- 0 9103 9084"/>
                              <a:gd name="T137" fmla="*/ T136 w 1234"/>
                              <a:gd name="T138" fmla="+- 0 2629 2381"/>
                              <a:gd name="T139" fmla="*/ 2629 h 257"/>
                              <a:gd name="T140" fmla="+- 0 9094 9084"/>
                              <a:gd name="T141" fmla="*/ T140 w 1234"/>
                              <a:gd name="T142" fmla="+- 0 2619 2381"/>
                              <a:gd name="T143" fmla="*/ 2619 h 257"/>
                              <a:gd name="T144" fmla="+- 0 9103 9084"/>
                              <a:gd name="T145" fmla="*/ T144 w 1234"/>
                              <a:gd name="T146" fmla="+- 0 2619 2381"/>
                              <a:gd name="T147" fmla="*/ 2619 h 257"/>
                              <a:gd name="T148" fmla="+- 0 9103 9084"/>
                              <a:gd name="T149" fmla="*/ T148 w 1234"/>
                              <a:gd name="T150" fmla="+- 0 2629 2381"/>
                              <a:gd name="T151" fmla="*/ 2629 h 257"/>
                              <a:gd name="T152" fmla="+- 0 10296 9084"/>
                              <a:gd name="T153" fmla="*/ T152 w 1234"/>
                              <a:gd name="T154" fmla="+- 0 2629 2381"/>
                              <a:gd name="T155" fmla="*/ 2629 h 257"/>
                              <a:gd name="T156" fmla="+- 0 9103 9084"/>
                              <a:gd name="T157" fmla="*/ T156 w 1234"/>
                              <a:gd name="T158" fmla="+- 0 2629 2381"/>
                              <a:gd name="T159" fmla="*/ 2629 h 257"/>
                              <a:gd name="T160" fmla="+- 0 9103 9084"/>
                              <a:gd name="T161" fmla="*/ T160 w 1234"/>
                              <a:gd name="T162" fmla="+- 0 2619 2381"/>
                              <a:gd name="T163" fmla="*/ 2619 h 257"/>
                              <a:gd name="T164" fmla="+- 0 10296 9084"/>
                              <a:gd name="T165" fmla="*/ T164 w 1234"/>
                              <a:gd name="T166" fmla="+- 0 2619 2381"/>
                              <a:gd name="T167" fmla="*/ 2619 h 257"/>
                              <a:gd name="T168" fmla="+- 0 10296 9084"/>
                              <a:gd name="T169" fmla="*/ T168 w 1234"/>
                              <a:gd name="T170" fmla="+- 0 2629 2381"/>
                              <a:gd name="T171" fmla="*/ 2629 h 257"/>
                              <a:gd name="T172" fmla="+- 0 10318 9084"/>
                              <a:gd name="T173" fmla="*/ T172 w 1234"/>
                              <a:gd name="T174" fmla="+- 0 2629 2381"/>
                              <a:gd name="T175" fmla="*/ 2629 h 257"/>
                              <a:gd name="T176" fmla="+- 0 10296 9084"/>
                              <a:gd name="T177" fmla="*/ T176 w 1234"/>
                              <a:gd name="T178" fmla="+- 0 2629 2381"/>
                              <a:gd name="T179" fmla="*/ 2629 h 257"/>
                              <a:gd name="T180" fmla="+- 0 10308 9084"/>
                              <a:gd name="T181" fmla="*/ T180 w 1234"/>
                              <a:gd name="T182" fmla="+- 0 2619 2381"/>
                              <a:gd name="T183" fmla="*/ 2619 h 257"/>
                              <a:gd name="T184" fmla="+- 0 10318 9084"/>
                              <a:gd name="T185" fmla="*/ T184 w 1234"/>
                              <a:gd name="T186" fmla="+- 0 2619 2381"/>
                              <a:gd name="T187" fmla="*/ 2619 h 257"/>
                              <a:gd name="T188" fmla="+- 0 10318 9084"/>
                              <a:gd name="T189" fmla="*/ T188 w 1234"/>
                              <a:gd name="T190" fmla="+- 0 2629 2381"/>
                              <a:gd name="T191" fmla="*/ 2629 h 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234" h="257">
                                <a:moveTo>
                                  <a:pt x="1234" y="257"/>
                                </a:moveTo>
                                <a:lnTo>
                                  <a:pt x="0" y="257"/>
                                </a:lnTo>
                                <a:lnTo>
                                  <a:pt x="0" y="0"/>
                                </a:lnTo>
                                <a:lnTo>
                                  <a:pt x="1234" y="0"/>
                                </a:lnTo>
                                <a:lnTo>
                                  <a:pt x="1234" y="12"/>
                                </a:lnTo>
                                <a:lnTo>
                                  <a:pt x="19" y="12"/>
                                </a:lnTo>
                                <a:lnTo>
                                  <a:pt x="10" y="22"/>
                                </a:lnTo>
                                <a:lnTo>
                                  <a:pt x="19" y="22"/>
                                </a:lnTo>
                                <a:lnTo>
                                  <a:pt x="19" y="238"/>
                                </a:lnTo>
                                <a:lnTo>
                                  <a:pt x="10" y="238"/>
                                </a:lnTo>
                                <a:lnTo>
                                  <a:pt x="19" y="248"/>
                                </a:lnTo>
                                <a:lnTo>
                                  <a:pt x="1234" y="248"/>
                                </a:lnTo>
                                <a:lnTo>
                                  <a:pt x="1234" y="257"/>
                                </a:lnTo>
                                <a:close/>
                                <a:moveTo>
                                  <a:pt x="19" y="22"/>
                                </a:moveTo>
                                <a:lnTo>
                                  <a:pt x="10" y="22"/>
                                </a:lnTo>
                                <a:lnTo>
                                  <a:pt x="19" y="12"/>
                                </a:lnTo>
                                <a:lnTo>
                                  <a:pt x="19" y="22"/>
                                </a:lnTo>
                                <a:close/>
                                <a:moveTo>
                                  <a:pt x="1212" y="22"/>
                                </a:moveTo>
                                <a:lnTo>
                                  <a:pt x="19" y="22"/>
                                </a:lnTo>
                                <a:lnTo>
                                  <a:pt x="19" y="12"/>
                                </a:lnTo>
                                <a:lnTo>
                                  <a:pt x="1212" y="12"/>
                                </a:lnTo>
                                <a:lnTo>
                                  <a:pt x="1212" y="22"/>
                                </a:lnTo>
                                <a:close/>
                                <a:moveTo>
                                  <a:pt x="1212" y="248"/>
                                </a:moveTo>
                                <a:lnTo>
                                  <a:pt x="1212" y="12"/>
                                </a:lnTo>
                                <a:lnTo>
                                  <a:pt x="1224" y="22"/>
                                </a:lnTo>
                                <a:lnTo>
                                  <a:pt x="1234" y="22"/>
                                </a:lnTo>
                                <a:lnTo>
                                  <a:pt x="1234" y="238"/>
                                </a:lnTo>
                                <a:lnTo>
                                  <a:pt x="1224" y="238"/>
                                </a:lnTo>
                                <a:lnTo>
                                  <a:pt x="1212" y="248"/>
                                </a:lnTo>
                                <a:close/>
                                <a:moveTo>
                                  <a:pt x="1234" y="22"/>
                                </a:moveTo>
                                <a:lnTo>
                                  <a:pt x="1224" y="22"/>
                                </a:lnTo>
                                <a:lnTo>
                                  <a:pt x="1212" y="12"/>
                                </a:lnTo>
                                <a:lnTo>
                                  <a:pt x="1234" y="12"/>
                                </a:lnTo>
                                <a:lnTo>
                                  <a:pt x="1234" y="22"/>
                                </a:lnTo>
                                <a:close/>
                                <a:moveTo>
                                  <a:pt x="19" y="248"/>
                                </a:moveTo>
                                <a:lnTo>
                                  <a:pt x="10" y="238"/>
                                </a:lnTo>
                                <a:lnTo>
                                  <a:pt x="19" y="238"/>
                                </a:lnTo>
                                <a:lnTo>
                                  <a:pt x="19" y="248"/>
                                </a:lnTo>
                                <a:close/>
                                <a:moveTo>
                                  <a:pt x="1212" y="248"/>
                                </a:moveTo>
                                <a:lnTo>
                                  <a:pt x="19" y="248"/>
                                </a:lnTo>
                                <a:lnTo>
                                  <a:pt x="19" y="238"/>
                                </a:lnTo>
                                <a:lnTo>
                                  <a:pt x="1212" y="238"/>
                                </a:lnTo>
                                <a:lnTo>
                                  <a:pt x="1212" y="248"/>
                                </a:lnTo>
                                <a:close/>
                                <a:moveTo>
                                  <a:pt x="1234" y="248"/>
                                </a:moveTo>
                                <a:lnTo>
                                  <a:pt x="1212" y="248"/>
                                </a:lnTo>
                                <a:lnTo>
                                  <a:pt x="1224" y="238"/>
                                </a:lnTo>
                                <a:lnTo>
                                  <a:pt x="1234" y="238"/>
                                </a:lnTo>
                                <a:lnTo>
                                  <a:pt x="1234" y="2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3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7401" y="4072"/>
                            <a:ext cx="883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151CF6" w14:textId="77777777" w:rsidR="00F81172" w:rsidRDefault="00F81172" w:rsidP="00F81172">
                              <w:pPr>
                                <w:spacing w:line="161" w:lineRule="exact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Środki trwał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112063" id="Grupa 523" o:spid="_x0000_s1110" style="position:absolute;left:0;text-align:left;margin-left:70.9pt;margin-top:20.3pt;width:453.6pt;height:198.15pt;z-index:-251244544;mso-wrap-distance-left:0;mso-wrap-distance-right:0;mso-position-horizontal-relative:page;mso-position-vertical-relative:text" coordorigin="1418,406" coordsize="9072,39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">
                <v:shape id="Picture 41" o:spid="_x0000_s1111" type="#_x0000_t75" style="position:absolute;left:1418;top:406;width:9072;height:3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">
                  <v:imagedata r:id="rId186" o:title=""/>
                </v:shape>
                <v:rect id="Rectangle 42" o:spid="_x0000_s1112" style="position:absolute;left:6513;top:3960;width:2643;height: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" stroked="f"/>
                <v:shape id="AutoShape 43" o:spid="_x0000_s1113" style="position:absolute;left:6504;top:3951;width:2662;height:418;visibility:visible;mso-wrap-style:square;v-text-anchor:top" coordsize="2662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" path="m2662,418l,418,,,2662,r,10l19,10r-9,9l19,19r,379l10,398r9,10l2662,408r,10xm19,19r-9,l19,10r,9xm2642,19l19,19r,-9l2642,10r,9xm2642,408r,-398l2652,19r10,l2662,398r-10,l2642,408xm2662,19r-10,l2642,10r20,l2662,19xm19,408l10,398r9,l19,408xm2642,408l19,408r,-10l2642,398r,10xm2662,408r-20,l2652,398r10,l2662,408xe" fillcolor="#ed7c31" stroked="f">
                  <v:path arrowok="t" o:connecttype="custom" o:connectlocs="2662,4369;0,4369;0,3951;2662,3951;2662,3961;19,3961;10,3970;19,3970;19,4349;10,4349;19,4359;2662,4359;2662,4369;19,3970;10,3970;19,3961;19,3970;2642,3970;19,3970;19,3961;2642,3961;2642,3970;2642,4359;2642,3961;2652,3970;2662,3970;2662,4349;2652,4349;2642,4359;2662,3970;2652,3970;2642,3961;2662,3961;2662,3970;19,4359;10,4349;19,4349;19,4359;2642,4359;19,4359;19,4349;2642,4349;2642,4359;2662,4359;2642,4359;2652,4349;2662,4349;2662,4359" o:connectangles="0,0,0,0,0,0,0,0,0,0,0,0,0,0,0,0,0,0,0,0,0,0,0,0,0,0,0,0,0,0,0,0,0,0,0,0,0,0,0,0,0,0,0,0,0,0,0,0"/>
                </v:shape>
                <v:rect id="Rectangle 44" o:spid="_x0000_s1114" style="position:absolute;left:6739;top:2155;width:1052;height:1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" fillcolor="#5b9ad4" stroked="f"/>
                <v:shape id="AutoShape 45" o:spid="_x0000_s1115" style="position:absolute;left:6727;top:2146;width:1073;height:1116;visibility:visible;mso-wrap-style:square;v-text-anchor:top" coordsize="1073,1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" path="m1073,1116l,1116,,,1073,r,10l22,10,12,19r10,l22,1097r-10,l22,1107r1051,l1073,1116xm22,19r-10,l22,10r,9xm1054,19l22,19r,-9l1054,10r,9xm1054,1107r,-1097l1063,19r10,l1073,1097r-10,l1054,1107xm1073,19r-10,l1054,10r19,l1073,19xm22,1107l12,1097r10,l22,1107xm1054,1107r-1032,l22,1097r1032,l1054,1107xm1073,1107r-19,l1063,1097r10,l1073,1107xe" fillcolor="#41709c" stroked="f">
                  <v:path arrowok="t" o:connecttype="custom" o:connectlocs="1073,3262;0,3262;0,2146;1073,2146;1073,2156;22,2156;12,2165;22,2165;22,3243;12,3243;22,3253;1073,3253;1073,3262;22,2165;12,2165;22,2156;22,2165;1054,2165;22,2165;22,2156;1054,2156;1054,2165;1054,3253;1054,2156;1063,2165;1073,2165;1073,3243;1063,3243;1054,3253;1073,2165;1063,2165;1054,2156;1073,2156;1073,2165;22,3253;12,3243;22,3243;22,3253;1054,3253;22,3253;22,3243;1054,3243;1054,3253;1073,3253;1054,3253;1063,3243;1073,3243;1073,3253" o:connectangles="0,0,0,0,0,0,0,0,0,0,0,0,0,0,0,0,0,0,0,0,0,0,0,0,0,0,0,0,0,0,0,0,0,0,0,0,0,0,0,0,0,0,0,0,0,0,0,0"/>
                </v:shape>
                <v:rect id="Rectangle 46" o:spid="_x0000_s1116" style="position:absolute;left:6684;top:3499;width:581;height:1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" fillcolor="#5b9ad4" stroked="f"/>
                <v:shape id="AutoShape 47" o:spid="_x0000_s1117" style="position:absolute;left:6674;top:3490;width:600;height:190;visibility:visible;mso-wrap-style:square;v-text-anchor:top" coordsize="60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" path="m600,190l,190,,,600,r,10l22,10,10,19r12,l22,171r-12,l22,180r578,l600,190xm22,19r-12,l22,10r,9xm581,19l22,19r,-9l581,10r,9xm581,180r,-170l591,19r9,l600,171r-9,l581,180xm600,19r-9,l581,10r19,l600,19xm22,180l10,171r12,l22,180xm581,180r-559,l22,171r559,l581,180xm600,180r-19,l591,171r9,l600,180xe" fillcolor="#41709c" stroked="f">
                  <v:path arrowok="t" o:connecttype="custom" o:connectlocs="600,3680;0,3680;0,3490;600,3490;600,3500;22,3500;10,3509;22,3509;22,3661;10,3661;22,3670;600,3670;600,3680;22,3509;10,3509;22,3500;22,3509;581,3509;22,3509;22,3500;581,3500;581,3509;581,3670;581,3500;591,3509;600,3509;600,3661;591,3661;581,3670;600,3509;591,3509;581,3500;600,3500;600,3509;22,3670;10,3661;22,3661;22,3670;581,3670;22,3670;22,3661;581,3661;581,3670;600,3670;581,3670;591,3661;600,3661;600,3670" o:connectangles="0,0,0,0,0,0,0,0,0,0,0,0,0,0,0,0,0,0,0,0,0,0,0,0,0,0,0,0,0,0,0,0,0,0,0,0,0,0,0,0,0,0,0,0,0,0,0,0"/>
                </v:shape>
                <v:rect id="Rectangle 48" o:spid="_x0000_s1118" style="position:absolute;left:9093;top:2393;width:1215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" fillcolor="#5b9ad4" stroked="f"/>
                <v:shape id="AutoShape 49" o:spid="_x0000_s1119" style="position:absolute;left:9084;top:2381;width:1234;height:257;visibility:visible;mso-wrap-style:square;v-text-anchor:top" coordsize="1234,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" path="m1234,257l,257,,,1234,r,12l19,12,10,22r9,l19,238r-9,l19,248r1215,l1234,257xm19,22r-9,l19,12r,10xm1212,22l19,22r,-10l1212,12r,10xm1212,248r,-236l1224,22r10,l1234,238r-10,l1212,248xm1234,22r-10,l1212,12r22,l1234,22xm19,248l10,238r9,l19,248xm1212,248l19,248r,-10l1212,238r,10xm1234,248r-22,l1224,238r10,l1234,248xe" fillcolor="#41709c" stroked="f">
                  <v:path arrowok="t" o:connecttype="custom" o:connectlocs="1234,2638;0,2638;0,2381;1234,2381;1234,2393;19,2393;10,2403;19,2403;19,2619;10,2619;19,2629;1234,2629;1234,2638;19,2403;10,2403;19,2393;19,2403;1212,2403;19,2403;19,2393;1212,2393;1212,2403;1212,2629;1212,2393;1224,2403;1234,2403;1234,2619;1224,2619;1212,2629;1234,2403;1224,2403;1212,2393;1234,2393;1234,2403;19,2629;10,2619;19,2619;19,2629;1212,2629;19,2629;19,2619;1212,2619;1212,2629;1234,2629;1212,2629;1224,2619;1234,2619;1234,2629" o:connectangles="0,0,0,0,0,0,0,0,0,0,0,0,0,0,0,0,0,0,0,0,0,0,0,0,0,0,0,0,0,0,0,0,0,0,0,0,0,0,0,0,0,0,0,0,0,0,0,0"/>
                </v:shape>
                <v:shape id="Text Box 50" o:spid="_x0000_s1120" type="#_x0000_t202" style="position:absolute;left:7401;top:4072;width:883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" filled="f" stroked="f">
                  <v:textbox inset="0,0,0,0">
                    <w:txbxContent>
                      <w:p w14:paraId="6C151CF6" w14:textId="77777777" w:rsidR="00F81172" w:rsidRDefault="00F81172" w:rsidP="00F81172">
                        <w:pPr>
                          <w:spacing w:line="161" w:lineRule="exact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Środki trwał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Pr="007C3D5F">
        <w:t>Faktura dotyczy transportu maszyny poligraficznej, który stanowi element projektu ALFA</w:t>
      </w:r>
    </w:p>
    <w:p w14:paraId="562FAC37" w14:textId="77777777" w:rsidR="00F81172" w:rsidRPr="007C3D5F" w:rsidRDefault="00F81172" w:rsidP="00F81172">
      <w:pPr>
        <w:ind w:left="116"/>
      </w:pPr>
      <w:r w:rsidRPr="007C3D5F">
        <w:t>Faktura dotyczy instalacji i montażu maszyny poligraficznej, który stanowi element projektu ALFA</w:t>
      </w:r>
    </w:p>
    <w:p w14:paraId="7DEEA367" w14:textId="77777777" w:rsidR="00F81172" w:rsidRPr="007C3D5F" w:rsidRDefault="00F81172" w:rsidP="00F81172">
      <w:pPr>
        <w:pStyle w:val="Tekstpodstawowy"/>
        <w:spacing w:before="2"/>
        <w:rPr>
          <w:sz w:val="24"/>
          <w:lang w:val="pl-PL"/>
        </w:rPr>
      </w:pPr>
    </w:p>
    <w:p w14:paraId="46FF9610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line="360" w:lineRule="auto"/>
        <w:ind w:left="835" w:right="833" w:hanging="360"/>
        <w:contextualSpacing w:val="0"/>
        <w:jc w:val="left"/>
      </w:pPr>
      <w:r w:rsidRPr="007C3D5F">
        <w:t>Należy</w:t>
      </w:r>
      <w:r w:rsidRPr="007C3D5F">
        <w:rPr>
          <w:spacing w:val="-6"/>
        </w:rPr>
        <w:t xml:space="preserve"> </w:t>
      </w:r>
      <w:r w:rsidRPr="007C3D5F">
        <w:t>zdefiniować</w:t>
      </w:r>
      <w:r w:rsidRPr="007C3D5F">
        <w:rPr>
          <w:spacing w:val="-12"/>
        </w:rPr>
        <w:t xml:space="preserve"> </w:t>
      </w:r>
      <w:r w:rsidRPr="007C3D5F">
        <w:t>w</w:t>
      </w:r>
      <w:r w:rsidRPr="007C3D5F">
        <w:rPr>
          <w:spacing w:val="-6"/>
        </w:rPr>
        <w:t xml:space="preserve"> </w:t>
      </w:r>
      <w:r w:rsidRPr="007C3D5F">
        <w:t>KSIĘGOWOŚĆ</w:t>
      </w:r>
      <w:r w:rsidRPr="007C3D5F">
        <w:rPr>
          <w:spacing w:val="-11"/>
        </w:rPr>
        <w:t xml:space="preserve"> </w:t>
      </w:r>
      <w:r w:rsidRPr="007C3D5F">
        <w:t>/</w:t>
      </w:r>
      <w:r w:rsidRPr="007C3D5F">
        <w:rPr>
          <w:spacing w:val="-7"/>
        </w:rPr>
        <w:t xml:space="preserve"> </w:t>
      </w:r>
      <w:r w:rsidRPr="007C3D5F">
        <w:t>INNE</w:t>
      </w:r>
      <w:r w:rsidRPr="007C3D5F">
        <w:rPr>
          <w:spacing w:val="-10"/>
        </w:rPr>
        <w:t xml:space="preserve"> </w:t>
      </w:r>
      <w:r w:rsidRPr="007C3D5F">
        <w:t>/</w:t>
      </w:r>
      <w:r w:rsidRPr="007C3D5F">
        <w:rPr>
          <w:spacing w:val="-7"/>
        </w:rPr>
        <w:t xml:space="preserve"> </w:t>
      </w:r>
      <w:r w:rsidRPr="007C3D5F">
        <w:t>SCHEMATY</w:t>
      </w:r>
      <w:r w:rsidRPr="007C3D5F">
        <w:rPr>
          <w:spacing w:val="-8"/>
        </w:rPr>
        <w:t xml:space="preserve"> </w:t>
      </w:r>
      <w:r w:rsidRPr="007C3D5F">
        <w:t>KSIĘGOWAŃ</w:t>
      </w:r>
      <w:r w:rsidRPr="007C3D5F">
        <w:rPr>
          <w:spacing w:val="-10"/>
        </w:rPr>
        <w:t xml:space="preserve"> </w:t>
      </w:r>
      <w:r w:rsidRPr="007C3D5F">
        <w:t>oraz</w:t>
      </w:r>
      <w:r w:rsidRPr="007C3D5F">
        <w:rPr>
          <w:spacing w:val="-9"/>
        </w:rPr>
        <w:t xml:space="preserve"> </w:t>
      </w:r>
      <w:r w:rsidRPr="007C3D5F">
        <w:t>TYPY</w:t>
      </w:r>
      <w:r w:rsidRPr="007C3D5F">
        <w:rPr>
          <w:spacing w:val="-8"/>
        </w:rPr>
        <w:t xml:space="preserve"> </w:t>
      </w:r>
      <w:r w:rsidRPr="007C3D5F">
        <w:t>SCHEMATÓW: REJESTR ZAKUPÓW VAT następujący schemat</w:t>
      </w:r>
      <w:r w:rsidRPr="007C3D5F">
        <w:rPr>
          <w:spacing w:val="-4"/>
        </w:rPr>
        <w:t xml:space="preserve"> </w:t>
      </w:r>
      <w:r w:rsidRPr="007C3D5F">
        <w:t>księgowy:</w:t>
      </w:r>
    </w:p>
    <w:p w14:paraId="562CB02A" w14:textId="77777777" w:rsidR="00F81172" w:rsidRDefault="00F81172" w:rsidP="00F81172">
      <w:pPr>
        <w:pStyle w:val="Tekstpodstawowy"/>
        <w:ind w:left="838"/>
      </w:pPr>
      <w:r>
        <w:rPr>
          <w:noProof/>
        </w:rPr>
        <w:drawing>
          <wp:inline distT="0" distB="0" distL="0" distR="0" wp14:anchorId="2CBA5B5C" wp14:editId="044FAD52">
            <wp:extent cx="5187695" cy="2607564"/>
            <wp:effectExtent l="0" t="0" r="0" b="0"/>
            <wp:docPr id="484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jpeg"/>
                    <pic:cNvPicPr/>
                  </pic:nvPicPr>
                  <pic:blipFill>
                    <a:blip r:embed="rId1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695" cy="2607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F189F" w14:textId="77777777" w:rsidR="00F81172" w:rsidRDefault="00F81172" w:rsidP="00F81172">
      <w:pPr>
        <w:sectPr w:rsidR="00F81172" w:rsidSect="008140DE">
          <w:pgSz w:w="11910" w:h="16840"/>
          <w:pgMar w:top="1400" w:right="580" w:bottom="1200" w:left="1300" w:header="0" w:footer="1002" w:gutter="0"/>
          <w:cols w:space="708"/>
        </w:sectPr>
      </w:pPr>
    </w:p>
    <w:p w14:paraId="40104BAD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37"/>
        <w:ind w:left="836" w:hanging="360"/>
        <w:contextualSpacing w:val="0"/>
        <w:jc w:val="left"/>
      </w:pPr>
      <w:r w:rsidRPr="007C3D5F">
        <w:lastRenderedPageBreak/>
        <w:t>Za pomocą schematu PROJEKT ALFA należy zaksięgować faktury FVZ 10, FVZ 11 oraz FVZ</w:t>
      </w:r>
      <w:r w:rsidRPr="007C3D5F">
        <w:rPr>
          <w:spacing w:val="-12"/>
        </w:rPr>
        <w:t xml:space="preserve"> </w:t>
      </w:r>
      <w:r w:rsidRPr="007C3D5F">
        <w:t>12.</w:t>
      </w:r>
    </w:p>
    <w:p w14:paraId="4C34035D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34" w:line="360" w:lineRule="auto"/>
        <w:ind w:left="835" w:right="834" w:hanging="360"/>
        <w:contextualSpacing w:val="0"/>
        <w:jc w:val="left"/>
      </w:pPr>
      <w:r w:rsidRPr="007C3D5F">
        <w:t>Należy</w:t>
      </w:r>
      <w:r w:rsidRPr="007C3D5F">
        <w:rPr>
          <w:spacing w:val="-3"/>
        </w:rPr>
        <w:t xml:space="preserve"> </w:t>
      </w:r>
      <w:r w:rsidRPr="007C3D5F">
        <w:t>sprawdzić,</w:t>
      </w:r>
      <w:r w:rsidRPr="007C3D5F">
        <w:rPr>
          <w:spacing w:val="-4"/>
        </w:rPr>
        <w:t xml:space="preserve"> </w:t>
      </w:r>
      <w:r w:rsidRPr="007C3D5F">
        <w:t>czy</w:t>
      </w:r>
      <w:r w:rsidRPr="007C3D5F">
        <w:rPr>
          <w:spacing w:val="-6"/>
        </w:rPr>
        <w:t xml:space="preserve"> </w:t>
      </w:r>
      <w:r w:rsidRPr="007C3D5F">
        <w:t>odpowiednie</w:t>
      </w:r>
      <w:r w:rsidRPr="007C3D5F">
        <w:rPr>
          <w:spacing w:val="-4"/>
        </w:rPr>
        <w:t xml:space="preserve"> </w:t>
      </w:r>
      <w:r w:rsidRPr="007C3D5F">
        <w:t>zapisy</w:t>
      </w:r>
      <w:r w:rsidRPr="007C3D5F">
        <w:rPr>
          <w:spacing w:val="-4"/>
        </w:rPr>
        <w:t xml:space="preserve"> </w:t>
      </w:r>
      <w:r w:rsidRPr="007C3D5F">
        <w:t>są</w:t>
      </w:r>
      <w:r w:rsidRPr="007C3D5F">
        <w:rPr>
          <w:spacing w:val="-6"/>
        </w:rPr>
        <w:t xml:space="preserve"> </w:t>
      </w:r>
      <w:r w:rsidRPr="007C3D5F">
        <w:t>w</w:t>
      </w:r>
      <w:r w:rsidRPr="007C3D5F">
        <w:rPr>
          <w:spacing w:val="-6"/>
        </w:rPr>
        <w:t xml:space="preserve"> </w:t>
      </w:r>
      <w:r w:rsidRPr="007C3D5F">
        <w:t>buforze</w:t>
      </w:r>
      <w:r w:rsidRPr="007C3D5F">
        <w:rPr>
          <w:spacing w:val="-5"/>
        </w:rPr>
        <w:t xml:space="preserve"> </w:t>
      </w:r>
      <w:r w:rsidRPr="007C3D5F">
        <w:t>oraz</w:t>
      </w:r>
      <w:r w:rsidRPr="007C3D5F">
        <w:rPr>
          <w:spacing w:val="-4"/>
        </w:rPr>
        <w:t xml:space="preserve"> </w:t>
      </w:r>
      <w:r w:rsidRPr="007C3D5F">
        <w:t>zatwierdzić</w:t>
      </w:r>
      <w:r w:rsidRPr="007C3D5F">
        <w:rPr>
          <w:spacing w:val="-4"/>
        </w:rPr>
        <w:t xml:space="preserve"> </w:t>
      </w:r>
      <w:r w:rsidRPr="007C3D5F">
        <w:t>te</w:t>
      </w:r>
      <w:r w:rsidRPr="007C3D5F">
        <w:rPr>
          <w:spacing w:val="-4"/>
        </w:rPr>
        <w:t xml:space="preserve"> </w:t>
      </w:r>
      <w:r w:rsidRPr="007C3D5F">
        <w:t>zapisy</w:t>
      </w:r>
      <w:r w:rsidRPr="007C3D5F">
        <w:rPr>
          <w:spacing w:val="-6"/>
        </w:rPr>
        <w:t xml:space="preserve"> </w:t>
      </w:r>
      <w:r w:rsidRPr="007C3D5F">
        <w:t>na</w:t>
      </w:r>
      <w:r w:rsidRPr="007C3D5F">
        <w:rPr>
          <w:spacing w:val="-4"/>
        </w:rPr>
        <w:t xml:space="preserve"> </w:t>
      </w:r>
      <w:r w:rsidRPr="007C3D5F">
        <w:t>czysto</w:t>
      </w:r>
      <w:r w:rsidRPr="007C3D5F">
        <w:rPr>
          <w:spacing w:val="-5"/>
        </w:rPr>
        <w:t xml:space="preserve"> </w:t>
      </w:r>
      <w:r w:rsidRPr="007C3D5F">
        <w:t>do ksiąg (KSIĘGOWOŚĆ /</w:t>
      </w:r>
      <w:r w:rsidRPr="007C3D5F">
        <w:rPr>
          <w:spacing w:val="-6"/>
        </w:rPr>
        <w:t xml:space="preserve"> </w:t>
      </w:r>
      <w:r w:rsidRPr="007C3D5F">
        <w:t>DZIENNIKI).</w:t>
      </w:r>
    </w:p>
    <w:p w14:paraId="0271E69F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" w:line="360" w:lineRule="auto"/>
        <w:ind w:left="835" w:right="835" w:hanging="360"/>
        <w:contextualSpacing w:val="0"/>
        <w:jc w:val="left"/>
      </w:pPr>
      <w:r w:rsidRPr="007C3D5F">
        <w:t>Sprawdzamy w KSIĘGOWOŚĆ / KONTROLA BUDŻETU czy nie został przekroczony budżet PROJEKTU</w:t>
      </w:r>
      <w:r w:rsidRPr="007C3D5F">
        <w:rPr>
          <w:spacing w:val="2"/>
        </w:rPr>
        <w:t xml:space="preserve"> </w:t>
      </w:r>
      <w:r w:rsidRPr="007C3D5F">
        <w:t>ALFA</w:t>
      </w:r>
    </w:p>
    <w:p w14:paraId="66A92173" w14:textId="1E397264" w:rsidR="00F81172" w:rsidRPr="007C3D5F" w:rsidRDefault="00F81172" w:rsidP="00F81172">
      <w:pPr>
        <w:pStyle w:val="Tekstpodstawowy"/>
        <w:spacing w:before="1"/>
        <w:rPr>
          <w:sz w:val="9"/>
          <w:lang w:val="pl-P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2072960" behindDoc="1" locked="0" layoutInCell="1" allowOverlap="1" wp14:anchorId="1D142DB7" wp14:editId="192E3F27">
                <wp:simplePos x="0" y="0"/>
                <wp:positionH relativeFrom="page">
                  <wp:posOffset>900430</wp:posOffset>
                </wp:positionH>
                <wp:positionV relativeFrom="paragraph">
                  <wp:posOffset>95885</wp:posOffset>
                </wp:positionV>
                <wp:extent cx="5760720" cy="722630"/>
                <wp:effectExtent l="5080" t="5080" r="0" b="0"/>
                <wp:wrapTopAndBottom/>
                <wp:docPr id="519" name="Grupa 5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722630"/>
                          <a:chOff x="1418" y="151"/>
                          <a:chExt cx="9072" cy="1138"/>
                        </a:xfrm>
                      </wpg:grpSpPr>
                      <pic:pic xmlns:pic="http://schemas.openxmlformats.org/drawingml/2006/picture">
                        <pic:nvPicPr>
                          <pic:cNvPr id="52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162"/>
                            <a:ext cx="9072" cy="112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21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2772" y="160"/>
                            <a:ext cx="612" cy="248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2" name="AutoShape 54"/>
                        <wps:cNvSpPr>
                          <a:spLocks/>
                        </wps:cNvSpPr>
                        <wps:spPr bwMode="auto">
                          <a:xfrm>
                            <a:off x="2762" y="150"/>
                            <a:ext cx="634" cy="267"/>
                          </a:xfrm>
                          <a:custGeom>
                            <a:avLst/>
                            <a:gdLst>
                              <a:gd name="T0" fmla="+- 0 3396 2762"/>
                              <a:gd name="T1" fmla="*/ T0 w 634"/>
                              <a:gd name="T2" fmla="+- 0 417 151"/>
                              <a:gd name="T3" fmla="*/ 417 h 267"/>
                              <a:gd name="T4" fmla="+- 0 2762 2762"/>
                              <a:gd name="T5" fmla="*/ T4 w 634"/>
                              <a:gd name="T6" fmla="+- 0 417 151"/>
                              <a:gd name="T7" fmla="*/ 417 h 267"/>
                              <a:gd name="T8" fmla="+- 0 2762 2762"/>
                              <a:gd name="T9" fmla="*/ T8 w 634"/>
                              <a:gd name="T10" fmla="+- 0 151 151"/>
                              <a:gd name="T11" fmla="*/ 151 h 267"/>
                              <a:gd name="T12" fmla="+- 0 3396 2762"/>
                              <a:gd name="T13" fmla="*/ T12 w 634"/>
                              <a:gd name="T14" fmla="+- 0 151 151"/>
                              <a:gd name="T15" fmla="*/ 151 h 267"/>
                              <a:gd name="T16" fmla="+- 0 3396 2762"/>
                              <a:gd name="T17" fmla="*/ T16 w 634"/>
                              <a:gd name="T18" fmla="+- 0 160 151"/>
                              <a:gd name="T19" fmla="*/ 160 h 267"/>
                              <a:gd name="T20" fmla="+- 0 2784 2762"/>
                              <a:gd name="T21" fmla="*/ T20 w 634"/>
                              <a:gd name="T22" fmla="+- 0 160 151"/>
                              <a:gd name="T23" fmla="*/ 160 h 267"/>
                              <a:gd name="T24" fmla="+- 0 2772 2762"/>
                              <a:gd name="T25" fmla="*/ T24 w 634"/>
                              <a:gd name="T26" fmla="+- 0 172 151"/>
                              <a:gd name="T27" fmla="*/ 172 h 267"/>
                              <a:gd name="T28" fmla="+- 0 2784 2762"/>
                              <a:gd name="T29" fmla="*/ T28 w 634"/>
                              <a:gd name="T30" fmla="+- 0 172 151"/>
                              <a:gd name="T31" fmla="*/ 172 h 267"/>
                              <a:gd name="T32" fmla="+- 0 2784 2762"/>
                              <a:gd name="T33" fmla="*/ T32 w 634"/>
                              <a:gd name="T34" fmla="+- 0 398 151"/>
                              <a:gd name="T35" fmla="*/ 398 h 267"/>
                              <a:gd name="T36" fmla="+- 0 2772 2762"/>
                              <a:gd name="T37" fmla="*/ T36 w 634"/>
                              <a:gd name="T38" fmla="+- 0 398 151"/>
                              <a:gd name="T39" fmla="*/ 398 h 267"/>
                              <a:gd name="T40" fmla="+- 0 2784 2762"/>
                              <a:gd name="T41" fmla="*/ T40 w 634"/>
                              <a:gd name="T42" fmla="+- 0 407 151"/>
                              <a:gd name="T43" fmla="*/ 407 h 267"/>
                              <a:gd name="T44" fmla="+- 0 3396 2762"/>
                              <a:gd name="T45" fmla="*/ T44 w 634"/>
                              <a:gd name="T46" fmla="+- 0 407 151"/>
                              <a:gd name="T47" fmla="*/ 407 h 267"/>
                              <a:gd name="T48" fmla="+- 0 3396 2762"/>
                              <a:gd name="T49" fmla="*/ T48 w 634"/>
                              <a:gd name="T50" fmla="+- 0 417 151"/>
                              <a:gd name="T51" fmla="*/ 417 h 267"/>
                              <a:gd name="T52" fmla="+- 0 2784 2762"/>
                              <a:gd name="T53" fmla="*/ T52 w 634"/>
                              <a:gd name="T54" fmla="+- 0 172 151"/>
                              <a:gd name="T55" fmla="*/ 172 h 267"/>
                              <a:gd name="T56" fmla="+- 0 2772 2762"/>
                              <a:gd name="T57" fmla="*/ T56 w 634"/>
                              <a:gd name="T58" fmla="+- 0 172 151"/>
                              <a:gd name="T59" fmla="*/ 172 h 267"/>
                              <a:gd name="T60" fmla="+- 0 2784 2762"/>
                              <a:gd name="T61" fmla="*/ T60 w 634"/>
                              <a:gd name="T62" fmla="+- 0 160 151"/>
                              <a:gd name="T63" fmla="*/ 160 h 267"/>
                              <a:gd name="T64" fmla="+- 0 2784 2762"/>
                              <a:gd name="T65" fmla="*/ T64 w 634"/>
                              <a:gd name="T66" fmla="+- 0 172 151"/>
                              <a:gd name="T67" fmla="*/ 172 h 267"/>
                              <a:gd name="T68" fmla="+- 0 3374 2762"/>
                              <a:gd name="T69" fmla="*/ T68 w 634"/>
                              <a:gd name="T70" fmla="+- 0 172 151"/>
                              <a:gd name="T71" fmla="*/ 172 h 267"/>
                              <a:gd name="T72" fmla="+- 0 2784 2762"/>
                              <a:gd name="T73" fmla="*/ T72 w 634"/>
                              <a:gd name="T74" fmla="+- 0 172 151"/>
                              <a:gd name="T75" fmla="*/ 172 h 267"/>
                              <a:gd name="T76" fmla="+- 0 2784 2762"/>
                              <a:gd name="T77" fmla="*/ T76 w 634"/>
                              <a:gd name="T78" fmla="+- 0 160 151"/>
                              <a:gd name="T79" fmla="*/ 160 h 267"/>
                              <a:gd name="T80" fmla="+- 0 3374 2762"/>
                              <a:gd name="T81" fmla="*/ T80 w 634"/>
                              <a:gd name="T82" fmla="+- 0 160 151"/>
                              <a:gd name="T83" fmla="*/ 160 h 267"/>
                              <a:gd name="T84" fmla="+- 0 3374 2762"/>
                              <a:gd name="T85" fmla="*/ T84 w 634"/>
                              <a:gd name="T86" fmla="+- 0 172 151"/>
                              <a:gd name="T87" fmla="*/ 172 h 267"/>
                              <a:gd name="T88" fmla="+- 0 3374 2762"/>
                              <a:gd name="T89" fmla="*/ T88 w 634"/>
                              <a:gd name="T90" fmla="+- 0 407 151"/>
                              <a:gd name="T91" fmla="*/ 407 h 267"/>
                              <a:gd name="T92" fmla="+- 0 3374 2762"/>
                              <a:gd name="T93" fmla="*/ T92 w 634"/>
                              <a:gd name="T94" fmla="+- 0 160 151"/>
                              <a:gd name="T95" fmla="*/ 160 h 267"/>
                              <a:gd name="T96" fmla="+- 0 3384 2762"/>
                              <a:gd name="T97" fmla="*/ T96 w 634"/>
                              <a:gd name="T98" fmla="+- 0 172 151"/>
                              <a:gd name="T99" fmla="*/ 172 h 267"/>
                              <a:gd name="T100" fmla="+- 0 3396 2762"/>
                              <a:gd name="T101" fmla="*/ T100 w 634"/>
                              <a:gd name="T102" fmla="+- 0 172 151"/>
                              <a:gd name="T103" fmla="*/ 172 h 267"/>
                              <a:gd name="T104" fmla="+- 0 3396 2762"/>
                              <a:gd name="T105" fmla="*/ T104 w 634"/>
                              <a:gd name="T106" fmla="+- 0 398 151"/>
                              <a:gd name="T107" fmla="*/ 398 h 267"/>
                              <a:gd name="T108" fmla="+- 0 3384 2762"/>
                              <a:gd name="T109" fmla="*/ T108 w 634"/>
                              <a:gd name="T110" fmla="+- 0 398 151"/>
                              <a:gd name="T111" fmla="*/ 398 h 267"/>
                              <a:gd name="T112" fmla="+- 0 3374 2762"/>
                              <a:gd name="T113" fmla="*/ T112 w 634"/>
                              <a:gd name="T114" fmla="+- 0 407 151"/>
                              <a:gd name="T115" fmla="*/ 407 h 267"/>
                              <a:gd name="T116" fmla="+- 0 3396 2762"/>
                              <a:gd name="T117" fmla="*/ T116 w 634"/>
                              <a:gd name="T118" fmla="+- 0 172 151"/>
                              <a:gd name="T119" fmla="*/ 172 h 267"/>
                              <a:gd name="T120" fmla="+- 0 3384 2762"/>
                              <a:gd name="T121" fmla="*/ T120 w 634"/>
                              <a:gd name="T122" fmla="+- 0 172 151"/>
                              <a:gd name="T123" fmla="*/ 172 h 267"/>
                              <a:gd name="T124" fmla="+- 0 3374 2762"/>
                              <a:gd name="T125" fmla="*/ T124 w 634"/>
                              <a:gd name="T126" fmla="+- 0 160 151"/>
                              <a:gd name="T127" fmla="*/ 160 h 267"/>
                              <a:gd name="T128" fmla="+- 0 3396 2762"/>
                              <a:gd name="T129" fmla="*/ T128 w 634"/>
                              <a:gd name="T130" fmla="+- 0 160 151"/>
                              <a:gd name="T131" fmla="*/ 160 h 267"/>
                              <a:gd name="T132" fmla="+- 0 3396 2762"/>
                              <a:gd name="T133" fmla="*/ T132 w 634"/>
                              <a:gd name="T134" fmla="+- 0 172 151"/>
                              <a:gd name="T135" fmla="*/ 172 h 267"/>
                              <a:gd name="T136" fmla="+- 0 2784 2762"/>
                              <a:gd name="T137" fmla="*/ T136 w 634"/>
                              <a:gd name="T138" fmla="+- 0 407 151"/>
                              <a:gd name="T139" fmla="*/ 407 h 267"/>
                              <a:gd name="T140" fmla="+- 0 2772 2762"/>
                              <a:gd name="T141" fmla="*/ T140 w 634"/>
                              <a:gd name="T142" fmla="+- 0 398 151"/>
                              <a:gd name="T143" fmla="*/ 398 h 267"/>
                              <a:gd name="T144" fmla="+- 0 2784 2762"/>
                              <a:gd name="T145" fmla="*/ T144 w 634"/>
                              <a:gd name="T146" fmla="+- 0 398 151"/>
                              <a:gd name="T147" fmla="*/ 398 h 267"/>
                              <a:gd name="T148" fmla="+- 0 2784 2762"/>
                              <a:gd name="T149" fmla="*/ T148 w 634"/>
                              <a:gd name="T150" fmla="+- 0 407 151"/>
                              <a:gd name="T151" fmla="*/ 407 h 267"/>
                              <a:gd name="T152" fmla="+- 0 3374 2762"/>
                              <a:gd name="T153" fmla="*/ T152 w 634"/>
                              <a:gd name="T154" fmla="+- 0 407 151"/>
                              <a:gd name="T155" fmla="*/ 407 h 267"/>
                              <a:gd name="T156" fmla="+- 0 2784 2762"/>
                              <a:gd name="T157" fmla="*/ T156 w 634"/>
                              <a:gd name="T158" fmla="+- 0 407 151"/>
                              <a:gd name="T159" fmla="*/ 407 h 267"/>
                              <a:gd name="T160" fmla="+- 0 2784 2762"/>
                              <a:gd name="T161" fmla="*/ T160 w 634"/>
                              <a:gd name="T162" fmla="+- 0 398 151"/>
                              <a:gd name="T163" fmla="*/ 398 h 267"/>
                              <a:gd name="T164" fmla="+- 0 3374 2762"/>
                              <a:gd name="T165" fmla="*/ T164 w 634"/>
                              <a:gd name="T166" fmla="+- 0 398 151"/>
                              <a:gd name="T167" fmla="*/ 398 h 267"/>
                              <a:gd name="T168" fmla="+- 0 3374 2762"/>
                              <a:gd name="T169" fmla="*/ T168 w 634"/>
                              <a:gd name="T170" fmla="+- 0 407 151"/>
                              <a:gd name="T171" fmla="*/ 407 h 267"/>
                              <a:gd name="T172" fmla="+- 0 3396 2762"/>
                              <a:gd name="T173" fmla="*/ T172 w 634"/>
                              <a:gd name="T174" fmla="+- 0 407 151"/>
                              <a:gd name="T175" fmla="*/ 407 h 267"/>
                              <a:gd name="T176" fmla="+- 0 3374 2762"/>
                              <a:gd name="T177" fmla="*/ T176 w 634"/>
                              <a:gd name="T178" fmla="+- 0 407 151"/>
                              <a:gd name="T179" fmla="*/ 407 h 267"/>
                              <a:gd name="T180" fmla="+- 0 3384 2762"/>
                              <a:gd name="T181" fmla="*/ T180 w 634"/>
                              <a:gd name="T182" fmla="+- 0 398 151"/>
                              <a:gd name="T183" fmla="*/ 398 h 267"/>
                              <a:gd name="T184" fmla="+- 0 3396 2762"/>
                              <a:gd name="T185" fmla="*/ T184 w 634"/>
                              <a:gd name="T186" fmla="+- 0 398 151"/>
                              <a:gd name="T187" fmla="*/ 398 h 267"/>
                              <a:gd name="T188" fmla="+- 0 3396 2762"/>
                              <a:gd name="T189" fmla="*/ T188 w 634"/>
                              <a:gd name="T190" fmla="+- 0 407 151"/>
                              <a:gd name="T191" fmla="*/ 407 h 2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634" h="267">
                                <a:moveTo>
                                  <a:pt x="634" y="266"/>
                                </a:moveTo>
                                <a:lnTo>
                                  <a:pt x="0" y="266"/>
                                </a:lnTo>
                                <a:lnTo>
                                  <a:pt x="0" y="0"/>
                                </a:lnTo>
                                <a:lnTo>
                                  <a:pt x="634" y="0"/>
                                </a:lnTo>
                                <a:lnTo>
                                  <a:pt x="634" y="9"/>
                                </a:lnTo>
                                <a:lnTo>
                                  <a:pt x="22" y="9"/>
                                </a:lnTo>
                                <a:lnTo>
                                  <a:pt x="10" y="21"/>
                                </a:lnTo>
                                <a:lnTo>
                                  <a:pt x="22" y="21"/>
                                </a:lnTo>
                                <a:lnTo>
                                  <a:pt x="22" y="247"/>
                                </a:lnTo>
                                <a:lnTo>
                                  <a:pt x="10" y="247"/>
                                </a:lnTo>
                                <a:lnTo>
                                  <a:pt x="22" y="256"/>
                                </a:lnTo>
                                <a:lnTo>
                                  <a:pt x="634" y="256"/>
                                </a:lnTo>
                                <a:lnTo>
                                  <a:pt x="634" y="266"/>
                                </a:lnTo>
                                <a:close/>
                                <a:moveTo>
                                  <a:pt x="22" y="21"/>
                                </a:moveTo>
                                <a:lnTo>
                                  <a:pt x="10" y="21"/>
                                </a:lnTo>
                                <a:lnTo>
                                  <a:pt x="22" y="9"/>
                                </a:lnTo>
                                <a:lnTo>
                                  <a:pt x="22" y="21"/>
                                </a:lnTo>
                                <a:close/>
                                <a:moveTo>
                                  <a:pt x="612" y="21"/>
                                </a:moveTo>
                                <a:lnTo>
                                  <a:pt x="22" y="21"/>
                                </a:lnTo>
                                <a:lnTo>
                                  <a:pt x="22" y="9"/>
                                </a:lnTo>
                                <a:lnTo>
                                  <a:pt x="612" y="9"/>
                                </a:lnTo>
                                <a:lnTo>
                                  <a:pt x="612" y="21"/>
                                </a:lnTo>
                                <a:close/>
                                <a:moveTo>
                                  <a:pt x="612" y="256"/>
                                </a:moveTo>
                                <a:lnTo>
                                  <a:pt x="612" y="9"/>
                                </a:lnTo>
                                <a:lnTo>
                                  <a:pt x="622" y="21"/>
                                </a:lnTo>
                                <a:lnTo>
                                  <a:pt x="634" y="21"/>
                                </a:lnTo>
                                <a:lnTo>
                                  <a:pt x="634" y="247"/>
                                </a:lnTo>
                                <a:lnTo>
                                  <a:pt x="622" y="247"/>
                                </a:lnTo>
                                <a:lnTo>
                                  <a:pt x="612" y="256"/>
                                </a:lnTo>
                                <a:close/>
                                <a:moveTo>
                                  <a:pt x="634" y="21"/>
                                </a:moveTo>
                                <a:lnTo>
                                  <a:pt x="622" y="21"/>
                                </a:lnTo>
                                <a:lnTo>
                                  <a:pt x="612" y="9"/>
                                </a:lnTo>
                                <a:lnTo>
                                  <a:pt x="634" y="9"/>
                                </a:lnTo>
                                <a:lnTo>
                                  <a:pt x="634" y="21"/>
                                </a:lnTo>
                                <a:close/>
                                <a:moveTo>
                                  <a:pt x="22" y="256"/>
                                </a:moveTo>
                                <a:lnTo>
                                  <a:pt x="10" y="247"/>
                                </a:lnTo>
                                <a:lnTo>
                                  <a:pt x="22" y="247"/>
                                </a:lnTo>
                                <a:lnTo>
                                  <a:pt x="22" y="256"/>
                                </a:lnTo>
                                <a:close/>
                                <a:moveTo>
                                  <a:pt x="612" y="256"/>
                                </a:moveTo>
                                <a:lnTo>
                                  <a:pt x="22" y="256"/>
                                </a:lnTo>
                                <a:lnTo>
                                  <a:pt x="22" y="247"/>
                                </a:lnTo>
                                <a:lnTo>
                                  <a:pt x="612" y="247"/>
                                </a:lnTo>
                                <a:lnTo>
                                  <a:pt x="612" y="256"/>
                                </a:lnTo>
                                <a:close/>
                                <a:moveTo>
                                  <a:pt x="634" y="256"/>
                                </a:moveTo>
                                <a:lnTo>
                                  <a:pt x="612" y="256"/>
                                </a:lnTo>
                                <a:lnTo>
                                  <a:pt x="622" y="247"/>
                                </a:lnTo>
                                <a:lnTo>
                                  <a:pt x="634" y="247"/>
                                </a:lnTo>
                                <a:lnTo>
                                  <a:pt x="634" y="2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6B5CAB" id="Grupa 519" o:spid="_x0000_s1026" style="position:absolute;margin-left:70.9pt;margin-top:7.55pt;width:453.6pt;height:56.9pt;z-index:-251243520;mso-wrap-distance-left:0;mso-wrap-distance-right:0;mso-position-horizontal-relative:page" coordorigin="1418,151" coordsize="9072,11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">
                <v:shape id="Picture 52" o:spid="_x0000_s1027" type="#_x0000_t75" style="position:absolute;left:1418;top:162;width:9072;height: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">
                  <v:imagedata r:id="rId189" o:title=""/>
                </v:shape>
                <v:rect id="Rectangle 53" o:spid="_x0000_s1028" style="position:absolute;left:2772;top:160;width:612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" fillcolor="#5b9ad4" stroked="f"/>
                <v:shape id="AutoShape 54" o:spid="_x0000_s1029" style="position:absolute;left:2762;top:150;width:634;height:267;visibility:visible;mso-wrap-style:square;v-text-anchor:top" coordsize="634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" path="m634,266l,266,,,634,r,9l22,9,10,21r12,l22,247r-12,l22,256r612,l634,266xm22,21r-12,l22,9r,12xm612,21l22,21,22,9r590,l612,21xm612,256l612,9r10,12l634,21r,226l622,247r-10,9xm634,21r-12,l612,9r22,l634,21xm22,256l10,247r12,l22,256xm612,256r-590,l22,247r590,l612,256xm634,256r-22,l622,247r12,l634,256xe" fillcolor="#41709c" stroked="f">
                  <v:path arrowok="t" o:connecttype="custom" o:connectlocs="634,417;0,417;0,151;634,151;634,160;22,160;10,172;22,172;22,398;10,398;22,407;634,407;634,417;22,172;10,172;22,160;22,172;612,172;22,172;22,160;612,160;612,172;612,407;612,160;622,172;634,172;634,398;622,398;612,407;634,172;622,172;612,160;634,160;634,172;22,407;10,398;22,398;22,407;612,407;22,407;22,398;612,398;612,407;634,407;612,407;622,398;634,398;634,407" o:connectangles="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</w:p>
    <w:p w14:paraId="017521C2" w14:textId="77777777" w:rsidR="00F81172" w:rsidRPr="007C3D5F" w:rsidRDefault="00F81172" w:rsidP="00F81172">
      <w:pPr>
        <w:pStyle w:val="Tekstpodstawowy"/>
        <w:spacing w:before="8"/>
        <w:rPr>
          <w:sz w:val="22"/>
          <w:lang w:val="pl-PL"/>
        </w:rPr>
      </w:pPr>
    </w:p>
    <w:p w14:paraId="059CC5F4" w14:textId="445453DA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" w:line="360" w:lineRule="auto"/>
        <w:ind w:left="835" w:right="834" w:hanging="360"/>
        <w:contextualSpacing w:val="0"/>
        <w:jc w:val="left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2065792" behindDoc="1" locked="0" layoutInCell="1" allowOverlap="1" wp14:anchorId="2A2A7E5A" wp14:editId="51C9C340">
                <wp:simplePos x="0" y="0"/>
                <wp:positionH relativeFrom="page">
                  <wp:posOffset>900430</wp:posOffset>
                </wp:positionH>
                <wp:positionV relativeFrom="paragraph">
                  <wp:posOffset>397510</wp:posOffset>
                </wp:positionV>
                <wp:extent cx="5760720" cy="3874135"/>
                <wp:effectExtent l="5080" t="5715" r="0" b="0"/>
                <wp:wrapNone/>
                <wp:docPr id="516" name="Grupa 5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3874135"/>
                          <a:chOff x="1418" y="626"/>
                          <a:chExt cx="9072" cy="6101"/>
                        </a:xfrm>
                      </wpg:grpSpPr>
                      <pic:pic xmlns:pic="http://schemas.openxmlformats.org/drawingml/2006/picture">
                        <pic:nvPicPr>
                          <pic:cNvPr id="517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968"/>
                            <a:ext cx="9072" cy="57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8" name="AutoShape 16"/>
                        <wps:cNvSpPr>
                          <a:spLocks/>
                        </wps:cNvSpPr>
                        <wps:spPr bwMode="auto">
                          <a:xfrm>
                            <a:off x="5200" y="625"/>
                            <a:ext cx="3214" cy="1200"/>
                          </a:xfrm>
                          <a:custGeom>
                            <a:avLst/>
                            <a:gdLst>
                              <a:gd name="T0" fmla="+- 0 8300 5201"/>
                              <a:gd name="T1" fmla="*/ T0 w 3214"/>
                              <a:gd name="T2" fmla="+- 0 1776 626"/>
                              <a:gd name="T3" fmla="*/ 1776 h 1200"/>
                              <a:gd name="T4" fmla="+- 0 5201 5201"/>
                              <a:gd name="T5" fmla="*/ T4 w 3214"/>
                              <a:gd name="T6" fmla="+- 0 635 626"/>
                              <a:gd name="T7" fmla="*/ 635 h 1200"/>
                              <a:gd name="T8" fmla="+- 0 5203 5201"/>
                              <a:gd name="T9" fmla="*/ T8 w 3214"/>
                              <a:gd name="T10" fmla="+- 0 626 626"/>
                              <a:gd name="T11" fmla="*/ 626 h 1200"/>
                              <a:gd name="T12" fmla="+- 0 8304 5201"/>
                              <a:gd name="T13" fmla="*/ T12 w 3214"/>
                              <a:gd name="T14" fmla="+- 0 1766 626"/>
                              <a:gd name="T15" fmla="*/ 1766 h 1200"/>
                              <a:gd name="T16" fmla="+- 0 8300 5201"/>
                              <a:gd name="T17" fmla="*/ T16 w 3214"/>
                              <a:gd name="T18" fmla="+- 0 1776 626"/>
                              <a:gd name="T19" fmla="*/ 1776 h 1200"/>
                              <a:gd name="T20" fmla="+- 0 8388 5201"/>
                              <a:gd name="T21" fmla="*/ T20 w 3214"/>
                              <a:gd name="T22" fmla="+- 0 1782 626"/>
                              <a:gd name="T23" fmla="*/ 1782 h 1200"/>
                              <a:gd name="T24" fmla="+- 0 8318 5201"/>
                              <a:gd name="T25" fmla="*/ T24 w 3214"/>
                              <a:gd name="T26" fmla="+- 0 1782 626"/>
                              <a:gd name="T27" fmla="*/ 1782 h 1200"/>
                              <a:gd name="T28" fmla="+- 0 8323 5201"/>
                              <a:gd name="T29" fmla="*/ T28 w 3214"/>
                              <a:gd name="T30" fmla="+- 0 1773 626"/>
                              <a:gd name="T31" fmla="*/ 1773 h 1200"/>
                              <a:gd name="T32" fmla="+- 0 8304 5201"/>
                              <a:gd name="T33" fmla="*/ T32 w 3214"/>
                              <a:gd name="T34" fmla="+- 0 1766 626"/>
                              <a:gd name="T35" fmla="*/ 1766 h 1200"/>
                              <a:gd name="T36" fmla="+- 0 8323 5201"/>
                              <a:gd name="T37" fmla="*/ T36 w 3214"/>
                              <a:gd name="T38" fmla="+- 0 1713 626"/>
                              <a:gd name="T39" fmla="*/ 1713 h 1200"/>
                              <a:gd name="T40" fmla="+- 0 8388 5201"/>
                              <a:gd name="T41" fmla="*/ T40 w 3214"/>
                              <a:gd name="T42" fmla="+- 0 1782 626"/>
                              <a:gd name="T43" fmla="*/ 1782 h 1200"/>
                              <a:gd name="T44" fmla="+- 0 8318 5201"/>
                              <a:gd name="T45" fmla="*/ T44 w 3214"/>
                              <a:gd name="T46" fmla="+- 0 1782 626"/>
                              <a:gd name="T47" fmla="*/ 1782 h 1200"/>
                              <a:gd name="T48" fmla="+- 0 8300 5201"/>
                              <a:gd name="T49" fmla="*/ T48 w 3214"/>
                              <a:gd name="T50" fmla="+- 0 1776 626"/>
                              <a:gd name="T51" fmla="*/ 1776 h 1200"/>
                              <a:gd name="T52" fmla="+- 0 8304 5201"/>
                              <a:gd name="T53" fmla="*/ T52 w 3214"/>
                              <a:gd name="T54" fmla="+- 0 1766 626"/>
                              <a:gd name="T55" fmla="*/ 1766 h 1200"/>
                              <a:gd name="T56" fmla="+- 0 8323 5201"/>
                              <a:gd name="T57" fmla="*/ T56 w 3214"/>
                              <a:gd name="T58" fmla="+- 0 1773 626"/>
                              <a:gd name="T59" fmla="*/ 1773 h 1200"/>
                              <a:gd name="T60" fmla="+- 0 8318 5201"/>
                              <a:gd name="T61" fmla="*/ T60 w 3214"/>
                              <a:gd name="T62" fmla="+- 0 1782 626"/>
                              <a:gd name="T63" fmla="*/ 1782 h 1200"/>
                              <a:gd name="T64" fmla="+- 0 8282 5201"/>
                              <a:gd name="T65" fmla="*/ T64 w 3214"/>
                              <a:gd name="T66" fmla="+- 0 1826 626"/>
                              <a:gd name="T67" fmla="*/ 1826 h 1200"/>
                              <a:gd name="T68" fmla="+- 0 8300 5201"/>
                              <a:gd name="T69" fmla="*/ T68 w 3214"/>
                              <a:gd name="T70" fmla="+- 0 1776 626"/>
                              <a:gd name="T71" fmla="*/ 1776 h 1200"/>
                              <a:gd name="T72" fmla="+- 0 8318 5201"/>
                              <a:gd name="T73" fmla="*/ T72 w 3214"/>
                              <a:gd name="T74" fmla="+- 0 1782 626"/>
                              <a:gd name="T75" fmla="*/ 1782 h 1200"/>
                              <a:gd name="T76" fmla="+- 0 8388 5201"/>
                              <a:gd name="T77" fmla="*/ T76 w 3214"/>
                              <a:gd name="T78" fmla="+- 0 1782 626"/>
                              <a:gd name="T79" fmla="*/ 1782 h 1200"/>
                              <a:gd name="T80" fmla="+- 0 8414 5201"/>
                              <a:gd name="T81" fmla="*/ T80 w 3214"/>
                              <a:gd name="T82" fmla="+- 0 1811 626"/>
                              <a:gd name="T83" fmla="*/ 1811 h 1200"/>
                              <a:gd name="T84" fmla="+- 0 8282 5201"/>
                              <a:gd name="T85" fmla="*/ T84 w 3214"/>
                              <a:gd name="T86" fmla="+- 0 1826 626"/>
                              <a:gd name="T87" fmla="*/ 1826 h 12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3214" h="1200">
                                <a:moveTo>
                                  <a:pt x="3099" y="1150"/>
                                </a:moveTo>
                                <a:lnTo>
                                  <a:pt x="0" y="9"/>
                                </a:lnTo>
                                <a:lnTo>
                                  <a:pt x="2" y="0"/>
                                </a:lnTo>
                                <a:lnTo>
                                  <a:pt x="3103" y="1140"/>
                                </a:lnTo>
                                <a:lnTo>
                                  <a:pt x="3099" y="1150"/>
                                </a:lnTo>
                                <a:close/>
                                <a:moveTo>
                                  <a:pt x="3187" y="1156"/>
                                </a:moveTo>
                                <a:lnTo>
                                  <a:pt x="3117" y="1156"/>
                                </a:lnTo>
                                <a:lnTo>
                                  <a:pt x="3122" y="1147"/>
                                </a:lnTo>
                                <a:lnTo>
                                  <a:pt x="3103" y="1140"/>
                                </a:lnTo>
                                <a:lnTo>
                                  <a:pt x="3122" y="1087"/>
                                </a:lnTo>
                                <a:lnTo>
                                  <a:pt x="3187" y="1156"/>
                                </a:lnTo>
                                <a:close/>
                                <a:moveTo>
                                  <a:pt x="3117" y="1156"/>
                                </a:moveTo>
                                <a:lnTo>
                                  <a:pt x="3099" y="1150"/>
                                </a:lnTo>
                                <a:lnTo>
                                  <a:pt x="3103" y="1140"/>
                                </a:lnTo>
                                <a:lnTo>
                                  <a:pt x="3122" y="1147"/>
                                </a:lnTo>
                                <a:lnTo>
                                  <a:pt x="3117" y="1156"/>
                                </a:lnTo>
                                <a:close/>
                                <a:moveTo>
                                  <a:pt x="3081" y="1200"/>
                                </a:moveTo>
                                <a:lnTo>
                                  <a:pt x="3099" y="1150"/>
                                </a:lnTo>
                                <a:lnTo>
                                  <a:pt x="3117" y="1156"/>
                                </a:lnTo>
                                <a:lnTo>
                                  <a:pt x="3187" y="1156"/>
                                </a:lnTo>
                                <a:lnTo>
                                  <a:pt x="3213" y="1185"/>
                                </a:lnTo>
                                <a:lnTo>
                                  <a:pt x="3081" y="12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5DE815" id="Grupa 516" o:spid="_x0000_s1026" style="position:absolute;margin-left:70.9pt;margin-top:31.3pt;width:453.6pt;height:305.05pt;z-index:-251250688;mso-position-horizontal-relative:page" coordorigin="1418,626" coordsize="9072,61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">
                <v:shape id="Picture 15" o:spid="_x0000_s1027" type="#_x0000_t75" style="position:absolute;left:1418;top:968;width:9072;height:57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">
                  <v:imagedata r:id="rId191" o:title=""/>
                </v:shape>
                <v:shape id="AutoShape 16" o:spid="_x0000_s1028" style="position:absolute;left:5200;top:625;width:3214;height:1200;visibility:visible;mso-wrap-style:square;v-text-anchor:top" coordsize="3214,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" path="m3099,1150l,9,2,,3103,1140r-4,10xm3187,1156r-70,l3122,1147r-19,-7l3122,1087r65,69xm3117,1156r-18,-6l3103,1140r19,7l3117,1156xm3081,1200r18,-50l3117,1156r70,l3213,1185r-132,15xe" fillcolor="#5b9ad4" stroked="f">
                  <v:path arrowok="t" o:connecttype="custom" o:connectlocs="3099,1776;0,635;2,626;3103,1766;3099,1776;3187,1782;3117,1782;3122,1773;3103,1766;3122,1713;3187,1782;3117,1782;3099,1776;3103,1766;3122,1773;3117,1782;3081,1826;3099,1776;3117,1782;3187,1782;3213,1811;3081,1826" o:connectangles="0,0,0,0,0,0,0,0,0,0,0,0,0,0,0,0,0,0,0,0,0,0"/>
                </v:shape>
                <w10:wrap anchorx="page"/>
              </v:group>
            </w:pict>
          </mc:Fallback>
        </mc:AlternateContent>
      </w:r>
      <w:r w:rsidRPr="007C3D5F">
        <w:t>Wprowadzamy kartę środka trwałego w budowie (KSIĘGOWOŚĆ / ŚRODKI TRWAŁE W BUDOWIE) w następujący</w:t>
      </w:r>
      <w:r w:rsidRPr="007C3D5F">
        <w:rPr>
          <w:spacing w:val="-3"/>
        </w:rPr>
        <w:t xml:space="preserve"> </w:t>
      </w:r>
      <w:r w:rsidRPr="007C3D5F">
        <w:t>sposób:</w:t>
      </w:r>
    </w:p>
    <w:p w14:paraId="6A62D723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6CE45993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0F4D40A9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21B6485F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69032818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39261AC7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05DE1A04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3498B723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61B68F95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33AF271D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617C5129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794272A0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05345113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4316FD93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640AC8AA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0CC120EA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68186DD9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0C3B0A8E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5010B291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2B9F3B5F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16B5650F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47F2B71B" w14:textId="77777777" w:rsidR="00F81172" w:rsidRPr="007C3D5F" w:rsidRDefault="00F81172" w:rsidP="00F81172">
      <w:pPr>
        <w:pStyle w:val="Tekstpodstawowy"/>
        <w:rPr>
          <w:sz w:val="22"/>
          <w:lang w:val="pl-PL"/>
        </w:rPr>
      </w:pPr>
    </w:p>
    <w:p w14:paraId="45676BA9" w14:textId="77777777" w:rsidR="00F81172" w:rsidRPr="007C3D5F" w:rsidRDefault="00F81172" w:rsidP="00F81172">
      <w:pPr>
        <w:pStyle w:val="Tekstpodstawowy"/>
        <w:rPr>
          <w:sz w:val="25"/>
          <w:lang w:val="pl-PL"/>
        </w:rPr>
      </w:pPr>
    </w:p>
    <w:p w14:paraId="2B9A1EF8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"/>
        <w:ind w:left="836" w:hanging="360"/>
        <w:contextualSpacing w:val="0"/>
        <w:jc w:val="left"/>
      </w:pPr>
      <w:r w:rsidRPr="007C3D5F">
        <w:t>W zakładce dokumenty podpinamy trzy faktury dotyczące</w:t>
      </w:r>
      <w:r w:rsidRPr="007C3D5F">
        <w:rPr>
          <w:spacing w:val="-4"/>
        </w:rPr>
        <w:t xml:space="preserve"> </w:t>
      </w:r>
      <w:r w:rsidRPr="007C3D5F">
        <w:t>inwestycji</w:t>
      </w:r>
    </w:p>
    <w:p w14:paraId="52A2CB23" w14:textId="7FB02338" w:rsidR="00F81172" w:rsidRPr="007C3D5F" w:rsidRDefault="00F81172" w:rsidP="00F81172">
      <w:pPr>
        <w:pStyle w:val="Tekstpodstawowy"/>
        <w:rPr>
          <w:sz w:val="21"/>
          <w:lang w:val="pl-P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2073984" behindDoc="1" locked="0" layoutInCell="1" allowOverlap="1" wp14:anchorId="3B3E175D" wp14:editId="1724F3F8">
                <wp:simplePos x="0" y="0"/>
                <wp:positionH relativeFrom="page">
                  <wp:posOffset>900430</wp:posOffset>
                </wp:positionH>
                <wp:positionV relativeFrom="paragraph">
                  <wp:posOffset>187960</wp:posOffset>
                </wp:positionV>
                <wp:extent cx="5760720" cy="1798320"/>
                <wp:effectExtent l="5080" t="0" r="0" b="6350"/>
                <wp:wrapTopAndBottom/>
                <wp:docPr id="509" name="Grupa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1798320"/>
                          <a:chOff x="1418" y="296"/>
                          <a:chExt cx="9072" cy="2832"/>
                        </a:xfrm>
                      </wpg:grpSpPr>
                      <pic:pic xmlns:pic="http://schemas.openxmlformats.org/drawingml/2006/picture">
                        <pic:nvPicPr>
                          <pic:cNvPr id="51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296"/>
                            <a:ext cx="9072" cy="27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1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2323" y="1980"/>
                            <a:ext cx="591" cy="9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" name="AutoShape 58"/>
                        <wps:cNvSpPr>
                          <a:spLocks/>
                        </wps:cNvSpPr>
                        <wps:spPr bwMode="auto">
                          <a:xfrm>
                            <a:off x="2311" y="1968"/>
                            <a:ext cx="612" cy="1020"/>
                          </a:xfrm>
                          <a:custGeom>
                            <a:avLst/>
                            <a:gdLst>
                              <a:gd name="T0" fmla="+- 0 2923 2311"/>
                              <a:gd name="T1" fmla="*/ T0 w 612"/>
                              <a:gd name="T2" fmla="+- 0 2989 1969"/>
                              <a:gd name="T3" fmla="*/ 2989 h 1020"/>
                              <a:gd name="T4" fmla="+- 0 2311 2311"/>
                              <a:gd name="T5" fmla="*/ T4 w 612"/>
                              <a:gd name="T6" fmla="+- 0 2989 1969"/>
                              <a:gd name="T7" fmla="*/ 2989 h 1020"/>
                              <a:gd name="T8" fmla="+- 0 2311 2311"/>
                              <a:gd name="T9" fmla="*/ T8 w 612"/>
                              <a:gd name="T10" fmla="+- 0 1969 1969"/>
                              <a:gd name="T11" fmla="*/ 1969 h 1020"/>
                              <a:gd name="T12" fmla="+- 0 2923 2311"/>
                              <a:gd name="T13" fmla="*/ T12 w 612"/>
                              <a:gd name="T14" fmla="+- 0 1969 1969"/>
                              <a:gd name="T15" fmla="*/ 1969 h 1020"/>
                              <a:gd name="T16" fmla="+- 0 2923 2311"/>
                              <a:gd name="T17" fmla="*/ T16 w 612"/>
                              <a:gd name="T18" fmla="+- 0 1981 1969"/>
                              <a:gd name="T19" fmla="*/ 1981 h 1020"/>
                              <a:gd name="T20" fmla="+- 0 2333 2311"/>
                              <a:gd name="T21" fmla="*/ T20 w 612"/>
                              <a:gd name="T22" fmla="+- 0 1981 1969"/>
                              <a:gd name="T23" fmla="*/ 1981 h 1020"/>
                              <a:gd name="T24" fmla="+- 0 2323 2311"/>
                              <a:gd name="T25" fmla="*/ T24 w 612"/>
                              <a:gd name="T26" fmla="+- 0 1990 1969"/>
                              <a:gd name="T27" fmla="*/ 1990 h 1020"/>
                              <a:gd name="T28" fmla="+- 0 2333 2311"/>
                              <a:gd name="T29" fmla="*/ T28 w 612"/>
                              <a:gd name="T30" fmla="+- 0 1990 1969"/>
                              <a:gd name="T31" fmla="*/ 1990 h 1020"/>
                              <a:gd name="T32" fmla="+- 0 2333 2311"/>
                              <a:gd name="T33" fmla="*/ T32 w 612"/>
                              <a:gd name="T34" fmla="+- 0 2970 1969"/>
                              <a:gd name="T35" fmla="*/ 2970 h 1020"/>
                              <a:gd name="T36" fmla="+- 0 2323 2311"/>
                              <a:gd name="T37" fmla="*/ T36 w 612"/>
                              <a:gd name="T38" fmla="+- 0 2970 1969"/>
                              <a:gd name="T39" fmla="*/ 2970 h 1020"/>
                              <a:gd name="T40" fmla="+- 0 2333 2311"/>
                              <a:gd name="T41" fmla="*/ T40 w 612"/>
                              <a:gd name="T42" fmla="+- 0 2979 1969"/>
                              <a:gd name="T43" fmla="*/ 2979 h 1020"/>
                              <a:gd name="T44" fmla="+- 0 2923 2311"/>
                              <a:gd name="T45" fmla="*/ T44 w 612"/>
                              <a:gd name="T46" fmla="+- 0 2979 1969"/>
                              <a:gd name="T47" fmla="*/ 2979 h 1020"/>
                              <a:gd name="T48" fmla="+- 0 2923 2311"/>
                              <a:gd name="T49" fmla="*/ T48 w 612"/>
                              <a:gd name="T50" fmla="+- 0 2989 1969"/>
                              <a:gd name="T51" fmla="*/ 2989 h 1020"/>
                              <a:gd name="T52" fmla="+- 0 2333 2311"/>
                              <a:gd name="T53" fmla="*/ T52 w 612"/>
                              <a:gd name="T54" fmla="+- 0 1990 1969"/>
                              <a:gd name="T55" fmla="*/ 1990 h 1020"/>
                              <a:gd name="T56" fmla="+- 0 2323 2311"/>
                              <a:gd name="T57" fmla="*/ T56 w 612"/>
                              <a:gd name="T58" fmla="+- 0 1990 1969"/>
                              <a:gd name="T59" fmla="*/ 1990 h 1020"/>
                              <a:gd name="T60" fmla="+- 0 2333 2311"/>
                              <a:gd name="T61" fmla="*/ T60 w 612"/>
                              <a:gd name="T62" fmla="+- 0 1981 1969"/>
                              <a:gd name="T63" fmla="*/ 1981 h 1020"/>
                              <a:gd name="T64" fmla="+- 0 2333 2311"/>
                              <a:gd name="T65" fmla="*/ T64 w 612"/>
                              <a:gd name="T66" fmla="+- 0 1990 1969"/>
                              <a:gd name="T67" fmla="*/ 1990 h 1020"/>
                              <a:gd name="T68" fmla="+- 0 2904 2311"/>
                              <a:gd name="T69" fmla="*/ T68 w 612"/>
                              <a:gd name="T70" fmla="+- 0 1990 1969"/>
                              <a:gd name="T71" fmla="*/ 1990 h 1020"/>
                              <a:gd name="T72" fmla="+- 0 2333 2311"/>
                              <a:gd name="T73" fmla="*/ T72 w 612"/>
                              <a:gd name="T74" fmla="+- 0 1990 1969"/>
                              <a:gd name="T75" fmla="*/ 1990 h 1020"/>
                              <a:gd name="T76" fmla="+- 0 2333 2311"/>
                              <a:gd name="T77" fmla="*/ T76 w 612"/>
                              <a:gd name="T78" fmla="+- 0 1981 1969"/>
                              <a:gd name="T79" fmla="*/ 1981 h 1020"/>
                              <a:gd name="T80" fmla="+- 0 2904 2311"/>
                              <a:gd name="T81" fmla="*/ T80 w 612"/>
                              <a:gd name="T82" fmla="+- 0 1981 1969"/>
                              <a:gd name="T83" fmla="*/ 1981 h 1020"/>
                              <a:gd name="T84" fmla="+- 0 2904 2311"/>
                              <a:gd name="T85" fmla="*/ T84 w 612"/>
                              <a:gd name="T86" fmla="+- 0 1990 1969"/>
                              <a:gd name="T87" fmla="*/ 1990 h 1020"/>
                              <a:gd name="T88" fmla="+- 0 2904 2311"/>
                              <a:gd name="T89" fmla="*/ T88 w 612"/>
                              <a:gd name="T90" fmla="+- 0 2979 1969"/>
                              <a:gd name="T91" fmla="*/ 2979 h 1020"/>
                              <a:gd name="T92" fmla="+- 0 2904 2311"/>
                              <a:gd name="T93" fmla="*/ T92 w 612"/>
                              <a:gd name="T94" fmla="+- 0 1981 1969"/>
                              <a:gd name="T95" fmla="*/ 1981 h 1020"/>
                              <a:gd name="T96" fmla="+- 0 2914 2311"/>
                              <a:gd name="T97" fmla="*/ T96 w 612"/>
                              <a:gd name="T98" fmla="+- 0 1990 1969"/>
                              <a:gd name="T99" fmla="*/ 1990 h 1020"/>
                              <a:gd name="T100" fmla="+- 0 2923 2311"/>
                              <a:gd name="T101" fmla="*/ T100 w 612"/>
                              <a:gd name="T102" fmla="+- 0 1990 1969"/>
                              <a:gd name="T103" fmla="*/ 1990 h 1020"/>
                              <a:gd name="T104" fmla="+- 0 2923 2311"/>
                              <a:gd name="T105" fmla="*/ T104 w 612"/>
                              <a:gd name="T106" fmla="+- 0 2970 1969"/>
                              <a:gd name="T107" fmla="*/ 2970 h 1020"/>
                              <a:gd name="T108" fmla="+- 0 2914 2311"/>
                              <a:gd name="T109" fmla="*/ T108 w 612"/>
                              <a:gd name="T110" fmla="+- 0 2970 1969"/>
                              <a:gd name="T111" fmla="*/ 2970 h 1020"/>
                              <a:gd name="T112" fmla="+- 0 2904 2311"/>
                              <a:gd name="T113" fmla="*/ T112 w 612"/>
                              <a:gd name="T114" fmla="+- 0 2979 1969"/>
                              <a:gd name="T115" fmla="*/ 2979 h 1020"/>
                              <a:gd name="T116" fmla="+- 0 2923 2311"/>
                              <a:gd name="T117" fmla="*/ T116 w 612"/>
                              <a:gd name="T118" fmla="+- 0 1990 1969"/>
                              <a:gd name="T119" fmla="*/ 1990 h 1020"/>
                              <a:gd name="T120" fmla="+- 0 2914 2311"/>
                              <a:gd name="T121" fmla="*/ T120 w 612"/>
                              <a:gd name="T122" fmla="+- 0 1990 1969"/>
                              <a:gd name="T123" fmla="*/ 1990 h 1020"/>
                              <a:gd name="T124" fmla="+- 0 2904 2311"/>
                              <a:gd name="T125" fmla="*/ T124 w 612"/>
                              <a:gd name="T126" fmla="+- 0 1981 1969"/>
                              <a:gd name="T127" fmla="*/ 1981 h 1020"/>
                              <a:gd name="T128" fmla="+- 0 2923 2311"/>
                              <a:gd name="T129" fmla="*/ T128 w 612"/>
                              <a:gd name="T130" fmla="+- 0 1981 1969"/>
                              <a:gd name="T131" fmla="*/ 1981 h 1020"/>
                              <a:gd name="T132" fmla="+- 0 2923 2311"/>
                              <a:gd name="T133" fmla="*/ T132 w 612"/>
                              <a:gd name="T134" fmla="+- 0 1990 1969"/>
                              <a:gd name="T135" fmla="*/ 1990 h 1020"/>
                              <a:gd name="T136" fmla="+- 0 2333 2311"/>
                              <a:gd name="T137" fmla="*/ T136 w 612"/>
                              <a:gd name="T138" fmla="+- 0 2979 1969"/>
                              <a:gd name="T139" fmla="*/ 2979 h 1020"/>
                              <a:gd name="T140" fmla="+- 0 2323 2311"/>
                              <a:gd name="T141" fmla="*/ T140 w 612"/>
                              <a:gd name="T142" fmla="+- 0 2970 1969"/>
                              <a:gd name="T143" fmla="*/ 2970 h 1020"/>
                              <a:gd name="T144" fmla="+- 0 2333 2311"/>
                              <a:gd name="T145" fmla="*/ T144 w 612"/>
                              <a:gd name="T146" fmla="+- 0 2970 1969"/>
                              <a:gd name="T147" fmla="*/ 2970 h 1020"/>
                              <a:gd name="T148" fmla="+- 0 2333 2311"/>
                              <a:gd name="T149" fmla="*/ T148 w 612"/>
                              <a:gd name="T150" fmla="+- 0 2979 1969"/>
                              <a:gd name="T151" fmla="*/ 2979 h 1020"/>
                              <a:gd name="T152" fmla="+- 0 2904 2311"/>
                              <a:gd name="T153" fmla="*/ T152 w 612"/>
                              <a:gd name="T154" fmla="+- 0 2979 1969"/>
                              <a:gd name="T155" fmla="*/ 2979 h 1020"/>
                              <a:gd name="T156" fmla="+- 0 2333 2311"/>
                              <a:gd name="T157" fmla="*/ T156 w 612"/>
                              <a:gd name="T158" fmla="+- 0 2979 1969"/>
                              <a:gd name="T159" fmla="*/ 2979 h 1020"/>
                              <a:gd name="T160" fmla="+- 0 2333 2311"/>
                              <a:gd name="T161" fmla="*/ T160 w 612"/>
                              <a:gd name="T162" fmla="+- 0 2970 1969"/>
                              <a:gd name="T163" fmla="*/ 2970 h 1020"/>
                              <a:gd name="T164" fmla="+- 0 2904 2311"/>
                              <a:gd name="T165" fmla="*/ T164 w 612"/>
                              <a:gd name="T166" fmla="+- 0 2970 1969"/>
                              <a:gd name="T167" fmla="*/ 2970 h 1020"/>
                              <a:gd name="T168" fmla="+- 0 2904 2311"/>
                              <a:gd name="T169" fmla="*/ T168 w 612"/>
                              <a:gd name="T170" fmla="+- 0 2979 1969"/>
                              <a:gd name="T171" fmla="*/ 2979 h 1020"/>
                              <a:gd name="T172" fmla="+- 0 2923 2311"/>
                              <a:gd name="T173" fmla="*/ T172 w 612"/>
                              <a:gd name="T174" fmla="+- 0 2979 1969"/>
                              <a:gd name="T175" fmla="*/ 2979 h 1020"/>
                              <a:gd name="T176" fmla="+- 0 2904 2311"/>
                              <a:gd name="T177" fmla="*/ T176 w 612"/>
                              <a:gd name="T178" fmla="+- 0 2979 1969"/>
                              <a:gd name="T179" fmla="*/ 2979 h 1020"/>
                              <a:gd name="T180" fmla="+- 0 2914 2311"/>
                              <a:gd name="T181" fmla="*/ T180 w 612"/>
                              <a:gd name="T182" fmla="+- 0 2970 1969"/>
                              <a:gd name="T183" fmla="*/ 2970 h 1020"/>
                              <a:gd name="T184" fmla="+- 0 2923 2311"/>
                              <a:gd name="T185" fmla="*/ T184 w 612"/>
                              <a:gd name="T186" fmla="+- 0 2970 1969"/>
                              <a:gd name="T187" fmla="*/ 2970 h 1020"/>
                              <a:gd name="T188" fmla="+- 0 2923 2311"/>
                              <a:gd name="T189" fmla="*/ T188 w 612"/>
                              <a:gd name="T190" fmla="+- 0 2979 1969"/>
                              <a:gd name="T191" fmla="*/ 2979 h 10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612" h="1020">
                                <a:moveTo>
                                  <a:pt x="612" y="1020"/>
                                </a:moveTo>
                                <a:lnTo>
                                  <a:pt x="0" y="1020"/>
                                </a:lnTo>
                                <a:lnTo>
                                  <a:pt x="0" y="0"/>
                                </a:lnTo>
                                <a:lnTo>
                                  <a:pt x="612" y="0"/>
                                </a:lnTo>
                                <a:lnTo>
                                  <a:pt x="612" y="12"/>
                                </a:lnTo>
                                <a:lnTo>
                                  <a:pt x="22" y="12"/>
                                </a:lnTo>
                                <a:lnTo>
                                  <a:pt x="12" y="21"/>
                                </a:lnTo>
                                <a:lnTo>
                                  <a:pt x="22" y="21"/>
                                </a:lnTo>
                                <a:lnTo>
                                  <a:pt x="22" y="1001"/>
                                </a:lnTo>
                                <a:lnTo>
                                  <a:pt x="12" y="1001"/>
                                </a:lnTo>
                                <a:lnTo>
                                  <a:pt x="22" y="1010"/>
                                </a:lnTo>
                                <a:lnTo>
                                  <a:pt x="612" y="1010"/>
                                </a:lnTo>
                                <a:lnTo>
                                  <a:pt x="612" y="1020"/>
                                </a:lnTo>
                                <a:close/>
                                <a:moveTo>
                                  <a:pt x="22" y="21"/>
                                </a:moveTo>
                                <a:lnTo>
                                  <a:pt x="12" y="21"/>
                                </a:lnTo>
                                <a:lnTo>
                                  <a:pt x="22" y="12"/>
                                </a:lnTo>
                                <a:lnTo>
                                  <a:pt x="22" y="21"/>
                                </a:lnTo>
                                <a:close/>
                                <a:moveTo>
                                  <a:pt x="593" y="21"/>
                                </a:moveTo>
                                <a:lnTo>
                                  <a:pt x="22" y="21"/>
                                </a:lnTo>
                                <a:lnTo>
                                  <a:pt x="22" y="12"/>
                                </a:lnTo>
                                <a:lnTo>
                                  <a:pt x="593" y="12"/>
                                </a:lnTo>
                                <a:lnTo>
                                  <a:pt x="593" y="21"/>
                                </a:lnTo>
                                <a:close/>
                                <a:moveTo>
                                  <a:pt x="593" y="1010"/>
                                </a:moveTo>
                                <a:lnTo>
                                  <a:pt x="593" y="12"/>
                                </a:lnTo>
                                <a:lnTo>
                                  <a:pt x="603" y="21"/>
                                </a:lnTo>
                                <a:lnTo>
                                  <a:pt x="612" y="21"/>
                                </a:lnTo>
                                <a:lnTo>
                                  <a:pt x="612" y="1001"/>
                                </a:lnTo>
                                <a:lnTo>
                                  <a:pt x="603" y="1001"/>
                                </a:lnTo>
                                <a:lnTo>
                                  <a:pt x="593" y="1010"/>
                                </a:lnTo>
                                <a:close/>
                                <a:moveTo>
                                  <a:pt x="612" y="21"/>
                                </a:moveTo>
                                <a:lnTo>
                                  <a:pt x="603" y="21"/>
                                </a:lnTo>
                                <a:lnTo>
                                  <a:pt x="593" y="12"/>
                                </a:lnTo>
                                <a:lnTo>
                                  <a:pt x="612" y="12"/>
                                </a:lnTo>
                                <a:lnTo>
                                  <a:pt x="612" y="21"/>
                                </a:lnTo>
                                <a:close/>
                                <a:moveTo>
                                  <a:pt x="22" y="1010"/>
                                </a:moveTo>
                                <a:lnTo>
                                  <a:pt x="12" y="1001"/>
                                </a:lnTo>
                                <a:lnTo>
                                  <a:pt x="22" y="1001"/>
                                </a:lnTo>
                                <a:lnTo>
                                  <a:pt x="22" y="1010"/>
                                </a:lnTo>
                                <a:close/>
                                <a:moveTo>
                                  <a:pt x="593" y="1010"/>
                                </a:moveTo>
                                <a:lnTo>
                                  <a:pt x="22" y="1010"/>
                                </a:lnTo>
                                <a:lnTo>
                                  <a:pt x="22" y="1001"/>
                                </a:lnTo>
                                <a:lnTo>
                                  <a:pt x="593" y="1001"/>
                                </a:lnTo>
                                <a:lnTo>
                                  <a:pt x="593" y="1010"/>
                                </a:lnTo>
                                <a:close/>
                                <a:moveTo>
                                  <a:pt x="612" y="1010"/>
                                </a:moveTo>
                                <a:lnTo>
                                  <a:pt x="593" y="1010"/>
                                </a:lnTo>
                                <a:lnTo>
                                  <a:pt x="603" y="1001"/>
                                </a:lnTo>
                                <a:lnTo>
                                  <a:pt x="612" y="1001"/>
                                </a:lnTo>
                                <a:lnTo>
                                  <a:pt x="612" y="10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3933" y="1925"/>
                            <a:ext cx="2160" cy="1193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" name="AutoShape 60"/>
                        <wps:cNvSpPr>
                          <a:spLocks/>
                        </wps:cNvSpPr>
                        <wps:spPr bwMode="auto">
                          <a:xfrm>
                            <a:off x="3924" y="1916"/>
                            <a:ext cx="2180" cy="1212"/>
                          </a:xfrm>
                          <a:custGeom>
                            <a:avLst/>
                            <a:gdLst>
                              <a:gd name="T0" fmla="+- 0 6103 3924"/>
                              <a:gd name="T1" fmla="*/ T0 w 2180"/>
                              <a:gd name="T2" fmla="+- 0 3128 1916"/>
                              <a:gd name="T3" fmla="*/ 3128 h 1212"/>
                              <a:gd name="T4" fmla="+- 0 3924 3924"/>
                              <a:gd name="T5" fmla="*/ T4 w 2180"/>
                              <a:gd name="T6" fmla="+- 0 3128 1916"/>
                              <a:gd name="T7" fmla="*/ 3128 h 1212"/>
                              <a:gd name="T8" fmla="+- 0 3924 3924"/>
                              <a:gd name="T9" fmla="*/ T8 w 2180"/>
                              <a:gd name="T10" fmla="+- 0 1916 1916"/>
                              <a:gd name="T11" fmla="*/ 1916 h 1212"/>
                              <a:gd name="T12" fmla="+- 0 6103 3924"/>
                              <a:gd name="T13" fmla="*/ T12 w 2180"/>
                              <a:gd name="T14" fmla="+- 0 1916 1916"/>
                              <a:gd name="T15" fmla="*/ 1916 h 1212"/>
                              <a:gd name="T16" fmla="+- 0 6103 3924"/>
                              <a:gd name="T17" fmla="*/ T16 w 2180"/>
                              <a:gd name="T18" fmla="+- 0 1926 1916"/>
                              <a:gd name="T19" fmla="*/ 1926 h 1212"/>
                              <a:gd name="T20" fmla="+- 0 3943 3924"/>
                              <a:gd name="T21" fmla="*/ T20 w 2180"/>
                              <a:gd name="T22" fmla="+- 0 1926 1916"/>
                              <a:gd name="T23" fmla="*/ 1926 h 1212"/>
                              <a:gd name="T24" fmla="+- 0 3934 3924"/>
                              <a:gd name="T25" fmla="*/ T24 w 2180"/>
                              <a:gd name="T26" fmla="+- 0 1935 1916"/>
                              <a:gd name="T27" fmla="*/ 1935 h 1212"/>
                              <a:gd name="T28" fmla="+- 0 3943 3924"/>
                              <a:gd name="T29" fmla="*/ T28 w 2180"/>
                              <a:gd name="T30" fmla="+- 0 1935 1916"/>
                              <a:gd name="T31" fmla="*/ 1935 h 1212"/>
                              <a:gd name="T32" fmla="+- 0 3943 3924"/>
                              <a:gd name="T33" fmla="*/ T32 w 2180"/>
                              <a:gd name="T34" fmla="+- 0 3109 1916"/>
                              <a:gd name="T35" fmla="*/ 3109 h 1212"/>
                              <a:gd name="T36" fmla="+- 0 3934 3924"/>
                              <a:gd name="T37" fmla="*/ T36 w 2180"/>
                              <a:gd name="T38" fmla="+- 0 3109 1916"/>
                              <a:gd name="T39" fmla="*/ 3109 h 1212"/>
                              <a:gd name="T40" fmla="+- 0 3943 3924"/>
                              <a:gd name="T41" fmla="*/ T40 w 2180"/>
                              <a:gd name="T42" fmla="+- 0 3118 1916"/>
                              <a:gd name="T43" fmla="*/ 3118 h 1212"/>
                              <a:gd name="T44" fmla="+- 0 6103 3924"/>
                              <a:gd name="T45" fmla="*/ T44 w 2180"/>
                              <a:gd name="T46" fmla="+- 0 3118 1916"/>
                              <a:gd name="T47" fmla="*/ 3118 h 1212"/>
                              <a:gd name="T48" fmla="+- 0 6103 3924"/>
                              <a:gd name="T49" fmla="*/ T48 w 2180"/>
                              <a:gd name="T50" fmla="+- 0 3128 1916"/>
                              <a:gd name="T51" fmla="*/ 3128 h 1212"/>
                              <a:gd name="T52" fmla="+- 0 3943 3924"/>
                              <a:gd name="T53" fmla="*/ T52 w 2180"/>
                              <a:gd name="T54" fmla="+- 0 1935 1916"/>
                              <a:gd name="T55" fmla="*/ 1935 h 1212"/>
                              <a:gd name="T56" fmla="+- 0 3934 3924"/>
                              <a:gd name="T57" fmla="*/ T56 w 2180"/>
                              <a:gd name="T58" fmla="+- 0 1935 1916"/>
                              <a:gd name="T59" fmla="*/ 1935 h 1212"/>
                              <a:gd name="T60" fmla="+- 0 3943 3924"/>
                              <a:gd name="T61" fmla="*/ T60 w 2180"/>
                              <a:gd name="T62" fmla="+- 0 1926 1916"/>
                              <a:gd name="T63" fmla="*/ 1926 h 1212"/>
                              <a:gd name="T64" fmla="+- 0 3943 3924"/>
                              <a:gd name="T65" fmla="*/ T64 w 2180"/>
                              <a:gd name="T66" fmla="+- 0 1935 1916"/>
                              <a:gd name="T67" fmla="*/ 1935 h 1212"/>
                              <a:gd name="T68" fmla="+- 0 6084 3924"/>
                              <a:gd name="T69" fmla="*/ T68 w 2180"/>
                              <a:gd name="T70" fmla="+- 0 1935 1916"/>
                              <a:gd name="T71" fmla="*/ 1935 h 1212"/>
                              <a:gd name="T72" fmla="+- 0 3943 3924"/>
                              <a:gd name="T73" fmla="*/ T72 w 2180"/>
                              <a:gd name="T74" fmla="+- 0 1935 1916"/>
                              <a:gd name="T75" fmla="*/ 1935 h 1212"/>
                              <a:gd name="T76" fmla="+- 0 3943 3924"/>
                              <a:gd name="T77" fmla="*/ T76 w 2180"/>
                              <a:gd name="T78" fmla="+- 0 1926 1916"/>
                              <a:gd name="T79" fmla="*/ 1926 h 1212"/>
                              <a:gd name="T80" fmla="+- 0 6084 3924"/>
                              <a:gd name="T81" fmla="*/ T80 w 2180"/>
                              <a:gd name="T82" fmla="+- 0 1926 1916"/>
                              <a:gd name="T83" fmla="*/ 1926 h 1212"/>
                              <a:gd name="T84" fmla="+- 0 6084 3924"/>
                              <a:gd name="T85" fmla="*/ T84 w 2180"/>
                              <a:gd name="T86" fmla="+- 0 1935 1916"/>
                              <a:gd name="T87" fmla="*/ 1935 h 1212"/>
                              <a:gd name="T88" fmla="+- 0 6084 3924"/>
                              <a:gd name="T89" fmla="*/ T88 w 2180"/>
                              <a:gd name="T90" fmla="+- 0 3118 1916"/>
                              <a:gd name="T91" fmla="*/ 3118 h 1212"/>
                              <a:gd name="T92" fmla="+- 0 6084 3924"/>
                              <a:gd name="T93" fmla="*/ T92 w 2180"/>
                              <a:gd name="T94" fmla="+- 0 1926 1916"/>
                              <a:gd name="T95" fmla="*/ 1926 h 1212"/>
                              <a:gd name="T96" fmla="+- 0 6094 3924"/>
                              <a:gd name="T97" fmla="*/ T96 w 2180"/>
                              <a:gd name="T98" fmla="+- 0 1935 1916"/>
                              <a:gd name="T99" fmla="*/ 1935 h 1212"/>
                              <a:gd name="T100" fmla="+- 0 6103 3924"/>
                              <a:gd name="T101" fmla="*/ T100 w 2180"/>
                              <a:gd name="T102" fmla="+- 0 1935 1916"/>
                              <a:gd name="T103" fmla="*/ 1935 h 1212"/>
                              <a:gd name="T104" fmla="+- 0 6103 3924"/>
                              <a:gd name="T105" fmla="*/ T104 w 2180"/>
                              <a:gd name="T106" fmla="+- 0 3109 1916"/>
                              <a:gd name="T107" fmla="*/ 3109 h 1212"/>
                              <a:gd name="T108" fmla="+- 0 6094 3924"/>
                              <a:gd name="T109" fmla="*/ T108 w 2180"/>
                              <a:gd name="T110" fmla="+- 0 3109 1916"/>
                              <a:gd name="T111" fmla="*/ 3109 h 1212"/>
                              <a:gd name="T112" fmla="+- 0 6084 3924"/>
                              <a:gd name="T113" fmla="*/ T112 w 2180"/>
                              <a:gd name="T114" fmla="+- 0 3118 1916"/>
                              <a:gd name="T115" fmla="*/ 3118 h 1212"/>
                              <a:gd name="T116" fmla="+- 0 6103 3924"/>
                              <a:gd name="T117" fmla="*/ T116 w 2180"/>
                              <a:gd name="T118" fmla="+- 0 1935 1916"/>
                              <a:gd name="T119" fmla="*/ 1935 h 1212"/>
                              <a:gd name="T120" fmla="+- 0 6094 3924"/>
                              <a:gd name="T121" fmla="*/ T120 w 2180"/>
                              <a:gd name="T122" fmla="+- 0 1935 1916"/>
                              <a:gd name="T123" fmla="*/ 1935 h 1212"/>
                              <a:gd name="T124" fmla="+- 0 6084 3924"/>
                              <a:gd name="T125" fmla="*/ T124 w 2180"/>
                              <a:gd name="T126" fmla="+- 0 1926 1916"/>
                              <a:gd name="T127" fmla="*/ 1926 h 1212"/>
                              <a:gd name="T128" fmla="+- 0 6103 3924"/>
                              <a:gd name="T129" fmla="*/ T128 w 2180"/>
                              <a:gd name="T130" fmla="+- 0 1926 1916"/>
                              <a:gd name="T131" fmla="*/ 1926 h 1212"/>
                              <a:gd name="T132" fmla="+- 0 6103 3924"/>
                              <a:gd name="T133" fmla="*/ T132 w 2180"/>
                              <a:gd name="T134" fmla="+- 0 1935 1916"/>
                              <a:gd name="T135" fmla="*/ 1935 h 1212"/>
                              <a:gd name="T136" fmla="+- 0 3943 3924"/>
                              <a:gd name="T137" fmla="*/ T136 w 2180"/>
                              <a:gd name="T138" fmla="+- 0 3118 1916"/>
                              <a:gd name="T139" fmla="*/ 3118 h 1212"/>
                              <a:gd name="T140" fmla="+- 0 3934 3924"/>
                              <a:gd name="T141" fmla="*/ T140 w 2180"/>
                              <a:gd name="T142" fmla="+- 0 3109 1916"/>
                              <a:gd name="T143" fmla="*/ 3109 h 1212"/>
                              <a:gd name="T144" fmla="+- 0 3943 3924"/>
                              <a:gd name="T145" fmla="*/ T144 w 2180"/>
                              <a:gd name="T146" fmla="+- 0 3109 1916"/>
                              <a:gd name="T147" fmla="*/ 3109 h 1212"/>
                              <a:gd name="T148" fmla="+- 0 3943 3924"/>
                              <a:gd name="T149" fmla="*/ T148 w 2180"/>
                              <a:gd name="T150" fmla="+- 0 3118 1916"/>
                              <a:gd name="T151" fmla="*/ 3118 h 1212"/>
                              <a:gd name="T152" fmla="+- 0 6084 3924"/>
                              <a:gd name="T153" fmla="*/ T152 w 2180"/>
                              <a:gd name="T154" fmla="+- 0 3118 1916"/>
                              <a:gd name="T155" fmla="*/ 3118 h 1212"/>
                              <a:gd name="T156" fmla="+- 0 3943 3924"/>
                              <a:gd name="T157" fmla="*/ T156 w 2180"/>
                              <a:gd name="T158" fmla="+- 0 3118 1916"/>
                              <a:gd name="T159" fmla="*/ 3118 h 1212"/>
                              <a:gd name="T160" fmla="+- 0 3943 3924"/>
                              <a:gd name="T161" fmla="*/ T160 w 2180"/>
                              <a:gd name="T162" fmla="+- 0 3109 1916"/>
                              <a:gd name="T163" fmla="*/ 3109 h 1212"/>
                              <a:gd name="T164" fmla="+- 0 6084 3924"/>
                              <a:gd name="T165" fmla="*/ T164 w 2180"/>
                              <a:gd name="T166" fmla="+- 0 3109 1916"/>
                              <a:gd name="T167" fmla="*/ 3109 h 1212"/>
                              <a:gd name="T168" fmla="+- 0 6084 3924"/>
                              <a:gd name="T169" fmla="*/ T168 w 2180"/>
                              <a:gd name="T170" fmla="+- 0 3118 1916"/>
                              <a:gd name="T171" fmla="*/ 3118 h 1212"/>
                              <a:gd name="T172" fmla="+- 0 6103 3924"/>
                              <a:gd name="T173" fmla="*/ T172 w 2180"/>
                              <a:gd name="T174" fmla="+- 0 3118 1916"/>
                              <a:gd name="T175" fmla="*/ 3118 h 1212"/>
                              <a:gd name="T176" fmla="+- 0 6084 3924"/>
                              <a:gd name="T177" fmla="*/ T176 w 2180"/>
                              <a:gd name="T178" fmla="+- 0 3118 1916"/>
                              <a:gd name="T179" fmla="*/ 3118 h 1212"/>
                              <a:gd name="T180" fmla="+- 0 6094 3924"/>
                              <a:gd name="T181" fmla="*/ T180 w 2180"/>
                              <a:gd name="T182" fmla="+- 0 3109 1916"/>
                              <a:gd name="T183" fmla="*/ 3109 h 1212"/>
                              <a:gd name="T184" fmla="+- 0 6103 3924"/>
                              <a:gd name="T185" fmla="*/ T184 w 2180"/>
                              <a:gd name="T186" fmla="+- 0 3109 1916"/>
                              <a:gd name="T187" fmla="*/ 3109 h 1212"/>
                              <a:gd name="T188" fmla="+- 0 6103 3924"/>
                              <a:gd name="T189" fmla="*/ T188 w 2180"/>
                              <a:gd name="T190" fmla="+- 0 3118 1916"/>
                              <a:gd name="T191" fmla="*/ 3118 h 12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2180" h="1212">
                                <a:moveTo>
                                  <a:pt x="2179" y="1212"/>
                                </a:moveTo>
                                <a:lnTo>
                                  <a:pt x="0" y="1212"/>
                                </a:lnTo>
                                <a:lnTo>
                                  <a:pt x="0" y="0"/>
                                </a:lnTo>
                                <a:lnTo>
                                  <a:pt x="2179" y="0"/>
                                </a:lnTo>
                                <a:lnTo>
                                  <a:pt x="2179" y="10"/>
                                </a:lnTo>
                                <a:lnTo>
                                  <a:pt x="19" y="10"/>
                                </a:lnTo>
                                <a:lnTo>
                                  <a:pt x="10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1193"/>
                                </a:lnTo>
                                <a:lnTo>
                                  <a:pt x="10" y="1193"/>
                                </a:lnTo>
                                <a:lnTo>
                                  <a:pt x="19" y="1202"/>
                                </a:lnTo>
                                <a:lnTo>
                                  <a:pt x="2179" y="1202"/>
                                </a:lnTo>
                                <a:lnTo>
                                  <a:pt x="2179" y="1212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10" y="19"/>
                                </a:lnTo>
                                <a:lnTo>
                                  <a:pt x="19" y="10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2160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10"/>
                                </a:lnTo>
                                <a:lnTo>
                                  <a:pt x="2160" y="10"/>
                                </a:lnTo>
                                <a:lnTo>
                                  <a:pt x="2160" y="19"/>
                                </a:lnTo>
                                <a:close/>
                                <a:moveTo>
                                  <a:pt x="2160" y="1202"/>
                                </a:moveTo>
                                <a:lnTo>
                                  <a:pt x="2160" y="10"/>
                                </a:lnTo>
                                <a:lnTo>
                                  <a:pt x="2170" y="19"/>
                                </a:lnTo>
                                <a:lnTo>
                                  <a:pt x="2179" y="19"/>
                                </a:lnTo>
                                <a:lnTo>
                                  <a:pt x="2179" y="1193"/>
                                </a:lnTo>
                                <a:lnTo>
                                  <a:pt x="2170" y="1193"/>
                                </a:lnTo>
                                <a:lnTo>
                                  <a:pt x="2160" y="1202"/>
                                </a:lnTo>
                                <a:close/>
                                <a:moveTo>
                                  <a:pt x="2179" y="19"/>
                                </a:moveTo>
                                <a:lnTo>
                                  <a:pt x="2170" y="19"/>
                                </a:lnTo>
                                <a:lnTo>
                                  <a:pt x="2160" y="10"/>
                                </a:lnTo>
                                <a:lnTo>
                                  <a:pt x="2179" y="10"/>
                                </a:lnTo>
                                <a:lnTo>
                                  <a:pt x="2179" y="19"/>
                                </a:lnTo>
                                <a:close/>
                                <a:moveTo>
                                  <a:pt x="19" y="1202"/>
                                </a:moveTo>
                                <a:lnTo>
                                  <a:pt x="10" y="1193"/>
                                </a:lnTo>
                                <a:lnTo>
                                  <a:pt x="19" y="1193"/>
                                </a:lnTo>
                                <a:lnTo>
                                  <a:pt x="19" y="1202"/>
                                </a:lnTo>
                                <a:close/>
                                <a:moveTo>
                                  <a:pt x="2160" y="1202"/>
                                </a:moveTo>
                                <a:lnTo>
                                  <a:pt x="19" y="1202"/>
                                </a:lnTo>
                                <a:lnTo>
                                  <a:pt x="19" y="1193"/>
                                </a:lnTo>
                                <a:lnTo>
                                  <a:pt x="2160" y="1193"/>
                                </a:lnTo>
                                <a:lnTo>
                                  <a:pt x="2160" y="1202"/>
                                </a:lnTo>
                                <a:close/>
                                <a:moveTo>
                                  <a:pt x="2179" y="1202"/>
                                </a:moveTo>
                                <a:lnTo>
                                  <a:pt x="2160" y="1202"/>
                                </a:lnTo>
                                <a:lnTo>
                                  <a:pt x="2170" y="1193"/>
                                </a:lnTo>
                                <a:lnTo>
                                  <a:pt x="2179" y="1193"/>
                                </a:lnTo>
                                <a:lnTo>
                                  <a:pt x="2179" y="12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2323" y="1980"/>
                            <a:ext cx="591" cy="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33F280" w14:textId="77777777" w:rsidR="00F81172" w:rsidRDefault="00F81172" w:rsidP="00F81172">
                              <w:pPr>
                                <w:spacing w:before="78"/>
                                <w:ind w:left="179"/>
                              </w:pPr>
                              <w:r>
                                <w:t>10</w:t>
                              </w:r>
                            </w:p>
                            <w:p w14:paraId="47EAF004" w14:textId="77777777" w:rsidR="00F81172" w:rsidRDefault="00F81172" w:rsidP="00F81172">
                              <w:pPr>
                                <w:ind w:left="179"/>
                              </w:pPr>
                              <w:r>
                                <w:t>11</w:t>
                              </w:r>
                            </w:p>
                            <w:p w14:paraId="1B06B4CA" w14:textId="77777777" w:rsidR="00F81172" w:rsidRDefault="00F81172" w:rsidP="00F81172">
                              <w:pPr>
                                <w:spacing w:before="1"/>
                                <w:ind w:left="179"/>
                              </w:pPr>
                              <w:r>
                                <w:t>1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15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3933" y="1925"/>
                            <a:ext cx="2160" cy="1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C9272A" w14:textId="77777777" w:rsidR="00F81172" w:rsidRDefault="00F81172" w:rsidP="00F81172">
                              <w:pPr>
                                <w:spacing w:before="5"/>
                                <w:rPr>
                                  <w:sz w:val="30"/>
                                </w:rPr>
                              </w:pPr>
                            </w:p>
                            <w:p w14:paraId="20F0606F" w14:textId="3AEC7F82" w:rsidR="00F81172" w:rsidRDefault="00600FE3" w:rsidP="00F81172">
                              <w:pPr>
                                <w:ind w:left="566"/>
                              </w:pPr>
                              <w:r>
                                <w:rPr>
                                  <w:color w:val="FFFFFF"/>
                                </w:rPr>
                                <w:t>2024</w:t>
                              </w:r>
                              <w:r w:rsidR="00F81172">
                                <w:rPr>
                                  <w:color w:val="FFFFFF"/>
                                </w:rPr>
                                <w:t>-02-2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3E175D" id="Grupa 509" o:spid="_x0000_s1121" style="position:absolute;margin-left:70.9pt;margin-top:14.8pt;width:453.6pt;height:141.6pt;z-index:-251242496;mso-wrap-distance-left:0;mso-wrap-distance-right:0;mso-position-horizontal-relative:page;mso-position-vertical-relative:text" coordorigin="1418,296" coordsize="9072,28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">
                <v:shape id="Picture 56" o:spid="_x0000_s1122" type="#_x0000_t75" style="position:absolute;left:1418;top:296;width:9072;height:27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">
                  <v:imagedata r:id="rId193" o:title=""/>
                </v:shape>
                <v:rect id="Rectangle 57" o:spid="_x0000_s1123" style="position:absolute;left:2323;top:1980;width:591;height: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" stroked="f"/>
                <v:shape id="AutoShape 58" o:spid="_x0000_s1124" style="position:absolute;left:2311;top:1968;width:612;height:1020;visibility:visible;mso-wrap-style:square;v-text-anchor:top" coordsize="612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" path="m612,1020l,1020,,,612,r,12l22,12,12,21r10,l22,1001r-10,l22,1010r590,l612,1020xm22,21r-10,l22,12r,9xm593,21l22,21r,-9l593,12r,9xm593,1010r,-998l603,21r9,l612,1001r-9,l593,1010xm612,21r-9,l593,12r19,l612,21xm22,1010r-10,-9l22,1001r,9xm593,1010r-571,l22,1001r571,l593,1010xm612,1010r-19,l603,1001r9,l612,1010xe" fillcolor="#5b9ad4" stroked="f">
                  <v:path arrowok="t" o:connecttype="custom" o:connectlocs="612,2989;0,2989;0,1969;612,1969;612,1981;22,1981;12,1990;22,1990;22,2970;12,2970;22,2979;612,2979;612,2989;22,1990;12,1990;22,1981;22,1990;593,1990;22,1990;22,1981;593,1981;593,1990;593,2979;593,1981;603,1990;612,1990;612,2970;603,2970;593,2979;612,1990;603,1990;593,1981;612,1981;612,1990;22,2979;12,2970;22,2970;22,2979;593,2979;22,2979;22,2970;593,2970;593,2979;612,2979;593,2979;603,2970;612,2970;612,2979" o:connectangles="0,0,0,0,0,0,0,0,0,0,0,0,0,0,0,0,0,0,0,0,0,0,0,0,0,0,0,0,0,0,0,0,0,0,0,0,0,0,0,0,0,0,0,0,0,0,0,0"/>
                </v:shape>
                <v:rect id="Rectangle 59" o:spid="_x0000_s1125" style="position:absolute;left:3933;top:1925;width:2160;height:1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" fillcolor="#5b9ad4" stroked="f"/>
                <v:shape id="AutoShape 60" o:spid="_x0000_s1126" style="position:absolute;left:3924;top:1916;width:2180;height:1212;visibility:visible;mso-wrap-style:square;v-text-anchor:top" coordsize="2180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" path="m2179,1212l,1212,,,2179,r,10l19,10r-9,9l19,19r,1174l10,1193r9,9l2179,1202r,10xm19,19r-9,l19,10r,9xm2160,19l19,19r,-9l2160,10r,9xm2160,1202r,-1192l2170,19r9,l2179,1193r-9,l2160,1202xm2179,19r-9,l2160,10r19,l2179,19xm19,1202r-9,-9l19,1193r,9xm2160,1202r-2141,l19,1193r2141,l2160,1202xm2179,1202r-19,l2170,1193r9,l2179,1202xe" fillcolor="#41709c" stroked="f">
                  <v:path arrowok="t" o:connecttype="custom" o:connectlocs="2179,3128;0,3128;0,1916;2179,1916;2179,1926;19,1926;10,1935;19,1935;19,3109;10,3109;19,3118;2179,3118;2179,3128;19,1935;10,1935;19,1926;19,1935;2160,1935;19,1935;19,1926;2160,1926;2160,1935;2160,3118;2160,1926;2170,1935;2179,1935;2179,3109;2170,3109;2160,3118;2179,1935;2170,1935;2160,1926;2179,1926;2179,1935;19,3118;10,3109;19,3109;19,3118;2160,3118;19,3118;19,3109;2160,3109;2160,3118;2179,3118;2160,3118;2170,3109;2179,3109;2179,3118" o:connectangles="0,0,0,0,0,0,0,0,0,0,0,0,0,0,0,0,0,0,0,0,0,0,0,0,0,0,0,0,0,0,0,0,0,0,0,0,0,0,0,0,0,0,0,0,0,0,0,0"/>
                </v:shape>
                <v:shape id="Text Box 61" o:spid="_x0000_s1127" type="#_x0000_t202" style="position:absolute;left:2323;top:1980;width:591;height: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" filled="f" stroked="f">
                  <v:textbox inset="0,0,0,0">
                    <w:txbxContent>
                      <w:p w14:paraId="3433F280" w14:textId="77777777" w:rsidR="00F81172" w:rsidRDefault="00F81172" w:rsidP="00F81172">
                        <w:pPr>
                          <w:spacing w:before="78"/>
                          <w:ind w:left="179"/>
                        </w:pPr>
                        <w:r>
                          <w:t>10</w:t>
                        </w:r>
                      </w:p>
                      <w:p w14:paraId="47EAF004" w14:textId="77777777" w:rsidR="00F81172" w:rsidRDefault="00F81172" w:rsidP="00F81172">
                        <w:pPr>
                          <w:ind w:left="179"/>
                        </w:pPr>
                        <w:r>
                          <w:t>11</w:t>
                        </w:r>
                      </w:p>
                      <w:p w14:paraId="1B06B4CA" w14:textId="77777777" w:rsidR="00F81172" w:rsidRDefault="00F81172" w:rsidP="00F81172">
                        <w:pPr>
                          <w:spacing w:before="1"/>
                          <w:ind w:left="179"/>
                        </w:pPr>
                        <w:r>
                          <w:t>12</w:t>
                        </w:r>
                      </w:p>
                    </w:txbxContent>
                  </v:textbox>
                </v:shape>
                <v:shape id="Text Box 62" o:spid="_x0000_s1128" type="#_x0000_t202" style="position:absolute;left:3933;top:1925;width:2160;height:1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" filled="f" stroked="f">
                  <v:textbox inset="0,0,0,0">
                    <w:txbxContent>
                      <w:p w14:paraId="55C9272A" w14:textId="77777777" w:rsidR="00F81172" w:rsidRDefault="00F81172" w:rsidP="00F81172">
                        <w:pPr>
                          <w:spacing w:before="5"/>
                          <w:rPr>
                            <w:sz w:val="30"/>
                          </w:rPr>
                        </w:pPr>
                      </w:p>
                      <w:p w14:paraId="20F0606F" w14:textId="3AEC7F82" w:rsidR="00F81172" w:rsidRDefault="00600FE3" w:rsidP="00F81172">
                        <w:pPr>
                          <w:ind w:left="566"/>
                        </w:pPr>
                        <w:r>
                          <w:rPr>
                            <w:color w:val="FFFFFF"/>
                          </w:rPr>
                          <w:t>2024</w:t>
                        </w:r>
                        <w:r w:rsidR="00F81172">
                          <w:rPr>
                            <w:color w:val="FFFFFF"/>
                          </w:rPr>
                          <w:t>-02-28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A57DCA6" w14:textId="77777777" w:rsidR="00F81172" w:rsidRPr="007C3D5F" w:rsidRDefault="00F81172" w:rsidP="00F81172">
      <w:pPr>
        <w:rPr>
          <w:sz w:val="21"/>
        </w:rPr>
        <w:sectPr w:rsidR="00F81172" w:rsidRPr="007C3D5F" w:rsidSect="008140DE">
          <w:pgSz w:w="11910" w:h="16840"/>
          <w:pgMar w:top="1360" w:right="580" w:bottom="1200" w:left="1300" w:header="0" w:footer="1002" w:gutter="0"/>
          <w:cols w:space="708"/>
        </w:sectPr>
      </w:pPr>
    </w:p>
    <w:p w14:paraId="27B8AB77" w14:textId="77777777" w:rsidR="00F81172" w:rsidRPr="007C3D5F" w:rsidRDefault="00F81172" w:rsidP="00F81172">
      <w:pPr>
        <w:spacing w:before="37"/>
        <w:ind w:left="116"/>
      </w:pPr>
      <w:r w:rsidRPr="007C3D5F">
        <w:lastRenderedPageBreak/>
        <w:t>Po zapisaniu karty środka trwałego sprawdzamy jego wartość w wierszu:</w:t>
      </w:r>
    </w:p>
    <w:p w14:paraId="7296C1EE" w14:textId="77777777" w:rsidR="00F81172" w:rsidRPr="007C3D5F" w:rsidRDefault="00F81172" w:rsidP="00F81172">
      <w:pPr>
        <w:pStyle w:val="Tekstpodstawowy"/>
        <w:rPr>
          <w:sz w:val="21"/>
          <w:lang w:val="pl-PL"/>
        </w:rPr>
      </w:pPr>
      <w:r>
        <w:rPr>
          <w:noProof/>
        </w:rPr>
        <w:drawing>
          <wp:anchor distT="0" distB="0" distL="0" distR="0" simplePos="0" relativeHeight="252060672" behindDoc="0" locked="0" layoutInCell="1" allowOverlap="1" wp14:anchorId="7FB8CE8B" wp14:editId="6FD8ADB1">
            <wp:simplePos x="0" y="0"/>
            <wp:positionH relativeFrom="page">
              <wp:posOffset>900683</wp:posOffset>
            </wp:positionH>
            <wp:positionV relativeFrom="paragraph">
              <wp:posOffset>187988</wp:posOffset>
            </wp:positionV>
            <wp:extent cx="5779333" cy="946403"/>
            <wp:effectExtent l="0" t="0" r="0" b="0"/>
            <wp:wrapTopAndBottom/>
            <wp:docPr id="485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.jpeg"/>
                    <pic:cNvPicPr/>
                  </pic:nvPicPr>
                  <pic:blipFill>
                    <a:blip r:embed="rId1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9333" cy="9464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9AAF2A" w14:textId="77777777" w:rsidR="00F81172" w:rsidRPr="007C3D5F" w:rsidRDefault="00F81172" w:rsidP="00F81172">
      <w:pPr>
        <w:pStyle w:val="Tekstpodstawowy"/>
        <w:spacing w:before="1"/>
        <w:rPr>
          <w:sz w:val="21"/>
          <w:lang w:val="pl-PL"/>
        </w:rPr>
      </w:pPr>
    </w:p>
    <w:p w14:paraId="753EA0B7" w14:textId="3DDABAFF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" w:line="360" w:lineRule="auto"/>
        <w:ind w:left="835" w:right="833" w:hanging="360"/>
        <w:contextualSpacing w:val="0"/>
        <w:jc w:val="left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2066816" behindDoc="1" locked="0" layoutInCell="1" allowOverlap="1" wp14:anchorId="58132E5D" wp14:editId="540779DB">
                <wp:simplePos x="0" y="0"/>
                <wp:positionH relativeFrom="page">
                  <wp:posOffset>899160</wp:posOffset>
                </wp:positionH>
                <wp:positionV relativeFrom="paragraph">
                  <wp:posOffset>403225</wp:posOffset>
                </wp:positionV>
                <wp:extent cx="5775325" cy="3519170"/>
                <wp:effectExtent l="3810" t="5715" r="2540" b="8890"/>
                <wp:wrapNone/>
                <wp:docPr id="503" name="Grupa 5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5325" cy="3519170"/>
                          <a:chOff x="1416" y="635"/>
                          <a:chExt cx="9095" cy="5542"/>
                        </a:xfrm>
                      </wpg:grpSpPr>
                      <pic:pic xmlns:pic="http://schemas.openxmlformats.org/drawingml/2006/picture">
                        <pic:nvPicPr>
                          <pic:cNvPr id="504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968"/>
                            <a:ext cx="9072" cy="45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05" name="AutoShape 19"/>
                        <wps:cNvSpPr>
                          <a:spLocks/>
                        </wps:cNvSpPr>
                        <wps:spPr bwMode="auto">
                          <a:xfrm>
                            <a:off x="2985" y="635"/>
                            <a:ext cx="5924" cy="5542"/>
                          </a:xfrm>
                          <a:custGeom>
                            <a:avLst/>
                            <a:gdLst>
                              <a:gd name="T0" fmla="+- 0 5556 2986"/>
                              <a:gd name="T1" fmla="*/ T0 w 5924"/>
                              <a:gd name="T2" fmla="+- 0 4670 635"/>
                              <a:gd name="T3" fmla="*/ 4670 h 5542"/>
                              <a:gd name="T4" fmla="+- 0 3881 2986"/>
                              <a:gd name="T5" fmla="*/ T4 w 5924"/>
                              <a:gd name="T6" fmla="+- 0 4670 635"/>
                              <a:gd name="T7" fmla="*/ 4670 h 5542"/>
                              <a:gd name="T8" fmla="+- 0 3881 2986"/>
                              <a:gd name="T9" fmla="*/ T8 w 5924"/>
                              <a:gd name="T10" fmla="+- 0 5452 635"/>
                              <a:gd name="T11" fmla="*/ 5452 h 5542"/>
                              <a:gd name="T12" fmla="+- 0 4172 2986"/>
                              <a:gd name="T13" fmla="*/ T12 w 5924"/>
                              <a:gd name="T14" fmla="+- 0 5452 635"/>
                              <a:gd name="T15" fmla="*/ 5452 h 5542"/>
                              <a:gd name="T16" fmla="+- 0 2986 2986"/>
                              <a:gd name="T17" fmla="*/ T16 w 5924"/>
                              <a:gd name="T18" fmla="+- 0 6170 635"/>
                              <a:gd name="T19" fmla="*/ 6170 h 5542"/>
                              <a:gd name="T20" fmla="+- 0 2990 2986"/>
                              <a:gd name="T21" fmla="*/ T20 w 5924"/>
                              <a:gd name="T22" fmla="+- 0 6177 635"/>
                              <a:gd name="T23" fmla="*/ 6177 h 5542"/>
                              <a:gd name="T24" fmla="+- 0 4189 2986"/>
                              <a:gd name="T25" fmla="*/ T24 w 5924"/>
                              <a:gd name="T26" fmla="+- 0 5452 635"/>
                              <a:gd name="T27" fmla="*/ 5452 h 5542"/>
                              <a:gd name="T28" fmla="+- 0 5556 2986"/>
                              <a:gd name="T29" fmla="*/ T28 w 5924"/>
                              <a:gd name="T30" fmla="+- 0 5452 635"/>
                              <a:gd name="T31" fmla="*/ 5452 h 5542"/>
                              <a:gd name="T32" fmla="+- 0 5556 2986"/>
                              <a:gd name="T33" fmla="*/ T32 w 5924"/>
                              <a:gd name="T34" fmla="+- 0 4670 635"/>
                              <a:gd name="T35" fmla="*/ 4670 h 5542"/>
                              <a:gd name="T36" fmla="+- 0 7373 2986"/>
                              <a:gd name="T37" fmla="*/ T36 w 5924"/>
                              <a:gd name="T38" fmla="+- 0 3110 635"/>
                              <a:gd name="T39" fmla="*/ 3110 h 5542"/>
                              <a:gd name="T40" fmla="+- 0 7253 2986"/>
                              <a:gd name="T41" fmla="*/ T40 w 5924"/>
                              <a:gd name="T42" fmla="+- 0 3172 635"/>
                              <a:gd name="T43" fmla="*/ 3172 h 5542"/>
                              <a:gd name="T44" fmla="+- 0 7299 2986"/>
                              <a:gd name="T45" fmla="*/ T44 w 5924"/>
                              <a:gd name="T46" fmla="+- 0 3205 635"/>
                              <a:gd name="T47" fmla="*/ 3205 h 5542"/>
                              <a:gd name="T48" fmla="+- 0 5498 2986"/>
                              <a:gd name="T49" fmla="*/ T48 w 5924"/>
                              <a:gd name="T50" fmla="+- 0 5718 635"/>
                              <a:gd name="T51" fmla="*/ 5718 h 5542"/>
                              <a:gd name="T52" fmla="+- 0 5508 2986"/>
                              <a:gd name="T53" fmla="*/ T52 w 5924"/>
                              <a:gd name="T54" fmla="+- 0 5723 635"/>
                              <a:gd name="T55" fmla="*/ 5723 h 5542"/>
                              <a:gd name="T56" fmla="+- 0 7306 2986"/>
                              <a:gd name="T57" fmla="*/ T56 w 5924"/>
                              <a:gd name="T58" fmla="+- 0 3210 635"/>
                              <a:gd name="T59" fmla="*/ 3210 h 5542"/>
                              <a:gd name="T60" fmla="+- 0 7351 2986"/>
                              <a:gd name="T61" fmla="*/ T60 w 5924"/>
                              <a:gd name="T62" fmla="+- 0 3242 635"/>
                              <a:gd name="T63" fmla="*/ 3242 h 5542"/>
                              <a:gd name="T64" fmla="+- 0 7360 2986"/>
                              <a:gd name="T65" fmla="*/ T64 w 5924"/>
                              <a:gd name="T66" fmla="+- 0 3189 635"/>
                              <a:gd name="T67" fmla="*/ 3189 h 5542"/>
                              <a:gd name="T68" fmla="+- 0 7373 2986"/>
                              <a:gd name="T69" fmla="*/ T68 w 5924"/>
                              <a:gd name="T70" fmla="+- 0 3110 635"/>
                              <a:gd name="T71" fmla="*/ 3110 h 5542"/>
                              <a:gd name="T72" fmla="+- 0 8909 2986"/>
                              <a:gd name="T73" fmla="*/ T72 w 5924"/>
                              <a:gd name="T74" fmla="+- 0 1950 635"/>
                              <a:gd name="T75" fmla="*/ 1950 h 5542"/>
                              <a:gd name="T76" fmla="+- 0 8882 2986"/>
                              <a:gd name="T77" fmla="*/ T76 w 5924"/>
                              <a:gd name="T78" fmla="+- 0 1922 635"/>
                              <a:gd name="T79" fmla="*/ 1922 h 5542"/>
                              <a:gd name="T80" fmla="+- 0 8818 2986"/>
                              <a:gd name="T81" fmla="*/ T80 w 5924"/>
                              <a:gd name="T82" fmla="+- 0 1852 635"/>
                              <a:gd name="T83" fmla="*/ 1852 h 5542"/>
                              <a:gd name="T84" fmla="+- 0 8798 2986"/>
                              <a:gd name="T85" fmla="*/ T84 w 5924"/>
                              <a:gd name="T86" fmla="+- 0 1905 635"/>
                              <a:gd name="T87" fmla="*/ 1905 h 5542"/>
                              <a:gd name="T88" fmla="+- 0 5333 2986"/>
                              <a:gd name="T89" fmla="*/ T88 w 5924"/>
                              <a:gd name="T90" fmla="+- 0 635 635"/>
                              <a:gd name="T91" fmla="*/ 635 h 5542"/>
                              <a:gd name="T92" fmla="+- 0 5330 2986"/>
                              <a:gd name="T93" fmla="*/ T92 w 5924"/>
                              <a:gd name="T94" fmla="+- 0 645 635"/>
                              <a:gd name="T95" fmla="*/ 645 h 5542"/>
                              <a:gd name="T96" fmla="+- 0 8795 2986"/>
                              <a:gd name="T97" fmla="*/ T96 w 5924"/>
                              <a:gd name="T98" fmla="+- 0 1915 635"/>
                              <a:gd name="T99" fmla="*/ 1915 h 5542"/>
                              <a:gd name="T100" fmla="+- 0 8777 2986"/>
                              <a:gd name="T101" fmla="*/ T100 w 5924"/>
                              <a:gd name="T102" fmla="+- 0 1965 635"/>
                              <a:gd name="T103" fmla="*/ 1965 h 5542"/>
                              <a:gd name="T104" fmla="+- 0 8909 2986"/>
                              <a:gd name="T105" fmla="*/ T104 w 5924"/>
                              <a:gd name="T106" fmla="+- 0 1950 635"/>
                              <a:gd name="T107" fmla="*/ 1950 h 55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5924" h="5542">
                                <a:moveTo>
                                  <a:pt x="2570" y="4035"/>
                                </a:moveTo>
                                <a:lnTo>
                                  <a:pt x="895" y="4035"/>
                                </a:lnTo>
                                <a:lnTo>
                                  <a:pt x="895" y="4817"/>
                                </a:lnTo>
                                <a:lnTo>
                                  <a:pt x="1186" y="4817"/>
                                </a:lnTo>
                                <a:lnTo>
                                  <a:pt x="0" y="5535"/>
                                </a:lnTo>
                                <a:lnTo>
                                  <a:pt x="4" y="5542"/>
                                </a:lnTo>
                                <a:lnTo>
                                  <a:pt x="1203" y="4817"/>
                                </a:lnTo>
                                <a:lnTo>
                                  <a:pt x="2570" y="4817"/>
                                </a:lnTo>
                                <a:lnTo>
                                  <a:pt x="2570" y="4035"/>
                                </a:lnTo>
                                <a:moveTo>
                                  <a:pt x="4387" y="2475"/>
                                </a:moveTo>
                                <a:lnTo>
                                  <a:pt x="4267" y="2537"/>
                                </a:lnTo>
                                <a:lnTo>
                                  <a:pt x="4313" y="2570"/>
                                </a:lnTo>
                                <a:lnTo>
                                  <a:pt x="2512" y="5083"/>
                                </a:lnTo>
                                <a:lnTo>
                                  <a:pt x="2522" y="5088"/>
                                </a:lnTo>
                                <a:lnTo>
                                  <a:pt x="4320" y="2575"/>
                                </a:lnTo>
                                <a:lnTo>
                                  <a:pt x="4365" y="2607"/>
                                </a:lnTo>
                                <a:lnTo>
                                  <a:pt x="4374" y="2554"/>
                                </a:lnTo>
                                <a:lnTo>
                                  <a:pt x="4387" y="2475"/>
                                </a:lnTo>
                                <a:moveTo>
                                  <a:pt x="5923" y="1315"/>
                                </a:moveTo>
                                <a:lnTo>
                                  <a:pt x="5896" y="1287"/>
                                </a:lnTo>
                                <a:lnTo>
                                  <a:pt x="5832" y="1217"/>
                                </a:lnTo>
                                <a:lnTo>
                                  <a:pt x="5812" y="1270"/>
                                </a:lnTo>
                                <a:lnTo>
                                  <a:pt x="2347" y="0"/>
                                </a:lnTo>
                                <a:lnTo>
                                  <a:pt x="2344" y="10"/>
                                </a:lnTo>
                                <a:lnTo>
                                  <a:pt x="5809" y="1280"/>
                                </a:lnTo>
                                <a:lnTo>
                                  <a:pt x="5791" y="1330"/>
                                </a:lnTo>
                                <a:lnTo>
                                  <a:pt x="5923" y="1315"/>
                                </a:lnTo>
                              </a:path>
                            </a:pathLst>
                          </a:cu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" name="AutoShape 20"/>
                        <wps:cNvSpPr>
                          <a:spLocks/>
                        </wps:cNvSpPr>
                        <wps:spPr bwMode="auto">
                          <a:xfrm>
                            <a:off x="3871" y="4660"/>
                            <a:ext cx="1695" cy="802"/>
                          </a:xfrm>
                          <a:custGeom>
                            <a:avLst/>
                            <a:gdLst>
                              <a:gd name="T0" fmla="+- 0 5566 3871"/>
                              <a:gd name="T1" fmla="*/ T0 w 1695"/>
                              <a:gd name="T2" fmla="+- 0 5462 4660"/>
                              <a:gd name="T3" fmla="*/ 5462 h 802"/>
                              <a:gd name="T4" fmla="+- 0 3871 3871"/>
                              <a:gd name="T5" fmla="*/ T4 w 1695"/>
                              <a:gd name="T6" fmla="+- 0 5462 4660"/>
                              <a:gd name="T7" fmla="*/ 5462 h 802"/>
                              <a:gd name="T8" fmla="+- 0 3871 3871"/>
                              <a:gd name="T9" fmla="*/ T8 w 1695"/>
                              <a:gd name="T10" fmla="+- 0 4660 4660"/>
                              <a:gd name="T11" fmla="*/ 4660 h 802"/>
                              <a:gd name="T12" fmla="+- 0 5566 3871"/>
                              <a:gd name="T13" fmla="*/ T12 w 1695"/>
                              <a:gd name="T14" fmla="+- 0 4660 4660"/>
                              <a:gd name="T15" fmla="*/ 4660 h 802"/>
                              <a:gd name="T16" fmla="+- 0 5566 3871"/>
                              <a:gd name="T17" fmla="*/ T16 w 1695"/>
                              <a:gd name="T18" fmla="+- 0 4670 4660"/>
                              <a:gd name="T19" fmla="*/ 4670 h 802"/>
                              <a:gd name="T20" fmla="+- 0 3890 3871"/>
                              <a:gd name="T21" fmla="*/ T20 w 1695"/>
                              <a:gd name="T22" fmla="+- 0 4670 4660"/>
                              <a:gd name="T23" fmla="*/ 4670 h 802"/>
                              <a:gd name="T24" fmla="+- 0 3881 3871"/>
                              <a:gd name="T25" fmla="*/ T24 w 1695"/>
                              <a:gd name="T26" fmla="+- 0 4679 4660"/>
                              <a:gd name="T27" fmla="*/ 4679 h 802"/>
                              <a:gd name="T28" fmla="+- 0 3890 3871"/>
                              <a:gd name="T29" fmla="*/ T28 w 1695"/>
                              <a:gd name="T30" fmla="+- 0 4679 4660"/>
                              <a:gd name="T31" fmla="*/ 4679 h 802"/>
                              <a:gd name="T32" fmla="+- 0 3890 3871"/>
                              <a:gd name="T33" fmla="*/ T32 w 1695"/>
                              <a:gd name="T34" fmla="+- 0 5442 4660"/>
                              <a:gd name="T35" fmla="*/ 5442 h 802"/>
                              <a:gd name="T36" fmla="+- 0 3881 3871"/>
                              <a:gd name="T37" fmla="*/ T36 w 1695"/>
                              <a:gd name="T38" fmla="+- 0 5442 4660"/>
                              <a:gd name="T39" fmla="*/ 5442 h 802"/>
                              <a:gd name="T40" fmla="+- 0 3890 3871"/>
                              <a:gd name="T41" fmla="*/ T40 w 1695"/>
                              <a:gd name="T42" fmla="+- 0 5452 4660"/>
                              <a:gd name="T43" fmla="*/ 5452 h 802"/>
                              <a:gd name="T44" fmla="+- 0 5566 3871"/>
                              <a:gd name="T45" fmla="*/ T44 w 1695"/>
                              <a:gd name="T46" fmla="+- 0 5452 4660"/>
                              <a:gd name="T47" fmla="*/ 5452 h 802"/>
                              <a:gd name="T48" fmla="+- 0 5566 3871"/>
                              <a:gd name="T49" fmla="*/ T48 w 1695"/>
                              <a:gd name="T50" fmla="+- 0 5462 4660"/>
                              <a:gd name="T51" fmla="*/ 5462 h 802"/>
                              <a:gd name="T52" fmla="+- 0 3890 3871"/>
                              <a:gd name="T53" fmla="*/ T52 w 1695"/>
                              <a:gd name="T54" fmla="+- 0 4679 4660"/>
                              <a:gd name="T55" fmla="*/ 4679 h 802"/>
                              <a:gd name="T56" fmla="+- 0 3881 3871"/>
                              <a:gd name="T57" fmla="*/ T56 w 1695"/>
                              <a:gd name="T58" fmla="+- 0 4679 4660"/>
                              <a:gd name="T59" fmla="*/ 4679 h 802"/>
                              <a:gd name="T60" fmla="+- 0 3890 3871"/>
                              <a:gd name="T61" fmla="*/ T60 w 1695"/>
                              <a:gd name="T62" fmla="+- 0 4670 4660"/>
                              <a:gd name="T63" fmla="*/ 4670 h 802"/>
                              <a:gd name="T64" fmla="+- 0 3890 3871"/>
                              <a:gd name="T65" fmla="*/ T64 w 1695"/>
                              <a:gd name="T66" fmla="+- 0 4679 4660"/>
                              <a:gd name="T67" fmla="*/ 4679 h 802"/>
                              <a:gd name="T68" fmla="+- 0 5546 3871"/>
                              <a:gd name="T69" fmla="*/ T68 w 1695"/>
                              <a:gd name="T70" fmla="+- 0 4679 4660"/>
                              <a:gd name="T71" fmla="*/ 4679 h 802"/>
                              <a:gd name="T72" fmla="+- 0 3890 3871"/>
                              <a:gd name="T73" fmla="*/ T72 w 1695"/>
                              <a:gd name="T74" fmla="+- 0 4679 4660"/>
                              <a:gd name="T75" fmla="*/ 4679 h 802"/>
                              <a:gd name="T76" fmla="+- 0 3890 3871"/>
                              <a:gd name="T77" fmla="*/ T76 w 1695"/>
                              <a:gd name="T78" fmla="+- 0 4670 4660"/>
                              <a:gd name="T79" fmla="*/ 4670 h 802"/>
                              <a:gd name="T80" fmla="+- 0 5546 3871"/>
                              <a:gd name="T81" fmla="*/ T80 w 1695"/>
                              <a:gd name="T82" fmla="+- 0 4670 4660"/>
                              <a:gd name="T83" fmla="*/ 4670 h 802"/>
                              <a:gd name="T84" fmla="+- 0 5546 3871"/>
                              <a:gd name="T85" fmla="*/ T84 w 1695"/>
                              <a:gd name="T86" fmla="+- 0 4679 4660"/>
                              <a:gd name="T87" fmla="*/ 4679 h 802"/>
                              <a:gd name="T88" fmla="+- 0 5546 3871"/>
                              <a:gd name="T89" fmla="*/ T88 w 1695"/>
                              <a:gd name="T90" fmla="+- 0 5452 4660"/>
                              <a:gd name="T91" fmla="*/ 5452 h 802"/>
                              <a:gd name="T92" fmla="+- 0 5546 3871"/>
                              <a:gd name="T93" fmla="*/ T92 w 1695"/>
                              <a:gd name="T94" fmla="+- 0 4670 4660"/>
                              <a:gd name="T95" fmla="*/ 4670 h 802"/>
                              <a:gd name="T96" fmla="+- 0 5556 3871"/>
                              <a:gd name="T97" fmla="*/ T96 w 1695"/>
                              <a:gd name="T98" fmla="+- 0 4679 4660"/>
                              <a:gd name="T99" fmla="*/ 4679 h 802"/>
                              <a:gd name="T100" fmla="+- 0 5566 3871"/>
                              <a:gd name="T101" fmla="*/ T100 w 1695"/>
                              <a:gd name="T102" fmla="+- 0 4679 4660"/>
                              <a:gd name="T103" fmla="*/ 4679 h 802"/>
                              <a:gd name="T104" fmla="+- 0 5566 3871"/>
                              <a:gd name="T105" fmla="*/ T104 w 1695"/>
                              <a:gd name="T106" fmla="+- 0 5442 4660"/>
                              <a:gd name="T107" fmla="*/ 5442 h 802"/>
                              <a:gd name="T108" fmla="+- 0 5556 3871"/>
                              <a:gd name="T109" fmla="*/ T108 w 1695"/>
                              <a:gd name="T110" fmla="+- 0 5442 4660"/>
                              <a:gd name="T111" fmla="*/ 5442 h 802"/>
                              <a:gd name="T112" fmla="+- 0 5546 3871"/>
                              <a:gd name="T113" fmla="*/ T112 w 1695"/>
                              <a:gd name="T114" fmla="+- 0 5452 4660"/>
                              <a:gd name="T115" fmla="*/ 5452 h 802"/>
                              <a:gd name="T116" fmla="+- 0 5566 3871"/>
                              <a:gd name="T117" fmla="*/ T116 w 1695"/>
                              <a:gd name="T118" fmla="+- 0 4679 4660"/>
                              <a:gd name="T119" fmla="*/ 4679 h 802"/>
                              <a:gd name="T120" fmla="+- 0 5556 3871"/>
                              <a:gd name="T121" fmla="*/ T120 w 1695"/>
                              <a:gd name="T122" fmla="+- 0 4679 4660"/>
                              <a:gd name="T123" fmla="*/ 4679 h 802"/>
                              <a:gd name="T124" fmla="+- 0 5546 3871"/>
                              <a:gd name="T125" fmla="*/ T124 w 1695"/>
                              <a:gd name="T126" fmla="+- 0 4670 4660"/>
                              <a:gd name="T127" fmla="*/ 4670 h 802"/>
                              <a:gd name="T128" fmla="+- 0 5566 3871"/>
                              <a:gd name="T129" fmla="*/ T128 w 1695"/>
                              <a:gd name="T130" fmla="+- 0 4670 4660"/>
                              <a:gd name="T131" fmla="*/ 4670 h 802"/>
                              <a:gd name="T132" fmla="+- 0 5566 3871"/>
                              <a:gd name="T133" fmla="*/ T132 w 1695"/>
                              <a:gd name="T134" fmla="+- 0 4679 4660"/>
                              <a:gd name="T135" fmla="*/ 4679 h 802"/>
                              <a:gd name="T136" fmla="+- 0 3890 3871"/>
                              <a:gd name="T137" fmla="*/ T136 w 1695"/>
                              <a:gd name="T138" fmla="+- 0 5452 4660"/>
                              <a:gd name="T139" fmla="*/ 5452 h 802"/>
                              <a:gd name="T140" fmla="+- 0 3881 3871"/>
                              <a:gd name="T141" fmla="*/ T140 w 1695"/>
                              <a:gd name="T142" fmla="+- 0 5442 4660"/>
                              <a:gd name="T143" fmla="*/ 5442 h 802"/>
                              <a:gd name="T144" fmla="+- 0 3890 3871"/>
                              <a:gd name="T145" fmla="*/ T144 w 1695"/>
                              <a:gd name="T146" fmla="+- 0 5442 4660"/>
                              <a:gd name="T147" fmla="*/ 5442 h 802"/>
                              <a:gd name="T148" fmla="+- 0 3890 3871"/>
                              <a:gd name="T149" fmla="*/ T148 w 1695"/>
                              <a:gd name="T150" fmla="+- 0 5452 4660"/>
                              <a:gd name="T151" fmla="*/ 5452 h 802"/>
                              <a:gd name="T152" fmla="+- 0 5546 3871"/>
                              <a:gd name="T153" fmla="*/ T152 w 1695"/>
                              <a:gd name="T154" fmla="+- 0 5452 4660"/>
                              <a:gd name="T155" fmla="*/ 5452 h 802"/>
                              <a:gd name="T156" fmla="+- 0 3890 3871"/>
                              <a:gd name="T157" fmla="*/ T156 w 1695"/>
                              <a:gd name="T158" fmla="+- 0 5452 4660"/>
                              <a:gd name="T159" fmla="*/ 5452 h 802"/>
                              <a:gd name="T160" fmla="+- 0 3890 3871"/>
                              <a:gd name="T161" fmla="*/ T160 w 1695"/>
                              <a:gd name="T162" fmla="+- 0 5442 4660"/>
                              <a:gd name="T163" fmla="*/ 5442 h 802"/>
                              <a:gd name="T164" fmla="+- 0 5546 3871"/>
                              <a:gd name="T165" fmla="*/ T164 w 1695"/>
                              <a:gd name="T166" fmla="+- 0 5442 4660"/>
                              <a:gd name="T167" fmla="*/ 5442 h 802"/>
                              <a:gd name="T168" fmla="+- 0 5546 3871"/>
                              <a:gd name="T169" fmla="*/ T168 w 1695"/>
                              <a:gd name="T170" fmla="+- 0 5452 4660"/>
                              <a:gd name="T171" fmla="*/ 5452 h 802"/>
                              <a:gd name="T172" fmla="+- 0 5566 3871"/>
                              <a:gd name="T173" fmla="*/ T172 w 1695"/>
                              <a:gd name="T174" fmla="+- 0 5452 4660"/>
                              <a:gd name="T175" fmla="*/ 5452 h 802"/>
                              <a:gd name="T176" fmla="+- 0 5546 3871"/>
                              <a:gd name="T177" fmla="*/ T176 w 1695"/>
                              <a:gd name="T178" fmla="+- 0 5452 4660"/>
                              <a:gd name="T179" fmla="*/ 5452 h 802"/>
                              <a:gd name="T180" fmla="+- 0 5556 3871"/>
                              <a:gd name="T181" fmla="*/ T180 w 1695"/>
                              <a:gd name="T182" fmla="+- 0 5442 4660"/>
                              <a:gd name="T183" fmla="*/ 5442 h 802"/>
                              <a:gd name="T184" fmla="+- 0 5566 3871"/>
                              <a:gd name="T185" fmla="*/ T184 w 1695"/>
                              <a:gd name="T186" fmla="+- 0 5442 4660"/>
                              <a:gd name="T187" fmla="*/ 5442 h 802"/>
                              <a:gd name="T188" fmla="+- 0 5566 3871"/>
                              <a:gd name="T189" fmla="*/ T188 w 1695"/>
                              <a:gd name="T190" fmla="+- 0 5452 4660"/>
                              <a:gd name="T191" fmla="*/ 5452 h 8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695" h="802">
                                <a:moveTo>
                                  <a:pt x="1695" y="802"/>
                                </a:moveTo>
                                <a:lnTo>
                                  <a:pt x="0" y="802"/>
                                </a:lnTo>
                                <a:lnTo>
                                  <a:pt x="0" y="0"/>
                                </a:lnTo>
                                <a:lnTo>
                                  <a:pt x="1695" y="0"/>
                                </a:lnTo>
                                <a:lnTo>
                                  <a:pt x="1695" y="10"/>
                                </a:lnTo>
                                <a:lnTo>
                                  <a:pt x="19" y="10"/>
                                </a:lnTo>
                                <a:lnTo>
                                  <a:pt x="10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782"/>
                                </a:lnTo>
                                <a:lnTo>
                                  <a:pt x="10" y="782"/>
                                </a:lnTo>
                                <a:lnTo>
                                  <a:pt x="19" y="792"/>
                                </a:lnTo>
                                <a:lnTo>
                                  <a:pt x="1695" y="792"/>
                                </a:lnTo>
                                <a:lnTo>
                                  <a:pt x="1695" y="802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10" y="19"/>
                                </a:lnTo>
                                <a:lnTo>
                                  <a:pt x="19" y="10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1675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10"/>
                                </a:lnTo>
                                <a:lnTo>
                                  <a:pt x="1675" y="10"/>
                                </a:lnTo>
                                <a:lnTo>
                                  <a:pt x="1675" y="19"/>
                                </a:lnTo>
                                <a:close/>
                                <a:moveTo>
                                  <a:pt x="1675" y="792"/>
                                </a:moveTo>
                                <a:lnTo>
                                  <a:pt x="1675" y="10"/>
                                </a:lnTo>
                                <a:lnTo>
                                  <a:pt x="1685" y="19"/>
                                </a:lnTo>
                                <a:lnTo>
                                  <a:pt x="1695" y="19"/>
                                </a:lnTo>
                                <a:lnTo>
                                  <a:pt x="1695" y="782"/>
                                </a:lnTo>
                                <a:lnTo>
                                  <a:pt x="1685" y="782"/>
                                </a:lnTo>
                                <a:lnTo>
                                  <a:pt x="1675" y="792"/>
                                </a:lnTo>
                                <a:close/>
                                <a:moveTo>
                                  <a:pt x="1695" y="19"/>
                                </a:moveTo>
                                <a:lnTo>
                                  <a:pt x="1685" y="19"/>
                                </a:lnTo>
                                <a:lnTo>
                                  <a:pt x="1675" y="10"/>
                                </a:lnTo>
                                <a:lnTo>
                                  <a:pt x="1695" y="10"/>
                                </a:lnTo>
                                <a:lnTo>
                                  <a:pt x="1695" y="19"/>
                                </a:lnTo>
                                <a:close/>
                                <a:moveTo>
                                  <a:pt x="19" y="792"/>
                                </a:moveTo>
                                <a:lnTo>
                                  <a:pt x="10" y="782"/>
                                </a:lnTo>
                                <a:lnTo>
                                  <a:pt x="19" y="782"/>
                                </a:lnTo>
                                <a:lnTo>
                                  <a:pt x="19" y="792"/>
                                </a:lnTo>
                                <a:close/>
                                <a:moveTo>
                                  <a:pt x="1675" y="792"/>
                                </a:moveTo>
                                <a:lnTo>
                                  <a:pt x="19" y="792"/>
                                </a:lnTo>
                                <a:lnTo>
                                  <a:pt x="19" y="782"/>
                                </a:lnTo>
                                <a:lnTo>
                                  <a:pt x="1675" y="782"/>
                                </a:lnTo>
                                <a:lnTo>
                                  <a:pt x="1675" y="792"/>
                                </a:lnTo>
                                <a:close/>
                                <a:moveTo>
                                  <a:pt x="1695" y="792"/>
                                </a:moveTo>
                                <a:lnTo>
                                  <a:pt x="1675" y="792"/>
                                </a:lnTo>
                                <a:lnTo>
                                  <a:pt x="1685" y="782"/>
                                </a:lnTo>
                                <a:lnTo>
                                  <a:pt x="1695" y="782"/>
                                </a:lnTo>
                                <a:lnTo>
                                  <a:pt x="1695" y="7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416" y="5833"/>
                            <a:ext cx="9095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4311AB" w14:textId="77777777" w:rsidR="00F81172" w:rsidRDefault="00F81172" w:rsidP="00F81172">
                              <w:pPr>
                                <w:spacing w:line="221" w:lineRule="exact"/>
                              </w:pPr>
                              <w:r>
                                <w:t>Zaznaczamy KŚT na 4 „maszyny, urządzenia i aparaty ogólnego zastosowania”, ustalamy daty n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08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880" y="4669"/>
                            <a:ext cx="1676" cy="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57288D" w14:textId="6185AE58" w:rsidR="00F81172" w:rsidRDefault="00600FE3" w:rsidP="00F81172">
                              <w:pPr>
                                <w:spacing w:before="167"/>
                                <w:ind w:left="321"/>
                              </w:pPr>
                              <w:r>
                                <w:rPr>
                                  <w:color w:val="FFFFFF"/>
                                </w:rPr>
                                <w:t>2024</w:t>
                              </w:r>
                              <w:r w:rsidR="00F81172">
                                <w:rPr>
                                  <w:color w:val="FFFFFF"/>
                                </w:rPr>
                                <w:t>-02-2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132E5D" id="Grupa 503" o:spid="_x0000_s1129" style="position:absolute;left:0;text-align:left;margin-left:70.8pt;margin-top:31.75pt;width:454.75pt;height:277.1pt;z-index:-251249664;mso-position-horizontal-relative:page;mso-position-vertical-relative:text" coordorigin="1416,635" coordsize="9095,55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">
                <v:shape id="Picture 18" o:spid="_x0000_s1130" type="#_x0000_t75" style="position:absolute;left:1418;top:968;width:9072;height:4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">
                  <v:imagedata r:id="rId196" o:title=""/>
                </v:shape>
                <v:shape id="AutoShape 19" o:spid="_x0000_s1131" style="position:absolute;left:2985;top:635;width:5924;height:5542;visibility:visible;mso-wrap-style:square;v-text-anchor:top" coordsize="5924,5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" path="m2570,4035r-1675,l895,4817r291,l,5535r4,7l1203,4817r1367,l2570,4035m4387,2475r-120,62l4313,2570,2512,5083r10,5l4320,2575r45,32l4374,2554r13,-79m5923,1315r-27,-28l5832,1217r-20,53l2347,r-3,10l5809,1280r-18,50l5923,1315e" fillcolor="#5b9ad4" stroked="f">
                  <v:path arrowok="t" o:connecttype="custom" o:connectlocs="2570,4670;895,4670;895,5452;1186,5452;0,6170;4,6177;1203,5452;2570,5452;2570,4670;4387,3110;4267,3172;4313,3205;2512,5718;2522,5723;4320,3210;4365,3242;4374,3189;4387,3110;5923,1950;5896,1922;5832,1852;5812,1905;2347,635;2344,645;5809,1915;5791,1965;5923,1950" o:connectangles="0,0,0,0,0,0,0,0,0,0,0,0,0,0,0,0,0,0,0,0,0,0,0,0,0,0,0"/>
                </v:shape>
                <v:shape id="AutoShape 20" o:spid="_x0000_s1132" style="position:absolute;left:3871;top:4660;width:1695;height:802;visibility:visible;mso-wrap-style:square;v-text-anchor:top" coordsize="1695,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" path="m1695,802l,802,,,1695,r,10l19,10r-9,9l19,19r,763l10,782r9,10l1695,792r,10xm19,19r-9,l19,10r,9xm1675,19l19,19r,-9l1675,10r,9xm1675,792r,-782l1685,19r10,l1695,782r-10,l1675,792xm1695,19r-10,l1675,10r20,l1695,19xm19,792l10,782r9,l19,792xm1675,792l19,792r,-10l1675,782r,10xm1695,792r-20,l1685,782r10,l1695,792xe" fillcolor="#41709c" stroked="f">
                  <v:path arrowok="t" o:connecttype="custom" o:connectlocs="1695,5462;0,5462;0,4660;1695,4660;1695,4670;19,4670;10,4679;19,4679;19,5442;10,5442;19,5452;1695,5452;1695,5462;19,4679;10,4679;19,4670;19,4679;1675,4679;19,4679;19,4670;1675,4670;1675,4679;1675,5452;1675,4670;1685,4679;1695,4679;1695,5442;1685,5442;1675,5452;1695,4679;1685,4679;1675,4670;1695,4670;1695,4679;19,5452;10,5442;19,5442;19,5452;1675,5452;19,5452;19,5442;1675,5442;1675,5452;1695,5452;1675,5452;1685,5442;1695,5442;1695,5452" o:connectangles="0,0,0,0,0,0,0,0,0,0,0,0,0,0,0,0,0,0,0,0,0,0,0,0,0,0,0,0,0,0,0,0,0,0,0,0,0,0,0,0,0,0,0,0,0,0,0,0"/>
                </v:shape>
                <v:shape id="Text Box 21" o:spid="_x0000_s1133" type="#_x0000_t202" style="position:absolute;left:1416;top:5833;width:9095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" filled="f" stroked="f">
                  <v:textbox inset="0,0,0,0">
                    <w:txbxContent>
                      <w:p w14:paraId="454311AB" w14:textId="77777777" w:rsidR="00F81172" w:rsidRDefault="00F81172" w:rsidP="00F81172">
                        <w:pPr>
                          <w:spacing w:line="221" w:lineRule="exact"/>
                        </w:pPr>
                        <w:r>
                          <w:t>Zaznaczamy KŚT na 4 „maszyny, urządzenia i aparaty ogólnego zastosowania”, ustalamy daty na</w:t>
                        </w:r>
                      </w:p>
                    </w:txbxContent>
                  </v:textbox>
                </v:shape>
                <v:shape id="Text Box 22" o:spid="_x0000_s1134" type="#_x0000_t202" style="position:absolute;left:3880;top:4669;width:1676;height:7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" filled="f" stroked="f">
                  <v:textbox inset="0,0,0,0">
                    <w:txbxContent>
                      <w:p w14:paraId="4157288D" w14:textId="6185AE58" w:rsidR="00F81172" w:rsidRDefault="00600FE3" w:rsidP="00F81172">
                        <w:pPr>
                          <w:spacing w:before="167"/>
                          <w:ind w:left="321"/>
                        </w:pPr>
                        <w:r>
                          <w:rPr>
                            <w:color w:val="FFFFFF"/>
                          </w:rPr>
                          <w:t>2024</w:t>
                        </w:r>
                        <w:r w:rsidR="00F81172">
                          <w:rPr>
                            <w:color w:val="FFFFFF"/>
                          </w:rPr>
                          <w:t>-02-2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7C3D5F">
        <w:t>Oddanie zakładu poligraficznego do użytkowania: wchodzimy do karty środka trwałego i odhaczamy parametr „w</w:t>
      </w:r>
      <w:r w:rsidRPr="007C3D5F">
        <w:rPr>
          <w:spacing w:val="-5"/>
        </w:rPr>
        <w:t xml:space="preserve"> </w:t>
      </w:r>
      <w:r w:rsidRPr="007C3D5F">
        <w:t>budowie”</w:t>
      </w:r>
    </w:p>
    <w:p w14:paraId="7EA8911A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23D37FC5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03D95CA5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44C3E2A2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29DA3FA3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34C82170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7CB79BA0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2ADA5671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1532F6B5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5F2F466F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33ADF182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3316D242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0D8CF324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7358524A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1E59D327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770632CA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43D7755B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3BBDF535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0174C13C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7725B924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7D3C8992" w14:textId="77777777" w:rsidR="00F81172" w:rsidRPr="007C3D5F" w:rsidRDefault="00F81172" w:rsidP="00F81172">
      <w:pPr>
        <w:pStyle w:val="Tekstpodstawowy"/>
        <w:rPr>
          <w:lang w:val="pl-PL"/>
        </w:rPr>
      </w:pPr>
    </w:p>
    <w:p w14:paraId="16769636" w14:textId="77777777" w:rsidR="00F81172" w:rsidRPr="007C3D5F" w:rsidRDefault="00F81172" w:rsidP="00F81172">
      <w:pPr>
        <w:pStyle w:val="Tekstpodstawowy"/>
        <w:spacing w:before="7"/>
        <w:rPr>
          <w:sz w:val="16"/>
          <w:lang w:val="pl-PL"/>
        </w:rPr>
      </w:pPr>
    </w:p>
    <w:p w14:paraId="5E6D45F2" w14:textId="77777777" w:rsidR="00F81172" w:rsidRPr="007C3D5F" w:rsidRDefault="00F81172" w:rsidP="00F81172">
      <w:pPr>
        <w:spacing w:before="57"/>
        <w:ind w:left="116"/>
      </w:pPr>
      <w:r w:rsidRPr="007C3D5F">
        <w:t>poprzedni miesiąc oraz ustalamy plan amortyzacji:</w:t>
      </w:r>
    </w:p>
    <w:p w14:paraId="212134D3" w14:textId="1E7C6A4A" w:rsidR="00F81172" w:rsidRPr="007C3D5F" w:rsidRDefault="00F81172" w:rsidP="00F81172">
      <w:pPr>
        <w:pStyle w:val="Tekstpodstawowy"/>
        <w:rPr>
          <w:sz w:val="21"/>
          <w:lang w:val="pl-P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2075008" behindDoc="1" locked="0" layoutInCell="1" allowOverlap="1" wp14:anchorId="72E68EFB" wp14:editId="50AD2BF6">
                <wp:simplePos x="0" y="0"/>
                <wp:positionH relativeFrom="page">
                  <wp:posOffset>1294130</wp:posOffset>
                </wp:positionH>
                <wp:positionV relativeFrom="paragraph">
                  <wp:posOffset>187960</wp:posOffset>
                </wp:positionV>
                <wp:extent cx="4973320" cy="2784475"/>
                <wp:effectExtent l="0" t="0" r="0" b="0"/>
                <wp:wrapTopAndBottom/>
                <wp:docPr id="498" name="Grupa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73320" cy="2784475"/>
                          <a:chOff x="2038" y="296"/>
                          <a:chExt cx="7832" cy="4385"/>
                        </a:xfrm>
                      </wpg:grpSpPr>
                      <pic:pic xmlns:pic="http://schemas.openxmlformats.org/drawingml/2006/picture">
                        <pic:nvPicPr>
                          <pic:cNvPr id="499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37" y="296"/>
                            <a:ext cx="7832" cy="43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00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4804" y="2216"/>
                            <a:ext cx="3224" cy="461"/>
                          </a:xfrm>
                          <a:prstGeom prst="rect">
                            <a:avLst/>
                          </a:prstGeom>
                          <a:solidFill>
                            <a:srgbClr val="5B9A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" name="AutoShape 66"/>
                        <wps:cNvSpPr>
                          <a:spLocks/>
                        </wps:cNvSpPr>
                        <wps:spPr bwMode="auto">
                          <a:xfrm>
                            <a:off x="4795" y="2206"/>
                            <a:ext cx="3243" cy="480"/>
                          </a:xfrm>
                          <a:custGeom>
                            <a:avLst/>
                            <a:gdLst>
                              <a:gd name="T0" fmla="+- 0 8038 4795"/>
                              <a:gd name="T1" fmla="*/ T0 w 3243"/>
                              <a:gd name="T2" fmla="+- 0 2687 2207"/>
                              <a:gd name="T3" fmla="*/ 2687 h 480"/>
                              <a:gd name="T4" fmla="+- 0 4795 4795"/>
                              <a:gd name="T5" fmla="*/ T4 w 3243"/>
                              <a:gd name="T6" fmla="+- 0 2687 2207"/>
                              <a:gd name="T7" fmla="*/ 2687 h 480"/>
                              <a:gd name="T8" fmla="+- 0 4795 4795"/>
                              <a:gd name="T9" fmla="*/ T8 w 3243"/>
                              <a:gd name="T10" fmla="+- 0 2207 2207"/>
                              <a:gd name="T11" fmla="*/ 2207 h 480"/>
                              <a:gd name="T12" fmla="+- 0 8038 4795"/>
                              <a:gd name="T13" fmla="*/ T12 w 3243"/>
                              <a:gd name="T14" fmla="+- 0 2207 2207"/>
                              <a:gd name="T15" fmla="*/ 2207 h 480"/>
                              <a:gd name="T16" fmla="+- 0 8038 4795"/>
                              <a:gd name="T17" fmla="*/ T16 w 3243"/>
                              <a:gd name="T18" fmla="+- 0 2216 2207"/>
                              <a:gd name="T19" fmla="*/ 2216 h 480"/>
                              <a:gd name="T20" fmla="+- 0 4814 4795"/>
                              <a:gd name="T21" fmla="*/ T20 w 3243"/>
                              <a:gd name="T22" fmla="+- 0 2216 2207"/>
                              <a:gd name="T23" fmla="*/ 2216 h 480"/>
                              <a:gd name="T24" fmla="+- 0 4805 4795"/>
                              <a:gd name="T25" fmla="*/ T24 w 3243"/>
                              <a:gd name="T26" fmla="+- 0 2226 2207"/>
                              <a:gd name="T27" fmla="*/ 2226 h 480"/>
                              <a:gd name="T28" fmla="+- 0 4814 4795"/>
                              <a:gd name="T29" fmla="*/ T28 w 3243"/>
                              <a:gd name="T30" fmla="+- 0 2226 2207"/>
                              <a:gd name="T31" fmla="*/ 2226 h 480"/>
                              <a:gd name="T32" fmla="+- 0 4814 4795"/>
                              <a:gd name="T33" fmla="*/ T32 w 3243"/>
                              <a:gd name="T34" fmla="+- 0 2667 2207"/>
                              <a:gd name="T35" fmla="*/ 2667 h 480"/>
                              <a:gd name="T36" fmla="+- 0 4805 4795"/>
                              <a:gd name="T37" fmla="*/ T36 w 3243"/>
                              <a:gd name="T38" fmla="+- 0 2667 2207"/>
                              <a:gd name="T39" fmla="*/ 2667 h 480"/>
                              <a:gd name="T40" fmla="+- 0 4814 4795"/>
                              <a:gd name="T41" fmla="*/ T40 w 3243"/>
                              <a:gd name="T42" fmla="+- 0 2677 2207"/>
                              <a:gd name="T43" fmla="*/ 2677 h 480"/>
                              <a:gd name="T44" fmla="+- 0 8038 4795"/>
                              <a:gd name="T45" fmla="*/ T44 w 3243"/>
                              <a:gd name="T46" fmla="+- 0 2677 2207"/>
                              <a:gd name="T47" fmla="*/ 2677 h 480"/>
                              <a:gd name="T48" fmla="+- 0 8038 4795"/>
                              <a:gd name="T49" fmla="*/ T48 w 3243"/>
                              <a:gd name="T50" fmla="+- 0 2687 2207"/>
                              <a:gd name="T51" fmla="*/ 2687 h 480"/>
                              <a:gd name="T52" fmla="+- 0 4814 4795"/>
                              <a:gd name="T53" fmla="*/ T52 w 3243"/>
                              <a:gd name="T54" fmla="+- 0 2226 2207"/>
                              <a:gd name="T55" fmla="*/ 2226 h 480"/>
                              <a:gd name="T56" fmla="+- 0 4805 4795"/>
                              <a:gd name="T57" fmla="*/ T56 w 3243"/>
                              <a:gd name="T58" fmla="+- 0 2226 2207"/>
                              <a:gd name="T59" fmla="*/ 2226 h 480"/>
                              <a:gd name="T60" fmla="+- 0 4814 4795"/>
                              <a:gd name="T61" fmla="*/ T60 w 3243"/>
                              <a:gd name="T62" fmla="+- 0 2216 2207"/>
                              <a:gd name="T63" fmla="*/ 2216 h 480"/>
                              <a:gd name="T64" fmla="+- 0 4814 4795"/>
                              <a:gd name="T65" fmla="*/ T64 w 3243"/>
                              <a:gd name="T66" fmla="+- 0 2226 2207"/>
                              <a:gd name="T67" fmla="*/ 2226 h 480"/>
                              <a:gd name="T68" fmla="+- 0 8016 4795"/>
                              <a:gd name="T69" fmla="*/ T68 w 3243"/>
                              <a:gd name="T70" fmla="+- 0 2226 2207"/>
                              <a:gd name="T71" fmla="*/ 2226 h 480"/>
                              <a:gd name="T72" fmla="+- 0 4814 4795"/>
                              <a:gd name="T73" fmla="*/ T72 w 3243"/>
                              <a:gd name="T74" fmla="+- 0 2226 2207"/>
                              <a:gd name="T75" fmla="*/ 2226 h 480"/>
                              <a:gd name="T76" fmla="+- 0 4814 4795"/>
                              <a:gd name="T77" fmla="*/ T76 w 3243"/>
                              <a:gd name="T78" fmla="+- 0 2216 2207"/>
                              <a:gd name="T79" fmla="*/ 2216 h 480"/>
                              <a:gd name="T80" fmla="+- 0 8016 4795"/>
                              <a:gd name="T81" fmla="*/ T80 w 3243"/>
                              <a:gd name="T82" fmla="+- 0 2216 2207"/>
                              <a:gd name="T83" fmla="*/ 2216 h 480"/>
                              <a:gd name="T84" fmla="+- 0 8016 4795"/>
                              <a:gd name="T85" fmla="*/ T84 w 3243"/>
                              <a:gd name="T86" fmla="+- 0 2226 2207"/>
                              <a:gd name="T87" fmla="*/ 2226 h 480"/>
                              <a:gd name="T88" fmla="+- 0 8016 4795"/>
                              <a:gd name="T89" fmla="*/ T88 w 3243"/>
                              <a:gd name="T90" fmla="+- 0 2677 2207"/>
                              <a:gd name="T91" fmla="*/ 2677 h 480"/>
                              <a:gd name="T92" fmla="+- 0 8016 4795"/>
                              <a:gd name="T93" fmla="*/ T92 w 3243"/>
                              <a:gd name="T94" fmla="+- 0 2216 2207"/>
                              <a:gd name="T95" fmla="*/ 2216 h 480"/>
                              <a:gd name="T96" fmla="+- 0 8028 4795"/>
                              <a:gd name="T97" fmla="*/ T96 w 3243"/>
                              <a:gd name="T98" fmla="+- 0 2226 2207"/>
                              <a:gd name="T99" fmla="*/ 2226 h 480"/>
                              <a:gd name="T100" fmla="+- 0 8038 4795"/>
                              <a:gd name="T101" fmla="*/ T100 w 3243"/>
                              <a:gd name="T102" fmla="+- 0 2226 2207"/>
                              <a:gd name="T103" fmla="*/ 2226 h 480"/>
                              <a:gd name="T104" fmla="+- 0 8038 4795"/>
                              <a:gd name="T105" fmla="*/ T104 w 3243"/>
                              <a:gd name="T106" fmla="+- 0 2667 2207"/>
                              <a:gd name="T107" fmla="*/ 2667 h 480"/>
                              <a:gd name="T108" fmla="+- 0 8028 4795"/>
                              <a:gd name="T109" fmla="*/ T108 w 3243"/>
                              <a:gd name="T110" fmla="+- 0 2667 2207"/>
                              <a:gd name="T111" fmla="*/ 2667 h 480"/>
                              <a:gd name="T112" fmla="+- 0 8016 4795"/>
                              <a:gd name="T113" fmla="*/ T112 w 3243"/>
                              <a:gd name="T114" fmla="+- 0 2677 2207"/>
                              <a:gd name="T115" fmla="*/ 2677 h 480"/>
                              <a:gd name="T116" fmla="+- 0 8038 4795"/>
                              <a:gd name="T117" fmla="*/ T116 w 3243"/>
                              <a:gd name="T118" fmla="+- 0 2226 2207"/>
                              <a:gd name="T119" fmla="*/ 2226 h 480"/>
                              <a:gd name="T120" fmla="+- 0 8028 4795"/>
                              <a:gd name="T121" fmla="*/ T120 w 3243"/>
                              <a:gd name="T122" fmla="+- 0 2226 2207"/>
                              <a:gd name="T123" fmla="*/ 2226 h 480"/>
                              <a:gd name="T124" fmla="+- 0 8016 4795"/>
                              <a:gd name="T125" fmla="*/ T124 w 3243"/>
                              <a:gd name="T126" fmla="+- 0 2216 2207"/>
                              <a:gd name="T127" fmla="*/ 2216 h 480"/>
                              <a:gd name="T128" fmla="+- 0 8038 4795"/>
                              <a:gd name="T129" fmla="*/ T128 w 3243"/>
                              <a:gd name="T130" fmla="+- 0 2216 2207"/>
                              <a:gd name="T131" fmla="*/ 2216 h 480"/>
                              <a:gd name="T132" fmla="+- 0 8038 4795"/>
                              <a:gd name="T133" fmla="*/ T132 w 3243"/>
                              <a:gd name="T134" fmla="+- 0 2226 2207"/>
                              <a:gd name="T135" fmla="*/ 2226 h 480"/>
                              <a:gd name="T136" fmla="+- 0 4814 4795"/>
                              <a:gd name="T137" fmla="*/ T136 w 3243"/>
                              <a:gd name="T138" fmla="+- 0 2677 2207"/>
                              <a:gd name="T139" fmla="*/ 2677 h 480"/>
                              <a:gd name="T140" fmla="+- 0 4805 4795"/>
                              <a:gd name="T141" fmla="*/ T140 w 3243"/>
                              <a:gd name="T142" fmla="+- 0 2667 2207"/>
                              <a:gd name="T143" fmla="*/ 2667 h 480"/>
                              <a:gd name="T144" fmla="+- 0 4814 4795"/>
                              <a:gd name="T145" fmla="*/ T144 w 3243"/>
                              <a:gd name="T146" fmla="+- 0 2667 2207"/>
                              <a:gd name="T147" fmla="*/ 2667 h 480"/>
                              <a:gd name="T148" fmla="+- 0 4814 4795"/>
                              <a:gd name="T149" fmla="*/ T148 w 3243"/>
                              <a:gd name="T150" fmla="+- 0 2677 2207"/>
                              <a:gd name="T151" fmla="*/ 2677 h 480"/>
                              <a:gd name="T152" fmla="+- 0 8016 4795"/>
                              <a:gd name="T153" fmla="*/ T152 w 3243"/>
                              <a:gd name="T154" fmla="+- 0 2677 2207"/>
                              <a:gd name="T155" fmla="*/ 2677 h 480"/>
                              <a:gd name="T156" fmla="+- 0 4814 4795"/>
                              <a:gd name="T157" fmla="*/ T156 w 3243"/>
                              <a:gd name="T158" fmla="+- 0 2677 2207"/>
                              <a:gd name="T159" fmla="*/ 2677 h 480"/>
                              <a:gd name="T160" fmla="+- 0 4814 4795"/>
                              <a:gd name="T161" fmla="*/ T160 w 3243"/>
                              <a:gd name="T162" fmla="+- 0 2667 2207"/>
                              <a:gd name="T163" fmla="*/ 2667 h 480"/>
                              <a:gd name="T164" fmla="+- 0 8016 4795"/>
                              <a:gd name="T165" fmla="*/ T164 w 3243"/>
                              <a:gd name="T166" fmla="+- 0 2667 2207"/>
                              <a:gd name="T167" fmla="*/ 2667 h 480"/>
                              <a:gd name="T168" fmla="+- 0 8016 4795"/>
                              <a:gd name="T169" fmla="*/ T168 w 3243"/>
                              <a:gd name="T170" fmla="+- 0 2677 2207"/>
                              <a:gd name="T171" fmla="*/ 2677 h 480"/>
                              <a:gd name="T172" fmla="+- 0 8038 4795"/>
                              <a:gd name="T173" fmla="*/ T172 w 3243"/>
                              <a:gd name="T174" fmla="+- 0 2677 2207"/>
                              <a:gd name="T175" fmla="*/ 2677 h 480"/>
                              <a:gd name="T176" fmla="+- 0 8016 4795"/>
                              <a:gd name="T177" fmla="*/ T176 w 3243"/>
                              <a:gd name="T178" fmla="+- 0 2677 2207"/>
                              <a:gd name="T179" fmla="*/ 2677 h 480"/>
                              <a:gd name="T180" fmla="+- 0 8028 4795"/>
                              <a:gd name="T181" fmla="*/ T180 w 3243"/>
                              <a:gd name="T182" fmla="+- 0 2667 2207"/>
                              <a:gd name="T183" fmla="*/ 2667 h 480"/>
                              <a:gd name="T184" fmla="+- 0 8038 4795"/>
                              <a:gd name="T185" fmla="*/ T184 w 3243"/>
                              <a:gd name="T186" fmla="+- 0 2667 2207"/>
                              <a:gd name="T187" fmla="*/ 2667 h 480"/>
                              <a:gd name="T188" fmla="+- 0 8038 4795"/>
                              <a:gd name="T189" fmla="*/ T188 w 3243"/>
                              <a:gd name="T190" fmla="+- 0 2677 2207"/>
                              <a:gd name="T191" fmla="*/ 2677 h 4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3243" h="480">
                                <a:moveTo>
                                  <a:pt x="3243" y="480"/>
                                </a:moveTo>
                                <a:lnTo>
                                  <a:pt x="0" y="480"/>
                                </a:lnTo>
                                <a:lnTo>
                                  <a:pt x="0" y="0"/>
                                </a:lnTo>
                                <a:lnTo>
                                  <a:pt x="3243" y="0"/>
                                </a:lnTo>
                                <a:lnTo>
                                  <a:pt x="3243" y="9"/>
                                </a:lnTo>
                                <a:lnTo>
                                  <a:pt x="19" y="9"/>
                                </a:lnTo>
                                <a:lnTo>
                                  <a:pt x="10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460"/>
                                </a:lnTo>
                                <a:lnTo>
                                  <a:pt x="10" y="460"/>
                                </a:lnTo>
                                <a:lnTo>
                                  <a:pt x="19" y="470"/>
                                </a:lnTo>
                                <a:lnTo>
                                  <a:pt x="3243" y="470"/>
                                </a:lnTo>
                                <a:lnTo>
                                  <a:pt x="3243" y="480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10" y="19"/>
                                </a:lnTo>
                                <a:lnTo>
                                  <a:pt x="19" y="9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3221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9"/>
                                </a:lnTo>
                                <a:lnTo>
                                  <a:pt x="3221" y="9"/>
                                </a:lnTo>
                                <a:lnTo>
                                  <a:pt x="3221" y="19"/>
                                </a:lnTo>
                                <a:close/>
                                <a:moveTo>
                                  <a:pt x="3221" y="470"/>
                                </a:moveTo>
                                <a:lnTo>
                                  <a:pt x="3221" y="9"/>
                                </a:lnTo>
                                <a:lnTo>
                                  <a:pt x="3233" y="19"/>
                                </a:lnTo>
                                <a:lnTo>
                                  <a:pt x="3243" y="19"/>
                                </a:lnTo>
                                <a:lnTo>
                                  <a:pt x="3243" y="460"/>
                                </a:lnTo>
                                <a:lnTo>
                                  <a:pt x="3233" y="460"/>
                                </a:lnTo>
                                <a:lnTo>
                                  <a:pt x="3221" y="470"/>
                                </a:lnTo>
                                <a:close/>
                                <a:moveTo>
                                  <a:pt x="3243" y="19"/>
                                </a:moveTo>
                                <a:lnTo>
                                  <a:pt x="3233" y="19"/>
                                </a:lnTo>
                                <a:lnTo>
                                  <a:pt x="3221" y="9"/>
                                </a:lnTo>
                                <a:lnTo>
                                  <a:pt x="3243" y="9"/>
                                </a:lnTo>
                                <a:lnTo>
                                  <a:pt x="3243" y="19"/>
                                </a:lnTo>
                                <a:close/>
                                <a:moveTo>
                                  <a:pt x="19" y="470"/>
                                </a:moveTo>
                                <a:lnTo>
                                  <a:pt x="10" y="460"/>
                                </a:lnTo>
                                <a:lnTo>
                                  <a:pt x="19" y="460"/>
                                </a:lnTo>
                                <a:lnTo>
                                  <a:pt x="19" y="470"/>
                                </a:lnTo>
                                <a:close/>
                                <a:moveTo>
                                  <a:pt x="3221" y="470"/>
                                </a:moveTo>
                                <a:lnTo>
                                  <a:pt x="19" y="470"/>
                                </a:lnTo>
                                <a:lnTo>
                                  <a:pt x="19" y="460"/>
                                </a:lnTo>
                                <a:lnTo>
                                  <a:pt x="3221" y="460"/>
                                </a:lnTo>
                                <a:lnTo>
                                  <a:pt x="3221" y="470"/>
                                </a:lnTo>
                                <a:close/>
                                <a:moveTo>
                                  <a:pt x="3243" y="470"/>
                                </a:moveTo>
                                <a:lnTo>
                                  <a:pt x="3221" y="470"/>
                                </a:lnTo>
                                <a:lnTo>
                                  <a:pt x="3233" y="460"/>
                                </a:lnTo>
                                <a:lnTo>
                                  <a:pt x="3243" y="460"/>
                                </a:lnTo>
                                <a:lnTo>
                                  <a:pt x="3243" y="4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4804" y="2216"/>
                            <a:ext cx="3224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07CC5B" w14:textId="6ABE07B1" w:rsidR="00F81172" w:rsidRDefault="00600FE3" w:rsidP="00F81172">
                              <w:pPr>
                                <w:spacing w:before="78"/>
                                <w:ind w:left="1076" w:right="1080"/>
                                <w:jc w:val="center"/>
                              </w:pPr>
                              <w:r>
                                <w:rPr>
                                  <w:color w:val="FFFFFF"/>
                                </w:rPr>
                                <w:t>2024</w:t>
                              </w:r>
                              <w:r w:rsidR="00F81172">
                                <w:rPr>
                                  <w:color w:val="FFFFFF"/>
                                </w:rPr>
                                <w:t>-02-2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E68EFB" id="Grupa 498" o:spid="_x0000_s1135" style="position:absolute;margin-left:101.9pt;margin-top:14.8pt;width:391.6pt;height:219.25pt;z-index:-251241472;mso-wrap-distance-left:0;mso-wrap-distance-right:0;mso-position-horizontal-relative:page;mso-position-vertical-relative:text" coordorigin="2038,296" coordsize="7832,438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">
                <v:shape id="Picture 64" o:spid="_x0000_s1136" type="#_x0000_t75" style="position:absolute;left:2037;top:296;width:7832;height:43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">
                  <v:imagedata r:id="rId198" o:title=""/>
                </v:shape>
                <v:rect id="Rectangle 65" o:spid="_x0000_s1137" style="position:absolute;left:4804;top:2216;width:3224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" fillcolor="#5b9ad4" stroked="f"/>
                <v:shape id="AutoShape 66" o:spid="_x0000_s1138" style="position:absolute;left:4795;top:2206;width:3243;height:480;visibility:visible;mso-wrap-style:square;v-text-anchor:top" coordsize="3243,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" path="m3243,480l,480,,,3243,r,9l19,9,10,19r9,l19,460r-9,l19,470r3224,l3243,480xm19,19r-9,l19,9r,10xm3221,19l19,19,19,9r3202,l3221,19xm3221,470r,-461l3233,19r10,l3243,460r-10,l3221,470xm3243,19r-10,l3221,9r22,l3243,19xm19,470l10,460r9,l19,470xm3221,470l19,470r,-10l3221,460r,10xm3243,470r-22,l3233,460r10,l3243,470xe" fillcolor="#41709c" stroked="f">
                  <v:path arrowok="t" o:connecttype="custom" o:connectlocs="3243,2687;0,2687;0,2207;3243,2207;3243,2216;19,2216;10,2226;19,2226;19,2667;10,2667;19,2677;3243,2677;3243,2687;19,2226;10,2226;19,2216;19,2226;3221,2226;19,2226;19,2216;3221,2216;3221,2226;3221,2677;3221,2216;3233,2226;3243,2226;3243,2667;3233,2667;3221,2677;3243,2226;3233,2226;3221,2216;3243,2216;3243,2226;19,2677;10,2667;19,2667;19,2677;3221,2677;19,2677;19,2667;3221,2667;3221,2677;3243,2677;3221,2677;3233,2667;3243,2667;3243,2677" o:connectangles="0,0,0,0,0,0,0,0,0,0,0,0,0,0,0,0,0,0,0,0,0,0,0,0,0,0,0,0,0,0,0,0,0,0,0,0,0,0,0,0,0,0,0,0,0,0,0,0"/>
                </v:shape>
                <v:shape id="Text Box 67" o:spid="_x0000_s1139" type="#_x0000_t202" style="position:absolute;left:4804;top:2216;width:3224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" filled="f" stroked="f">
                  <v:textbox inset="0,0,0,0">
                    <w:txbxContent>
                      <w:p w14:paraId="7D07CC5B" w14:textId="6ABE07B1" w:rsidR="00F81172" w:rsidRDefault="00600FE3" w:rsidP="00F81172">
                        <w:pPr>
                          <w:spacing w:before="78"/>
                          <w:ind w:left="1076" w:right="1080"/>
                          <w:jc w:val="center"/>
                        </w:pPr>
                        <w:r>
                          <w:rPr>
                            <w:color w:val="FFFFFF"/>
                          </w:rPr>
                          <w:t>2024</w:t>
                        </w:r>
                        <w:r w:rsidR="00F81172">
                          <w:rPr>
                            <w:color w:val="FFFFFF"/>
                          </w:rPr>
                          <w:t>-02-28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1F44950" w14:textId="77777777" w:rsidR="00F81172" w:rsidRPr="007C3D5F" w:rsidRDefault="00F81172" w:rsidP="00F81172">
      <w:pPr>
        <w:rPr>
          <w:sz w:val="21"/>
        </w:rPr>
        <w:sectPr w:rsidR="00F81172" w:rsidRPr="007C3D5F" w:rsidSect="008140DE">
          <w:pgSz w:w="11910" w:h="16840"/>
          <w:pgMar w:top="1360" w:right="580" w:bottom="1200" w:left="1300" w:header="0" w:footer="1002" w:gutter="0"/>
          <w:cols w:space="708"/>
        </w:sectPr>
      </w:pPr>
    </w:p>
    <w:p w14:paraId="63AD408D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37" w:line="360" w:lineRule="auto"/>
        <w:ind w:left="835" w:right="1841" w:hanging="360"/>
        <w:contextualSpacing w:val="0"/>
        <w:jc w:val="left"/>
      </w:pPr>
      <w:r w:rsidRPr="007C3D5F">
        <w:lastRenderedPageBreak/>
        <w:t>Na liście dokumentów środków trwałych (KSIĘGOWOŚĆ / DOKUMENTY ŚRODKÓW TRWAŁYCH) znajduje się dokument OT dotyczący „zakładu</w:t>
      </w:r>
      <w:r w:rsidRPr="007C3D5F">
        <w:rPr>
          <w:spacing w:val="-14"/>
        </w:rPr>
        <w:t xml:space="preserve"> </w:t>
      </w:r>
      <w:r w:rsidRPr="007C3D5F">
        <w:t>poligraficznego”</w:t>
      </w:r>
    </w:p>
    <w:p w14:paraId="08924DCC" w14:textId="6031F8D7" w:rsidR="00F81172" w:rsidRPr="007C3D5F" w:rsidRDefault="00F81172" w:rsidP="00F81172">
      <w:pPr>
        <w:pStyle w:val="Tekstpodstawowy"/>
        <w:spacing w:before="1"/>
        <w:rPr>
          <w:sz w:val="10"/>
          <w:lang w:val="pl-P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2076032" behindDoc="1" locked="0" layoutInCell="1" allowOverlap="1" wp14:anchorId="1208344A" wp14:editId="07D3B777">
                <wp:simplePos x="0" y="0"/>
                <wp:positionH relativeFrom="page">
                  <wp:posOffset>900430</wp:posOffset>
                </wp:positionH>
                <wp:positionV relativeFrom="paragraph">
                  <wp:posOffset>102870</wp:posOffset>
                </wp:positionV>
                <wp:extent cx="5760720" cy="1153795"/>
                <wp:effectExtent l="5080" t="0" r="0" b="1905"/>
                <wp:wrapTopAndBottom/>
                <wp:docPr id="494" name="Grupa 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0720" cy="1153795"/>
                          <a:chOff x="1418" y="162"/>
                          <a:chExt cx="9072" cy="1817"/>
                        </a:xfrm>
                      </wpg:grpSpPr>
                      <pic:pic xmlns:pic="http://schemas.openxmlformats.org/drawingml/2006/picture">
                        <pic:nvPicPr>
                          <pic:cNvPr id="495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162"/>
                            <a:ext cx="9072" cy="172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96" name="AutoShape 70"/>
                        <wps:cNvSpPr>
                          <a:spLocks/>
                        </wps:cNvSpPr>
                        <wps:spPr bwMode="auto">
                          <a:xfrm>
                            <a:off x="2536" y="1563"/>
                            <a:ext cx="1469" cy="416"/>
                          </a:xfrm>
                          <a:custGeom>
                            <a:avLst/>
                            <a:gdLst>
                              <a:gd name="T0" fmla="+- 0 4006 2537"/>
                              <a:gd name="T1" fmla="*/ T0 w 1469"/>
                              <a:gd name="T2" fmla="+- 0 1979 1564"/>
                              <a:gd name="T3" fmla="*/ 1979 h 416"/>
                              <a:gd name="T4" fmla="+- 0 2537 2537"/>
                              <a:gd name="T5" fmla="*/ T4 w 1469"/>
                              <a:gd name="T6" fmla="+- 0 1979 1564"/>
                              <a:gd name="T7" fmla="*/ 1979 h 416"/>
                              <a:gd name="T8" fmla="+- 0 2537 2537"/>
                              <a:gd name="T9" fmla="*/ T8 w 1469"/>
                              <a:gd name="T10" fmla="+- 0 1564 1564"/>
                              <a:gd name="T11" fmla="*/ 1564 h 416"/>
                              <a:gd name="T12" fmla="+- 0 4006 2537"/>
                              <a:gd name="T13" fmla="*/ T12 w 1469"/>
                              <a:gd name="T14" fmla="+- 0 1564 1564"/>
                              <a:gd name="T15" fmla="*/ 1564 h 416"/>
                              <a:gd name="T16" fmla="+- 0 4006 2537"/>
                              <a:gd name="T17" fmla="*/ T16 w 1469"/>
                              <a:gd name="T18" fmla="+- 0 1573 1564"/>
                              <a:gd name="T19" fmla="*/ 1573 h 416"/>
                              <a:gd name="T20" fmla="+- 0 2556 2537"/>
                              <a:gd name="T21" fmla="*/ T20 w 1469"/>
                              <a:gd name="T22" fmla="+- 0 1573 1564"/>
                              <a:gd name="T23" fmla="*/ 1573 h 416"/>
                              <a:gd name="T24" fmla="+- 0 2546 2537"/>
                              <a:gd name="T25" fmla="*/ T24 w 1469"/>
                              <a:gd name="T26" fmla="+- 0 1583 1564"/>
                              <a:gd name="T27" fmla="*/ 1583 h 416"/>
                              <a:gd name="T28" fmla="+- 0 2556 2537"/>
                              <a:gd name="T29" fmla="*/ T28 w 1469"/>
                              <a:gd name="T30" fmla="+- 0 1583 1564"/>
                              <a:gd name="T31" fmla="*/ 1583 h 416"/>
                              <a:gd name="T32" fmla="+- 0 2556 2537"/>
                              <a:gd name="T33" fmla="*/ T32 w 1469"/>
                              <a:gd name="T34" fmla="+- 0 1960 1564"/>
                              <a:gd name="T35" fmla="*/ 1960 h 416"/>
                              <a:gd name="T36" fmla="+- 0 2546 2537"/>
                              <a:gd name="T37" fmla="*/ T36 w 1469"/>
                              <a:gd name="T38" fmla="+- 0 1960 1564"/>
                              <a:gd name="T39" fmla="*/ 1960 h 416"/>
                              <a:gd name="T40" fmla="+- 0 2556 2537"/>
                              <a:gd name="T41" fmla="*/ T40 w 1469"/>
                              <a:gd name="T42" fmla="+- 0 1969 1564"/>
                              <a:gd name="T43" fmla="*/ 1969 h 416"/>
                              <a:gd name="T44" fmla="+- 0 4006 2537"/>
                              <a:gd name="T45" fmla="*/ T44 w 1469"/>
                              <a:gd name="T46" fmla="+- 0 1969 1564"/>
                              <a:gd name="T47" fmla="*/ 1969 h 416"/>
                              <a:gd name="T48" fmla="+- 0 4006 2537"/>
                              <a:gd name="T49" fmla="*/ T48 w 1469"/>
                              <a:gd name="T50" fmla="+- 0 1979 1564"/>
                              <a:gd name="T51" fmla="*/ 1979 h 416"/>
                              <a:gd name="T52" fmla="+- 0 2556 2537"/>
                              <a:gd name="T53" fmla="*/ T52 w 1469"/>
                              <a:gd name="T54" fmla="+- 0 1583 1564"/>
                              <a:gd name="T55" fmla="*/ 1583 h 416"/>
                              <a:gd name="T56" fmla="+- 0 2546 2537"/>
                              <a:gd name="T57" fmla="*/ T56 w 1469"/>
                              <a:gd name="T58" fmla="+- 0 1583 1564"/>
                              <a:gd name="T59" fmla="*/ 1583 h 416"/>
                              <a:gd name="T60" fmla="+- 0 2556 2537"/>
                              <a:gd name="T61" fmla="*/ T60 w 1469"/>
                              <a:gd name="T62" fmla="+- 0 1573 1564"/>
                              <a:gd name="T63" fmla="*/ 1573 h 416"/>
                              <a:gd name="T64" fmla="+- 0 2556 2537"/>
                              <a:gd name="T65" fmla="*/ T64 w 1469"/>
                              <a:gd name="T66" fmla="+- 0 1583 1564"/>
                              <a:gd name="T67" fmla="*/ 1583 h 416"/>
                              <a:gd name="T68" fmla="+- 0 3986 2537"/>
                              <a:gd name="T69" fmla="*/ T68 w 1469"/>
                              <a:gd name="T70" fmla="+- 0 1583 1564"/>
                              <a:gd name="T71" fmla="*/ 1583 h 416"/>
                              <a:gd name="T72" fmla="+- 0 2556 2537"/>
                              <a:gd name="T73" fmla="*/ T72 w 1469"/>
                              <a:gd name="T74" fmla="+- 0 1583 1564"/>
                              <a:gd name="T75" fmla="*/ 1583 h 416"/>
                              <a:gd name="T76" fmla="+- 0 2556 2537"/>
                              <a:gd name="T77" fmla="*/ T76 w 1469"/>
                              <a:gd name="T78" fmla="+- 0 1573 1564"/>
                              <a:gd name="T79" fmla="*/ 1573 h 416"/>
                              <a:gd name="T80" fmla="+- 0 3986 2537"/>
                              <a:gd name="T81" fmla="*/ T80 w 1469"/>
                              <a:gd name="T82" fmla="+- 0 1573 1564"/>
                              <a:gd name="T83" fmla="*/ 1573 h 416"/>
                              <a:gd name="T84" fmla="+- 0 3986 2537"/>
                              <a:gd name="T85" fmla="*/ T84 w 1469"/>
                              <a:gd name="T86" fmla="+- 0 1583 1564"/>
                              <a:gd name="T87" fmla="*/ 1583 h 416"/>
                              <a:gd name="T88" fmla="+- 0 3986 2537"/>
                              <a:gd name="T89" fmla="*/ T88 w 1469"/>
                              <a:gd name="T90" fmla="+- 0 1969 1564"/>
                              <a:gd name="T91" fmla="*/ 1969 h 416"/>
                              <a:gd name="T92" fmla="+- 0 3986 2537"/>
                              <a:gd name="T93" fmla="*/ T92 w 1469"/>
                              <a:gd name="T94" fmla="+- 0 1573 1564"/>
                              <a:gd name="T95" fmla="*/ 1573 h 416"/>
                              <a:gd name="T96" fmla="+- 0 3996 2537"/>
                              <a:gd name="T97" fmla="*/ T96 w 1469"/>
                              <a:gd name="T98" fmla="+- 0 1583 1564"/>
                              <a:gd name="T99" fmla="*/ 1583 h 416"/>
                              <a:gd name="T100" fmla="+- 0 4006 2537"/>
                              <a:gd name="T101" fmla="*/ T100 w 1469"/>
                              <a:gd name="T102" fmla="+- 0 1583 1564"/>
                              <a:gd name="T103" fmla="*/ 1583 h 416"/>
                              <a:gd name="T104" fmla="+- 0 4006 2537"/>
                              <a:gd name="T105" fmla="*/ T104 w 1469"/>
                              <a:gd name="T106" fmla="+- 0 1960 1564"/>
                              <a:gd name="T107" fmla="*/ 1960 h 416"/>
                              <a:gd name="T108" fmla="+- 0 3996 2537"/>
                              <a:gd name="T109" fmla="*/ T108 w 1469"/>
                              <a:gd name="T110" fmla="+- 0 1960 1564"/>
                              <a:gd name="T111" fmla="*/ 1960 h 416"/>
                              <a:gd name="T112" fmla="+- 0 3986 2537"/>
                              <a:gd name="T113" fmla="*/ T112 w 1469"/>
                              <a:gd name="T114" fmla="+- 0 1969 1564"/>
                              <a:gd name="T115" fmla="*/ 1969 h 416"/>
                              <a:gd name="T116" fmla="+- 0 4006 2537"/>
                              <a:gd name="T117" fmla="*/ T116 w 1469"/>
                              <a:gd name="T118" fmla="+- 0 1583 1564"/>
                              <a:gd name="T119" fmla="*/ 1583 h 416"/>
                              <a:gd name="T120" fmla="+- 0 3996 2537"/>
                              <a:gd name="T121" fmla="*/ T120 w 1469"/>
                              <a:gd name="T122" fmla="+- 0 1583 1564"/>
                              <a:gd name="T123" fmla="*/ 1583 h 416"/>
                              <a:gd name="T124" fmla="+- 0 3986 2537"/>
                              <a:gd name="T125" fmla="*/ T124 w 1469"/>
                              <a:gd name="T126" fmla="+- 0 1573 1564"/>
                              <a:gd name="T127" fmla="*/ 1573 h 416"/>
                              <a:gd name="T128" fmla="+- 0 4006 2537"/>
                              <a:gd name="T129" fmla="*/ T128 w 1469"/>
                              <a:gd name="T130" fmla="+- 0 1573 1564"/>
                              <a:gd name="T131" fmla="*/ 1573 h 416"/>
                              <a:gd name="T132" fmla="+- 0 4006 2537"/>
                              <a:gd name="T133" fmla="*/ T132 w 1469"/>
                              <a:gd name="T134" fmla="+- 0 1583 1564"/>
                              <a:gd name="T135" fmla="*/ 1583 h 416"/>
                              <a:gd name="T136" fmla="+- 0 2556 2537"/>
                              <a:gd name="T137" fmla="*/ T136 w 1469"/>
                              <a:gd name="T138" fmla="+- 0 1969 1564"/>
                              <a:gd name="T139" fmla="*/ 1969 h 416"/>
                              <a:gd name="T140" fmla="+- 0 2546 2537"/>
                              <a:gd name="T141" fmla="*/ T140 w 1469"/>
                              <a:gd name="T142" fmla="+- 0 1960 1564"/>
                              <a:gd name="T143" fmla="*/ 1960 h 416"/>
                              <a:gd name="T144" fmla="+- 0 2556 2537"/>
                              <a:gd name="T145" fmla="*/ T144 w 1469"/>
                              <a:gd name="T146" fmla="+- 0 1960 1564"/>
                              <a:gd name="T147" fmla="*/ 1960 h 416"/>
                              <a:gd name="T148" fmla="+- 0 2556 2537"/>
                              <a:gd name="T149" fmla="*/ T148 w 1469"/>
                              <a:gd name="T150" fmla="+- 0 1969 1564"/>
                              <a:gd name="T151" fmla="*/ 1969 h 416"/>
                              <a:gd name="T152" fmla="+- 0 3986 2537"/>
                              <a:gd name="T153" fmla="*/ T152 w 1469"/>
                              <a:gd name="T154" fmla="+- 0 1969 1564"/>
                              <a:gd name="T155" fmla="*/ 1969 h 416"/>
                              <a:gd name="T156" fmla="+- 0 2556 2537"/>
                              <a:gd name="T157" fmla="*/ T156 w 1469"/>
                              <a:gd name="T158" fmla="+- 0 1969 1564"/>
                              <a:gd name="T159" fmla="*/ 1969 h 416"/>
                              <a:gd name="T160" fmla="+- 0 2556 2537"/>
                              <a:gd name="T161" fmla="*/ T160 w 1469"/>
                              <a:gd name="T162" fmla="+- 0 1960 1564"/>
                              <a:gd name="T163" fmla="*/ 1960 h 416"/>
                              <a:gd name="T164" fmla="+- 0 3986 2537"/>
                              <a:gd name="T165" fmla="*/ T164 w 1469"/>
                              <a:gd name="T166" fmla="+- 0 1960 1564"/>
                              <a:gd name="T167" fmla="*/ 1960 h 416"/>
                              <a:gd name="T168" fmla="+- 0 3986 2537"/>
                              <a:gd name="T169" fmla="*/ T168 w 1469"/>
                              <a:gd name="T170" fmla="+- 0 1969 1564"/>
                              <a:gd name="T171" fmla="*/ 1969 h 416"/>
                              <a:gd name="T172" fmla="+- 0 4006 2537"/>
                              <a:gd name="T173" fmla="*/ T172 w 1469"/>
                              <a:gd name="T174" fmla="+- 0 1969 1564"/>
                              <a:gd name="T175" fmla="*/ 1969 h 416"/>
                              <a:gd name="T176" fmla="+- 0 3986 2537"/>
                              <a:gd name="T177" fmla="*/ T176 w 1469"/>
                              <a:gd name="T178" fmla="+- 0 1969 1564"/>
                              <a:gd name="T179" fmla="*/ 1969 h 416"/>
                              <a:gd name="T180" fmla="+- 0 3996 2537"/>
                              <a:gd name="T181" fmla="*/ T180 w 1469"/>
                              <a:gd name="T182" fmla="+- 0 1960 1564"/>
                              <a:gd name="T183" fmla="*/ 1960 h 416"/>
                              <a:gd name="T184" fmla="+- 0 4006 2537"/>
                              <a:gd name="T185" fmla="*/ T184 w 1469"/>
                              <a:gd name="T186" fmla="+- 0 1960 1564"/>
                              <a:gd name="T187" fmla="*/ 1960 h 416"/>
                              <a:gd name="T188" fmla="+- 0 4006 2537"/>
                              <a:gd name="T189" fmla="*/ T188 w 1469"/>
                              <a:gd name="T190" fmla="+- 0 1969 1564"/>
                              <a:gd name="T191" fmla="*/ 1969 h 4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469" h="416">
                                <a:moveTo>
                                  <a:pt x="1469" y="415"/>
                                </a:moveTo>
                                <a:lnTo>
                                  <a:pt x="0" y="415"/>
                                </a:lnTo>
                                <a:lnTo>
                                  <a:pt x="0" y="0"/>
                                </a:lnTo>
                                <a:lnTo>
                                  <a:pt x="1469" y="0"/>
                                </a:lnTo>
                                <a:lnTo>
                                  <a:pt x="1469" y="9"/>
                                </a:lnTo>
                                <a:lnTo>
                                  <a:pt x="19" y="9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396"/>
                                </a:lnTo>
                                <a:lnTo>
                                  <a:pt x="9" y="396"/>
                                </a:lnTo>
                                <a:lnTo>
                                  <a:pt x="19" y="405"/>
                                </a:lnTo>
                                <a:lnTo>
                                  <a:pt x="1469" y="405"/>
                                </a:lnTo>
                                <a:lnTo>
                                  <a:pt x="1469" y="415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9" y="19"/>
                                </a:lnTo>
                                <a:lnTo>
                                  <a:pt x="19" y="9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1449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9"/>
                                </a:lnTo>
                                <a:lnTo>
                                  <a:pt x="1449" y="9"/>
                                </a:lnTo>
                                <a:lnTo>
                                  <a:pt x="1449" y="19"/>
                                </a:lnTo>
                                <a:close/>
                                <a:moveTo>
                                  <a:pt x="1449" y="405"/>
                                </a:moveTo>
                                <a:lnTo>
                                  <a:pt x="1449" y="9"/>
                                </a:lnTo>
                                <a:lnTo>
                                  <a:pt x="1459" y="19"/>
                                </a:lnTo>
                                <a:lnTo>
                                  <a:pt x="1469" y="19"/>
                                </a:lnTo>
                                <a:lnTo>
                                  <a:pt x="1469" y="396"/>
                                </a:lnTo>
                                <a:lnTo>
                                  <a:pt x="1459" y="396"/>
                                </a:lnTo>
                                <a:lnTo>
                                  <a:pt x="1449" y="405"/>
                                </a:lnTo>
                                <a:close/>
                                <a:moveTo>
                                  <a:pt x="1469" y="19"/>
                                </a:moveTo>
                                <a:lnTo>
                                  <a:pt x="1459" y="19"/>
                                </a:lnTo>
                                <a:lnTo>
                                  <a:pt x="1449" y="9"/>
                                </a:lnTo>
                                <a:lnTo>
                                  <a:pt x="1469" y="9"/>
                                </a:lnTo>
                                <a:lnTo>
                                  <a:pt x="1469" y="19"/>
                                </a:lnTo>
                                <a:close/>
                                <a:moveTo>
                                  <a:pt x="19" y="405"/>
                                </a:moveTo>
                                <a:lnTo>
                                  <a:pt x="9" y="396"/>
                                </a:lnTo>
                                <a:lnTo>
                                  <a:pt x="19" y="396"/>
                                </a:lnTo>
                                <a:lnTo>
                                  <a:pt x="19" y="405"/>
                                </a:lnTo>
                                <a:close/>
                                <a:moveTo>
                                  <a:pt x="1449" y="405"/>
                                </a:moveTo>
                                <a:lnTo>
                                  <a:pt x="19" y="405"/>
                                </a:lnTo>
                                <a:lnTo>
                                  <a:pt x="19" y="396"/>
                                </a:lnTo>
                                <a:lnTo>
                                  <a:pt x="1449" y="396"/>
                                </a:lnTo>
                                <a:lnTo>
                                  <a:pt x="1449" y="405"/>
                                </a:lnTo>
                                <a:close/>
                                <a:moveTo>
                                  <a:pt x="1469" y="405"/>
                                </a:moveTo>
                                <a:lnTo>
                                  <a:pt x="1449" y="405"/>
                                </a:lnTo>
                                <a:lnTo>
                                  <a:pt x="1459" y="396"/>
                                </a:lnTo>
                                <a:lnTo>
                                  <a:pt x="1469" y="396"/>
                                </a:lnTo>
                                <a:lnTo>
                                  <a:pt x="1469" y="4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1709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" name="Text Box 71"/>
                        <wps:cNvSpPr txBox="1">
                          <a:spLocks noChangeArrowheads="1"/>
                        </wps:cNvSpPr>
                        <wps:spPr bwMode="auto">
                          <a:xfrm>
                            <a:off x="2546" y="1664"/>
                            <a:ext cx="1470" cy="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8EEC3A" w14:textId="77777777" w:rsidR="00F81172" w:rsidRDefault="00F81172" w:rsidP="00F81172">
                              <w:pPr>
                                <w:tabs>
                                  <w:tab w:val="left" w:pos="1449"/>
                                </w:tabs>
                                <w:spacing w:line="252" w:lineRule="exact"/>
                              </w:pPr>
                              <w:r>
                                <w:rPr>
                                  <w:color w:val="FFFFFF"/>
                                  <w:shd w:val="clear" w:color="auto" w:fill="5B9AD4"/>
                                </w:rPr>
                                <w:t xml:space="preserve">   </w:t>
                              </w:r>
                              <w:r>
                                <w:rPr>
                                  <w:color w:val="FFFFFF"/>
                                  <w:spacing w:val="-12"/>
                                  <w:shd w:val="clear" w:color="auto" w:fill="5B9AD4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hd w:val="clear" w:color="auto" w:fill="5B9AD4"/>
                                </w:rPr>
                                <w:t>2020-02-16</w:t>
                              </w:r>
                              <w:r>
                                <w:rPr>
                                  <w:color w:val="FFFFFF"/>
                                  <w:shd w:val="clear" w:color="auto" w:fill="5B9AD4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08344A" id="Grupa 494" o:spid="_x0000_s1140" style="position:absolute;margin-left:70.9pt;margin-top:8.1pt;width:453.6pt;height:90.85pt;z-index:-251240448;mso-wrap-distance-left:0;mso-wrap-distance-right:0;mso-position-horizontal-relative:page;mso-position-vertical-relative:text" coordorigin="1418,162" coordsize="9072,18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">
                <v:shape id="Picture 69" o:spid="_x0000_s1141" type="#_x0000_t75" style="position:absolute;left:1418;top:162;width:9072;height:17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">
                  <v:imagedata r:id="rId200" o:title=""/>
                </v:shape>
                <v:shape id="AutoShape 70" o:spid="_x0000_s1142" style="position:absolute;left:2536;top:1563;width:1469;height:416;visibility:visible;mso-wrap-style:square;v-text-anchor:top" coordsize="1469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" path="m1469,415l,415,,,1469,r,9l19,9,9,19r10,l19,396r-10,l19,405r1450,l1469,415xm19,19l9,19,19,9r,10xm1449,19l19,19,19,9r1430,l1449,19xm1449,405r,-396l1459,19r10,l1469,396r-10,l1449,405xm1469,19r-10,l1449,9r20,l1469,19xm19,405l9,396r10,l19,405xm1449,405l19,405r,-9l1449,396r,9xm1469,405r-20,l1459,396r10,l1469,405xe" fillcolor="#41709c" stroked="f">
                  <v:path arrowok="t" o:connecttype="custom" o:connectlocs="1469,1979;0,1979;0,1564;1469,1564;1469,1573;19,1573;9,1583;19,1583;19,1960;9,1960;19,1969;1469,1969;1469,1979;19,1583;9,1583;19,1573;19,1583;1449,1583;19,1583;19,1573;1449,1573;1449,1583;1449,1969;1449,1573;1459,1583;1469,1583;1469,1960;1459,1960;1449,1969;1469,1583;1459,1583;1449,1573;1469,1573;1469,1583;19,1969;9,1960;19,1960;19,1969;1449,1969;19,1969;19,1960;1449,1960;1449,1969;1469,1969;1449,1969;1459,1960;1469,1960;1469,1969" o:connectangles="0,0,0,0,0,0,0,0,0,0,0,0,0,0,0,0,0,0,0,0,0,0,0,0,0,0,0,0,0,0,0,0,0,0,0,0,0,0,0,0,0,0,0,0,0,0,0,0"/>
                </v:shape>
                <v:shape id="Text Box 71" o:spid="_x0000_s1143" type="#_x0000_t202" style="position:absolute;left:2546;top:1664;width:1470;height:2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" filled="f" stroked="f">
                  <v:textbox inset="0,0,0,0">
                    <w:txbxContent>
                      <w:p w14:paraId="078EEC3A" w14:textId="77777777" w:rsidR="00F81172" w:rsidRDefault="00F81172" w:rsidP="00F81172">
                        <w:pPr>
                          <w:tabs>
                            <w:tab w:val="left" w:pos="1449"/>
                          </w:tabs>
                          <w:spacing w:line="252" w:lineRule="exact"/>
                        </w:pPr>
                        <w:r>
                          <w:rPr>
                            <w:color w:val="FFFFFF"/>
                            <w:shd w:val="clear" w:color="auto" w:fill="5B9AD4"/>
                          </w:rPr>
                          <w:t xml:space="preserve">   </w:t>
                        </w:r>
                        <w:r>
                          <w:rPr>
                            <w:color w:val="FFFFFF"/>
                            <w:spacing w:val="-12"/>
                            <w:shd w:val="clear" w:color="auto" w:fill="5B9AD4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hd w:val="clear" w:color="auto" w:fill="5B9AD4"/>
                          </w:rPr>
                          <w:t>2020-02-16</w:t>
                        </w:r>
                        <w:r>
                          <w:rPr>
                            <w:color w:val="FFFFFF"/>
                            <w:shd w:val="clear" w:color="auto" w:fill="5B9AD4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FBF4626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86" w:line="360" w:lineRule="auto"/>
        <w:ind w:left="835" w:right="1244" w:hanging="360"/>
        <w:contextualSpacing w:val="0"/>
        <w:jc w:val="left"/>
      </w:pPr>
      <w:r w:rsidRPr="007C3D5F">
        <w:t>Definiujemy schemat księgowy (KSIĘGOWOŚĆ / SCHEMATY KSIĘGOWE) typy schematów: Otrzymanie s.t. w następujący</w:t>
      </w:r>
      <w:r w:rsidRPr="007C3D5F">
        <w:rPr>
          <w:spacing w:val="-1"/>
        </w:rPr>
        <w:t xml:space="preserve"> </w:t>
      </w:r>
      <w:r w:rsidRPr="007C3D5F">
        <w:t>sposób:</w:t>
      </w:r>
    </w:p>
    <w:p w14:paraId="17F3251B" w14:textId="77777777" w:rsidR="00F81172" w:rsidRPr="007C3D5F" w:rsidRDefault="00F81172" w:rsidP="00F81172">
      <w:pPr>
        <w:pStyle w:val="Tekstpodstawowy"/>
        <w:spacing w:before="1"/>
        <w:rPr>
          <w:sz w:val="10"/>
          <w:lang w:val="pl-PL"/>
        </w:rPr>
      </w:pPr>
      <w:r>
        <w:rPr>
          <w:noProof/>
        </w:rPr>
        <w:drawing>
          <wp:anchor distT="0" distB="0" distL="0" distR="0" simplePos="0" relativeHeight="252061696" behindDoc="0" locked="0" layoutInCell="1" allowOverlap="1" wp14:anchorId="668C6199" wp14:editId="328925FD">
            <wp:simplePos x="0" y="0"/>
            <wp:positionH relativeFrom="page">
              <wp:posOffset>900683</wp:posOffset>
            </wp:positionH>
            <wp:positionV relativeFrom="paragraph">
              <wp:posOffset>103210</wp:posOffset>
            </wp:positionV>
            <wp:extent cx="5781507" cy="2887694"/>
            <wp:effectExtent l="0" t="0" r="0" b="0"/>
            <wp:wrapTopAndBottom/>
            <wp:docPr id="486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8.jpeg"/>
                    <pic:cNvPicPr/>
                  </pic:nvPicPr>
                  <pic:blipFill>
                    <a:blip r:embed="rId2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1507" cy="28876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E335AD" w14:textId="77777777" w:rsidR="00F81172" w:rsidRPr="007C3D5F" w:rsidRDefault="00F81172" w:rsidP="00F81172">
      <w:pPr>
        <w:pStyle w:val="Tekstpodstawowy"/>
        <w:spacing w:before="2"/>
        <w:rPr>
          <w:lang w:val="pl-PL"/>
        </w:rPr>
      </w:pPr>
    </w:p>
    <w:p w14:paraId="588F28E1" w14:textId="77777777" w:rsidR="00F81172" w:rsidRPr="007C3D5F" w:rsidRDefault="00F81172" w:rsidP="00F81172">
      <w:pPr>
        <w:spacing w:line="360" w:lineRule="auto"/>
        <w:ind w:left="116" w:right="847"/>
      </w:pPr>
      <w:r w:rsidRPr="007C3D5F">
        <w:t>Księgujemy dokument OT za pomocą powyższego schematu księgowego i sprawdzamy w dziennikach zapis księgowy.</w:t>
      </w:r>
    </w:p>
    <w:p w14:paraId="07202352" w14:textId="77777777" w:rsidR="00F81172" w:rsidRPr="007C3D5F" w:rsidRDefault="00F81172" w:rsidP="00F81172">
      <w:pPr>
        <w:pStyle w:val="Akapitzlist"/>
        <w:widowControl w:val="0"/>
        <w:numPr>
          <w:ilvl w:val="0"/>
          <w:numId w:val="76"/>
        </w:numPr>
        <w:tabs>
          <w:tab w:val="left" w:pos="836"/>
        </w:tabs>
        <w:autoSpaceDE w:val="0"/>
        <w:autoSpaceDN w:val="0"/>
        <w:spacing w:before="162" w:line="357" w:lineRule="auto"/>
        <w:ind w:left="835" w:right="1277" w:hanging="360"/>
        <w:contextualSpacing w:val="0"/>
        <w:jc w:val="left"/>
      </w:pPr>
      <w:r w:rsidRPr="007C3D5F">
        <w:t>Budujemy zestawienie kontrolujące rozliczenie środków z Projektu ALFA (KSIĘGOWOŚĆ / ZESTAWIENIA KSIĘGOWE)</w:t>
      </w:r>
    </w:p>
    <w:p w14:paraId="76F7C39F" w14:textId="77777777" w:rsidR="00F81172" w:rsidRPr="007C3D5F" w:rsidRDefault="00F81172" w:rsidP="00F81172">
      <w:pPr>
        <w:pStyle w:val="Tekstpodstawowy"/>
        <w:spacing w:before="4"/>
        <w:rPr>
          <w:sz w:val="10"/>
          <w:lang w:val="pl-PL"/>
        </w:rPr>
      </w:pPr>
      <w:r>
        <w:rPr>
          <w:noProof/>
        </w:rPr>
        <w:drawing>
          <wp:anchor distT="0" distB="0" distL="0" distR="0" simplePos="0" relativeHeight="252062720" behindDoc="0" locked="0" layoutInCell="1" allowOverlap="1" wp14:anchorId="52833AF8" wp14:editId="0F7A10B1">
            <wp:simplePos x="0" y="0"/>
            <wp:positionH relativeFrom="page">
              <wp:posOffset>900683</wp:posOffset>
            </wp:positionH>
            <wp:positionV relativeFrom="paragraph">
              <wp:posOffset>104998</wp:posOffset>
            </wp:positionV>
            <wp:extent cx="5752354" cy="1768316"/>
            <wp:effectExtent l="0" t="0" r="0" b="0"/>
            <wp:wrapTopAndBottom/>
            <wp:docPr id="487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9.jpeg"/>
                    <pic:cNvPicPr/>
                  </pic:nvPicPr>
                  <pic:blipFill>
                    <a:blip r:embed="rId20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2354" cy="17683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18ABDE" w14:textId="77777777" w:rsidR="00F81172" w:rsidRPr="007C3D5F" w:rsidRDefault="00F81172" w:rsidP="00F81172">
      <w:pPr>
        <w:rPr>
          <w:sz w:val="10"/>
        </w:rPr>
        <w:sectPr w:rsidR="00F81172" w:rsidRPr="007C3D5F" w:rsidSect="008140DE">
          <w:pgSz w:w="11910" w:h="16840"/>
          <w:pgMar w:top="1360" w:right="580" w:bottom="1200" w:left="1300" w:header="0" w:footer="1002" w:gutter="0"/>
          <w:cols w:space="708"/>
        </w:sectPr>
      </w:pPr>
    </w:p>
    <w:p w14:paraId="3F8615ED" w14:textId="77777777" w:rsidR="00F81172" w:rsidRPr="007C3D5F" w:rsidRDefault="00F81172" w:rsidP="00F81172">
      <w:pPr>
        <w:spacing w:before="37"/>
        <w:ind w:left="116"/>
      </w:pPr>
      <w:r w:rsidRPr="007C3D5F">
        <w:lastRenderedPageBreak/>
        <w:t>ORAZ ZAKŁADKA KOLUMNY</w:t>
      </w:r>
    </w:p>
    <w:p w14:paraId="1603FA5E" w14:textId="77777777" w:rsidR="00F81172" w:rsidRPr="007C3D5F" w:rsidRDefault="00F81172" w:rsidP="00F81172">
      <w:pPr>
        <w:pStyle w:val="Tekstpodstawowy"/>
        <w:rPr>
          <w:sz w:val="21"/>
          <w:lang w:val="pl-PL"/>
        </w:rPr>
      </w:pPr>
      <w:r>
        <w:rPr>
          <w:noProof/>
        </w:rPr>
        <w:drawing>
          <wp:anchor distT="0" distB="0" distL="0" distR="0" simplePos="0" relativeHeight="252063744" behindDoc="0" locked="0" layoutInCell="1" allowOverlap="1" wp14:anchorId="58DF0C8C" wp14:editId="7FF1442D">
            <wp:simplePos x="0" y="0"/>
            <wp:positionH relativeFrom="page">
              <wp:posOffset>900683</wp:posOffset>
            </wp:positionH>
            <wp:positionV relativeFrom="paragraph">
              <wp:posOffset>187988</wp:posOffset>
            </wp:positionV>
            <wp:extent cx="4503479" cy="1171575"/>
            <wp:effectExtent l="0" t="0" r="0" b="0"/>
            <wp:wrapTopAndBottom/>
            <wp:docPr id="488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.jpeg"/>
                    <pic:cNvPicPr/>
                  </pic:nvPicPr>
                  <pic:blipFill>
                    <a:blip r:embed="rId20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03479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A8B6C0" w14:textId="77777777" w:rsidR="00F81172" w:rsidRPr="007C3D5F" w:rsidRDefault="00F81172" w:rsidP="00F81172">
      <w:pPr>
        <w:pStyle w:val="Tekstpodstawowy"/>
        <w:spacing w:before="11"/>
        <w:rPr>
          <w:sz w:val="22"/>
          <w:lang w:val="pl-PL"/>
        </w:rPr>
      </w:pPr>
    </w:p>
    <w:p w14:paraId="3077ABFB" w14:textId="77777777" w:rsidR="00F81172" w:rsidRPr="007C3D5F" w:rsidRDefault="00F81172" w:rsidP="00F81172">
      <w:pPr>
        <w:spacing w:before="1"/>
        <w:ind w:left="116"/>
      </w:pPr>
      <w:r w:rsidRPr="007C3D5F">
        <w:t>W POZYCJACH ZESTAWIENIA</w:t>
      </w:r>
    </w:p>
    <w:p w14:paraId="7A0D99EA" w14:textId="71DFCFF6" w:rsidR="00F81172" w:rsidRPr="007C3D5F" w:rsidRDefault="00F81172" w:rsidP="00F81172">
      <w:pPr>
        <w:pStyle w:val="Tekstpodstawowy"/>
        <w:rPr>
          <w:sz w:val="21"/>
          <w:lang w:val="pl-P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2077056" behindDoc="1" locked="0" layoutInCell="1" allowOverlap="1" wp14:anchorId="5FCAAD28" wp14:editId="5797B3F6">
                <wp:simplePos x="0" y="0"/>
                <wp:positionH relativeFrom="page">
                  <wp:posOffset>900430</wp:posOffset>
                </wp:positionH>
                <wp:positionV relativeFrom="paragraph">
                  <wp:posOffset>187960</wp:posOffset>
                </wp:positionV>
                <wp:extent cx="6141720" cy="1205865"/>
                <wp:effectExtent l="5080" t="1270" r="6350" b="2540"/>
                <wp:wrapTopAndBottom/>
                <wp:docPr id="489" name="Grupa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1720" cy="1205865"/>
                          <a:chOff x="1418" y="296"/>
                          <a:chExt cx="9672" cy="1899"/>
                        </a:xfrm>
                      </wpg:grpSpPr>
                      <pic:pic xmlns:pic="http://schemas.openxmlformats.org/drawingml/2006/picture">
                        <pic:nvPicPr>
                          <pic:cNvPr id="49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18" y="296"/>
                            <a:ext cx="9072" cy="17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91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10394" y="1356"/>
                            <a:ext cx="687" cy="8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" name="AutoShape 75"/>
                        <wps:cNvSpPr>
                          <a:spLocks/>
                        </wps:cNvSpPr>
                        <wps:spPr bwMode="auto">
                          <a:xfrm>
                            <a:off x="10384" y="1347"/>
                            <a:ext cx="706" cy="848"/>
                          </a:xfrm>
                          <a:custGeom>
                            <a:avLst/>
                            <a:gdLst>
                              <a:gd name="T0" fmla="+- 0 11090 10385"/>
                              <a:gd name="T1" fmla="*/ T0 w 706"/>
                              <a:gd name="T2" fmla="+- 0 2194 1347"/>
                              <a:gd name="T3" fmla="*/ 2194 h 848"/>
                              <a:gd name="T4" fmla="+- 0 10385 10385"/>
                              <a:gd name="T5" fmla="*/ T4 w 706"/>
                              <a:gd name="T6" fmla="+- 0 2194 1347"/>
                              <a:gd name="T7" fmla="*/ 2194 h 848"/>
                              <a:gd name="T8" fmla="+- 0 10385 10385"/>
                              <a:gd name="T9" fmla="*/ T8 w 706"/>
                              <a:gd name="T10" fmla="+- 0 1347 1347"/>
                              <a:gd name="T11" fmla="*/ 1347 h 848"/>
                              <a:gd name="T12" fmla="+- 0 11090 10385"/>
                              <a:gd name="T13" fmla="*/ T12 w 706"/>
                              <a:gd name="T14" fmla="+- 0 1347 1347"/>
                              <a:gd name="T15" fmla="*/ 1347 h 848"/>
                              <a:gd name="T16" fmla="+- 0 11090 10385"/>
                              <a:gd name="T17" fmla="*/ T16 w 706"/>
                              <a:gd name="T18" fmla="+- 0 1357 1347"/>
                              <a:gd name="T19" fmla="*/ 1357 h 848"/>
                              <a:gd name="T20" fmla="+- 0 10404 10385"/>
                              <a:gd name="T21" fmla="*/ T20 w 706"/>
                              <a:gd name="T22" fmla="+- 0 1357 1347"/>
                              <a:gd name="T23" fmla="*/ 1357 h 848"/>
                              <a:gd name="T24" fmla="+- 0 10394 10385"/>
                              <a:gd name="T25" fmla="*/ T24 w 706"/>
                              <a:gd name="T26" fmla="+- 0 1366 1347"/>
                              <a:gd name="T27" fmla="*/ 1366 h 848"/>
                              <a:gd name="T28" fmla="+- 0 10404 10385"/>
                              <a:gd name="T29" fmla="*/ T28 w 706"/>
                              <a:gd name="T30" fmla="+- 0 1366 1347"/>
                              <a:gd name="T31" fmla="*/ 1366 h 848"/>
                              <a:gd name="T32" fmla="+- 0 10404 10385"/>
                              <a:gd name="T33" fmla="*/ T32 w 706"/>
                              <a:gd name="T34" fmla="+- 0 2173 1347"/>
                              <a:gd name="T35" fmla="*/ 2173 h 848"/>
                              <a:gd name="T36" fmla="+- 0 10394 10385"/>
                              <a:gd name="T37" fmla="*/ T36 w 706"/>
                              <a:gd name="T38" fmla="+- 0 2173 1347"/>
                              <a:gd name="T39" fmla="*/ 2173 h 848"/>
                              <a:gd name="T40" fmla="+- 0 10404 10385"/>
                              <a:gd name="T41" fmla="*/ T40 w 706"/>
                              <a:gd name="T42" fmla="+- 0 2185 1347"/>
                              <a:gd name="T43" fmla="*/ 2185 h 848"/>
                              <a:gd name="T44" fmla="+- 0 11090 10385"/>
                              <a:gd name="T45" fmla="*/ T44 w 706"/>
                              <a:gd name="T46" fmla="+- 0 2185 1347"/>
                              <a:gd name="T47" fmla="*/ 2185 h 848"/>
                              <a:gd name="T48" fmla="+- 0 11090 10385"/>
                              <a:gd name="T49" fmla="*/ T48 w 706"/>
                              <a:gd name="T50" fmla="+- 0 2194 1347"/>
                              <a:gd name="T51" fmla="*/ 2194 h 848"/>
                              <a:gd name="T52" fmla="+- 0 10404 10385"/>
                              <a:gd name="T53" fmla="*/ T52 w 706"/>
                              <a:gd name="T54" fmla="+- 0 1366 1347"/>
                              <a:gd name="T55" fmla="*/ 1366 h 848"/>
                              <a:gd name="T56" fmla="+- 0 10394 10385"/>
                              <a:gd name="T57" fmla="*/ T56 w 706"/>
                              <a:gd name="T58" fmla="+- 0 1366 1347"/>
                              <a:gd name="T59" fmla="*/ 1366 h 848"/>
                              <a:gd name="T60" fmla="+- 0 10404 10385"/>
                              <a:gd name="T61" fmla="*/ T60 w 706"/>
                              <a:gd name="T62" fmla="+- 0 1357 1347"/>
                              <a:gd name="T63" fmla="*/ 1357 h 848"/>
                              <a:gd name="T64" fmla="+- 0 10404 10385"/>
                              <a:gd name="T65" fmla="*/ T64 w 706"/>
                              <a:gd name="T66" fmla="+- 0 1366 1347"/>
                              <a:gd name="T67" fmla="*/ 1366 h 848"/>
                              <a:gd name="T68" fmla="+- 0 11071 10385"/>
                              <a:gd name="T69" fmla="*/ T68 w 706"/>
                              <a:gd name="T70" fmla="+- 0 1366 1347"/>
                              <a:gd name="T71" fmla="*/ 1366 h 848"/>
                              <a:gd name="T72" fmla="+- 0 10404 10385"/>
                              <a:gd name="T73" fmla="*/ T72 w 706"/>
                              <a:gd name="T74" fmla="+- 0 1366 1347"/>
                              <a:gd name="T75" fmla="*/ 1366 h 848"/>
                              <a:gd name="T76" fmla="+- 0 10404 10385"/>
                              <a:gd name="T77" fmla="*/ T76 w 706"/>
                              <a:gd name="T78" fmla="+- 0 1357 1347"/>
                              <a:gd name="T79" fmla="*/ 1357 h 848"/>
                              <a:gd name="T80" fmla="+- 0 11071 10385"/>
                              <a:gd name="T81" fmla="*/ T80 w 706"/>
                              <a:gd name="T82" fmla="+- 0 1357 1347"/>
                              <a:gd name="T83" fmla="*/ 1357 h 848"/>
                              <a:gd name="T84" fmla="+- 0 11071 10385"/>
                              <a:gd name="T85" fmla="*/ T84 w 706"/>
                              <a:gd name="T86" fmla="+- 0 1366 1347"/>
                              <a:gd name="T87" fmla="*/ 1366 h 848"/>
                              <a:gd name="T88" fmla="+- 0 11071 10385"/>
                              <a:gd name="T89" fmla="*/ T88 w 706"/>
                              <a:gd name="T90" fmla="+- 0 2185 1347"/>
                              <a:gd name="T91" fmla="*/ 2185 h 848"/>
                              <a:gd name="T92" fmla="+- 0 11071 10385"/>
                              <a:gd name="T93" fmla="*/ T92 w 706"/>
                              <a:gd name="T94" fmla="+- 0 1357 1347"/>
                              <a:gd name="T95" fmla="*/ 1357 h 848"/>
                              <a:gd name="T96" fmla="+- 0 11081 10385"/>
                              <a:gd name="T97" fmla="*/ T96 w 706"/>
                              <a:gd name="T98" fmla="+- 0 1366 1347"/>
                              <a:gd name="T99" fmla="*/ 1366 h 848"/>
                              <a:gd name="T100" fmla="+- 0 11090 10385"/>
                              <a:gd name="T101" fmla="*/ T100 w 706"/>
                              <a:gd name="T102" fmla="+- 0 1366 1347"/>
                              <a:gd name="T103" fmla="*/ 1366 h 848"/>
                              <a:gd name="T104" fmla="+- 0 11090 10385"/>
                              <a:gd name="T105" fmla="*/ T104 w 706"/>
                              <a:gd name="T106" fmla="+- 0 2173 1347"/>
                              <a:gd name="T107" fmla="*/ 2173 h 848"/>
                              <a:gd name="T108" fmla="+- 0 11081 10385"/>
                              <a:gd name="T109" fmla="*/ T108 w 706"/>
                              <a:gd name="T110" fmla="+- 0 2173 1347"/>
                              <a:gd name="T111" fmla="*/ 2173 h 848"/>
                              <a:gd name="T112" fmla="+- 0 11071 10385"/>
                              <a:gd name="T113" fmla="*/ T112 w 706"/>
                              <a:gd name="T114" fmla="+- 0 2185 1347"/>
                              <a:gd name="T115" fmla="*/ 2185 h 848"/>
                              <a:gd name="T116" fmla="+- 0 11090 10385"/>
                              <a:gd name="T117" fmla="*/ T116 w 706"/>
                              <a:gd name="T118" fmla="+- 0 1366 1347"/>
                              <a:gd name="T119" fmla="*/ 1366 h 848"/>
                              <a:gd name="T120" fmla="+- 0 11081 10385"/>
                              <a:gd name="T121" fmla="*/ T120 w 706"/>
                              <a:gd name="T122" fmla="+- 0 1366 1347"/>
                              <a:gd name="T123" fmla="*/ 1366 h 848"/>
                              <a:gd name="T124" fmla="+- 0 11071 10385"/>
                              <a:gd name="T125" fmla="*/ T124 w 706"/>
                              <a:gd name="T126" fmla="+- 0 1357 1347"/>
                              <a:gd name="T127" fmla="*/ 1357 h 848"/>
                              <a:gd name="T128" fmla="+- 0 11090 10385"/>
                              <a:gd name="T129" fmla="*/ T128 w 706"/>
                              <a:gd name="T130" fmla="+- 0 1357 1347"/>
                              <a:gd name="T131" fmla="*/ 1357 h 848"/>
                              <a:gd name="T132" fmla="+- 0 11090 10385"/>
                              <a:gd name="T133" fmla="*/ T132 w 706"/>
                              <a:gd name="T134" fmla="+- 0 1366 1347"/>
                              <a:gd name="T135" fmla="*/ 1366 h 848"/>
                              <a:gd name="T136" fmla="+- 0 10404 10385"/>
                              <a:gd name="T137" fmla="*/ T136 w 706"/>
                              <a:gd name="T138" fmla="+- 0 2185 1347"/>
                              <a:gd name="T139" fmla="*/ 2185 h 848"/>
                              <a:gd name="T140" fmla="+- 0 10394 10385"/>
                              <a:gd name="T141" fmla="*/ T140 w 706"/>
                              <a:gd name="T142" fmla="+- 0 2173 1347"/>
                              <a:gd name="T143" fmla="*/ 2173 h 848"/>
                              <a:gd name="T144" fmla="+- 0 10404 10385"/>
                              <a:gd name="T145" fmla="*/ T144 w 706"/>
                              <a:gd name="T146" fmla="+- 0 2173 1347"/>
                              <a:gd name="T147" fmla="*/ 2173 h 848"/>
                              <a:gd name="T148" fmla="+- 0 10404 10385"/>
                              <a:gd name="T149" fmla="*/ T148 w 706"/>
                              <a:gd name="T150" fmla="+- 0 2185 1347"/>
                              <a:gd name="T151" fmla="*/ 2185 h 848"/>
                              <a:gd name="T152" fmla="+- 0 11071 10385"/>
                              <a:gd name="T153" fmla="*/ T152 w 706"/>
                              <a:gd name="T154" fmla="+- 0 2185 1347"/>
                              <a:gd name="T155" fmla="*/ 2185 h 848"/>
                              <a:gd name="T156" fmla="+- 0 10404 10385"/>
                              <a:gd name="T157" fmla="*/ T156 w 706"/>
                              <a:gd name="T158" fmla="+- 0 2185 1347"/>
                              <a:gd name="T159" fmla="*/ 2185 h 848"/>
                              <a:gd name="T160" fmla="+- 0 10404 10385"/>
                              <a:gd name="T161" fmla="*/ T160 w 706"/>
                              <a:gd name="T162" fmla="+- 0 2173 1347"/>
                              <a:gd name="T163" fmla="*/ 2173 h 848"/>
                              <a:gd name="T164" fmla="+- 0 11071 10385"/>
                              <a:gd name="T165" fmla="*/ T164 w 706"/>
                              <a:gd name="T166" fmla="+- 0 2173 1347"/>
                              <a:gd name="T167" fmla="*/ 2173 h 848"/>
                              <a:gd name="T168" fmla="+- 0 11071 10385"/>
                              <a:gd name="T169" fmla="*/ T168 w 706"/>
                              <a:gd name="T170" fmla="+- 0 2185 1347"/>
                              <a:gd name="T171" fmla="*/ 2185 h 848"/>
                              <a:gd name="T172" fmla="+- 0 11090 10385"/>
                              <a:gd name="T173" fmla="*/ T172 w 706"/>
                              <a:gd name="T174" fmla="+- 0 2185 1347"/>
                              <a:gd name="T175" fmla="*/ 2185 h 848"/>
                              <a:gd name="T176" fmla="+- 0 11071 10385"/>
                              <a:gd name="T177" fmla="*/ T176 w 706"/>
                              <a:gd name="T178" fmla="+- 0 2185 1347"/>
                              <a:gd name="T179" fmla="*/ 2185 h 848"/>
                              <a:gd name="T180" fmla="+- 0 11081 10385"/>
                              <a:gd name="T181" fmla="*/ T180 w 706"/>
                              <a:gd name="T182" fmla="+- 0 2173 1347"/>
                              <a:gd name="T183" fmla="*/ 2173 h 848"/>
                              <a:gd name="T184" fmla="+- 0 11090 10385"/>
                              <a:gd name="T185" fmla="*/ T184 w 706"/>
                              <a:gd name="T186" fmla="+- 0 2173 1347"/>
                              <a:gd name="T187" fmla="*/ 2173 h 848"/>
                              <a:gd name="T188" fmla="+- 0 11090 10385"/>
                              <a:gd name="T189" fmla="*/ T188 w 706"/>
                              <a:gd name="T190" fmla="+- 0 2185 1347"/>
                              <a:gd name="T191" fmla="*/ 2185 h 8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706" h="848">
                                <a:moveTo>
                                  <a:pt x="705" y="847"/>
                                </a:moveTo>
                                <a:lnTo>
                                  <a:pt x="0" y="847"/>
                                </a:lnTo>
                                <a:lnTo>
                                  <a:pt x="0" y="0"/>
                                </a:lnTo>
                                <a:lnTo>
                                  <a:pt x="705" y="0"/>
                                </a:lnTo>
                                <a:lnTo>
                                  <a:pt x="705" y="10"/>
                                </a:lnTo>
                                <a:lnTo>
                                  <a:pt x="19" y="10"/>
                                </a:lnTo>
                                <a:lnTo>
                                  <a:pt x="9" y="19"/>
                                </a:lnTo>
                                <a:lnTo>
                                  <a:pt x="19" y="19"/>
                                </a:lnTo>
                                <a:lnTo>
                                  <a:pt x="19" y="826"/>
                                </a:lnTo>
                                <a:lnTo>
                                  <a:pt x="9" y="826"/>
                                </a:lnTo>
                                <a:lnTo>
                                  <a:pt x="19" y="838"/>
                                </a:lnTo>
                                <a:lnTo>
                                  <a:pt x="705" y="838"/>
                                </a:lnTo>
                                <a:lnTo>
                                  <a:pt x="705" y="847"/>
                                </a:lnTo>
                                <a:close/>
                                <a:moveTo>
                                  <a:pt x="19" y="19"/>
                                </a:moveTo>
                                <a:lnTo>
                                  <a:pt x="9" y="19"/>
                                </a:lnTo>
                                <a:lnTo>
                                  <a:pt x="19" y="10"/>
                                </a:lnTo>
                                <a:lnTo>
                                  <a:pt x="19" y="19"/>
                                </a:lnTo>
                                <a:close/>
                                <a:moveTo>
                                  <a:pt x="686" y="19"/>
                                </a:moveTo>
                                <a:lnTo>
                                  <a:pt x="19" y="19"/>
                                </a:lnTo>
                                <a:lnTo>
                                  <a:pt x="19" y="10"/>
                                </a:lnTo>
                                <a:lnTo>
                                  <a:pt x="686" y="10"/>
                                </a:lnTo>
                                <a:lnTo>
                                  <a:pt x="686" y="19"/>
                                </a:lnTo>
                                <a:close/>
                                <a:moveTo>
                                  <a:pt x="686" y="838"/>
                                </a:moveTo>
                                <a:lnTo>
                                  <a:pt x="686" y="10"/>
                                </a:lnTo>
                                <a:lnTo>
                                  <a:pt x="696" y="19"/>
                                </a:lnTo>
                                <a:lnTo>
                                  <a:pt x="705" y="19"/>
                                </a:lnTo>
                                <a:lnTo>
                                  <a:pt x="705" y="826"/>
                                </a:lnTo>
                                <a:lnTo>
                                  <a:pt x="696" y="826"/>
                                </a:lnTo>
                                <a:lnTo>
                                  <a:pt x="686" y="838"/>
                                </a:lnTo>
                                <a:close/>
                                <a:moveTo>
                                  <a:pt x="705" y="19"/>
                                </a:moveTo>
                                <a:lnTo>
                                  <a:pt x="696" y="19"/>
                                </a:lnTo>
                                <a:lnTo>
                                  <a:pt x="686" y="10"/>
                                </a:lnTo>
                                <a:lnTo>
                                  <a:pt x="705" y="10"/>
                                </a:lnTo>
                                <a:lnTo>
                                  <a:pt x="705" y="19"/>
                                </a:lnTo>
                                <a:close/>
                                <a:moveTo>
                                  <a:pt x="19" y="838"/>
                                </a:moveTo>
                                <a:lnTo>
                                  <a:pt x="9" y="826"/>
                                </a:lnTo>
                                <a:lnTo>
                                  <a:pt x="19" y="826"/>
                                </a:lnTo>
                                <a:lnTo>
                                  <a:pt x="19" y="838"/>
                                </a:lnTo>
                                <a:close/>
                                <a:moveTo>
                                  <a:pt x="686" y="838"/>
                                </a:moveTo>
                                <a:lnTo>
                                  <a:pt x="19" y="838"/>
                                </a:lnTo>
                                <a:lnTo>
                                  <a:pt x="19" y="826"/>
                                </a:lnTo>
                                <a:lnTo>
                                  <a:pt x="686" y="826"/>
                                </a:lnTo>
                                <a:lnTo>
                                  <a:pt x="686" y="838"/>
                                </a:lnTo>
                                <a:close/>
                                <a:moveTo>
                                  <a:pt x="705" y="838"/>
                                </a:moveTo>
                                <a:lnTo>
                                  <a:pt x="686" y="838"/>
                                </a:lnTo>
                                <a:lnTo>
                                  <a:pt x="696" y="826"/>
                                </a:lnTo>
                                <a:lnTo>
                                  <a:pt x="705" y="826"/>
                                </a:lnTo>
                                <a:lnTo>
                                  <a:pt x="705" y="8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0AC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10692" y="1569"/>
                            <a:ext cx="110" cy="4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5A7F36" w14:textId="77777777" w:rsidR="00F81172" w:rsidRDefault="00F81172" w:rsidP="00F81172">
                              <w:pPr>
                                <w:spacing w:line="183" w:lineRule="exact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+</w:t>
                              </w:r>
                            </w:p>
                            <w:p w14:paraId="55CF1188" w14:textId="77777777" w:rsidR="00F81172" w:rsidRDefault="00F81172" w:rsidP="00F81172">
                              <w:pPr>
                                <w:spacing w:before="15" w:line="216" w:lineRule="exact"/>
                                <w:ind w:left="1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CAAD28" id="Grupa 489" o:spid="_x0000_s1144" style="position:absolute;margin-left:70.9pt;margin-top:14.8pt;width:483.6pt;height:94.95pt;z-index:-251239424;mso-wrap-distance-left:0;mso-wrap-distance-right:0;mso-position-horizontal-relative:page;mso-position-vertical-relative:text" coordorigin="1418,296" coordsize="9672,18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">
                <v:shape id="Picture 73" o:spid="_x0000_s1145" type="#_x0000_t75" style="position:absolute;left:1418;top:296;width:9072;height:17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">
                  <v:imagedata r:id="rId205" o:title=""/>
                </v:shape>
                <v:rect id="Rectangle 74" o:spid="_x0000_s1146" style="position:absolute;left:10394;top:1356;width:687;height: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" stroked="f"/>
                <v:shape id="AutoShape 75" o:spid="_x0000_s1147" style="position:absolute;left:10384;top:1347;width:706;height:848;visibility:visible;mso-wrap-style:square;v-text-anchor:top" coordsize="706,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" path="m705,847l,847,,,705,r,10l19,10,9,19r10,l19,826r-10,l19,838r686,l705,847xm19,19l9,19,19,10r,9xm686,19l19,19r,-9l686,10r,9xm686,838r,-828l696,19r9,l705,826r-9,l686,838xm705,19r-9,l686,10r19,l705,19xm19,838l9,826r10,l19,838xm686,838r-667,l19,826r667,l686,838xm705,838r-19,l696,826r9,l705,838xe" fillcolor="#70ac46" stroked="f">
                  <v:path arrowok="t" o:connecttype="custom" o:connectlocs="705,2194;0,2194;0,1347;705,1347;705,1357;19,1357;9,1366;19,1366;19,2173;9,2173;19,2185;705,2185;705,2194;19,1366;9,1366;19,1357;19,1366;686,1366;19,1366;19,1357;686,1357;686,1366;686,2185;686,1357;696,1366;705,1366;705,2173;696,2173;686,2185;705,1366;696,1366;686,1357;705,1357;705,1366;19,2185;9,2173;19,2173;19,2185;686,2185;19,2185;19,2173;686,2173;686,2185;705,2185;686,2185;696,2173;705,2173;705,2185" o:connectangles="0,0,0,0,0,0,0,0,0,0,0,0,0,0,0,0,0,0,0,0,0,0,0,0,0,0,0,0,0,0,0,0,0,0,0,0,0,0,0,0,0,0,0,0,0,0,0,0"/>
                </v:shape>
                <v:shape id="Text Box 76" o:spid="_x0000_s1148" type="#_x0000_t202" style="position:absolute;left:10692;top:1569;width:110;height: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" filled="f" stroked="f">
                  <v:textbox inset="0,0,0,0">
                    <w:txbxContent>
                      <w:p w14:paraId="275A7F36" w14:textId="77777777" w:rsidR="00F81172" w:rsidRDefault="00F81172" w:rsidP="00F81172">
                        <w:pPr>
                          <w:spacing w:line="183" w:lineRule="exact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+</w:t>
                        </w:r>
                      </w:p>
                      <w:p w14:paraId="55CF1188" w14:textId="77777777" w:rsidR="00F81172" w:rsidRDefault="00F81172" w:rsidP="00F81172">
                        <w:pPr>
                          <w:spacing w:before="15" w:line="216" w:lineRule="exact"/>
                          <w:ind w:left="1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-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6D6AF20" w14:textId="77777777" w:rsidR="00F81172" w:rsidRPr="007C3D5F" w:rsidRDefault="00F81172" w:rsidP="00F81172">
      <w:pPr>
        <w:spacing w:before="104"/>
        <w:ind w:left="116"/>
      </w:pPr>
      <w:r w:rsidRPr="007C3D5F">
        <w:t>Obliczamy zestawienie i sprawdzamy, czy wychodzi na zero ?</w:t>
      </w:r>
    </w:p>
    <w:p w14:paraId="2509480D" w14:textId="77777777" w:rsidR="00F81172" w:rsidRPr="007C3D5F" w:rsidRDefault="00F81172" w:rsidP="00F81172">
      <w:pPr>
        <w:pStyle w:val="Tekstpodstawowy"/>
        <w:rPr>
          <w:sz w:val="24"/>
          <w:lang w:val="pl-PL"/>
        </w:rPr>
      </w:pPr>
    </w:p>
    <w:p w14:paraId="5DF6E219" w14:textId="77777777" w:rsidR="005E0322" w:rsidRDefault="005E0322" w:rsidP="00A50EF5">
      <w:pPr>
        <w:jc w:val="both"/>
      </w:pPr>
    </w:p>
    <w:sectPr w:rsidR="005E0322" w:rsidSect="008140DE">
      <w:footerReference w:type="default" r:id="rId20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6BAF16" w14:textId="77777777" w:rsidR="008140DE" w:rsidRDefault="008140DE" w:rsidP="00F72D5A">
      <w:r>
        <w:separator/>
      </w:r>
    </w:p>
  </w:endnote>
  <w:endnote w:type="continuationSeparator" w:id="0">
    <w:p w14:paraId="4256A272" w14:textId="77777777" w:rsidR="008140DE" w:rsidRDefault="008140DE" w:rsidP="00F72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9CA58D" w14:textId="77777777" w:rsidR="00F81172" w:rsidRDefault="00000000">
    <w:pPr>
      <w:pStyle w:val="Tekstpodstawowy"/>
      <w:spacing w:line="14" w:lineRule="auto"/>
    </w:pPr>
    <w:r>
      <w:pict w14:anchorId="65D17313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1.85pt;margin-top:780.8pt;width:11.6pt;height:13.05pt;z-index:-251658752;mso-position-horizontal-relative:page;mso-position-vertical-relative:page" filled="f" stroked="f">
          <v:textbox inset="0,0,0,0">
            <w:txbxContent>
              <w:p w14:paraId="2F387C24" w14:textId="77777777" w:rsidR="00F81172" w:rsidRDefault="00F81172">
                <w:pPr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897868"/>
      <w:docPartObj>
        <w:docPartGallery w:val="Page Numbers (Bottom of Page)"/>
        <w:docPartUnique/>
      </w:docPartObj>
    </w:sdtPr>
    <w:sdtContent>
      <w:p w14:paraId="44698FA5" w14:textId="77777777" w:rsidR="00602705" w:rsidRDefault="00602705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57FF">
          <w:rPr>
            <w:noProof/>
          </w:rPr>
          <w:t>33</w:t>
        </w:r>
        <w:r>
          <w:rPr>
            <w:noProof/>
          </w:rPr>
          <w:fldChar w:fldCharType="end"/>
        </w:r>
      </w:p>
    </w:sdtContent>
  </w:sdt>
  <w:p w14:paraId="20B87D6B" w14:textId="77777777" w:rsidR="00602705" w:rsidRDefault="0060270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CDB2A0" w14:textId="77777777" w:rsidR="008140DE" w:rsidRDefault="008140DE" w:rsidP="00F72D5A">
      <w:r>
        <w:separator/>
      </w:r>
    </w:p>
  </w:footnote>
  <w:footnote w:type="continuationSeparator" w:id="0">
    <w:p w14:paraId="573CA4FF" w14:textId="77777777" w:rsidR="008140DE" w:rsidRDefault="008140DE" w:rsidP="00F72D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36pt;height:33pt" o:bullet="t">
        <v:imagedata r:id="rId1" o:title="plusik"/>
      </v:shape>
    </w:pict>
  </w:numPicBullet>
  <w:abstractNum w:abstractNumId="0" w15:restartNumberingAfterBreak="0">
    <w:nsid w:val="00AC6E0D"/>
    <w:multiLevelType w:val="hybridMultilevel"/>
    <w:tmpl w:val="82B84FE4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A05163"/>
    <w:multiLevelType w:val="hybridMultilevel"/>
    <w:tmpl w:val="A1C489B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56B75"/>
    <w:multiLevelType w:val="hybridMultilevel"/>
    <w:tmpl w:val="66E857E2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" w15:restartNumberingAfterBreak="0">
    <w:nsid w:val="09E303C6"/>
    <w:multiLevelType w:val="hybridMultilevel"/>
    <w:tmpl w:val="9D509C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C6172"/>
    <w:multiLevelType w:val="hybridMultilevel"/>
    <w:tmpl w:val="8202073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F1E59"/>
    <w:multiLevelType w:val="hybridMultilevel"/>
    <w:tmpl w:val="83A4CAB6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2BB419CC">
      <w:start w:val="1"/>
      <w:numFmt w:val="decimal"/>
      <w:lvlText w:val="%2.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0C4B4473"/>
    <w:multiLevelType w:val="hybridMultilevel"/>
    <w:tmpl w:val="8994638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7162AA"/>
    <w:multiLevelType w:val="hybridMultilevel"/>
    <w:tmpl w:val="AA5282BA"/>
    <w:lvl w:ilvl="0" w:tplc="0415000D">
      <w:start w:val="1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0DD60422"/>
    <w:multiLevelType w:val="hybridMultilevel"/>
    <w:tmpl w:val="62943670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0EBA1ACE"/>
    <w:multiLevelType w:val="hybridMultilevel"/>
    <w:tmpl w:val="2154F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807C98"/>
    <w:multiLevelType w:val="hybridMultilevel"/>
    <w:tmpl w:val="63287C50"/>
    <w:lvl w:ilvl="0" w:tplc="041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EB060C"/>
    <w:multiLevelType w:val="hybridMultilevel"/>
    <w:tmpl w:val="6BDC38A6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2" w15:restartNumberingAfterBreak="0">
    <w:nsid w:val="13D87F4A"/>
    <w:multiLevelType w:val="hybridMultilevel"/>
    <w:tmpl w:val="9B46734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96D72"/>
    <w:multiLevelType w:val="hybridMultilevel"/>
    <w:tmpl w:val="F68C19F4"/>
    <w:lvl w:ilvl="0" w:tplc="2DD6E0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9CBE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C1CF3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48899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E218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1EF3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E647D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8A66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8CBF5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92968DF"/>
    <w:multiLevelType w:val="hybridMultilevel"/>
    <w:tmpl w:val="EA3A4D30"/>
    <w:lvl w:ilvl="0" w:tplc="AA6455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80EE4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E268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6AD5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EAF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84F8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D76C5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A8821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32C1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1D0C1B79"/>
    <w:multiLevelType w:val="hybridMultilevel"/>
    <w:tmpl w:val="2B107934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8C4C7F"/>
    <w:multiLevelType w:val="hybridMultilevel"/>
    <w:tmpl w:val="64E62FE8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1F0A4B14">
      <w:start w:val="1"/>
      <w:numFmt w:val="decimal"/>
      <w:lvlText w:val="%2.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1E025AB3"/>
    <w:multiLevelType w:val="hybridMultilevel"/>
    <w:tmpl w:val="9F284E92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8" w15:restartNumberingAfterBreak="0">
    <w:nsid w:val="1E707787"/>
    <w:multiLevelType w:val="hybridMultilevel"/>
    <w:tmpl w:val="ABC425C2"/>
    <w:lvl w:ilvl="0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1" w:tplc="6730F4A2">
      <w:start w:val="8"/>
      <w:numFmt w:val="decimal"/>
      <w:lvlText w:val="%2.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1FB946D3"/>
    <w:multiLevelType w:val="hybridMultilevel"/>
    <w:tmpl w:val="8A7C5D72"/>
    <w:lvl w:ilvl="0" w:tplc="DEDE6960">
      <w:start w:val="3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12E1E4C"/>
    <w:multiLevelType w:val="hybridMultilevel"/>
    <w:tmpl w:val="EFD0C0D4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1" w15:restartNumberingAfterBreak="0">
    <w:nsid w:val="223C202D"/>
    <w:multiLevelType w:val="hybridMultilevel"/>
    <w:tmpl w:val="40B861F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C911D0"/>
    <w:multiLevelType w:val="hybridMultilevel"/>
    <w:tmpl w:val="1DE06106"/>
    <w:lvl w:ilvl="0" w:tplc="B1C2D5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6CDD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BC26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5A35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A4B2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72A6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5467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2A01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7EE1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27F04997"/>
    <w:multiLevelType w:val="hybridMultilevel"/>
    <w:tmpl w:val="B37660D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F907AE"/>
    <w:multiLevelType w:val="hybridMultilevel"/>
    <w:tmpl w:val="8A545162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29CA72C3"/>
    <w:multiLevelType w:val="hybridMultilevel"/>
    <w:tmpl w:val="DD76B198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6" w15:restartNumberingAfterBreak="0">
    <w:nsid w:val="2BF45A03"/>
    <w:multiLevelType w:val="hybridMultilevel"/>
    <w:tmpl w:val="C406D69C"/>
    <w:lvl w:ilvl="0" w:tplc="A270100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ED3A536A">
      <w:start w:val="1"/>
      <w:numFmt w:val="bullet"/>
      <w:lvlText w:val="-"/>
      <w:lvlJc w:val="left"/>
      <w:pPr>
        <w:tabs>
          <w:tab w:val="num" w:pos="1364"/>
        </w:tabs>
        <w:ind w:left="136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7" w15:restartNumberingAfterBreak="0">
    <w:nsid w:val="2CFB551B"/>
    <w:multiLevelType w:val="hybridMultilevel"/>
    <w:tmpl w:val="621AEFC4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8" w15:restartNumberingAfterBreak="0">
    <w:nsid w:val="2D9F65BC"/>
    <w:multiLevelType w:val="hybridMultilevel"/>
    <w:tmpl w:val="5DFC1B44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2DD800EB"/>
    <w:multiLevelType w:val="hybridMultilevel"/>
    <w:tmpl w:val="A6385868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0" w15:restartNumberingAfterBreak="0">
    <w:nsid w:val="2E6C2EDC"/>
    <w:multiLevelType w:val="hybridMultilevel"/>
    <w:tmpl w:val="C9FEBCCC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688670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B">
      <w:start w:val="1"/>
      <w:numFmt w:val="bullet"/>
      <w:lvlText w:val="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2FCD0424"/>
    <w:multiLevelType w:val="hybridMultilevel"/>
    <w:tmpl w:val="CCCAF5A0"/>
    <w:lvl w:ilvl="0" w:tplc="123872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2FD8242C"/>
    <w:multiLevelType w:val="hybridMultilevel"/>
    <w:tmpl w:val="BD1A0040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3" w15:restartNumberingAfterBreak="0">
    <w:nsid w:val="31BF1BC5"/>
    <w:multiLevelType w:val="hybridMultilevel"/>
    <w:tmpl w:val="FE7A52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32711CD"/>
    <w:multiLevelType w:val="hybridMultilevel"/>
    <w:tmpl w:val="31A0284A"/>
    <w:lvl w:ilvl="0" w:tplc="3076915E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34C63F74"/>
    <w:multiLevelType w:val="hybridMultilevel"/>
    <w:tmpl w:val="F0D227CA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6" w15:restartNumberingAfterBreak="0">
    <w:nsid w:val="36133325"/>
    <w:multiLevelType w:val="hybridMultilevel"/>
    <w:tmpl w:val="B4DC0F52"/>
    <w:lvl w:ilvl="0" w:tplc="3076915E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7" w15:restartNumberingAfterBreak="0">
    <w:nsid w:val="37C963F2"/>
    <w:multiLevelType w:val="hybridMultilevel"/>
    <w:tmpl w:val="2620F98C"/>
    <w:lvl w:ilvl="0" w:tplc="0415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8" w15:restartNumberingAfterBreak="0">
    <w:nsid w:val="39AB147C"/>
    <w:multiLevelType w:val="hybridMultilevel"/>
    <w:tmpl w:val="988A8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1A2BAC"/>
    <w:multiLevelType w:val="hybridMultilevel"/>
    <w:tmpl w:val="5C162902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0" w15:restartNumberingAfterBreak="0">
    <w:nsid w:val="40401D60"/>
    <w:multiLevelType w:val="hybridMultilevel"/>
    <w:tmpl w:val="5BAC5374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1" w15:restartNumberingAfterBreak="0">
    <w:nsid w:val="407C076B"/>
    <w:multiLevelType w:val="hybridMultilevel"/>
    <w:tmpl w:val="ACD4D876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2" w15:restartNumberingAfterBreak="0">
    <w:nsid w:val="41E54256"/>
    <w:multiLevelType w:val="hybridMultilevel"/>
    <w:tmpl w:val="2BD2911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23A5C9D"/>
    <w:multiLevelType w:val="hybridMultilevel"/>
    <w:tmpl w:val="56D80370"/>
    <w:lvl w:ilvl="0" w:tplc="18C23F82">
      <w:start w:val="1"/>
      <w:numFmt w:val="decimal"/>
      <w:lvlText w:val="%1."/>
      <w:lvlJc w:val="left"/>
      <w:pPr>
        <w:ind w:left="116" w:hanging="284"/>
        <w:jc w:val="right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D32603AE">
      <w:numFmt w:val="bullet"/>
      <w:lvlText w:val="•"/>
      <w:lvlJc w:val="left"/>
      <w:pPr>
        <w:ind w:left="1110" w:hanging="284"/>
      </w:pPr>
      <w:rPr>
        <w:rFonts w:hint="default"/>
      </w:rPr>
    </w:lvl>
    <w:lvl w:ilvl="2" w:tplc="9BA2068C">
      <w:numFmt w:val="bullet"/>
      <w:lvlText w:val="•"/>
      <w:lvlJc w:val="left"/>
      <w:pPr>
        <w:ind w:left="2101" w:hanging="284"/>
      </w:pPr>
      <w:rPr>
        <w:rFonts w:hint="default"/>
      </w:rPr>
    </w:lvl>
    <w:lvl w:ilvl="3" w:tplc="6D54ABC8">
      <w:numFmt w:val="bullet"/>
      <w:lvlText w:val="•"/>
      <w:lvlJc w:val="left"/>
      <w:pPr>
        <w:ind w:left="3091" w:hanging="284"/>
      </w:pPr>
      <w:rPr>
        <w:rFonts w:hint="default"/>
      </w:rPr>
    </w:lvl>
    <w:lvl w:ilvl="4" w:tplc="81DAF734">
      <w:numFmt w:val="bullet"/>
      <w:lvlText w:val="•"/>
      <w:lvlJc w:val="left"/>
      <w:pPr>
        <w:ind w:left="4082" w:hanging="284"/>
      </w:pPr>
      <w:rPr>
        <w:rFonts w:hint="default"/>
      </w:rPr>
    </w:lvl>
    <w:lvl w:ilvl="5" w:tplc="30AA735A">
      <w:numFmt w:val="bullet"/>
      <w:lvlText w:val="•"/>
      <w:lvlJc w:val="left"/>
      <w:pPr>
        <w:ind w:left="5073" w:hanging="284"/>
      </w:pPr>
      <w:rPr>
        <w:rFonts w:hint="default"/>
      </w:rPr>
    </w:lvl>
    <w:lvl w:ilvl="6" w:tplc="A77CB920">
      <w:numFmt w:val="bullet"/>
      <w:lvlText w:val="•"/>
      <w:lvlJc w:val="left"/>
      <w:pPr>
        <w:ind w:left="6063" w:hanging="284"/>
      </w:pPr>
      <w:rPr>
        <w:rFonts w:hint="default"/>
      </w:rPr>
    </w:lvl>
    <w:lvl w:ilvl="7" w:tplc="8BEA384E">
      <w:numFmt w:val="bullet"/>
      <w:lvlText w:val="•"/>
      <w:lvlJc w:val="left"/>
      <w:pPr>
        <w:ind w:left="7054" w:hanging="284"/>
      </w:pPr>
      <w:rPr>
        <w:rFonts w:hint="default"/>
      </w:rPr>
    </w:lvl>
    <w:lvl w:ilvl="8" w:tplc="97E24D58">
      <w:numFmt w:val="bullet"/>
      <w:lvlText w:val="•"/>
      <w:lvlJc w:val="left"/>
      <w:pPr>
        <w:ind w:left="8045" w:hanging="284"/>
      </w:pPr>
      <w:rPr>
        <w:rFonts w:hint="default"/>
      </w:rPr>
    </w:lvl>
  </w:abstractNum>
  <w:abstractNum w:abstractNumId="44" w15:restartNumberingAfterBreak="0">
    <w:nsid w:val="45330732"/>
    <w:multiLevelType w:val="hybridMultilevel"/>
    <w:tmpl w:val="82FC5E28"/>
    <w:lvl w:ilvl="0" w:tplc="3076915E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6BC70D1"/>
    <w:multiLevelType w:val="hybridMultilevel"/>
    <w:tmpl w:val="BB8674E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6E74BD1"/>
    <w:multiLevelType w:val="hybridMultilevel"/>
    <w:tmpl w:val="BEA6A1CC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7" w15:restartNumberingAfterBreak="0">
    <w:nsid w:val="48E128BB"/>
    <w:multiLevelType w:val="hybridMultilevel"/>
    <w:tmpl w:val="7E449154"/>
    <w:lvl w:ilvl="0" w:tplc="0415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48" w15:restartNumberingAfterBreak="0">
    <w:nsid w:val="4BA66FEE"/>
    <w:multiLevelType w:val="hybridMultilevel"/>
    <w:tmpl w:val="A6C2CB66"/>
    <w:lvl w:ilvl="0" w:tplc="8EB89FD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7404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D427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E8D5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D4B6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4C1D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F9C89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DC74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E5AC3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9" w15:restartNumberingAfterBreak="0">
    <w:nsid w:val="4C8E188E"/>
    <w:multiLevelType w:val="hybridMultilevel"/>
    <w:tmpl w:val="5900F124"/>
    <w:lvl w:ilvl="0" w:tplc="0415000D">
      <w:start w:val="1"/>
      <w:numFmt w:val="bullet"/>
      <w:lvlText w:val="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50" w15:restartNumberingAfterBreak="0">
    <w:nsid w:val="4DEC240B"/>
    <w:multiLevelType w:val="hybridMultilevel"/>
    <w:tmpl w:val="FCBC50E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E2E7C11"/>
    <w:multiLevelType w:val="hybridMultilevel"/>
    <w:tmpl w:val="D47AD142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52" w15:restartNumberingAfterBreak="0">
    <w:nsid w:val="509405FA"/>
    <w:multiLevelType w:val="hybridMultilevel"/>
    <w:tmpl w:val="DACC662C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53" w15:restartNumberingAfterBreak="0">
    <w:nsid w:val="511A0E65"/>
    <w:multiLevelType w:val="hybridMultilevel"/>
    <w:tmpl w:val="B2E69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31614D"/>
    <w:multiLevelType w:val="hybridMultilevel"/>
    <w:tmpl w:val="41CC96D2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55" w15:restartNumberingAfterBreak="0">
    <w:nsid w:val="544B0F3C"/>
    <w:multiLevelType w:val="hybridMultilevel"/>
    <w:tmpl w:val="59A6A8B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4772112"/>
    <w:multiLevelType w:val="hybridMultilevel"/>
    <w:tmpl w:val="E2A68EFA"/>
    <w:lvl w:ilvl="0" w:tplc="A4062D5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AE1E2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8004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26B9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6641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5A68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4E3A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D842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69068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7" w15:restartNumberingAfterBreak="0">
    <w:nsid w:val="562D368F"/>
    <w:multiLevelType w:val="hybridMultilevel"/>
    <w:tmpl w:val="78F25F4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6A703C7"/>
    <w:multiLevelType w:val="hybridMultilevel"/>
    <w:tmpl w:val="0CCAE95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9491003"/>
    <w:multiLevelType w:val="hybridMultilevel"/>
    <w:tmpl w:val="FAFA0DF2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59875F00"/>
    <w:multiLevelType w:val="hybridMultilevel"/>
    <w:tmpl w:val="3FE230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A745CA1"/>
    <w:multiLevelType w:val="hybridMultilevel"/>
    <w:tmpl w:val="C5409BDE"/>
    <w:lvl w:ilvl="0" w:tplc="ED3A536A">
      <w:start w:val="1"/>
      <w:numFmt w:val="bullet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2" w15:restartNumberingAfterBreak="0">
    <w:nsid w:val="627A3C6D"/>
    <w:multiLevelType w:val="hybridMultilevel"/>
    <w:tmpl w:val="CCCAF5A0"/>
    <w:lvl w:ilvl="0" w:tplc="123872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68CF2D94"/>
    <w:multiLevelType w:val="hybridMultilevel"/>
    <w:tmpl w:val="5002ACBA"/>
    <w:lvl w:ilvl="0" w:tplc="CA781984">
      <w:start w:val="1"/>
      <w:numFmt w:val="upperRoman"/>
      <w:lvlText w:val="%1."/>
      <w:lvlJc w:val="left"/>
      <w:pPr>
        <w:ind w:left="818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78" w:hanging="360"/>
      </w:pPr>
    </w:lvl>
    <w:lvl w:ilvl="2" w:tplc="0415001B" w:tentative="1">
      <w:start w:val="1"/>
      <w:numFmt w:val="lowerRoman"/>
      <w:lvlText w:val="%3."/>
      <w:lvlJc w:val="right"/>
      <w:pPr>
        <w:ind w:left="1898" w:hanging="180"/>
      </w:pPr>
    </w:lvl>
    <w:lvl w:ilvl="3" w:tplc="0415000F" w:tentative="1">
      <w:start w:val="1"/>
      <w:numFmt w:val="decimal"/>
      <w:lvlText w:val="%4."/>
      <w:lvlJc w:val="left"/>
      <w:pPr>
        <w:ind w:left="2618" w:hanging="360"/>
      </w:pPr>
    </w:lvl>
    <w:lvl w:ilvl="4" w:tplc="04150019" w:tentative="1">
      <w:start w:val="1"/>
      <w:numFmt w:val="lowerLetter"/>
      <w:lvlText w:val="%5."/>
      <w:lvlJc w:val="left"/>
      <w:pPr>
        <w:ind w:left="3338" w:hanging="360"/>
      </w:pPr>
    </w:lvl>
    <w:lvl w:ilvl="5" w:tplc="0415001B" w:tentative="1">
      <w:start w:val="1"/>
      <w:numFmt w:val="lowerRoman"/>
      <w:lvlText w:val="%6."/>
      <w:lvlJc w:val="right"/>
      <w:pPr>
        <w:ind w:left="4058" w:hanging="180"/>
      </w:pPr>
    </w:lvl>
    <w:lvl w:ilvl="6" w:tplc="0415000F" w:tentative="1">
      <w:start w:val="1"/>
      <w:numFmt w:val="decimal"/>
      <w:lvlText w:val="%7."/>
      <w:lvlJc w:val="left"/>
      <w:pPr>
        <w:ind w:left="4778" w:hanging="360"/>
      </w:pPr>
    </w:lvl>
    <w:lvl w:ilvl="7" w:tplc="04150019" w:tentative="1">
      <w:start w:val="1"/>
      <w:numFmt w:val="lowerLetter"/>
      <w:lvlText w:val="%8."/>
      <w:lvlJc w:val="left"/>
      <w:pPr>
        <w:ind w:left="5498" w:hanging="360"/>
      </w:pPr>
    </w:lvl>
    <w:lvl w:ilvl="8" w:tplc="0415001B" w:tentative="1">
      <w:start w:val="1"/>
      <w:numFmt w:val="lowerRoman"/>
      <w:lvlText w:val="%9."/>
      <w:lvlJc w:val="right"/>
      <w:pPr>
        <w:ind w:left="6218" w:hanging="180"/>
      </w:pPr>
    </w:lvl>
  </w:abstractNum>
  <w:abstractNum w:abstractNumId="64" w15:restartNumberingAfterBreak="0">
    <w:nsid w:val="6C123C79"/>
    <w:multiLevelType w:val="hybridMultilevel"/>
    <w:tmpl w:val="725EFD0C"/>
    <w:lvl w:ilvl="0" w:tplc="762CEE6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65" w15:restartNumberingAfterBreak="0">
    <w:nsid w:val="6CFA074C"/>
    <w:multiLevelType w:val="hybridMultilevel"/>
    <w:tmpl w:val="28943AB6"/>
    <w:lvl w:ilvl="0" w:tplc="C088D3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66C96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ACDA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27A67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58DB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EEC9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D205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6F253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3E65F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6" w15:restartNumberingAfterBreak="0">
    <w:nsid w:val="6DC2091A"/>
    <w:multiLevelType w:val="hybridMultilevel"/>
    <w:tmpl w:val="A6FCAED8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7" w15:restartNumberingAfterBreak="0">
    <w:nsid w:val="732346A7"/>
    <w:multiLevelType w:val="hybridMultilevel"/>
    <w:tmpl w:val="729C3F30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8" w15:restartNumberingAfterBreak="0">
    <w:nsid w:val="75AF025F"/>
    <w:multiLevelType w:val="hybridMultilevel"/>
    <w:tmpl w:val="3AF08D3A"/>
    <w:lvl w:ilvl="0" w:tplc="762CEE66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9" w15:restartNumberingAfterBreak="0">
    <w:nsid w:val="776C30D3"/>
    <w:multiLevelType w:val="hybridMultilevel"/>
    <w:tmpl w:val="B3A2BDD8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70" w15:restartNumberingAfterBreak="0">
    <w:nsid w:val="77EE4922"/>
    <w:multiLevelType w:val="hybridMultilevel"/>
    <w:tmpl w:val="DAAC8512"/>
    <w:lvl w:ilvl="0" w:tplc="6FB4E2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E2A241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B9CA1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C4B1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6628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F24B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BCE4D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C89C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6298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1" w15:restartNumberingAfterBreak="0">
    <w:nsid w:val="7A086703"/>
    <w:multiLevelType w:val="hybridMultilevel"/>
    <w:tmpl w:val="4B02190E"/>
    <w:lvl w:ilvl="0" w:tplc="ED3A536A">
      <w:start w:val="1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7C5D3FC6"/>
    <w:multiLevelType w:val="hybridMultilevel"/>
    <w:tmpl w:val="D69CB92C"/>
    <w:lvl w:ilvl="0" w:tplc="7660CB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CE22F68"/>
    <w:multiLevelType w:val="hybridMultilevel"/>
    <w:tmpl w:val="C6DEA9F4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ED3A536A">
      <w:start w:val="1"/>
      <w:numFmt w:val="bullet"/>
      <w:lvlText w:val="-"/>
      <w:lvlJc w:val="left"/>
      <w:pPr>
        <w:tabs>
          <w:tab w:val="num" w:pos="1724"/>
        </w:tabs>
        <w:ind w:left="1724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74" w15:restartNumberingAfterBreak="0">
    <w:nsid w:val="7CE53FCD"/>
    <w:multiLevelType w:val="hybridMultilevel"/>
    <w:tmpl w:val="2E9C6DEE"/>
    <w:lvl w:ilvl="0" w:tplc="27347E88">
      <w:start w:val="3"/>
      <w:numFmt w:val="decimal"/>
      <w:lvlText w:val="%1.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E4B62CF"/>
    <w:multiLevelType w:val="hybridMultilevel"/>
    <w:tmpl w:val="FB2AFC96"/>
    <w:lvl w:ilvl="0" w:tplc="ED3A536A">
      <w:start w:val="1"/>
      <w:numFmt w:val="bullet"/>
      <w:lvlText w:val="-"/>
      <w:lvlJc w:val="left"/>
      <w:pPr>
        <w:tabs>
          <w:tab w:val="num" w:pos="1004"/>
        </w:tabs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5000F">
      <w:start w:val="1"/>
      <w:numFmt w:val="decimal"/>
      <w:lvlText w:val="%2.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76" w15:restartNumberingAfterBreak="0">
    <w:nsid w:val="7FA24ACA"/>
    <w:multiLevelType w:val="hybridMultilevel"/>
    <w:tmpl w:val="ED76490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515188">
    <w:abstractNumId w:val="30"/>
  </w:num>
  <w:num w:numId="2" w16cid:durableId="2134395634">
    <w:abstractNumId w:val="31"/>
  </w:num>
  <w:num w:numId="3" w16cid:durableId="1845435140">
    <w:abstractNumId w:val="7"/>
  </w:num>
  <w:num w:numId="4" w16cid:durableId="1236547644">
    <w:abstractNumId w:val="49"/>
  </w:num>
  <w:num w:numId="5" w16cid:durableId="506794353">
    <w:abstractNumId w:val="10"/>
  </w:num>
  <w:num w:numId="6" w16cid:durableId="1410999781">
    <w:abstractNumId w:val="60"/>
  </w:num>
  <w:num w:numId="7" w16cid:durableId="655572079">
    <w:abstractNumId w:val="53"/>
  </w:num>
  <w:num w:numId="8" w16cid:durableId="1490367021">
    <w:abstractNumId w:val="33"/>
  </w:num>
  <w:num w:numId="9" w16cid:durableId="898712738">
    <w:abstractNumId w:val="38"/>
  </w:num>
  <w:num w:numId="10" w16cid:durableId="936252988">
    <w:abstractNumId w:val="50"/>
  </w:num>
  <w:num w:numId="11" w16cid:durableId="271207274">
    <w:abstractNumId w:val="72"/>
  </w:num>
  <w:num w:numId="12" w16cid:durableId="512308314">
    <w:abstractNumId w:val="14"/>
  </w:num>
  <w:num w:numId="13" w16cid:durableId="1731272024">
    <w:abstractNumId w:val="56"/>
  </w:num>
  <w:num w:numId="14" w16cid:durableId="2081058895">
    <w:abstractNumId w:val="70"/>
  </w:num>
  <w:num w:numId="15" w16cid:durableId="963581982">
    <w:abstractNumId w:val="65"/>
  </w:num>
  <w:num w:numId="16" w16cid:durableId="444740412">
    <w:abstractNumId w:val="22"/>
  </w:num>
  <w:num w:numId="17" w16cid:durableId="1368018873">
    <w:abstractNumId w:val="48"/>
  </w:num>
  <w:num w:numId="18" w16cid:durableId="1102148182">
    <w:abstractNumId w:val="13"/>
  </w:num>
  <w:num w:numId="19" w16cid:durableId="220099903">
    <w:abstractNumId w:val="21"/>
  </w:num>
  <w:num w:numId="20" w16cid:durableId="2028364396">
    <w:abstractNumId w:val="9"/>
  </w:num>
  <w:num w:numId="21" w16cid:durableId="1783763297">
    <w:abstractNumId w:val="62"/>
  </w:num>
  <w:num w:numId="22" w16cid:durableId="1722559443">
    <w:abstractNumId w:val="12"/>
  </w:num>
  <w:num w:numId="23" w16cid:durableId="1714424340">
    <w:abstractNumId w:val="1"/>
  </w:num>
  <w:num w:numId="24" w16cid:durableId="1753820527">
    <w:abstractNumId w:val="4"/>
  </w:num>
  <w:num w:numId="25" w16cid:durableId="1607957108">
    <w:abstractNumId w:val="23"/>
  </w:num>
  <w:num w:numId="26" w16cid:durableId="1394234012">
    <w:abstractNumId w:val="42"/>
  </w:num>
  <w:num w:numId="27" w16cid:durableId="606279331">
    <w:abstractNumId w:val="58"/>
  </w:num>
  <w:num w:numId="28" w16cid:durableId="1537308639">
    <w:abstractNumId w:val="3"/>
  </w:num>
  <w:num w:numId="29" w16cid:durableId="218902439">
    <w:abstractNumId w:val="45"/>
  </w:num>
  <w:num w:numId="30" w16cid:durableId="523328559">
    <w:abstractNumId w:val="6"/>
  </w:num>
  <w:num w:numId="31" w16cid:durableId="797996729">
    <w:abstractNumId w:val="37"/>
  </w:num>
  <w:num w:numId="32" w16cid:durableId="826092082">
    <w:abstractNumId w:val="75"/>
  </w:num>
  <w:num w:numId="33" w16cid:durableId="767038693">
    <w:abstractNumId w:val="19"/>
  </w:num>
  <w:num w:numId="34" w16cid:durableId="36318656">
    <w:abstractNumId w:val="74"/>
  </w:num>
  <w:num w:numId="35" w16cid:durableId="566961036">
    <w:abstractNumId w:val="26"/>
  </w:num>
  <w:num w:numId="36" w16cid:durableId="129057540">
    <w:abstractNumId w:val="39"/>
  </w:num>
  <w:num w:numId="37" w16cid:durableId="1657028222">
    <w:abstractNumId w:val="34"/>
  </w:num>
  <w:num w:numId="38" w16cid:durableId="1604144367">
    <w:abstractNumId w:val="71"/>
  </w:num>
  <w:num w:numId="39" w16cid:durableId="2007827274">
    <w:abstractNumId w:val="59"/>
  </w:num>
  <w:num w:numId="40" w16cid:durableId="183595397">
    <w:abstractNumId w:val="18"/>
  </w:num>
  <w:num w:numId="41" w16cid:durableId="2049836829">
    <w:abstractNumId w:val="44"/>
  </w:num>
  <w:num w:numId="42" w16cid:durableId="741295265">
    <w:abstractNumId w:val="0"/>
  </w:num>
  <w:num w:numId="43" w16cid:durableId="265843690">
    <w:abstractNumId w:val="15"/>
  </w:num>
  <w:num w:numId="44" w16cid:durableId="2034844825">
    <w:abstractNumId w:val="36"/>
  </w:num>
  <w:num w:numId="45" w16cid:durableId="1343431961">
    <w:abstractNumId w:val="69"/>
  </w:num>
  <w:num w:numId="46" w16cid:durableId="1627465754">
    <w:abstractNumId w:val="41"/>
  </w:num>
  <w:num w:numId="47" w16cid:durableId="494565029">
    <w:abstractNumId w:val="27"/>
  </w:num>
  <w:num w:numId="48" w16cid:durableId="788816774">
    <w:abstractNumId w:val="32"/>
  </w:num>
  <w:num w:numId="49" w16cid:durableId="593518370">
    <w:abstractNumId w:val="47"/>
  </w:num>
  <w:num w:numId="50" w16cid:durableId="1497459904">
    <w:abstractNumId w:val="8"/>
  </w:num>
  <w:num w:numId="51" w16cid:durableId="1369331087">
    <w:abstractNumId w:val="67"/>
  </w:num>
  <w:num w:numId="52" w16cid:durableId="2144343940">
    <w:abstractNumId w:val="5"/>
  </w:num>
  <w:num w:numId="53" w16cid:durableId="1956326271">
    <w:abstractNumId w:val="25"/>
  </w:num>
  <w:num w:numId="54" w16cid:durableId="9569845">
    <w:abstractNumId w:val="73"/>
  </w:num>
  <w:num w:numId="55" w16cid:durableId="904991141">
    <w:abstractNumId w:val="66"/>
  </w:num>
  <w:num w:numId="56" w16cid:durableId="520357646">
    <w:abstractNumId w:val="35"/>
  </w:num>
  <w:num w:numId="57" w16cid:durableId="928998509">
    <w:abstractNumId w:val="46"/>
  </w:num>
  <w:num w:numId="58" w16cid:durableId="1626813200">
    <w:abstractNumId w:val="64"/>
  </w:num>
  <w:num w:numId="59" w16cid:durableId="397216868">
    <w:abstractNumId w:val="17"/>
  </w:num>
  <w:num w:numId="60" w16cid:durableId="1044409747">
    <w:abstractNumId w:val="51"/>
  </w:num>
  <w:num w:numId="61" w16cid:durableId="558790093">
    <w:abstractNumId w:val="20"/>
  </w:num>
  <w:num w:numId="62" w16cid:durableId="2110619449">
    <w:abstractNumId w:val="40"/>
  </w:num>
  <w:num w:numId="63" w16cid:durableId="1352099785">
    <w:abstractNumId w:val="11"/>
  </w:num>
  <w:num w:numId="64" w16cid:durableId="626815150">
    <w:abstractNumId w:val="68"/>
  </w:num>
  <w:num w:numId="65" w16cid:durableId="1291009241">
    <w:abstractNumId w:val="29"/>
  </w:num>
  <w:num w:numId="66" w16cid:durableId="1311137582">
    <w:abstractNumId w:val="16"/>
  </w:num>
  <w:num w:numId="67" w16cid:durableId="1724719297">
    <w:abstractNumId w:val="54"/>
  </w:num>
  <w:num w:numId="68" w16cid:durableId="1193690756">
    <w:abstractNumId w:val="24"/>
  </w:num>
  <w:num w:numId="69" w16cid:durableId="427195919">
    <w:abstractNumId w:val="52"/>
  </w:num>
  <w:num w:numId="70" w16cid:durableId="252519551">
    <w:abstractNumId w:val="61"/>
  </w:num>
  <w:num w:numId="71" w16cid:durableId="1987346244">
    <w:abstractNumId w:val="2"/>
  </w:num>
  <w:num w:numId="72" w16cid:durableId="1417705427">
    <w:abstractNumId w:val="28"/>
  </w:num>
  <w:num w:numId="73" w16cid:durableId="1460950079">
    <w:abstractNumId w:val="76"/>
  </w:num>
  <w:num w:numId="74" w16cid:durableId="28770571">
    <w:abstractNumId w:val="57"/>
  </w:num>
  <w:num w:numId="75" w16cid:durableId="2126003980">
    <w:abstractNumId w:val="55"/>
  </w:num>
  <w:num w:numId="76" w16cid:durableId="75369513">
    <w:abstractNumId w:val="43"/>
  </w:num>
  <w:num w:numId="77" w16cid:durableId="1022168053">
    <w:abstractNumId w:val="63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Q0MDSwMDaxNLZU0lEKTi0uzszPAykwNKgFAJ03TMstAAAA"/>
  </w:docVars>
  <w:rsids>
    <w:rsidRoot w:val="00F72D5A"/>
    <w:rsid w:val="000445AB"/>
    <w:rsid w:val="00051F83"/>
    <w:rsid w:val="0005689B"/>
    <w:rsid w:val="000617CE"/>
    <w:rsid w:val="0007017C"/>
    <w:rsid w:val="000C5E08"/>
    <w:rsid w:val="000D57E0"/>
    <w:rsid w:val="000E184A"/>
    <w:rsid w:val="000E5932"/>
    <w:rsid w:val="00130EDB"/>
    <w:rsid w:val="001356C9"/>
    <w:rsid w:val="00167528"/>
    <w:rsid w:val="00170537"/>
    <w:rsid w:val="00192641"/>
    <w:rsid w:val="001A68A7"/>
    <w:rsid w:val="001B0C8D"/>
    <w:rsid w:val="001B1ACD"/>
    <w:rsid w:val="001E313B"/>
    <w:rsid w:val="00230F5B"/>
    <w:rsid w:val="00282BC3"/>
    <w:rsid w:val="00311A6C"/>
    <w:rsid w:val="00313FD4"/>
    <w:rsid w:val="00314E24"/>
    <w:rsid w:val="00372535"/>
    <w:rsid w:val="003832BB"/>
    <w:rsid w:val="003A058E"/>
    <w:rsid w:val="003D061C"/>
    <w:rsid w:val="003E10B3"/>
    <w:rsid w:val="003E39C2"/>
    <w:rsid w:val="003F03F0"/>
    <w:rsid w:val="0046075C"/>
    <w:rsid w:val="004930D7"/>
    <w:rsid w:val="00495276"/>
    <w:rsid w:val="004D7E88"/>
    <w:rsid w:val="0053000B"/>
    <w:rsid w:val="00535C6E"/>
    <w:rsid w:val="00543CDA"/>
    <w:rsid w:val="005520D9"/>
    <w:rsid w:val="00560C78"/>
    <w:rsid w:val="0056166E"/>
    <w:rsid w:val="00566325"/>
    <w:rsid w:val="0058741E"/>
    <w:rsid w:val="005935EC"/>
    <w:rsid w:val="00596B08"/>
    <w:rsid w:val="005C0C36"/>
    <w:rsid w:val="005C69C9"/>
    <w:rsid w:val="005C6B8E"/>
    <w:rsid w:val="005E0322"/>
    <w:rsid w:val="005F7BD6"/>
    <w:rsid w:val="00600FE3"/>
    <w:rsid w:val="00602705"/>
    <w:rsid w:val="00620B2B"/>
    <w:rsid w:val="00624BCD"/>
    <w:rsid w:val="006255DA"/>
    <w:rsid w:val="0062592F"/>
    <w:rsid w:val="006277A9"/>
    <w:rsid w:val="00633AD6"/>
    <w:rsid w:val="006441B4"/>
    <w:rsid w:val="0065266C"/>
    <w:rsid w:val="006A7524"/>
    <w:rsid w:val="006A7F55"/>
    <w:rsid w:val="006B0FF6"/>
    <w:rsid w:val="006B19E5"/>
    <w:rsid w:val="006B3302"/>
    <w:rsid w:val="006B4782"/>
    <w:rsid w:val="006C533B"/>
    <w:rsid w:val="006D5F8B"/>
    <w:rsid w:val="006E5871"/>
    <w:rsid w:val="006E60B2"/>
    <w:rsid w:val="006F33FC"/>
    <w:rsid w:val="007006C0"/>
    <w:rsid w:val="00710198"/>
    <w:rsid w:val="00713707"/>
    <w:rsid w:val="00717893"/>
    <w:rsid w:val="00743E7E"/>
    <w:rsid w:val="0076133B"/>
    <w:rsid w:val="007C3764"/>
    <w:rsid w:val="007F5A96"/>
    <w:rsid w:val="00804DD8"/>
    <w:rsid w:val="008140DE"/>
    <w:rsid w:val="00833510"/>
    <w:rsid w:val="00836A94"/>
    <w:rsid w:val="008409C2"/>
    <w:rsid w:val="00850D68"/>
    <w:rsid w:val="00877F65"/>
    <w:rsid w:val="00884DB6"/>
    <w:rsid w:val="008907FB"/>
    <w:rsid w:val="008A0288"/>
    <w:rsid w:val="008B1327"/>
    <w:rsid w:val="008D0351"/>
    <w:rsid w:val="008D5E44"/>
    <w:rsid w:val="00905B77"/>
    <w:rsid w:val="00913325"/>
    <w:rsid w:val="00924951"/>
    <w:rsid w:val="009275C7"/>
    <w:rsid w:val="00952A95"/>
    <w:rsid w:val="009652E4"/>
    <w:rsid w:val="0098335B"/>
    <w:rsid w:val="00994FCA"/>
    <w:rsid w:val="009956E3"/>
    <w:rsid w:val="00996F32"/>
    <w:rsid w:val="009D56EE"/>
    <w:rsid w:val="009D5707"/>
    <w:rsid w:val="009E0655"/>
    <w:rsid w:val="009E2DB7"/>
    <w:rsid w:val="00A06E67"/>
    <w:rsid w:val="00A20B9B"/>
    <w:rsid w:val="00A50EF5"/>
    <w:rsid w:val="00A67937"/>
    <w:rsid w:val="00A8588A"/>
    <w:rsid w:val="00A85DEE"/>
    <w:rsid w:val="00A93BA0"/>
    <w:rsid w:val="00A97D23"/>
    <w:rsid w:val="00AA5C76"/>
    <w:rsid w:val="00AA70AD"/>
    <w:rsid w:val="00AB2589"/>
    <w:rsid w:val="00B32F22"/>
    <w:rsid w:val="00B54006"/>
    <w:rsid w:val="00B81AD2"/>
    <w:rsid w:val="00B8308D"/>
    <w:rsid w:val="00B90C85"/>
    <w:rsid w:val="00BB1031"/>
    <w:rsid w:val="00BB4A68"/>
    <w:rsid w:val="00BF4587"/>
    <w:rsid w:val="00C00039"/>
    <w:rsid w:val="00C14DD4"/>
    <w:rsid w:val="00C157FF"/>
    <w:rsid w:val="00C15D21"/>
    <w:rsid w:val="00C24C18"/>
    <w:rsid w:val="00C30BD5"/>
    <w:rsid w:val="00C333D9"/>
    <w:rsid w:val="00C502B2"/>
    <w:rsid w:val="00C53A3F"/>
    <w:rsid w:val="00C57B69"/>
    <w:rsid w:val="00C779C5"/>
    <w:rsid w:val="00C930C5"/>
    <w:rsid w:val="00CA5498"/>
    <w:rsid w:val="00CC2D07"/>
    <w:rsid w:val="00CD1930"/>
    <w:rsid w:val="00CF02C6"/>
    <w:rsid w:val="00D11CD7"/>
    <w:rsid w:val="00D17D8F"/>
    <w:rsid w:val="00D31CA8"/>
    <w:rsid w:val="00D553FE"/>
    <w:rsid w:val="00D812C6"/>
    <w:rsid w:val="00D96D0E"/>
    <w:rsid w:val="00DC19BA"/>
    <w:rsid w:val="00DD159E"/>
    <w:rsid w:val="00DD38E1"/>
    <w:rsid w:val="00DE3C37"/>
    <w:rsid w:val="00DF4319"/>
    <w:rsid w:val="00DF5394"/>
    <w:rsid w:val="00E0751B"/>
    <w:rsid w:val="00E24FBC"/>
    <w:rsid w:val="00E25FEF"/>
    <w:rsid w:val="00E325BA"/>
    <w:rsid w:val="00E72548"/>
    <w:rsid w:val="00EB7834"/>
    <w:rsid w:val="00EC3E4A"/>
    <w:rsid w:val="00ED43AC"/>
    <w:rsid w:val="00ED5A07"/>
    <w:rsid w:val="00EE153E"/>
    <w:rsid w:val="00EF718A"/>
    <w:rsid w:val="00F075DE"/>
    <w:rsid w:val="00F30C70"/>
    <w:rsid w:val="00F448DE"/>
    <w:rsid w:val="00F56DE1"/>
    <w:rsid w:val="00F618CC"/>
    <w:rsid w:val="00F72D5A"/>
    <w:rsid w:val="00F8024D"/>
    <w:rsid w:val="00F81172"/>
    <w:rsid w:val="00F818E0"/>
    <w:rsid w:val="00F92A5B"/>
    <w:rsid w:val="00F97070"/>
    <w:rsid w:val="00FB1DC7"/>
    <w:rsid w:val="00FC46EC"/>
    <w:rsid w:val="00FE55EE"/>
    <w:rsid w:val="00FE5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CC8962D"/>
  <w15:docId w15:val="{19497C1A-B9E8-4D8C-8687-2963BC80F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72D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8117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F72D5A"/>
    <w:pPr>
      <w:keepNext/>
      <w:spacing w:before="240" w:after="60"/>
      <w:outlineLvl w:val="1"/>
    </w:pPr>
    <w:rPr>
      <w:rFonts w:ascii="Arial" w:hAnsi="Arial" w:cs="Arial"/>
      <w:b/>
      <w:bCs/>
      <w:iCs/>
      <w:sz w:val="22"/>
      <w:szCs w:val="24"/>
    </w:rPr>
  </w:style>
  <w:style w:type="paragraph" w:styleId="Nagwek3">
    <w:name w:val="heading 3"/>
    <w:basedOn w:val="Normalny"/>
    <w:next w:val="Normalny"/>
    <w:link w:val="Nagwek3Znak"/>
    <w:qFormat/>
    <w:rsid w:val="00F72D5A"/>
    <w:pPr>
      <w:keepNext/>
      <w:outlineLvl w:val="2"/>
    </w:pPr>
    <w:rPr>
      <w:b/>
      <w:bCs/>
      <w:sz w:val="16"/>
      <w:szCs w:val="24"/>
    </w:rPr>
  </w:style>
  <w:style w:type="paragraph" w:styleId="Nagwek4">
    <w:name w:val="heading 4"/>
    <w:basedOn w:val="Normalny"/>
    <w:next w:val="Normalny"/>
    <w:link w:val="Nagwek4Znak"/>
    <w:qFormat/>
    <w:rsid w:val="00F72D5A"/>
    <w:pPr>
      <w:keepNext/>
      <w:outlineLvl w:val="3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link w:val="Nagwek6Znak"/>
    <w:qFormat/>
    <w:rsid w:val="00F72D5A"/>
    <w:pPr>
      <w:keepNext/>
      <w:keepLines/>
      <w:ind w:left="284"/>
      <w:jc w:val="center"/>
      <w:outlineLvl w:val="5"/>
    </w:pPr>
    <w:rPr>
      <w:b/>
      <w:bCs/>
      <w:sz w:val="18"/>
    </w:rPr>
  </w:style>
  <w:style w:type="paragraph" w:styleId="Nagwek9">
    <w:name w:val="heading 9"/>
    <w:basedOn w:val="Normalny"/>
    <w:next w:val="Normalny"/>
    <w:link w:val="Nagwek9Znak"/>
    <w:qFormat/>
    <w:rsid w:val="00F72D5A"/>
    <w:pPr>
      <w:keepNext/>
      <w:spacing w:before="120"/>
      <w:ind w:left="284"/>
      <w:jc w:val="center"/>
      <w:outlineLvl w:val="8"/>
    </w:pPr>
    <w:rPr>
      <w:rFonts w:ascii="Arial" w:hAnsi="Arial"/>
      <w:i/>
      <w:iCs/>
      <w:sz w:val="18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F72D5A"/>
    <w:rPr>
      <w:rFonts w:ascii="Arial" w:eastAsia="Times New Roman" w:hAnsi="Arial" w:cs="Arial"/>
      <w:b/>
      <w:bCs/>
      <w:iCs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rsid w:val="00F72D5A"/>
    <w:rPr>
      <w:rFonts w:ascii="Times New Roman" w:eastAsia="Times New Roman" w:hAnsi="Times New Roman" w:cs="Times New Roman"/>
      <w:b/>
      <w:bCs/>
      <w:sz w:val="16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rsid w:val="00F72D5A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F72D5A"/>
    <w:rPr>
      <w:rFonts w:ascii="Times New Roman" w:eastAsia="Times New Roman" w:hAnsi="Times New Roman" w:cs="Times New Roman"/>
      <w:b/>
      <w:bCs/>
      <w:sz w:val="18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rsid w:val="00F72D5A"/>
    <w:rPr>
      <w:rFonts w:ascii="Arial" w:eastAsia="Times New Roman" w:hAnsi="Arial" w:cs="Times New Roman"/>
      <w:i/>
      <w:iCs/>
      <w:sz w:val="18"/>
      <w:szCs w:val="24"/>
      <w:lang w:eastAsia="pl-PL"/>
    </w:rPr>
  </w:style>
  <w:style w:type="paragraph" w:customStyle="1" w:styleId="standardowy0">
    <w:name w:val="standardowy"/>
    <w:basedOn w:val="Normalny"/>
    <w:rsid w:val="00F72D5A"/>
    <w:pPr>
      <w:spacing w:before="120"/>
      <w:ind w:left="284"/>
      <w:jc w:val="both"/>
    </w:pPr>
    <w:rPr>
      <w:rFonts w:ascii="Arial" w:hAnsi="Arial" w:cs="Arial"/>
      <w:sz w:val="16"/>
    </w:rPr>
  </w:style>
  <w:style w:type="paragraph" w:styleId="Akapitzlist">
    <w:name w:val="List Paragraph"/>
    <w:basedOn w:val="Normalny"/>
    <w:uiPriority w:val="1"/>
    <w:qFormat/>
    <w:rsid w:val="00F72D5A"/>
    <w:pPr>
      <w:ind w:left="720"/>
      <w:contextualSpacing/>
    </w:pPr>
  </w:style>
  <w:style w:type="paragraph" w:customStyle="1" w:styleId="Default">
    <w:name w:val="Default"/>
    <w:rsid w:val="00F72D5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2D5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2D5A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semiHidden/>
    <w:unhideWhenUsed/>
    <w:rsid w:val="00F72D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F72D5A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72D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72D5A"/>
    <w:rPr>
      <w:rFonts w:ascii="Times New Roman" w:eastAsia="Times New Roman" w:hAnsi="Times New Roman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0E5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Nagwek2Tahoma9pt">
    <w:name w:val="Styl Nagłówek 2 + Tahoma 9 pt"/>
    <w:basedOn w:val="Nagwek2"/>
    <w:rsid w:val="00743E7E"/>
    <w:rPr>
      <w:rFonts w:ascii="Tahoma" w:hAnsi="Tahoma" w:cs="Times New Roman"/>
      <w:iCs w:val="0"/>
    </w:rPr>
  </w:style>
  <w:style w:type="paragraph" w:styleId="Tytu">
    <w:name w:val="Title"/>
    <w:basedOn w:val="Normalny"/>
    <w:link w:val="TytuZnak"/>
    <w:qFormat/>
    <w:rsid w:val="00743E7E"/>
    <w:pPr>
      <w:ind w:left="284"/>
      <w:jc w:val="center"/>
    </w:pPr>
    <w:rPr>
      <w:rFonts w:ascii="Arial" w:hAnsi="Arial"/>
      <w:b/>
      <w:bCs/>
      <w:sz w:val="18"/>
      <w:szCs w:val="24"/>
    </w:rPr>
  </w:style>
  <w:style w:type="character" w:customStyle="1" w:styleId="TytuZnak">
    <w:name w:val="Tytuł Znak"/>
    <w:basedOn w:val="Domylnaczcionkaakapitu"/>
    <w:link w:val="Tytu"/>
    <w:rsid w:val="00743E7E"/>
    <w:rPr>
      <w:rFonts w:ascii="Arial" w:eastAsia="Times New Roman" w:hAnsi="Arial" w:cs="Times New Roman"/>
      <w:b/>
      <w:bCs/>
      <w:sz w:val="18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F8117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F81172"/>
    <w:pPr>
      <w:widowControl w:val="0"/>
      <w:autoSpaceDE w:val="0"/>
      <w:autoSpaceDN w:val="0"/>
    </w:pPr>
    <w:rPr>
      <w:rFonts w:ascii="Calibri" w:eastAsia="Calibri" w:hAnsi="Calibri" w:cs="Calibri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F81172"/>
    <w:rPr>
      <w:rFonts w:ascii="Calibri" w:eastAsia="Calibri" w:hAnsi="Calibri" w:cs="Calibri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jpeg"/><Relationship Id="rId21" Type="http://schemas.openxmlformats.org/officeDocument/2006/relationships/image" Target="media/image15.jpeg"/><Relationship Id="rId42" Type="http://schemas.openxmlformats.org/officeDocument/2006/relationships/image" Target="media/image36.jpeg"/><Relationship Id="rId63" Type="http://schemas.openxmlformats.org/officeDocument/2006/relationships/image" Target="media/image57.jpeg"/><Relationship Id="rId84" Type="http://schemas.openxmlformats.org/officeDocument/2006/relationships/image" Target="media/image78.jpeg"/><Relationship Id="rId138" Type="http://schemas.openxmlformats.org/officeDocument/2006/relationships/image" Target="media/image132.jpeg"/><Relationship Id="rId159" Type="http://schemas.openxmlformats.org/officeDocument/2006/relationships/image" Target="media/image153.jpeg"/><Relationship Id="rId170" Type="http://schemas.openxmlformats.org/officeDocument/2006/relationships/image" Target="media/image164.jpeg"/><Relationship Id="rId191" Type="http://schemas.openxmlformats.org/officeDocument/2006/relationships/image" Target="media/image184.jpeg"/><Relationship Id="rId205" Type="http://schemas.openxmlformats.org/officeDocument/2006/relationships/image" Target="media/image198.jpeg"/><Relationship Id="rId107" Type="http://schemas.openxmlformats.org/officeDocument/2006/relationships/image" Target="media/image101.jpeg"/><Relationship Id="rId11" Type="http://schemas.openxmlformats.org/officeDocument/2006/relationships/image" Target="media/image5.jpeg"/><Relationship Id="rId32" Type="http://schemas.openxmlformats.org/officeDocument/2006/relationships/image" Target="media/image26.jpeg"/><Relationship Id="rId53" Type="http://schemas.openxmlformats.org/officeDocument/2006/relationships/image" Target="media/image47.jpeg"/><Relationship Id="rId74" Type="http://schemas.openxmlformats.org/officeDocument/2006/relationships/image" Target="media/image68.jpeg"/><Relationship Id="rId128" Type="http://schemas.openxmlformats.org/officeDocument/2006/relationships/image" Target="media/image122.jpeg"/><Relationship Id="rId149" Type="http://schemas.openxmlformats.org/officeDocument/2006/relationships/image" Target="media/image143.jpeg"/><Relationship Id="rId5" Type="http://schemas.openxmlformats.org/officeDocument/2006/relationships/webSettings" Target="webSettings.xml"/><Relationship Id="rId95" Type="http://schemas.openxmlformats.org/officeDocument/2006/relationships/image" Target="media/image89.jpeg"/><Relationship Id="rId160" Type="http://schemas.openxmlformats.org/officeDocument/2006/relationships/image" Target="media/image154.jpeg"/><Relationship Id="rId181" Type="http://schemas.openxmlformats.org/officeDocument/2006/relationships/image" Target="media/image174.jpeg"/><Relationship Id="rId22" Type="http://schemas.openxmlformats.org/officeDocument/2006/relationships/image" Target="media/image16.jpeg"/><Relationship Id="rId43" Type="http://schemas.openxmlformats.org/officeDocument/2006/relationships/image" Target="media/image37.jpeg"/><Relationship Id="rId64" Type="http://schemas.openxmlformats.org/officeDocument/2006/relationships/image" Target="media/image58.jpeg"/><Relationship Id="rId118" Type="http://schemas.openxmlformats.org/officeDocument/2006/relationships/image" Target="media/image112.jpeg"/><Relationship Id="rId139" Type="http://schemas.openxmlformats.org/officeDocument/2006/relationships/image" Target="media/image133.jpeg"/><Relationship Id="rId85" Type="http://schemas.openxmlformats.org/officeDocument/2006/relationships/image" Target="media/image79.jpeg"/><Relationship Id="rId150" Type="http://schemas.openxmlformats.org/officeDocument/2006/relationships/image" Target="media/image144.jpeg"/><Relationship Id="rId171" Type="http://schemas.openxmlformats.org/officeDocument/2006/relationships/image" Target="media/image165.jpeg"/><Relationship Id="rId192" Type="http://schemas.openxmlformats.org/officeDocument/2006/relationships/image" Target="media/image185.jpeg"/><Relationship Id="rId206" Type="http://schemas.openxmlformats.org/officeDocument/2006/relationships/footer" Target="footer2.xml"/><Relationship Id="rId12" Type="http://schemas.openxmlformats.org/officeDocument/2006/relationships/image" Target="media/image6.jpeg"/><Relationship Id="rId33" Type="http://schemas.openxmlformats.org/officeDocument/2006/relationships/image" Target="media/image27.jpeg"/><Relationship Id="rId108" Type="http://schemas.openxmlformats.org/officeDocument/2006/relationships/image" Target="media/image102.jpeg"/><Relationship Id="rId129" Type="http://schemas.openxmlformats.org/officeDocument/2006/relationships/image" Target="media/image123.jpeg"/><Relationship Id="rId54" Type="http://schemas.openxmlformats.org/officeDocument/2006/relationships/image" Target="media/image48.jpeg"/><Relationship Id="rId75" Type="http://schemas.openxmlformats.org/officeDocument/2006/relationships/image" Target="media/image69.jpeg"/><Relationship Id="rId96" Type="http://schemas.openxmlformats.org/officeDocument/2006/relationships/image" Target="media/image90.jpeg"/><Relationship Id="rId140" Type="http://schemas.openxmlformats.org/officeDocument/2006/relationships/image" Target="media/image134.jpeg"/><Relationship Id="rId161" Type="http://schemas.openxmlformats.org/officeDocument/2006/relationships/image" Target="media/image155.jpeg"/><Relationship Id="rId182" Type="http://schemas.openxmlformats.org/officeDocument/2006/relationships/image" Target="media/image175.jpeg"/><Relationship Id="rId6" Type="http://schemas.openxmlformats.org/officeDocument/2006/relationships/footnotes" Target="footnotes.xml"/><Relationship Id="rId23" Type="http://schemas.openxmlformats.org/officeDocument/2006/relationships/image" Target="media/image17.jpeg"/><Relationship Id="rId119" Type="http://schemas.openxmlformats.org/officeDocument/2006/relationships/image" Target="media/image113.jpeg"/><Relationship Id="rId44" Type="http://schemas.openxmlformats.org/officeDocument/2006/relationships/image" Target="media/image38.jpeg"/><Relationship Id="rId65" Type="http://schemas.openxmlformats.org/officeDocument/2006/relationships/image" Target="media/image59.jpeg"/><Relationship Id="rId86" Type="http://schemas.openxmlformats.org/officeDocument/2006/relationships/image" Target="media/image80.jpeg"/><Relationship Id="rId130" Type="http://schemas.openxmlformats.org/officeDocument/2006/relationships/image" Target="media/image124.jpeg"/><Relationship Id="rId151" Type="http://schemas.openxmlformats.org/officeDocument/2006/relationships/image" Target="media/image145.jpeg"/><Relationship Id="rId172" Type="http://schemas.openxmlformats.org/officeDocument/2006/relationships/image" Target="media/image166.jpeg"/><Relationship Id="rId193" Type="http://schemas.openxmlformats.org/officeDocument/2006/relationships/image" Target="media/image186.jpeg"/><Relationship Id="rId207" Type="http://schemas.openxmlformats.org/officeDocument/2006/relationships/fontTable" Target="fontTable.xml"/><Relationship Id="rId13" Type="http://schemas.openxmlformats.org/officeDocument/2006/relationships/image" Target="media/image7.jpeg"/><Relationship Id="rId109" Type="http://schemas.openxmlformats.org/officeDocument/2006/relationships/image" Target="media/image103.jpeg"/><Relationship Id="rId34" Type="http://schemas.openxmlformats.org/officeDocument/2006/relationships/image" Target="media/image28.jpeg"/><Relationship Id="rId55" Type="http://schemas.openxmlformats.org/officeDocument/2006/relationships/image" Target="media/image49.jpeg"/><Relationship Id="rId76" Type="http://schemas.openxmlformats.org/officeDocument/2006/relationships/image" Target="media/image70.jpeg"/><Relationship Id="rId97" Type="http://schemas.openxmlformats.org/officeDocument/2006/relationships/image" Target="media/image91.jpeg"/><Relationship Id="rId120" Type="http://schemas.openxmlformats.org/officeDocument/2006/relationships/image" Target="media/image114.jpeg"/><Relationship Id="rId141" Type="http://schemas.openxmlformats.org/officeDocument/2006/relationships/image" Target="media/image135.jpeg"/><Relationship Id="rId7" Type="http://schemas.openxmlformats.org/officeDocument/2006/relationships/endnotes" Target="endnotes.xml"/><Relationship Id="rId162" Type="http://schemas.openxmlformats.org/officeDocument/2006/relationships/image" Target="media/image156.jpeg"/><Relationship Id="rId183" Type="http://schemas.openxmlformats.org/officeDocument/2006/relationships/image" Target="media/image176.jpeg"/><Relationship Id="rId24" Type="http://schemas.openxmlformats.org/officeDocument/2006/relationships/image" Target="media/image18.jpe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66" Type="http://schemas.openxmlformats.org/officeDocument/2006/relationships/image" Target="media/image60.jpeg"/><Relationship Id="rId87" Type="http://schemas.openxmlformats.org/officeDocument/2006/relationships/image" Target="media/image81.jpeg"/><Relationship Id="rId110" Type="http://schemas.openxmlformats.org/officeDocument/2006/relationships/image" Target="media/image104.jpeg"/><Relationship Id="rId115" Type="http://schemas.openxmlformats.org/officeDocument/2006/relationships/image" Target="media/image109.jpeg"/><Relationship Id="rId131" Type="http://schemas.openxmlformats.org/officeDocument/2006/relationships/image" Target="media/image125.jpeg"/><Relationship Id="rId136" Type="http://schemas.openxmlformats.org/officeDocument/2006/relationships/image" Target="media/image130.jpeg"/><Relationship Id="rId157" Type="http://schemas.openxmlformats.org/officeDocument/2006/relationships/image" Target="media/image151.jpeg"/><Relationship Id="rId178" Type="http://schemas.openxmlformats.org/officeDocument/2006/relationships/image" Target="media/image171.jpeg"/><Relationship Id="rId61" Type="http://schemas.openxmlformats.org/officeDocument/2006/relationships/image" Target="media/image55.jpeg"/><Relationship Id="rId82" Type="http://schemas.openxmlformats.org/officeDocument/2006/relationships/image" Target="media/image76.jpeg"/><Relationship Id="rId152" Type="http://schemas.openxmlformats.org/officeDocument/2006/relationships/image" Target="media/image146.jpeg"/><Relationship Id="rId173" Type="http://schemas.openxmlformats.org/officeDocument/2006/relationships/image" Target="media/image167.jpeg"/><Relationship Id="rId194" Type="http://schemas.openxmlformats.org/officeDocument/2006/relationships/image" Target="media/image187.jpeg"/><Relationship Id="rId199" Type="http://schemas.openxmlformats.org/officeDocument/2006/relationships/image" Target="media/image192.jpeg"/><Relationship Id="rId203" Type="http://schemas.openxmlformats.org/officeDocument/2006/relationships/image" Target="media/image196.jpeg"/><Relationship Id="rId208" Type="http://schemas.openxmlformats.org/officeDocument/2006/relationships/theme" Target="theme/theme1.xml"/><Relationship Id="rId19" Type="http://schemas.openxmlformats.org/officeDocument/2006/relationships/image" Target="media/image13.jpeg"/><Relationship Id="rId14" Type="http://schemas.openxmlformats.org/officeDocument/2006/relationships/image" Target="media/image8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56" Type="http://schemas.openxmlformats.org/officeDocument/2006/relationships/image" Target="media/image50.jpeg"/><Relationship Id="rId77" Type="http://schemas.openxmlformats.org/officeDocument/2006/relationships/image" Target="media/image71.jpeg"/><Relationship Id="rId100" Type="http://schemas.openxmlformats.org/officeDocument/2006/relationships/image" Target="media/image94.png"/><Relationship Id="rId105" Type="http://schemas.openxmlformats.org/officeDocument/2006/relationships/image" Target="media/image99.jpeg"/><Relationship Id="rId126" Type="http://schemas.openxmlformats.org/officeDocument/2006/relationships/image" Target="media/image120.jpeg"/><Relationship Id="rId147" Type="http://schemas.openxmlformats.org/officeDocument/2006/relationships/image" Target="media/image141.jpeg"/><Relationship Id="rId168" Type="http://schemas.openxmlformats.org/officeDocument/2006/relationships/image" Target="media/image162.jpeg"/><Relationship Id="rId8" Type="http://schemas.openxmlformats.org/officeDocument/2006/relationships/image" Target="media/image2.jpeg"/><Relationship Id="rId51" Type="http://schemas.openxmlformats.org/officeDocument/2006/relationships/image" Target="media/image45.jpeg"/><Relationship Id="rId72" Type="http://schemas.openxmlformats.org/officeDocument/2006/relationships/image" Target="media/image66.jpeg"/><Relationship Id="rId93" Type="http://schemas.openxmlformats.org/officeDocument/2006/relationships/image" Target="media/image87.jpeg"/><Relationship Id="rId98" Type="http://schemas.openxmlformats.org/officeDocument/2006/relationships/image" Target="media/image92.jpeg"/><Relationship Id="rId121" Type="http://schemas.openxmlformats.org/officeDocument/2006/relationships/image" Target="media/image115.jpeg"/><Relationship Id="rId142" Type="http://schemas.openxmlformats.org/officeDocument/2006/relationships/image" Target="media/image136.jpeg"/><Relationship Id="rId163" Type="http://schemas.openxmlformats.org/officeDocument/2006/relationships/image" Target="media/image157.jpeg"/><Relationship Id="rId184" Type="http://schemas.openxmlformats.org/officeDocument/2006/relationships/image" Target="media/image177.jpeg"/><Relationship Id="rId189" Type="http://schemas.openxmlformats.org/officeDocument/2006/relationships/image" Target="media/image182.jpeg"/><Relationship Id="rId3" Type="http://schemas.openxmlformats.org/officeDocument/2006/relationships/styles" Target="styles.xml"/><Relationship Id="rId25" Type="http://schemas.openxmlformats.org/officeDocument/2006/relationships/image" Target="media/image19.jpeg"/><Relationship Id="rId46" Type="http://schemas.openxmlformats.org/officeDocument/2006/relationships/image" Target="media/image40.jpeg"/><Relationship Id="rId67" Type="http://schemas.openxmlformats.org/officeDocument/2006/relationships/image" Target="media/image61.jpeg"/><Relationship Id="rId116" Type="http://schemas.openxmlformats.org/officeDocument/2006/relationships/image" Target="media/image110.jpeg"/><Relationship Id="rId137" Type="http://schemas.openxmlformats.org/officeDocument/2006/relationships/image" Target="media/image131.jpeg"/><Relationship Id="rId158" Type="http://schemas.openxmlformats.org/officeDocument/2006/relationships/image" Target="media/image152.jpeg"/><Relationship Id="rId20" Type="http://schemas.openxmlformats.org/officeDocument/2006/relationships/image" Target="media/image14.jpeg"/><Relationship Id="rId41" Type="http://schemas.openxmlformats.org/officeDocument/2006/relationships/image" Target="media/image35.jpeg"/><Relationship Id="rId62" Type="http://schemas.openxmlformats.org/officeDocument/2006/relationships/image" Target="media/image56.jpeg"/><Relationship Id="rId83" Type="http://schemas.openxmlformats.org/officeDocument/2006/relationships/image" Target="media/image77.jpeg"/><Relationship Id="rId88" Type="http://schemas.openxmlformats.org/officeDocument/2006/relationships/image" Target="media/image82.jpeg"/><Relationship Id="rId111" Type="http://schemas.openxmlformats.org/officeDocument/2006/relationships/image" Target="media/image105.jpeg"/><Relationship Id="rId132" Type="http://schemas.openxmlformats.org/officeDocument/2006/relationships/image" Target="media/image126.jpeg"/><Relationship Id="rId153" Type="http://schemas.openxmlformats.org/officeDocument/2006/relationships/image" Target="media/image147.jpeg"/><Relationship Id="rId174" Type="http://schemas.openxmlformats.org/officeDocument/2006/relationships/image" Target="media/image168.jpeg"/><Relationship Id="rId179" Type="http://schemas.openxmlformats.org/officeDocument/2006/relationships/image" Target="media/image172.jpeg"/><Relationship Id="rId195" Type="http://schemas.openxmlformats.org/officeDocument/2006/relationships/image" Target="media/image188.jpeg"/><Relationship Id="rId190" Type="http://schemas.openxmlformats.org/officeDocument/2006/relationships/image" Target="media/image183.jpeg"/><Relationship Id="rId204" Type="http://schemas.openxmlformats.org/officeDocument/2006/relationships/image" Target="media/image197.jpeg"/><Relationship Id="rId15" Type="http://schemas.openxmlformats.org/officeDocument/2006/relationships/image" Target="media/image9.jpeg"/><Relationship Id="rId36" Type="http://schemas.openxmlformats.org/officeDocument/2006/relationships/image" Target="media/image30.jpeg"/><Relationship Id="rId57" Type="http://schemas.openxmlformats.org/officeDocument/2006/relationships/image" Target="media/image51.jpeg"/><Relationship Id="rId106" Type="http://schemas.openxmlformats.org/officeDocument/2006/relationships/image" Target="media/image100.jpeg"/><Relationship Id="rId127" Type="http://schemas.openxmlformats.org/officeDocument/2006/relationships/image" Target="media/image121.jpeg"/><Relationship Id="rId10" Type="http://schemas.openxmlformats.org/officeDocument/2006/relationships/image" Target="media/image4.jpeg"/><Relationship Id="rId31" Type="http://schemas.openxmlformats.org/officeDocument/2006/relationships/image" Target="media/image25.jpeg"/><Relationship Id="rId52" Type="http://schemas.openxmlformats.org/officeDocument/2006/relationships/image" Target="media/image46.jpeg"/><Relationship Id="rId73" Type="http://schemas.openxmlformats.org/officeDocument/2006/relationships/image" Target="media/image67.jpeg"/><Relationship Id="rId78" Type="http://schemas.openxmlformats.org/officeDocument/2006/relationships/image" Target="media/image72.jpeg"/><Relationship Id="rId94" Type="http://schemas.openxmlformats.org/officeDocument/2006/relationships/image" Target="media/image88.jpeg"/><Relationship Id="rId99" Type="http://schemas.openxmlformats.org/officeDocument/2006/relationships/image" Target="media/image93.jpeg"/><Relationship Id="rId101" Type="http://schemas.openxmlformats.org/officeDocument/2006/relationships/image" Target="media/image95.jpeg"/><Relationship Id="rId122" Type="http://schemas.openxmlformats.org/officeDocument/2006/relationships/image" Target="media/image116.jpeg"/><Relationship Id="rId143" Type="http://schemas.openxmlformats.org/officeDocument/2006/relationships/image" Target="media/image137.jpeg"/><Relationship Id="rId148" Type="http://schemas.openxmlformats.org/officeDocument/2006/relationships/image" Target="media/image142.jpeg"/><Relationship Id="rId164" Type="http://schemas.openxmlformats.org/officeDocument/2006/relationships/image" Target="media/image158.jpeg"/><Relationship Id="rId169" Type="http://schemas.openxmlformats.org/officeDocument/2006/relationships/image" Target="media/image163.jpeg"/><Relationship Id="rId185" Type="http://schemas.openxmlformats.org/officeDocument/2006/relationships/image" Target="media/image178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80" Type="http://schemas.openxmlformats.org/officeDocument/2006/relationships/image" Target="media/image173.jpeg"/><Relationship Id="rId26" Type="http://schemas.openxmlformats.org/officeDocument/2006/relationships/image" Target="media/image20.jpeg"/><Relationship Id="rId47" Type="http://schemas.openxmlformats.org/officeDocument/2006/relationships/image" Target="media/image41.jpeg"/><Relationship Id="rId68" Type="http://schemas.openxmlformats.org/officeDocument/2006/relationships/image" Target="media/image62.jpeg"/><Relationship Id="rId89" Type="http://schemas.openxmlformats.org/officeDocument/2006/relationships/image" Target="media/image83.jpeg"/><Relationship Id="rId112" Type="http://schemas.openxmlformats.org/officeDocument/2006/relationships/image" Target="media/image106.jpeg"/><Relationship Id="rId133" Type="http://schemas.openxmlformats.org/officeDocument/2006/relationships/image" Target="media/image127.jpeg"/><Relationship Id="rId154" Type="http://schemas.openxmlformats.org/officeDocument/2006/relationships/image" Target="media/image148.jpeg"/><Relationship Id="rId175" Type="http://schemas.openxmlformats.org/officeDocument/2006/relationships/image" Target="media/image169.jpeg"/><Relationship Id="rId196" Type="http://schemas.openxmlformats.org/officeDocument/2006/relationships/image" Target="media/image189.jpeg"/><Relationship Id="rId200" Type="http://schemas.openxmlformats.org/officeDocument/2006/relationships/image" Target="media/image193.jpeg"/><Relationship Id="rId16" Type="http://schemas.openxmlformats.org/officeDocument/2006/relationships/image" Target="media/image10.jpeg"/><Relationship Id="rId37" Type="http://schemas.openxmlformats.org/officeDocument/2006/relationships/image" Target="media/image31.jpeg"/><Relationship Id="rId58" Type="http://schemas.openxmlformats.org/officeDocument/2006/relationships/image" Target="media/image52.jpeg"/><Relationship Id="rId79" Type="http://schemas.openxmlformats.org/officeDocument/2006/relationships/image" Target="media/image73.jpeg"/><Relationship Id="rId102" Type="http://schemas.openxmlformats.org/officeDocument/2006/relationships/image" Target="media/image96.jpeg"/><Relationship Id="rId123" Type="http://schemas.openxmlformats.org/officeDocument/2006/relationships/image" Target="media/image117.jpeg"/><Relationship Id="rId144" Type="http://schemas.openxmlformats.org/officeDocument/2006/relationships/image" Target="media/image138.jpeg"/><Relationship Id="rId90" Type="http://schemas.openxmlformats.org/officeDocument/2006/relationships/image" Target="media/image84.jpeg"/><Relationship Id="rId165" Type="http://schemas.openxmlformats.org/officeDocument/2006/relationships/image" Target="media/image159.jpeg"/><Relationship Id="rId186" Type="http://schemas.openxmlformats.org/officeDocument/2006/relationships/image" Target="media/image179.jpeg"/><Relationship Id="rId27" Type="http://schemas.openxmlformats.org/officeDocument/2006/relationships/image" Target="media/image21.jpeg"/><Relationship Id="rId48" Type="http://schemas.openxmlformats.org/officeDocument/2006/relationships/image" Target="media/image42.jpeg"/><Relationship Id="rId69" Type="http://schemas.openxmlformats.org/officeDocument/2006/relationships/image" Target="media/image63.jpeg"/><Relationship Id="rId113" Type="http://schemas.openxmlformats.org/officeDocument/2006/relationships/image" Target="media/image107.jpeg"/><Relationship Id="rId134" Type="http://schemas.openxmlformats.org/officeDocument/2006/relationships/image" Target="media/image128.jpeg"/><Relationship Id="rId80" Type="http://schemas.openxmlformats.org/officeDocument/2006/relationships/image" Target="media/image74.jpeg"/><Relationship Id="rId155" Type="http://schemas.openxmlformats.org/officeDocument/2006/relationships/image" Target="media/image149.jpeg"/><Relationship Id="rId176" Type="http://schemas.openxmlformats.org/officeDocument/2006/relationships/image" Target="media/image170.jpeg"/><Relationship Id="rId197" Type="http://schemas.openxmlformats.org/officeDocument/2006/relationships/image" Target="media/image190.jpeg"/><Relationship Id="rId201" Type="http://schemas.openxmlformats.org/officeDocument/2006/relationships/image" Target="media/image194.jpeg"/><Relationship Id="rId17" Type="http://schemas.openxmlformats.org/officeDocument/2006/relationships/image" Target="media/image11.jpeg"/><Relationship Id="rId38" Type="http://schemas.openxmlformats.org/officeDocument/2006/relationships/image" Target="media/image32.jpeg"/><Relationship Id="rId59" Type="http://schemas.openxmlformats.org/officeDocument/2006/relationships/image" Target="media/image53.jpeg"/><Relationship Id="rId103" Type="http://schemas.openxmlformats.org/officeDocument/2006/relationships/image" Target="media/image97.png"/><Relationship Id="rId124" Type="http://schemas.openxmlformats.org/officeDocument/2006/relationships/image" Target="media/image118.jpeg"/><Relationship Id="rId70" Type="http://schemas.openxmlformats.org/officeDocument/2006/relationships/image" Target="media/image64.jpeg"/><Relationship Id="rId91" Type="http://schemas.openxmlformats.org/officeDocument/2006/relationships/image" Target="media/image85.jpeg"/><Relationship Id="rId145" Type="http://schemas.openxmlformats.org/officeDocument/2006/relationships/image" Target="media/image139.jpeg"/><Relationship Id="rId166" Type="http://schemas.openxmlformats.org/officeDocument/2006/relationships/image" Target="media/image160.jpeg"/><Relationship Id="rId187" Type="http://schemas.openxmlformats.org/officeDocument/2006/relationships/image" Target="media/image180.jpeg"/><Relationship Id="rId1" Type="http://schemas.openxmlformats.org/officeDocument/2006/relationships/customXml" Target="../customXml/item1.xml"/><Relationship Id="rId28" Type="http://schemas.openxmlformats.org/officeDocument/2006/relationships/image" Target="media/image22.jpeg"/><Relationship Id="rId49" Type="http://schemas.openxmlformats.org/officeDocument/2006/relationships/image" Target="media/image43.jpeg"/><Relationship Id="rId114" Type="http://schemas.openxmlformats.org/officeDocument/2006/relationships/image" Target="media/image108.jpeg"/><Relationship Id="rId60" Type="http://schemas.openxmlformats.org/officeDocument/2006/relationships/image" Target="media/image54.jpeg"/><Relationship Id="rId81" Type="http://schemas.openxmlformats.org/officeDocument/2006/relationships/image" Target="media/image75.jpeg"/><Relationship Id="rId135" Type="http://schemas.openxmlformats.org/officeDocument/2006/relationships/image" Target="media/image129.jpeg"/><Relationship Id="rId156" Type="http://schemas.openxmlformats.org/officeDocument/2006/relationships/image" Target="media/image150.jpeg"/><Relationship Id="rId177" Type="http://schemas.openxmlformats.org/officeDocument/2006/relationships/footer" Target="footer1.xml"/><Relationship Id="rId198" Type="http://schemas.openxmlformats.org/officeDocument/2006/relationships/image" Target="media/image191.jpeg"/><Relationship Id="rId202" Type="http://schemas.openxmlformats.org/officeDocument/2006/relationships/image" Target="media/image195.jpeg"/><Relationship Id="rId18" Type="http://schemas.openxmlformats.org/officeDocument/2006/relationships/image" Target="media/image12.jpeg"/><Relationship Id="rId39" Type="http://schemas.openxmlformats.org/officeDocument/2006/relationships/image" Target="media/image33.jpeg"/><Relationship Id="rId50" Type="http://schemas.openxmlformats.org/officeDocument/2006/relationships/image" Target="media/image44.jpeg"/><Relationship Id="rId104" Type="http://schemas.openxmlformats.org/officeDocument/2006/relationships/image" Target="media/image98.jpeg"/><Relationship Id="rId125" Type="http://schemas.openxmlformats.org/officeDocument/2006/relationships/image" Target="media/image119.jpeg"/><Relationship Id="rId146" Type="http://schemas.openxmlformats.org/officeDocument/2006/relationships/image" Target="media/image140.jpeg"/><Relationship Id="rId167" Type="http://schemas.openxmlformats.org/officeDocument/2006/relationships/image" Target="media/image161.jpeg"/><Relationship Id="rId188" Type="http://schemas.openxmlformats.org/officeDocument/2006/relationships/image" Target="media/image181.jpeg"/><Relationship Id="rId71" Type="http://schemas.openxmlformats.org/officeDocument/2006/relationships/image" Target="media/image65.jpeg"/><Relationship Id="rId92" Type="http://schemas.openxmlformats.org/officeDocument/2006/relationships/image" Target="media/image86.jpeg"/><Relationship Id="rId2" Type="http://schemas.openxmlformats.org/officeDocument/2006/relationships/numbering" Target="numbering.xml"/><Relationship Id="rId29" Type="http://schemas.openxmlformats.org/officeDocument/2006/relationships/image" Target="media/image2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C1483C-A419-49FB-A889-276E4A685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0</Pages>
  <Words>4751</Words>
  <Characters>28507</Characters>
  <Application>Microsoft Office Word</Application>
  <DocSecurity>0</DocSecurity>
  <Lines>237</Lines>
  <Paragraphs>6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ek</dc:creator>
  <cp:lastModifiedBy>Konrad Grabiński</cp:lastModifiedBy>
  <cp:revision>3</cp:revision>
  <cp:lastPrinted>2022-02-14T10:38:00Z</cp:lastPrinted>
  <dcterms:created xsi:type="dcterms:W3CDTF">2024-04-15T09:32:00Z</dcterms:created>
  <dcterms:modified xsi:type="dcterms:W3CDTF">2024-04-15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e50188f429b9c09be2add45dbaa9f3004e1ecda793704cb2b99af07067e3df</vt:lpwstr>
  </property>
</Properties>
</file>